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1A0971A" w14:textId="4BC092CE"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732E0E">
        <w:rPr>
          <w:rFonts w:ascii="Arial" w:eastAsia="Arial" w:hAnsi="Arial" w:cs="Arial"/>
          <w:sz w:val="28"/>
          <w:szCs w:val="28"/>
        </w:rPr>
        <w:t>5</w:t>
      </w:r>
      <w:r w:rsidR="00FB4624">
        <w:rPr>
          <w:rFonts w:ascii="Arial" w:eastAsia="Arial" w:hAnsi="Arial" w:cs="Arial"/>
          <w:sz w:val="28"/>
          <w:szCs w:val="28"/>
        </w:rPr>
        <w:t>9</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4942D0F4"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CF32D1">
        <w:rPr>
          <w:rFonts w:ascii="Arial" w:eastAsia="Arial" w:hAnsi="Arial" w:cs="Arial"/>
          <w:sz w:val="24"/>
          <w:szCs w:val="24"/>
        </w:rPr>
        <w:t>2</w:t>
      </w:r>
      <w:r w:rsidR="00FB4624">
        <w:rPr>
          <w:rFonts w:ascii="Arial" w:eastAsia="Arial" w:hAnsi="Arial" w:cs="Arial"/>
          <w:sz w:val="24"/>
          <w:szCs w:val="24"/>
        </w:rPr>
        <w:t>5</w:t>
      </w:r>
      <w:r w:rsidR="001F6828">
        <w:rPr>
          <w:rFonts w:ascii="Arial" w:eastAsia="Arial" w:hAnsi="Arial" w:cs="Arial"/>
          <w:sz w:val="24"/>
          <w:szCs w:val="24"/>
        </w:rPr>
        <w:t xml:space="preserve"> </w:t>
      </w:r>
      <w:r w:rsidR="00E860E3">
        <w:rPr>
          <w:rFonts w:ascii="Arial" w:eastAsia="Arial" w:hAnsi="Arial" w:cs="Arial"/>
          <w:sz w:val="24"/>
          <w:szCs w:val="24"/>
        </w:rPr>
        <w:t>April</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C76280" w:rsidRDefault="00EB19CC" w:rsidP="008266BC">
      <w:pPr>
        <w:widowControl/>
        <w:spacing w:after="0" w:line="240" w:lineRule="auto"/>
        <w:contextualSpacing/>
        <w:jc w:val="both"/>
        <w:rPr>
          <w:rFonts w:ascii="Arial" w:eastAsia="Arial" w:hAnsi="Arial" w:cs="Arial"/>
          <w:sz w:val="20"/>
          <w:szCs w:val="24"/>
        </w:rPr>
      </w:pPr>
    </w:p>
    <w:p w14:paraId="4E8D2B36" w14:textId="20C88064"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D61ADB">
        <w:rPr>
          <w:rFonts w:ascii="Arial" w:eastAsia="Arial" w:hAnsi="Arial" w:cs="Arial"/>
          <w:b/>
          <w:color w:val="0070C0"/>
          <w:sz w:val="24"/>
          <w:szCs w:val="24"/>
        </w:rPr>
        <w:t>2</w:t>
      </w:r>
      <w:r w:rsidR="00E41319">
        <w:rPr>
          <w:rFonts w:ascii="Arial" w:eastAsia="Arial" w:hAnsi="Arial" w:cs="Arial"/>
          <w:b/>
          <w:color w:val="0070C0"/>
          <w:sz w:val="24"/>
          <w:szCs w:val="24"/>
        </w:rPr>
        <w:t>5</w:t>
      </w:r>
      <w:r w:rsidR="003F0D8F" w:rsidRPr="00DD73E4">
        <w:rPr>
          <w:rFonts w:ascii="Arial" w:eastAsia="Arial" w:hAnsi="Arial" w:cs="Arial"/>
          <w:b/>
          <w:color w:val="0070C0"/>
          <w:sz w:val="24"/>
          <w:szCs w:val="24"/>
        </w:rPr>
        <w:t xml:space="preserve"> </w:t>
      </w:r>
      <w:r w:rsidR="00D0717A">
        <w:rPr>
          <w:rFonts w:ascii="Arial" w:eastAsia="Arial" w:hAnsi="Arial" w:cs="Arial"/>
          <w:b/>
          <w:color w:val="0070C0"/>
          <w:sz w:val="24"/>
          <w:szCs w:val="24"/>
        </w:rPr>
        <w:t>April</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E41319" w:rsidRPr="00E41319">
        <w:rPr>
          <w:rFonts w:ascii="Arial" w:eastAsia="Arial" w:hAnsi="Arial" w:cs="Arial"/>
          <w:b/>
          <w:color w:val="0070C0"/>
          <w:sz w:val="24"/>
          <w:szCs w:val="24"/>
        </w:rPr>
        <w:t>997,523</w:t>
      </w:r>
      <w:r w:rsidR="00E41319">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E41319" w:rsidRPr="00E41319">
        <w:rPr>
          <w:rFonts w:ascii="Arial" w:eastAsia="Arial" w:hAnsi="Arial" w:cs="Arial"/>
          <w:b/>
          <w:color w:val="0070C0"/>
          <w:sz w:val="24"/>
          <w:szCs w:val="24"/>
        </w:rPr>
        <w:t xml:space="preserve">77,075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00E41319" w:rsidRPr="00E41319">
        <w:rPr>
          <w:rFonts w:ascii="Arial" w:eastAsia="Arial" w:hAnsi="Arial" w:cs="Arial"/>
          <w:b/>
          <w:color w:val="0070C0"/>
          <w:sz w:val="24"/>
          <w:szCs w:val="24"/>
        </w:rPr>
        <w:t>903,665</w:t>
      </w:r>
      <w:r w:rsidR="00E41319">
        <w:rPr>
          <w:rFonts w:ascii="Arial" w:eastAsia="Arial" w:hAnsi="Arial" w:cs="Arial"/>
          <w:b/>
          <w:color w:val="0070C0"/>
          <w:sz w:val="24"/>
          <w:szCs w:val="24"/>
        </w:rPr>
        <w:t xml:space="preserve"> </w:t>
      </w:r>
      <w:r w:rsidR="00E95B2E">
        <w:rPr>
          <w:rFonts w:ascii="Arial" w:eastAsia="Arial" w:hAnsi="Arial" w:cs="Arial"/>
          <w:sz w:val="24"/>
          <w:szCs w:val="24"/>
        </w:rPr>
        <w:t>h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E41319" w:rsidRPr="00E41319">
        <w:rPr>
          <w:rFonts w:ascii="Arial" w:eastAsia="Arial" w:hAnsi="Arial" w:cs="Arial"/>
          <w:b/>
          <w:color w:val="0070C0"/>
          <w:sz w:val="24"/>
          <w:szCs w:val="24"/>
        </w:rPr>
        <w:t>16,783</w:t>
      </w:r>
      <w:r w:rsidR="00E41319">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D73E4">
        <w:rPr>
          <w:rFonts w:ascii="Arial" w:eastAsia="Arial" w:hAnsi="Arial" w:cs="Arial"/>
          <w:b/>
          <w:bCs/>
          <w:color w:val="0070C0"/>
          <w:sz w:val="24"/>
          <w:szCs w:val="24"/>
        </w:rPr>
        <w:t>.</w:t>
      </w:r>
    </w:p>
    <w:p w14:paraId="6504FD09" w14:textId="77777777" w:rsidR="00FB4624" w:rsidRDefault="00FB4624" w:rsidP="00C76280">
      <w:pPr>
        <w:widowControl/>
        <w:spacing w:after="0" w:line="240" w:lineRule="auto"/>
        <w:contextualSpacing/>
        <w:jc w:val="right"/>
        <w:rPr>
          <w:rFonts w:ascii="Arial" w:eastAsia="Arial" w:hAnsi="Arial" w:cs="Arial"/>
          <w:i/>
          <w:color w:val="0070C0"/>
          <w:sz w:val="16"/>
          <w:szCs w:val="16"/>
        </w:rPr>
      </w:pPr>
    </w:p>
    <w:p w14:paraId="399F1C58" w14:textId="4FFF8050" w:rsidR="00C76280" w:rsidRDefault="003E4C18" w:rsidP="008A343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ED3130">
        <w:rPr>
          <w:rFonts w:ascii="Arial" w:eastAsia="Arial" w:hAnsi="Arial" w:cs="Arial"/>
          <w:i/>
          <w:color w:val="0070C0"/>
          <w:sz w:val="16"/>
          <w:szCs w:val="16"/>
        </w:rPr>
        <w:t>40</w:t>
      </w:r>
      <w:r w:rsidR="00E41319">
        <w:rPr>
          <w:rFonts w:ascii="Arial" w:eastAsia="Arial" w:hAnsi="Arial" w:cs="Arial"/>
          <w:i/>
          <w:color w:val="0070C0"/>
          <w:sz w:val="16"/>
          <w:szCs w:val="16"/>
        </w:rPr>
        <w:t>7</w:t>
      </w:r>
    </w:p>
    <w:p w14:paraId="6236046E" w14:textId="77777777" w:rsidR="008A3439" w:rsidRPr="005B7AF6" w:rsidRDefault="008A3439" w:rsidP="008A3439">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42EE2D2E" w:rsidR="009702AE" w:rsidRPr="00A43123"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A43123">
        <w:rPr>
          <w:rFonts w:ascii="Arial" w:eastAsia="Arial" w:hAnsi="Arial" w:cs="Arial"/>
          <w:sz w:val="24"/>
          <w:szCs w:val="24"/>
        </w:rPr>
        <w:t>A</w:t>
      </w:r>
      <w:r w:rsidR="00D16141" w:rsidRPr="00A43123">
        <w:rPr>
          <w:rFonts w:ascii="Arial" w:eastAsia="Arial" w:hAnsi="Arial" w:cs="Arial"/>
          <w:sz w:val="24"/>
          <w:szCs w:val="24"/>
        </w:rPr>
        <w:t xml:space="preserve"> </w:t>
      </w:r>
      <w:r w:rsidRPr="00A43123">
        <w:rPr>
          <w:rFonts w:ascii="Arial" w:eastAsia="Arial" w:hAnsi="Arial" w:cs="Arial"/>
          <w:sz w:val="24"/>
          <w:szCs w:val="24"/>
        </w:rPr>
        <w:t>total</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b/>
          <w:bCs/>
          <w:sz w:val="24"/>
          <w:szCs w:val="24"/>
        </w:rPr>
        <w:t xml:space="preserve"> </w:t>
      </w:r>
      <w:r w:rsidR="004652C8" w:rsidRPr="00BB3346">
        <w:rPr>
          <w:rFonts w:ascii="Arial" w:eastAsia="Arial" w:hAnsi="Arial" w:cs="Arial"/>
          <w:b/>
          <w:color w:val="0070C0"/>
          <w:sz w:val="24"/>
          <w:szCs w:val="24"/>
        </w:rPr>
        <w:t>₱</w:t>
      </w:r>
      <w:r w:rsidR="008A3439" w:rsidRPr="008A3439">
        <w:rPr>
          <w:rFonts w:ascii="Arial" w:eastAsia="Arial" w:hAnsi="Arial" w:cs="Arial"/>
          <w:b/>
          <w:bCs/>
          <w:color w:val="0070C0"/>
          <w:sz w:val="24"/>
          <w:szCs w:val="24"/>
        </w:rPr>
        <w:t xml:space="preserve">2,184,590,563.31 </w:t>
      </w:r>
      <w:r w:rsidRPr="00A43123">
        <w:rPr>
          <w:rFonts w:ascii="Arial" w:eastAsia="Arial" w:hAnsi="Arial" w:cs="Arial"/>
          <w:sz w:val="24"/>
          <w:szCs w:val="24"/>
        </w:rPr>
        <w:t>worth</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sz w:val="24"/>
          <w:szCs w:val="24"/>
        </w:rPr>
        <w:t xml:space="preserve"> </w:t>
      </w:r>
      <w:r w:rsidRPr="00A43123">
        <w:rPr>
          <w:rFonts w:ascii="Arial" w:eastAsia="Arial" w:hAnsi="Arial" w:cs="Arial"/>
          <w:sz w:val="24"/>
          <w:szCs w:val="24"/>
        </w:rPr>
        <w:t>assistance</w:t>
      </w:r>
      <w:r w:rsidR="00D16141" w:rsidRPr="00A43123">
        <w:rPr>
          <w:rFonts w:ascii="Arial" w:eastAsia="Arial" w:hAnsi="Arial" w:cs="Arial"/>
          <w:sz w:val="24"/>
          <w:szCs w:val="24"/>
        </w:rPr>
        <w:t xml:space="preserve"> </w:t>
      </w:r>
      <w:r w:rsidRPr="00A43123">
        <w:rPr>
          <w:rFonts w:ascii="Arial" w:eastAsia="Arial" w:hAnsi="Arial" w:cs="Arial"/>
          <w:sz w:val="24"/>
          <w:szCs w:val="24"/>
        </w:rPr>
        <w:t>was</w:t>
      </w:r>
      <w:r w:rsidR="00D16141" w:rsidRPr="00A43123">
        <w:rPr>
          <w:rFonts w:ascii="Arial" w:eastAsia="Arial" w:hAnsi="Arial" w:cs="Arial"/>
          <w:sz w:val="24"/>
          <w:szCs w:val="24"/>
        </w:rPr>
        <w:t xml:space="preserve"> </w:t>
      </w:r>
      <w:r w:rsidRPr="00A43123">
        <w:rPr>
          <w:rFonts w:ascii="Arial" w:eastAsia="Arial" w:hAnsi="Arial" w:cs="Arial"/>
          <w:sz w:val="24"/>
          <w:szCs w:val="24"/>
        </w:rPr>
        <w:t>provided</w:t>
      </w:r>
      <w:r w:rsidR="00D16141" w:rsidRPr="00A43123">
        <w:rPr>
          <w:rFonts w:ascii="Arial" w:eastAsia="Arial" w:hAnsi="Arial" w:cs="Arial"/>
          <w:sz w:val="24"/>
          <w:szCs w:val="24"/>
        </w:rPr>
        <w:t xml:space="preserve"> </w:t>
      </w:r>
      <w:r w:rsidRPr="00A43123">
        <w:rPr>
          <w:rFonts w:ascii="Arial" w:eastAsia="Arial" w:hAnsi="Arial" w:cs="Arial"/>
          <w:sz w:val="24"/>
          <w:szCs w:val="24"/>
        </w:rPr>
        <w:t>to</w:t>
      </w:r>
      <w:r w:rsidR="00D16141" w:rsidRPr="00A43123">
        <w:rPr>
          <w:rFonts w:ascii="Arial" w:eastAsia="Arial" w:hAnsi="Arial" w:cs="Arial"/>
          <w:sz w:val="24"/>
          <w:szCs w:val="24"/>
        </w:rPr>
        <w:t xml:space="preserve"> </w:t>
      </w:r>
      <w:r w:rsidRPr="00A43123">
        <w:rPr>
          <w:rFonts w:ascii="Arial" w:eastAsia="Arial" w:hAnsi="Arial" w:cs="Arial"/>
          <w:sz w:val="24"/>
          <w:szCs w:val="24"/>
        </w:rPr>
        <w:t>the</w:t>
      </w:r>
      <w:r w:rsidR="00D16141" w:rsidRPr="00A43123">
        <w:rPr>
          <w:rFonts w:ascii="Arial" w:eastAsia="Arial" w:hAnsi="Arial" w:cs="Arial"/>
          <w:sz w:val="24"/>
          <w:szCs w:val="24"/>
        </w:rPr>
        <w:t xml:space="preserve"> </w:t>
      </w:r>
      <w:r w:rsidRPr="00A43123">
        <w:rPr>
          <w:rFonts w:ascii="Arial" w:eastAsia="Arial" w:hAnsi="Arial" w:cs="Arial"/>
          <w:sz w:val="24"/>
          <w:szCs w:val="24"/>
        </w:rPr>
        <w:t>families</w:t>
      </w:r>
      <w:r w:rsidR="00D16141" w:rsidRPr="00A43123">
        <w:rPr>
          <w:rFonts w:ascii="Arial" w:eastAsia="Arial" w:hAnsi="Arial" w:cs="Arial"/>
          <w:sz w:val="24"/>
          <w:szCs w:val="24"/>
        </w:rPr>
        <w:t xml:space="preserve"> </w:t>
      </w:r>
      <w:r w:rsidRPr="00A43123">
        <w:rPr>
          <w:rFonts w:ascii="Arial" w:eastAsia="Arial" w:hAnsi="Arial" w:cs="Arial"/>
          <w:sz w:val="24"/>
          <w:szCs w:val="24"/>
        </w:rPr>
        <w:t>and</w:t>
      </w:r>
      <w:r w:rsidR="00D16141" w:rsidRPr="00A43123">
        <w:rPr>
          <w:rFonts w:ascii="Arial" w:eastAsia="Arial" w:hAnsi="Arial" w:cs="Arial"/>
          <w:sz w:val="24"/>
          <w:szCs w:val="24"/>
        </w:rPr>
        <w:t xml:space="preserve"> </w:t>
      </w:r>
      <w:r w:rsidRPr="00A43123">
        <w:rPr>
          <w:rFonts w:ascii="Arial" w:eastAsia="Arial" w:hAnsi="Arial" w:cs="Arial"/>
          <w:sz w:val="24"/>
          <w:szCs w:val="24"/>
        </w:rPr>
        <w:t>individuals</w:t>
      </w:r>
      <w:r w:rsidR="00D16141" w:rsidRPr="00A43123">
        <w:rPr>
          <w:rFonts w:ascii="Arial" w:eastAsia="Arial" w:hAnsi="Arial" w:cs="Arial"/>
          <w:sz w:val="24"/>
          <w:szCs w:val="24"/>
        </w:rPr>
        <w:t xml:space="preserve"> </w:t>
      </w:r>
      <w:r w:rsidRPr="00A43123">
        <w:rPr>
          <w:rFonts w:ascii="Arial" w:eastAsia="Arial" w:hAnsi="Arial" w:cs="Arial"/>
          <w:sz w:val="24"/>
          <w:szCs w:val="24"/>
        </w:rPr>
        <w:t>including</w:t>
      </w:r>
      <w:r w:rsidR="00D16141" w:rsidRPr="00A43123">
        <w:rPr>
          <w:rFonts w:ascii="Arial" w:eastAsia="Arial" w:hAnsi="Arial" w:cs="Arial"/>
          <w:sz w:val="24"/>
          <w:szCs w:val="24"/>
        </w:rPr>
        <w:t xml:space="preserve"> </w:t>
      </w:r>
      <w:proofErr w:type="spellStart"/>
      <w:r w:rsidRPr="00A43123">
        <w:rPr>
          <w:rFonts w:ascii="Arial" w:eastAsia="Arial" w:hAnsi="Arial" w:cs="Arial"/>
          <w:sz w:val="24"/>
          <w:szCs w:val="24"/>
        </w:rPr>
        <w:t>strandees</w:t>
      </w:r>
      <w:proofErr w:type="spellEnd"/>
      <w:r w:rsidR="00D16141" w:rsidRPr="00A43123">
        <w:rPr>
          <w:rFonts w:ascii="Arial" w:eastAsia="Arial" w:hAnsi="Arial" w:cs="Arial"/>
          <w:sz w:val="24"/>
          <w:szCs w:val="24"/>
        </w:rPr>
        <w:t xml:space="preserve"> </w:t>
      </w:r>
      <w:r w:rsidRPr="00A43123">
        <w:rPr>
          <w:rFonts w:ascii="Arial" w:eastAsia="Arial" w:hAnsi="Arial" w:cs="Arial"/>
          <w:sz w:val="24"/>
          <w:szCs w:val="24"/>
        </w:rPr>
        <w:t>affected</w:t>
      </w:r>
      <w:r w:rsidR="00D16141" w:rsidRPr="00A43123">
        <w:rPr>
          <w:rFonts w:ascii="Arial" w:eastAsia="Arial" w:hAnsi="Arial" w:cs="Arial"/>
          <w:sz w:val="24"/>
          <w:szCs w:val="24"/>
        </w:rPr>
        <w:t xml:space="preserve"> </w:t>
      </w:r>
      <w:r w:rsidRPr="00A43123">
        <w:rPr>
          <w:rFonts w:ascii="Arial" w:eastAsia="Arial" w:hAnsi="Arial" w:cs="Arial"/>
          <w:sz w:val="24"/>
          <w:szCs w:val="24"/>
        </w:rPr>
        <w:t>by</w:t>
      </w:r>
      <w:r w:rsidR="00D16141" w:rsidRPr="00A43123">
        <w:rPr>
          <w:rFonts w:ascii="Arial" w:eastAsia="Arial" w:hAnsi="Arial" w:cs="Arial"/>
          <w:sz w:val="24"/>
          <w:szCs w:val="24"/>
        </w:rPr>
        <w:t xml:space="preserve"> </w:t>
      </w:r>
      <w:r w:rsidRPr="00A43123">
        <w:rPr>
          <w:rFonts w:ascii="Arial" w:eastAsia="Arial" w:hAnsi="Arial" w:cs="Arial"/>
          <w:sz w:val="24"/>
          <w:szCs w:val="24"/>
        </w:rPr>
        <w:t>community</w:t>
      </w:r>
      <w:r w:rsidR="00D16141" w:rsidRPr="00A43123">
        <w:rPr>
          <w:rFonts w:ascii="Arial" w:eastAsia="Arial" w:hAnsi="Arial" w:cs="Arial"/>
          <w:sz w:val="24"/>
          <w:szCs w:val="24"/>
        </w:rPr>
        <w:t xml:space="preserve"> </w:t>
      </w:r>
      <w:r w:rsidRPr="00A43123">
        <w:rPr>
          <w:rFonts w:ascii="Arial" w:eastAsia="Arial" w:hAnsi="Arial" w:cs="Arial"/>
          <w:sz w:val="24"/>
          <w:szCs w:val="24"/>
        </w:rPr>
        <w:t>quarantine</w:t>
      </w:r>
      <w:r w:rsidR="00D16141" w:rsidRPr="00A43123">
        <w:rPr>
          <w:rFonts w:ascii="Arial" w:eastAsia="Arial" w:hAnsi="Arial" w:cs="Arial"/>
          <w:sz w:val="24"/>
          <w:szCs w:val="24"/>
        </w:rPr>
        <w:t xml:space="preserve"> </w:t>
      </w:r>
      <w:r w:rsidRPr="00A43123">
        <w:rPr>
          <w:rFonts w:ascii="Arial" w:eastAsia="Arial" w:hAnsi="Arial" w:cs="Arial"/>
          <w:sz w:val="24"/>
          <w:szCs w:val="24"/>
        </w:rPr>
        <w:t>being</w:t>
      </w:r>
      <w:r w:rsidR="00D16141" w:rsidRPr="00A43123">
        <w:rPr>
          <w:rFonts w:ascii="Arial" w:eastAsia="Arial" w:hAnsi="Arial" w:cs="Arial"/>
          <w:sz w:val="24"/>
          <w:szCs w:val="24"/>
        </w:rPr>
        <w:t xml:space="preserve"> </w:t>
      </w:r>
      <w:r w:rsidRPr="00A43123">
        <w:rPr>
          <w:rFonts w:ascii="Arial" w:eastAsia="Arial" w:hAnsi="Arial" w:cs="Arial"/>
          <w:sz w:val="24"/>
          <w:szCs w:val="24"/>
        </w:rPr>
        <w:t>implemented</w:t>
      </w:r>
      <w:r w:rsidR="00D16141" w:rsidRPr="00A43123">
        <w:rPr>
          <w:rFonts w:ascii="Arial" w:eastAsia="Arial" w:hAnsi="Arial" w:cs="Arial"/>
          <w:sz w:val="24"/>
          <w:szCs w:val="24"/>
        </w:rPr>
        <w:t xml:space="preserve"> </w:t>
      </w:r>
      <w:r w:rsidRPr="00A43123">
        <w:rPr>
          <w:rFonts w:ascii="Arial" w:eastAsia="Arial" w:hAnsi="Arial" w:cs="Arial"/>
          <w:sz w:val="24"/>
          <w:szCs w:val="24"/>
        </w:rPr>
        <w:t>due</w:t>
      </w:r>
      <w:r w:rsidR="00D16141" w:rsidRPr="00A43123">
        <w:rPr>
          <w:rFonts w:ascii="Arial" w:eastAsia="Arial" w:hAnsi="Arial" w:cs="Arial"/>
          <w:sz w:val="24"/>
          <w:szCs w:val="24"/>
        </w:rPr>
        <w:t xml:space="preserve"> </w:t>
      </w:r>
      <w:r w:rsidRPr="00A43123">
        <w:rPr>
          <w:rFonts w:ascii="Arial" w:eastAsia="Arial" w:hAnsi="Arial" w:cs="Arial"/>
          <w:sz w:val="24"/>
          <w:szCs w:val="24"/>
        </w:rPr>
        <w:t>to</w:t>
      </w:r>
      <w:r w:rsidR="00D16141" w:rsidRPr="00A43123">
        <w:rPr>
          <w:rFonts w:ascii="Arial" w:eastAsia="Arial" w:hAnsi="Arial" w:cs="Arial"/>
          <w:sz w:val="24"/>
          <w:szCs w:val="24"/>
        </w:rPr>
        <w:t xml:space="preserve"> </w:t>
      </w:r>
      <w:r w:rsidRPr="00A43123">
        <w:rPr>
          <w:rFonts w:ascii="Arial" w:eastAsia="Arial" w:hAnsi="Arial" w:cs="Arial"/>
          <w:sz w:val="24"/>
          <w:szCs w:val="24"/>
        </w:rPr>
        <w:t>COVID-19</w:t>
      </w:r>
      <w:r w:rsidR="00D16141" w:rsidRPr="00A43123">
        <w:rPr>
          <w:rFonts w:ascii="Arial" w:eastAsia="Arial" w:hAnsi="Arial" w:cs="Arial"/>
          <w:sz w:val="24"/>
          <w:szCs w:val="24"/>
        </w:rPr>
        <w:t xml:space="preserve"> </w:t>
      </w:r>
      <w:r w:rsidRPr="00A43123">
        <w:rPr>
          <w:rFonts w:ascii="Arial" w:eastAsia="Arial" w:hAnsi="Arial" w:cs="Arial"/>
          <w:sz w:val="24"/>
          <w:szCs w:val="24"/>
        </w:rPr>
        <w:t>pandemic;</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sz w:val="24"/>
          <w:szCs w:val="24"/>
        </w:rPr>
        <w:t xml:space="preserve"> </w:t>
      </w:r>
      <w:r w:rsidRPr="00A43123">
        <w:rPr>
          <w:rFonts w:ascii="Arial" w:eastAsia="Arial" w:hAnsi="Arial" w:cs="Arial"/>
          <w:sz w:val="24"/>
          <w:szCs w:val="24"/>
        </w:rPr>
        <w:t>which,</w:t>
      </w:r>
      <w:r w:rsidR="00201C7A" w:rsidRPr="00A43123">
        <w:rPr>
          <w:rFonts w:ascii="Arial" w:eastAsia="Arial" w:hAnsi="Arial" w:cs="Arial"/>
          <w:sz w:val="24"/>
          <w:szCs w:val="24"/>
        </w:rPr>
        <w:t xml:space="preserve"> </w:t>
      </w:r>
      <w:r w:rsidR="00CD47B7" w:rsidRPr="00BB3346">
        <w:rPr>
          <w:rFonts w:ascii="Arial" w:eastAsia="Arial" w:hAnsi="Arial" w:cs="Arial"/>
          <w:b/>
          <w:color w:val="0070C0"/>
          <w:sz w:val="24"/>
          <w:szCs w:val="24"/>
        </w:rPr>
        <w:t>₱</w:t>
      </w:r>
      <w:r w:rsidR="008A3439" w:rsidRPr="008A3439">
        <w:rPr>
          <w:rFonts w:ascii="Arial" w:eastAsia="Arial" w:hAnsi="Arial" w:cs="Arial"/>
          <w:b/>
          <w:color w:val="0070C0"/>
          <w:sz w:val="24"/>
          <w:szCs w:val="24"/>
        </w:rPr>
        <w:t xml:space="preserve">1,647,052,611.68 </w:t>
      </w:r>
      <w:r w:rsidRPr="00A43123">
        <w:rPr>
          <w:rFonts w:ascii="Arial" w:eastAsia="Arial" w:hAnsi="Arial" w:cs="Arial"/>
          <w:bCs/>
          <w:sz w:val="24"/>
          <w:szCs w:val="24"/>
        </w:rPr>
        <w:t>was</w:t>
      </w:r>
      <w:r w:rsidR="00D16141" w:rsidRPr="00A43123">
        <w:rPr>
          <w:rFonts w:ascii="Arial" w:eastAsia="Arial" w:hAnsi="Arial" w:cs="Arial"/>
          <w:sz w:val="24"/>
          <w:szCs w:val="24"/>
        </w:rPr>
        <w:t xml:space="preserve"> </w:t>
      </w:r>
      <w:r w:rsidRPr="00A43123">
        <w:rPr>
          <w:rFonts w:ascii="Arial" w:eastAsia="Arial" w:hAnsi="Arial" w:cs="Arial"/>
          <w:sz w:val="24"/>
          <w:szCs w:val="24"/>
        </w:rPr>
        <w:t>provided</w:t>
      </w:r>
      <w:r w:rsidR="00D16141" w:rsidRPr="00A43123">
        <w:rPr>
          <w:rFonts w:ascii="Arial" w:eastAsia="Arial" w:hAnsi="Arial" w:cs="Arial"/>
          <w:sz w:val="24"/>
          <w:szCs w:val="24"/>
        </w:rPr>
        <w:t xml:space="preserve"> </w:t>
      </w:r>
      <w:r w:rsidRPr="00A43123">
        <w:rPr>
          <w:rFonts w:ascii="Arial" w:eastAsia="Arial" w:hAnsi="Arial" w:cs="Arial"/>
          <w:sz w:val="24"/>
          <w:szCs w:val="24"/>
        </w:rPr>
        <w:t>by</w:t>
      </w:r>
      <w:r w:rsidR="00D16141" w:rsidRPr="00A43123">
        <w:rPr>
          <w:rFonts w:ascii="Arial" w:eastAsia="Arial" w:hAnsi="Arial" w:cs="Arial"/>
          <w:sz w:val="24"/>
          <w:szCs w:val="24"/>
        </w:rPr>
        <w:t xml:space="preserve"> </w:t>
      </w:r>
      <w:r w:rsidRPr="00ED3130">
        <w:rPr>
          <w:rFonts w:ascii="Arial" w:eastAsia="Arial" w:hAnsi="Arial" w:cs="Arial"/>
          <w:b/>
          <w:color w:val="0070C0"/>
          <w:sz w:val="24"/>
          <w:szCs w:val="24"/>
        </w:rPr>
        <w:t>DSWD</w:t>
      </w:r>
      <w:r w:rsidRPr="00ED3130">
        <w:rPr>
          <w:rFonts w:ascii="Arial" w:eastAsia="Arial" w:hAnsi="Arial" w:cs="Arial"/>
          <w:color w:val="0070C0"/>
          <w:sz w:val="24"/>
          <w:szCs w:val="24"/>
        </w:rPr>
        <w:t>,</w:t>
      </w:r>
      <w:r w:rsidR="00D16141" w:rsidRPr="00ED3130">
        <w:rPr>
          <w:rFonts w:ascii="Arial" w:eastAsia="Arial" w:hAnsi="Arial" w:cs="Arial"/>
          <w:b/>
          <w:color w:val="0070C0"/>
          <w:sz w:val="24"/>
          <w:szCs w:val="24"/>
        </w:rPr>
        <w:t xml:space="preserve"> </w:t>
      </w:r>
      <w:r w:rsidRPr="00A43123">
        <w:rPr>
          <w:rFonts w:ascii="Arial" w:eastAsia="Arial" w:hAnsi="Arial" w:cs="Arial"/>
          <w:b/>
          <w:sz w:val="24"/>
          <w:szCs w:val="24"/>
        </w:rPr>
        <w:t>₱</w:t>
      </w:r>
      <w:r w:rsidR="00600106" w:rsidRPr="00A43123">
        <w:rPr>
          <w:rFonts w:ascii="Arial" w:eastAsia="Arial" w:hAnsi="Arial" w:cs="Arial"/>
          <w:b/>
          <w:bCs/>
          <w:sz w:val="24"/>
          <w:szCs w:val="24"/>
        </w:rPr>
        <w:t xml:space="preserve">505,687,541.67 </w:t>
      </w:r>
      <w:r w:rsidRPr="00A43123">
        <w:rPr>
          <w:rFonts w:ascii="Arial" w:eastAsia="Arial" w:hAnsi="Arial" w:cs="Arial"/>
          <w:sz w:val="24"/>
          <w:szCs w:val="24"/>
        </w:rPr>
        <w:t>from</w:t>
      </w:r>
      <w:r w:rsidR="00D16141" w:rsidRPr="00A43123">
        <w:rPr>
          <w:rFonts w:ascii="Arial" w:eastAsia="Arial" w:hAnsi="Arial" w:cs="Arial"/>
          <w:sz w:val="24"/>
          <w:szCs w:val="24"/>
        </w:rPr>
        <w:t xml:space="preserve"> </w:t>
      </w:r>
      <w:r w:rsidRPr="00A43123">
        <w:rPr>
          <w:rFonts w:ascii="Arial" w:eastAsia="Arial" w:hAnsi="Arial" w:cs="Arial"/>
          <w:b/>
          <w:sz w:val="24"/>
          <w:szCs w:val="24"/>
        </w:rPr>
        <w:t>NGOs</w:t>
      </w:r>
      <w:r w:rsidRPr="00A43123">
        <w:rPr>
          <w:rFonts w:ascii="Arial" w:eastAsia="Arial" w:hAnsi="Arial" w:cs="Arial"/>
          <w:sz w:val="24"/>
          <w:szCs w:val="24"/>
        </w:rPr>
        <w:t>,</w:t>
      </w:r>
      <w:r w:rsidR="00D16141" w:rsidRPr="00A43123">
        <w:rPr>
          <w:rFonts w:ascii="Arial" w:eastAsia="Arial" w:hAnsi="Arial" w:cs="Arial"/>
          <w:sz w:val="24"/>
          <w:szCs w:val="24"/>
        </w:rPr>
        <w:t xml:space="preserve"> </w:t>
      </w:r>
      <w:r w:rsidRPr="00A43123">
        <w:rPr>
          <w:rFonts w:ascii="Arial" w:eastAsia="Arial" w:hAnsi="Arial" w:cs="Arial"/>
          <w:sz w:val="24"/>
          <w:szCs w:val="24"/>
        </w:rPr>
        <w:t>and</w:t>
      </w:r>
      <w:r w:rsidR="00D16141" w:rsidRPr="00A43123">
        <w:rPr>
          <w:rFonts w:ascii="Arial" w:eastAsia="Arial" w:hAnsi="Arial" w:cs="Arial"/>
          <w:sz w:val="24"/>
          <w:szCs w:val="24"/>
        </w:rPr>
        <w:t xml:space="preserve"> </w:t>
      </w:r>
      <w:r w:rsidRPr="00A43123">
        <w:rPr>
          <w:rFonts w:ascii="Arial" w:eastAsia="Arial" w:hAnsi="Arial" w:cs="Arial"/>
          <w:b/>
          <w:sz w:val="24"/>
          <w:szCs w:val="24"/>
        </w:rPr>
        <w:t>₱</w:t>
      </w:r>
      <w:r w:rsidR="00D67BA9" w:rsidRPr="00A43123">
        <w:rPr>
          <w:rFonts w:ascii="Arial" w:eastAsia="Arial" w:hAnsi="Arial" w:cs="Arial"/>
          <w:b/>
          <w:bCs/>
          <w:sz w:val="24"/>
          <w:szCs w:val="24"/>
        </w:rPr>
        <w:t>31,850,409.96</w:t>
      </w:r>
      <w:r w:rsidR="00D16141" w:rsidRPr="00A43123">
        <w:rPr>
          <w:rFonts w:ascii="Arial" w:eastAsia="Arial" w:hAnsi="Arial" w:cs="Arial"/>
          <w:b/>
          <w:bCs/>
          <w:sz w:val="24"/>
          <w:szCs w:val="24"/>
        </w:rPr>
        <w:t xml:space="preserve"> </w:t>
      </w:r>
      <w:r w:rsidRPr="00A43123">
        <w:rPr>
          <w:rFonts w:ascii="Arial" w:eastAsia="Arial" w:hAnsi="Arial" w:cs="Arial"/>
          <w:sz w:val="24"/>
          <w:szCs w:val="24"/>
        </w:rPr>
        <w:t>from</w:t>
      </w:r>
      <w:r w:rsidR="00D16141" w:rsidRPr="00A43123">
        <w:rPr>
          <w:rFonts w:ascii="Arial" w:eastAsia="Arial" w:hAnsi="Arial" w:cs="Arial"/>
          <w:sz w:val="24"/>
          <w:szCs w:val="24"/>
        </w:rPr>
        <w:t xml:space="preserve"> </w:t>
      </w:r>
      <w:r w:rsidRPr="00A43123">
        <w:rPr>
          <w:rFonts w:ascii="Arial" w:eastAsia="Arial" w:hAnsi="Arial" w:cs="Arial"/>
          <w:b/>
          <w:sz w:val="24"/>
          <w:szCs w:val="24"/>
        </w:rPr>
        <w:t>Private</w:t>
      </w:r>
      <w:r w:rsidR="00D16141" w:rsidRPr="00A43123">
        <w:rPr>
          <w:rFonts w:ascii="Arial" w:eastAsia="Arial" w:hAnsi="Arial" w:cs="Arial"/>
          <w:b/>
          <w:sz w:val="24"/>
          <w:szCs w:val="24"/>
        </w:rPr>
        <w:t xml:space="preserve"> </w:t>
      </w:r>
      <w:r w:rsidRPr="00A43123">
        <w:rPr>
          <w:rFonts w:ascii="Arial" w:eastAsia="Arial" w:hAnsi="Arial" w:cs="Arial"/>
          <w:b/>
          <w:sz w:val="24"/>
          <w:szCs w:val="24"/>
        </w:rPr>
        <w:t>Partners</w:t>
      </w:r>
      <w:r w:rsidR="00D16141" w:rsidRPr="00A43123">
        <w:rPr>
          <w:rFonts w:ascii="Arial" w:eastAsia="Arial" w:hAnsi="Arial" w:cs="Arial"/>
          <w:b/>
          <w:sz w:val="20"/>
          <w:szCs w:val="20"/>
        </w:rPr>
        <w:t xml:space="preserve"> </w:t>
      </w:r>
      <w:r w:rsidRPr="00A43123">
        <w:rPr>
          <w:rFonts w:ascii="Arial" w:eastAsia="Arial" w:hAnsi="Arial" w:cs="Arial"/>
          <w:sz w:val="24"/>
          <w:szCs w:val="24"/>
        </w:rPr>
        <w:t>(see</w:t>
      </w:r>
      <w:r w:rsidR="00D16141" w:rsidRPr="00A43123">
        <w:rPr>
          <w:rFonts w:ascii="Arial" w:eastAsia="Arial" w:hAnsi="Arial" w:cs="Arial"/>
          <w:sz w:val="24"/>
          <w:szCs w:val="24"/>
        </w:rPr>
        <w:t xml:space="preserve"> </w:t>
      </w:r>
      <w:r w:rsidRPr="00A43123">
        <w:rPr>
          <w:rFonts w:ascii="Arial" w:eastAsia="Arial" w:hAnsi="Arial" w:cs="Arial"/>
          <w:sz w:val="24"/>
          <w:szCs w:val="24"/>
        </w:rPr>
        <w:t>Table</w:t>
      </w:r>
      <w:r w:rsidR="00D16141" w:rsidRPr="00A43123">
        <w:rPr>
          <w:rFonts w:ascii="Arial" w:eastAsia="Arial" w:hAnsi="Arial" w:cs="Arial"/>
          <w:sz w:val="24"/>
          <w:szCs w:val="24"/>
        </w:rPr>
        <w:t xml:space="preserve"> </w:t>
      </w:r>
      <w:r w:rsidRPr="00A43123">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8A3439" w:rsidRPr="008A3439" w14:paraId="0ED61D07" w14:textId="77777777" w:rsidTr="008A3439">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8268712" w14:textId="77777777" w:rsidR="008A3439" w:rsidRPr="008A3439" w:rsidRDefault="008A3439" w:rsidP="008A3439">
            <w:pPr>
              <w:widowControl/>
              <w:spacing w:after="0" w:line="240" w:lineRule="auto"/>
              <w:ind w:right="57"/>
              <w:contextualSpacing/>
              <w:jc w:val="center"/>
              <w:rPr>
                <w:rFonts w:ascii="Arial Narrow" w:eastAsia="Times New Roman" w:hAnsi="Arial Narrow"/>
                <w:b/>
                <w:bCs/>
                <w:color w:val="000000"/>
                <w:sz w:val="20"/>
                <w:szCs w:val="20"/>
              </w:rPr>
            </w:pPr>
            <w:r w:rsidRPr="008A3439">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9189343" w14:textId="14FB3C79" w:rsidR="008A3439" w:rsidRPr="008A3439" w:rsidRDefault="008A3439" w:rsidP="008A3439">
            <w:pPr>
              <w:spacing w:after="0" w:line="240" w:lineRule="auto"/>
              <w:ind w:right="57"/>
              <w:contextualSpacing/>
              <w:jc w:val="center"/>
              <w:rPr>
                <w:rFonts w:ascii="Arial Narrow" w:hAnsi="Arial Narrow"/>
                <w:b/>
                <w:bCs/>
                <w:color w:val="000000"/>
                <w:sz w:val="20"/>
                <w:szCs w:val="20"/>
              </w:rPr>
            </w:pPr>
            <w:r w:rsidRPr="008A3439">
              <w:rPr>
                <w:rFonts w:ascii="Arial Narrow" w:hAnsi="Arial Narrow"/>
                <w:b/>
                <w:bCs/>
                <w:color w:val="000000"/>
                <w:sz w:val="20"/>
                <w:szCs w:val="20"/>
              </w:rPr>
              <w:t>COST OF ASSISTANCE</w:t>
            </w:r>
          </w:p>
        </w:tc>
      </w:tr>
      <w:tr w:rsidR="008A3439" w:rsidRPr="008A3439" w14:paraId="3E2F5A42" w14:textId="77777777" w:rsidTr="008A3439">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9FF718D" w14:textId="77777777" w:rsidR="008A3439" w:rsidRPr="008A3439" w:rsidRDefault="008A3439" w:rsidP="008A3439">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7B3E8E5" w14:textId="4414F31F" w:rsidR="008A3439" w:rsidRPr="008A3439" w:rsidRDefault="008A3439" w:rsidP="008A3439">
            <w:pPr>
              <w:spacing w:after="0" w:line="240" w:lineRule="auto"/>
              <w:ind w:right="57"/>
              <w:contextualSpacing/>
              <w:jc w:val="center"/>
              <w:rPr>
                <w:rFonts w:ascii="Arial Narrow" w:hAnsi="Arial Narrow"/>
                <w:b/>
                <w:bCs/>
                <w:color w:val="000000"/>
                <w:sz w:val="20"/>
                <w:szCs w:val="20"/>
              </w:rPr>
            </w:pPr>
            <w:r w:rsidRPr="008A3439">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BFA5549" w14:textId="431F799B" w:rsidR="008A3439" w:rsidRPr="008A3439" w:rsidRDefault="008A3439" w:rsidP="008A3439">
            <w:pPr>
              <w:spacing w:after="0" w:line="240" w:lineRule="auto"/>
              <w:ind w:right="57"/>
              <w:contextualSpacing/>
              <w:jc w:val="center"/>
              <w:rPr>
                <w:rFonts w:ascii="Arial Narrow" w:hAnsi="Arial Narrow"/>
                <w:b/>
                <w:bCs/>
                <w:color w:val="000000"/>
                <w:sz w:val="20"/>
                <w:szCs w:val="20"/>
              </w:rPr>
            </w:pPr>
            <w:r w:rsidRPr="008A3439">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DA69EED" w14:textId="0BA92C07" w:rsidR="008A3439" w:rsidRPr="008A3439" w:rsidRDefault="008A3439" w:rsidP="008A3439">
            <w:pPr>
              <w:spacing w:after="0" w:line="240" w:lineRule="auto"/>
              <w:ind w:right="57"/>
              <w:contextualSpacing/>
              <w:jc w:val="center"/>
              <w:rPr>
                <w:rFonts w:ascii="Arial Narrow" w:hAnsi="Arial Narrow"/>
                <w:b/>
                <w:bCs/>
                <w:color w:val="000000"/>
                <w:sz w:val="20"/>
                <w:szCs w:val="20"/>
              </w:rPr>
            </w:pPr>
            <w:r w:rsidRPr="008A3439">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C2B8F90" w14:textId="5CE705F3" w:rsidR="008A3439" w:rsidRPr="008A3439" w:rsidRDefault="008A3439" w:rsidP="008A3439">
            <w:pPr>
              <w:spacing w:after="0" w:line="240" w:lineRule="auto"/>
              <w:ind w:right="57"/>
              <w:contextualSpacing/>
              <w:jc w:val="center"/>
              <w:rPr>
                <w:rFonts w:ascii="Arial Narrow" w:hAnsi="Arial Narrow"/>
                <w:b/>
                <w:bCs/>
                <w:color w:val="000000"/>
                <w:sz w:val="20"/>
                <w:szCs w:val="20"/>
              </w:rPr>
            </w:pPr>
            <w:r w:rsidRPr="008A3439">
              <w:rPr>
                <w:rFonts w:ascii="Arial Narrow" w:hAnsi="Arial Narrow"/>
                <w:b/>
                <w:bCs/>
                <w:color w:val="000000"/>
                <w:sz w:val="20"/>
                <w:szCs w:val="20"/>
              </w:rPr>
              <w:t>GRAND TOTAL</w:t>
            </w:r>
          </w:p>
        </w:tc>
      </w:tr>
      <w:tr w:rsidR="008A3439" w:rsidRPr="008A3439" w14:paraId="6C616371" w14:textId="77777777" w:rsidTr="008A3439">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6BB1C96B" w14:textId="77777777" w:rsidR="008A3439" w:rsidRPr="008A3439" w:rsidRDefault="008A3439" w:rsidP="008A3439">
            <w:pPr>
              <w:spacing w:after="0" w:line="240" w:lineRule="auto"/>
              <w:ind w:right="57"/>
              <w:contextualSpacing/>
              <w:jc w:val="center"/>
              <w:rPr>
                <w:rFonts w:ascii="Arial Narrow" w:hAnsi="Arial Narrow"/>
                <w:b/>
                <w:bCs/>
                <w:color w:val="000000"/>
                <w:sz w:val="20"/>
                <w:szCs w:val="20"/>
              </w:rPr>
            </w:pPr>
            <w:r w:rsidRPr="008A3439">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1E890456" w14:textId="6775A805"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1,647,052,611.68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09781177" w14:textId="1447C42A"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505,687,541.67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5E42BAE0" w14:textId="5882FFBF"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41080981" w14:textId="1ADE16F1"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2,184,590,563.31 </w:t>
            </w:r>
          </w:p>
        </w:tc>
      </w:tr>
      <w:tr w:rsidR="008A3439" w:rsidRPr="008A3439" w14:paraId="3133DAE1"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30CE20"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3E608701" w14:textId="59D1689D"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94,430,693.59 </w:t>
            </w:r>
          </w:p>
        </w:tc>
        <w:tc>
          <w:tcPr>
            <w:tcW w:w="958" w:type="pct"/>
            <w:tcBorders>
              <w:top w:val="nil"/>
              <w:left w:val="nil"/>
              <w:bottom w:val="single" w:sz="4" w:space="0" w:color="000000"/>
              <w:right w:val="single" w:sz="4" w:space="0" w:color="000000"/>
            </w:tcBorders>
            <w:shd w:val="clear" w:color="A5A5A5" w:fill="A5A5A5"/>
            <w:noWrap/>
            <w:vAlign w:val="bottom"/>
            <w:hideMark/>
          </w:tcPr>
          <w:p w14:paraId="18280210" w14:textId="1FEE06BD"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1E3EB57" w14:textId="2FAF574D"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FC8460B" w14:textId="1D2B8B5A"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659,840,693.59 </w:t>
            </w:r>
          </w:p>
        </w:tc>
      </w:tr>
      <w:tr w:rsidR="008A3439" w:rsidRPr="008A3439" w14:paraId="0E15A4F6"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60BD2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7344A18F" w14:textId="0664C1F5"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59,518,788.43 </w:t>
            </w:r>
          </w:p>
        </w:tc>
        <w:tc>
          <w:tcPr>
            <w:tcW w:w="958" w:type="pct"/>
            <w:tcBorders>
              <w:top w:val="nil"/>
              <w:left w:val="nil"/>
              <w:bottom w:val="single" w:sz="4" w:space="0" w:color="000000"/>
              <w:right w:val="single" w:sz="4" w:space="0" w:color="000000"/>
            </w:tcBorders>
            <w:shd w:val="clear" w:color="auto" w:fill="auto"/>
            <w:noWrap/>
            <w:vAlign w:val="bottom"/>
            <w:hideMark/>
          </w:tcPr>
          <w:p w14:paraId="2AF6CD7B" w14:textId="4AA231AA"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5935BC20" w14:textId="73652C2D"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D7F0CA9" w14:textId="4170F24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59,518,788.43 </w:t>
            </w:r>
          </w:p>
        </w:tc>
      </w:tr>
      <w:tr w:rsidR="008A3439" w:rsidRPr="008A3439" w14:paraId="53FE2B29"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6624B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C9A8466" w14:textId="0D55AD72"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29,199,514.36 </w:t>
            </w:r>
          </w:p>
        </w:tc>
        <w:tc>
          <w:tcPr>
            <w:tcW w:w="958" w:type="pct"/>
            <w:tcBorders>
              <w:top w:val="nil"/>
              <w:left w:val="nil"/>
              <w:bottom w:val="single" w:sz="4" w:space="0" w:color="000000"/>
              <w:right w:val="single" w:sz="4" w:space="0" w:color="000000"/>
            </w:tcBorders>
            <w:shd w:val="clear" w:color="auto" w:fill="auto"/>
            <w:noWrap/>
            <w:vAlign w:val="bottom"/>
            <w:hideMark/>
          </w:tcPr>
          <w:p w14:paraId="0ED61EB1" w14:textId="0EE5B2A4"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64136A" w14:textId="56158845"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5499C4D" w14:textId="7CEBFC7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71,299,514.36 </w:t>
            </w:r>
          </w:p>
        </w:tc>
      </w:tr>
      <w:tr w:rsidR="008A3439" w:rsidRPr="008A3439" w14:paraId="2E6AD5B3"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CAA10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70908147" w14:textId="4C73BCE4"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3,397,450.00 </w:t>
            </w:r>
          </w:p>
        </w:tc>
        <w:tc>
          <w:tcPr>
            <w:tcW w:w="958" w:type="pct"/>
            <w:tcBorders>
              <w:top w:val="nil"/>
              <w:left w:val="nil"/>
              <w:bottom w:val="single" w:sz="4" w:space="0" w:color="000000"/>
              <w:right w:val="single" w:sz="4" w:space="0" w:color="000000"/>
            </w:tcBorders>
            <w:shd w:val="clear" w:color="auto" w:fill="auto"/>
            <w:noWrap/>
            <w:vAlign w:val="bottom"/>
            <w:hideMark/>
          </w:tcPr>
          <w:p w14:paraId="72BC64AB" w14:textId="543AE3DD"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6EF945" w14:textId="21E178CB"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C5D9D5C" w14:textId="2602A27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022,450.00 </w:t>
            </w:r>
          </w:p>
        </w:tc>
      </w:tr>
      <w:tr w:rsidR="008A3439" w:rsidRPr="008A3439" w14:paraId="22D66035"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94F07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13DB0205" w14:textId="6E10D2A1"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11,034,218.00 </w:t>
            </w:r>
          </w:p>
        </w:tc>
        <w:tc>
          <w:tcPr>
            <w:tcW w:w="958" w:type="pct"/>
            <w:tcBorders>
              <w:top w:val="nil"/>
              <w:left w:val="nil"/>
              <w:bottom w:val="single" w:sz="4" w:space="0" w:color="000000"/>
              <w:right w:val="single" w:sz="4" w:space="0" w:color="000000"/>
            </w:tcBorders>
            <w:shd w:val="clear" w:color="auto" w:fill="auto"/>
            <w:noWrap/>
            <w:vAlign w:val="bottom"/>
            <w:hideMark/>
          </w:tcPr>
          <w:p w14:paraId="53E9310A" w14:textId="6C4A3FC8"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0B2174" w14:textId="7264B934"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A0F2A4C" w14:textId="2C5108A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7,284,218.00 </w:t>
            </w:r>
          </w:p>
        </w:tc>
      </w:tr>
      <w:tr w:rsidR="008A3439" w:rsidRPr="008A3439" w14:paraId="3844EA12"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35866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17108C3" w14:textId="6181E63F"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9,359,119.10 </w:t>
            </w:r>
          </w:p>
        </w:tc>
        <w:tc>
          <w:tcPr>
            <w:tcW w:w="958" w:type="pct"/>
            <w:tcBorders>
              <w:top w:val="nil"/>
              <w:left w:val="nil"/>
              <w:bottom w:val="single" w:sz="4" w:space="0" w:color="000000"/>
              <w:right w:val="single" w:sz="4" w:space="0" w:color="000000"/>
            </w:tcBorders>
            <w:shd w:val="clear" w:color="auto" w:fill="auto"/>
            <w:noWrap/>
            <w:vAlign w:val="bottom"/>
            <w:hideMark/>
          </w:tcPr>
          <w:p w14:paraId="2869EC4B" w14:textId="2289578B"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029ACFB8" w14:textId="07BE3C83"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81F6A7D" w14:textId="3443EE5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5,866,619.10 </w:t>
            </w:r>
          </w:p>
        </w:tc>
      </w:tr>
      <w:tr w:rsidR="008A3439" w:rsidRPr="008A3439" w14:paraId="7EF1B360"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D488E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294BE56" w14:textId="0679FCC8"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9,902,120.00 </w:t>
            </w:r>
          </w:p>
        </w:tc>
        <w:tc>
          <w:tcPr>
            <w:tcW w:w="958" w:type="pct"/>
            <w:tcBorders>
              <w:top w:val="nil"/>
              <w:left w:val="nil"/>
              <w:bottom w:val="single" w:sz="4" w:space="0" w:color="000000"/>
              <w:right w:val="single" w:sz="4" w:space="0" w:color="000000"/>
            </w:tcBorders>
            <w:shd w:val="clear" w:color="auto" w:fill="auto"/>
            <w:noWrap/>
            <w:vAlign w:val="bottom"/>
            <w:hideMark/>
          </w:tcPr>
          <w:p w14:paraId="7F56E0D3" w14:textId="54B10C55"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2FBFAF5" w14:textId="2BC90422"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7D77007" w14:textId="0C32E18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8,294,620.00 </w:t>
            </w:r>
          </w:p>
        </w:tc>
      </w:tr>
      <w:tr w:rsidR="008A3439" w:rsidRPr="008A3439" w14:paraId="2B83AAF6"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7B6D3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F1A0D95" w14:textId="1B85E4B4"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37,657,218.00 </w:t>
            </w:r>
          </w:p>
        </w:tc>
        <w:tc>
          <w:tcPr>
            <w:tcW w:w="958" w:type="pct"/>
            <w:tcBorders>
              <w:top w:val="nil"/>
              <w:left w:val="nil"/>
              <w:bottom w:val="single" w:sz="4" w:space="0" w:color="000000"/>
              <w:right w:val="single" w:sz="4" w:space="0" w:color="000000"/>
            </w:tcBorders>
            <w:shd w:val="clear" w:color="auto" w:fill="auto"/>
            <w:noWrap/>
            <w:vAlign w:val="bottom"/>
            <w:hideMark/>
          </w:tcPr>
          <w:p w14:paraId="1587D9DC" w14:textId="04D23C4D"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7BD8067" w14:textId="570D774A"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BF39ABA" w14:textId="04860F8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75,099,718.00 </w:t>
            </w:r>
          </w:p>
        </w:tc>
      </w:tr>
      <w:tr w:rsidR="008A3439" w:rsidRPr="008A3439" w14:paraId="4150E4DA"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426D9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732BF9" w14:textId="75CCE2B5"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13,142,960.00 </w:t>
            </w:r>
          </w:p>
        </w:tc>
        <w:tc>
          <w:tcPr>
            <w:tcW w:w="958" w:type="pct"/>
            <w:tcBorders>
              <w:top w:val="nil"/>
              <w:left w:val="nil"/>
              <w:bottom w:val="single" w:sz="4" w:space="0" w:color="000000"/>
              <w:right w:val="single" w:sz="4" w:space="0" w:color="000000"/>
            </w:tcBorders>
            <w:shd w:val="clear" w:color="auto" w:fill="auto"/>
            <w:noWrap/>
            <w:vAlign w:val="bottom"/>
            <w:hideMark/>
          </w:tcPr>
          <w:p w14:paraId="2D6ABB83" w14:textId="40B1BECB"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2A85213" w14:textId="783E0069"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E6199AA" w14:textId="3A05AAD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142,960.00 </w:t>
            </w:r>
          </w:p>
        </w:tc>
      </w:tr>
      <w:tr w:rsidR="008A3439" w:rsidRPr="008A3439" w14:paraId="03258778"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684DB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7A7378" w14:textId="0E6891D0"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4,7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ACA474" w14:textId="2B4862E4"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D2DB228" w14:textId="6F084499"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D189555" w14:textId="22B03EE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739,000.00 </w:t>
            </w:r>
          </w:p>
        </w:tc>
      </w:tr>
      <w:tr w:rsidR="008A3439" w:rsidRPr="008A3439" w14:paraId="06B043FF"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CAB2CD"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Navot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83A42C1" w14:textId="6C766002"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6,497,630.00 </w:t>
            </w:r>
          </w:p>
        </w:tc>
        <w:tc>
          <w:tcPr>
            <w:tcW w:w="958" w:type="pct"/>
            <w:tcBorders>
              <w:top w:val="nil"/>
              <w:left w:val="nil"/>
              <w:bottom w:val="single" w:sz="4" w:space="0" w:color="000000"/>
              <w:right w:val="single" w:sz="4" w:space="0" w:color="000000"/>
            </w:tcBorders>
            <w:shd w:val="clear" w:color="auto" w:fill="auto"/>
            <w:noWrap/>
            <w:vAlign w:val="bottom"/>
            <w:hideMark/>
          </w:tcPr>
          <w:p w14:paraId="1E1FE69E" w14:textId="418AA4ED"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DF0295" w14:textId="442C9823"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E72D709" w14:textId="1E31935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412,630.00 </w:t>
            </w:r>
          </w:p>
        </w:tc>
      </w:tr>
      <w:tr w:rsidR="008A3439" w:rsidRPr="008A3439" w14:paraId="7D627E04"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2D4B4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BAEB59E" w14:textId="26CE3DF2"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16,798,835.00 </w:t>
            </w:r>
          </w:p>
        </w:tc>
        <w:tc>
          <w:tcPr>
            <w:tcW w:w="958" w:type="pct"/>
            <w:tcBorders>
              <w:top w:val="nil"/>
              <w:left w:val="nil"/>
              <w:bottom w:val="single" w:sz="4" w:space="0" w:color="000000"/>
              <w:right w:val="single" w:sz="4" w:space="0" w:color="000000"/>
            </w:tcBorders>
            <w:shd w:val="clear" w:color="auto" w:fill="auto"/>
            <w:noWrap/>
            <w:vAlign w:val="bottom"/>
            <w:hideMark/>
          </w:tcPr>
          <w:p w14:paraId="287A56C6" w14:textId="5BCCD1A8"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85FC4D1" w14:textId="44323785"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D0E6C6E" w14:textId="3F1B404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6,798,835.00 </w:t>
            </w:r>
          </w:p>
        </w:tc>
      </w:tr>
      <w:tr w:rsidR="008A3439" w:rsidRPr="008A3439" w14:paraId="3C465B3A"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89594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1E332CD9" w14:textId="200DE326"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5,735,984.00 </w:t>
            </w:r>
          </w:p>
        </w:tc>
        <w:tc>
          <w:tcPr>
            <w:tcW w:w="958" w:type="pct"/>
            <w:tcBorders>
              <w:top w:val="nil"/>
              <w:left w:val="nil"/>
              <w:bottom w:val="single" w:sz="4" w:space="0" w:color="000000"/>
              <w:right w:val="single" w:sz="4" w:space="0" w:color="000000"/>
            </w:tcBorders>
            <w:shd w:val="clear" w:color="auto" w:fill="auto"/>
            <w:noWrap/>
            <w:vAlign w:val="bottom"/>
            <w:hideMark/>
          </w:tcPr>
          <w:p w14:paraId="2C4C46D1" w14:textId="1FFCF43E"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5458C6E" w14:textId="69F41F74"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8291CE5" w14:textId="43FDCC6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6,458,484.00 </w:t>
            </w:r>
          </w:p>
        </w:tc>
      </w:tr>
      <w:tr w:rsidR="008A3439" w:rsidRPr="008A3439" w14:paraId="3C6660E1"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26985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4DAEF408" w14:textId="03D077B9"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8,633,540.00 </w:t>
            </w:r>
          </w:p>
        </w:tc>
        <w:tc>
          <w:tcPr>
            <w:tcW w:w="958" w:type="pct"/>
            <w:tcBorders>
              <w:top w:val="nil"/>
              <w:left w:val="nil"/>
              <w:bottom w:val="single" w:sz="4" w:space="0" w:color="000000"/>
              <w:right w:val="single" w:sz="4" w:space="0" w:color="000000"/>
            </w:tcBorders>
            <w:shd w:val="clear" w:color="auto" w:fill="auto"/>
            <w:noWrap/>
            <w:vAlign w:val="bottom"/>
            <w:hideMark/>
          </w:tcPr>
          <w:p w14:paraId="4BD4BA30" w14:textId="2CBADF22"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AF790C4" w14:textId="20992374"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6797410" w14:textId="1315E89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8,633,540.00 </w:t>
            </w:r>
          </w:p>
        </w:tc>
      </w:tr>
      <w:tr w:rsidR="008A3439" w:rsidRPr="008A3439" w14:paraId="52936D94"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9F742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0636C80B" w14:textId="433D8C3A"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8,974,763.60 </w:t>
            </w:r>
          </w:p>
        </w:tc>
        <w:tc>
          <w:tcPr>
            <w:tcW w:w="958" w:type="pct"/>
            <w:tcBorders>
              <w:top w:val="nil"/>
              <w:left w:val="nil"/>
              <w:bottom w:val="single" w:sz="4" w:space="0" w:color="000000"/>
              <w:right w:val="single" w:sz="4" w:space="0" w:color="000000"/>
            </w:tcBorders>
            <w:shd w:val="clear" w:color="auto" w:fill="auto"/>
            <w:noWrap/>
            <w:vAlign w:val="bottom"/>
            <w:hideMark/>
          </w:tcPr>
          <w:p w14:paraId="7EA50E5B" w14:textId="15E04DB8"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24BA63" w14:textId="1BC85DF3"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50F2F39" w14:textId="446AFC5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474,763.60 </w:t>
            </w:r>
          </w:p>
        </w:tc>
      </w:tr>
      <w:tr w:rsidR="008A3439" w:rsidRPr="008A3439" w14:paraId="474FA060"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DFB8B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DBEC257" w14:textId="358CDC26"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20,135,705.80 </w:t>
            </w:r>
          </w:p>
        </w:tc>
        <w:tc>
          <w:tcPr>
            <w:tcW w:w="958" w:type="pct"/>
            <w:tcBorders>
              <w:top w:val="nil"/>
              <w:left w:val="nil"/>
              <w:bottom w:val="single" w:sz="4" w:space="0" w:color="000000"/>
              <w:right w:val="single" w:sz="4" w:space="0" w:color="000000"/>
            </w:tcBorders>
            <w:shd w:val="clear" w:color="auto" w:fill="auto"/>
            <w:noWrap/>
            <w:vAlign w:val="bottom"/>
            <w:hideMark/>
          </w:tcPr>
          <w:p w14:paraId="0A32465F" w14:textId="537A8CAD"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C257EB" w14:textId="429116FB"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BB3AF0F" w14:textId="101EAF3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5,620,705.80 </w:t>
            </w:r>
          </w:p>
        </w:tc>
      </w:tr>
      <w:tr w:rsidR="008A3439" w:rsidRPr="008A3439" w14:paraId="6725A2E9"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C8591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50FB05D" w14:textId="620B3BCD"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35,947,787.30 </w:t>
            </w:r>
          </w:p>
        </w:tc>
        <w:tc>
          <w:tcPr>
            <w:tcW w:w="958" w:type="pct"/>
            <w:tcBorders>
              <w:top w:val="nil"/>
              <w:left w:val="nil"/>
              <w:bottom w:val="single" w:sz="4" w:space="0" w:color="000000"/>
              <w:right w:val="single" w:sz="4" w:space="0" w:color="000000"/>
            </w:tcBorders>
            <w:shd w:val="clear" w:color="auto" w:fill="auto"/>
            <w:noWrap/>
            <w:vAlign w:val="bottom"/>
            <w:hideMark/>
          </w:tcPr>
          <w:p w14:paraId="65ED98CE" w14:textId="6EB67CA9"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0BF971" w14:textId="14D1FACC"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16D3F63" w14:textId="0330888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94,797,787.30 </w:t>
            </w:r>
          </w:p>
        </w:tc>
      </w:tr>
      <w:tr w:rsidR="008A3439" w:rsidRPr="008A3439" w14:paraId="11391F93"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E7BEB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A8BD51C" w14:textId="186A792C"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5,761,260.00 </w:t>
            </w:r>
          </w:p>
        </w:tc>
        <w:tc>
          <w:tcPr>
            <w:tcW w:w="958" w:type="pct"/>
            <w:tcBorders>
              <w:top w:val="nil"/>
              <w:left w:val="nil"/>
              <w:bottom w:val="single" w:sz="4" w:space="0" w:color="000000"/>
              <w:right w:val="single" w:sz="4" w:space="0" w:color="000000"/>
            </w:tcBorders>
            <w:shd w:val="clear" w:color="auto" w:fill="auto"/>
            <w:noWrap/>
            <w:vAlign w:val="bottom"/>
            <w:hideMark/>
          </w:tcPr>
          <w:p w14:paraId="217B6538" w14:textId="558739EF"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E6EB37" w14:textId="2B10F893"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6DA5699" w14:textId="4408BAA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261,260.00 </w:t>
            </w:r>
          </w:p>
        </w:tc>
      </w:tr>
      <w:tr w:rsidR="008A3439" w:rsidRPr="008A3439" w14:paraId="4978AF97"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7D04C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22CE682" w14:textId="5024858C"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3F940D7A" w14:textId="482DC178"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D5CBBA" w14:textId="0F9B2B2F"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DF56034" w14:textId="37F98ED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77,114,800.00 </w:t>
            </w:r>
          </w:p>
        </w:tc>
      </w:tr>
      <w:tr w:rsidR="008A3439" w:rsidRPr="008A3439" w14:paraId="085A89C4"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F501B5"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134F4C08" w14:textId="04247215"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61,051,964.68 </w:t>
            </w:r>
          </w:p>
        </w:tc>
        <w:tc>
          <w:tcPr>
            <w:tcW w:w="958" w:type="pct"/>
            <w:tcBorders>
              <w:top w:val="nil"/>
              <w:left w:val="nil"/>
              <w:bottom w:val="single" w:sz="4" w:space="0" w:color="000000"/>
              <w:right w:val="single" w:sz="4" w:space="0" w:color="000000"/>
            </w:tcBorders>
            <w:shd w:val="clear" w:color="A5A5A5" w:fill="A5A5A5"/>
            <w:noWrap/>
            <w:vAlign w:val="bottom"/>
            <w:hideMark/>
          </w:tcPr>
          <w:p w14:paraId="64248920" w14:textId="1CE31BB5"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68AD6FA2" w14:textId="5DDDBEC8"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60A07FFA" w14:textId="37EB0284"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85,708,075.27 </w:t>
            </w:r>
          </w:p>
        </w:tc>
      </w:tr>
      <w:tr w:rsidR="008A3439" w:rsidRPr="008A3439" w14:paraId="12581151"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63E5EB" w14:textId="77777777" w:rsidR="008A3439" w:rsidRPr="008A3439" w:rsidRDefault="008A3439" w:rsidP="008A3439">
            <w:pPr>
              <w:spacing w:after="0" w:line="240" w:lineRule="auto"/>
              <w:ind w:right="57"/>
              <w:contextualSpacing/>
              <w:rPr>
                <w:rFonts w:ascii="Arial Narrow" w:hAnsi="Arial Narrow"/>
                <w:b/>
                <w:bCs/>
                <w:color w:val="000000"/>
                <w:sz w:val="20"/>
                <w:szCs w:val="20"/>
              </w:rPr>
            </w:pPr>
            <w:proofErr w:type="spellStart"/>
            <w:r w:rsidRPr="008A3439">
              <w:rPr>
                <w:rFonts w:ascii="Arial Narrow" w:hAnsi="Arial Narrow"/>
                <w:b/>
                <w:bCs/>
                <w:color w:val="000000"/>
                <w:sz w:val="20"/>
                <w:szCs w:val="20"/>
              </w:rPr>
              <w:t>Ilocos</w:t>
            </w:r>
            <w:proofErr w:type="spellEnd"/>
            <w:r w:rsidRPr="008A3439">
              <w:rPr>
                <w:rFonts w:ascii="Arial Narrow" w:hAnsi="Arial Narrow"/>
                <w:b/>
                <w:bCs/>
                <w:color w:val="000000"/>
                <w:sz w:val="20"/>
                <w:szCs w:val="20"/>
              </w:rPr>
              <w:t xml:space="preserve">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778274F" w14:textId="0F6D185D"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0,775,784.38 </w:t>
            </w:r>
          </w:p>
        </w:tc>
        <w:tc>
          <w:tcPr>
            <w:tcW w:w="958" w:type="pct"/>
            <w:tcBorders>
              <w:top w:val="nil"/>
              <w:left w:val="nil"/>
              <w:bottom w:val="single" w:sz="4" w:space="0" w:color="000000"/>
              <w:right w:val="single" w:sz="4" w:space="0" w:color="000000"/>
            </w:tcBorders>
            <w:shd w:val="clear" w:color="D8D8D8" w:fill="D8D8D8"/>
            <w:noWrap/>
            <w:vAlign w:val="bottom"/>
            <w:hideMark/>
          </w:tcPr>
          <w:p w14:paraId="3788F1B8" w14:textId="221E421E"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BADE887" w14:textId="1261E5B5"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BE3DDC" w14:textId="75D529FE"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4,272,462.38 </w:t>
            </w:r>
          </w:p>
        </w:tc>
      </w:tr>
      <w:tr w:rsidR="008A3439" w:rsidRPr="008A3439" w14:paraId="5F783E4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D159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51E81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PLGU </w:t>
            </w:r>
            <w:proofErr w:type="spellStart"/>
            <w:r w:rsidRPr="008A3439">
              <w:rPr>
                <w:rFonts w:ascii="Arial Narrow" w:hAnsi="Arial Narrow"/>
                <w:i/>
                <w:iCs/>
                <w:color w:val="000000"/>
                <w:sz w:val="20"/>
                <w:szCs w:val="20"/>
              </w:rPr>
              <w:t>Ilocos</w:t>
            </w:r>
            <w:proofErr w:type="spellEnd"/>
            <w:r w:rsidRPr="008A3439">
              <w:rPr>
                <w:rFonts w:ascii="Arial Narrow" w:hAnsi="Arial Narrow"/>
                <w:i/>
                <w:iCs/>
                <w:color w:val="000000"/>
                <w:sz w:val="20"/>
                <w:szCs w:val="20"/>
              </w:rPr>
              <w:t xml:space="preserve"> Norte</w:t>
            </w:r>
          </w:p>
        </w:tc>
        <w:tc>
          <w:tcPr>
            <w:tcW w:w="1003" w:type="pct"/>
            <w:tcBorders>
              <w:top w:val="nil"/>
              <w:left w:val="nil"/>
              <w:bottom w:val="single" w:sz="4" w:space="0" w:color="000000"/>
              <w:right w:val="single" w:sz="4" w:space="0" w:color="000000"/>
            </w:tcBorders>
            <w:shd w:val="clear" w:color="auto" w:fill="auto"/>
            <w:noWrap/>
            <w:vAlign w:val="center"/>
            <w:hideMark/>
          </w:tcPr>
          <w:p w14:paraId="2140C672" w14:textId="7F380F5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4D09B6F7" w14:textId="124883A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BCFA60" w14:textId="5CF7291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DE3C7" w14:textId="68696A8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20,000.00 </w:t>
            </w:r>
          </w:p>
        </w:tc>
      </w:tr>
      <w:tr w:rsidR="008A3439" w:rsidRPr="008A3439" w14:paraId="68CD135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F9323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07F8F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45E7E4AA" w14:textId="1AABD4F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6C3C3708" w14:textId="7FD642F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180F9C" w14:textId="6DF3D72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1BCE7A" w14:textId="198BD48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3,092.45 </w:t>
            </w:r>
          </w:p>
        </w:tc>
      </w:tr>
      <w:tr w:rsidR="008A3439" w:rsidRPr="008A3439" w14:paraId="3E38E32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C7FC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6E901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carr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39BA9CA" w14:textId="2BAAB9A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5CD6A86" w14:textId="19B5D50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7C5CBD" w14:textId="6655359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E9222" w14:textId="6709DD7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3,313.20 </w:t>
            </w:r>
          </w:p>
        </w:tc>
      </w:tr>
      <w:tr w:rsidR="008A3439" w:rsidRPr="008A3439" w14:paraId="52215D0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FA0A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394D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doc</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D22CCD5" w14:textId="49EE4F7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6B18EC75" w14:textId="2E80411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342B3B" w14:textId="4D1564B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B517A" w14:textId="4A5A9F3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6,295.58 </w:t>
            </w:r>
          </w:p>
        </w:tc>
      </w:tr>
      <w:tr w:rsidR="008A3439" w:rsidRPr="008A3439" w14:paraId="4BF480F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AE01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73803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750A77BF" w14:textId="2ED63B0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2DA0DC50" w14:textId="19B93F6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30C1B5" w14:textId="4AEE1F0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3EBA8" w14:textId="59AC2F6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46,299.20 </w:t>
            </w:r>
          </w:p>
        </w:tc>
      </w:tr>
      <w:tr w:rsidR="008A3439" w:rsidRPr="008A3439" w14:paraId="51B7B73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57ED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0E86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nna</w:t>
            </w:r>
            <w:proofErr w:type="spellEnd"/>
            <w:r w:rsidRPr="008A3439">
              <w:rPr>
                <w:rFonts w:ascii="Arial Narrow" w:hAnsi="Arial Narrow"/>
                <w:i/>
                <w:iCs/>
                <w:color w:val="000000"/>
                <w:sz w:val="20"/>
                <w:szCs w:val="20"/>
              </w:rPr>
              <w:t xml:space="preserve">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563FDA6E" w14:textId="1B8B214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AAB9E34" w14:textId="61C045E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E10E7A" w14:textId="52FD94F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53323" w14:textId="658D172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3,313.20 </w:t>
            </w:r>
          </w:p>
        </w:tc>
      </w:tr>
      <w:tr w:rsidR="008A3439" w:rsidRPr="008A3439" w14:paraId="649C497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D336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95ED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1FA74973" w14:textId="1EBD749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6FB98C3A" w14:textId="39F4D8E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4589E7" w14:textId="46FC815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82E12" w14:textId="4E51198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7,140.00 </w:t>
            </w:r>
          </w:p>
        </w:tc>
      </w:tr>
      <w:tr w:rsidR="008A3439" w:rsidRPr="008A3439" w14:paraId="678EBA0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C689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0693A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5C5B12C2" w14:textId="7DC702A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CEB72F2" w14:textId="7724365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5FA578EA" w14:textId="44FEA44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CA264" w14:textId="2CC2DF3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768,551.20 </w:t>
            </w:r>
          </w:p>
        </w:tc>
      </w:tr>
      <w:tr w:rsidR="008A3439" w:rsidRPr="008A3439" w14:paraId="0D970FC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4A23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50373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ras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0629F35" w14:textId="0922D39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22827B83" w14:textId="21A9760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02C92078" w14:textId="32871F7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EF40D4" w14:textId="0D9328D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7,092.45 </w:t>
            </w:r>
          </w:p>
        </w:tc>
      </w:tr>
      <w:tr w:rsidR="008A3439" w:rsidRPr="008A3439" w14:paraId="21843B9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56BD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7A89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urrim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11BA8C3" w14:textId="7CE792D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D25F6A4" w14:textId="523E8A0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73B517" w14:textId="2067E56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F70B95" w14:textId="3232AD5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3,313.20 </w:t>
            </w:r>
          </w:p>
        </w:tc>
      </w:tr>
      <w:tr w:rsidR="008A3439" w:rsidRPr="008A3439" w14:paraId="3AC29E1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E7EB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7F5C0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ingra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0F9C7C4" w14:textId="14809A2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1,247.70 </w:t>
            </w:r>
          </w:p>
        </w:tc>
        <w:tc>
          <w:tcPr>
            <w:tcW w:w="958" w:type="pct"/>
            <w:tcBorders>
              <w:top w:val="nil"/>
              <w:left w:val="nil"/>
              <w:bottom w:val="single" w:sz="4" w:space="0" w:color="000000"/>
              <w:right w:val="single" w:sz="4" w:space="0" w:color="000000"/>
            </w:tcBorders>
            <w:shd w:val="clear" w:color="auto" w:fill="auto"/>
            <w:noWrap/>
            <w:vAlign w:val="center"/>
            <w:hideMark/>
          </w:tcPr>
          <w:p w14:paraId="19717A87" w14:textId="118530A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765C18" w14:textId="6C62C59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B7D066" w14:textId="4672577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1,247.70 </w:t>
            </w:r>
          </w:p>
        </w:tc>
      </w:tr>
      <w:tr w:rsidR="008A3439" w:rsidRPr="008A3439" w14:paraId="5D97BC9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6B0D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A161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umalne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19D89B4" w14:textId="5ACCBD1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03B89E14" w14:textId="39C8331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951704" w14:textId="52B7107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A0E5AB" w14:textId="43F0129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1,304.70 </w:t>
            </w:r>
          </w:p>
        </w:tc>
      </w:tr>
      <w:tr w:rsidR="008A3439" w:rsidRPr="008A3439" w14:paraId="1D86DA8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9F2A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4E9A5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1F83620F" w14:textId="1B6CC0A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0E558F40" w14:textId="3472CB3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654DC4" w14:textId="0CFA448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64FE91" w14:textId="48B2261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996,280.50 </w:t>
            </w:r>
          </w:p>
        </w:tc>
      </w:tr>
      <w:tr w:rsidR="008A3439" w:rsidRPr="008A3439" w14:paraId="497495F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9CBA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085928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0F52A02E" w14:textId="2ED2FFB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6FD7D076" w14:textId="1815A5E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45653135" w14:textId="4AD9251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D9F49" w14:textId="69FCE83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529,385.70 </w:t>
            </w:r>
          </w:p>
        </w:tc>
      </w:tr>
      <w:tr w:rsidR="008A3439" w:rsidRPr="008A3439" w14:paraId="7A2CB80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A6539"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A078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21FFE5B8" w14:textId="65422AC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711C7A3D" w14:textId="69EC54D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6C8A716A" w14:textId="4D92B96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2DE812" w14:textId="782805D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31,333.20 </w:t>
            </w:r>
          </w:p>
        </w:tc>
      </w:tr>
      <w:tr w:rsidR="008A3439" w:rsidRPr="008A3439" w14:paraId="07CB7D4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DCFCC"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98F5D"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agudpud</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83DBCD9" w14:textId="3905BB9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7382B768" w14:textId="493B36B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C3043E" w14:textId="177F8EF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6BB47" w14:textId="56968B3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01,187.20 </w:t>
            </w:r>
          </w:p>
        </w:tc>
      </w:tr>
      <w:tr w:rsidR="008A3439" w:rsidRPr="008A3439" w14:paraId="1D1F19F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177E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125A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ao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5FEE1AB" w14:textId="205C094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2E244127" w14:textId="776B1E5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E43B73" w14:textId="02D8BB3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99327" w14:textId="20F273F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7,140.00 </w:t>
            </w:r>
          </w:p>
        </w:tc>
      </w:tr>
      <w:tr w:rsidR="008A3439" w:rsidRPr="008A3439" w14:paraId="7C4CF0C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491B7"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C70A0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asuqui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2D85B47" w14:textId="2D58383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1327735" w14:textId="0E666C0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13D982" w14:textId="3B7300F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8C4558" w14:textId="3F79A82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3,313.20 </w:t>
            </w:r>
          </w:p>
        </w:tc>
      </w:tr>
      <w:tr w:rsidR="008A3439" w:rsidRPr="008A3439" w14:paraId="3115926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DB16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4C5FD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iddi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30497C4" w14:textId="3908E95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23EEE94" w14:textId="0FB1E62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537C55" w14:textId="7C2393C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5972E" w14:textId="6B4A5D4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3,313.20 </w:t>
            </w:r>
          </w:p>
        </w:tc>
      </w:tr>
      <w:tr w:rsidR="008A3439" w:rsidRPr="008A3439" w14:paraId="0BC71D6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F742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8E9F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inil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D74A018" w14:textId="78B10BC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E2E79C2" w14:textId="35BB040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01D46D" w14:textId="672D360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F4857" w14:textId="568E730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3,313.20 </w:t>
            </w:r>
          </w:p>
        </w:tc>
      </w:tr>
      <w:tr w:rsidR="008A3439" w:rsidRPr="008A3439" w14:paraId="1FD4D83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0C71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3D90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5EC91F88" w14:textId="35FD950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4CB7D45" w14:textId="22152A9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91AA3D" w14:textId="2E125C3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CCEC4" w14:textId="4DB4842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3,313.20 </w:t>
            </w:r>
          </w:p>
        </w:tc>
      </w:tr>
      <w:tr w:rsidR="008A3439" w:rsidRPr="008A3439" w14:paraId="5DBC5A9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6C95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16B38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arrat</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4F2CA63" w14:textId="04A82C8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514B3193" w14:textId="13F96A1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B9A6AC" w14:textId="4972366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BFF43" w14:textId="5CF9E71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20,453.20 </w:t>
            </w:r>
          </w:p>
        </w:tc>
      </w:tr>
      <w:tr w:rsidR="008A3439" w:rsidRPr="008A3439" w14:paraId="37AF8CE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C6E5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51890D"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olson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D0366DA" w14:textId="66E0E0A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87,457.20 </w:t>
            </w:r>
          </w:p>
        </w:tc>
        <w:tc>
          <w:tcPr>
            <w:tcW w:w="958" w:type="pct"/>
            <w:tcBorders>
              <w:top w:val="nil"/>
              <w:left w:val="nil"/>
              <w:bottom w:val="single" w:sz="4" w:space="0" w:color="000000"/>
              <w:right w:val="single" w:sz="4" w:space="0" w:color="000000"/>
            </w:tcBorders>
            <w:shd w:val="clear" w:color="auto" w:fill="auto"/>
            <w:noWrap/>
            <w:vAlign w:val="center"/>
            <w:hideMark/>
          </w:tcPr>
          <w:p w14:paraId="668D9CB3" w14:textId="54C4826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C16142" w14:textId="291E0E6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CFFD6" w14:textId="156731B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87,457.20 </w:t>
            </w:r>
          </w:p>
        </w:tc>
      </w:tr>
      <w:tr w:rsidR="008A3439" w:rsidRPr="008A3439" w14:paraId="53169EB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E7EA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0D674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Vintar</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C3F880D" w14:textId="22540B1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3C532760" w14:textId="5C4D407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1A60BF" w14:textId="257AE11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E552E" w14:textId="658F062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05,009.70 </w:t>
            </w:r>
          </w:p>
        </w:tc>
      </w:tr>
      <w:tr w:rsidR="008A3439" w:rsidRPr="008A3439" w14:paraId="2107EB51"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D41752" w14:textId="77777777" w:rsidR="008A3439" w:rsidRPr="008A3439" w:rsidRDefault="008A3439" w:rsidP="008A3439">
            <w:pPr>
              <w:spacing w:after="0" w:line="240" w:lineRule="auto"/>
              <w:ind w:right="57"/>
              <w:contextualSpacing/>
              <w:rPr>
                <w:rFonts w:ascii="Arial Narrow" w:hAnsi="Arial Narrow"/>
                <w:b/>
                <w:bCs/>
                <w:color w:val="000000"/>
                <w:sz w:val="20"/>
                <w:szCs w:val="20"/>
              </w:rPr>
            </w:pPr>
            <w:proofErr w:type="spellStart"/>
            <w:r w:rsidRPr="008A3439">
              <w:rPr>
                <w:rFonts w:ascii="Arial Narrow" w:hAnsi="Arial Narrow"/>
                <w:b/>
                <w:bCs/>
                <w:color w:val="000000"/>
                <w:sz w:val="20"/>
                <w:szCs w:val="20"/>
              </w:rPr>
              <w:t>Ilocos</w:t>
            </w:r>
            <w:proofErr w:type="spellEnd"/>
            <w:r w:rsidRPr="008A3439">
              <w:rPr>
                <w:rFonts w:ascii="Arial Narrow" w:hAnsi="Arial Narrow"/>
                <w:b/>
                <w:bCs/>
                <w:color w:val="000000"/>
                <w:sz w:val="20"/>
                <w:szCs w:val="20"/>
              </w:rPr>
              <w:t xml:space="preserve">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548F5EC8" w14:textId="330751BB"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1,395,824.08 </w:t>
            </w:r>
          </w:p>
        </w:tc>
        <w:tc>
          <w:tcPr>
            <w:tcW w:w="958" w:type="pct"/>
            <w:tcBorders>
              <w:top w:val="nil"/>
              <w:left w:val="nil"/>
              <w:bottom w:val="single" w:sz="4" w:space="0" w:color="000000"/>
              <w:right w:val="single" w:sz="4" w:space="0" w:color="000000"/>
            </w:tcBorders>
            <w:shd w:val="clear" w:color="D8D8D8" w:fill="D8D8D8"/>
            <w:noWrap/>
            <w:vAlign w:val="bottom"/>
            <w:hideMark/>
          </w:tcPr>
          <w:p w14:paraId="1B340F20" w14:textId="17BA9B5B"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350AC1" w14:textId="4B10EE01"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08EA5693" w14:textId="51041287"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1,395,824.08 </w:t>
            </w:r>
          </w:p>
        </w:tc>
      </w:tr>
      <w:tr w:rsidR="008A3439" w:rsidRPr="008A3439" w14:paraId="6CCFC3C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B58D1"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EB345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PLGU </w:t>
            </w:r>
            <w:proofErr w:type="spellStart"/>
            <w:r w:rsidRPr="008A3439">
              <w:rPr>
                <w:rFonts w:ascii="Arial Narrow" w:hAnsi="Arial Narrow"/>
                <w:i/>
                <w:iCs/>
                <w:color w:val="000000"/>
                <w:sz w:val="20"/>
                <w:szCs w:val="20"/>
              </w:rPr>
              <w:t>Ilocos</w:t>
            </w:r>
            <w:proofErr w:type="spellEnd"/>
            <w:r w:rsidRPr="008A3439">
              <w:rPr>
                <w:rFonts w:ascii="Arial Narrow" w:hAnsi="Arial Narrow"/>
                <w:i/>
                <w:iCs/>
                <w:color w:val="000000"/>
                <w:sz w:val="20"/>
                <w:szCs w:val="20"/>
              </w:rPr>
              <w:t xml:space="preserve"> Sur</w:t>
            </w:r>
          </w:p>
        </w:tc>
        <w:tc>
          <w:tcPr>
            <w:tcW w:w="1003" w:type="pct"/>
            <w:tcBorders>
              <w:top w:val="nil"/>
              <w:left w:val="nil"/>
              <w:bottom w:val="single" w:sz="4" w:space="0" w:color="000000"/>
              <w:right w:val="single" w:sz="4" w:space="0" w:color="000000"/>
            </w:tcBorders>
            <w:shd w:val="clear" w:color="auto" w:fill="auto"/>
            <w:noWrap/>
            <w:vAlign w:val="bottom"/>
            <w:hideMark/>
          </w:tcPr>
          <w:p w14:paraId="0E432B4C" w14:textId="7FBDBD6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5,280.00 </w:t>
            </w:r>
          </w:p>
        </w:tc>
        <w:tc>
          <w:tcPr>
            <w:tcW w:w="958" w:type="pct"/>
            <w:tcBorders>
              <w:top w:val="nil"/>
              <w:left w:val="nil"/>
              <w:bottom w:val="single" w:sz="4" w:space="0" w:color="000000"/>
              <w:right w:val="single" w:sz="4" w:space="0" w:color="000000"/>
            </w:tcBorders>
            <w:shd w:val="clear" w:color="auto" w:fill="auto"/>
            <w:noWrap/>
            <w:vAlign w:val="bottom"/>
            <w:hideMark/>
          </w:tcPr>
          <w:p w14:paraId="41E0BF9A" w14:textId="085A4B6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34B3D" w14:textId="76650B7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A4A42" w14:textId="088A2B5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5,280.00 </w:t>
            </w:r>
          </w:p>
        </w:tc>
      </w:tr>
      <w:tr w:rsidR="008A3439" w:rsidRPr="008A3439" w14:paraId="4249DE1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6A898"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EC07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lile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DB94DD9" w14:textId="11A11FC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58EC4A68" w14:textId="07BECAD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EF6A0B" w14:textId="2AEAC74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42846" w14:textId="44C3A4B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41,574.25 </w:t>
            </w:r>
          </w:p>
        </w:tc>
      </w:tr>
      <w:tr w:rsidR="008A3439" w:rsidRPr="008A3439" w14:paraId="146AFA4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92DCF"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BF2CC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nayoy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267CB4" w14:textId="716FA4B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108AE321" w14:textId="1683395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382562" w14:textId="0FFE1AD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FEE382" w14:textId="20D819D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3,860.50 </w:t>
            </w:r>
          </w:p>
        </w:tc>
      </w:tr>
      <w:tr w:rsidR="008A3439" w:rsidRPr="008A3439" w14:paraId="25F3EF5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110A0D"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B89C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1CA0CD0B" w14:textId="0DCB9AE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FE6D23F" w14:textId="4C25439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C9E05" w14:textId="21931D4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6E535" w14:textId="12AF8FE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77.14 </w:t>
            </w:r>
          </w:p>
        </w:tc>
      </w:tr>
      <w:tr w:rsidR="008A3439" w:rsidRPr="008A3439" w14:paraId="4D566E7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24C61"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A8E24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67FEA599" w14:textId="0469F31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2F23C190" w14:textId="346BB5D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58922" w14:textId="12053D8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A8C54" w14:textId="7A9DFF5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0,285.00 </w:t>
            </w:r>
          </w:p>
        </w:tc>
      </w:tr>
      <w:tr w:rsidR="008A3439" w:rsidRPr="008A3439" w14:paraId="318B5AA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7F60A"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06A35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bu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B4316B" w14:textId="2ECBAD0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19,220.82 </w:t>
            </w:r>
          </w:p>
        </w:tc>
        <w:tc>
          <w:tcPr>
            <w:tcW w:w="958" w:type="pct"/>
            <w:tcBorders>
              <w:top w:val="nil"/>
              <w:left w:val="nil"/>
              <w:bottom w:val="single" w:sz="4" w:space="0" w:color="000000"/>
              <w:right w:val="single" w:sz="4" w:space="0" w:color="000000"/>
            </w:tcBorders>
            <w:shd w:val="clear" w:color="auto" w:fill="auto"/>
            <w:noWrap/>
            <w:vAlign w:val="bottom"/>
            <w:hideMark/>
          </w:tcPr>
          <w:p w14:paraId="0BD8AB4C" w14:textId="0D4CF81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30296D" w14:textId="1347A6F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B1F185" w14:textId="666DB52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19,220.82 </w:t>
            </w:r>
          </w:p>
        </w:tc>
      </w:tr>
      <w:tr w:rsidR="008A3439" w:rsidRPr="008A3439" w14:paraId="4D20B0F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087C3"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5234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2928042F" w14:textId="0A90225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hideMark/>
          </w:tcPr>
          <w:p w14:paraId="7F35564A" w14:textId="0FD9580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C3F35" w14:textId="41DDD27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1A480" w14:textId="5BF0490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51,931.42 </w:t>
            </w:r>
          </w:p>
        </w:tc>
      </w:tr>
      <w:tr w:rsidR="008A3439" w:rsidRPr="008A3439" w14:paraId="7D9DCA7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103DC"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E07D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o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9303CFE" w14:textId="3FBFA80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3AA0AD59" w14:textId="3E3AE80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6F757" w14:textId="19900B2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EB8D70" w14:textId="2882921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131.42 </w:t>
            </w:r>
          </w:p>
        </w:tc>
      </w:tr>
      <w:tr w:rsidR="008A3439" w:rsidRPr="008A3439" w14:paraId="663EDCB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C3934"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DB45F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72174EBF" w14:textId="665EF42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0334DC91" w14:textId="344EF98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FE5ECD" w14:textId="0FAFF38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8793D3" w14:textId="579979A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9,950.25 </w:t>
            </w:r>
          </w:p>
        </w:tc>
      </w:tr>
      <w:tr w:rsidR="008A3439" w:rsidRPr="008A3439" w14:paraId="37CF467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65B3C"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06BED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Galimuy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D47190" w14:textId="39FB713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6F1555E9" w14:textId="0FFEA10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DB91E" w14:textId="541A9E8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375E8" w14:textId="338B21B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9,893.25 </w:t>
            </w:r>
          </w:p>
        </w:tc>
      </w:tr>
      <w:tr w:rsidR="008A3439" w:rsidRPr="008A3439" w14:paraId="4E30CC7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ED60A"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607D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B9689A9" w14:textId="239406C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792BDCBA" w14:textId="7EF20D2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FBE96" w14:textId="0DEEE9A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F5370" w14:textId="4A777BE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2,015.75 </w:t>
            </w:r>
          </w:p>
        </w:tc>
      </w:tr>
      <w:tr w:rsidR="008A3439" w:rsidRPr="008A3439" w14:paraId="2404B67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02CAC"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E949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idlidd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977DB24" w14:textId="42BAAAC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361EF64E" w14:textId="321F353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DBDC56" w14:textId="228E14C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A0AC73" w14:textId="6C0CA4E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20,007.25 </w:t>
            </w:r>
          </w:p>
        </w:tc>
      </w:tr>
      <w:tr w:rsidR="008A3439" w:rsidRPr="008A3439" w14:paraId="1177D79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96C84"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24EA0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gsing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E321156" w14:textId="2286855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71CFFC70" w14:textId="5B2D58A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4399D" w14:textId="305D86B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32FA6" w14:textId="682B038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9,065.92 </w:t>
            </w:r>
          </w:p>
        </w:tc>
      </w:tr>
      <w:tr w:rsidR="008A3439" w:rsidRPr="008A3439" w14:paraId="021550C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56423"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2F6EB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Nagbuke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B7B181" w14:textId="292ED4C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5F219D32" w14:textId="35A5F2A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986041" w14:textId="7A50470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B17655" w14:textId="5BC8929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3,161.78 </w:t>
            </w:r>
          </w:p>
        </w:tc>
      </w:tr>
      <w:tr w:rsidR="008A3439" w:rsidRPr="008A3439" w14:paraId="5C24DAB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7C699"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1A7DD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Narvac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59F8DC" w14:textId="1B354E8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188,217.48 </w:t>
            </w:r>
          </w:p>
        </w:tc>
        <w:tc>
          <w:tcPr>
            <w:tcW w:w="958" w:type="pct"/>
            <w:tcBorders>
              <w:top w:val="nil"/>
              <w:left w:val="nil"/>
              <w:bottom w:val="single" w:sz="4" w:space="0" w:color="000000"/>
              <w:right w:val="single" w:sz="4" w:space="0" w:color="000000"/>
            </w:tcBorders>
            <w:shd w:val="clear" w:color="auto" w:fill="auto"/>
            <w:noWrap/>
            <w:vAlign w:val="bottom"/>
            <w:hideMark/>
          </w:tcPr>
          <w:p w14:paraId="3EACEC16" w14:textId="17FF155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E9CB82" w14:textId="6C9D959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0E097" w14:textId="75AEE40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188,217.48 </w:t>
            </w:r>
          </w:p>
        </w:tc>
      </w:tr>
      <w:tr w:rsidR="008A3439" w:rsidRPr="008A3439" w14:paraId="23730C0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6B057"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07ACA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Quirino</w:t>
            </w:r>
            <w:proofErr w:type="spellEnd"/>
            <w:r w:rsidRPr="008A3439">
              <w:rPr>
                <w:rFonts w:ascii="Arial Narrow" w:hAnsi="Arial Narrow"/>
                <w:i/>
                <w:iCs/>
                <w:color w:val="000000"/>
                <w:sz w:val="20"/>
                <w:szCs w:val="20"/>
              </w:rPr>
              <w:t xml:space="preserve"> (</w:t>
            </w:r>
            <w:proofErr w:type="spellStart"/>
            <w:r w:rsidRPr="008A3439">
              <w:rPr>
                <w:rFonts w:ascii="Arial Narrow" w:hAnsi="Arial Narrow"/>
                <w:i/>
                <w:iCs/>
                <w:color w:val="000000"/>
                <w:sz w:val="20"/>
                <w:szCs w:val="20"/>
              </w:rPr>
              <w:t>Angkaki</w:t>
            </w:r>
            <w:proofErr w:type="spellEnd"/>
            <w:r w:rsidRPr="008A3439">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06769115" w14:textId="388589D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0DA87806" w14:textId="732867A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1123CC" w14:textId="56C50FF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9703A2" w14:textId="7D68617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7,436.00 </w:t>
            </w:r>
          </w:p>
        </w:tc>
      </w:tr>
      <w:tr w:rsidR="008A3439" w:rsidRPr="008A3439" w14:paraId="11608FC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07E5F"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CCD9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lcedo (</w:t>
            </w:r>
            <w:proofErr w:type="spellStart"/>
            <w:r w:rsidRPr="008A3439">
              <w:rPr>
                <w:rFonts w:ascii="Arial Narrow" w:hAnsi="Arial Narrow"/>
                <w:i/>
                <w:iCs/>
                <w:color w:val="000000"/>
                <w:sz w:val="20"/>
                <w:szCs w:val="20"/>
              </w:rPr>
              <w:t>Baugen</w:t>
            </w:r>
            <w:proofErr w:type="spellEnd"/>
            <w:r w:rsidRPr="008A3439">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3B07F3D8" w14:textId="5128C55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3B228514" w14:textId="7C2AD87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58216A" w14:textId="114A7B1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06AE7B" w14:textId="77669E8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7,436.00 </w:t>
            </w:r>
          </w:p>
        </w:tc>
      </w:tr>
      <w:tr w:rsidR="008A3439" w:rsidRPr="008A3439" w14:paraId="321004D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7CEAF"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0D4C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0530DCC0" w14:textId="3AF5A9D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3E91532B" w14:textId="7CC9756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3072E8" w14:textId="7B43BC8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B529C4" w14:textId="300761F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2,799.25 </w:t>
            </w:r>
          </w:p>
        </w:tc>
      </w:tr>
      <w:tr w:rsidR="008A3439" w:rsidRPr="008A3439" w14:paraId="3275132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7891F"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74473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5ADE25AF" w14:textId="6B89BA9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175896B3" w14:textId="3984E1A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9A08A0" w14:textId="216A168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9B36B" w14:textId="77D895F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42.03 </w:t>
            </w:r>
          </w:p>
        </w:tc>
      </w:tr>
      <w:tr w:rsidR="008A3439" w:rsidRPr="008A3439" w14:paraId="37830DD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C5545"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10284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Juan (</w:t>
            </w:r>
            <w:proofErr w:type="spellStart"/>
            <w:r w:rsidRPr="008A3439">
              <w:rPr>
                <w:rFonts w:ascii="Arial Narrow" w:hAnsi="Arial Narrow"/>
                <w:i/>
                <w:iCs/>
                <w:color w:val="000000"/>
                <w:sz w:val="20"/>
                <w:szCs w:val="20"/>
              </w:rPr>
              <w:t>Lapog</w:t>
            </w:r>
            <w:proofErr w:type="spellEnd"/>
            <w:r w:rsidRPr="008A3439">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71E73C48" w14:textId="41EBFC4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6,245.34 </w:t>
            </w:r>
          </w:p>
        </w:tc>
        <w:tc>
          <w:tcPr>
            <w:tcW w:w="958" w:type="pct"/>
            <w:tcBorders>
              <w:top w:val="nil"/>
              <w:left w:val="nil"/>
              <w:bottom w:val="single" w:sz="4" w:space="0" w:color="000000"/>
              <w:right w:val="single" w:sz="4" w:space="0" w:color="000000"/>
            </w:tcBorders>
            <w:shd w:val="clear" w:color="auto" w:fill="auto"/>
            <w:noWrap/>
            <w:vAlign w:val="bottom"/>
            <w:hideMark/>
          </w:tcPr>
          <w:p w14:paraId="4F009156" w14:textId="5BF947B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481C2" w14:textId="7CF1606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2D06E" w14:textId="3CE2105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6,245.34 </w:t>
            </w:r>
          </w:p>
        </w:tc>
      </w:tr>
      <w:tr w:rsidR="008A3439" w:rsidRPr="008A3439" w14:paraId="1AC9FF2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5B616"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17357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46A2CE2" w14:textId="75D5F85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4848A51B" w14:textId="7165000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2CFD5" w14:textId="7B3AA2C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BDBBE" w14:textId="24A698A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9,748.40 </w:t>
            </w:r>
          </w:p>
        </w:tc>
      </w:tr>
      <w:tr w:rsidR="008A3439" w:rsidRPr="008A3439" w14:paraId="47CD84C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E9A8A"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B876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7FD59FFA" w14:textId="389D60F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51,742.25 </w:t>
            </w:r>
          </w:p>
        </w:tc>
        <w:tc>
          <w:tcPr>
            <w:tcW w:w="958" w:type="pct"/>
            <w:tcBorders>
              <w:top w:val="nil"/>
              <w:left w:val="nil"/>
              <w:bottom w:val="single" w:sz="4" w:space="0" w:color="000000"/>
              <w:right w:val="single" w:sz="4" w:space="0" w:color="000000"/>
            </w:tcBorders>
            <w:shd w:val="clear" w:color="auto" w:fill="auto"/>
            <w:noWrap/>
            <w:vAlign w:val="bottom"/>
            <w:hideMark/>
          </w:tcPr>
          <w:p w14:paraId="416730CF" w14:textId="56BB7AD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839C3" w14:textId="0D98731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CA908" w14:textId="6D56861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51,742.25 </w:t>
            </w:r>
          </w:p>
        </w:tc>
      </w:tr>
      <w:tr w:rsidR="008A3439" w:rsidRPr="008A3439" w14:paraId="13F2058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B9D36"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AEF1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38323FD6" w14:textId="6AE8EFC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AC7B45A" w14:textId="6CE4408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5EE910" w14:textId="1543136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1FFB22" w14:textId="048CFC3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77.14 </w:t>
            </w:r>
          </w:p>
        </w:tc>
      </w:tr>
      <w:tr w:rsidR="008A3439" w:rsidRPr="008A3439" w14:paraId="74F2C4C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B7632"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8227B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A398EBC" w14:textId="135E1B3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1D25AF8B" w14:textId="60D1157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CC3AE4" w14:textId="34DED79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C1D09" w14:textId="4980BD6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0,381.56 </w:t>
            </w:r>
          </w:p>
        </w:tc>
      </w:tr>
      <w:tr w:rsidR="008A3439" w:rsidRPr="008A3439" w14:paraId="77CD209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4C0D8"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16E65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B8EDF69" w14:textId="0F01504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31D9024" w14:textId="158E010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F9C7B" w14:textId="4626763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92E7A3" w14:textId="32E09B1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77.14 </w:t>
            </w:r>
          </w:p>
        </w:tc>
      </w:tr>
      <w:tr w:rsidR="008A3439" w:rsidRPr="008A3439" w14:paraId="3C5F3A1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852E5"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40CF6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6562067F" w14:textId="212034E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CA0330A" w14:textId="7495582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D2FEF8" w14:textId="043D57F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C3F25" w14:textId="6144BEE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77.14 </w:t>
            </w:r>
          </w:p>
        </w:tc>
      </w:tr>
      <w:tr w:rsidR="008A3439" w:rsidRPr="008A3439" w14:paraId="4CD85C0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57C46"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D481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7882AEAE" w14:textId="242D572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487448BD" w14:textId="00F3629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765E2" w14:textId="19740B0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C662C" w14:textId="161CC25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05,288.89 </w:t>
            </w:r>
          </w:p>
        </w:tc>
      </w:tr>
      <w:tr w:rsidR="008A3439" w:rsidRPr="008A3439" w14:paraId="045FE57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E9125"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22F8C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ig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AFD1CD" w14:textId="5E28989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44106C94" w14:textId="24691B1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225211" w14:textId="7028BA4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B32A05" w14:textId="34E2E14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74,166.03 </w:t>
            </w:r>
          </w:p>
        </w:tc>
      </w:tr>
      <w:tr w:rsidR="008A3439" w:rsidRPr="008A3439" w14:paraId="4C285AE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31CC2"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33B7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ina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B2CD071" w14:textId="73859CE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754.28 </w:t>
            </w:r>
          </w:p>
        </w:tc>
        <w:tc>
          <w:tcPr>
            <w:tcW w:w="958" w:type="pct"/>
            <w:tcBorders>
              <w:top w:val="nil"/>
              <w:left w:val="nil"/>
              <w:bottom w:val="single" w:sz="4" w:space="0" w:color="000000"/>
              <w:right w:val="single" w:sz="4" w:space="0" w:color="000000"/>
            </w:tcBorders>
            <w:shd w:val="clear" w:color="auto" w:fill="auto"/>
            <w:noWrap/>
            <w:vAlign w:val="bottom"/>
            <w:hideMark/>
          </w:tcPr>
          <w:p w14:paraId="31457032" w14:textId="6C2822F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DEC6E" w14:textId="570BB03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40FA0" w14:textId="51C7D0C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754.28 </w:t>
            </w:r>
          </w:p>
        </w:tc>
      </w:tr>
      <w:tr w:rsidR="008A3439" w:rsidRPr="008A3439" w14:paraId="0B02A65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33E114"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E869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ugp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78E5640" w14:textId="684A7DF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6A8FB7B4" w14:textId="635DB8C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76828" w14:textId="1E8D327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B3925C" w14:textId="4562E9E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9,451.75 </w:t>
            </w:r>
          </w:p>
        </w:tc>
      </w:tr>
      <w:tr w:rsidR="008A3439" w:rsidRPr="008A3439" w14:paraId="7E1EC35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B540E8"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87FF8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agud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632354" w14:textId="67FE387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614F3152" w14:textId="5320D07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23EE88" w14:textId="34FE7A4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2A5C9" w14:textId="7CDFA64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69,640.00 </w:t>
            </w:r>
          </w:p>
        </w:tc>
      </w:tr>
      <w:tr w:rsidR="008A3439" w:rsidRPr="008A3439" w14:paraId="37CBFC5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8F110"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84FAD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6496A4C0" w14:textId="0786D2A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81,088.65 </w:t>
            </w:r>
          </w:p>
        </w:tc>
        <w:tc>
          <w:tcPr>
            <w:tcW w:w="958" w:type="pct"/>
            <w:tcBorders>
              <w:top w:val="nil"/>
              <w:left w:val="nil"/>
              <w:bottom w:val="single" w:sz="4" w:space="0" w:color="000000"/>
              <w:right w:val="single" w:sz="4" w:space="0" w:color="000000"/>
            </w:tcBorders>
            <w:shd w:val="clear" w:color="auto" w:fill="auto"/>
            <w:noWrap/>
            <w:vAlign w:val="bottom"/>
            <w:hideMark/>
          </w:tcPr>
          <w:p w14:paraId="023B3385" w14:textId="4DC0405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419A8" w14:textId="1F45064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C91F8B" w14:textId="2D249B7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81,088.65 </w:t>
            </w:r>
          </w:p>
        </w:tc>
      </w:tr>
      <w:tr w:rsidR="008A3439" w:rsidRPr="008A3439" w14:paraId="696BD06C"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9CCEE8"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5BA5553" w14:textId="574DAFA8"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4,242,487.14 </w:t>
            </w:r>
          </w:p>
        </w:tc>
        <w:tc>
          <w:tcPr>
            <w:tcW w:w="958" w:type="pct"/>
            <w:tcBorders>
              <w:top w:val="nil"/>
              <w:left w:val="nil"/>
              <w:bottom w:val="single" w:sz="4" w:space="0" w:color="000000"/>
              <w:right w:val="single" w:sz="4" w:space="0" w:color="000000"/>
            </w:tcBorders>
            <w:shd w:val="clear" w:color="D8D8D8" w:fill="D8D8D8"/>
            <w:noWrap/>
            <w:vAlign w:val="bottom"/>
            <w:hideMark/>
          </w:tcPr>
          <w:p w14:paraId="18683017" w14:textId="739ACF3D"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0099B26" w14:textId="4563681E"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3B91F4DF" w14:textId="049F777D"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5,359,798.78 </w:t>
            </w:r>
          </w:p>
        </w:tc>
      </w:tr>
      <w:tr w:rsidR="008A3439" w:rsidRPr="008A3439" w14:paraId="0DAF585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7AF06"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279A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go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3B2F5C2" w14:textId="0AC9473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238ADC62" w14:textId="5967791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56B54" w14:textId="71867BA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3332F" w14:textId="3982BD4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83,830.57 </w:t>
            </w:r>
          </w:p>
        </w:tc>
      </w:tr>
      <w:tr w:rsidR="008A3439" w:rsidRPr="008A3439" w14:paraId="03A5FC2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D8370"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8142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ring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F96240" w14:textId="0CB2CE2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0,654.03 </w:t>
            </w:r>
          </w:p>
        </w:tc>
        <w:tc>
          <w:tcPr>
            <w:tcW w:w="958" w:type="pct"/>
            <w:tcBorders>
              <w:top w:val="nil"/>
              <w:left w:val="nil"/>
              <w:bottom w:val="single" w:sz="4" w:space="0" w:color="000000"/>
              <w:right w:val="single" w:sz="4" w:space="0" w:color="000000"/>
            </w:tcBorders>
            <w:shd w:val="clear" w:color="auto" w:fill="auto"/>
            <w:noWrap/>
            <w:vAlign w:val="bottom"/>
            <w:hideMark/>
          </w:tcPr>
          <w:p w14:paraId="013AFB6F" w14:textId="6F73DD0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CC7E0E" w14:textId="72F2029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CC9CA" w14:textId="42B6FC6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0,654.03 </w:t>
            </w:r>
          </w:p>
        </w:tc>
      </w:tr>
      <w:tr w:rsidR="008A3439" w:rsidRPr="008A3439" w14:paraId="4B7C5B3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69592"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64C72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cno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37DC3B" w14:textId="5287B37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1508B9D3" w14:textId="01D427F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D86D5" w14:textId="3FF8316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BA4F2E" w14:textId="0EDAB16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29,877.16 </w:t>
            </w:r>
          </w:p>
        </w:tc>
      </w:tr>
      <w:tr w:rsidR="008A3439" w:rsidRPr="008A3439" w14:paraId="74118D4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4666E"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9A8A2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gul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B33F01" w14:textId="3145CE4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28,162.50 </w:t>
            </w:r>
          </w:p>
        </w:tc>
        <w:tc>
          <w:tcPr>
            <w:tcW w:w="958" w:type="pct"/>
            <w:tcBorders>
              <w:top w:val="nil"/>
              <w:left w:val="nil"/>
              <w:bottom w:val="single" w:sz="4" w:space="0" w:color="000000"/>
              <w:right w:val="single" w:sz="4" w:space="0" w:color="000000"/>
            </w:tcBorders>
            <w:shd w:val="clear" w:color="auto" w:fill="auto"/>
            <w:noWrap/>
            <w:vAlign w:val="bottom"/>
            <w:hideMark/>
          </w:tcPr>
          <w:p w14:paraId="4B84E9B8" w14:textId="53E486D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072850" w14:textId="71FFBF8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25131" w14:textId="47518E6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28,162.50 </w:t>
            </w:r>
          </w:p>
        </w:tc>
      </w:tr>
      <w:tr w:rsidR="008A3439" w:rsidRPr="008A3439" w14:paraId="6FEE9C8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4E940"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5392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la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27E8581" w14:textId="16A9742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5AD474C3" w14:textId="79CC34E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040F2" w14:textId="59BD36B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8512A" w14:textId="49EF8B0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7,140.00 </w:t>
            </w:r>
          </w:p>
        </w:tc>
      </w:tr>
      <w:tr w:rsidR="008A3439" w:rsidRPr="008A3439" w14:paraId="352A87F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728EE"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E9F61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nga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593DDED" w14:textId="46E22B3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34B59EB2" w14:textId="62DEA42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95E516" w14:textId="39E2180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24F57" w14:textId="6C8481E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33,617.14 </w:t>
            </w:r>
          </w:p>
        </w:tc>
      </w:tr>
      <w:tr w:rsidR="008A3439" w:rsidRPr="008A3439" w14:paraId="40C220E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F9E0C"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4F017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u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F8C4B2" w14:textId="682716D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86,042.75 </w:t>
            </w:r>
          </w:p>
        </w:tc>
        <w:tc>
          <w:tcPr>
            <w:tcW w:w="958" w:type="pct"/>
            <w:tcBorders>
              <w:top w:val="nil"/>
              <w:left w:val="nil"/>
              <w:bottom w:val="single" w:sz="4" w:space="0" w:color="000000"/>
              <w:right w:val="single" w:sz="4" w:space="0" w:color="000000"/>
            </w:tcBorders>
            <w:shd w:val="clear" w:color="auto" w:fill="auto"/>
            <w:noWrap/>
            <w:vAlign w:val="bottom"/>
            <w:hideMark/>
          </w:tcPr>
          <w:p w14:paraId="629EA18D" w14:textId="1A50AF4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88399" w14:textId="58A8BCC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D8709" w14:textId="46AFAEF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86,042.75 </w:t>
            </w:r>
          </w:p>
        </w:tc>
      </w:tr>
      <w:tr w:rsidR="008A3439" w:rsidRPr="008A3439" w14:paraId="551B611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47C47"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D0AB7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5502324" w14:textId="7D09736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7E610D97" w14:textId="40FF28F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3612C" w14:textId="1818EE0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55C3D6FC" w14:textId="784D1F7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70,321.00 </w:t>
            </w:r>
          </w:p>
        </w:tc>
      </w:tr>
      <w:tr w:rsidR="008A3439" w:rsidRPr="008A3439" w14:paraId="1B8F4F8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82CD0"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8BD44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505C2BF1" w14:textId="1194DD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7B0EAF90" w14:textId="6C2E21D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72208B" w14:textId="13188BB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5770CE" w14:textId="185F140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56,798.14 </w:t>
            </w:r>
          </w:p>
        </w:tc>
      </w:tr>
      <w:tr w:rsidR="008A3439" w:rsidRPr="008A3439" w14:paraId="53349A5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9B1F9"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D7A7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782F2AD9" w14:textId="4380D48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hideMark/>
          </w:tcPr>
          <w:p w14:paraId="448BB2F4" w14:textId="2EAC255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5D18AD" w14:textId="48C70E3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887D1E" w14:textId="0431DC1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647,764.75 </w:t>
            </w:r>
          </w:p>
        </w:tc>
      </w:tr>
      <w:tr w:rsidR="008A3439" w:rsidRPr="008A3439" w14:paraId="4CA1611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1455C"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EA0C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Naguil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18AE1A2" w14:textId="21A15FC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77FF00E7" w14:textId="1119122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2A445" w14:textId="08C0233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F49268" w14:textId="192D5AA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29,805.12 </w:t>
            </w:r>
          </w:p>
        </w:tc>
      </w:tr>
      <w:tr w:rsidR="008A3439" w:rsidRPr="008A3439" w14:paraId="5D3156B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7A4B9"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72B7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ug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EB6166" w14:textId="7B4EC84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1C0478D9" w14:textId="2867819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CDACC" w14:textId="1EF4B99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82A645" w14:textId="5DB744F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69,067.50 </w:t>
            </w:r>
          </w:p>
        </w:tc>
      </w:tr>
      <w:tr w:rsidR="008A3439" w:rsidRPr="008A3439" w14:paraId="38571FA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9A146"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0CC3A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64BA0972" w14:textId="2F73377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50095452" w14:textId="6955C1F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10F4BBF0" w14:textId="2DD4C60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A9A1E" w14:textId="47905F6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22,598.20 </w:t>
            </w:r>
          </w:p>
        </w:tc>
      </w:tr>
      <w:tr w:rsidR="008A3439" w:rsidRPr="008A3439" w14:paraId="6D102A2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630B3"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866ED2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FA434B4" w14:textId="56ABD5E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185,649.22 </w:t>
            </w:r>
          </w:p>
        </w:tc>
        <w:tc>
          <w:tcPr>
            <w:tcW w:w="958" w:type="pct"/>
            <w:tcBorders>
              <w:top w:val="nil"/>
              <w:left w:val="nil"/>
              <w:bottom w:val="single" w:sz="4" w:space="0" w:color="000000"/>
              <w:right w:val="single" w:sz="4" w:space="0" w:color="000000"/>
            </w:tcBorders>
            <w:shd w:val="clear" w:color="auto" w:fill="auto"/>
            <w:noWrap/>
            <w:vAlign w:val="bottom"/>
            <w:hideMark/>
          </w:tcPr>
          <w:p w14:paraId="4986AC4A" w14:textId="038727A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8C76FD" w14:textId="3A3B440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BD9528" w14:textId="44796AE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185,649.22 </w:t>
            </w:r>
          </w:p>
        </w:tc>
      </w:tr>
      <w:tr w:rsidR="008A3439" w:rsidRPr="008A3439" w14:paraId="4020735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DCF25"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0821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2F3BFA1C" w14:textId="27A0FE9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207,965.53 </w:t>
            </w:r>
          </w:p>
        </w:tc>
        <w:tc>
          <w:tcPr>
            <w:tcW w:w="958" w:type="pct"/>
            <w:tcBorders>
              <w:top w:val="nil"/>
              <w:left w:val="nil"/>
              <w:bottom w:val="single" w:sz="4" w:space="0" w:color="000000"/>
              <w:right w:val="single" w:sz="4" w:space="0" w:color="000000"/>
            </w:tcBorders>
            <w:shd w:val="clear" w:color="auto" w:fill="auto"/>
            <w:noWrap/>
            <w:vAlign w:val="bottom"/>
            <w:hideMark/>
          </w:tcPr>
          <w:p w14:paraId="2AF6D5C5" w14:textId="4332F41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73B8FC" w14:textId="0DEA091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8C9442" w14:textId="2ADB383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207,965.53 </w:t>
            </w:r>
          </w:p>
        </w:tc>
      </w:tr>
      <w:tr w:rsidR="008A3439" w:rsidRPr="008A3439" w14:paraId="72A5449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6398F"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0AF21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4AF5958C" w14:textId="38B05F9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82,256.50 </w:t>
            </w:r>
          </w:p>
        </w:tc>
        <w:tc>
          <w:tcPr>
            <w:tcW w:w="958" w:type="pct"/>
            <w:tcBorders>
              <w:top w:val="nil"/>
              <w:left w:val="nil"/>
              <w:bottom w:val="single" w:sz="4" w:space="0" w:color="000000"/>
              <w:right w:val="single" w:sz="4" w:space="0" w:color="000000"/>
            </w:tcBorders>
            <w:shd w:val="clear" w:color="auto" w:fill="auto"/>
            <w:noWrap/>
            <w:vAlign w:val="bottom"/>
            <w:hideMark/>
          </w:tcPr>
          <w:p w14:paraId="4A77032F" w14:textId="5553B1A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C20E6B" w14:textId="011A6F1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011BC" w14:textId="2845967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82,256.50 </w:t>
            </w:r>
          </w:p>
        </w:tc>
      </w:tr>
      <w:tr w:rsidR="008A3439" w:rsidRPr="008A3439" w14:paraId="70B63C2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55941"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DEAF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6DAB7266" w14:textId="1FB8E2E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65509223" w14:textId="089887A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335E2" w14:textId="0B731B6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193711E5" w14:textId="667FBA9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05,530.92 </w:t>
            </w:r>
          </w:p>
        </w:tc>
      </w:tr>
      <w:tr w:rsidR="008A3439" w:rsidRPr="008A3439" w14:paraId="2815337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EACB1"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3B3F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223C6812" w14:textId="34D43A4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027143C0" w14:textId="1ED29BC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0BB9F" w14:textId="0C370E3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A9650" w14:textId="67FD8B3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7,713.75 </w:t>
            </w:r>
          </w:p>
        </w:tc>
      </w:tr>
      <w:tr w:rsidR="008A3439" w:rsidRPr="008A3439" w14:paraId="661429A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4ED45"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F460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udipe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5DA1AD" w14:textId="1647A91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1B1059B8" w14:textId="7A417BC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4EA296" w14:textId="41162D9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03DEB" w14:textId="4360D1B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48,611.25 </w:t>
            </w:r>
          </w:p>
        </w:tc>
      </w:tr>
      <w:tr w:rsidR="008A3439" w:rsidRPr="008A3439" w14:paraId="6C0755D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EB7DF"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0B57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ub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BAD51D8" w14:textId="3F930E9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5329A23C" w14:textId="7F72546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7F41BEAB" w14:textId="2C7CB04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CB563" w14:textId="4D9AD12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6,392.75 </w:t>
            </w:r>
          </w:p>
        </w:tc>
      </w:tr>
      <w:tr w:rsidR="008A3439" w:rsidRPr="008A3439" w14:paraId="029A33B4"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748F10"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2A14C21" w14:textId="68803FBC"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4,637,869.08 </w:t>
            </w:r>
          </w:p>
        </w:tc>
        <w:tc>
          <w:tcPr>
            <w:tcW w:w="958" w:type="pct"/>
            <w:tcBorders>
              <w:top w:val="nil"/>
              <w:left w:val="nil"/>
              <w:bottom w:val="single" w:sz="4" w:space="0" w:color="000000"/>
              <w:right w:val="single" w:sz="4" w:space="0" w:color="000000"/>
            </w:tcBorders>
            <w:shd w:val="clear" w:color="D8D8D8" w:fill="D8D8D8"/>
            <w:noWrap/>
            <w:vAlign w:val="bottom"/>
            <w:hideMark/>
          </w:tcPr>
          <w:p w14:paraId="40F25672" w14:textId="50366644"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2BEB1FB1" w14:textId="482490E4"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2B9FB1" w14:textId="5F6F5F5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44,679,990.03 </w:t>
            </w:r>
          </w:p>
        </w:tc>
      </w:tr>
      <w:tr w:rsidR="008A3439" w:rsidRPr="008A3439" w14:paraId="3D78910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E312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7121F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4E315F31" w14:textId="065AE9B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81,027.50 </w:t>
            </w:r>
          </w:p>
        </w:tc>
        <w:tc>
          <w:tcPr>
            <w:tcW w:w="958" w:type="pct"/>
            <w:tcBorders>
              <w:top w:val="nil"/>
              <w:left w:val="nil"/>
              <w:bottom w:val="single" w:sz="4" w:space="0" w:color="000000"/>
              <w:right w:val="single" w:sz="4" w:space="0" w:color="000000"/>
            </w:tcBorders>
            <w:shd w:val="clear" w:color="auto" w:fill="auto"/>
            <w:noWrap/>
            <w:vAlign w:val="bottom"/>
            <w:hideMark/>
          </w:tcPr>
          <w:p w14:paraId="571DBFCE" w14:textId="1A7AABF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5415FB" w14:textId="687A194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DC1759" w14:textId="1A6D4BA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81,027.50 </w:t>
            </w:r>
          </w:p>
        </w:tc>
      </w:tr>
      <w:tr w:rsidR="008A3439" w:rsidRPr="008A3439" w14:paraId="06D625C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01E9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191E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7CC6C346" w14:textId="3574D65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703E4066" w14:textId="1659CF9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97F85" w14:textId="16B3A76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DCB88" w14:textId="6EA6A7F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2,807.94 </w:t>
            </w:r>
          </w:p>
        </w:tc>
      </w:tr>
      <w:tr w:rsidR="008A3439" w:rsidRPr="008A3439" w14:paraId="02CA99E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4296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65DDD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55FB5CA3" w14:textId="525E193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916,530.89 </w:t>
            </w:r>
          </w:p>
        </w:tc>
        <w:tc>
          <w:tcPr>
            <w:tcW w:w="958" w:type="pct"/>
            <w:tcBorders>
              <w:top w:val="nil"/>
              <w:left w:val="nil"/>
              <w:bottom w:val="single" w:sz="4" w:space="0" w:color="000000"/>
              <w:right w:val="single" w:sz="4" w:space="0" w:color="000000"/>
            </w:tcBorders>
            <w:shd w:val="clear" w:color="auto" w:fill="auto"/>
            <w:noWrap/>
            <w:vAlign w:val="bottom"/>
            <w:hideMark/>
          </w:tcPr>
          <w:p w14:paraId="271DBE85" w14:textId="75AAE35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2BDF9" w14:textId="1A89AB1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EC223" w14:textId="2FFB94F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916,530.89 </w:t>
            </w:r>
          </w:p>
        </w:tc>
      </w:tr>
      <w:tr w:rsidR="008A3439" w:rsidRPr="008A3439" w14:paraId="4BAA7DC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ED69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AFDA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5CE1D33F" w14:textId="58808DA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E720116" w14:textId="3FC0660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083BB" w14:textId="2EB79DB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A757F" w14:textId="65F85F1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77.14 </w:t>
            </w:r>
          </w:p>
        </w:tc>
      </w:tr>
      <w:tr w:rsidR="008A3439" w:rsidRPr="008A3439" w14:paraId="28F9E4C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8F43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ACEA0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si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9AA313" w14:textId="517784C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056EE10E" w14:textId="4E97B29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BC7EB3" w14:textId="040CA82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1F555DBD" w14:textId="0111D66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608,628.72 </w:t>
            </w:r>
          </w:p>
        </w:tc>
      </w:tr>
      <w:tr w:rsidR="008A3439" w:rsidRPr="008A3439" w14:paraId="368C2F0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AFE0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7F90C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lun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E129E2" w14:textId="5BA9D32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5010A0E9" w14:textId="789EA97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F9F45F" w14:textId="18818C3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209F4E" w14:textId="770550A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44,392.00 </w:t>
            </w:r>
          </w:p>
        </w:tc>
      </w:tr>
      <w:tr w:rsidR="008A3439" w:rsidRPr="008A3439" w14:paraId="0C25DA0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5FD0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8162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sis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D76F3F8" w14:textId="3F53AD1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277A391A" w14:textId="79D672C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ED6347" w14:textId="49619C9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6638D" w14:textId="608F8D0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83,928.52 </w:t>
            </w:r>
          </w:p>
        </w:tc>
      </w:tr>
      <w:tr w:rsidR="008A3439" w:rsidRPr="008A3439" w14:paraId="0818246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96B0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FAA48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yamb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86E4D3" w14:textId="29C3B68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A055050" w14:textId="3D75FD9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E6E8D9" w14:textId="365A127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FBA3A" w14:textId="4BA118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7,140.00 </w:t>
            </w:r>
          </w:p>
        </w:tc>
      </w:tr>
      <w:tr w:rsidR="008A3439" w:rsidRPr="008A3439" w14:paraId="0C7BBF9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95B6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3A1E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inalo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16286D" w14:textId="506C353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7019C8D1" w14:textId="5EF6FDB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9F75C" w14:textId="301B717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33A98" w14:textId="3CA7F2C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80,157.12 </w:t>
            </w:r>
          </w:p>
        </w:tc>
      </w:tr>
      <w:tr w:rsidR="008A3439" w:rsidRPr="008A3439" w14:paraId="66957B0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12287"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64A6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inmale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8A0C4C2" w14:textId="0EB02C9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A91C92" w14:textId="1B89568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B9DB91" w14:textId="39AD698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69290AF0" w14:textId="644C813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412,800.00 </w:t>
            </w:r>
          </w:p>
        </w:tc>
      </w:tr>
      <w:tr w:rsidR="008A3439" w:rsidRPr="008A3439" w14:paraId="64BF0CC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9E376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BF4AA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ugall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A0786F" w14:textId="2FAC32B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53390CE5" w14:textId="247EDDA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08D79" w14:textId="4BF74BE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66304474" w14:textId="58F29CC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54,800.64 </w:t>
            </w:r>
          </w:p>
        </w:tc>
      </w:tr>
      <w:tr w:rsidR="008A3439" w:rsidRPr="008A3439" w14:paraId="3FF21E5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9103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CF1DF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BBD515D" w14:textId="30D10E0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E74550" w14:textId="4257114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AD086" w14:textId="2193314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75FE82F0" w14:textId="7F7801C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94,840.00 </w:t>
            </w:r>
          </w:p>
        </w:tc>
      </w:tr>
      <w:tr w:rsidR="008A3439" w:rsidRPr="008A3439" w14:paraId="0D96242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37BEC"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5F80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lasi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A7928F1" w14:textId="1132CBA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247DD0" w14:textId="3EEF26B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B93B8" w14:textId="2E31D47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355EB6C3" w14:textId="70122EE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416,520.00 </w:t>
            </w:r>
          </w:p>
        </w:tc>
      </w:tr>
      <w:tr w:rsidR="008A3439" w:rsidRPr="008A3439" w14:paraId="0E0E0F8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64A7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9427C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C5CD24" w14:textId="612B1E0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591,426.39 </w:t>
            </w:r>
          </w:p>
        </w:tc>
        <w:tc>
          <w:tcPr>
            <w:tcW w:w="958" w:type="pct"/>
            <w:tcBorders>
              <w:top w:val="nil"/>
              <w:left w:val="nil"/>
              <w:bottom w:val="single" w:sz="4" w:space="0" w:color="000000"/>
              <w:right w:val="single" w:sz="4" w:space="0" w:color="000000"/>
            </w:tcBorders>
            <w:shd w:val="clear" w:color="auto" w:fill="auto"/>
            <w:noWrap/>
            <w:vAlign w:val="bottom"/>
            <w:hideMark/>
          </w:tcPr>
          <w:p w14:paraId="0F5B9022" w14:textId="6B59D16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B528B7" w14:textId="354AA7A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7CF72" w14:textId="383CB01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591,426.39 </w:t>
            </w:r>
          </w:p>
        </w:tc>
      </w:tr>
      <w:tr w:rsidR="008A3439" w:rsidRPr="008A3439" w14:paraId="2074CD5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6499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3063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aso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435C2E" w14:textId="1D6FAA1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51341AAA" w14:textId="179C090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EFD04F" w14:textId="2EF90AE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75DC3" w14:textId="742AED5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7,193.39 </w:t>
            </w:r>
          </w:p>
        </w:tc>
      </w:tr>
      <w:tr w:rsidR="008A3439" w:rsidRPr="008A3439" w14:paraId="479EE05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76C9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D7D6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068F9F46" w14:textId="083530A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4EDDFA46" w14:textId="379A35C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731F6" w14:textId="73AD5DD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47EBD" w14:textId="7CC67C4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7,588.75 </w:t>
            </w:r>
          </w:p>
        </w:tc>
      </w:tr>
      <w:tr w:rsidR="008A3439" w:rsidRPr="008A3439" w14:paraId="11FE1A8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2497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9959D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2B182708" w14:textId="61821BF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589E31E6" w14:textId="59BA2E3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ED3625" w14:textId="7DAAA09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3115D" w14:textId="0B32BA6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10,696.12 </w:t>
            </w:r>
          </w:p>
        </w:tc>
      </w:tr>
      <w:tr w:rsidR="008A3439" w:rsidRPr="008A3439" w14:paraId="0EAB273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C0C0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531D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ao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06F1A1" w14:textId="7FF73CA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1070A18E" w14:textId="0FBAB2E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285EC" w14:textId="32A066C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08978F" w14:textId="7E57D5E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05,744.00 </w:t>
            </w:r>
          </w:p>
        </w:tc>
      </w:tr>
      <w:tr w:rsidR="008A3439" w:rsidRPr="008A3439" w14:paraId="6953387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0C096C"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2670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39C73582" w14:textId="6653A6C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2A5C9E62" w14:textId="7697E10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34ED7E" w14:textId="3408C8D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7D717" w14:textId="22432D1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82,612.20 </w:t>
            </w:r>
          </w:p>
        </w:tc>
      </w:tr>
      <w:tr w:rsidR="008A3439" w:rsidRPr="008A3439" w14:paraId="5F6A929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90B89"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C615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699FD10C" w14:textId="7315157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3323B644" w14:textId="04CA554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1420AC" w14:textId="1582EC8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365BC0" w14:textId="7E0A881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0,448.75 </w:t>
            </w:r>
          </w:p>
        </w:tc>
      </w:tr>
      <w:tr w:rsidR="008A3439" w:rsidRPr="008A3439" w14:paraId="6B2A778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598E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7695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lasiqu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A070B7" w14:textId="2BEF7F0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22,397.14 </w:t>
            </w:r>
          </w:p>
        </w:tc>
        <w:tc>
          <w:tcPr>
            <w:tcW w:w="958" w:type="pct"/>
            <w:tcBorders>
              <w:top w:val="nil"/>
              <w:left w:val="nil"/>
              <w:bottom w:val="single" w:sz="4" w:space="0" w:color="000000"/>
              <w:right w:val="single" w:sz="4" w:space="0" w:color="000000"/>
            </w:tcBorders>
            <w:shd w:val="clear" w:color="auto" w:fill="auto"/>
            <w:noWrap/>
            <w:vAlign w:val="bottom"/>
            <w:hideMark/>
          </w:tcPr>
          <w:p w14:paraId="0A10F4F9" w14:textId="3C181F7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92BBCA" w14:textId="592D268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3B0B39" w14:textId="4F900A6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22,397.14 </w:t>
            </w:r>
          </w:p>
        </w:tc>
      </w:tr>
      <w:tr w:rsidR="008A3439" w:rsidRPr="008A3439" w14:paraId="7CE2295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9410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7F82AD"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nao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8C51359" w14:textId="72A95ED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43,772.50 </w:t>
            </w:r>
          </w:p>
        </w:tc>
        <w:tc>
          <w:tcPr>
            <w:tcW w:w="958" w:type="pct"/>
            <w:tcBorders>
              <w:top w:val="nil"/>
              <w:left w:val="nil"/>
              <w:bottom w:val="single" w:sz="4" w:space="0" w:color="000000"/>
              <w:right w:val="single" w:sz="4" w:space="0" w:color="000000"/>
            </w:tcBorders>
            <w:shd w:val="clear" w:color="auto" w:fill="auto"/>
            <w:noWrap/>
            <w:vAlign w:val="bottom"/>
            <w:hideMark/>
          </w:tcPr>
          <w:p w14:paraId="5B83F168" w14:textId="542559B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105D5" w14:textId="26C9900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D9C187" w14:textId="03FB4E2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43,772.50 </w:t>
            </w:r>
          </w:p>
        </w:tc>
      </w:tr>
      <w:tr w:rsidR="008A3439" w:rsidRPr="008A3439" w14:paraId="1BE80D3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8CB8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8469C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ngal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ADB0DE6" w14:textId="70F4C99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0B10E25" w14:textId="43A5126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84FE6" w14:textId="0E226A7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DF5B5" w14:textId="64FB05B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r>
      <w:tr w:rsidR="008A3439" w:rsidRPr="008A3439" w14:paraId="44123F9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FBAB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AE01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ngatare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348604" w14:textId="0BCFE80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4B05F409" w14:textId="7CBEE44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FDA08" w14:textId="222C50E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C39CC" w14:textId="425D648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5,778.00 </w:t>
            </w:r>
          </w:p>
        </w:tc>
      </w:tr>
      <w:tr w:rsidR="008A3439" w:rsidRPr="008A3439" w14:paraId="582603D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E870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FFFF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pan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57ADB48" w14:textId="63DC0C7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53B1000" w14:textId="7D85064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E1CEB3" w14:textId="558F671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3AF39" w14:textId="63A95EF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r>
      <w:tr w:rsidR="008A3439" w:rsidRPr="008A3439" w14:paraId="0F94174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DF26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8FBB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5BDE3C7A" w14:textId="6A4B8F4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77C304B6" w14:textId="53DDA43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8A5A4" w14:textId="565F222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7513A" w14:textId="0684AC2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042.39 </w:t>
            </w:r>
          </w:p>
        </w:tc>
      </w:tr>
      <w:tr w:rsidR="008A3439" w:rsidRPr="008A3439" w14:paraId="60E5F19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4EE147"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547B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ozzorubi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13E33E4" w14:textId="697C62B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0A5992F0" w14:textId="3683B43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66C440" w14:textId="70AAC4E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39487" w14:textId="1E07D80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00,494.75 </w:t>
            </w:r>
          </w:p>
        </w:tc>
      </w:tr>
      <w:tr w:rsidR="008A3439" w:rsidRPr="008A3439" w14:paraId="29E085F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2BD1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CD303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66C06B00" w14:textId="229DDA6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7ED5CCEB" w14:textId="02F45F5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233F1E" w14:textId="4831827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94388" w14:textId="0657BBB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484,211.32 </w:t>
            </w:r>
          </w:p>
        </w:tc>
      </w:tr>
      <w:tr w:rsidR="008A3439" w:rsidRPr="008A3439" w14:paraId="2539401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FE1C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50D4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ADAED93" w14:textId="1098181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3BD9149E" w14:textId="253AFC4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F8C0C0" w14:textId="6313387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0746F1" w14:textId="498A805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80,677.34 </w:t>
            </w:r>
          </w:p>
        </w:tc>
      </w:tr>
      <w:tr w:rsidR="008A3439" w:rsidRPr="008A3439" w14:paraId="4F70F6F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BFF6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61FED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3E7A5193" w14:textId="3F40F79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75985B93" w14:textId="2867EF8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E1B2C" w14:textId="7E0B851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656217" w14:textId="11C8435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7,140.00 </w:t>
            </w:r>
          </w:p>
        </w:tc>
      </w:tr>
      <w:tr w:rsidR="008A3439" w:rsidRPr="008A3439" w14:paraId="7DF3CC4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FC0D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56DBA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0D34F800" w14:textId="34CCC22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441ACE2C" w14:textId="285078D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45456" w14:textId="606D622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4B0445BA" w14:textId="6E0E6CC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284,179.30 </w:t>
            </w:r>
          </w:p>
        </w:tc>
      </w:tr>
      <w:tr w:rsidR="008A3439" w:rsidRPr="008A3439" w14:paraId="0CD4550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0CC9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E555A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5513EC97" w14:textId="00E528F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78683F88" w14:textId="7F889DE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A4D13" w14:textId="18F7DCD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4BB7BA" w14:textId="730D7B7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28,868.77 </w:t>
            </w:r>
          </w:p>
        </w:tc>
      </w:tr>
      <w:tr w:rsidR="008A3439" w:rsidRPr="008A3439" w14:paraId="6AD1370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DD9B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5E67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750865A2" w14:textId="0CD8398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E2FED56" w14:textId="531DDA3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B0F540" w14:textId="3631B7E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BD7F80" w14:textId="03608C9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77.14 </w:t>
            </w:r>
          </w:p>
        </w:tc>
      </w:tr>
      <w:tr w:rsidR="008A3439" w:rsidRPr="008A3439" w14:paraId="4BA1CEF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8E62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E3361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139E35C5" w14:textId="5A1BCC7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818941" w14:textId="6D9F521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7B4F69" w14:textId="61DB77C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A27651" w14:textId="06A3957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10,000.00 </w:t>
            </w:r>
          </w:p>
        </w:tc>
      </w:tr>
      <w:tr w:rsidR="008A3439" w:rsidRPr="008A3439" w14:paraId="70D65E9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E269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6B133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0FCC42AE" w14:textId="3F5672E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06,470.00 </w:t>
            </w:r>
          </w:p>
        </w:tc>
        <w:tc>
          <w:tcPr>
            <w:tcW w:w="958" w:type="pct"/>
            <w:tcBorders>
              <w:top w:val="nil"/>
              <w:left w:val="nil"/>
              <w:bottom w:val="single" w:sz="4" w:space="0" w:color="000000"/>
              <w:right w:val="single" w:sz="4" w:space="0" w:color="000000"/>
            </w:tcBorders>
            <w:shd w:val="clear" w:color="auto" w:fill="auto"/>
            <w:noWrap/>
            <w:vAlign w:val="bottom"/>
            <w:hideMark/>
          </w:tcPr>
          <w:p w14:paraId="2A26B4B3" w14:textId="14D0C10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EF064E" w14:textId="7A4F67A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1D1988E" w14:textId="70A77DE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51,470.00 </w:t>
            </w:r>
          </w:p>
        </w:tc>
      </w:tr>
      <w:tr w:rsidR="008A3439" w:rsidRPr="008A3439" w14:paraId="76DEDC5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7D35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73C6F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34A5A0AB" w14:textId="1EE9984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511181E8" w14:textId="21DB39E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B18D8E" w14:textId="39229EA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90461E" w14:textId="32D29C2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7,140.00 </w:t>
            </w:r>
          </w:p>
        </w:tc>
      </w:tr>
      <w:tr w:rsidR="008A3439" w:rsidRPr="008A3439" w14:paraId="7F79DD9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6ED1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B240E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is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71BF6F" w14:textId="17FC4A7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0DC9B80E" w14:textId="4C74817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A6A371" w14:textId="0DCE6D4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8DBED" w14:textId="3E125DE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26,796.75 </w:t>
            </w:r>
          </w:p>
        </w:tc>
      </w:tr>
      <w:tr w:rsidR="008A3439" w:rsidRPr="008A3439" w14:paraId="63960CA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363F6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29F9C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u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610297" w14:textId="3D2ACA6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76AD4D61" w14:textId="6A4AFFE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7E87D5" w14:textId="61C6284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DF17D" w14:textId="6FB533B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3,632.50 </w:t>
            </w:r>
          </w:p>
        </w:tc>
      </w:tr>
      <w:tr w:rsidR="008A3439" w:rsidRPr="008A3439" w14:paraId="483032C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0E82C"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7909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ay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7C3AC75" w14:textId="3148418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48BBBAAD" w14:textId="27E14A9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64F56533" w14:textId="4F07CB2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83403" w14:textId="056AA15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37,084.67 </w:t>
            </w:r>
          </w:p>
        </w:tc>
      </w:tr>
      <w:tr w:rsidR="008A3439" w:rsidRPr="008A3439" w14:paraId="1BCA149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9C8E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D050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Umi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F5F578" w14:textId="07867E2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7DD6CAF7" w14:textId="64B1CB3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565C9" w14:textId="75861AB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7F8E93D3" w14:textId="516C7B5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591,635.50 </w:t>
            </w:r>
          </w:p>
        </w:tc>
      </w:tr>
      <w:tr w:rsidR="008A3439" w:rsidRPr="008A3439" w14:paraId="3CE14F3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5BAC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A514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Urbiztond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ED28D2" w14:textId="30AD513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6343EF2E" w14:textId="3813954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3BB152" w14:textId="5159AD1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0E690F" w14:textId="7146011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04,253.75 </w:t>
            </w:r>
          </w:p>
        </w:tc>
      </w:tr>
      <w:tr w:rsidR="008A3439" w:rsidRPr="008A3439" w14:paraId="1D79C81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9115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A924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379A10DF" w14:textId="30F6979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2C861082" w14:textId="2919AC9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4085F" w14:textId="1B6E273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D31E062" w14:textId="7951EAA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84,668.14 </w:t>
            </w:r>
          </w:p>
        </w:tc>
      </w:tr>
      <w:tr w:rsidR="008A3439" w:rsidRPr="008A3439" w14:paraId="3B3A9BE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E3F4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CE324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Villasi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6AA894" w14:textId="1B9CACB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6D1FBC0" w14:textId="6BADC47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B3C141" w14:textId="5B488A4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099F8B" w14:textId="514D8A0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r>
      <w:tr w:rsidR="008A3439" w:rsidRPr="008A3439" w14:paraId="38BC9448"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7B7888"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5CBD92A" w14:textId="585E53F1"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75,789,266.22 </w:t>
            </w:r>
          </w:p>
        </w:tc>
        <w:tc>
          <w:tcPr>
            <w:tcW w:w="958" w:type="pct"/>
            <w:tcBorders>
              <w:top w:val="nil"/>
              <w:left w:val="nil"/>
              <w:bottom w:val="single" w:sz="4" w:space="0" w:color="000000"/>
              <w:right w:val="single" w:sz="4" w:space="0" w:color="000000"/>
            </w:tcBorders>
            <w:shd w:val="clear" w:color="A5A5A5" w:fill="A5A5A5"/>
            <w:noWrap/>
            <w:vAlign w:val="bottom"/>
            <w:hideMark/>
          </w:tcPr>
          <w:p w14:paraId="5856FF57" w14:textId="6192B359"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C8E99B4" w14:textId="62C6F583"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5AB53DA" w14:textId="41D563AF"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75,789,266.22 </w:t>
            </w:r>
          </w:p>
        </w:tc>
      </w:tr>
      <w:tr w:rsidR="008A3439" w:rsidRPr="008A3439" w14:paraId="2607F3E8"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916FF0"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2780259A" w14:textId="05E885D8"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7A2F4F7F" w14:textId="6ADA2753"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409B114" w14:textId="5E02F19D"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DAFC26" w14:textId="6B507F11"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182,322.08 </w:t>
            </w:r>
          </w:p>
        </w:tc>
      </w:tr>
      <w:tr w:rsidR="008A3439" w:rsidRPr="008A3439" w14:paraId="1C197AC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4C44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BB79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7E0EA166" w14:textId="27DFDD0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1252B0D5" w14:textId="189AA0E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688B7" w14:textId="401602B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C783D6" w14:textId="730DF2A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69,949.52 </w:t>
            </w:r>
          </w:p>
        </w:tc>
      </w:tr>
      <w:tr w:rsidR="008A3439" w:rsidRPr="008A3439" w14:paraId="30759EA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86D4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D4103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sc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7F9B6D" w14:textId="6E0B5D2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387A5EF8" w14:textId="72D38DC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A16AD" w14:textId="67FE6E0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4C8BC" w14:textId="0C49A96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359.04 </w:t>
            </w:r>
          </w:p>
        </w:tc>
      </w:tr>
      <w:tr w:rsidR="008A3439" w:rsidRPr="008A3439" w14:paraId="1F27703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34129"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77DFD"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Itbay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8A92050" w14:textId="1C91A9D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4B4968E4" w14:textId="00F94E3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9C5C6" w14:textId="77D353D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3519B1" w14:textId="5057386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51.00 </w:t>
            </w:r>
          </w:p>
        </w:tc>
      </w:tr>
      <w:tr w:rsidR="008A3439" w:rsidRPr="008A3439" w14:paraId="1148507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80049"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FCD5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Uyu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875F7EC" w14:textId="0577042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50B4E6BC" w14:textId="635B4F1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49782" w14:textId="332E37D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52E92" w14:textId="026675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62.52 </w:t>
            </w:r>
          </w:p>
        </w:tc>
      </w:tr>
      <w:tr w:rsidR="008A3439" w:rsidRPr="008A3439" w14:paraId="68AF453A"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429169"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AD12FE0" w14:textId="284969C4"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31,811,559.92 </w:t>
            </w:r>
          </w:p>
        </w:tc>
        <w:tc>
          <w:tcPr>
            <w:tcW w:w="958" w:type="pct"/>
            <w:tcBorders>
              <w:top w:val="nil"/>
              <w:left w:val="nil"/>
              <w:bottom w:val="single" w:sz="4" w:space="0" w:color="000000"/>
              <w:right w:val="single" w:sz="4" w:space="0" w:color="000000"/>
            </w:tcBorders>
            <w:shd w:val="clear" w:color="D8D8D8" w:fill="D8D8D8"/>
            <w:noWrap/>
            <w:vAlign w:val="bottom"/>
            <w:hideMark/>
          </w:tcPr>
          <w:p w14:paraId="46269032" w14:textId="098536E6"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076B6B0" w14:textId="7AFBC083"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54B66AF" w14:textId="6F10EEA9"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31,811,559.92 </w:t>
            </w:r>
          </w:p>
        </w:tc>
      </w:tr>
      <w:tr w:rsidR="008A3439" w:rsidRPr="008A3439" w14:paraId="4CF7428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FB37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A93A2B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4CD5DD7C" w14:textId="14DBE43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851,180.50 </w:t>
            </w:r>
          </w:p>
        </w:tc>
        <w:tc>
          <w:tcPr>
            <w:tcW w:w="958" w:type="pct"/>
            <w:tcBorders>
              <w:top w:val="nil"/>
              <w:left w:val="nil"/>
              <w:bottom w:val="single" w:sz="4" w:space="0" w:color="000000"/>
              <w:right w:val="single" w:sz="4" w:space="0" w:color="000000"/>
            </w:tcBorders>
            <w:shd w:val="clear" w:color="auto" w:fill="auto"/>
            <w:noWrap/>
            <w:vAlign w:val="bottom"/>
            <w:hideMark/>
          </w:tcPr>
          <w:p w14:paraId="439EAED2" w14:textId="73B6D6F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A580C9" w14:textId="456A0AF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D4A7856" w14:textId="37EFF28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851,180.50 </w:t>
            </w:r>
          </w:p>
        </w:tc>
      </w:tr>
      <w:tr w:rsidR="008A3439" w:rsidRPr="008A3439" w14:paraId="1C12881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EF86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B467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bul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BDB9AB9" w14:textId="1280D50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32CB9455" w14:textId="1E12C43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654B9" w14:textId="490A745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ED20DC" w14:textId="0FB01F5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584.40 </w:t>
            </w:r>
          </w:p>
        </w:tc>
      </w:tr>
      <w:tr w:rsidR="008A3439" w:rsidRPr="008A3439" w14:paraId="554DFA7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BB0F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C1196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09F828D6" w14:textId="1141F8A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31,879.32 </w:t>
            </w:r>
          </w:p>
        </w:tc>
        <w:tc>
          <w:tcPr>
            <w:tcW w:w="958" w:type="pct"/>
            <w:tcBorders>
              <w:top w:val="nil"/>
              <w:left w:val="nil"/>
              <w:bottom w:val="single" w:sz="4" w:space="0" w:color="000000"/>
              <w:right w:val="single" w:sz="4" w:space="0" w:color="000000"/>
            </w:tcBorders>
            <w:shd w:val="clear" w:color="auto" w:fill="auto"/>
            <w:noWrap/>
            <w:vAlign w:val="bottom"/>
            <w:hideMark/>
          </w:tcPr>
          <w:p w14:paraId="104357DC" w14:textId="3BC0B80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E5CA8" w14:textId="0F1000C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854252" w14:textId="0B1AE84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31,879.32 </w:t>
            </w:r>
          </w:p>
        </w:tc>
      </w:tr>
      <w:tr w:rsidR="008A3439" w:rsidRPr="008A3439" w14:paraId="2427ED1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F6ED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9B26D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llacap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2EA515" w14:textId="7C7DCD4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6,733.52 </w:t>
            </w:r>
          </w:p>
        </w:tc>
        <w:tc>
          <w:tcPr>
            <w:tcW w:w="958" w:type="pct"/>
            <w:tcBorders>
              <w:top w:val="nil"/>
              <w:left w:val="nil"/>
              <w:bottom w:val="single" w:sz="4" w:space="0" w:color="000000"/>
              <w:right w:val="single" w:sz="4" w:space="0" w:color="000000"/>
            </w:tcBorders>
            <w:shd w:val="clear" w:color="auto" w:fill="auto"/>
            <w:noWrap/>
            <w:vAlign w:val="bottom"/>
            <w:hideMark/>
          </w:tcPr>
          <w:p w14:paraId="1F7FE455" w14:textId="366B685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675238" w14:textId="2400D3E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9F0CD" w14:textId="1B1D9AA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6,733.52 </w:t>
            </w:r>
          </w:p>
        </w:tc>
      </w:tr>
      <w:tr w:rsidR="008A3439" w:rsidRPr="008A3439" w14:paraId="704A018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F9F0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51D0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mulu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A763EB9" w14:textId="5F16D39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7,782.26 </w:t>
            </w:r>
          </w:p>
        </w:tc>
        <w:tc>
          <w:tcPr>
            <w:tcW w:w="958" w:type="pct"/>
            <w:tcBorders>
              <w:top w:val="nil"/>
              <w:left w:val="nil"/>
              <w:bottom w:val="single" w:sz="4" w:space="0" w:color="000000"/>
              <w:right w:val="single" w:sz="4" w:space="0" w:color="000000"/>
            </w:tcBorders>
            <w:shd w:val="clear" w:color="auto" w:fill="auto"/>
            <w:noWrap/>
            <w:vAlign w:val="bottom"/>
            <w:hideMark/>
          </w:tcPr>
          <w:p w14:paraId="6551221C" w14:textId="1D83158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968361" w14:textId="2889789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3B2011" w14:textId="4A05A27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7,782.26 </w:t>
            </w:r>
          </w:p>
        </w:tc>
      </w:tr>
      <w:tr w:rsidR="008A3439" w:rsidRPr="008A3439" w14:paraId="06FDE62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920E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DF68B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parr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BC16D41" w14:textId="101B8DD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39,460.24 </w:t>
            </w:r>
          </w:p>
        </w:tc>
        <w:tc>
          <w:tcPr>
            <w:tcW w:w="958" w:type="pct"/>
            <w:tcBorders>
              <w:top w:val="nil"/>
              <w:left w:val="nil"/>
              <w:bottom w:val="single" w:sz="4" w:space="0" w:color="000000"/>
              <w:right w:val="single" w:sz="4" w:space="0" w:color="000000"/>
            </w:tcBorders>
            <w:shd w:val="clear" w:color="auto" w:fill="auto"/>
            <w:noWrap/>
            <w:vAlign w:val="bottom"/>
            <w:hideMark/>
          </w:tcPr>
          <w:p w14:paraId="06892D9C" w14:textId="4AE16C6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A768BA" w14:textId="772F2D0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69841B" w14:textId="370AAA8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39,460.24 </w:t>
            </w:r>
          </w:p>
        </w:tc>
      </w:tr>
      <w:tr w:rsidR="008A3439" w:rsidRPr="008A3439" w14:paraId="2327102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3916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D11F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g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C67DB5" w14:textId="4C1CB1A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09,493.76 </w:t>
            </w:r>
          </w:p>
        </w:tc>
        <w:tc>
          <w:tcPr>
            <w:tcW w:w="958" w:type="pct"/>
            <w:tcBorders>
              <w:top w:val="nil"/>
              <w:left w:val="nil"/>
              <w:bottom w:val="single" w:sz="4" w:space="0" w:color="000000"/>
              <w:right w:val="single" w:sz="4" w:space="0" w:color="000000"/>
            </w:tcBorders>
            <w:shd w:val="clear" w:color="auto" w:fill="auto"/>
            <w:noWrap/>
            <w:vAlign w:val="bottom"/>
            <w:hideMark/>
          </w:tcPr>
          <w:p w14:paraId="62D147D7" w14:textId="60210CA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E0110" w14:textId="2C3AABB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B8340" w14:textId="2F142CD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09,493.76 </w:t>
            </w:r>
          </w:p>
        </w:tc>
      </w:tr>
      <w:tr w:rsidR="008A3439" w:rsidRPr="008A3439" w14:paraId="2CBFE41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49E1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508E2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276931F3" w14:textId="0E90949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09AE0655" w14:textId="5B15C70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359031" w14:textId="2296B58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E9932C" w14:textId="053FF11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621.00 </w:t>
            </w:r>
          </w:p>
        </w:tc>
      </w:tr>
      <w:tr w:rsidR="008A3439" w:rsidRPr="008A3439" w14:paraId="6945662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D14E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389D2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ugue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FF14E23" w14:textId="018F2E6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074F6950" w14:textId="32EBB4A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87D850" w14:textId="560325D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23C05" w14:textId="3F66FE7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33.76 </w:t>
            </w:r>
          </w:p>
        </w:tc>
      </w:tr>
      <w:tr w:rsidR="008A3439" w:rsidRPr="008A3439" w14:paraId="3070F68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DCEC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A34B0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l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81A94D" w14:textId="57ADE57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415,825.36 </w:t>
            </w:r>
          </w:p>
        </w:tc>
        <w:tc>
          <w:tcPr>
            <w:tcW w:w="958" w:type="pct"/>
            <w:tcBorders>
              <w:top w:val="nil"/>
              <w:left w:val="nil"/>
              <w:bottom w:val="single" w:sz="4" w:space="0" w:color="000000"/>
              <w:right w:val="single" w:sz="4" w:space="0" w:color="000000"/>
            </w:tcBorders>
            <w:shd w:val="clear" w:color="auto" w:fill="auto"/>
            <w:noWrap/>
            <w:vAlign w:val="bottom"/>
            <w:hideMark/>
          </w:tcPr>
          <w:p w14:paraId="7548C86F" w14:textId="262C0C2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3E45E3" w14:textId="7D11ED9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BB6CE" w14:textId="03A4EE9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415,825.36 </w:t>
            </w:r>
          </w:p>
        </w:tc>
      </w:tr>
      <w:tr w:rsidR="008A3439" w:rsidRPr="008A3439" w14:paraId="37C8A36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E258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E39F3D"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malaniu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60BB4D" w14:textId="2CFEC9C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41,009.00 </w:t>
            </w:r>
          </w:p>
        </w:tc>
        <w:tc>
          <w:tcPr>
            <w:tcW w:w="958" w:type="pct"/>
            <w:tcBorders>
              <w:top w:val="nil"/>
              <w:left w:val="nil"/>
              <w:bottom w:val="single" w:sz="4" w:space="0" w:color="000000"/>
              <w:right w:val="single" w:sz="4" w:space="0" w:color="000000"/>
            </w:tcBorders>
            <w:shd w:val="clear" w:color="auto" w:fill="auto"/>
            <w:noWrap/>
            <w:vAlign w:val="bottom"/>
            <w:hideMark/>
          </w:tcPr>
          <w:p w14:paraId="77FE787F" w14:textId="513BD8C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61A655" w14:textId="78836B5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6F101" w14:textId="2E8719A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41,009.00 </w:t>
            </w:r>
          </w:p>
        </w:tc>
      </w:tr>
      <w:tr w:rsidR="008A3439" w:rsidRPr="008A3439" w14:paraId="0916BFE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0AF49"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C13E5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3D8159A3" w14:textId="17DD069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995,216.82 </w:t>
            </w:r>
          </w:p>
        </w:tc>
        <w:tc>
          <w:tcPr>
            <w:tcW w:w="958" w:type="pct"/>
            <w:tcBorders>
              <w:top w:val="nil"/>
              <w:left w:val="nil"/>
              <w:bottom w:val="single" w:sz="4" w:space="0" w:color="000000"/>
              <w:right w:val="single" w:sz="4" w:space="0" w:color="000000"/>
            </w:tcBorders>
            <w:shd w:val="clear" w:color="auto" w:fill="auto"/>
            <w:noWrap/>
            <w:vAlign w:val="bottom"/>
            <w:hideMark/>
          </w:tcPr>
          <w:p w14:paraId="26588760" w14:textId="29FBF04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E3A74" w14:textId="7E407C6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25400B" w14:textId="6D7BB3A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995,216.82 </w:t>
            </w:r>
          </w:p>
        </w:tc>
      </w:tr>
      <w:tr w:rsidR="008A3439" w:rsidRPr="008A3439" w14:paraId="706C540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D2649"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4293C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Gatta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22C7AFB" w14:textId="2731953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2F76DDC8" w14:textId="7CAE529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270490" w14:textId="30ACD62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E71062" w14:textId="46186F7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584.40 </w:t>
            </w:r>
          </w:p>
        </w:tc>
      </w:tr>
      <w:tr w:rsidR="008A3439" w:rsidRPr="008A3439" w14:paraId="4851460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11F0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06B9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44DD73F3" w14:textId="7C072AE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197,190.00 </w:t>
            </w:r>
          </w:p>
        </w:tc>
        <w:tc>
          <w:tcPr>
            <w:tcW w:w="958" w:type="pct"/>
            <w:tcBorders>
              <w:top w:val="nil"/>
              <w:left w:val="nil"/>
              <w:bottom w:val="single" w:sz="4" w:space="0" w:color="000000"/>
              <w:right w:val="single" w:sz="4" w:space="0" w:color="000000"/>
            </w:tcBorders>
            <w:shd w:val="clear" w:color="auto" w:fill="auto"/>
            <w:noWrap/>
            <w:vAlign w:val="bottom"/>
            <w:hideMark/>
          </w:tcPr>
          <w:p w14:paraId="7EB60C29" w14:textId="3114F3B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FD8DC3" w14:textId="421D0D9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3437E6" w14:textId="4829EB1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197,190.00 </w:t>
            </w:r>
          </w:p>
        </w:tc>
      </w:tr>
      <w:tr w:rsidR="008A3439" w:rsidRPr="008A3439" w14:paraId="55C6826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83B5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9F07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Igu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E5B0056" w14:textId="5E92EA3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76,089.00 </w:t>
            </w:r>
          </w:p>
        </w:tc>
        <w:tc>
          <w:tcPr>
            <w:tcW w:w="958" w:type="pct"/>
            <w:tcBorders>
              <w:top w:val="nil"/>
              <w:left w:val="nil"/>
              <w:bottom w:val="single" w:sz="4" w:space="0" w:color="000000"/>
              <w:right w:val="single" w:sz="4" w:space="0" w:color="000000"/>
            </w:tcBorders>
            <w:shd w:val="clear" w:color="auto" w:fill="auto"/>
            <w:noWrap/>
            <w:vAlign w:val="bottom"/>
            <w:hideMark/>
          </w:tcPr>
          <w:p w14:paraId="6428CDDD" w14:textId="6BFC251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6E8356" w14:textId="60039BF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B12AE0" w14:textId="4D47DE4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76,089.00 </w:t>
            </w:r>
          </w:p>
        </w:tc>
      </w:tr>
      <w:tr w:rsidR="008A3439" w:rsidRPr="008A3439" w14:paraId="3139A8D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6927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AEF87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377FB1E5" w14:textId="34E7C5B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53,528.40 </w:t>
            </w:r>
          </w:p>
        </w:tc>
        <w:tc>
          <w:tcPr>
            <w:tcW w:w="958" w:type="pct"/>
            <w:tcBorders>
              <w:top w:val="nil"/>
              <w:left w:val="nil"/>
              <w:bottom w:val="single" w:sz="4" w:space="0" w:color="000000"/>
              <w:right w:val="single" w:sz="4" w:space="0" w:color="000000"/>
            </w:tcBorders>
            <w:shd w:val="clear" w:color="auto" w:fill="auto"/>
            <w:noWrap/>
            <w:vAlign w:val="bottom"/>
            <w:hideMark/>
          </w:tcPr>
          <w:p w14:paraId="38D879E8" w14:textId="6ABBD5C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97958" w14:textId="52D3E93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410A6C" w14:textId="3CC0C19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53,528.40 </w:t>
            </w:r>
          </w:p>
        </w:tc>
      </w:tr>
      <w:tr w:rsidR="008A3439" w:rsidRPr="008A3439" w14:paraId="781FCF4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E8D7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557D1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asa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AC04E3" w14:textId="66C653E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22,795.70 </w:t>
            </w:r>
          </w:p>
        </w:tc>
        <w:tc>
          <w:tcPr>
            <w:tcW w:w="958" w:type="pct"/>
            <w:tcBorders>
              <w:top w:val="nil"/>
              <w:left w:val="nil"/>
              <w:bottom w:val="single" w:sz="4" w:space="0" w:color="000000"/>
              <w:right w:val="single" w:sz="4" w:space="0" w:color="000000"/>
            </w:tcBorders>
            <w:shd w:val="clear" w:color="auto" w:fill="auto"/>
            <w:noWrap/>
            <w:vAlign w:val="bottom"/>
            <w:hideMark/>
          </w:tcPr>
          <w:p w14:paraId="71446123" w14:textId="4A9F868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4F7266" w14:textId="3EC487C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4A877" w14:textId="31BE648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22,795.70 </w:t>
            </w:r>
          </w:p>
        </w:tc>
      </w:tr>
      <w:tr w:rsidR="008A3439" w:rsidRPr="008A3439" w14:paraId="630088A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F759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2EEE8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3780C42C" w14:textId="6C37FD1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61F2A8BE" w14:textId="7FDCDD1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07C48" w14:textId="774CFFD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ECA848" w14:textId="608831E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885.68 </w:t>
            </w:r>
          </w:p>
        </w:tc>
      </w:tr>
      <w:tr w:rsidR="008A3439" w:rsidRPr="008A3439" w14:paraId="0DF1908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6645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49EB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eñablanc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08EFDF" w14:textId="566AF42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67E73CB7" w14:textId="4D9B627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111851" w14:textId="40F1AE5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DE9B1E" w14:textId="53A8994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716.88 </w:t>
            </w:r>
          </w:p>
        </w:tc>
      </w:tr>
      <w:tr w:rsidR="008A3439" w:rsidRPr="008A3439" w14:paraId="56A37D2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1B76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268F2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i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4F0B70" w14:textId="5FC41AA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44767EC3" w14:textId="3BBF23B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E9C5BA" w14:textId="4C57847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31D99" w14:textId="7F83AA7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716.88 </w:t>
            </w:r>
          </w:p>
        </w:tc>
      </w:tr>
      <w:tr w:rsidR="008A3439" w:rsidRPr="008A3439" w14:paraId="68B55D8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523B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75E6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282D36C3" w14:textId="6D85855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699AAA28" w14:textId="4790DAF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7EC022" w14:textId="18543C5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9DBF01" w14:textId="3264C56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24,146.22 </w:t>
            </w:r>
          </w:p>
        </w:tc>
      </w:tr>
      <w:tr w:rsidR="008A3439" w:rsidRPr="008A3439" w14:paraId="0FC7142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11D6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61650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506CFC34" w14:textId="471C4E8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0014481D" w14:textId="0A54A88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F1F42" w14:textId="669A61B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FEEC96" w14:textId="37A130F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717.00 </w:t>
            </w:r>
          </w:p>
        </w:tc>
      </w:tr>
      <w:tr w:rsidR="008A3439" w:rsidRPr="008A3439" w14:paraId="37037BB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CF7F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1390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4415EF9A" w14:textId="26318E5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13,493.45 </w:t>
            </w:r>
          </w:p>
        </w:tc>
        <w:tc>
          <w:tcPr>
            <w:tcW w:w="958" w:type="pct"/>
            <w:tcBorders>
              <w:top w:val="nil"/>
              <w:left w:val="nil"/>
              <w:bottom w:val="single" w:sz="4" w:space="0" w:color="000000"/>
              <w:right w:val="single" w:sz="4" w:space="0" w:color="000000"/>
            </w:tcBorders>
            <w:shd w:val="clear" w:color="auto" w:fill="auto"/>
            <w:noWrap/>
            <w:vAlign w:val="bottom"/>
            <w:hideMark/>
          </w:tcPr>
          <w:p w14:paraId="1895BEEA" w14:textId="1AA12CA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C9DF63" w14:textId="4C57251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BC4A3" w14:textId="67F62C7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13,493.45 </w:t>
            </w:r>
          </w:p>
        </w:tc>
      </w:tr>
      <w:tr w:rsidR="008A3439" w:rsidRPr="008A3439" w14:paraId="58BFABD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E7899"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539E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Santa </w:t>
            </w:r>
            <w:proofErr w:type="spellStart"/>
            <w:r w:rsidRPr="008A3439">
              <w:rPr>
                <w:rFonts w:ascii="Arial Narrow" w:hAnsi="Arial Narrow"/>
                <w:i/>
                <w:iCs/>
                <w:color w:val="000000"/>
                <w:sz w:val="20"/>
                <w:szCs w:val="20"/>
              </w:rPr>
              <w:t>Praxed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39A64B3" w14:textId="4D4474D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6515F972" w14:textId="2B34D0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F8320" w14:textId="4744BB9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262E01" w14:textId="73B6E9C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79,220.00 </w:t>
            </w:r>
          </w:p>
        </w:tc>
      </w:tr>
      <w:tr w:rsidR="008A3439" w:rsidRPr="008A3439" w14:paraId="4270F44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10C69"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5EAC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2DFD2EA3" w14:textId="61B1AE4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64F2E23A" w14:textId="5995828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DC20E" w14:textId="7EFBF9E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6A7E02" w14:textId="2FD3135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33.76 </w:t>
            </w:r>
          </w:p>
        </w:tc>
      </w:tr>
      <w:tr w:rsidR="008A3439" w:rsidRPr="008A3439" w14:paraId="3DD05F6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85B0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A8F27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766A6751" w14:textId="334B333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6B0A8615" w14:textId="08F5E6E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C6D6FB" w14:textId="7CF360B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321EB2" w14:textId="02BE0A1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25,558.53 </w:t>
            </w:r>
          </w:p>
        </w:tc>
      </w:tr>
      <w:tr w:rsidR="008A3439" w:rsidRPr="008A3439" w14:paraId="648F5C2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E8592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B1984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192C4ECA" w14:textId="37E135B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47,165.64 </w:t>
            </w:r>
          </w:p>
        </w:tc>
        <w:tc>
          <w:tcPr>
            <w:tcW w:w="958" w:type="pct"/>
            <w:tcBorders>
              <w:top w:val="nil"/>
              <w:left w:val="nil"/>
              <w:bottom w:val="single" w:sz="4" w:space="0" w:color="000000"/>
              <w:right w:val="single" w:sz="4" w:space="0" w:color="000000"/>
            </w:tcBorders>
            <w:shd w:val="clear" w:color="auto" w:fill="auto"/>
            <w:noWrap/>
            <w:vAlign w:val="bottom"/>
            <w:hideMark/>
          </w:tcPr>
          <w:p w14:paraId="53D7512E" w14:textId="3738D18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23B97" w14:textId="35F9A4D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C4B639" w14:textId="2060727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47,165.64 </w:t>
            </w:r>
          </w:p>
        </w:tc>
      </w:tr>
      <w:tr w:rsidR="008A3439" w:rsidRPr="008A3439" w14:paraId="7C48F57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048B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3A0C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u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BBBC097" w14:textId="57CFC4C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6CD859F0" w14:textId="1925021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FF3A68" w14:textId="39D32F9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0891D" w14:textId="4D1B147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716.88 </w:t>
            </w:r>
          </w:p>
        </w:tc>
      </w:tr>
      <w:tr w:rsidR="008A3439" w:rsidRPr="008A3439" w14:paraId="1421783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F12C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80500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8C1B47" w14:textId="0E7F7C6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972,381.56 </w:t>
            </w:r>
          </w:p>
        </w:tc>
        <w:tc>
          <w:tcPr>
            <w:tcW w:w="958" w:type="pct"/>
            <w:tcBorders>
              <w:top w:val="nil"/>
              <w:left w:val="nil"/>
              <w:bottom w:val="single" w:sz="4" w:space="0" w:color="000000"/>
              <w:right w:val="single" w:sz="4" w:space="0" w:color="000000"/>
            </w:tcBorders>
            <w:shd w:val="clear" w:color="auto" w:fill="auto"/>
            <w:noWrap/>
            <w:vAlign w:val="bottom"/>
            <w:hideMark/>
          </w:tcPr>
          <w:p w14:paraId="57FF45BD" w14:textId="5487852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3406B" w14:textId="2592599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B4421" w14:textId="1DCA579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972,381.56 </w:t>
            </w:r>
          </w:p>
        </w:tc>
      </w:tr>
      <w:tr w:rsidR="008A3439" w:rsidRPr="008A3439" w14:paraId="066107FB"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0C86E0"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729F3D7A" w14:textId="2E0E02AE"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6,142,682.11 </w:t>
            </w:r>
          </w:p>
        </w:tc>
        <w:tc>
          <w:tcPr>
            <w:tcW w:w="958" w:type="pct"/>
            <w:tcBorders>
              <w:top w:val="nil"/>
              <w:left w:val="nil"/>
              <w:bottom w:val="single" w:sz="4" w:space="0" w:color="000000"/>
              <w:right w:val="single" w:sz="4" w:space="0" w:color="000000"/>
            </w:tcBorders>
            <w:shd w:val="clear" w:color="D8D8D8" w:fill="D8D8D8"/>
            <w:noWrap/>
            <w:vAlign w:val="bottom"/>
            <w:hideMark/>
          </w:tcPr>
          <w:p w14:paraId="6206660F" w14:textId="1DE80519"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A86274A" w14:textId="261009BF"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9E138D" w14:textId="5CFCFBBE"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6,142,682.11 </w:t>
            </w:r>
          </w:p>
        </w:tc>
      </w:tr>
      <w:tr w:rsidR="008A3439" w:rsidRPr="008A3439" w14:paraId="35B633F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BD01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C07F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2CFB1668" w14:textId="2F4F05A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197,224.48 </w:t>
            </w:r>
          </w:p>
        </w:tc>
        <w:tc>
          <w:tcPr>
            <w:tcW w:w="958" w:type="pct"/>
            <w:tcBorders>
              <w:top w:val="nil"/>
              <w:left w:val="nil"/>
              <w:bottom w:val="single" w:sz="4" w:space="0" w:color="000000"/>
              <w:right w:val="single" w:sz="4" w:space="0" w:color="000000"/>
            </w:tcBorders>
            <w:shd w:val="clear" w:color="auto" w:fill="auto"/>
            <w:noWrap/>
            <w:vAlign w:val="bottom"/>
            <w:hideMark/>
          </w:tcPr>
          <w:p w14:paraId="37974EAD" w14:textId="4F6DC2D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B213D8" w14:textId="76175E7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4B02CDF" w14:textId="2456DA1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197,224.48 </w:t>
            </w:r>
          </w:p>
        </w:tc>
      </w:tr>
      <w:tr w:rsidR="008A3439" w:rsidRPr="008A3439" w14:paraId="685E968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4531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544D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39CEECFC" w14:textId="0D99131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6,279,936.81 </w:t>
            </w:r>
          </w:p>
        </w:tc>
        <w:tc>
          <w:tcPr>
            <w:tcW w:w="958" w:type="pct"/>
            <w:tcBorders>
              <w:top w:val="nil"/>
              <w:left w:val="nil"/>
              <w:bottom w:val="single" w:sz="4" w:space="0" w:color="000000"/>
              <w:right w:val="single" w:sz="4" w:space="0" w:color="000000"/>
            </w:tcBorders>
            <w:shd w:val="clear" w:color="auto" w:fill="auto"/>
            <w:noWrap/>
            <w:vAlign w:val="bottom"/>
            <w:hideMark/>
          </w:tcPr>
          <w:p w14:paraId="52664335" w14:textId="55FE0C0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2D22EB" w14:textId="647534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162F8" w14:textId="1769E7C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6,279,936.81 </w:t>
            </w:r>
          </w:p>
        </w:tc>
      </w:tr>
      <w:tr w:rsidR="008A3439" w:rsidRPr="008A3439" w14:paraId="572C53D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1184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CE0D5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ngada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E30531" w14:textId="64B2BEF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744B1E5C" w14:textId="5F4095A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8AF67" w14:textId="68F3EF2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DBF30" w14:textId="7DD2378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34,760.66 </w:t>
            </w:r>
          </w:p>
        </w:tc>
      </w:tr>
      <w:tr w:rsidR="008A3439" w:rsidRPr="008A3439" w14:paraId="29A4098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8C49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BBC66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0BB73191" w14:textId="7F438DA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7,457.66 </w:t>
            </w:r>
          </w:p>
        </w:tc>
        <w:tc>
          <w:tcPr>
            <w:tcW w:w="958" w:type="pct"/>
            <w:tcBorders>
              <w:top w:val="nil"/>
              <w:left w:val="nil"/>
              <w:bottom w:val="single" w:sz="4" w:space="0" w:color="000000"/>
              <w:right w:val="single" w:sz="4" w:space="0" w:color="000000"/>
            </w:tcBorders>
            <w:shd w:val="clear" w:color="auto" w:fill="auto"/>
            <w:noWrap/>
            <w:vAlign w:val="bottom"/>
            <w:hideMark/>
          </w:tcPr>
          <w:p w14:paraId="0DF53A7B" w14:textId="73B77D3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13A02" w14:textId="7BD9FD9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B107A" w14:textId="6B86AC5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7,457.66 </w:t>
            </w:r>
          </w:p>
        </w:tc>
      </w:tr>
      <w:tr w:rsidR="008A3439" w:rsidRPr="008A3439" w14:paraId="7CB871C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EB83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BE01F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Benito </w:t>
            </w:r>
            <w:proofErr w:type="spellStart"/>
            <w:r w:rsidRPr="008A3439">
              <w:rPr>
                <w:rFonts w:ascii="Arial Narrow" w:hAnsi="Arial Narrow"/>
                <w:i/>
                <w:iCs/>
                <w:color w:val="000000"/>
                <w:sz w:val="20"/>
                <w:szCs w:val="20"/>
              </w:rPr>
              <w:t>Solive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5DBDAA" w14:textId="145B7BE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5B41FC4C" w14:textId="6ACAAE0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8CBC6" w14:textId="0F0094E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2E2E70" w14:textId="0DA9BEB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417,122.54 </w:t>
            </w:r>
          </w:p>
        </w:tc>
      </w:tr>
      <w:tr w:rsidR="008A3439" w:rsidRPr="008A3439" w14:paraId="6130695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1B92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81F1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DADE270" w14:textId="6345367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1,172.06 </w:t>
            </w:r>
          </w:p>
        </w:tc>
        <w:tc>
          <w:tcPr>
            <w:tcW w:w="958" w:type="pct"/>
            <w:tcBorders>
              <w:top w:val="nil"/>
              <w:left w:val="nil"/>
              <w:bottom w:val="single" w:sz="4" w:space="0" w:color="000000"/>
              <w:right w:val="single" w:sz="4" w:space="0" w:color="000000"/>
            </w:tcBorders>
            <w:shd w:val="clear" w:color="auto" w:fill="auto"/>
            <w:noWrap/>
            <w:vAlign w:val="bottom"/>
            <w:hideMark/>
          </w:tcPr>
          <w:p w14:paraId="42D4D328" w14:textId="07680A9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571BB" w14:textId="7B87534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D908B9" w14:textId="4071F24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1,172.06 </w:t>
            </w:r>
          </w:p>
        </w:tc>
      </w:tr>
      <w:tr w:rsidR="008A3439" w:rsidRPr="008A3439" w14:paraId="086F8F8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6EB8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C7671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b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CCB12FC" w14:textId="0C2109C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hideMark/>
          </w:tcPr>
          <w:p w14:paraId="65A40C69" w14:textId="5ACE283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7D0131" w14:textId="3B9E958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3A7F8" w14:textId="3711705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72,101.16 </w:t>
            </w:r>
          </w:p>
        </w:tc>
      </w:tr>
      <w:tr w:rsidR="008A3439" w:rsidRPr="008A3439" w14:paraId="65ED413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26EA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BD095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bat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1C194F" w14:textId="2078E37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5703C935" w14:textId="0334EA6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4AEA78" w14:textId="49FD78F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11CCDF" w14:textId="6EF47B8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3,077.36 </w:t>
            </w:r>
          </w:p>
        </w:tc>
      </w:tr>
      <w:tr w:rsidR="008A3439" w:rsidRPr="008A3439" w14:paraId="127557B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C537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9FC2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City of </w:t>
            </w:r>
            <w:proofErr w:type="spellStart"/>
            <w:r w:rsidRPr="008A3439">
              <w:rPr>
                <w:rFonts w:ascii="Arial Narrow" w:hAnsi="Arial Narrow"/>
                <w:i/>
                <w:iCs/>
                <w:color w:val="000000"/>
                <w:sz w:val="20"/>
                <w:szCs w:val="20"/>
              </w:rPr>
              <w:t>Cau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5C3A4A" w14:textId="405EBD0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30,902.96 </w:t>
            </w:r>
          </w:p>
        </w:tc>
        <w:tc>
          <w:tcPr>
            <w:tcW w:w="958" w:type="pct"/>
            <w:tcBorders>
              <w:top w:val="nil"/>
              <w:left w:val="nil"/>
              <w:bottom w:val="single" w:sz="4" w:space="0" w:color="000000"/>
              <w:right w:val="single" w:sz="4" w:space="0" w:color="000000"/>
            </w:tcBorders>
            <w:shd w:val="clear" w:color="auto" w:fill="auto"/>
            <w:noWrap/>
            <w:vAlign w:val="bottom"/>
            <w:hideMark/>
          </w:tcPr>
          <w:p w14:paraId="643510F5" w14:textId="64EC951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86C4E" w14:textId="09E4EF3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BFDC5B" w14:textId="1B21016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30,902.96 </w:t>
            </w:r>
          </w:p>
        </w:tc>
      </w:tr>
      <w:tr w:rsidR="008A3439" w:rsidRPr="008A3439" w14:paraId="3CEB12E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3CED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12FE8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36BA39A9" w14:textId="72C889B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2,292.66 </w:t>
            </w:r>
          </w:p>
        </w:tc>
        <w:tc>
          <w:tcPr>
            <w:tcW w:w="958" w:type="pct"/>
            <w:tcBorders>
              <w:top w:val="nil"/>
              <w:left w:val="nil"/>
              <w:bottom w:val="single" w:sz="4" w:space="0" w:color="000000"/>
              <w:right w:val="single" w:sz="4" w:space="0" w:color="000000"/>
            </w:tcBorders>
            <w:shd w:val="clear" w:color="auto" w:fill="auto"/>
            <w:noWrap/>
            <w:vAlign w:val="bottom"/>
            <w:hideMark/>
          </w:tcPr>
          <w:p w14:paraId="2142D4F9" w14:textId="12D8AA6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F1205D" w14:textId="5A81346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734357" w14:textId="03C72DB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2,292.66 </w:t>
            </w:r>
          </w:p>
        </w:tc>
      </w:tr>
      <w:tr w:rsidR="008A3439" w:rsidRPr="008A3439" w14:paraId="1E629BA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403D5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7F341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2FF04C5" w14:textId="4709240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46,809.56 </w:t>
            </w:r>
          </w:p>
        </w:tc>
        <w:tc>
          <w:tcPr>
            <w:tcW w:w="958" w:type="pct"/>
            <w:tcBorders>
              <w:top w:val="nil"/>
              <w:left w:val="nil"/>
              <w:bottom w:val="single" w:sz="4" w:space="0" w:color="000000"/>
              <w:right w:val="single" w:sz="4" w:space="0" w:color="000000"/>
            </w:tcBorders>
            <w:shd w:val="clear" w:color="auto" w:fill="auto"/>
            <w:noWrap/>
            <w:vAlign w:val="bottom"/>
            <w:hideMark/>
          </w:tcPr>
          <w:p w14:paraId="0C66B0F1" w14:textId="6352D1A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EC9F2" w14:textId="3DEA210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622D2" w14:textId="2D7908A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46,809.56 </w:t>
            </w:r>
          </w:p>
        </w:tc>
      </w:tr>
      <w:tr w:rsidR="008A3439" w:rsidRPr="008A3439" w14:paraId="232DE00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9DC1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7E0FD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inapigu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A3273A4" w14:textId="2D4D4F4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1C8B0776" w14:textId="2BCD2DE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AA0C24" w14:textId="5A19A80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0857D" w14:textId="7D13266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97,448.42 </w:t>
            </w:r>
          </w:p>
        </w:tc>
      </w:tr>
      <w:tr w:rsidR="008A3439" w:rsidRPr="008A3439" w14:paraId="70ACC00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861A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C7403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ivilac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F6BA06" w14:textId="35258CF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124B3553" w14:textId="1FD798E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96D05" w14:textId="4CB0131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E837AE" w14:textId="7302756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26.66 </w:t>
            </w:r>
          </w:p>
        </w:tc>
      </w:tr>
      <w:tr w:rsidR="008A3439" w:rsidRPr="008A3439" w14:paraId="7C88848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0117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BA767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Echagu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5F9F94" w14:textId="3809B0D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1B79BD45" w14:textId="317C891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5EC501" w14:textId="6F03D72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86F09" w14:textId="425CA42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08,775.86 </w:t>
            </w:r>
          </w:p>
        </w:tc>
      </w:tr>
      <w:tr w:rsidR="008A3439" w:rsidRPr="008A3439" w14:paraId="5E5C216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1549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5D53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Gamu</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7205C4" w14:textId="18AC5C1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0E53CEB4" w14:textId="1ACBA49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2D8018" w14:textId="4F0A5B0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98009C" w14:textId="012F468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81,260.66 </w:t>
            </w:r>
          </w:p>
        </w:tc>
      </w:tr>
      <w:tr w:rsidR="008A3439" w:rsidRPr="008A3439" w14:paraId="13D86E1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A9097"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9A35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48CCC43B" w14:textId="4B14492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hideMark/>
          </w:tcPr>
          <w:p w14:paraId="7290F41B" w14:textId="3D6184D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F1A67F" w14:textId="6C2FAF4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D252F" w14:textId="57779FF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82,251.04 </w:t>
            </w:r>
          </w:p>
        </w:tc>
      </w:tr>
      <w:tr w:rsidR="008A3439" w:rsidRPr="008A3439" w14:paraId="67B11D0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53A0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911E0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0A39BE99" w14:textId="40B38F2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1,305.66 </w:t>
            </w:r>
          </w:p>
        </w:tc>
        <w:tc>
          <w:tcPr>
            <w:tcW w:w="958" w:type="pct"/>
            <w:tcBorders>
              <w:top w:val="nil"/>
              <w:left w:val="nil"/>
              <w:bottom w:val="single" w:sz="4" w:space="0" w:color="000000"/>
              <w:right w:val="single" w:sz="4" w:space="0" w:color="000000"/>
            </w:tcBorders>
            <w:shd w:val="clear" w:color="auto" w:fill="auto"/>
            <w:noWrap/>
            <w:vAlign w:val="bottom"/>
            <w:hideMark/>
          </w:tcPr>
          <w:p w14:paraId="6451B524" w14:textId="52E43D5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F23CF" w14:textId="4240417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2D8E18" w14:textId="18191B9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1,305.66 </w:t>
            </w:r>
          </w:p>
        </w:tc>
      </w:tr>
      <w:tr w:rsidR="008A3439" w:rsidRPr="008A3439" w14:paraId="37516A2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2E45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DC44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7190A5BF" w14:textId="7A582FD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5533802E" w14:textId="19311CF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93EDA" w14:textId="656ECA9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CF860" w14:textId="304174D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38,351.66 </w:t>
            </w:r>
          </w:p>
        </w:tc>
      </w:tr>
      <w:tr w:rsidR="008A3439" w:rsidRPr="008A3439" w14:paraId="02C3C96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1DD2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6E784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conac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09752B" w14:textId="3BDE928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04E0B4A3" w14:textId="42757B3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E85AA" w14:textId="58D2E0B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AAA4A" w14:textId="5316AEF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05,337.88 </w:t>
            </w:r>
          </w:p>
        </w:tc>
      </w:tr>
      <w:tr w:rsidR="008A3439" w:rsidRPr="008A3439" w14:paraId="363E5FE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32DD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D289BD"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l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FB1971" w14:textId="7510F17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hideMark/>
          </w:tcPr>
          <w:p w14:paraId="0D0BA83F" w14:textId="79028BB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2221A" w14:textId="618491E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2EF2C" w14:textId="5C139EB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71,301.78 </w:t>
            </w:r>
          </w:p>
        </w:tc>
      </w:tr>
      <w:tr w:rsidR="008A3439" w:rsidRPr="008A3439" w14:paraId="11E3C8F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0D5A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40B01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Naguil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AF84EB" w14:textId="11B7492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1B8B182B" w14:textId="2950F56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2AF992" w14:textId="703FD24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5289D" w14:textId="3A1C126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81,401.58 </w:t>
            </w:r>
          </w:p>
        </w:tc>
      </w:tr>
      <w:tr w:rsidR="008A3439" w:rsidRPr="008A3439" w14:paraId="0E69A69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1222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A78F5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31325199" w14:textId="4D23D2D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72712A61" w14:textId="2564EBA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3B63C" w14:textId="3D7D4DB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230452" w14:textId="410C1CD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2,339.30 </w:t>
            </w:r>
          </w:p>
        </w:tc>
      </w:tr>
      <w:tr w:rsidR="008A3439" w:rsidRPr="008A3439" w14:paraId="5C2924F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9B34C"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0316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3604A24D" w14:textId="1268272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6AD321F0" w14:textId="41A600B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9D658" w14:textId="7E5B5EC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30C603" w14:textId="325D355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7,449.16 </w:t>
            </w:r>
          </w:p>
        </w:tc>
      </w:tr>
      <w:tr w:rsidR="008A3439" w:rsidRPr="008A3439" w14:paraId="4E908A7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C5407"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B055C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Quiri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CD786D6" w14:textId="150D4A5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29,573.66 </w:t>
            </w:r>
          </w:p>
        </w:tc>
        <w:tc>
          <w:tcPr>
            <w:tcW w:w="958" w:type="pct"/>
            <w:tcBorders>
              <w:top w:val="nil"/>
              <w:left w:val="nil"/>
              <w:bottom w:val="single" w:sz="4" w:space="0" w:color="000000"/>
              <w:right w:val="single" w:sz="4" w:space="0" w:color="000000"/>
            </w:tcBorders>
            <w:shd w:val="clear" w:color="auto" w:fill="auto"/>
            <w:noWrap/>
            <w:vAlign w:val="bottom"/>
            <w:hideMark/>
          </w:tcPr>
          <w:p w14:paraId="035CADE4" w14:textId="530DE45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7B7C2" w14:textId="1560C2F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13C3C" w14:textId="5512B10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29,573.66 </w:t>
            </w:r>
          </w:p>
        </w:tc>
      </w:tr>
      <w:tr w:rsidR="008A3439" w:rsidRPr="008A3439" w14:paraId="5639F09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CA15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6639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0E0781A8" w14:textId="45E8F66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5105CFCA" w14:textId="2AA543A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015657" w14:textId="734AC3C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A3F44" w14:textId="7093A63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23,329.86 </w:t>
            </w:r>
          </w:p>
        </w:tc>
      </w:tr>
      <w:tr w:rsidR="008A3439" w:rsidRPr="008A3439" w14:paraId="5B0140A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099D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BA38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1BAD4FA2" w14:textId="05CD793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0,214.66 </w:t>
            </w:r>
          </w:p>
        </w:tc>
        <w:tc>
          <w:tcPr>
            <w:tcW w:w="958" w:type="pct"/>
            <w:tcBorders>
              <w:top w:val="nil"/>
              <w:left w:val="nil"/>
              <w:bottom w:val="single" w:sz="4" w:space="0" w:color="000000"/>
              <w:right w:val="single" w:sz="4" w:space="0" w:color="000000"/>
            </w:tcBorders>
            <w:shd w:val="clear" w:color="auto" w:fill="auto"/>
            <w:noWrap/>
            <w:vAlign w:val="bottom"/>
            <w:hideMark/>
          </w:tcPr>
          <w:p w14:paraId="62D4A84E" w14:textId="0972263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9A9DB" w14:textId="1D4F7B7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5F128" w14:textId="4662588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0,214.66 </w:t>
            </w:r>
          </w:p>
        </w:tc>
      </w:tr>
      <w:tr w:rsidR="008A3439" w:rsidRPr="008A3439" w14:paraId="79D4D2E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A3E8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DE990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A1EB19" w14:textId="019BBFD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709,996.66 </w:t>
            </w:r>
          </w:p>
        </w:tc>
        <w:tc>
          <w:tcPr>
            <w:tcW w:w="958" w:type="pct"/>
            <w:tcBorders>
              <w:top w:val="nil"/>
              <w:left w:val="nil"/>
              <w:bottom w:val="single" w:sz="4" w:space="0" w:color="000000"/>
              <w:right w:val="single" w:sz="4" w:space="0" w:color="000000"/>
            </w:tcBorders>
            <w:shd w:val="clear" w:color="auto" w:fill="auto"/>
            <w:noWrap/>
            <w:vAlign w:val="bottom"/>
            <w:hideMark/>
          </w:tcPr>
          <w:p w14:paraId="0FC50F74" w14:textId="685CCB4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EE81CD" w14:textId="43D46A3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652D6" w14:textId="23C585F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709,996.66 </w:t>
            </w:r>
          </w:p>
        </w:tc>
      </w:tr>
      <w:tr w:rsidR="008A3439" w:rsidRPr="008A3439" w14:paraId="6A9A98E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AD46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29AE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711E6284" w14:textId="195C35F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2,804.54 </w:t>
            </w:r>
          </w:p>
        </w:tc>
        <w:tc>
          <w:tcPr>
            <w:tcW w:w="958" w:type="pct"/>
            <w:tcBorders>
              <w:top w:val="nil"/>
              <w:left w:val="nil"/>
              <w:bottom w:val="single" w:sz="4" w:space="0" w:color="000000"/>
              <w:right w:val="single" w:sz="4" w:space="0" w:color="000000"/>
            </w:tcBorders>
            <w:shd w:val="clear" w:color="auto" w:fill="auto"/>
            <w:noWrap/>
            <w:vAlign w:val="bottom"/>
            <w:hideMark/>
          </w:tcPr>
          <w:p w14:paraId="35B65BCA" w14:textId="07506B2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EC1559" w14:textId="2DD364A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FBBD52" w14:textId="226281B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2,804.54 </w:t>
            </w:r>
          </w:p>
        </w:tc>
      </w:tr>
      <w:tr w:rsidR="008A3439" w:rsidRPr="008A3439" w14:paraId="270890A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9A76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9C7ABB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2C13D6D6" w14:textId="2AC6192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1025A889" w14:textId="75DC01D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F4C9D" w14:textId="1019EC4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AE965" w14:textId="2C484EB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93,022.76 </w:t>
            </w:r>
          </w:p>
        </w:tc>
      </w:tr>
      <w:tr w:rsidR="008A3439" w:rsidRPr="008A3439" w14:paraId="27443DA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2ED2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1B74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49025A2" w14:textId="134251D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hideMark/>
          </w:tcPr>
          <w:p w14:paraId="59009CB4" w14:textId="236DA20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8921E" w14:textId="5387462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5A2B85" w14:textId="62DD168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73,968.70 </w:t>
            </w:r>
          </w:p>
        </w:tc>
      </w:tr>
      <w:tr w:rsidR="008A3439" w:rsidRPr="008A3439" w14:paraId="41169BA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DC2D9"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28EBD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4DECEF20" w14:textId="59888B6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42,555.46 </w:t>
            </w:r>
          </w:p>
        </w:tc>
        <w:tc>
          <w:tcPr>
            <w:tcW w:w="958" w:type="pct"/>
            <w:tcBorders>
              <w:top w:val="nil"/>
              <w:left w:val="nil"/>
              <w:bottom w:val="single" w:sz="4" w:space="0" w:color="000000"/>
              <w:right w:val="single" w:sz="4" w:space="0" w:color="000000"/>
            </w:tcBorders>
            <w:shd w:val="clear" w:color="auto" w:fill="auto"/>
            <w:noWrap/>
            <w:vAlign w:val="bottom"/>
            <w:hideMark/>
          </w:tcPr>
          <w:p w14:paraId="159E6BCE" w14:textId="434FEAB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A74C1" w14:textId="79D3CB1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E15C9" w14:textId="5786952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42,555.46 </w:t>
            </w:r>
          </w:p>
        </w:tc>
      </w:tr>
      <w:tr w:rsidR="008A3439" w:rsidRPr="008A3439" w14:paraId="5DBDE6A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E5B7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8B3F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334DA1C4" w14:textId="3B4A06B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4443A02A" w14:textId="218637B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643B6E" w14:textId="00F6896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8D270" w14:textId="65CC20A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1,873.66 </w:t>
            </w:r>
          </w:p>
        </w:tc>
      </w:tr>
      <w:tr w:rsidR="008A3439" w:rsidRPr="008A3439" w14:paraId="2A3B8D7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792C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D7AA6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51B0E26C" w14:textId="0930149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09EB1B22" w14:textId="5ECE4B8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CAF49" w14:textId="7DF7E9E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5D4562" w14:textId="13DBADC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29,875.66 </w:t>
            </w:r>
          </w:p>
        </w:tc>
      </w:tr>
      <w:tr w:rsidR="008A3439" w:rsidRPr="008A3439" w14:paraId="4D64DBF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F6919"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FAD8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169054BB" w14:textId="4028727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3A0F511E" w14:textId="2FC5E68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A7B4CD" w14:textId="2E93695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0128F" w14:textId="1FC523F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39,068.54 </w:t>
            </w:r>
          </w:p>
        </w:tc>
      </w:tr>
      <w:tr w:rsidR="008A3439" w:rsidRPr="008A3439" w14:paraId="6F4C564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7F27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DA79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3F13C01F" w14:textId="61F7D8C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73BE44CB" w14:textId="766D534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21049" w14:textId="423CD3A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17BA20" w14:textId="6E7F488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38,351.66 </w:t>
            </w:r>
          </w:p>
        </w:tc>
      </w:tr>
      <w:tr w:rsidR="008A3439" w:rsidRPr="008A3439" w14:paraId="0D4211E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960CE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9B53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0128BFEB" w14:textId="342433A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135746CE" w14:textId="28E865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41BAA" w14:textId="2D92378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E60B08" w14:textId="3CB70D0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006,509.52 </w:t>
            </w:r>
          </w:p>
        </w:tc>
      </w:tr>
      <w:tr w:rsidR="008A3439" w:rsidRPr="008A3439" w14:paraId="69C4593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6955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8C78E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6D06521C" w14:textId="7CC6850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2688FE79" w14:textId="52BC235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73CFF" w14:textId="31D639E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C090E" w14:textId="7313FFB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7,449.16 </w:t>
            </w:r>
          </w:p>
        </w:tc>
      </w:tr>
      <w:tr w:rsidR="008A3439" w:rsidRPr="008A3439" w14:paraId="2A0F90D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E976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3F64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umauin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DABFF27" w14:textId="56E59D8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1A682A3A" w14:textId="6B072DE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28A93F" w14:textId="4158236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195E1" w14:textId="12EBCE3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5,480.04 </w:t>
            </w:r>
          </w:p>
        </w:tc>
      </w:tr>
      <w:tr w:rsidR="008A3439" w:rsidRPr="008A3439" w14:paraId="64DDF331"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3523A3"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3BA4E447" w14:textId="4A2F83B1"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1,654,642.48 </w:t>
            </w:r>
          </w:p>
        </w:tc>
        <w:tc>
          <w:tcPr>
            <w:tcW w:w="958" w:type="pct"/>
            <w:tcBorders>
              <w:top w:val="nil"/>
              <w:left w:val="nil"/>
              <w:bottom w:val="single" w:sz="4" w:space="0" w:color="000000"/>
              <w:right w:val="single" w:sz="4" w:space="0" w:color="000000"/>
            </w:tcBorders>
            <w:shd w:val="clear" w:color="D8D8D8" w:fill="D8D8D8"/>
            <w:noWrap/>
            <w:vAlign w:val="bottom"/>
            <w:hideMark/>
          </w:tcPr>
          <w:p w14:paraId="3FD65D3F" w14:textId="5E737BD8"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DC4117B" w14:textId="36BDFFB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DF5C20" w14:textId="51A07B5D"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1,654,642.48 </w:t>
            </w:r>
          </w:p>
        </w:tc>
      </w:tr>
      <w:tr w:rsidR="008A3439" w:rsidRPr="008A3439" w14:paraId="7D542FF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78827"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F027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10CEF903" w14:textId="1922378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6F3390C6" w14:textId="0D6F7BE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5EDF9" w14:textId="125792F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DC72E9E" w14:textId="18D237A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9,054,846.90 </w:t>
            </w:r>
          </w:p>
        </w:tc>
      </w:tr>
      <w:tr w:rsidR="008A3439" w:rsidRPr="008A3439" w14:paraId="66CEB9E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155B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2743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rit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63081C6" w14:textId="7F2711B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EF5A14" w14:textId="3981308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F803D" w14:textId="4592BD1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78F3C" w14:textId="6BFC446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0,000.00 </w:t>
            </w:r>
          </w:p>
        </w:tc>
      </w:tr>
      <w:tr w:rsidR="008A3439" w:rsidRPr="008A3439" w14:paraId="2347781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F9DB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2C03D"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gab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F65AB91" w14:textId="187E3C0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6A73B77C" w14:textId="1482243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2F9C5" w14:textId="6AB0199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4DFB9" w14:textId="2A2116B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33,036.10 </w:t>
            </w:r>
          </w:p>
        </w:tc>
      </w:tr>
      <w:tr w:rsidR="008A3439" w:rsidRPr="008A3439" w14:paraId="7F9EFF2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64FC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BEC40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ambang</w:t>
            </w:r>
          </w:p>
        </w:tc>
        <w:tc>
          <w:tcPr>
            <w:tcW w:w="1003" w:type="pct"/>
            <w:tcBorders>
              <w:top w:val="nil"/>
              <w:left w:val="nil"/>
              <w:bottom w:val="single" w:sz="4" w:space="0" w:color="000000"/>
              <w:right w:val="single" w:sz="4" w:space="0" w:color="000000"/>
            </w:tcBorders>
            <w:shd w:val="clear" w:color="auto" w:fill="auto"/>
            <w:noWrap/>
            <w:vAlign w:val="bottom"/>
            <w:hideMark/>
          </w:tcPr>
          <w:p w14:paraId="087338BB" w14:textId="21B2DDD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541EE5" w14:textId="1173D96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2238B" w14:textId="4989772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A31A2" w14:textId="611C775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0,000.00 </w:t>
            </w:r>
          </w:p>
        </w:tc>
      </w:tr>
      <w:tr w:rsidR="008A3439" w:rsidRPr="008A3439" w14:paraId="32F989B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F3E6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8E68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09B0BA57" w14:textId="11E6860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83,107.48 </w:t>
            </w:r>
          </w:p>
        </w:tc>
        <w:tc>
          <w:tcPr>
            <w:tcW w:w="958" w:type="pct"/>
            <w:tcBorders>
              <w:top w:val="nil"/>
              <w:left w:val="nil"/>
              <w:bottom w:val="single" w:sz="4" w:space="0" w:color="000000"/>
              <w:right w:val="single" w:sz="4" w:space="0" w:color="000000"/>
            </w:tcBorders>
            <w:shd w:val="clear" w:color="auto" w:fill="auto"/>
            <w:noWrap/>
            <w:vAlign w:val="bottom"/>
            <w:hideMark/>
          </w:tcPr>
          <w:p w14:paraId="5BE9414B" w14:textId="00A09B7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AC219" w14:textId="248D48B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5097A" w14:textId="304EEA2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83,107.48 </w:t>
            </w:r>
          </w:p>
        </w:tc>
      </w:tr>
      <w:tr w:rsidR="008A3439" w:rsidRPr="008A3439" w14:paraId="4FF5B05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2485F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3380A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iad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DBB4E1" w14:textId="08A60AC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0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7B6DB47" w14:textId="36DAE11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070DD5" w14:textId="34C307C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A7275" w14:textId="27D6F87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01,800.00 </w:t>
            </w:r>
          </w:p>
        </w:tc>
      </w:tr>
      <w:tr w:rsidR="008A3439" w:rsidRPr="008A3439" w14:paraId="5E42776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A0E0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842D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upax</w:t>
            </w:r>
            <w:proofErr w:type="spellEnd"/>
            <w:r w:rsidRPr="008A3439">
              <w:rPr>
                <w:rFonts w:ascii="Arial Narrow" w:hAnsi="Arial Narrow"/>
                <w:i/>
                <w:iCs/>
                <w:color w:val="000000"/>
                <w:sz w:val="20"/>
                <w:szCs w:val="20"/>
              </w:rPr>
              <w:t xml:space="preserve"> del Sur</w:t>
            </w:r>
          </w:p>
        </w:tc>
        <w:tc>
          <w:tcPr>
            <w:tcW w:w="1003" w:type="pct"/>
            <w:tcBorders>
              <w:top w:val="nil"/>
              <w:left w:val="nil"/>
              <w:bottom w:val="single" w:sz="4" w:space="0" w:color="000000"/>
              <w:right w:val="single" w:sz="4" w:space="0" w:color="000000"/>
            </w:tcBorders>
            <w:shd w:val="clear" w:color="auto" w:fill="auto"/>
            <w:noWrap/>
            <w:vAlign w:val="bottom"/>
            <w:hideMark/>
          </w:tcPr>
          <w:p w14:paraId="28A9CD7C" w14:textId="137ABB4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6,120.00 </w:t>
            </w:r>
          </w:p>
        </w:tc>
        <w:tc>
          <w:tcPr>
            <w:tcW w:w="958" w:type="pct"/>
            <w:tcBorders>
              <w:top w:val="nil"/>
              <w:left w:val="nil"/>
              <w:bottom w:val="single" w:sz="4" w:space="0" w:color="000000"/>
              <w:right w:val="single" w:sz="4" w:space="0" w:color="000000"/>
            </w:tcBorders>
            <w:shd w:val="clear" w:color="auto" w:fill="auto"/>
            <w:noWrap/>
            <w:vAlign w:val="bottom"/>
            <w:hideMark/>
          </w:tcPr>
          <w:p w14:paraId="153CE68A" w14:textId="7E11793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650377" w14:textId="21DF78B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2C313" w14:textId="49D47B1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6,120.00 </w:t>
            </w:r>
          </w:p>
        </w:tc>
      </w:tr>
      <w:tr w:rsidR="008A3439" w:rsidRPr="008A3439" w14:paraId="7173719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ACF6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22A1D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70A79AA1" w14:textId="7837D19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65,732.00 </w:t>
            </w:r>
          </w:p>
        </w:tc>
        <w:tc>
          <w:tcPr>
            <w:tcW w:w="958" w:type="pct"/>
            <w:tcBorders>
              <w:top w:val="nil"/>
              <w:left w:val="nil"/>
              <w:bottom w:val="single" w:sz="4" w:space="0" w:color="000000"/>
              <w:right w:val="single" w:sz="4" w:space="0" w:color="000000"/>
            </w:tcBorders>
            <w:shd w:val="clear" w:color="auto" w:fill="auto"/>
            <w:noWrap/>
            <w:vAlign w:val="bottom"/>
            <w:hideMark/>
          </w:tcPr>
          <w:p w14:paraId="68E41769" w14:textId="35B2EBC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2F9FA" w14:textId="43A6C6B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CB5B4" w14:textId="6AEBCE7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65,732.00 </w:t>
            </w:r>
          </w:p>
        </w:tc>
      </w:tr>
      <w:tr w:rsidR="008A3439" w:rsidRPr="008A3439" w14:paraId="015364E5"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DA68DA" w14:textId="77777777" w:rsidR="008A3439" w:rsidRPr="008A3439" w:rsidRDefault="008A3439" w:rsidP="008A3439">
            <w:pPr>
              <w:spacing w:after="0" w:line="240" w:lineRule="auto"/>
              <w:ind w:right="57"/>
              <w:contextualSpacing/>
              <w:rPr>
                <w:rFonts w:ascii="Arial Narrow" w:hAnsi="Arial Narrow"/>
                <w:b/>
                <w:bCs/>
                <w:color w:val="000000"/>
                <w:sz w:val="20"/>
                <w:szCs w:val="20"/>
              </w:rPr>
            </w:pPr>
            <w:proofErr w:type="spellStart"/>
            <w:r w:rsidRPr="008A3439">
              <w:rPr>
                <w:rFonts w:ascii="Arial Narrow" w:hAnsi="Arial Narrow"/>
                <w:b/>
                <w:bCs/>
                <w:color w:val="000000"/>
                <w:sz w:val="20"/>
                <w:szCs w:val="20"/>
              </w:rPr>
              <w:t>Quirino</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79F564B5" w14:textId="5630E26A"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5,998,05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56257B26" w14:textId="50BA9DB8"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F24355" w14:textId="3A1CCCB5"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0E0E9D" w14:textId="073B1F2D"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5,998,059.63 </w:t>
            </w:r>
          </w:p>
        </w:tc>
      </w:tr>
      <w:tr w:rsidR="008A3439" w:rsidRPr="008A3439" w14:paraId="08B52A5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2601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CFCF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PLGU </w:t>
            </w:r>
            <w:proofErr w:type="spellStart"/>
            <w:r w:rsidRPr="008A3439">
              <w:rPr>
                <w:rFonts w:ascii="Arial Narrow" w:hAnsi="Arial Narrow"/>
                <w:i/>
                <w:iCs/>
                <w:color w:val="000000"/>
                <w:sz w:val="20"/>
                <w:szCs w:val="20"/>
              </w:rPr>
              <w:t>Quiri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C268EC" w14:textId="715C2CA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61401EF7" w14:textId="5F879F7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0E609" w14:textId="172017F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BB5CE38" w14:textId="0B2BAFF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219,253.56 </w:t>
            </w:r>
          </w:p>
        </w:tc>
      </w:tr>
      <w:tr w:rsidR="008A3439" w:rsidRPr="008A3439" w14:paraId="55BA07A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6FA8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6684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glip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BB7E6E" w14:textId="6F63D60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EE077E" w14:textId="1126B53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A25C31" w14:textId="07A56DF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B7A176" w14:textId="7DA888B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5,000.00 </w:t>
            </w:r>
          </w:p>
        </w:tc>
      </w:tr>
      <w:tr w:rsidR="008A3439" w:rsidRPr="008A3439" w14:paraId="47A5B0A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47F1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B6A2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barrogui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D33E568" w14:textId="6063E03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93,782.90 </w:t>
            </w:r>
          </w:p>
        </w:tc>
        <w:tc>
          <w:tcPr>
            <w:tcW w:w="958" w:type="pct"/>
            <w:tcBorders>
              <w:top w:val="nil"/>
              <w:left w:val="nil"/>
              <w:bottom w:val="single" w:sz="4" w:space="0" w:color="000000"/>
              <w:right w:val="single" w:sz="4" w:space="0" w:color="000000"/>
            </w:tcBorders>
            <w:shd w:val="clear" w:color="auto" w:fill="auto"/>
            <w:noWrap/>
            <w:vAlign w:val="bottom"/>
            <w:hideMark/>
          </w:tcPr>
          <w:p w14:paraId="2AF4AA36" w14:textId="55FB1E9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2B4E2" w14:textId="449792D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1FEB8" w14:textId="5C071D4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93,782.90 </w:t>
            </w:r>
          </w:p>
        </w:tc>
      </w:tr>
      <w:tr w:rsidR="008A3439" w:rsidRPr="008A3439" w14:paraId="508499D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718B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FCE03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iffu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132FB8B" w14:textId="7B16E24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61,948.00 </w:t>
            </w:r>
          </w:p>
        </w:tc>
        <w:tc>
          <w:tcPr>
            <w:tcW w:w="958" w:type="pct"/>
            <w:tcBorders>
              <w:top w:val="nil"/>
              <w:left w:val="nil"/>
              <w:bottom w:val="single" w:sz="4" w:space="0" w:color="000000"/>
              <w:right w:val="single" w:sz="4" w:space="0" w:color="000000"/>
            </w:tcBorders>
            <w:shd w:val="clear" w:color="auto" w:fill="auto"/>
            <w:noWrap/>
            <w:vAlign w:val="bottom"/>
            <w:hideMark/>
          </w:tcPr>
          <w:p w14:paraId="2BE8E19C" w14:textId="1E1F1FE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23D68B" w14:textId="02D6C70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EA672B" w14:textId="66E1D8E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61,948.00 </w:t>
            </w:r>
          </w:p>
        </w:tc>
      </w:tr>
      <w:tr w:rsidR="008A3439" w:rsidRPr="008A3439" w14:paraId="0F5BE69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E8FF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4EB4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dde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B34E73" w14:textId="4C9ADDA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17,097.28 </w:t>
            </w:r>
          </w:p>
        </w:tc>
        <w:tc>
          <w:tcPr>
            <w:tcW w:w="958" w:type="pct"/>
            <w:tcBorders>
              <w:top w:val="nil"/>
              <w:left w:val="nil"/>
              <w:bottom w:val="single" w:sz="4" w:space="0" w:color="000000"/>
              <w:right w:val="single" w:sz="4" w:space="0" w:color="000000"/>
            </w:tcBorders>
            <w:shd w:val="clear" w:color="auto" w:fill="auto"/>
            <w:noWrap/>
            <w:vAlign w:val="bottom"/>
            <w:hideMark/>
          </w:tcPr>
          <w:p w14:paraId="77D56039" w14:textId="2FAD568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D971BA" w14:textId="568BEF8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ECD2B2" w14:textId="026C8F7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17,097.28 </w:t>
            </w:r>
          </w:p>
        </w:tc>
      </w:tr>
      <w:tr w:rsidR="008A3439" w:rsidRPr="008A3439" w14:paraId="5A605B4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AB06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3D84E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Nagtipu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2081F0" w14:textId="1F34424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83,486.00 </w:t>
            </w:r>
          </w:p>
        </w:tc>
        <w:tc>
          <w:tcPr>
            <w:tcW w:w="958" w:type="pct"/>
            <w:tcBorders>
              <w:top w:val="nil"/>
              <w:left w:val="nil"/>
              <w:bottom w:val="single" w:sz="4" w:space="0" w:color="000000"/>
              <w:right w:val="single" w:sz="4" w:space="0" w:color="000000"/>
            </w:tcBorders>
            <w:shd w:val="clear" w:color="auto" w:fill="auto"/>
            <w:noWrap/>
            <w:vAlign w:val="bottom"/>
            <w:hideMark/>
          </w:tcPr>
          <w:p w14:paraId="27259CDF" w14:textId="013263F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FFD1D4" w14:textId="05EEA10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1A269" w14:textId="050E52D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83,486.00 </w:t>
            </w:r>
          </w:p>
        </w:tc>
      </w:tr>
      <w:tr w:rsidR="008A3439" w:rsidRPr="008A3439" w14:paraId="61C81C3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B8BE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35BE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agud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F9D38E" w14:textId="541AB2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7,491.89 </w:t>
            </w:r>
          </w:p>
        </w:tc>
        <w:tc>
          <w:tcPr>
            <w:tcW w:w="958" w:type="pct"/>
            <w:tcBorders>
              <w:top w:val="nil"/>
              <w:left w:val="nil"/>
              <w:bottom w:val="single" w:sz="4" w:space="0" w:color="000000"/>
              <w:right w:val="single" w:sz="4" w:space="0" w:color="000000"/>
            </w:tcBorders>
            <w:shd w:val="clear" w:color="auto" w:fill="auto"/>
            <w:noWrap/>
            <w:vAlign w:val="bottom"/>
            <w:hideMark/>
          </w:tcPr>
          <w:p w14:paraId="2E35ED97" w14:textId="643741B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E88F32" w14:textId="5D68052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CA6D19" w14:textId="4F0F0B8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7,491.89 </w:t>
            </w:r>
          </w:p>
        </w:tc>
      </w:tr>
      <w:tr w:rsidR="008A3439" w:rsidRPr="008A3439" w14:paraId="7309FB7F"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EE61E9"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582F06E1" w14:textId="2A0B21CE"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55,687,724.31 </w:t>
            </w:r>
          </w:p>
        </w:tc>
        <w:tc>
          <w:tcPr>
            <w:tcW w:w="958" w:type="pct"/>
            <w:tcBorders>
              <w:top w:val="nil"/>
              <w:left w:val="nil"/>
              <w:bottom w:val="single" w:sz="4" w:space="0" w:color="000000"/>
              <w:right w:val="single" w:sz="4" w:space="0" w:color="000000"/>
            </w:tcBorders>
            <w:shd w:val="clear" w:color="A5A5A5" w:fill="A5A5A5"/>
            <w:noWrap/>
            <w:vAlign w:val="bottom"/>
            <w:hideMark/>
          </w:tcPr>
          <w:p w14:paraId="1F27BA69" w14:textId="79E41966"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2270B5C" w14:textId="30B7F04C"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EEBB19F" w14:textId="1AF88138"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55,687,724.31 </w:t>
            </w:r>
          </w:p>
        </w:tc>
      </w:tr>
      <w:tr w:rsidR="008A3439" w:rsidRPr="008A3439" w14:paraId="3FA651E0"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023610"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2CE0F8A1" w14:textId="2D15DFAC"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DAEF2C8" w14:textId="05010AD4"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BA4C8A2" w14:textId="50C9659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B1D0DC" w14:textId="04D1F199"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503,670.00 </w:t>
            </w:r>
          </w:p>
        </w:tc>
      </w:tr>
      <w:tr w:rsidR="008A3439" w:rsidRPr="008A3439" w14:paraId="5E4BEB8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FE2E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D1952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0D54116D" w14:textId="4E363CA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6D2D39AB" w14:textId="77A7A98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0A425D" w14:textId="0CA2FCE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0E3B1" w14:textId="67D27DB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0,750.00 </w:t>
            </w:r>
          </w:p>
        </w:tc>
      </w:tr>
      <w:tr w:rsidR="008A3439" w:rsidRPr="008A3439" w14:paraId="027B1FD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72E9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E28E6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717DC674" w14:textId="7008852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01334376" w14:textId="4A6387B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FA7F6" w14:textId="5E57953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B54A5" w14:textId="261F030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5,265.00 </w:t>
            </w:r>
          </w:p>
        </w:tc>
      </w:tr>
      <w:tr w:rsidR="008A3439" w:rsidRPr="008A3439" w14:paraId="6BE19C6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1277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D3C81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ilas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0AFEC40" w14:textId="3D18A1B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5807418B" w14:textId="500D228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6A59B9" w14:textId="2FF5209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0DB15" w14:textId="1644C69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0,962.50 </w:t>
            </w:r>
          </w:p>
        </w:tc>
      </w:tr>
      <w:tr w:rsidR="008A3439" w:rsidRPr="008A3439" w14:paraId="0F46977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A0B49"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FD0B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inal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986536C" w14:textId="5762158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013B1B66" w14:textId="001F809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96BE44" w14:textId="55033F2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E28F8" w14:textId="50A9154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0,550.00 </w:t>
            </w:r>
          </w:p>
        </w:tc>
      </w:tr>
      <w:tr w:rsidR="008A3439" w:rsidRPr="008A3439" w14:paraId="45D66F2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DCD9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3491B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inga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5C5EE7E" w14:textId="499878F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5B44A5" w14:textId="3DC32E8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6544DC" w14:textId="7EDC2A8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F7A60" w14:textId="601AED6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93,000.00 </w:t>
            </w:r>
          </w:p>
        </w:tc>
      </w:tr>
      <w:tr w:rsidR="008A3439" w:rsidRPr="008A3439" w14:paraId="044FDAB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3AA99"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4919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ipacul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B3217D0" w14:textId="04343D1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6BC844C0" w14:textId="59CFAAF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270CF" w14:textId="7E1523B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EA72A" w14:textId="64A7138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90,667.50 </w:t>
            </w:r>
          </w:p>
        </w:tc>
      </w:tr>
      <w:tr w:rsidR="008A3439" w:rsidRPr="008A3439" w14:paraId="05E5E19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74E6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D721F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4B3F50E2" w14:textId="290A10F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570EB881" w14:textId="4271CA8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914DD" w14:textId="6B350B0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32409F" w14:textId="39FFE3D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1,237.50 </w:t>
            </w:r>
          </w:p>
        </w:tc>
      </w:tr>
      <w:tr w:rsidR="008A3439" w:rsidRPr="008A3439" w14:paraId="57531D5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D134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AA9E4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13870F2B" w14:textId="5EF88D8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3F5DA463" w14:textId="64AD26D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78338C" w14:textId="0F9C68A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E4392" w14:textId="59BD47C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1,237.50 </w:t>
            </w:r>
          </w:p>
        </w:tc>
      </w:tr>
      <w:tr w:rsidR="008A3439" w:rsidRPr="008A3439" w14:paraId="56C26ED9"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9982A0"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E34FCCE" w14:textId="7474A383"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31D34C05" w14:textId="39BB736C"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21825D9" w14:textId="5D6E5C03"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70BAFE" w14:textId="4BF2A7E3"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4,152,798.69 </w:t>
            </w:r>
          </w:p>
        </w:tc>
      </w:tr>
      <w:tr w:rsidR="008A3439" w:rsidRPr="008A3439" w14:paraId="4D270F9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36D1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1D31F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buc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913DC47" w14:textId="3813E44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69F66522" w14:textId="4FADFBF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2C549" w14:textId="773039D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A745A2" w14:textId="7B5DEFA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4,504.00 </w:t>
            </w:r>
          </w:p>
        </w:tc>
      </w:tr>
      <w:tr w:rsidR="008A3439" w:rsidRPr="008A3439" w14:paraId="1C6236A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E3FD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3099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g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03EFF2" w14:textId="1654674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41190E0D" w14:textId="07B50CE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3CDB37" w14:textId="3BF63EC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B2CCA9" w14:textId="0735ED3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24,566.00 </w:t>
            </w:r>
          </w:p>
        </w:tc>
      </w:tr>
      <w:tr w:rsidR="008A3439" w:rsidRPr="008A3439" w14:paraId="0C0B05C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7748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9EC41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27D5D790" w14:textId="6CC3996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51BB790B" w14:textId="4D0E613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1F6AA6" w14:textId="12869CE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B1900" w14:textId="4B29403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6,919.20 </w:t>
            </w:r>
          </w:p>
        </w:tc>
      </w:tr>
      <w:tr w:rsidR="008A3439" w:rsidRPr="008A3439" w14:paraId="2168647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9184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55411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inalupih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BAF25BC" w14:textId="5331B79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39478C57" w14:textId="6390136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FC6F1" w14:textId="5E0196E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DFBD28" w14:textId="59E6304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0,768.00 </w:t>
            </w:r>
          </w:p>
        </w:tc>
      </w:tr>
      <w:tr w:rsidR="008A3439" w:rsidRPr="008A3439" w14:paraId="104C5EF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25D1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A99A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3E860C30" w14:textId="77A5879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378E69D3" w14:textId="380A1D6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7E9C11" w14:textId="57AC6B7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61EE7" w14:textId="045B902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5,471.25 </w:t>
            </w:r>
          </w:p>
        </w:tc>
      </w:tr>
      <w:tr w:rsidR="008A3439" w:rsidRPr="008A3439" w14:paraId="651D8B1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3AB1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7027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im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95A3A2" w14:textId="57DD702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5BB35DFC" w14:textId="027BEE1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29681D" w14:textId="1CFB719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8BD2A9" w14:textId="567A48B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18,579.98 </w:t>
            </w:r>
          </w:p>
        </w:tc>
      </w:tr>
      <w:tr w:rsidR="008A3439" w:rsidRPr="008A3439" w14:paraId="2A6079F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DC83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A6140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rivel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55A7581" w14:textId="4F2F57F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5ABB78" w14:textId="1186CFD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D6A9C2" w14:textId="49B5EAB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B560A" w14:textId="0C6B616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34,000.00 </w:t>
            </w:r>
          </w:p>
        </w:tc>
      </w:tr>
      <w:tr w:rsidR="008A3439" w:rsidRPr="008A3439" w14:paraId="39FACDA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3419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67D6F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or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AE4914" w14:textId="778C8A8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66363019" w14:textId="4AB1B86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E012E3" w14:textId="46BAA0B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416634" w14:textId="0A63EFF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64,500.00 </w:t>
            </w:r>
          </w:p>
        </w:tc>
      </w:tr>
      <w:tr w:rsidR="008A3439" w:rsidRPr="008A3439" w14:paraId="024D8B7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F735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82F3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Oran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671DD3" w14:textId="649219D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62F01C3D" w14:textId="752797A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84247" w14:textId="44091C5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369C6" w14:textId="44B54E9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4,590.00 </w:t>
            </w:r>
          </w:p>
        </w:tc>
      </w:tr>
      <w:tr w:rsidR="008A3439" w:rsidRPr="008A3439" w14:paraId="54CBE6F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EB8F4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52C4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28DF9BB2" w14:textId="2BB22E1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2564CC97" w14:textId="3D89718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0976ED" w14:textId="1071ED5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4332C" w14:textId="188D734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41,025.76 </w:t>
            </w:r>
          </w:p>
        </w:tc>
      </w:tr>
      <w:tr w:rsidR="008A3439" w:rsidRPr="008A3439" w14:paraId="2C61F00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9671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A53F9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1845F77" w14:textId="160C98B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0E4F1E24" w14:textId="4767E7F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44109D" w14:textId="3678667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E2018" w14:textId="5E93F6B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9,556.50 </w:t>
            </w:r>
          </w:p>
        </w:tc>
      </w:tr>
      <w:tr w:rsidR="008A3439" w:rsidRPr="008A3439" w14:paraId="44FB6E9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1A53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D028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am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207E2EB" w14:textId="669E0A1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63992956" w14:textId="382067E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3AB87" w14:textId="23C447E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80102" w14:textId="728F236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08,318.00 </w:t>
            </w:r>
          </w:p>
        </w:tc>
      </w:tr>
      <w:tr w:rsidR="008A3439" w:rsidRPr="008A3439" w14:paraId="0E37D65D"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CE478E"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09C1557" w14:textId="2EA54F0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0,852,679.17 </w:t>
            </w:r>
          </w:p>
        </w:tc>
        <w:tc>
          <w:tcPr>
            <w:tcW w:w="958" w:type="pct"/>
            <w:tcBorders>
              <w:top w:val="nil"/>
              <w:left w:val="nil"/>
              <w:bottom w:val="single" w:sz="4" w:space="0" w:color="000000"/>
              <w:right w:val="single" w:sz="4" w:space="0" w:color="000000"/>
            </w:tcBorders>
            <w:shd w:val="clear" w:color="D8D8D8" w:fill="D8D8D8"/>
            <w:noWrap/>
            <w:vAlign w:val="bottom"/>
            <w:hideMark/>
          </w:tcPr>
          <w:p w14:paraId="4EEB5CBB" w14:textId="14C8D440"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6515FA1" w14:textId="32DD2CAD"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6ACE7A54" w14:textId="0BFA704D"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0,852,679.17 </w:t>
            </w:r>
          </w:p>
        </w:tc>
      </w:tr>
      <w:tr w:rsidR="008A3439" w:rsidRPr="008A3439" w14:paraId="2B12C8BE" w14:textId="77777777" w:rsidTr="008A3439">
        <w:trPr>
          <w:trHeight w:val="20"/>
        </w:trPr>
        <w:tc>
          <w:tcPr>
            <w:tcW w:w="79" w:type="pct"/>
            <w:tcBorders>
              <w:top w:val="nil"/>
              <w:left w:val="nil"/>
              <w:bottom w:val="single" w:sz="4" w:space="0" w:color="000000"/>
              <w:right w:val="nil"/>
            </w:tcBorders>
            <w:shd w:val="clear" w:color="auto" w:fill="auto"/>
            <w:noWrap/>
            <w:vAlign w:val="bottom"/>
            <w:hideMark/>
          </w:tcPr>
          <w:p w14:paraId="0F276C5B"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767485D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6F40994B" w14:textId="3D42FC0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45D7FF" w14:textId="1F47CB5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C0DF4" w14:textId="267B3CA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8302BF3" w14:textId="4B593A4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34,000.00 </w:t>
            </w:r>
          </w:p>
        </w:tc>
      </w:tr>
      <w:tr w:rsidR="008A3439" w:rsidRPr="008A3439" w14:paraId="1C76485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BF519"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E66BE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ng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C6D3CF" w14:textId="2BFECA7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09B8AA4F" w14:textId="348C5C8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6A57B8" w14:textId="4F41E8F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3D81A" w14:textId="411B1C9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60.78 </w:t>
            </w:r>
          </w:p>
        </w:tc>
      </w:tr>
      <w:tr w:rsidR="008A3439" w:rsidRPr="008A3439" w14:paraId="52C42EE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31FB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4294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alagtas (</w:t>
            </w:r>
            <w:proofErr w:type="spellStart"/>
            <w:r w:rsidRPr="008A3439">
              <w:rPr>
                <w:rFonts w:ascii="Arial Narrow" w:hAnsi="Arial Narrow"/>
                <w:i/>
                <w:iCs/>
                <w:color w:val="000000"/>
                <w:sz w:val="20"/>
                <w:szCs w:val="20"/>
              </w:rPr>
              <w:t>Bigaa</w:t>
            </w:r>
            <w:proofErr w:type="spellEnd"/>
            <w:r w:rsidRPr="008A3439">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2CCFC642" w14:textId="1311B8A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90,249.68 </w:t>
            </w:r>
          </w:p>
        </w:tc>
        <w:tc>
          <w:tcPr>
            <w:tcW w:w="958" w:type="pct"/>
            <w:tcBorders>
              <w:top w:val="nil"/>
              <w:left w:val="nil"/>
              <w:bottom w:val="single" w:sz="4" w:space="0" w:color="000000"/>
              <w:right w:val="single" w:sz="4" w:space="0" w:color="000000"/>
            </w:tcBorders>
            <w:shd w:val="clear" w:color="auto" w:fill="auto"/>
            <w:noWrap/>
            <w:vAlign w:val="bottom"/>
            <w:hideMark/>
          </w:tcPr>
          <w:p w14:paraId="39F5ABE4" w14:textId="4EA62BB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D02278" w14:textId="35FB85D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72ADC" w14:textId="7AD156D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90,249.68 </w:t>
            </w:r>
          </w:p>
        </w:tc>
      </w:tr>
      <w:tr w:rsidR="008A3439" w:rsidRPr="008A3439" w14:paraId="61DE3FB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782C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0A44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liu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95AC9B4" w14:textId="72866F5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1AF8C1AE" w14:textId="16E4562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2AE808" w14:textId="01B0BAC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14611D" w14:textId="50D6822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56,535.58 </w:t>
            </w:r>
          </w:p>
        </w:tc>
      </w:tr>
      <w:tr w:rsidR="008A3439" w:rsidRPr="008A3439" w14:paraId="1A9C553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F59C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4CCC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21112785" w14:textId="5E8BF8B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2A25CD65" w14:textId="14183D9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455863" w14:textId="14F0831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C8664" w14:textId="1262235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1,185.84 </w:t>
            </w:r>
          </w:p>
        </w:tc>
      </w:tr>
      <w:tr w:rsidR="008A3439" w:rsidRPr="008A3439" w14:paraId="075FEA3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CE86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EBB83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0205F976" w14:textId="5280767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3A3FC62F" w14:textId="3FD5D2D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2DA42" w14:textId="634AEBC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9BF702" w14:textId="38D1E3A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1,868.08 </w:t>
            </w:r>
          </w:p>
        </w:tc>
      </w:tr>
      <w:tr w:rsidR="008A3439" w:rsidRPr="008A3439" w14:paraId="3B1D9BC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7DAA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B05E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719DC687" w14:textId="03F7C03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4CD62CEB" w14:textId="0360BF2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860139" w14:textId="4A74D96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9B6FB" w14:textId="1D9814D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15,144.53 </w:t>
            </w:r>
          </w:p>
        </w:tc>
      </w:tr>
      <w:tr w:rsidR="008A3439" w:rsidRPr="008A3439" w14:paraId="377DE35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D8D3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F36B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lump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EF4070A" w14:textId="1D0BC5E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8,666.92 </w:t>
            </w:r>
          </w:p>
        </w:tc>
        <w:tc>
          <w:tcPr>
            <w:tcW w:w="958" w:type="pct"/>
            <w:tcBorders>
              <w:top w:val="nil"/>
              <w:left w:val="nil"/>
              <w:bottom w:val="single" w:sz="4" w:space="0" w:color="000000"/>
              <w:right w:val="single" w:sz="4" w:space="0" w:color="000000"/>
            </w:tcBorders>
            <w:shd w:val="clear" w:color="auto" w:fill="auto"/>
            <w:noWrap/>
            <w:vAlign w:val="bottom"/>
            <w:hideMark/>
          </w:tcPr>
          <w:p w14:paraId="52BEF9AD" w14:textId="710D0CF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7D4309" w14:textId="210072B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8153EF" w14:textId="4D9684E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8,666.92 </w:t>
            </w:r>
          </w:p>
        </w:tc>
      </w:tr>
      <w:tr w:rsidR="008A3439" w:rsidRPr="008A3439" w14:paraId="614C830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799F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42B2B6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772D7DD0" w14:textId="543AE87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27407B84" w14:textId="747F677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F409B" w14:textId="6B4C0FD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E6959" w14:textId="24F22A6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6,200.00 </w:t>
            </w:r>
          </w:p>
        </w:tc>
      </w:tr>
      <w:tr w:rsidR="008A3439" w:rsidRPr="008A3439" w14:paraId="720CC2F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B7B9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D0ED6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Guiguint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32F6B71" w14:textId="654C26D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7D39B9A5" w14:textId="7DDBF10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3E8DA" w14:textId="4C6FD00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8BB0E" w14:textId="5DBA930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20,856.08 </w:t>
            </w:r>
          </w:p>
        </w:tc>
      </w:tr>
      <w:tr w:rsidR="008A3439" w:rsidRPr="008A3439" w14:paraId="50F3F9E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0E82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8143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Hagon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2B496F" w14:textId="42414B0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45,072.81 </w:t>
            </w:r>
          </w:p>
        </w:tc>
        <w:tc>
          <w:tcPr>
            <w:tcW w:w="958" w:type="pct"/>
            <w:tcBorders>
              <w:top w:val="nil"/>
              <w:left w:val="nil"/>
              <w:bottom w:val="single" w:sz="4" w:space="0" w:color="000000"/>
              <w:right w:val="single" w:sz="4" w:space="0" w:color="000000"/>
            </w:tcBorders>
            <w:shd w:val="clear" w:color="auto" w:fill="auto"/>
            <w:noWrap/>
            <w:vAlign w:val="bottom"/>
            <w:hideMark/>
          </w:tcPr>
          <w:p w14:paraId="14ACF28E" w14:textId="4CFD483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E1F326" w14:textId="431EE6F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9D02B" w14:textId="1DFB62E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45,072.81 </w:t>
            </w:r>
          </w:p>
        </w:tc>
      </w:tr>
      <w:tr w:rsidR="008A3439" w:rsidRPr="008A3439" w14:paraId="690E0F5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61B1C"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ACA0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01F4511F" w14:textId="6D430C8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19,273.85 </w:t>
            </w:r>
          </w:p>
        </w:tc>
        <w:tc>
          <w:tcPr>
            <w:tcW w:w="958" w:type="pct"/>
            <w:tcBorders>
              <w:top w:val="nil"/>
              <w:left w:val="nil"/>
              <w:bottom w:val="single" w:sz="4" w:space="0" w:color="000000"/>
              <w:right w:val="single" w:sz="4" w:space="0" w:color="000000"/>
            </w:tcBorders>
            <w:shd w:val="clear" w:color="auto" w:fill="auto"/>
            <w:noWrap/>
            <w:vAlign w:val="bottom"/>
            <w:hideMark/>
          </w:tcPr>
          <w:p w14:paraId="14D8D40D" w14:textId="0C10349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4BBCA2" w14:textId="3CA4708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906F63" w14:textId="408D22D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19,273.85 </w:t>
            </w:r>
          </w:p>
        </w:tc>
      </w:tr>
      <w:tr w:rsidR="008A3439" w:rsidRPr="008A3439" w14:paraId="03BD7C1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E74E9"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7EA5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ril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368B7C" w14:textId="610F706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6B91F97F" w14:textId="422A956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1D7B3D" w14:textId="68B128D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DC7F9" w14:textId="35D854F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24,636.82 </w:t>
            </w:r>
          </w:p>
        </w:tc>
      </w:tr>
      <w:tr w:rsidR="008A3439" w:rsidRPr="008A3439" w14:paraId="203FB8A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4F4A8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EA659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City of </w:t>
            </w:r>
            <w:proofErr w:type="spellStart"/>
            <w:r w:rsidRPr="008A3439">
              <w:rPr>
                <w:rFonts w:ascii="Arial Narrow" w:hAnsi="Arial Narrow"/>
                <w:i/>
                <w:iCs/>
                <w:color w:val="000000"/>
                <w:sz w:val="20"/>
                <w:szCs w:val="20"/>
              </w:rPr>
              <w:t>Meycau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486889" w14:textId="639D688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32DF3453" w14:textId="38000F8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724DA" w14:textId="7A1E7A5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D8AB9" w14:textId="12B6301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31,013.18 </w:t>
            </w:r>
          </w:p>
        </w:tc>
      </w:tr>
      <w:tr w:rsidR="008A3439" w:rsidRPr="008A3439" w14:paraId="2CF927B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B58D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AB6A0D"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Norzagar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4102E92" w14:textId="35CFF01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09,442.04 </w:t>
            </w:r>
          </w:p>
        </w:tc>
        <w:tc>
          <w:tcPr>
            <w:tcW w:w="958" w:type="pct"/>
            <w:tcBorders>
              <w:top w:val="nil"/>
              <w:left w:val="nil"/>
              <w:bottom w:val="single" w:sz="4" w:space="0" w:color="000000"/>
              <w:right w:val="single" w:sz="4" w:space="0" w:color="000000"/>
            </w:tcBorders>
            <w:shd w:val="clear" w:color="auto" w:fill="auto"/>
            <w:noWrap/>
            <w:vAlign w:val="bottom"/>
            <w:hideMark/>
          </w:tcPr>
          <w:p w14:paraId="1BD75336" w14:textId="2210A02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9FECA0" w14:textId="3BFBBF2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57DD5" w14:textId="43D7939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09,442.04 </w:t>
            </w:r>
          </w:p>
        </w:tc>
      </w:tr>
      <w:tr w:rsidR="008A3439" w:rsidRPr="008A3439" w14:paraId="6B21DE1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74D74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73325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7C5FA133" w14:textId="5FDD017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7BB8210D" w14:textId="3650895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8F5EB" w14:textId="4EFF277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F1E7F" w14:textId="48AE5DA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0,642.42 </w:t>
            </w:r>
          </w:p>
        </w:tc>
      </w:tr>
      <w:tr w:rsidR="008A3439" w:rsidRPr="008A3439" w14:paraId="5EE2422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18D5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A827FD"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and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A12BF2C" w14:textId="24136E6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7,254,859.78 </w:t>
            </w:r>
          </w:p>
        </w:tc>
        <w:tc>
          <w:tcPr>
            <w:tcW w:w="958" w:type="pct"/>
            <w:tcBorders>
              <w:top w:val="nil"/>
              <w:left w:val="nil"/>
              <w:bottom w:val="single" w:sz="4" w:space="0" w:color="000000"/>
              <w:right w:val="single" w:sz="4" w:space="0" w:color="000000"/>
            </w:tcBorders>
            <w:shd w:val="clear" w:color="auto" w:fill="auto"/>
            <w:noWrap/>
            <w:vAlign w:val="bottom"/>
            <w:hideMark/>
          </w:tcPr>
          <w:p w14:paraId="2C3CBF8C" w14:textId="78280E3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8D190E" w14:textId="1C85D00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6F499" w14:textId="2ECAD36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7,254,859.78 </w:t>
            </w:r>
          </w:p>
        </w:tc>
      </w:tr>
      <w:tr w:rsidR="008A3439" w:rsidRPr="008A3439" w14:paraId="74EC20A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0072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EFB6E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aomb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4914FD" w14:textId="7CB34D8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2FB6E98E" w14:textId="639FBE0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2AB68B" w14:textId="7B545F7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9B0AF" w14:textId="17317C3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5,518.74 </w:t>
            </w:r>
          </w:p>
        </w:tc>
      </w:tr>
      <w:tr w:rsidR="008A3439" w:rsidRPr="008A3439" w14:paraId="55D43B9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CD8B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03CE7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50144BC0" w14:textId="5D76554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35AAD84C" w14:textId="6F1D9E4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8A363" w14:textId="4D46FAC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10D9D" w14:textId="7A7FBE2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73,025.46 </w:t>
            </w:r>
          </w:p>
        </w:tc>
      </w:tr>
      <w:tr w:rsidR="008A3439" w:rsidRPr="008A3439" w14:paraId="14F5245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EFDE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0406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uli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594221C" w14:textId="6D092DE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43,445.58 </w:t>
            </w:r>
          </w:p>
        </w:tc>
        <w:tc>
          <w:tcPr>
            <w:tcW w:w="958" w:type="pct"/>
            <w:tcBorders>
              <w:top w:val="nil"/>
              <w:left w:val="nil"/>
              <w:bottom w:val="single" w:sz="4" w:space="0" w:color="000000"/>
              <w:right w:val="single" w:sz="4" w:space="0" w:color="000000"/>
            </w:tcBorders>
            <w:shd w:val="clear" w:color="auto" w:fill="auto"/>
            <w:noWrap/>
            <w:vAlign w:val="bottom"/>
            <w:hideMark/>
          </w:tcPr>
          <w:p w14:paraId="5EED72D2" w14:textId="323BBBB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5ADCA5" w14:textId="5C1B946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F9788" w14:textId="7B9E51A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43,445.58 </w:t>
            </w:r>
          </w:p>
        </w:tc>
      </w:tr>
      <w:tr w:rsidR="008A3439" w:rsidRPr="008A3439" w14:paraId="05002F4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FA85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692AA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5C9632D7" w14:textId="1E69020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09294AB6" w14:textId="2264809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23CB1D" w14:textId="47DFCB2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33C458" w14:textId="2515F98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43,821.56 </w:t>
            </w:r>
          </w:p>
        </w:tc>
      </w:tr>
      <w:tr w:rsidR="008A3439" w:rsidRPr="008A3439" w14:paraId="0947ECA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258F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BA89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45406162" w14:textId="006DAE8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51E4B7FB" w14:textId="7D4029F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72E7AF" w14:textId="5584515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EF3B3" w14:textId="2A70931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824,469.92 </w:t>
            </w:r>
          </w:p>
        </w:tc>
      </w:tr>
      <w:tr w:rsidR="008A3439" w:rsidRPr="008A3439" w14:paraId="2837D80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F69B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836A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6765B78" w14:textId="269B838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659FF584" w14:textId="795F1C5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AAA83" w14:textId="7C568D6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C2A18" w14:textId="1B3EE78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154,321.68 </w:t>
            </w:r>
          </w:p>
        </w:tc>
      </w:tr>
      <w:tr w:rsidR="008A3439" w:rsidRPr="008A3439" w14:paraId="2E4C8DC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6467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A98A6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4230AA4E" w14:textId="01FDA72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60023971" w14:textId="40B9405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628C5A" w14:textId="571FDCA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F2C8A" w14:textId="4F28655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4,437.06 </w:t>
            </w:r>
          </w:p>
        </w:tc>
      </w:tr>
      <w:tr w:rsidR="008A3439" w:rsidRPr="008A3439" w14:paraId="02EC255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8485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2BEFC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39B35D0" w14:textId="4DC951F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746C11CD" w14:textId="2C8C7DA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3C9E0" w14:textId="3E43175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47F80" w14:textId="29DDE8A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3,630.78 </w:t>
            </w:r>
          </w:p>
        </w:tc>
      </w:tr>
      <w:tr w:rsidR="008A3439" w:rsidRPr="008A3439" w14:paraId="2E5515A3"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6184A0"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1029B7EF" w14:textId="59A08C3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2,276,707.79 </w:t>
            </w:r>
          </w:p>
        </w:tc>
        <w:tc>
          <w:tcPr>
            <w:tcW w:w="958" w:type="pct"/>
            <w:tcBorders>
              <w:top w:val="nil"/>
              <w:left w:val="nil"/>
              <w:bottom w:val="single" w:sz="4" w:space="0" w:color="000000"/>
              <w:right w:val="single" w:sz="4" w:space="0" w:color="000000"/>
            </w:tcBorders>
            <w:shd w:val="clear" w:color="D8D8D8" w:fill="D8D8D8"/>
            <w:noWrap/>
            <w:vAlign w:val="bottom"/>
            <w:hideMark/>
          </w:tcPr>
          <w:p w14:paraId="2B821315" w14:textId="5ABDB585"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822DC81" w14:textId="44012E73"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C720C78" w14:textId="55E93980"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2,276,707.79 </w:t>
            </w:r>
          </w:p>
        </w:tc>
      </w:tr>
      <w:tr w:rsidR="008A3439" w:rsidRPr="008A3439" w14:paraId="2DE792DC"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12BD0F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PLGU Nueva </w:t>
            </w:r>
            <w:proofErr w:type="spellStart"/>
            <w:r w:rsidRPr="008A3439">
              <w:rPr>
                <w:rFonts w:ascii="Arial Narrow" w:hAnsi="Arial Narrow"/>
                <w:i/>
                <w:iCs/>
                <w:color w:val="000000"/>
                <w:sz w:val="20"/>
                <w:szCs w:val="20"/>
              </w:rPr>
              <w:t>Ecitj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FCDA97" w14:textId="719F56B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775AAF8A" w14:textId="704E863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0D356B" w14:textId="284D179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C7467A" w14:textId="37ADC8A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144,723.87 </w:t>
            </w:r>
          </w:p>
        </w:tc>
      </w:tr>
      <w:tr w:rsidR="008A3439" w:rsidRPr="008A3439" w14:paraId="471FF91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F9C1E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90E62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lia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D95BB3" w14:textId="13C0D80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259FC875" w14:textId="14C364A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9EF97" w14:textId="672E0D9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971D0" w14:textId="6EE254B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9,860.00 </w:t>
            </w:r>
          </w:p>
        </w:tc>
      </w:tr>
      <w:tr w:rsidR="008A3439" w:rsidRPr="008A3439" w14:paraId="71AF515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336C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A3BB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onga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512B13" w14:textId="0D28E01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00EE6B13" w14:textId="59D0C00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8E5799" w14:textId="09C9941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C35C0D" w14:textId="15B70AA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1,650.00 </w:t>
            </w:r>
          </w:p>
        </w:tc>
      </w:tr>
      <w:tr w:rsidR="008A3439" w:rsidRPr="008A3439" w14:paraId="740FF10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1332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A52FD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528697A" w14:textId="58E0C65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4A632D29" w14:textId="0135A22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84E71" w14:textId="71312A3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762901" w14:textId="2518C1F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15,838.92 </w:t>
            </w:r>
          </w:p>
        </w:tc>
      </w:tr>
      <w:tr w:rsidR="008A3439" w:rsidRPr="008A3439" w14:paraId="4C26835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EF93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CB215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bi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CC1F6A" w14:textId="54F8AE1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6FDE008B" w14:textId="4F273E5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C7C8F0" w14:textId="3203480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45D27" w14:textId="4D3EC0E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43,207.50 </w:t>
            </w:r>
          </w:p>
        </w:tc>
      </w:tr>
      <w:tr w:rsidR="008A3439" w:rsidRPr="008A3439" w14:paraId="57D9DD0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8DF0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1854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rrang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BC3F925" w14:textId="362568D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3839EB4A" w14:textId="203FCB1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045079" w14:textId="08D57EC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FFC96" w14:textId="4E795E7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52,406.25 </w:t>
            </w:r>
          </w:p>
        </w:tc>
      </w:tr>
      <w:tr w:rsidR="008A3439" w:rsidRPr="008A3439" w14:paraId="2BD816C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1743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D53D6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uyap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A23C57" w14:textId="3C9BD8F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0BF1A2DC" w14:textId="2F7ADA5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018FD0" w14:textId="1AD235D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F6F9C0" w14:textId="0AEECE7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12,131.25 </w:t>
            </w:r>
          </w:p>
        </w:tc>
      </w:tr>
      <w:tr w:rsidR="008A3439" w:rsidRPr="008A3439" w14:paraId="1C4B0D9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E12C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3314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General </w:t>
            </w:r>
            <w:proofErr w:type="spellStart"/>
            <w:r w:rsidRPr="008A3439">
              <w:rPr>
                <w:rFonts w:ascii="Arial Narrow" w:hAnsi="Arial Narrow"/>
                <w:i/>
                <w:iCs/>
                <w:color w:val="000000"/>
                <w:sz w:val="20"/>
                <w:szCs w:val="20"/>
              </w:rPr>
              <w:t>Mamerto</w:t>
            </w:r>
            <w:proofErr w:type="spellEnd"/>
            <w:r w:rsidRPr="008A3439">
              <w:rPr>
                <w:rFonts w:ascii="Arial Narrow" w:hAnsi="Arial Narrow"/>
                <w:i/>
                <w:iCs/>
                <w:color w:val="000000"/>
                <w:sz w:val="20"/>
                <w:szCs w:val="20"/>
              </w:rPr>
              <w:t xml:space="preserve">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6D95B06D" w14:textId="5C98857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229E44AE" w14:textId="6087B4D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D7D16" w14:textId="7AEDC50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47F78" w14:textId="47DC56B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3,457.50 </w:t>
            </w:r>
          </w:p>
        </w:tc>
      </w:tr>
      <w:tr w:rsidR="008A3439" w:rsidRPr="008A3439" w14:paraId="5426DFE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4279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0141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General </w:t>
            </w:r>
            <w:proofErr w:type="spellStart"/>
            <w:r w:rsidRPr="008A3439">
              <w:rPr>
                <w:rFonts w:ascii="Arial Narrow" w:hAnsi="Arial Narrow"/>
                <w:i/>
                <w:iCs/>
                <w:color w:val="000000"/>
                <w:sz w:val="20"/>
                <w:szCs w:val="20"/>
              </w:rPr>
              <w:t>Tinio</w:t>
            </w:r>
            <w:proofErr w:type="spellEnd"/>
            <w:r w:rsidRPr="008A3439">
              <w:rPr>
                <w:rFonts w:ascii="Arial Narrow" w:hAnsi="Arial Narrow"/>
                <w:i/>
                <w:iCs/>
                <w:color w:val="000000"/>
                <w:sz w:val="20"/>
                <w:szCs w:val="20"/>
              </w:rPr>
              <w:t xml:space="preserve">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7D8E90D6" w14:textId="30A28ED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61575894" w14:textId="44E48C2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EE02E6" w14:textId="240C3A6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F2294A" w14:textId="5D91691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89,500.00 </w:t>
            </w:r>
          </w:p>
        </w:tc>
      </w:tr>
      <w:tr w:rsidR="008A3439" w:rsidRPr="008A3439" w14:paraId="218881A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8DA4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8B314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Guimb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ED8BDD" w14:textId="518C880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651B83C9" w14:textId="3FC4037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BA270" w14:textId="663A19C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39C85" w14:textId="48D54CB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23,575.00 </w:t>
            </w:r>
          </w:p>
        </w:tc>
      </w:tr>
      <w:tr w:rsidR="008A3439" w:rsidRPr="008A3439" w14:paraId="78FFA2D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25CE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13BC9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073724E2" w14:textId="6DF3AC9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698EA9C5" w14:textId="6D5F7D1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3E933" w14:textId="3A667CA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5FBF5" w14:textId="046E045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704,562.50 </w:t>
            </w:r>
          </w:p>
        </w:tc>
      </w:tr>
      <w:tr w:rsidR="008A3439" w:rsidRPr="008A3439" w14:paraId="7B569A0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7253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A91D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au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3BA5C39" w14:textId="2ED4F7B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5F70C322" w14:textId="2B54264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FAD3AF" w14:textId="0CF9542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979C5E" w14:textId="72A68F6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0,780.00 </w:t>
            </w:r>
          </w:p>
        </w:tc>
      </w:tr>
      <w:tr w:rsidR="008A3439" w:rsidRPr="008A3439" w14:paraId="17CFB84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04DF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B0E5D"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icab</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82CA46" w14:textId="588D9AE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349693A8" w14:textId="1FD63E1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AB5EAA" w14:textId="33B87FC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5B5B70" w14:textId="47E2F73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3,760.00 </w:t>
            </w:r>
          </w:p>
        </w:tc>
      </w:tr>
      <w:tr w:rsidR="008A3439" w:rsidRPr="008A3439" w14:paraId="53C2A80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E7DF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939A0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Nampic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98950A4" w14:textId="47EDC2D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53E789B4" w14:textId="2B468BF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9AAE55" w14:textId="39E7760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EDAF4" w14:textId="5C9767E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0,550.00 </w:t>
            </w:r>
          </w:p>
        </w:tc>
      </w:tr>
      <w:tr w:rsidR="008A3439" w:rsidRPr="008A3439" w14:paraId="5A33BEC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4988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BCB7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alayan</w:t>
            </w:r>
            <w:proofErr w:type="spellEnd"/>
            <w:r w:rsidRPr="008A3439">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ACA0B1F" w14:textId="77A259C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24196B25" w14:textId="2250A4A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03DD5" w14:textId="06AF800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C11AF4" w14:textId="7F712FD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20,825.00 </w:t>
            </w:r>
          </w:p>
        </w:tc>
      </w:tr>
      <w:tr w:rsidR="008A3439" w:rsidRPr="008A3439" w14:paraId="1733872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BDF9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CABB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antab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C591B6" w14:textId="73B8919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673A5FF" w14:textId="6A12C4A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B3E7EE" w14:textId="6AFEF98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54E8E" w14:textId="402C573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0,962.50 </w:t>
            </w:r>
          </w:p>
        </w:tc>
      </w:tr>
      <w:tr w:rsidR="008A3439" w:rsidRPr="008A3439" w14:paraId="615F763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5071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EA77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eñarand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EC834F" w14:textId="4CBAA52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1276552E" w14:textId="5ECBE94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AE7344" w14:textId="3DCBEC4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8E254" w14:textId="4DC05DB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20,825.00 </w:t>
            </w:r>
          </w:p>
        </w:tc>
      </w:tr>
      <w:tr w:rsidR="008A3439" w:rsidRPr="008A3439" w14:paraId="36CC37C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6598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E518B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6F2C0D6" w14:textId="5AD6A62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19DC91CF" w14:textId="69C1AC5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D2714A" w14:textId="3F1F0C2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0FB79" w14:textId="7537D15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09,862.50 </w:t>
            </w:r>
          </w:p>
        </w:tc>
      </w:tr>
      <w:tr w:rsidR="008A3439" w:rsidRPr="008A3439" w14:paraId="257C7FD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3EF6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84522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A4FA4A9" w14:textId="3B96373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5C6CDE14" w14:textId="7B01175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09AAD" w14:textId="4623F05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8AD0E3" w14:textId="55B7269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61,100.00 </w:t>
            </w:r>
          </w:p>
        </w:tc>
      </w:tr>
      <w:tr w:rsidR="008A3439" w:rsidRPr="008A3439" w14:paraId="14835BD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119B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5888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DD3A292" w14:textId="0EE4A3B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1B109ABA" w14:textId="6E21457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0C8352" w14:textId="27099CF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6D201" w14:textId="4592C16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22,887.50 </w:t>
            </w:r>
          </w:p>
        </w:tc>
      </w:tr>
      <w:tr w:rsidR="008A3439" w:rsidRPr="008A3439" w14:paraId="5391C6B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6002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21680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6E9FEE43" w14:textId="68CA245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088482F2" w14:textId="12D61A3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A0221A" w14:textId="0107052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493562" w14:textId="0D166B8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61,100.00 </w:t>
            </w:r>
          </w:p>
        </w:tc>
      </w:tr>
      <w:tr w:rsidR="008A3439" w:rsidRPr="008A3439" w14:paraId="5ACEE19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0693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503E1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6069CDAB" w14:textId="4F5BF59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5603FB80" w14:textId="79AFDB2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D44A4B" w14:textId="4E6A29D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3158E" w14:textId="215BC85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0,530.00 </w:t>
            </w:r>
          </w:p>
        </w:tc>
      </w:tr>
      <w:tr w:rsidR="008A3439" w:rsidRPr="008A3439" w14:paraId="3AF6636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16B8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79FD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4A3BEDF8" w14:textId="047C05E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78252E63" w14:textId="6989692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71905D" w14:textId="2442022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BC1820" w14:textId="570CD0C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28,241.25 </w:t>
            </w:r>
          </w:p>
        </w:tc>
      </w:tr>
      <w:tr w:rsidR="008A3439" w:rsidRPr="008A3439" w14:paraId="2B53F9A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F85B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C877A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17A3C6F2" w14:textId="2A2F6AB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0113F401" w14:textId="5FC6DE4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485C7" w14:textId="6E879E5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D2511" w14:textId="563D25E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80,598.75 </w:t>
            </w:r>
          </w:p>
        </w:tc>
      </w:tr>
      <w:tr w:rsidR="008A3439" w:rsidRPr="008A3439" w14:paraId="3B19930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C8A7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784C5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7916B63E" w14:textId="623812B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39,810.00 </w:t>
            </w:r>
          </w:p>
        </w:tc>
        <w:tc>
          <w:tcPr>
            <w:tcW w:w="958" w:type="pct"/>
            <w:tcBorders>
              <w:top w:val="nil"/>
              <w:left w:val="nil"/>
              <w:bottom w:val="single" w:sz="4" w:space="0" w:color="000000"/>
              <w:right w:val="single" w:sz="4" w:space="0" w:color="000000"/>
            </w:tcBorders>
            <w:shd w:val="clear" w:color="auto" w:fill="auto"/>
            <w:noWrap/>
            <w:vAlign w:val="bottom"/>
            <w:hideMark/>
          </w:tcPr>
          <w:p w14:paraId="775A71A4" w14:textId="0792E83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68A00" w14:textId="09A0F6F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A911B8" w14:textId="7E2EA5A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39,810.00 </w:t>
            </w:r>
          </w:p>
        </w:tc>
      </w:tr>
      <w:tr w:rsidR="008A3439" w:rsidRPr="008A3439" w14:paraId="5F83AB9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9CBC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7A9A0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alugt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77311F9" w14:textId="727EB78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54854FBA" w14:textId="4444A49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507D59" w14:textId="39B7AC8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56C97" w14:textId="135E8D3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0,962.50 </w:t>
            </w:r>
          </w:p>
        </w:tc>
      </w:tr>
      <w:tr w:rsidR="008A3439" w:rsidRPr="008A3439" w14:paraId="4B0F1F6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B2F7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930D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1F127F12" w14:textId="73BD49C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A19169" w14:textId="20889E1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5421A5" w14:textId="526A86A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B68C5" w14:textId="73396F9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93,000.00 </w:t>
            </w:r>
          </w:p>
        </w:tc>
      </w:tr>
      <w:tr w:rsidR="008A3439" w:rsidRPr="008A3439" w14:paraId="37AE10E0"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34004B"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4BFC033B" w14:textId="38AA7D5A"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7,127,313.98 </w:t>
            </w:r>
          </w:p>
        </w:tc>
        <w:tc>
          <w:tcPr>
            <w:tcW w:w="958" w:type="pct"/>
            <w:tcBorders>
              <w:top w:val="nil"/>
              <w:left w:val="nil"/>
              <w:bottom w:val="single" w:sz="4" w:space="0" w:color="000000"/>
              <w:right w:val="single" w:sz="4" w:space="0" w:color="000000"/>
            </w:tcBorders>
            <w:shd w:val="clear" w:color="D8D8D8" w:fill="D8D8D8"/>
            <w:noWrap/>
            <w:vAlign w:val="bottom"/>
            <w:hideMark/>
          </w:tcPr>
          <w:p w14:paraId="1E14BAF0" w14:textId="16ADC2BC"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C544E20" w14:textId="3B37AC2D"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945D94B" w14:textId="4D79C3AC"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7,127,313.98 </w:t>
            </w:r>
          </w:p>
        </w:tc>
      </w:tr>
      <w:tr w:rsidR="008A3439" w:rsidRPr="008A3439" w14:paraId="2BDB823C"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BCA3A2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08264077" w14:textId="7EC4C2A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97,340.00 </w:t>
            </w:r>
          </w:p>
        </w:tc>
        <w:tc>
          <w:tcPr>
            <w:tcW w:w="958" w:type="pct"/>
            <w:tcBorders>
              <w:top w:val="nil"/>
              <w:left w:val="nil"/>
              <w:bottom w:val="single" w:sz="4" w:space="0" w:color="000000"/>
              <w:right w:val="single" w:sz="4" w:space="0" w:color="000000"/>
            </w:tcBorders>
            <w:shd w:val="clear" w:color="auto" w:fill="auto"/>
            <w:noWrap/>
            <w:vAlign w:val="bottom"/>
            <w:hideMark/>
          </w:tcPr>
          <w:p w14:paraId="3E83DB97" w14:textId="50F9884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BF8D5" w14:textId="59B98B9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D60070" w14:textId="6742A84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97,340.00 </w:t>
            </w:r>
          </w:p>
        </w:tc>
      </w:tr>
      <w:tr w:rsidR="008A3439" w:rsidRPr="008A3439" w14:paraId="3D38099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FFE7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718CF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3AD8D9" w14:textId="10C5567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4,521.12 </w:t>
            </w:r>
          </w:p>
        </w:tc>
        <w:tc>
          <w:tcPr>
            <w:tcW w:w="958" w:type="pct"/>
            <w:tcBorders>
              <w:top w:val="nil"/>
              <w:left w:val="nil"/>
              <w:bottom w:val="single" w:sz="4" w:space="0" w:color="000000"/>
              <w:right w:val="single" w:sz="4" w:space="0" w:color="000000"/>
            </w:tcBorders>
            <w:shd w:val="clear" w:color="auto" w:fill="auto"/>
            <w:noWrap/>
            <w:vAlign w:val="bottom"/>
            <w:hideMark/>
          </w:tcPr>
          <w:p w14:paraId="609DB7E0" w14:textId="2D28546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A3EB50" w14:textId="12BEF35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714DC" w14:textId="5672653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4,521.12 </w:t>
            </w:r>
          </w:p>
        </w:tc>
      </w:tr>
      <w:tr w:rsidR="008A3439" w:rsidRPr="008A3439" w14:paraId="4AD5B5D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60077"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C97B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pal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B43F8F" w14:textId="7603BA1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5BF73E1E" w14:textId="30EAC06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6F7B0" w14:textId="514F10C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8FF45" w14:textId="62DFD1E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2,988.08 </w:t>
            </w:r>
          </w:p>
        </w:tc>
      </w:tr>
      <w:tr w:rsidR="008A3439" w:rsidRPr="008A3439" w14:paraId="0251494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E90D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F657D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ray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795FDD3" w14:textId="57E624C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10374C24" w14:textId="605AF22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70B54E" w14:textId="440D5E2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83BF6" w14:textId="21E8129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082.34 </w:t>
            </w:r>
          </w:p>
        </w:tc>
      </w:tr>
      <w:tr w:rsidR="008A3439" w:rsidRPr="008A3439" w14:paraId="7F25B51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4D46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5425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colo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CE1886" w14:textId="7651089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258FA7FB" w14:textId="6159ACC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C1B82" w14:textId="72A2823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7FD1B" w14:textId="745A92C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4,439.60 </w:t>
            </w:r>
          </w:p>
        </w:tc>
      </w:tr>
      <w:tr w:rsidR="008A3439" w:rsidRPr="008A3439" w14:paraId="285A06E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1541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34E9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ndab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89FF93" w14:textId="1A4866A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761E5748" w14:textId="62C9D68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075DCB" w14:textId="16EC76D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A5F94F" w14:textId="6E04FFA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14,549.68 </w:t>
            </w:r>
          </w:p>
        </w:tc>
      </w:tr>
      <w:tr w:rsidR="008A3439" w:rsidRPr="008A3439" w14:paraId="6DDF922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745B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C9BAF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Floridablanc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115A45D" w14:textId="3C4DB4B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264F6472" w14:textId="66BEA8B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CD2907" w14:textId="045DB7D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BD38D" w14:textId="1A92C31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59,185.44 </w:t>
            </w:r>
          </w:p>
        </w:tc>
      </w:tr>
      <w:tr w:rsidR="008A3439" w:rsidRPr="008A3439" w14:paraId="601CBAD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7ACE7"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B0EAC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4A2B3AAB" w14:textId="1807DE7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77768750" w14:textId="4FA1A97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31F60F" w14:textId="6811C69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969CD" w14:textId="5DF6158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25.46 </w:t>
            </w:r>
          </w:p>
        </w:tc>
      </w:tr>
      <w:tr w:rsidR="008A3439" w:rsidRPr="008A3439" w14:paraId="58C0863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863A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3FB8D"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ub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7E609B2" w14:textId="0BE09D7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6F0EB15A" w14:textId="3CE2342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B6B2AC" w14:textId="0224745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13664" w14:textId="194FE50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43.12 </w:t>
            </w:r>
          </w:p>
        </w:tc>
      </w:tr>
      <w:tr w:rsidR="008A3439" w:rsidRPr="008A3439" w14:paraId="3862C35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A281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12314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balac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F99975" w14:textId="4D641C5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6480F28C" w14:textId="10B143E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5C4EB" w14:textId="1CA9DF7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C03FF8" w14:textId="21FC1D1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36,052.30 </w:t>
            </w:r>
          </w:p>
        </w:tc>
      </w:tr>
      <w:tr w:rsidR="008A3439" w:rsidRPr="008A3439" w14:paraId="7B0755B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CCDE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A4D77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cabeb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EAA5F5" w14:textId="53D653A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64ED649E" w14:textId="1C63767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39FF95" w14:textId="0D60C91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0EA61D" w14:textId="602DD8C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25.46 </w:t>
            </w:r>
          </w:p>
        </w:tc>
      </w:tr>
      <w:tr w:rsidR="008A3439" w:rsidRPr="008A3439" w14:paraId="5C7FBFE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1352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90FF8E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gal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CC5517" w14:textId="6293B4F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6DE91C68" w14:textId="7868F6F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F3C5CF" w14:textId="144FBBB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84BC5" w14:textId="0C91AA0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690.14 </w:t>
            </w:r>
          </w:p>
        </w:tc>
      </w:tr>
      <w:tr w:rsidR="008A3439" w:rsidRPr="008A3439" w14:paraId="381F051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1B3CC"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B596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santo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6F1720C" w14:textId="7EA1BE9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57B12806" w14:textId="1558259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595D13" w14:textId="5108D65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47525" w14:textId="0DB8DA8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47,108.00 </w:t>
            </w:r>
          </w:p>
        </w:tc>
      </w:tr>
      <w:tr w:rsidR="008A3439" w:rsidRPr="008A3439" w14:paraId="2529B93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294D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4443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6819921F" w14:textId="667C3FD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3807AC9E" w14:textId="279B3AB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75FED2" w14:textId="2C82CB0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D7476" w14:textId="7D9FB27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133.26 </w:t>
            </w:r>
          </w:p>
        </w:tc>
      </w:tr>
      <w:tr w:rsidR="008A3439" w:rsidRPr="008A3439" w14:paraId="1163E15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377D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08DBB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inal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AE25500" w14:textId="65E47EB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4,696.14 </w:t>
            </w:r>
          </w:p>
        </w:tc>
        <w:tc>
          <w:tcPr>
            <w:tcW w:w="958" w:type="pct"/>
            <w:tcBorders>
              <w:top w:val="nil"/>
              <w:left w:val="nil"/>
              <w:bottom w:val="single" w:sz="4" w:space="0" w:color="000000"/>
              <w:right w:val="single" w:sz="4" w:space="0" w:color="000000"/>
            </w:tcBorders>
            <w:shd w:val="clear" w:color="auto" w:fill="auto"/>
            <w:noWrap/>
            <w:vAlign w:val="bottom"/>
            <w:hideMark/>
          </w:tcPr>
          <w:p w14:paraId="77E3A016" w14:textId="26FE403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8169F2" w14:textId="0F4C4C2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CA4FCA" w14:textId="4E139B3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4,696.14 </w:t>
            </w:r>
          </w:p>
        </w:tc>
      </w:tr>
      <w:tr w:rsidR="008A3439" w:rsidRPr="008A3439" w14:paraId="0CDE758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94C4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F3E8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or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8F27AC" w14:textId="7615781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5,519.88 </w:t>
            </w:r>
          </w:p>
        </w:tc>
        <w:tc>
          <w:tcPr>
            <w:tcW w:w="958" w:type="pct"/>
            <w:tcBorders>
              <w:top w:val="nil"/>
              <w:left w:val="nil"/>
              <w:bottom w:val="single" w:sz="4" w:space="0" w:color="000000"/>
              <w:right w:val="single" w:sz="4" w:space="0" w:color="000000"/>
            </w:tcBorders>
            <w:shd w:val="clear" w:color="auto" w:fill="auto"/>
            <w:noWrap/>
            <w:vAlign w:val="bottom"/>
            <w:hideMark/>
          </w:tcPr>
          <w:p w14:paraId="72F1CEC4" w14:textId="268C931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963AE0" w14:textId="1305FDC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D7F03" w14:textId="3088F4E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5,519.88 </w:t>
            </w:r>
          </w:p>
        </w:tc>
      </w:tr>
      <w:tr w:rsidR="008A3439" w:rsidRPr="008A3439" w14:paraId="1F51772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0656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502A8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E7CDA75" w14:textId="0D8F84C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56D58AAD" w14:textId="200694B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35F653" w14:textId="3472911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7A213" w14:textId="54824BE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73,087.60 </w:t>
            </w:r>
          </w:p>
        </w:tc>
      </w:tr>
      <w:tr w:rsidR="008A3439" w:rsidRPr="008A3439" w14:paraId="716CD12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54BF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4F338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5B7930EA" w14:textId="4FA2058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53565D8B" w14:textId="7332FE2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F83D9" w14:textId="394FECF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81FA52" w14:textId="5AAF3BE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28,550.98 </w:t>
            </w:r>
          </w:p>
        </w:tc>
      </w:tr>
      <w:tr w:rsidR="008A3439" w:rsidRPr="008A3439" w14:paraId="68AE854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0122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E4D49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66BD1CF1" w14:textId="173CBD4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000C3347" w14:textId="3E10B80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17E995" w14:textId="273A0A7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68DB37" w14:textId="4E49C5C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4,283.02 </w:t>
            </w:r>
          </w:p>
        </w:tc>
      </w:tr>
      <w:tr w:rsidR="008A3439" w:rsidRPr="008A3439" w14:paraId="05500D1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AD1E7"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9342B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657432DC" w14:textId="662DD5A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35D018D6" w14:textId="04FDCD4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58756" w14:textId="68E3554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35AD8E" w14:textId="1BCE69E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22,628.90 </w:t>
            </w:r>
          </w:p>
        </w:tc>
      </w:tr>
      <w:tr w:rsidR="008A3439" w:rsidRPr="008A3439" w14:paraId="32C83BF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2B91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2A43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25734A5F" w14:textId="30DC4FF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52F8D74E" w14:textId="12AD3FB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68BF67" w14:textId="5F7A8C3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8393C1" w14:textId="53558B8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60.78 </w:t>
            </w:r>
          </w:p>
        </w:tc>
      </w:tr>
      <w:tr w:rsidR="008A3439" w:rsidRPr="008A3439" w14:paraId="7C7A421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0447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3EB69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7EF64EB" w14:textId="5C71B30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45FF6FB3" w14:textId="3DA4490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6D082E" w14:textId="49832A3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FCAF7" w14:textId="4FC1A0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72,881.12 </w:t>
            </w:r>
          </w:p>
        </w:tc>
      </w:tr>
      <w:tr w:rsidR="008A3439" w:rsidRPr="008A3439" w14:paraId="4FD814E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7515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0750C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asmuan</w:t>
            </w:r>
            <w:proofErr w:type="spellEnd"/>
            <w:r w:rsidRPr="008A3439">
              <w:rPr>
                <w:rFonts w:ascii="Arial Narrow" w:hAnsi="Arial Narrow"/>
                <w:i/>
                <w:iCs/>
                <w:color w:val="000000"/>
                <w:sz w:val="20"/>
                <w:szCs w:val="20"/>
              </w:rPr>
              <w:t xml:space="preserve"> (</w:t>
            </w:r>
            <w:proofErr w:type="spellStart"/>
            <w:r w:rsidRPr="008A3439">
              <w:rPr>
                <w:rFonts w:ascii="Arial Narrow" w:hAnsi="Arial Narrow"/>
                <w:i/>
                <w:iCs/>
                <w:color w:val="000000"/>
                <w:sz w:val="20"/>
                <w:szCs w:val="20"/>
              </w:rPr>
              <w:t>Sexmoan</w:t>
            </w:r>
            <w:proofErr w:type="spellEnd"/>
            <w:r w:rsidRPr="008A3439">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73B3306B" w14:textId="7931D7E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3C556D4F" w14:textId="7EF8B23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4F5407" w14:textId="7CD53DD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772B2" w14:textId="323810F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721.56 </w:t>
            </w:r>
          </w:p>
        </w:tc>
      </w:tr>
      <w:tr w:rsidR="008A3439" w:rsidRPr="008A3439" w14:paraId="53BC1FE9"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A757AF"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41DBA606" w14:textId="36E67809"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7,580,393.43 </w:t>
            </w:r>
          </w:p>
        </w:tc>
        <w:tc>
          <w:tcPr>
            <w:tcW w:w="958" w:type="pct"/>
            <w:tcBorders>
              <w:top w:val="nil"/>
              <w:left w:val="nil"/>
              <w:bottom w:val="single" w:sz="4" w:space="0" w:color="000000"/>
              <w:right w:val="single" w:sz="4" w:space="0" w:color="000000"/>
            </w:tcBorders>
            <w:shd w:val="clear" w:color="D8D8D8" w:fill="D8D8D8"/>
            <w:noWrap/>
            <w:vAlign w:val="bottom"/>
            <w:hideMark/>
          </w:tcPr>
          <w:p w14:paraId="227CF8AB" w14:textId="235A1B8C"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F5C6C59" w14:textId="06D64E4F"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7B55CF7" w14:textId="6DBD49E4"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7,580,393.43 </w:t>
            </w:r>
          </w:p>
        </w:tc>
      </w:tr>
      <w:tr w:rsidR="008A3439" w:rsidRPr="008A3439" w14:paraId="7EAB8AA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0FF9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FB1F4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EC8AC9" w14:textId="45947C8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04953B9B" w14:textId="1FC8869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1C6313" w14:textId="17CD666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1D1D5" w14:textId="4BD22C7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33,599.40 </w:t>
            </w:r>
          </w:p>
        </w:tc>
      </w:tr>
      <w:tr w:rsidR="008A3439" w:rsidRPr="008A3439" w14:paraId="0E7CF26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3244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C46CB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m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98BCB60" w14:textId="2E8B6EB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7305F75E" w14:textId="03A342D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EFB4A7" w14:textId="4C1125A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24CE5" w14:textId="259C414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72,498.75 </w:t>
            </w:r>
          </w:p>
        </w:tc>
      </w:tr>
      <w:tr w:rsidR="008A3439" w:rsidRPr="008A3439" w14:paraId="123593D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CA4D9"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FCF89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mili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D997F0" w14:textId="054657F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51A6BF48" w14:textId="37F683E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0518FB" w14:textId="6C3C066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C1746" w14:textId="4C84CA7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92,890.00 </w:t>
            </w:r>
          </w:p>
        </w:tc>
      </w:tr>
      <w:tr w:rsidR="008A3439" w:rsidRPr="008A3439" w14:paraId="0EFED94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5C73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69867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p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4576CA1" w14:textId="71C27FF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78EF0C37" w14:textId="670F722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48EDF" w14:textId="7C14523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D9C245" w14:textId="3EE7784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44,019.75 </w:t>
            </w:r>
          </w:p>
        </w:tc>
      </w:tr>
      <w:tr w:rsidR="008A3439" w:rsidRPr="008A3439" w14:paraId="3CA54A1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2A80C"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5CF1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29F6936D" w14:textId="4AEF0A6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73828FEA" w14:textId="2A668A5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8039C" w14:textId="7BF29CB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F5E66" w14:textId="506AC46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14,655.00 </w:t>
            </w:r>
          </w:p>
        </w:tc>
      </w:tr>
      <w:tr w:rsidR="008A3439" w:rsidRPr="008A3439" w14:paraId="2578A1F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848CC"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AD77E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2BDE9352" w14:textId="6B8F56A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14C66A90" w14:textId="05432A5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F2CB84" w14:textId="4D5E7A4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63914" w14:textId="5730776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39,010.00 </w:t>
            </w:r>
          </w:p>
        </w:tc>
      </w:tr>
      <w:tr w:rsidR="008A3439" w:rsidRPr="008A3439" w14:paraId="37B47B8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A313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6EAC1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0ECD1FDD" w14:textId="08723C4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6E4C2099" w14:textId="354CE0D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8B7A13" w14:textId="514A5F1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D72BB3" w14:textId="703192C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07,362.30 </w:t>
            </w:r>
          </w:p>
        </w:tc>
      </w:tr>
      <w:tr w:rsidR="008A3439" w:rsidRPr="008A3439" w14:paraId="022A43D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3832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AF68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yant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CFD1C9" w14:textId="426BD00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5AAFEFD3" w14:textId="3AFE266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04965" w14:textId="4F0330C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C7610" w14:textId="6AD1E04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27,467.80 </w:t>
            </w:r>
          </w:p>
        </w:tc>
      </w:tr>
      <w:tr w:rsidR="008A3439" w:rsidRPr="008A3439" w14:paraId="103CAA5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A5F7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CF41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0D1D902B" w14:textId="16C3CF2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56,309.70 </w:t>
            </w:r>
          </w:p>
        </w:tc>
        <w:tc>
          <w:tcPr>
            <w:tcW w:w="958" w:type="pct"/>
            <w:tcBorders>
              <w:top w:val="nil"/>
              <w:left w:val="nil"/>
              <w:bottom w:val="single" w:sz="4" w:space="0" w:color="000000"/>
              <w:right w:val="single" w:sz="4" w:space="0" w:color="000000"/>
            </w:tcBorders>
            <w:shd w:val="clear" w:color="auto" w:fill="auto"/>
            <w:noWrap/>
            <w:vAlign w:val="bottom"/>
            <w:hideMark/>
          </w:tcPr>
          <w:p w14:paraId="42308BBA" w14:textId="7B44E86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6D2AB2" w14:textId="44C66A1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0BDD7D" w14:textId="1E53ED2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56,309.70 </w:t>
            </w:r>
          </w:p>
        </w:tc>
      </w:tr>
      <w:tr w:rsidR="008A3439" w:rsidRPr="008A3439" w14:paraId="08DFA51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F088C"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D7A6E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aniqu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2A7655" w14:textId="52C2BED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560A953C" w14:textId="73AA83A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0C1076" w14:textId="40D24A8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06DC3" w14:textId="06B253E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27,291.40 </w:t>
            </w:r>
          </w:p>
        </w:tc>
      </w:tr>
      <w:tr w:rsidR="008A3439" w:rsidRPr="008A3439" w14:paraId="01E0837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D0F4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CF681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46D9F428" w14:textId="2DFD0AD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32787148" w14:textId="263AE86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9EAD53" w14:textId="6EB51F7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C1EA5" w14:textId="4D855A0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82,765.88 </w:t>
            </w:r>
          </w:p>
        </w:tc>
      </w:tr>
      <w:tr w:rsidR="008A3439" w:rsidRPr="008A3439" w14:paraId="78B74C2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F8EA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02EC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28005DAB" w14:textId="3160DD7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311631E1" w14:textId="277DE2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844687" w14:textId="4186FE5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26EF3" w14:textId="6932C00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65,548.00 </w:t>
            </w:r>
          </w:p>
        </w:tc>
      </w:tr>
      <w:tr w:rsidR="008A3439" w:rsidRPr="008A3439" w14:paraId="1B0F415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2236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5042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40BD2EEC" w14:textId="0502479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34BDFD02" w14:textId="0DC0254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A0176E" w14:textId="457A4D6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FD1C4" w14:textId="779FB57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0,550.00 </w:t>
            </w:r>
          </w:p>
        </w:tc>
      </w:tr>
      <w:tr w:rsidR="008A3439" w:rsidRPr="008A3439" w14:paraId="41B5915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9969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231AB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42C49B9F" w14:textId="44E8379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0B9304FF" w14:textId="0F5187A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336323" w14:textId="1718165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EE78B" w14:textId="6E49F0C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28,437.25 </w:t>
            </w:r>
          </w:p>
        </w:tc>
      </w:tr>
      <w:tr w:rsidR="008A3439" w:rsidRPr="008A3439" w14:paraId="6A2DC35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4B7C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5A2D1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0780E4BD" w14:textId="055742F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76D3D33D" w14:textId="1E5CD15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5BCE49" w14:textId="6FBB31B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59B90" w14:textId="6E95FBA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3,953.00 </w:t>
            </w:r>
          </w:p>
        </w:tc>
      </w:tr>
      <w:tr w:rsidR="008A3439" w:rsidRPr="008A3439" w14:paraId="32319F0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CE81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1306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71BB6630" w14:textId="40F974E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3D4C402A" w14:textId="475599B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46677F" w14:textId="29DF231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D3D9D" w14:textId="772A0CF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98,501.00 </w:t>
            </w:r>
          </w:p>
        </w:tc>
      </w:tr>
      <w:tr w:rsidR="008A3439" w:rsidRPr="008A3439" w14:paraId="3BE5D94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DC3A7"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7B2C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38D2B00C" w14:textId="2905816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05B88CD6" w14:textId="2014D5B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FA45E" w14:textId="266CD59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516D95" w14:textId="6F89315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55,534.20 </w:t>
            </w:r>
          </w:p>
        </w:tc>
      </w:tr>
      <w:tr w:rsidR="008A3439" w:rsidRPr="008A3439" w14:paraId="08D86C5C"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CC4A35"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6747CAEA" w14:textId="3B476565"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194,16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48404FFE" w14:textId="3E4AF17C"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649AD12" w14:textId="77671577"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8177A9" w14:textId="6A2569CC"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194,161.25 </w:t>
            </w:r>
          </w:p>
        </w:tc>
      </w:tr>
      <w:tr w:rsidR="008A3439" w:rsidRPr="008A3439" w14:paraId="39ABDD6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1B05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76FF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oto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2AF5FEE" w14:textId="559078D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1CFFD0FB" w14:textId="4493CD7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00E469" w14:textId="6AF4A31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7559A" w14:textId="1B9177F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46,365.00 </w:t>
            </w:r>
          </w:p>
        </w:tc>
      </w:tr>
      <w:tr w:rsidR="008A3439" w:rsidRPr="008A3439" w14:paraId="5C4BC2C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94D7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FDF65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0EE16512" w14:textId="452A890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77EF0CBF" w14:textId="0E4D809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8F7D8" w14:textId="0E2C698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D8E812" w14:textId="42854BF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08,234.00 </w:t>
            </w:r>
          </w:p>
        </w:tc>
      </w:tr>
      <w:tr w:rsidR="008A3439" w:rsidRPr="008A3439" w14:paraId="24CECB7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BDD4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5B5B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727989D8" w14:textId="02E6714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3BAA052D" w14:textId="7EA276F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563CC" w14:textId="1E858C1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22316B" w14:textId="1BFC462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26,273.00 </w:t>
            </w:r>
          </w:p>
        </w:tc>
      </w:tr>
      <w:tr w:rsidR="008A3439" w:rsidRPr="008A3439" w14:paraId="1FDA6F0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F3B0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7CC3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15112F12" w14:textId="5DE67A4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4F479304" w14:textId="7ADCAEB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DFD341" w14:textId="3D59909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B80D13" w14:textId="4B113F1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1,527.60 </w:t>
            </w:r>
          </w:p>
        </w:tc>
      </w:tr>
      <w:tr w:rsidR="008A3439" w:rsidRPr="008A3439" w14:paraId="11CC5E9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2A40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A9E3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558F3B" w14:textId="7530EA0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4D64BB0D" w14:textId="64B22B4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68BBCA" w14:textId="31B6B65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8F499" w14:textId="4F7D66C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90,692.00 </w:t>
            </w:r>
          </w:p>
        </w:tc>
      </w:tr>
      <w:tr w:rsidR="008A3439" w:rsidRPr="008A3439" w14:paraId="4362CF6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6560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2EE55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49222209" w14:textId="034691D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3D8099C6" w14:textId="6B89F7E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9806FE" w14:textId="0CA61B2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0EB62" w14:textId="3DE725F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0,195.00 </w:t>
            </w:r>
          </w:p>
        </w:tc>
      </w:tr>
      <w:tr w:rsidR="008A3439" w:rsidRPr="008A3439" w14:paraId="4BFC688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BF3E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9531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00466A16" w14:textId="255691C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28608CB5" w14:textId="22E45AD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2D6DF" w14:textId="5FE53C2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9E614" w14:textId="019D11B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91,124.00 </w:t>
            </w:r>
          </w:p>
        </w:tc>
      </w:tr>
      <w:tr w:rsidR="008A3439" w:rsidRPr="008A3439" w14:paraId="7125598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2E60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F4BF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0934AFC" w14:textId="2B7E429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2DB054D4" w14:textId="0D1E112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31418" w14:textId="254CCD9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6C235" w14:textId="334E3B4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89,750.65 </w:t>
            </w:r>
          </w:p>
        </w:tc>
      </w:tr>
      <w:tr w:rsidR="008A3439" w:rsidRPr="008A3439" w14:paraId="4DD40920"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E93816"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4E1970F1" w14:textId="5AF4EA5E"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311,487,507.34 </w:t>
            </w:r>
          </w:p>
        </w:tc>
        <w:tc>
          <w:tcPr>
            <w:tcW w:w="958" w:type="pct"/>
            <w:tcBorders>
              <w:top w:val="nil"/>
              <w:left w:val="nil"/>
              <w:bottom w:val="single" w:sz="4" w:space="0" w:color="000000"/>
              <w:right w:val="single" w:sz="4" w:space="0" w:color="000000"/>
            </w:tcBorders>
            <w:shd w:val="clear" w:color="A5A5A5" w:fill="A5A5A5"/>
            <w:noWrap/>
            <w:vAlign w:val="bottom"/>
            <w:hideMark/>
          </w:tcPr>
          <w:p w14:paraId="410EBC4C" w14:textId="02C3CD33"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29,541,006.64 </w:t>
            </w:r>
          </w:p>
        </w:tc>
        <w:tc>
          <w:tcPr>
            <w:tcW w:w="958" w:type="pct"/>
            <w:tcBorders>
              <w:top w:val="nil"/>
              <w:left w:val="nil"/>
              <w:bottom w:val="single" w:sz="4" w:space="0" w:color="000000"/>
              <w:right w:val="single" w:sz="4" w:space="0" w:color="000000"/>
            </w:tcBorders>
            <w:shd w:val="clear" w:color="A5A5A5" w:fill="A5A5A5"/>
            <w:noWrap/>
            <w:vAlign w:val="bottom"/>
            <w:hideMark/>
          </w:tcPr>
          <w:p w14:paraId="6D5A74EA" w14:textId="2D70C9FD"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24435E2" w14:textId="33984176"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441,028,513.98 </w:t>
            </w:r>
          </w:p>
        </w:tc>
      </w:tr>
      <w:tr w:rsidR="008A3439" w:rsidRPr="008A3439" w14:paraId="3A814925"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6EEB49"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6C45477A" w14:textId="7E3ACF4E"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31,906,06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38D40C1B" w14:textId="5F3F10F3"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9,291,027.35 </w:t>
            </w:r>
          </w:p>
        </w:tc>
        <w:tc>
          <w:tcPr>
            <w:tcW w:w="958" w:type="pct"/>
            <w:tcBorders>
              <w:top w:val="nil"/>
              <w:left w:val="nil"/>
              <w:bottom w:val="single" w:sz="4" w:space="0" w:color="000000"/>
              <w:right w:val="single" w:sz="4" w:space="0" w:color="000000"/>
            </w:tcBorders>
            <w:shd w:val="clear" w:color="D8D8D8" w:fill="D8D8D8"/>
            <w:noWrap/>
            <w:vAlign w:val="bottom"/>
            <w:hideMark/>
          </w:tcPr>
          <w:p w14:paraId="39E13A28" w14:textId="09A8924C"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80DBEA" w14:textId="4A13CF79"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51,197,096.20 </w:t>
            </w:r>
          </w:p>
        </w:tc>
      </w:tr>
      <w:tr w:rsidR="008A3439" w:rsidRPr="008A3439" w14:paraId="4C855A0A"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DFDF92"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03909053" w14:textId="6859AA6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5BFD810A" w14:textId="1964675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274C4203" w14:textId="3700F3F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38D3DB7" w14:textId="4C85475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60,955,288.35 </w:t>
            </w:r>
          </w:p>
        </w:tc>
      </w:tr>
      <w:tr w:rsidR="008A3439" w:rsidRPr="008A3439" w14:paraId="53D8C6F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DC1331"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FD9054F" w14:textId="77777777" w:rsidR="008A3439" w:rsidRPr="008A3439" w:rsidRDefault="008A3439" w:rsidP="008A3439">
            <w:pPr>
              <w:spacing w:after="0" w:line="240" w:lineRule="auto"/>
              <w:ind w:right="57"/>
              <w:contextualSpacing/>
              <w:rPr>
                <w:rFonts w:ascii="Arial Narrow" w:hAnsi="Arial Narrow"/>
                <w:color w:val="000000"/>
                <w:sz w:val="20"/>
                <w:szCs w:val="20"/>
              </w:rPr>
            </w:pPr>
            <w:proofErr w:type="spellStart"/>
            <w:r w:rsidRPr="008A3439">
              <w:rPr>
                <w:rFonts w:ascii="Arial Narrow" w:hAnsi="Arial Narrow"/>
                <w:color w:val="000000"/>
                <w:sz w:val="20"/>
                <w:szCs w:val="20"/>
              </w:rPr>
              <w:t>Agoncill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3AD7E9F" w14:textId="5A54D37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31DF41D9" w14:textId="0CFC47A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E027D" w14:textId="0406E49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25B64" w14:textId="23E73AD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470,980.00 </w:t>
            </w:r>
          </w:p>
        </w:tc>
      </w:tr>
      <w:tr w:rsidR="008A3439" w:rsidRPr="008A3439" w14:paraId="7846071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60869"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58D88B4" w14:textId="77777777" w:rsidR="008A3439" w:rsidRPr="008A3439" w:rsidRDefault="008A3439" w:rsidP="008A3439">
            <w:pPr>
              <w:spacing w:after="0" w:line="240" w:lineRule="auto"/>
              <w:ind w:right="57"/>
              <w:contextualSpacing/>
              <w:rPr>
                <w:rFonts w:ascii="Arial Narrow" w:hAnsi="Arial Narrow"/>
                <w:color w:val="000000"/>
                <w:sz w:val="20"/>
                <w:szCs w:val="20"/>
              </w:rPr>
            </w:pPr>
            <w:proofErr w:type="spellStart"/>
            <w:r w:rsidRPr="008A3439">
              <w:rPr>
                <w:rFonts w:ascii="Arial Narrow" w:hAnsi="Arial Narrow"/>
                <w:color w:val="000000"/>
                <w:sz w:val="20"/>
                <w:szCs w:val="20"/>
              </w:rPr>
              <w:t>Alitagt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C20BBA" w14:textId="395F9A9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7,820,880.50 </w:t>
            </w:r>
          </w:p>
        </w:tc>
        <w:tc>
          <w:tcPr>
            <w:tcW w:w="958" w:type="pct"/>
            <w:tcBorders>
              <w:top w:val="nil"/>
              <w:left w:val="nil"/>
              <w:bottom w:val="single" w:sz="4" w:space="0" w:color="000000"/>
              <w:right w:val="single" w:sz="4" w:space="0" w:color="000000"/>
            </w:tcBorders>
            <w:shd w:val="clear" w:color="auto" w:fill="auto"/>
            <w:noWrap/>
            <w:vAlign w:val="bottom"/>
            <w:hideMark/>
          </w:tcPr>
          <w:p w14:paraId="2C48AA19" w14:textId="6522B51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B25E84" w14:textId="2F57118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E0DB33" w14:textId="114A096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7,820,880.50 </w:t>
            </w:r>
          </w:p>
        </w:tc>
      </w:tr>
      <w:tr w:rsidR="008A3439" w:rsidRPr="008A3439" w14:paraId="0277106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A2BA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BAB30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l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1725D25" w14:textId="7B3D305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441,315.00 </w:t>
            </w:r>
          </w:p>
        </w:tc>
        <w:tc>
          <w:tcPr>
            <w:tcW w:w="958" w:type="pct"/>
            <w:tcBorders>
              <w:top w:val="nil"/>
              <w:left w:val="nil"/>
              <w:bottom w:val="single" w:sz="4" w:space="0" w:color="000000"/>
              <w:right w:val="single" w:sz="4" w:space="0" w:color="000000"/>
            </w:tcBorders>
            <w:shd w:val="clear" w:color="auto" w:fill="auto"/>
            <w:noWrap/>
            <w:vAlign w:val="bottom"/>
            <w:hideMark/>
          </w:tcPr>
          <w:p w14:paraId="5B6C3339" w14:textId="77234F8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6094A" w14:textId="310C93D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F5830" w14:textId="05658BA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441,315.00 </w:t>
            </w:r>
          </w:p>
        </w:tc>
      </w:tr>
      <w:tr w:rsidR="008A3439" w:rsidRPr="008A3439" w14:paraId="0CCFD70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C95D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CCED7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25BFAE7A" w14:textId="08998CC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856,830.00 </w:t>
            </w:r>
          </w:p>
        </w:tc>
        <w:tc>
          <w:tcPr>
            <w:tcW w:w="958" w:type="pct"/>
            <w:tcBorders>
              <w:top w:val="nil"/>
              <w:left w:val="nil"/>
              <w:bottom w:val="single" w:sz="4" w:space="0" w:color="000000"/>
              <w:right w:val="single" w:sz="4" w:space="0" w:color="000000"/>
            </w:tcBorders>
            <w:shd w:val="clear" w:color="auto" w:fill="auto"/>
            <w:noWrap/>
            <w:vAlign w:val="bottom"/>
            <w:hideMark/>
          </w:tcPr>
          <w:p w14:paraId="45953E89" w14:textId="037A174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8CDACD" w14:textId="37C0590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B29375" w14:textId="70C0900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389,830.00 </w:t>
            </w:r>
          </w:p>
        </w:tc>
      </w:tr>
      <w:tr w:rsidR="008A3439" w:rsidRPr="008A3439" w14:paraId="687BF6D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A0F2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A30CB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72B1335" w14:textId="101C6B6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006,647.00 </w:t>
            </w:r>
          </w:p>
        </w:tc>
        <w:tc>
          <w:tcPr>
            <w:tcW w:w="958" w:type="pct"/>
            <w:tcBorders>
              <w:top w:val="nil"/>
              <w:left w:val="nil"/>
              <w:bottom w:val="single" w:sz="4" w:space="0" w:color="000000"/>
              <w:right w:val="single" w:sz="4" w:space="0" w:color="000000"/>
            </w:tcBorders>
            <w:shd w:val="clear" w:color="auto" w:fill="auto"/>
            <w:noWrap/>
            <w:vAlign w:val="bottom"/>
            <w:hideMark/>
          </w:tcPr>
          <w:p w14:paraId="0A8CAC7A" w14:textId="681E69C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51C17E17" w14:textId="13DBB23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F13EC" w14:textId="546A417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715,667.00 </w:t>
            </w:r>
          </w:p>
        </w:tc>
      </w:tr>
      <w:tr w:rsidR="008A3439" w:rsidRPr="008A3439" w14:paraId="2E3AE29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A439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0DB3D"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BA7A115" w14:textId="51C4362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87,975.00 </w:t>
            </w:r>
          </w:p>
        </w:tc>
        <w:tc>
          <w:tcPr>
            <w:tcW w:w="958" w:type="pct"/>
            <w:tcBorders>
              <w:top w:val="nil"/>
              <w:left w:val="nil"/>
              <w:bottom w:val="single" w:sz="4" w:space="0" w:color="000000"/>
              <w:right w:val="single" w:sz="4" w:space="0" w:color="000000"/>
            </w:tcBorders>
            <w:shd w:val="clear" w:color="auto" w:fill="auto"/>
            <w:noWrap/>
            <w:vAlign w:val="bottom"/>
            <w:hideMark/>
          </w:tcPr>
          <w:p w14:paraId="08DB6804" w14:textId="6FE2814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93,814.95 </w:t>
            </w:r>
          </w:p>
        </w:tc>
        <w:tc>
          <w:tcPr>
            <w:tcW w:w="958" w:type="pct"/>
            <w:tcBorders>
              <w:top w:val="nil"/>
              <w:left w:val="nil"/>
              <w:bottom w:val="single" w:sz="4" w:space="0" w:color="000000"/>
              <w:right w:val="single" w:sz="4" w:space="0" w:color="000000"/>
            </w:tcBorders>
            <w:shd w:val="clear" w:color="auto" w:fill="auto"/>
            <w:noWrap/>
            <w:vAlign w:val="bottom"/>
            <w:hideMark/>
          </w:tcPr>
          <w:p w14:paraId="64321C92" w14:textId="15C7AC0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EF2F0" w14:textId="7B4A0FB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081,789.95 </w:t>
            </w:r>
          </w:p>
        </w:tc>
      </w:tr>
      <w:tr w:rsidR="008A3439" w:rsidRPr="008A3439" w14:paraId="3262158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3890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7BD68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55E12FB0" w14:textId="30F790D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3AEF5372" w14:textId="5D931E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85,492.00 </w:t>
            </w:r>
          </w:p>
        </w:tc>
        <w:tc>
          <w:tcPr>
            <w:tcW w:w="958" w:type="pct"/>
            <w:tcBorders>
              <w:top w:val="nil"/>
              <w:left w:val="nil"/>
              <w:bottom w:val="single" w:sz="4" w:space="0" w:color="000000"/>
              <w:right w:val="single" w:sz="4" w:space="0" w:color="000000"/>
            </w:tcBorders>
            <w:shd w:val="clear" w:color="auto" w:fill="auto"/>
            <w:noWrap/>
            <w:vAlign w:val="bottom"/>
            <w:hideMark/>
          </w:tcPr>
          <w:p w14:paraId="0A611475" w14:textId="65D26B1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5A9064" w14:textId="6023874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54,807.00 </w:t>
            </w:r>
          </w:p>
        </w:tc>
      </w:tr>
      <w:tr w:rsidR="008A3439" w:rsidRPr="008A3439" w14:paraId="2D4D766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0EE0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176FE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lat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2D0581" w14:textId="704A2BE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192,990.00 </w:t>
            </w:r>
          </w:p>
        </w:tc>
        <w:tc>
          <w:tcPr>
            <w:tcW w:w="958" w:type="pct"/>
            <w:tcBorders>
              <w:top w:val="nil"/>
              <w:left w:val="nil"/>
              <w:bottom w:val="single" w:sz="4" w:space="0" w:color="000000"/>
              <w:right w:val="single" w:sz="4" w:space="0" w:color="000000"/>
            </w:tcBorders>
            <w:shd w:val="clear" w:color="auto" w:fill="auto"/>
            <w:noWrap/>
            <w:vAlign w:val="bottom"/>
            <w:hideMark/>
          </w:tcPr>
          <w:p w14:paraId="6338E0C1" w14:textId="6BE81E4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13437A" w14:textId="04F5CD8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0605C" w14:textId="16DA8FA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192,990.00 </w:t>
            </w:r>
          </w:p>
        </w:tc>
      </w:tr>
      <w:tr w:rsidR="008A3439" w:rsidRPr="008A3439" w14:paraId="6AC5702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3094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6EE4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64304108" w14:textId="3EE0FFE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2A3BB9EE" w14:textId="1C81DAB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8BA20" w14:textId="6B2C306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92F38" w14:textId="78CBB60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7,734,307.50 </w:t>
            </w:r>
          </w:p>
        </w:tc>
      </w:tr>
      <w:tr w:rsidR="008A3439" w:rsidRPr="008A3439" w14:paraId="02D2EB9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B745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5AD2B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Iba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351CD23" w14:textId="3E150B5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175,082.50 </w:t>
            </w:r>
          </w:p>
        </w:tc>
        <w:tc>
          <w:tcPr>
            <w:tcW w:w="958" w:type="pct"/>
            <w:tcBorders>
              <w:top w:val="nil"/>
              <w:left w:val="nil"/>
              <w:bottom w:val="single" w:sz="4" w:space="0" w:color="000000"/>
              <w:right w:val="single" w:sz="4" w:space="0" w:color="000000"/>
            </w:tcBorders>
            <w:shd w:val="clear" w:color="auto" w:fill="auto"/>
            <w:noWrap/>
            <w:vAlign w:val="bottom"/>
            <w:hideMark/>
          </w:tcPr>
          <w:p w14:paraId="74375C5A" w14:textId="36D0618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0ADEE216" w14:textId="05E6CFB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941413" w14:textId="3395AF1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464,432.50 </w:t>
            </w:r>
          </w:p>
        </w:tc>
      </w:tr>
      <w:tr w:rsidR="008A3439" w:rsidRPr="008A3439" w14:paraId="4918950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45BF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68EC5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103FE62E" w14:textId="4B46484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hideMark/>
          </w:tcPr>
          <w:p w14:paraId="7E6E3013" w14:textId="0371F08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74009" w14:textId="281A844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09248" w14:textId="639EC34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157,380.00 </w:t>
            </w:r>
          </w:p>
        </w:tc>
      </w:tr>
      <w:tr w:rsidR="008A3439" w:rsidRPr="008A3439" w14:paraId="29C434E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AAC6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3AF7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emer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808610" w14:textId="20962D8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hideMark/>
          </w:tcPr>
          <w:p w14:paraId="43A3CF02" w14:textId="02F6410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07,370.00 </w:t>
            </w:r>
          </w:p>
        </w:tc>
        <w:tc>
          <w:tcPr>
            <w:tcW w:w="958" w:type="pct"/>
            <w:tcBorders>
              <w:top w:val="nil"/>
              <w:left w:val="nil"/>
              <w:bottom w:val="single" w:sz="4" w:space="0" w:color="000000"/>
              <w:right w:val="single" w:sz="4" w:space="0" w:color="000000"/>
            </w:tcBorders>
            <w:shd w:val="clear" w:color="auto" w:fill="auto"/>
            <w:noWrap/>
            <w:vAlign w:val="bottom"/>
            <w:hideMark/>
          </w:tcPr>
          <w:p w14:paraId="7E49463B" w14:textId="7193166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1842B6" w14:textId="146C5A8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722,082.00 </w:t>
            </w:r>
          </w:p>
        </w:tc>
      </w:tr>
      <w:tr w:rsidR="008A3439" w:rsidRPr="008A3439" w14:paraId="109415D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F6F1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6B7E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5F88EE61" w14:textId="5DDB04D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232DEF8F" w14:textId="40DAB59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4BFF24" w14:textId="798BD90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7D8C6" w14:textId="2365DC2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35,315.00 </w:t>
            </w:r>
          </w:p>
        </w:tc>
      </w:tr>
      <w:tr w:rsidR="008A3439" w:rsidRPr="008A3439" w14:paraId="6F8B9DE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5F6B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A7047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F62A989" w14:textId="3DE43CC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6,991,728.00 </w:t>
            </w:r>
          </w:p>
        </w:tc>
        <w:tc>
          <w:tcPr>
            <w:tcW w:w="958" w:type="pct"/>
            <w:tcBorders>
              <w:top w:val="nil"/>
              <w:left w:val="nil"/>
              <w:bottom w:val="single" w:sz="4" w:space="0" w:color="000000"/>
              <w:right w:val="single" w:sz="4" w:space="0" w:color="000000"/>
            </w:tcBorders>
            <w:shd w:val="clear" w:color="auto" w:fill="auto"/>
            <w:noWrap/>
            <w:vAlign w:val="bottom"/>
            <w:hideMark/>
          </w:tcPr>
          <w:p w14:paraId="170ECCFB" w14:textId="405E6CA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DA755A" w14:textId="78D0030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4D211" w14:textId="6C1476E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141,728.00 </w:t>
            </w:r>
          </w:p>
        </w:tc>
      </w:tr>
      <w:tr w:rsidR="008A3439" w:rsidRPr="008A3439" w14:paraId="4CE5626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4BA6C"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09A7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4A92FA9C" w14:textId="003B722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03A506AC" w14:textId="1F0B148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FD9959" w14:textId="69069B7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0D342" w14:textId="1FADD5C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35,315.00 </w:t>
            </w:r>
          </w:p>
        </w:tc>
      </w:tr>
      <w:tr w:rsidR="008A3439" w:rsidRPr="008A3439" w14:paraId="726E13C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D7BB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0C57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08247533" w14:textId="4E88709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hideMark/>
          </w:tcPr>
          <w:p w14:paraId="79B0C884" w14:textId="69E002D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2,700.00 </w:t>
            </w:r>
          </w:p>
        </w:tc>
        <w:tc>
          <w:tcPr>
            <w:tcW w:w="958" w:type="pct"/>
            <w:tcBorders>
              <w:top w:val="nil"/>
              <w:left w:val="nil"/>
              <w:bottom w:val="single" w:sz="4" w:space="0" w:color="000000"/>
              <w:right w:val="single" w:sz="4" w:space="0" w:color="000000"/>
            </w:tcBorders>
            <w:shd w:val="clear" w:color="auto" w:fill="auto"/>
            <w:noWrap/>
            <w:vAlign w:val="bottom"/>
            <w:hideMark/>
          </w:tcPr>
          <w:p w14:paraId="0E09697D" w14:textId="6B055E8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0ABDE" w14:textId="50C1567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281,890.00 </w:t>
            </w:r>
          </w:p>
        </w:tc>
      </w:tr>
      <w:tr w:rsidR="008A3439" w:rsidRPr="008A3439" w14:paraId="7CBFD06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89E1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D6B7F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lva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F5D75FA" w14:textId="2861F69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hideMark/>
          </w:tcPr>
          <w:p w14:paraId="0F839E1D" w14:textId="2FD5E4A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47556B0B" w14:textId="47DF977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F85ACA" w14:textId="6ED4302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8,383,449.00 </w:t>
            </w:r>
          </w:p>
        </w:tc>
      </w:tr>
      <w:tr w:rsidR="008A3439" w:rsidRPr="008A3439" w14:paraId="1376C2D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AAAC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F675AE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taas</w:t>
            </w:r>
            <w:proofErr w:type="spellEnd"/>
            <w:r w:rsidRPr="008A3439">
              <w:rPr>
                <w:rFonts w:ascii="Arial Narrow" w:hAnsi="Arial Narrow"/>
                <w:i/>
                <w:iCs/>
                <w:color w:val="000000"/>
                <w:sz w:val="20"/>
                <w:szCs w:val="20"/>
              </w:rPr>
              <w:t xml:space="preserve"> Na </w:t>
            </w:r>
            <w:proofErr w:type="spellStart"/>
            <w:r w:rsidRPr="008A3439">
              <w:rPr>
                <w:rFonts w:ascii="Arial Narrow" w:hAnsi="Arial Narrow"/>
                <w:i/>
                <w:iCs/>
                <w:color w:val="000000"/>
                <w:sz w:val="20"/>
                <w:szCs w:val="20"/>
              </w:rPr>
              <w:t>Kah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B17475B" w14:textId="58ACA5F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67193610" w14:textId="273074C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3BF301" w14:textId="4BBB57B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65C7C" w14:textId="414D8F8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7,813,125.00 </w:t>
            </w:r>
          </w:p>
        </w:tc>
      </w:tr>
      <w:tr w:rsidR="008A3439" w:rsidRPr="008A3439" w14:paraId="2AA12E7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D51A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2393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Nasugbu</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E948F1" w14:textId="1ED82C5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1CA04994" w14:textId="5AF7921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70,514.00 </w:t>
            </w:r>
          </w:p>
        </w:tc>
        <w:tc>
          <w:tcPr>
            <w:tcW w:w="958" w:type="pct"/>
            <w:tcBorders>
              <w:top w:val="nil"/>
              <w:left w:val="nil"/>
              <w:bottom w:val="single" w:sz="4" w:space="0" w:color="000000"/>
              <w:right w:val="single" w:sz="4" w:space="0" w:color="000000"/>
            </w:tcBorders>
            <w:shd w:val="clear" w:color="auto" w:fill="auto"/>
            <w:noWrap/>
            <w:vAlign w:val="bottom"/>
            <w:hideMark/>
          </w:tcPr>
          <w:p w14:paraId="4C336857" w14:textId="10A4A65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36A692" w14:textId="42F6990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039,829.00 </w:t>
            </w:r>
          </w:p>
        </w:tc>
      </w:tr>
      <w:tr w:rsidR="008A3439" w:rsidRPr="008A3439" w14:paraId="33817E9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81709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C8278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3DA0DFAD" w14:textId="56B76F5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5FB1B8E7" w14:textId="2B08C45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0F5394" w14:textId="5141EF7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06308E" w14:textId="5380F02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35,315.00 </w:t>
            </w:r>
          </w:p>
        </w:tc>
      </w:tr>
      <w:tr w:rsidR="008A3439" w:rsidRPr="008A3439" w14:paraId="25DF82D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354BC"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661E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4E5697D6" w14:textId="5F50D16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6B0BBA24" w14:textId="5AB8151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F0E945" w14:textId="6447439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1CF04" w14:textId="1211A02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35,315.00 </w:t>
            </w:r>
          </w:p>
        </w:tc>
      </w:tr>
      <w:tr w:rsidR="008A3439" w:rsidRPr="008A3439" w14:paraId="756FC63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BBA1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0ED67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4946E328" w14:textId="492F7CA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443,375.00 </w:t>
            </w:r>
          </w:p>
        </w:tc>
        <w:tc>
          <w:tcPr>
            <w:tcW w:w="958" w:type="pct"/>
            <w:tcBorders>
              <w:top w:val="nil"/>
              <w:left w:val="nil"/>
              <w:bottom w:val="single" w:sz="4" w:space="0" w:color="000000"/>
              <w:right w:val="single" w:sz="4" w:space="0" w:color="000000"/>
            </w:tcBorders>
            <w:shd w:val="clear" w:color="auto" w:fill="auto"/>
            <w:noWrap/>
            <w:vAlign w:val="bottom"/>
            <w:hideMark/>
          </w:tcPr>
          <w:p w14:paraId="3F855178" w14:textId="2DDCDB4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78933D8F" w14:textId="205921F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AD9667" w14:textId="0E25E54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316,926.40 </w:t>
            </w:r>
          </w:p>
        </w:tc>
      </w:tr>
      <w:tr w:rsidR="008A3439" w:rsidRPr="008A3439" w14:paraId="19560F4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3C27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17EF3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1A414D0E" w14:textId="6C87FDB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264,782.50 </w:t>
            </w:r>
          </w:p>
        </w:tc>
        <w:tc>
          <w:tcPr>
            <w:tcW w:w="958" w:type="pct"/>
            <w:tcBorders>
              <w:top w:val="nil"/>
              <w:left w:val="nil"/>
              <w:bottom w:val="single" w:sz="4" w:space="0" w:color="000000"/>
              <w:right w:val="single" w:sz="4" w:space="0" w:color="000000"/>
            </w:tcBorders>
            <w:shd w:val="clear" w:color="auto" w:fill="auto"/>
            <w:noWrap/>
            <w:vAlign w:val="bottom"/>
            <w:hideMark/>
          </w:tcPr>
          <w:p w14:paraId="5635C290" w14:textId="27B0B4F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75FC28" w14:textId="04A1268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576F50" w14:textId="1BEAE9F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264,782.50 </w:t>
            </w:r>
          </w:p>
        </w:tc>
      </w:tr>
      <w:tr w:rsidR="008A3439" w:rsidRPr="008A3439" w14:paraId="60B31AA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5E28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1F271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702A4D21" w14:textId="7DC68E4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21DDCD4C" w14:textId="65A4309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199C13" w14:textId="3038E33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558F9" w14:textId="6E59179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32,345.00 </w:t>
            </w:r>
          </w:p>
        </w:tc>
      </w:tr>
      <w:tr w:rsidR="008A3439" w:rsidRPr="008A3439" w14:paraId="79F88B7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25C79"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7265B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30B45267" w14:textId="5477333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10CA131C" w14:textId="2EC580E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BDCE8" w14:textId="2417E86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691EB" w14:textId="6D466FA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478,500.00 </w:t>
            </w:r>
          </w:p>
        </w:tc>
      </w:tr>
      <w:tr w:rsidR="008A3439" w:rsidRPr="008A3439" w14:paraId="73AE95E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BE6D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A3C9C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247FD06D" w14:textId="31FD6AF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49,695.00 </w:t>
            </w:r>
          </w:p>
        </w:tc>
        <w:tc>
          <w:tcPr>
            <w:tcW w:w="958" w:type="pct"/>
            <w:tcBorders>
              <w:top w:val="nil"/>
              <w:left w:val="nil"/>
              <w:bottom w:val="single" w:sz="4" w:space="0" w:color="000000"/>
              <w:right w:val="single" w:sz="4" w:space="0" w:color="000000"/>
            </w:tcBorders>
            <w:shd w:val="clear" w:color="auto" w:fill="auto"/>
            <w:noWrap/>
            <w:vAlign w:val="bottom"/>
            <w:hideMark/>
          </w:tcPr>
          <w:p w14:paraId="566B9ADF" w14:textId="4CB3A5E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13C78" w14:textId="00B386D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9B12C" w14:textId="26AF3DF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49,695.00 </w:t>
            </w:r>
          </w:p>
        </w:tc>
      </w:tr>
      <w:tr w:rsidR="008A3439" w:rsidRPr="008A3439" w14:paraId="67D2C21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9FCF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294F3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40D1BF03" w14:textId="259F6D4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7,582,753.00 </w:t>
            </w:r>
          </w:p>
        </w:tc>
        <w:tc>
          <w:tcPr>
            <w:tcW w:w="958" w:type="pct"/>
            <w:tcBorders>
              <w:top w:val="nil"/>
              <w:left w:val="nil"/>
              <w:bottom w:val="single" w:sz="4" w:space="0" w:color="000000"/>
              <w:right w:val="single" w:sz="4" w:space="0" w:color="000000"/>
            </w:tcBorders>
            <w:shd w:val="clear" w:color="auto" w:fill="auto"/>
            <w:noWrap/>
            <w:vAlign w:val="bottom"/>
            <w:hideMark/>
          </w:tcPr>
          <w:p w14:paraId="4999A6A3" w14:textId="0843449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A9F2C" w14:textId="0A8FD7D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D91A4D" w14:textId="0203641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7,582,753.00 </w:t>
            </w:r>
          </w:p>
        </w:tc>
      </w:tr>
      <w:tr w:rsidR="008A3439" w:rsidRPr="008A3439" w14:paraId="091C40B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D604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1233F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2B5F8356" w14:textId="6C6511C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57,755.00 </w:t>
            </w:r>
          </w:p>
        </w:tc>
        <w:tc>
          <w:tcPr>
            <w:tcW w:w="958" w:type="pct"/>
            <w:tcBorders>
              <w:top w:val="nil"/>
              <w:left w:val="nil"/>
              <w:bottom w:val="single" w:sz="4" w:space="0" w:color="000000"/>
              <w:right w:val="single" w:sz="4" w:space="0" w:color="000000"/>
            </w:tcBorders>
            <w:shd w:val="clear" w:color="auto" w:fill="auto"/>
            <w:noWrap/>
            <w:vAlign w:val="bottom"/>
            <w:hideMark/>
          </w:tcPr>
          <w:p w14:paraId="0A3E4B78" w14:textId="42A606D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12E1EA2D" w14:textId="1E4CB43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E180EF" w14:textId="3F466CE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15,830.00 </w:t>
            </w:r>
          </w:p>
        </w:tc>
      </w:tr>
      <w:tr w:rsidR="008A3439" w:rsidRPr="008A3439" w14:paraId="087F7AE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AA77C"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80A1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5F17666C" w14:textId="04FA9CA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1FC1302D" w14:textId="0631BE4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1FA40" w14:textId="0AC9E30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CA432A" w14:textId="2BF8D93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8,568,908.00 </w:t>
            </w:r>
          </w:p>
        </w:tc>
      </w:tr>
      <w:tr w:rsidR="008A3439" w:rsidRPr="008A3439" w14:paraId="403643B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A9ED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CBD34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9742CD8" w14:textId="2CB74F2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hideMark/>
          </w:tcPr>
          <w:p w14:paraId="58E93834" w14:textId="41A3A90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E05A6" w14:textId="74FD248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CB7437" w14:textId="797B45E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660,312.00 </w:t>
            </w:r>
          </w:p>
        </w:tc>
      </w:tr>
      <w:tr w:rsidR="008A3439" w:rsidRPr="008A3439" w14:paraId="1915531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F8B6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2FD4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765B5C24" w14:textId="681B9CF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8,041,805.50 </w:t>
            </w:r>
          </w:p>
        </w:tc>
        <w:tc>
          <w:tcPr>
            <w:tcW w:w="958" w:type="pct"/>
            <w:tcBorders>
              <w:top w:val="nil"/>
              <w:left w:val="nil"/>
              <w:bottom w:val="single" w:sz="4" w:space="0" w:color="000000"/>
              <w:right w:val="single" w:sz="4" w:space="0" w:color="000000"/>
            </w:tcBorders>
            <w:shd w:val="clear" w:color="auto" w:fill="auto"/>
            <w:noWrap/>
            <w:vAlign w:val="bottom"/>
            <w:hideMark/>
          </w:tcPr>
          <w:p w14:paraId="29EAB8A1" w14:textId="38DE2F4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2CB9D387" w14:textId="502A4FB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F4B01E" w14:textId="3511A42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8,677,965.50 </w:t>
            </w:r>
          </w:p>
        </w:tc>
      </w:tr>
      <w:tr w:rsidR="008A3439" w:rsidRPr="008A3439" w14:paraId="6BB9231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0FA8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9270D"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ay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99BF529" w14:textId="2689588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22,983.00 </w:t>
            </w:r>
          </w:p>
        </w:tc>
        <w:tc>
          <w:tcPr>
            <w:tcW w:w="958" w:type="pct"/>
            <w:tcBorders>
              <w:top w:val="nil"/>
              <w:left w:val="nil"/>
              <w:bottom w:val="single" w:sz="4" w:space="0" w:color="000000"/>
              <w:right w:val="single" w:sz="4" w:space="0" w:color="000000"/>
            </w:tcBorders>
            <w:shd w:val="clear" w:color="auto" w:fill="auto"/>
            <w:noWrap/>
            <w:vAlign w:val="bottom"/>
            <w:hideMark/>
          </w:tcPr>
          <w:p w14:paraId="6F19251F" w14:textId="6451870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20096" w14:textId="17015AD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CD4ABD" w14:textId="746CA8F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22,983.00 </w:t>
            </w:r>
          </w:p>
        </w:tc>
      </w:tr>
      <w:tr w:rsidR="008A3439" w:rsidRPr="008A3439" w14:paraId="6BFE62F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492C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FEEF1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ingl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285F83" w14:textId="3EAD123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2AE509F8" w14:textId="0CA05CC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BC3FB8" w14:textId="585115E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E53A67" w14:textId="6928660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787,750.00 </w:t>
            </w:r>
          </w:p>
        </w:tc>
      </w:tr>
      <w:tr w:rsidR="008A3439" w:rsidRPr="008A3439" w14:paraId="62B19D8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27D75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C888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u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C8DB8A5" w14:textId="7626AA9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73F16E7A" w14:textId="6B6E9FA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2824AD" w14:textId="2DEF809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3B91E" w14:textId="35BA371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35,315.00 </w:t>
            </w:r>
          </w:p>
        </w:tc>
      </w:tr>
      <w:tr w:rsidR="008A3439" w:rsidRPr="008A3439" w14:paraId="546B562E"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F5E231"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DF365F1" w14:textId="4ABA2C4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6,531,84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3D9A96DB" w14:textId="29E40EA7"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51,005,273.46 </w:t>
            </w:r>
          </w:p>
        </w:tc>
        <w:tc>
          <w:tcPr>
            <w:tcW w:w="958" w:type="pct"/>
            <w:tcBorders>
              <w:top w:val="nil"/>
              <w:left w:val="nil"/>
              <w:bottom w:val="single" w:sz="4" w:space="0" w:color="000000"/>
              <w:right w:val="single" w:sz="4" w:space="0" w:color="000000"/>
            </w:tcBorders>
            <w:shd w:val="clear" w:color="D8D8D8" w:fill="D8D8D8"/>
            <w:noWrap/>
            <w:vAlign w:val="bottom"/>
            <w:hideMark/>
          </w:tcPr>
          <w:p w14:paraId="6E9A3442" w14:textId="0C2684FE"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CD3CCFA" w14:textId="32B125AB"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67,537,120.21 </w:t>
            </w:r>
          </w:p>
        </w:tc>
      </w:tr>
      <w:tr w:rsidR="008A3439" w:rsidRPr="008A3439" w14:paraId="1615C66A"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D607DD"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11F88B5F" w14:textId="79E0206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07076613" w14:textId="610B1F3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5,404,159.20 </w:t>
            </w:r>
          </w:p>
        </w:tc>
        <w:tc>
          <w:tcPr>
            <w:tcW w:w="958" w:type="pct"/>
            <w:tcBorders>
              <w:top w:val="nil"/>
              <w:left w:val="nil"/>
              <w:bottom w:val="single" w:sz="4" w:space="0" w:color="000000"/>
              <w:right w:val="single" w:sz="4" w:space="0" w:color="000000"/>
            </w:tcBorders>
            <w:shd w:val="clear" w:color="auto" w:fill="auto"/>
            <w:noWrap/>
            <w:vAlign w:val="bottom"/>
            <w:hideMark/>
          </w:tcPr>
          <w:p w14:paraId="41E3A0F9" w14:textId="3DB84C7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4A34187" w14:textId="04AC65A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5,520,319.20 </w:t>
            </w:r>
          </w:p>
        </w:tc>
      </w:tr>
      <w:tr w:rsidR="008A3439" w:rsidRPr="008A3439" w14:paraId="43AA01C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99956"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A2C675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74861C92" w14:textId="5204226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19,341.00 </w:t>
            </w:r>
          </w:p>
        </w:tc>
        <w:tc>
          <w:tcPr>
            <w:tcW w:w="958" w:type="pct"/>
            <w:tcBorders>
              <w:top w:val="nil"/>
              <w:left w:val="nil"/>
              <w:bottom w:val="single" w:sz="4" w:space="0" w:color="000000"/>
              <w:right w:val="single" w:sz="4" w:space="0" w:color="000000"/>
            </w:tcBorders>
            <w:shd w:val="clear" w:color="auto" w:fill="auto"/>
            <w:noWrap/>
            <w:vAlign w:val="bottom"/>
            <w:hideMark/>
          </w:tcPr>
          <w:p w14:paraId="5802F94F" w14:textId="50B3BA0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337AD" w14:textId="1F9A48C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1B9182" w14:textId="1258481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19,341.00 </w:t>
            </w:r>
          </w:p>
        </w:tc>
      </w:tr>
      <w:tr w:rsidR="008A3439" w:rsidRPr="008A3439" w14:paraId="7967BB7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2985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C11A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6CEE4D32" w14:textId="38ADFE1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45,950.00 </w:t>
            </w:r>
          </w:p>
        </w:tc>
        <w:tc>
          <w:tcPr>
            <w:tcW w:w="958" w:type="pct"/>
            <w:tcBorders>
              <w:top w:val="nil"/>
              <w:left w:val="nil"/>
              <w:bottom w:val="single" w:sz="4" w:space="0" w:color="000000"/>
              <w:right w:val="single" w:sz="4" w:space="0" w:color="000000"/>
            </w:tcBorders>
            <w:shd w:val="clear" w:color="auto" w:fill="auto"/>
            <w:noWrap/>
            <w:vAlign w:val="bottom"/>
            <w:hideMark/>
          </w:tcPr>
          <w:p w14:paraId="0D1457FA" w14:textId="6D7BAAD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7FB902" w14:textId="42E4418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95B7E" w14:textId="1423EC3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45,950.00 </w:t>
            </w:r>
          </w:p>
        </w:tc>
      </w:tr>
      <w:tr w:rsidR="008A3439" w:rsidRPr="008A3439" w14:paraId="2F544B2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014D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7BFD3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0CAE8FB6" w14:textId="5DEA478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96,377.00 </w:t>
            </w:r>
          </w:p>
        </w:tc>
        <w:tc>
          <w:tcPr>
            <w:tcW w:w="958" w:type="pct"/>
            <w:tcBorders>
              <w:top w:val="nil"/>
              <w:left w:val="nil"/>
              <w:bottom w:val="single" w:sz="4" w:space="0" w:color="000000"/>
              <w:right w:val="single" w:sz="4" w:space="0" w:color="000000"/>
            </w:tcBorders>
            <w:shd w:val="clear" w:color="auto" w:fill="auto"/>
            <w:noWrap/>
            <w:vAlign w:val="bottom"/>
            <w:hideMark/>
          </w:tcPr>
          <w:p w14:paraId="1FCBF357" w14:textId="580EB56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659,700.00 </w:t>
            </w:r>
          </w:p>
        </w:tc>
        <w:tc>
          <w:tcPr>
            <w:tcW w:w="958" w:type="pct"/>
            <w:tcBorders>
              <w:top w:val="nil"/>
              <w:left w:val="nil"/>
              <w:bottom w:val="single" w:sz="4" w:space="0" w:color="000000"/>
              <w:right w:val="single" w:sz="4" w:space="0" w:color="000000"/>
            </w:tcBorders>
            <w:shd w:val="clear" w:color="auto" w:fill="auto"/>
            <w:noWrap/>
            <w:vAlign w:val="bottom"/>
            <w:hideMark/>
          </w:tcPr>
          <w:p w14:paraId="6E4314C0" w14:textId="02F3D9B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7FFE87" w14:textId="533D987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556,077.00 </w:t>
            </w:r>
          </w:p>
        </w:tc>
      </w:tr>
      <w:tr w:rsidR="008A3439" w:rsidRPr="008A3439" w14:paraId="4251EFF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3BCE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03E54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757FC76E" w14:textId="5B938FD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7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12C3B7" w14:textId="7F373D5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EB2DF4" w14:textId="4279D9D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EC7C1" w14:textId="62C7BAF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02,000.00 </w:t>
            </w:r>
          </w:p>
        </w:tc>
      </w:tr>
      <w:tr w:rsidR="008A3439" w:rsidRPr="008A3439" w14:paraId="173C112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06B37"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E008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7CF85725" w14:textId="37AA1E5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32,400.00 </w:t>
            </w:r>
          </w:p>
        </w:tc>
        <w:tc>
          <w:tcPr>
            <w:tcW w:w="958" w:type="pct"/>
            <w:tcBorders>
              <w:top w:val="nil"/>
              <w:left w:val="nil"/>
              <w:bottom w:val="single" w:sz="4" w:space="0" w:color="000000"/>
              <w:right w:val="single" w:sz="4" w:space="0" w:color="000000"/>
            </w:tcBorders>
            <w:shd w:val="clear" w:color="auto" w:fill="auto"/>
            <w:noWrap/>
            <w:vAlign w:val="bottom"/>
            <w:hideMark/>
          </w:tcPr>
          <w:p w14:paraId="5E34278B" w14:textId="44A489A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11DDD824" w14:textId="66EE0B1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B98BFD" w14:textId="5D88952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02,350.00 </w:t>
            </w:r>
          </w:p>
        </w:tc>
      </w:tr>
      <w:tr w:rsidR="008A3439" w:rsidRPr="008A3439" w14:paraId="69E4A37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AA70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6E20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asmariñ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692331" w14:textId="63895F5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170,062.00 </w:t>
            </w:r>
          </w:p>
        </w:tc>
        <w:tc>
          <w:tcPr>
            <w:tcW w:w="958" w:type="pct"/>
            <w:tcBorders>
              <w:top w:val="nil"/>
              <w:left w:val="nil"/>
              <w:bottom w:val="single" w:sz="4" w:space="0" w:color="000000"/>
              <w:right w:val="single" w:sz="4" w:space="0" w:color="000000"/>
            </w:tcBorders>
            <w:shd w:val="clear" w:color="auto" w:fill="auto"/>
            <w:noWrap/>
            <w:vAlign w:val="bottom"/>
            <w:hideMark/>
          </w:tcPr>
          <w:p w14:paraId="6B77FF1E" w14:textId="7EB8D75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75830673" w14:textId="19CA399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B60FD" w14:textId="5F17053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148,878.78 </w:t>
            </w:r>
          </w:p>
        </w:tc>
      </w:tr>
      <w:tr w:rsidR="008A3439" w:rsidRPr="008A3439" w14:paraId="7A41925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F4EF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4370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71A12D89" w14:textId="7ED3752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77,260.75 </w:t>
            </w:r>
          </w:p>
        </w:tc>
        <w:tc>
          <w:tcPr>
            <w:tcW w:w="958" w:type="pct"/>
            <w:tcBorders>
              <w:top w:val="nil"/>
              <w:left w:val="nil"/>
              <w:bottom w:val="single" w:sz="4" w:space="0" w:color="000000"/>
              <w:right w:val="single" w:sz="4" w:space="0" w:color="000000"/>
            </w:tcBorders>
            <w:shd w:val="clear" w:color="auto" w:fill="auto"/>
            <w:noWrap/>
            <w:vAlign w:val="bottom"/>
            <w:hideMark/>
          </w:tcPr>
          <w:p w14:paraId="4F5CE0F9" w14:textId="1AB8BB4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12,670.00 </w:t>
            </w:r>
          </w:p>
        </w:tc>
        <w:tc>
          <w:tcPr>
            <w:tcW w:w="958" w:type="pct"/>
            <w:tcBorders>
              <w:top w:val="nil"/>
              <w:left w:val="nil"/>
              <w:bottom w:val="single" w:sz="4" w:space="0" w:color="000000"/>
              <w:right w:val="single" w:sz="4" w:space="0" w:color="000000"/>
            </w:tcBorders>
            <w:shd w:val="clear" w:color="auto" w:fill="auto"/>
            <w:noWrap/>
            <w:vAlign w:val="bottom"/>
            <w:hideMark/>
          </w:tcPr>
          <w:p w14:paraId="392F8234" w14:textId="16A4691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2E53F" w14:textId="5A09A20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789,930.75 </w:t>
            </w:r>
          </w:p>
        </w:tc>
      </w:tr>
      <w:tr w:rsidR="008A3439" w:rsidRPr="008A3439" w14:paraId="0D76BB8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8794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0CED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66BBDD3A" w14:textId="05CC3EF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22F314" w14:textId="090BB55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42D84" w14:textId="4895D0E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30655" w14:textId="1F9831E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4,000.00 </w:t>
            </w:r>
          </w:p>
        </w:tc>
      </w:tr>
      <w:tr w:rsidR="008A3439" w:rsidRPr="008A3439" w14:paraId="6227532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4086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3F8C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General </w:t>
            </w:r>
            <w:proofErr w:type="spellStart"/>
            <w:r w:rsidRPr="008A3439">
              <w:rPr>
                <w:rFonts w:ascii="Arial Narrow" w:hAnsi="Arial Narrow"/>
                <w:i/>
                <w:iCs/>
                <w:color w:val="000000"/>
                <w:sz w:val="20"/>
                <w:szCs w:val="20"/>
              </w:rPr>
              <w:t>Tri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2C4A42" w14:textId="001D10E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30,100.00 </w:t>
            </w:r>
          </w:p>
        </w:tc>
        <w:tc>
          <w:tcPr>
            <w:tcW w:w="958" w:type="pct"/>
            <w:tcBorders>
              <w:top w:val="nil"/>
              <w:left w:val="nil"/>
              <w:bottom w:val="single" w:sz="4" w:space="0" w:color="000000"/>
              <w:right w:val="single" w:sz="4" w:space="0" w:color="000000"/>
            </w:tcBorders>
            <w:shd w:val="clear" w:color="auto" w:fill="auto"/>
            <w:noWrap/>
            <w:vAlign w:val="bottom"/>
            <w:hideMark/>
          </w:tcPr>
          <w:p w14:paraId="6B29769A" w14:textId="5199730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30B7EDBA" w14:textId="0151B45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7D51C" w14:textId="785EB0B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08,275.00 </w:t>
            </w:r>
          </w:p>
        </w:tc>
      </w:tr>
      <w:tr w:rsidR="008A3439" w:rsidRPr="008A3439" w14:paraId="6630012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E2A6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CA6F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19BD9EB5" w14:textId="4E2C7A6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02,830.00 </w:t>
            </w:r>
          </w:p>
        </w:tc>
        <w:tc>
          <w:tcPr>
            <w:tcW w:w="958" w:type="pct"/>
            <w:tcBorders>
              <w:top w:val="nil"/>
              <w:left w:val="nil"/>
              <w:bottom w:val="single" w:sz="4" w:space="0" w:color="000000"/>
              <w:right w:val="single" w:sz="4" w:space="0" w:color="000000"/>
            </w:tcBorders>
            <w:shd w:val="clear" w:color="auto" w:fill="auto"/>
            <w:noWrap/>
            <w:vAlign w:val="bottom"/>
            <w:hideMark/>
          </w:tcPr>
          <w:p w14:paraId="1A7E44D9" w14:textId="68DB9C8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7923EA0F" w14:textId="419815D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D72840" w14:textId="3486655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664,350.60 </w:t>
            </w:r>
          </w:p>
        </w:tc>
      </w:tr>
      <w:tr w:rsidR="008A3439" w:rsidRPr="008A3439" w14:paraId="69EF778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A2B2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5A6F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042450D8" w14:textId="11D5218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3E1789" w14:textId="56AD9F0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6919848F" w14:textId="5CB1AB8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F5F16" w14:textId="1F9DC06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79,860.00 </w:t>
            </w:r>
          </w:p>
        </w:tc>
      </w:tr>
      <w:tr w:rsidR="008A3439" w:rsidRPr="008A3439" w14:paraId="18E84A7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95A2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94310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Kaw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D2ACA57" w14:textId="5CB1007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87,860.00 </w:t>
            </w:r>
          </w:p>
        </w:tc>
        <w:tc>
          <w:tcPr>
            <w:tcW w:w="958" w:type="pct"/>
            <w:tcBorders>
              <w:top w:val="nil"/>
              <w:left w:val="nil"/>
              <w:bottom w:val="single" w:sz="4" w:space="0" w:color="000000"/>
              <w:right w:val="single" w:sz="4" w:space="0" w:color="000000"/>
            </w:tcBorders>
            <w:shd w:val="clear" w:color="auto" w:fill="auto"/>
            <w:noWrap/>
            <w:vAlign w:val="bottom"/>
            <w:hideMark/>
          </w:tcPr>
          <w:p w14:paraId="7DA146CA" w14:textId="026869A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37,583.71 </w:t>
            </w:r>
          </w:p>
        </w:tc>
        <w:tc>
          <w:tcPr>
            <w:tcW w:w="958" w:type="pct"/>
            <w:tcBorders>
              <w:top w:val="nil"/>
              <w:left w:val="nil"/>
              <w:bottom w:val="single" w:sz="4" w:space="0" w:color="000000"/>
              <w:right w:val="single" w:sz="4" w:space="0" w:color="000000"/>
            </w:tcBorders>
            <w:shd w:val="clear" w:color="auto" w:fill="auto"/>
            <w:noWrap/>
            <w:vAlign w:val="bottom"/>
            <w:hideMark/>
          </w:tcPr>
          <w:p w14:paraId="2F25B5C2" w14:textId="2ED5C07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BAAF6A" w14:textId="52E7647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25,443.71 </w:t>
            </w:r>
          </w:p>
        </w:tc>
      </w:tr>
      <w:tr w:rsidR="008A3439" w:rsidRPr="008A3439" w14:paraId="74003EB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E036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5ABD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0CAEF329" w14:textId="173ECE5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B33660" w14:textId="773E10F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9C97B" w14:textId="482D115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F34DE6" w14:textId="43C6E58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4,000.00 </w:t>
            </w:r>
          </w:p>
        </w:tc>
      </w:tr>
      <w:tr w:rsidR="008A3439" w:rsidRPr="008A3439" w14:paraId="27AA988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726A8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E006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ragond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1177AE" w14:textId="41F6534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294460" w14:textId="2C9F873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1630DB83" w14:textId="27DD741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1F2C0" w14:textId="435D467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34,510.00 </w:t>
            </w:r>
          </w:p>
        </w:tc>
      </w:tr>
      <w:tr w:rsidR="008A3439" w:rsidRPr="008A3439" w14:paraId="053EDBA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93DF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BA1F6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40540FAE" w14:textId="0665C96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EA6ECF" w14:textId="51ABABC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A9EAEC" w14:textId="37EEFC2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A60C9E" w14:textId="25225C7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4,000.00 </w:t>
            </w:r>
          </w:p>
        </w:tc>
      </w:tr>
      <w:tr w:rsidR="008A3439" w:rsidRPr="008A3439" w14:paraId="53163EF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7E19E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B439D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Nai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1AAF4F" w14:textId="6D96468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19,840.00 </w:t>
            </w:r>
          </w:p>
        </w:tc>
        <w:tc>
          <w:tcPr>
            <w:tcW w:w="958" w:type="pct"/>
            <w:tcBorders>
              <w:top w:val="nil"/>
              <w:left w:val="nil"/>
              <w:bottom w:val="single" w:sz="4" w:space="0" w:color="000000"/>
              <w:right w:val="single" w:sz="4" w:space="0" w:color="000000"/>
            </w:tcBorders>
            <w:shd w:val="clear" w:color="auto" w:fill="auto"/>
            <w:noWrap/>
            <w:vAlign w:val="bottom"/>
            <w:hideMark/>
          </w:tcPr>
          <w:p w14:paraId="56C4663B" w14:textId="631BA9D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92BB14" w14:textId="2200EC6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FB958" w14:textId="0B345EF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19,840.00 </w:t>
            </w:r>
          </w:p>
        </w:tc>
      </w:tr>
      <w:tr w:rsidR="008A3439" w:rsidRPr="008A3439" w14:paraId="2CC48F4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A1C9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A8842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Novele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5E3CE0C" w14:textId="4C05DC9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33,400.00 </w:t>
            </w:r>
          </w:p>
        </w:tc>
        <w:tc>
          <w:tcPr>
            <w:tcW w:w="958" w:type="pct"/>
            <w:tcBorders>
              <w:top w:val="nil"/>
              <w:left w:val="nil"/>
              <w:bottom w:val="single" w:sz="4" w:space="0" w:color="000000"/>
              <w:right w:val="single" w:sz="4" w:space="0" w:color="000000"/>
            </w:tcBorders>
            <w:shd w:val="clear" w:color="auto" w:fill="auto"/>
            <w:noWrap/>
            <w:vAlign w:val="bottom"/>
            <w:hideMark/>
          </w:tcPr>
          <w:p w14:paraId="1F648D6F" w14:textId="60E0CA2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92A474" w14:textId="2547683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BDAC4" w14:textId="62D0778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33,400.00 </w:t>
            </w:r>
          </w:p>
        </w:tc>
      </w:tr>
      <w:tr w:rsidR="008A3439" w:rsidRPr="008A3439" w14:paraId="5538492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A981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8EA9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23FC8CF5" w14:textId="5CEE01D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79,336.00 </w:t>
            </w:r>
          </w:p>
        </w:tc>
        <w:tc>
          <w:tcPr>
            <w:tcW w:w="958" w:type="pct"/>
            <w:tcBorders>
              <w:top w:val="nil"/>
              <w:left w:val="nil"/>
              <w:bottom w:val="single" w:sz="4" w:space="0" w:color="000000"/>
              <w:right w:val="single" w:sz="4" w:space="0" w:color="000000"/>
            </w:tcBorders>
            <w:shd w:val="clear" w:color="auto" w:fill="auto"/>
            <w:noWrap/>
            <w:vAlign w:val="bottom"/>
            <w:hideMark/>
          </w:tcPr>
          <w:p w14:paraId="2AB84E46" w14:textId="44A5186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7B9FA0E7" w14:textId="21FF37B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ECB714" w14:textId="3D33DBB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23,574.00 </w:t>
            </w:r>
          </w:p>
        </w:tc>
      </w:tr>
      <w:tr w:rsidR="008A3439" w:rsidRPr="008A3439" w14:paraId="51B3A13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BB45C"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23210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36B73A99" w14:textId="7D9BE3E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83,016.00 </w:t>
            </w:r>
          </w:p>
        </w:tc>
        <w:tc>
          <w:tcPr>
            <w:tcW w:w="958" w:type="pct"/>
            <w:tcBorders>
              <w:top w:val="nil"/>
              <w:left w:val="nil"/>
              <w:bottom w:val="single" w:sz="4" w:space="0" w:color="000000"/>
              <w:right w:val="single" w:sz="4" w:space="0" w:color="000000"/>
            </w:tcBorders>
            <w:shd w:val="clear" w:color="auto" w:fill="auto"/>
            <w:noWrap/>
            <w:vAlign w:val="bottom"/>
            <w:hideMark/>
          </w:tcPr>
          <w:p w14:paraId="2E4FE1BD" w14:textId="4F7C4AF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4993E78D" w14:textId="3B103A3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6E889" w14:textId="28DD07D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00,671.00 </w:t>
            </w:r>
          </w:p>
        </w:tc>
      </w:tr>
      <w:tr w:rsidR="008A3439" w:rsidRPr="008A3439" w14:paraId="6A5C254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CA5D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2909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75625502" w14:textId="1707D76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19,318.00 </w:t>
            </w:r>
          </w:p>
        </w:tc>
        <w:tc>
          <w:tcPr>
            <w:tcW w:w="958" w:type="pct"/>
            <w:tcBorders>
              <w:top w:val="nil"/>
              <w:left w:val="nil"/>
              <w:bottom w:val="single" w:sz="4" w:space="0" w:color="000000"/>
              <w:right w:val="single" w:sz="4" w:space="0" w:color="000000"/>
            </w:tcBorders>
            <w:shd w:val="clear" w:color="auto" w:fill="auto"/>
            <w:noWrap/>
            <w:vAlign w:val="bottom"/>
            <w:hideMark/>
          </w:tcPr>
          <w:p w14:paraId="586431AD" w14:textId="2070761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63,400.00 </w:t>
            </w:r>
          </w:p>
        </w:tc>
        <w:tc>
          <w:tcPr>
            <w:tcW w:w="958" w:type="pct"/>
            <w:tcBorders>
              <w:top w:val="nil"/>
              <w:left w:val="nil"/>
              <w:bottom w:val="single" w:sz="4" w:space="0" w:color="000000"/>
              <w:right w:val="single" w:sz="4" w:space="0" w:color="000000"/>
            </w:tcBorders>
            <w:shd w:val="clear" w:color="auto" w:fill="auto"/>
            <w:noWrap/>
            <w:vAlign w:val="bottom"/>
            <w:hideMark/>
          </w:tcPr>
          <w:p w14:paraId="16D28EBF" w14:textId="4A3F8DB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BAE126" w14:textId="0B6EA40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082,718.00 </w:t>
            </w:r>
          </w:p>
        </w:tc>
      </w:tr>
      <w:tr w:rsidR="008A3439" w:rsidRPr="008A3439" w14:paraId="6F27119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EF0A7"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32B0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anz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06AF32" w14:textId="7BFBEC8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91,008.00 </w:t>
            </w:r>
          </w:p>
        </w:tc>
        <w:tc>
          <w:tcPr>
            <w:tcW w:w="958" w:type="pct"/>
            <w:tcBorders>
              <w:top w:val="nil"/>
              <w:left w:val="nil"/>
              <w:bottom w:val="single" w:sz="4" w:space="0" w:color="000000"/>
              <w:right w:val="single" w:sz="4" w:space="0" w:color="000000"/>
            </w:tcBorders>
            <w:shd w:val="clear" w:color="auto" w:fill="auto"/>
            <w:noWrap/>
            <w:vAlign w:val="bottom"/>
            <w:hideMark/>
          </w:tcPr>
          <w:p w14:paraId="3D7BCA1C" w14:textId="7DF0C46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hideMark/>
          </w:tcPr>
          <w:p w14:paraId="51056FCF" w14:textId="0DEDC88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F37A8" w14:textId="6D87EBA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772,970.14 </w:t>
            </w:r>
          </w:p>
        </w:tc>
      </w:tr>
      <w:tr w:rsidR="008A3439" w:rsidRPr="008A3439" w14:paraId="3B12FF8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B3E8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A850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2ECD478A" w14:textId="43DA8A0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3E3A40" w14:textId="43A4677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324D56CF" w14:textId="05BB53C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80775" w14:textId="1130AA3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60,605.00 </w:t>
            </w:r>
          </w:p>
        </w:tc>
      </w:tr>
      <w:tr w:rsidR="008A3439" w:rsidRPr="008A3439" w14:paraId="0D9CF1F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29B3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69626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rece</w:t>
            </w:r>
            <w:proofErr w:type="spellEnd"/>
            <w:r w:rsidRPr="008A3439">
              <w:rPr>
                <w:rFonts w:ascii="Arial Narrow" w:hAnsi="Arial Narrow"/>
                <w:i/>
                <w:iCs/>
                <w:color w:val="000000"/>
                <w:sz w:val="20"/>
                <w:szCs w:val="20"/>
              </w:rPr>
              <w:t xml:space="preserve"> </w:t>
            </w:r>
            <w:proofErr w:type="spellStart"/>
            <w:r w:rsidRPr="008A3439">
              <w:rPr>
                <w:rFonts w:ascii="Arial Narrow" w:hAnsi="Arial Narrow"/>
                <w:i/>
                <w:iCs/>
                <w:color w:val="000000"/>
                <w:sz w:val="20"/>
                <w:szCs w:val="20"/>
              </w:rPr>
              <w:t>Martires</w:t>
            </w:r>
            <w:proofErr w:type="spellEnd"/>
            <w:r w:rsidRPr="008A3439">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7F0BF98" w14:textId="1DFAFDB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11,588.00 </w:t>
            </w:r>
          </w:p>
        </w:tc>
        <w:tc>
          <w:tcPr>
            <w:tcW w:w="958" w:type="pct"/>
            <w:tcBorders>
              <w:top w:val="nil"/>
              <w:left w:val="nil"/>
              <w:bottom w:val="single" w:sz="4" w:space="0" w:color="000000"/>
              <w:right w:val="single" w:sz="4" w:space="0" w:color="000000"/>
            </w:tcBorders>
            <w:shd w:val="clear" w:color="auto" w:fill="auto"/>
            <w:noWrap/>
            <w:vAlign w:val="bottom"/>
            <w:hideMark/>
          </w:tcPr>
          <w:p w14:paraId="59F2EA35" w14:textId="0DA2468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712,468.03 </w:t>
            </w:r>
          </w:p>
        </w:tc>
        <w:tc>
          <w:tcPr>
            <w:tcW w:w="958" w:type="pct"/>
            <w:tcBorders>
              <w:top w:val="nil"/>
              <w:left w:val="nil"/>
              <w:bottom w:val="single" w:sz="4" w:space="0" w:color="000000"/>
              <w:right w:val="single" w:sz="4" w:space="0" w:color="000000"/>
            </w:tcBorders>
            <w:shd w:val="clear" w:color="auto" w:fill="auto"/>
            <w:noWrap/>
            <w:vAlign w:val="bottom"/>
            <w:hideMark/>
          </w:tcPr>
          <w:p w14:paraId="570FD1BD" w14:textId="5EE14FF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E1B60" w14:textId="3B416C9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224,056.03 </w:t>
            </w:r>
          </w:p>
        </w:tc>
      </w:tr>
      <w:tr w:rsidR="008A3439" w:rsidRPr="008A3439" w14:paraId="1FDEA823"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FA69A4"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19B3902C" w14:textId="46F91D09"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0,576,499.74 </w:t>
            </w:r>
          </w:p>
        </w:tc>
        <w:tc>
          <w:tcPr>
            <w:tcW w:w="958" w:type="pct"/>
            <w:tcBorders>
              <w:top w:val="nil"/>
              <w:left w:val="nil"/>
              <w:bottom w:val="single" w:sz="4" w:space="0" w:color="000000"/>
              <w:right w:val="single" w:sz="4" w:space="0" w:color="000000"/>
            </w:tcBorders>
            <w:shd w:val="clear" w:color="D8D8D8" w:fill="D8D8D8"/>
            <w:noWrap/>
            <w:vAlign w:val="bottom"/>
            <w:hideMark/>
          </w:tcPr>
          <w:p w14:paraId="18AEA86D" w14:textId="6EC9718B"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33,541,575.31 </w:t>
            </w:r>
          </w:p>
        </w:tc>
        <w:tc>
          <w:tcPr>
            <w:tcW w:w="958" w:type="pct"/>
            <w:tcBorders>
              <w:top w:val="nil"/>
              <w:left w:val="nil"/>
              <w:bottom w:val="single" w:sz="4" w:space="0" w:color="000000"/>
              <w:right w:val="single" w:sz="4" w:space="0" w:color="000000"/>
            </w:tcBorders>
            <w:shd w:val="clear" w:color="D8D8D8" w:fill="D8D8D8"/>
            <w:noWrap/>
            <w:vAlign w:val="bottom"/>
            <w:hideMark/>
          </w:tcPr>
          <w:p w14:paraId="7F801929" w14:textId="379D9A3D"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052499B" w14:textId="0A621569"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54,118,075.05 </w:t>
            </w:r>
          </w:p>
        </w:tc>
      </w:tr>
      <w:tr w:rsidR="008A3439" w:rsidRPr="008A3439" w14:paraId="6E593EC0"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E4FEB0"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5B0B73B6" w14:textId="5C2C76F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62FBC9" w14:textId="44FFCA2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2D6232BA" w14:textId="00E4C88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B40C1D8" w14:textId="59AEDCC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1,969,200.50 </w:t>
            </w:r>
          </w:p>
        </w:tc>
      </w:tr>
      <w:tr w:rsidR="008A3439" w:rsidRPr="008A3439" w14:paraId="4643106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9504C"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1A59E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lamin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BF7310E" w14:textId="0399B4E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0521CCF7" w14:textId="213BBC9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C0E257" w14:textId="413D591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80FCE" w14:textId="380277B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5,400.00 </w:t>
            </w:r>
          </w:p>
        </w:tc>
      </w:tr>
      <w:tr w:rsidR="008A3439" w:rsidRPr="008A3439" w14:paraId="2923459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90C99"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C5008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1AB1342D" w14:textId="0C4F1C2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67,600.00 </w:t>
            </w:r>
          </w:p>
        </w:tc>
        <w:tc>
          <w:tcPr>
            <w:tcW w:w="958" w:type="pct"/>
            <w:tcBorders>
              <w:top w:val="nil"/>
              <w:left w:val="nil"/>
              <w:bottom w:val="single" w:sz="4" w:space="0" w:color="000000"/>
              <w:right w:val="single" w:sz="4" w:space="0" w:color="000000"/>
            </w:tcBorders>
            <w:shd w:val="clear" w:color="auto" w:fill="auto"/>
            <w:noWrap/>
            <w:vAlign w:val="bottom"/>
            <w:hideMark/>
          </w:tcPr>
          <w:p w14:paraId="1B2B57A0" w14:textId="40380FE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CD4E38" w14:textId="0FA5507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EA3EB" w14:textId="19473BE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67,600.00 </w:t>
            </w:r>
          </w:p>
        </w:tc>
      </w:tr>
      <w:tr w:rsidR="008A3439" w:rsidRPr="008A3439" w14:paraId="1AF91F8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175D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81A31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iñ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D5ADD8F" w14:textId="01B884E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08,710.00 </w:t>
            </w:r>
          </w:p>
        </w:tc>
        <w:tc>
          <w:tcPr>
            <w:tcW w:w="958" w:type="pct"/>
            <w:tcBorders>
              <w:top w:val="nil"/>
              <w:left w:val="nil"/>
              <w:bottom w:val="single" w:sz="4" w:space="0" w:color="000000"/>
              <w:right w:val="single" w:sz="4" w:space="0" w:color="000000"/>
            </w:tcBorders>
            <w:shd w:val="clear" w:color="auto" w:fill="auto"/>
            <w:noWrap/>
            <w:vAlign w:val="bottom"/>
            <w:hideMark/>
          </w:tcPr>
          <w:p w14:paraId="31F28ADF" w14:textId="27A847A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0C65146" w14:textId="3A7EE3A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8B01E" w14:textId="2423DFD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531,210.00 </w:t>
            </w:r>
          </w:p>
        </w:tc>
      </w:tr>
      <w:tr w:rsidR="008A3439" w:rsidRPr="008A3439" w14:paraId="5DA7F43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B537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DB26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buy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B1FFC5" w14:textId="136E061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67,660.00 </w:t>
            </w:r>
          </w:p>
        </w:tc>
        <w:tc>
          <w:tcPr>
            <w:tcW w:w="958" w:type="pct"/>
            <w:tcBorders>
              <w:top w:val="nil"/>
              <w:left w:val="nil"/>
              <w:bottom w:val="single" w:sz="4" w:space="0" w:color="000000"/>
              <w:right w:val="single" w:sz="4" w:space="0" w:color="000000"/>
            </w:tcBorders>
            <w:shd w:val="clear" w:color="auto" w:fill="auto"/>
            <w:noWrap/>
            <w:vAlign w:val="bottom"/>
            <w:hideMark/>
          </w:tcPr>
          <w:p w14:paraId="62AE070D" w14:textId="640B138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4951596F" w14:textId="092874F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0DDC0" w14:textId="2B9AB23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60,560.00 </w:t>
            </w:r>
          </w:p>
        </w:tc>
      </w:tr>
      <w:tr w:rsidR="008A3439" w:rsidRPr="008A3439" w14:paraId="467A8DE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0467C"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ACC37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1FD44DFB" w14:textId="70A5ECF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74,434.00 </w:t>
            </w:r>
          </w:p>
        </w:tc>
        <w:tc>
          <w:tcPr>
            <w:tcW w:w="958" w:type="pct"/>
            <w:tcBorders>
              <w:top w:val="nil"/>
              <w:left w:val="nil"/>
              <w:bottom w:val="single" w:sz="4" w:space="0" w:color="000000"/>
              <w:right w:val="single" w:sz="4" w:space="0" w:color="000000"/>
            </w:tcBorders>
            <w:shd w:val="clear" w:color="auto" w:fill="auto"/>
            <w:noWrap/>
            <w:vAlign w:val="bottom"/>
            <w:hideMark/>
          </w:tcPr>
          <w:p w14:paraId="2EC0592C" w14:textId="6DFA7F4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583,150.00 </w:t>
            </w:r>
          </w:p>
        </w:tc>
        <w:tc>
          <w:tcPr>
            <w:tcW w:w="958" w:type="pct"/>
            <w:tcBorders>
              <w:top w:val="nil"/>
              <w:left w:val="nil"/>
              <w:bottom w:val="single" w:sz="4" w:space="0" w:color="000000"/>
              <w:right w:val="single" w:sz="4" w:space="0" w:color="000000"/>
            </w:tcBorders>
            <w:shd w:val="clear" w:color="auto" w:fill="auto"/>
            <w:noWrap/>
            <w:vAlign w:val="bottom"/>
            <w:hideMark/>
          </w:tcPr>
          <w:p w14:paraId="2429AF4C" w14:textId="10D150A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6C6EE" w14:textId="06150B7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657,584.00 </w:t>
            </w:r>
          </w:p>
        </w:tc>
      </w:tr>
      <w:tr w:rsidR="008A3439" w:rsidRPr="008A3439" w14:paraId="485EA49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1962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093BF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la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D4E539C" w14:textId="581349F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18,184.00 </w:t>
            </w:r>
          </w:p>
        </w:tc>
        <w:tc>
          <w:tcPr>
            <w:tcW w:w="958" w:type="pct"/>
            <w:tcBorders>
              <w:top w:val="nil"/>
              <w:left w:val="nil"/>
              <w:bottom w:val="single" w:sz="4" w:space="0" w:color="000000"/>
              <w:right w:val="single" w:sz="4" w:space="0" w:color="000000"/>
            </w:tcBorders>
            <w:shd w:val="clear" w:color="auto" w:fill="auto"/>
            <w:noWrap/>
            <w:vAlign w:val="bottom"/>
            <w:hideMark/>
          </w:tcPr>
          <w:p w14:paraId="20EA828E" w14:textId="207BD5B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F573A" w14:textId="6C53F13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E23D82" w14:textId="610ED8F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18,184.00 </w:t>
            </w:r>
          </w:p>
        </w:tc>
      </w:tr>
      <w:tr w:rsidR="008A3439" w:rsidRPr="008A3439" w14:paraId="64A8964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DCA17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2A90E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vint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056C0B" w14:textId="23D43DA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6F0ECD71" w14:textId="7528ACD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EC5406" w14:textId="1F4D1B8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03A46" w14:textId="267F5D9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5,400.00 </w:t>
            </w:r>
          </w:p>
        </w:tc>
      </w:tr>
      <w:tr w:rsidR="008A3439" w:rsidRPr="008A3439" w14:paraId="7ED6620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AE00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0BD5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Fam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BC7BD0" w14:textId="63A3A01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62E69FDF" w14:textId="6D14CC0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44900886" w14:textId="605920C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A3E6B4" w14:textId="256D844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38,624.78 </w:t>
            </w:r>
          </w:p>
        </w:tc>
      </w:tr>
      <w:tr w:rsidR="008A3439" w:rsidRPr="008A3439" w14:paraId="6D85193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C84B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FB001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583E8BDB" w14:textId="08E2ACC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72882350" w14:textId="16D6DA8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BFB8FC" w14:textId="1D6435A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87E61" w14:textId="15BB5D3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3,300.00 </w:t>
            </w:r>
          </w:p>
        </w:tc>
      </w:tr>
      <w:tr w:rsidR="008A3439" w:rsidRPr="008A3439" w14:paraId="135B0A2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4515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1E0E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iliw</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2DFDC0" w14:textId="38F732E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096C5D95" w14:textId="299DAC7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1D4EE4C3" w14:textId="7097ACC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AD930" w14:textId="4854077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71,325.00 </w:t>
            </w:r>
          </w:p>
        </w:tc>
      </w:tr>
      <w:tr w:rsidR="008A3439" w:rsidRPr="008A3439" w14:paraId="5B7E948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1AD5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3083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Los </w:t>
            </w:r>
            <w:proofErr w:type="spellStart"/>
            <w:r w:rsidRPr="008A3439">
              <w:rPr>
                <w:rFonts w:ascii="Arial Narrow" w:hAnsi="Arial Narrow"/>
                <w:i/>
                <w:iCs/>
                <w:color w:val="000000"/>
                <w:sz w:val="20"/>
                <w:szCs w:val="20"/>
              </w:rPr>
              <w:t>Bañ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E00A1D" w14:textId="0A8B6C7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19,848.00 </w:t>
            </w:r>
          </w:p>
        </w:tc>
        <w:tc>
          <w:tcPr>
            <w:tcW w:w="958" w:type="pct"/>
            <w:tcBorders>
              <w:top w:val="nil"/>
              <w:left w:val="nil"/>
              <w:bottom w:val="single" w:sz="4" w:space="0" w:color="000000"/>
              <w:right w:val="single" w:sz="4" w:space="0" w:color="000000"/>
            </w:tcBorders>
            <w:shd w:val="clear" w:color="auto" w:fill="auto"/>
            <w:noWrap/>
            <w:vAlign w:val="bottom"/>
            <w:hideMark/>
          </w:tcPr>
          <w:p w14:paraId="51F0E156" w14:textId="0BA427B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65,041.40 </w:t>
            </w:r>
          </w:p>
        </w:tc>
        <w:tc>
          <w:tcPr>
            <w:tcW w:w="958" w:type="pct"/>
            <w:tcBorders>
              <w:top w:val="nil"/>
              <w:left w:val="nil"/>
              <w:bottom w:val="single" w:sz="4" w:space="0" w:color="000000"/>
              <w:right w:val="single" w:sz="4" w:space="0" w:color="000000"/>
            </w:tcBorders>
            <w:shd w:val="clear" w:color="auto" w:fill="auto"/>
            <w:noWrap/>
            <w:vAlign w:val="bottom"/>
            <w:hideMark/>
          </w:tcPr>
          <w:p w14:paraId="2101822D" w14:textId="481D576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BBB55" w14:textId="2FA029D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484,889.40 </w:t>
            </w:r>
          </w:p>
        </w:tc>
      </w:tr>
      <w:tr w:rsidR="008A3439" w:rsidRPr="008A3439" w14:paraId="48B4AC4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5DBE9"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A248B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uisia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CBA057" w14:textId="3EC2E28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D314FB" w14:textId="66869B8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D89FD4" w14:textId="1B8FD43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835CC" w14:textId="45761E4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9,000.00 </w:t>
            </w:r>
          </w:p>
        </w:tc>
      </w:tr>
      <w:tr w:rsidR="008A3439" w:rsidRPr="008A3439" w14:paraId="5314460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1D91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305A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um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B6CA286" w14:textId="5F199A9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51A3B3C3" w14:textId="56DFCE7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342BD1" w14:textId="167C99E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819A96" w14:textId="769F3DA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5,400.00 </w:t>
            </w:r>
          </w:p>
        </w:tc>
      </w:tr>
      <w:tr w:rsidR="008A3439" w:rsidRPr="008A3439" w14:paraId="0795398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F7D1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FDDF0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bit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62C273" w14:textId="094FF87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CA8F9D" w14:textId="142BBBA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BF47211" w14:textId="2A0131F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C8F615" w14:textId="5AEFBBE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37,500.00 </w:t>
            </w:r>
          </w:p>
        </w:tc>
      </w:tr>
      <w:tr w:rsidR="008A3439" w:rsidRPr="008A3439" w14:paraId="3C28D36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BD459"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09DFC9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27EF6D9F" w14:textId="3A7EB23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274D2B8E" w14:textId="40429C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CA24E" w14:textId="1E4BE33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B5B42" w14:textId="06506BB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53,800.00 </w:t>
            </w:r>
          </w:p>
        </w:tc>
      </w:tr>
      <w:tr w:rsidR="008A3439" w:rsidRPr="008A3439" w14:paraId="0DC1FB2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3344C"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9F03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jayj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FC17F6B" w14:textId="2E89DB0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07,950.00 </w:t>
            </w:r>
          </w:p>
        </w:tc>
        <w:tc>
          <w:tcPr>
            <w:tcW w:w="958" w:type="pct"/>
            <w:tcBorders>
              <w:top w:val="nil"/>
              <w:left w:val="nil"/>
              <w:bottom w:val="single" w:sz="4" w:space="0" w:color="000000"/>
              <w:right w:val="single" w:sz="4" w:space="0" w:color="000000"/>
            </w:tcBorders>
            <w:shd w:val="clear" w:color="auto" w:fill="auto"/>
            <w:noWrap/>
            <w:vAlign w:val="bottom"/>
            <w:hideMark/>
          </w:tcPr>
          <w:p w14:paraId="0D41F514" w14:textId="47D5C29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3C580" w14:textId="73ABD52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9C930C" w14:textId="5FEF42B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07,950.00 </w:t>
            </w:r>
          </w:p>
        </w:tc>
      </w:tr>
      <w:tr w:rsidR="008A3439" w:rsidRPr="008A3439" w14:paraId="7AF8855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C6E5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2E14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5F78D4BA" w14:textId="1640664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85DA7B" w14:textId="7802589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B84A3" w14:textId="14B2EF9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BC46E5" w14:textId="6C8698D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000.00 </w:t>
            </w:r>
          </w:p>
        </w:tc>
      </w:tr>
      <w:tr w:rsidR="008A3439" w:rsidRPr="008A3439" w14:paraId="25726FA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F9B9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A0D2F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aet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CAF34D" w14:textId="73DC7E6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0EE49E3A" w14:textId="3D1DAB0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6D4F5" w14:textId="146BEAB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4BC8D" w14:textId="34951B5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6,610.00 </w:t>
            </w:r>
          </w:p>
        </w:tc>
      </w:tr>
      <w:tr w:rsidR="008A3439" w:rsidRPr="008A3439" w14:paraId="2E82CE3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2FC77"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0C390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14F556B5" w14:textId="6DFF715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47,800.00 </w:t>
            </w:r>
          </w:p>
        </w:tc>
        <w:tc>
          <w:tcPr>
            <w:tcW w:w="958" w:type="pct"/>
            <w:tcBorders>
              <w:top w:val="nil"/>
              <w:left w:val="nil"/>
              <w:bottom w:val="single" w:sz="4" w:space="0" w:color="000000"/>
              <w:right w:val="single" w:sz="4" w:space="0" w:color="000000"/>
            </w:tcBorders>
            <w:shd w:val="clear" w:color="auto" w:fill="auto"/>
            <w:noWrap/>
            <w:vAlign w:val="bottom"/>
            <w:hideMark/>
          </w:tcPr>
          <w:p w14:paraId="230C0CF6" w14:textId="627AF4F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2059FD7B" w14:textId="1E2951F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5E0F6E" w14:textId="195D759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99,452.00 </w:t>
            </w:r>
          </w:p>
        </w:tc>
      </w:tr>
      <w:tr w:rsidR="008A3439" w:rsidRPr="008A3439" w14:paraId="652B630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D28D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456F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aki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08DE46" w14:textId="4291A66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4D442B80" w14:textId="72A1D6D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4B45A1F2" w14:textId="60A60ED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628F97" w14:textId="1DDEFF8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60,655.77 </w:t>
            </w:r>
          </w:p>
        </w:tc>
      </w:tr>
      <w:tr w:rsidR="008A3439" w:rsidRPr="008A3439" w14:paraId="4C40D05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3E9B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A95B2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angi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B1AF349" w14:textId="41F6EDD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75,582.00 </w:t>
            </w:r>
          </w:p>
        </w:tc>
        <w:tc>
          <w:tcPr>
            <w:tcW w:w="958" w:type="pct"/>
            <w:tcBorders>
              <w:top w:val="nil"/>
              <w:left w:val="nil"/>
              <w:bottom w:val="single" w:sz="4" w:space="0" w:color="000000"/>
              <w:right w:val="single" w:sz="4" w:space="0" w:color="000000"/>
            </w:tcBorders>
            <w:shd w:val="clear" w:color="auto" w:fill="auto"/>
            <w:noWrap/>
            <w:vAlign w:val="bottom"/>
            <w:hideMark/>
          </w:tcPr>
          <w:p w14:paraId="43F404C5" w14:textId="109E3A6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7DDD3" w14:textId="7C725D6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B59C7A" w14:textId="5B46CFA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75,582.00 </w:t>
            </w:r>
          </w:p>
        </w:tc>
      </w:tr>
      <w:tr w:rsidR="008A3439" w:rsidRPr="008A3439" w14:paraId="4E68034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528D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BAEE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2BF1606F" w14:textId="7D46B79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03,020.00 </w:t>
            </w:r>
          </w:p>
        </w:tc>
        <w:tc>
          <w:tcPr>
            <w:tcW w:w="958" w:type="pct"/>
            <w:tcBorders>
              <w:top w:val="nil"/>
              <w:left w:val="nil"/>
              <w:bottom w:val="single" w:sz="4" w:space="0" w:color="000000"/>
              <w:right w:val="single" w:sz="4" w:space="0" w:color="000000"/>
            </w:tcBorders>
            <w:shd w:val="clear" w:color="auto" w:fill="auto"/>
            <w:noWrap/>
            <w:vAlign w:val="bottom"/>
            <w:hideMark/>
          </w:tcPr>
          <w:p w14:paraId="660D429C" w14:textId="202F2BA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C15508" w14:textId="3B5F20A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E7DF23" w14:textId="5C9C366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028,020.00 </w:t>
            </w:r>
          </w:p>
        </w:tc>
      </w:tr>
      <w:tr w:rsidR="008A3439" w:rsidRPr="008A3439" w14:paraId="6E2466F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2922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BE00C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53133AD" w14:textId="70473A4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2B985C13" w14:textId="0D30CE5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111C8" w14:textId="688E7DC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3E712" w14:textId="78AEDEB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6,610.00 </w:t>
            </w:r>
          </w:p>
        </w:tc>
      </w:tr>
      <w:tr w:rsidR="008A3439" w:rsidRPr="008A3439" w14:paraId="6F423C2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F123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B4F0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D49BF6" w14:textId="351BBD8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83,700.00 </w:t>
            </w:r>
          </w:p>
        </w:tc>
        <w:tc>
          <w:tcPr>
            <w:tcW w:w="958" w:type="pct"/>
            <w:tcBorders>
              <w:top w:val="nil"/>
              <w:left w:val="nil"/>
              <w:bottom w:val="single" w:sz="4" w:space="0" w:color="000000"/>
              <w:right w:val="single" w:sz="4" w:space="0" w:color="000000"/>
            </w:tcBorders>
            <w:shd w:val="clear" w:color="auto" w:fill="auto"/>
            <w:noWrap/>
            <w:vAlign w:val="bottom"/>
            <w:hideMark/>
          </w:tcPr>
          <w:p w14:paraId="2F6FF7F9" w14:textId="3B51AC9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7588C97F" w14:textId="40B90AE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6F643" w14:textId="60DC4E6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813,488.83 </w:t>
            </w:r>
          </w:p>
        </w:tc>
      </w:tr>
      <w:tr w:rsidR="008A3439" w:rsidRPr="008A3439" w14:paraId="7291537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0BBAB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761E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72432604" w14:textId="14F0F3E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28,720.00 </w:t>
            </w:r>
          </w:p>
        </w:tc>
        <w:tc>
          <w:tcPr>
            <w:tcW w:w="958" w:type="pct"/>
            <w:tcBorders>
              <w:top w:val="nil"/>
              <w:left w:val="nil"/>
              <w:bottom w:val="single" w:sz="4" w:space="0" w:color="000000"/>
              <w:right w:val="single" w:sz="4" w:space="0" w:color="000000"/>
            </w:tcBorders>
            <w:shd w:val="clear" w:color="auto" w:fill="auto"/>
            <w:noWrap/>
            <w:vAlign w:val="bottom"/>
            <w:hideMark/>
          </w:tcPr>
          <w:p w14:paraId="15165EAB" w14:textId="35B468F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163A794D" w14:textId="56E428A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C34C5" w14:textId="0F0DD4C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213,244.48 </w:t>
            </w:r>
          </w:p>
        </w:tc>
      </w:tr>
      <w:tr w:rsidR="008A3439" w:rsidRPr="008A3439" w14:paraId="2EC25A7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AE2C7"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AC62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02FD806" w14:textId="28F18F6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17,716.00 </w:t>
            </w:r>
          </w:p>
        </w:tc>
        <w:tc>
          <w:tcPr>
            <w:tcW w:w="958" w:type="pct"/>
            <w:tcBorders>
              <w:top w:val="nil"/>
              <w:left w:val="nil"/>
              <w:bottom w:val="single" w:sz="4" w:space="0" w:color="000000"/>
              <w:right w:val="single" w:sz="4" w:space="0" w:color="000000"/>
            </w:tcBorders>
            <w:shd w:val="clear" w:color="auto" w:fill="auto"/>
            <w:noWrap/>
            <w:vAlign w:val="bottom"/>
            <w:hideMark/>
          </w:tcPr>
          <w:p w14:paraId="067F3793" w14:textId="5FA868C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5983AA43" w14:textId="2AAE9D8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27BE75" w14:textId="6D943AC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45,266.00 </w:t>
            </w:r>
          </w:p>
        </w:tc>
      </w:tr>
      <w:tr w:rsidR="008A3439" w:rsidRPr="008A3439" w14:paraId="370E3E0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6019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46EC3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FE00FCE" w14:textId="0189425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31CB435A" w14:textId="78BFC18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5DE3B4A7" w14:textId="663F0A1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964629" w14:textId="07EC1D0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91,300.00 </w:t>
            </w:r>
          </w:p>
        </w:tc>
      </w:tr>
      <w:tr w:rsidR="008A3439" w:rsidRPr="008A3439" w14:paraId="208749B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F6A8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57069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16A50CF4" w14:textId="7088ED0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86,881.74 </w:t>
            </w:r>
          </w:p>
        </w:tc>
        <w:tc>
          <w:tcPr>
            <w:tcW w:w="958" w:type="pct"/>
            <w:tcBorders>
              <w:top w:val="nil"/>
              <w:left w:val="nil"/>
              <w:bottom w:val="single" w:sz="4" w:space="0" w:color="000000"/>
              <w:right w:val="single" w:sz="4" w:space="0" w:color="000000"/>
            </w:tcBorders>
            <w:shd w:val="clear" w:color="auto" w:fill="auto"/>
            <w:noWrap/>
            <w:vAlign w:val="bottom"/>
            <w:hideMark/>
          </w:tcPr>
          <w:p w14:paraId="54EE994C" w14:textId="2AD4C63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607BDC56" w14:textId="421C714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0C662" w14:textId="57BDD92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311,472.29 </w:t>
            </w:r>
          </w:p>
        </w:tc>
      </w:tr>
      <w:tr w:rsidR="008A3439" w:rsidRPr="008A3439" w14:paraId="44F70CC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48A9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6704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inil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6EBD1F" w14:textId="08693F0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07,190.00 </w:t>
            </w:r>
          </w:p>
        </w:tc>
        <w:tc>
          <w:tcPr>
            <w:tcW w:w="958" w:type="pct"/>
            <w:tcBorders>
              <w:top w:val="nil"/>
              <w:left w:val="nil"/>
              <w:bottom w:val="single" w:sz="4" w:space="0" w:color="000000"/>
              <w:right w:val="single" w:sz="4" w:space="0" w:color="000000"/>
            </w:tcBorders>
            <w:shd w:val="clear" w:color="auto" w:fill="auto"/>
            <w:noWrap/>
            <w:vAlign w:val="bottom"/>
            <w:hideMark/>
          </w:tcPr>
          <w:p w14:paraId="235A2568" w14:textId="04A36E8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59C3C6" w14:textId="2A65F9F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B8573A" w14:textId="48E4DCA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07,190.00 </w:t>
            </w:r>
          </w:p>
        </w:tc>
      </w:tr>
      <w:tr w:rsidR="008A3439" w:rsidRPr="008A3439" w14:paraId="5632377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338A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0C47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1ECD0D3A" w14:textId="201DAD2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3B812C62" w14:textId="47DA253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07BEC" w14:textId="3075B46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EF0225" w14:textId="1AF7069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47,256.00 </w:t>
            </w:r>
          </w:p>
        </w:tc>
      </w:tr>
      <w:tr w:rsidR="008A3439" w:rsidRPr="008A3439" w14:paraId="4C858DFB"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875534"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65DC9ED4" w14:textId="144BAEC7"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9,986,88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BC61D48" w14:textId="38688287"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527,050.68 </w:t>
            </w:r>
          </w:p>
        </w:tc>
        <w:tc>
          <w:tcPr>
            <w:tcW w:w="958" w:type="pct"/>
            <w:tcBorders>
              <w:top w:val="nil"/>
              <w:left w:val="nil"/>
              <w:bottom w:val="single" w:sz="4" w:space="0" w:color="000000"/>
              <w:right w:val="single" w:sz="4" w:space="0" w:color="000000"/>
            </w:tcBorders>
            <w:shd w:val="clear" w:color="D8D8D8" w:fill="D8D8D8"/>
            <w:noWrap/>
            <w:vAlign w:val="bottom"/>
            <w:hideMark/>
          </w:tcPr>
          <w:p w14:paraId="5A5E2D12" w14:textId="2D6905CA"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9F3E42D" w14:textId="1D30E08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2,513,934.68 </w:t>
            </w:r>
          </w:p>
        </w:tc>
      </w:tr>
      <w:tr w:rsidR="008A3439" w:rsidRPr="008A3439" w14:paraId="57401E98"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A4A4C9"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59527B40" w14:textId="032E6D6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6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4F23FC" w14:textId="16D9793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45D4E" w14:textId="58698FB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51C3C3E" w14:textId="26F6E12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64,000.00 </w:t>
            </w:r>
          </w:p>
        </w:tc>
      </w:tr>
      <w:tr w:rsidR="008A3439" w:rsidRPr="008A3439" w14:paraId="3CEFB94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281A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5256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gd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9C9E285" w14:textId="23E38FD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04085F" w14:textId="7351A2C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1E840" w14:textId="450E91B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79A85" w14:textId="7D06492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82,000.00 </w:t>
            </w:r>
          </w:p>
        </w:tc>
      </w:tr>
      <w:tr w:rsidR="008A3439" w:rsidRPr="008A3439" w14:paraId="550BA78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453B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2B7C9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lab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956F3FC" w14:textId="490E23F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DAE98E" w14:textId="49999CC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3ED2B8" w14:textId="02BDCF2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6800F" w14:textId="0572713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75,000.00 </w:t>
            </w:r>
          </w:p>
        </w:tc>
      </w:tr>
      <w:tr w:rsidR="008A3439" w:rsidRPr="008A3439" w14:paraId="17E8AE0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6A50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7011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timo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010FA76" w14:textId="72A8BC2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65626C" w14:textId="3CF8878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7DB61B" w14:textId="0ED6E47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000BA" w14:textId="114B25F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000.00 </w:t>
            </w:r>
          </w:p>
        </w:tc>
      </w:tr>
      <w:tr w:rsidR="008A3439" w:rsidRPr="008A3439" w14:paraId="15701DB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8D679"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8C5E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66CE43D4" w14:textId="7EB7D00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0D0C56" w14:textId="78D2254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9EFD6F" w14:textId="0A68D24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6D5C07" w14:textId="54C1A83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6,000.00 </w:t>
            </w:r>
          </w:p>
        </w:tc>
      </w:tr>
      <w:tr w:rsidR="008A3439" w:rsidRPr="008A3439" w14:paraId="0887508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0863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98CCA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urde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1F128F7" w14:textId="0183A28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BD924D" w14:textId="522B39D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27681" w14:textId="6002502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9073B" w14:textId="127B07A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44,000.00 </w:t>
            </w:r>
          </w:p>
        </w:tc>
      </w:tr>
      <w:tr w:rsidR="008A3439" w:rsidRPr="008A3439" w14:paraId="473EDA8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8384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031C3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lau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5D199C" w14:textId="771BBE5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AC23AE" w14:textId="03F050C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191EB" w14:textId="38E689C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7B7B2" w14:textId="00512C9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70,000.00 </w:t>
            </w:r>
          </w:p>
        </w:tc>
      </w:tr>
      <w:tr w:rsidR="008A3439" w:rsidRPr="008A3439" w14:paraId="153ADBF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2C6C9"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A0E10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09E521AF" w14:textId="6E67CE0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49F823" w14:textId="15461CD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39,062.68 </w:t>
            </w:r>
          </w:p>
        </w:tc>
        <w:tc>
          <w:tcPr>
            <w:tcW w:w="958" w:type="pct"/>
            <w:tcBorders>
              <w:top w:val="nil"/>
              <w:left w:val="nil"/>
              <w:bottom w:val="single" w:sz="4" w:space="0" w:color="000000"/>
              <w:right w:val="single" w:sz="4" w:space="0" w:color="000000"/>
            </w:tcBorders>
            <w:shd w:val="clear" w:color="auto" w:fill="auto"/>
            <w:noWrap/>
            <w:vAlign w:val="bottom"/>
            <w:hideMark/>
          </w:tcPr>
          <w:p w14:paraId="4EC12E15" w14:textId="4061FDD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11AD86" w14:textId="1228BDB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09,062.68 </w:t>
            </w:r>
          </w:p>
        </w:tc>
      </w:tr>
      <w:tr w:rsidR="008A3439" w:rsidRPr="008A3439" w14:paraId="59D84E8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5C7B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A517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tana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33908D" w14:textId="7E41992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3D6117" w14:textId="74F1D5A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C29076" w14:textId="4C92829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CE84A" w14:textId="26ED97F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70,000.00 </w:t>
            </w:r>
          </w:p>
        </w:tc>
      </w:tr>
      <w:tr w:rsidR="008A3439" w:rsidRPr="008A3439" w14:paraId="427F7C3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95D3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8B094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2FF10A38" w14:textId="4B8F54A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21DD1C" w14:textId="0E052DB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C620D" w14:textId="71B291B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A4F42" w14:textId="4D6F8CE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4,000.00 </w:t>
            </w:r>
          </w:p>
        </w:tc>
      </w:tr>
      <w:tr w:rsidR="008A3439" w:rsidRPr="008A3439" w14:paraId="10185A0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CC00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EF2D3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5EA6C064" w14:textId="5EA4B5C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2FB09E" w14:textId="7F56039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773A4" w14:textId="4FCC104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3C370A" w14:textId="546C4AA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55,000.00 </w:t>
            </w:r>
          </w:p>
        </w:tc>
      </w:tr>
      <w:tr w:rsidR="008A3439" w:rsidRPr="008A3439" w14:paraId="7E086EA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22E1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DD0C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General </w:t>
            </w:r>
            <w:proofErr w:type="spellStart"/>
            <w:r w:rsidRPr="008A3439">
              <w:rPr>
                <w:rFonts w:ascii="Arial Narrow" w:hAnsi="Arial Narrow"/>
                <w:i/>
                <w:iCs/>
                <w:color w:val="000000"/>
                <w:sz w:val="20"/>
                <w:szCs w:val="20"/>
              </w:rPr>
              <w:t>Naka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86F98F7" w14:textId="0CBA2A4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1C4C35CB" w14:textId="2F3B940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85C1A" w14:textId="383C143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B2237D" w14:textId="631B2CD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7,028.00 </w:t>
            </w:r>
          </w:p>
        </w:tc>
      </w:tr>
      <w:tr w:rsidR="008A3439" w:rsidRPr="008A3439" w14:paraId="7DA77D4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9699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3870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Guinay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7F65CB" w14:textId="2016651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70DF35" w14:textId="49B622B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2FD284" w14:textId="7BBBB10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BD8C4" w14:textId="3196F5F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4,000.00 </w:t>
            </w:r>
          </w:p>
        </w:tc>
      </w:tr>
      <w:tr w:rsidR="008A3439" w:rsidRPr="008A3439" w14:paraId="648339C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7D7E09"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8DB2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Gumac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5DBAC93" w14:textId="628C798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785BBE" w14:textId="671C734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6467C9" w14:textId="6DCCBDE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EE42BE" w14:textId="2842A92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70,000.00 </w:t>
            </w:r>
          </w:p>
        </w:tc>
      </w:tr>
      <w:tr w:rsidR="008A3439" w:rsidRPr="008A3439" w14:paraId="6AC16B9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B8CF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6A954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4DED8036" w14:textId="53C4D42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5C7309" w14:textId="467047D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5DB77" w14:textId="790F9A9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B12ABE" w14:textId="70AB1F4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4,000.00 </w:t>
            </w:r>
          </w:p>
        </w:tc>
      </w:tr>
      <w:tr w:rsidR="008A3439" w:rsidRPr="008A3439" w14:paraId="1D8465E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8DB3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EADA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Joma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282C32" w14:textId="447F0D9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3435CF" w14:textId="2C9114F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011027" w14:textId="776641A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D58CB8" w14:textId="7F2B3E9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44,000.00 </w:t>
            </w:r>
          </w:p>
        </w:tc>
      </w:tr>
      <w:tr w:rsidR="008A3439" w:rsidRPr="008A3439" w14:paraId="4BAE54E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640E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34028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5350F7FD" w14:textId="759B094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4678AE" w14:textId="1DFBCE8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087E5" w14:textId="106F231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BA507C" w14:textId="3757920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98,000.00 </w:t>
            </w:r>
          </w:p>
        </w:tc>
      </w:tr>
      <w:tr w:rsidR="008A3439" w:rsidRPr="008A3439" w14:paraId="0C8B85A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CE48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9215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uc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5E09C90" w14:textId="1804CAF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E2FC55" w14:textId="1CD29D9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70F51" w14:textId="2969074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134002" w14:textId="4F2198E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82,000.00 </w:t>
            </w:r>
          </w:p>
        </w:tc>
      </w:tr>
      <w:tr w:rsidR="008A3439" w:rsidRPr="008A3439" w14:paraId="2FD218C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39BA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C842A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ucena</w:t>
            </w:r>
            <w:proofErr w:type="spellEnd"/>
            <w:r w:rsidRPr="008A3439">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9B18503" w14:textId="63907EC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07,935.00 </w:t>
            </w:r>
          </w:p>
        </w:tc>
        <w:tc>
          <w:tcPr>
            <w:tcW w:w="958" w:type="pct"/>
            <w:tcBorders>
              <w:top w:val="nil"/>
              <w:left w:val="nil"/>
              <w:bottom w:val="single" w:sz="4" w:space="0" w:color="000000"/>
              <w:right w:val="single" w:sz="4" w:space="0" w:color="000000"/>
            </w:tcBorders>
            <w:shd w:val="clear" w:color="auto" w:fill="auto"/>
            <w:noWrap/>
            <w:vAlign w:val="bottom"/>
            <w:hideMark/>
          </w:tcPr>
          <w:p w14:paraId="5A48B275" w14:textId="244A717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31F321B3" w14:textId="08B24A2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6098C8" w14:textId="05C90FA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88,435.00 </w:t>
            </w:r>
          </w:p>
        </w:tc>
      </w:tr>
      <w:tr w:rsidR="008A3439" w:rsidRPr="008A3439" w14:paraId="0B2712E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E831C"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C88EB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calel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177ECE" w14:textId="1883916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68A8DD" w14:textId="66B27F3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22DBDC" w14:textId="02304E8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95BE3" w14:textId="5117DE5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70,000.00 </w:t>
            </w:r>
          </w:p>
        </w:tc>
      </w:tr>
      <w:tr w:rsidR="008A3439" w:rsidRPr="008A3439" w14:paraId="182E8E5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D9A29"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DFFA1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1C8A7DCE" w14:textId="23C6D48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0910D2" w14:textId="2C7343D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D6F89E" w14:textId="2ADD449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CA54E" w14:textId="66023EB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45,000.00 </w:t>
            </w:r>
          </w:p>
        </w:tc>
      </w:tr>
      <w:tr w:rsidR="008A3439" w:rsidRPr="008A3439" w14:paraId="0404D7B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81DF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43401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ulan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BFE6946" w14:textId="03D8FCB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hideMark/>
          </w:tcPr>
          <w:p w14:paraId="6A19A819" w14:textId="362A81B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2C914" w14:textId="3C5E49E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90A17" w14:textId="3D36B27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61,225.00 </w:t>
            </w:r>
          </w:p>
        </w:tc>
      </w:tr>
      <w:tr w:rsidR="008A3439" w:rsidRPr="008A3439" w14:paraId="587A80A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46CA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5864E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224F5C0" w14:textId="3E53E61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2EF480D2" w14:textId="3FE4E28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FEC95C" w14:textId="621D696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FBCCA" w14:textId="6CA1F5E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80,952.00 </w:t>
            </w:r>
          </w:p>
        </w:tc>
      </w:tr>
      <w:tr w:rsidR="008A3439" w:rsidRPr="008A3439" w14:paraId="7A75D08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65677"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FFE3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5DD8DF98" w14:textId="775ADBB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06B30B" w14:textId="2227550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700F8B41" w14:textId="38307A1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E29C9" w14:textId="0EA737B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02,488.00 </w:t>
            </w:r>
          </w:p>
        </w:tc>
      </w:tr>
      <w:tr w:rsidR="008A3439" w:rsidRPr="008A3439" w14:paraId="3E2C082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D699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598A1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anuku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112ACCE" w14:textId="21DC185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7C33A1" w14:textId="6C3EEEE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D56455" w14:textId="2CC750F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76D73C" w14:textId="72474D3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03,000.00 </w:t>
            </w:r>
          </w:p>
        </w:tc>
      </w:tr>
      <w:tr w:rsidR="008A3439" w:rsidRPr="008A3439" w14:paraId="19D04EA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4123C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061C7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atnan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57F3AFB" w14:textId="14067AF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066DBF" w14:textId="117F694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AD2BEE" w14:textId="7F14A0B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7B0088" w14:textId="63A8FD9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03,000.00 </w:t>
            </w:r>
          </w:p>
        </w:tc>
      </w:tr>
      <w:tr w:rsidR="008A3439" w:rsidRPr="008A3439" w14:paraId="61A96DA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6301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4EB60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24A9C059" w14:textId="234AAC2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44EAB4" w14:textId="0CDB23F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ECC319" w14:textId="5740058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56967" w14:textId="23535C3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40,000.00 </w:t>
            </w:r>
          </w:p>
        </w:tc>
      </w:tr>
      <w:tr w:rsidR="008A3439" w:rsidRPr="008A3439" w14:paraId="6EA8793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0ACA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4D899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itog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A37144" w14:textId="5EE851F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3D25A0" w14:textId="5BE8808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D968EF" w14:textId="098A110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9B4B66" w14:textId="3ABDF22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6,000.00 </w:t>
            </w:r>
          </w:p>
        </w:tc>
      </w:tr>
      <w:tr w:rsidR="008A3439" w:rsidRPr="008A3439" w14:paraId="3A58329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E57A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B51EC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79695C00" w14:textId="637CCEC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FB6B4E" w14:textId="2F92C10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50711F" w14:textId="595FD68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06750" w14:textId="1EA8049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000.00 </w:t>
            </w:r>
          </w:p>
        </w:tc>
      </w:tr>
      <w:tr w:rsidR="008A3439" w:rsidRPr="008A3439" w14:paraId="6FCC7C1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AA6F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04748D"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olill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1F813BF" w14:textId="2D5B2AD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1A6E03" w14:textId="2C2EF1D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B4B05" w14:textId="460B6CD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79E82A" w14:textId="39334AB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03,000.00 </w:t>
            </w:r>
          </w:p>
        </w:tc>
      </w:tr>
      <w:tr w:rsidR="008A3439" w:rsidRPr="008A3439" w14:paraId="5DEB75E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10FE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B64C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65A64D62" w14:textId="2081CFB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F384B0" w14:textId="253F3AA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3636D9" w14:textId="2154FA6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E2CD50" w14:textId="59F52DC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40,000.00 </w:t>
            </w:r>
          </w:p>
        </w:tc>
      </w:tr>
      <w:tr w:rsidR="008A3439" w:rsidRPr="008A3439" w14:paraId="3C9AFCA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6812C"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64A8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1646EDB3" w14:textId="26053E2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19A3C6" w14:textId="34203F3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ACC22B" w14:textId="65EC91B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A199ED" w14:textId="45B0A8A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000.00 </w:t>
            </w:r>
          </w:p>
        </w:tc>
      </w:tr>
      <w:tr w:rsidR="008A3439" w:rsidRPr="008A3439" w14:paraId="24A8BB4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C622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D20F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mpaloc</w:t>
            </w:r>
          </w:p>
        </w:tc>
        <w:tc>
          <w:tcPr>
            <w:tcW w:w="1003" w:type="pct"/>
            <w:tcBorders>
              <w:top w:val="nil"/>
              <w:left w:val="nil"/>
              <w:bottom w:val="single" w:sz="4" w:space="0" w:color="000000"/>
              <w:right w:val="single" w:sz="4" w:space="0" w:color="000000"/>
            </w:tcBorders>
            <w:shd w:val="clear" w:color="auto" w:fill="auto"/>
            <w:noWrap/>
            <w:vAlign w:val="bottom"/>
            <w:hideMark/>
          </w:tcPr>
          <w:p w14:paraId="29D69E8A" w14:textId="2FFAA8C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8CE2CF" w14:textId="1C2BB18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E5EE67" w14:textId="4DD3D23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F798AB" w14:textId="0E21366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4,000.00 </w:t>
            </w:r>
          </w:p>
        </w:tc>
      </w:tr>
      <w:tr w:rsidR="008A3439" w:rsidRPr="008A3439" w14:paraId="2DED2A4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46C0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02F7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2739BEA0" w14:textId="03EBE0E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6D52C428" w14:textId="7858CC4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3C300A" w14:textId="2E1BE75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BACB2" w14:textId="5EB602C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5,400.00 </w:t>
            </w:r>
          </w:p>
        </w:tc>
      </w:tr>
      <w:tr w:rsidR="008A3439" w:rsidRPr="008A3439" w14:paraId="63E25E7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C3C0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724D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35ED3FB9" w14:textId="7B7A836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B25A2C" w14:textId="3E6AD44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3A2C23" w14:textId="47A2EAF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BC38F9" w14:textId="2F8637A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11,000.00 </w:t>
            </w:r>
          </w:p>
        </w:tc>
      </w:tr>
      <w:tr w:rsidR="008A3439" w:rsidRPr="008A3439" w14:paraId="231927A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F6D1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93EC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0B8B663E" w14:textId="516A13F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7DDE003B" w14:textId="6DAC7E6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BBE1FA" w14:textId="7EBE5C1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D9081D" w14:textId="36EC8DF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01,600.00 </w:t>
            </w:r>
          </w:p>
        </w:tc>
      </w:tr>
      <w:tr w:rsidR="008A3439" w:rsidRPr="008A3439" w14:paraId="6FFC668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26FA9"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5258E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ariay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729335E" w14:textId="2A52A75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72A45F62" w14:textId="60A4F64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EC2252" w14:textId="56B78A9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ED7709" w14:textId="65B0BDA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7,716.00 </w:t>
            </w:r>
          </w:p>
        </w:tc>
      </w:tr>
      <w:tr w:rsidR="008A3439" w:rsidRPr="008A3439" w14:paraId="26FECA8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6A6E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6DE5F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agkaw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1C7D8B" w14:textId="6FDB52C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6008E92D" w14:textId="50AE56D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E65F94" w14:textId="3DDA5C3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D9F23" w14:textId="1A9DF4B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04,500.00 </w:t>
            </w:r>
          </w:p>
        </w:tc>
      </w:tr>
      <w:tr w:rsidR="008A3439" w:rsidRPr="008A3439" w14:paraId="28B2AC8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D259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88E02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City of </w:t>
            </w:r>
            <w:proofErr w:type="spellStart"/>
            <w:r w:rsidRPr="008A3439">
              <w:rPr>
                <w:rFonts w:ascii="Arial Narrow" w:hAnsi="Arial Narrow"/>
                <w:i/>
                <w:iCs/>
                <w:color w:val="000000"/>
                <w:sz w:val="20"/>
                <w:szCs w:val="20"/>
              </w:rPr>
              <w:t>Tayab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60D5758" w14:textId="27BA2D5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99,528.00 </w:t>
            </w:r>
          </w:p>
        </w:tc>
        <w:tc>
          <w:tcPr>
            <w:tcW w:w="958" w:type="pct"/>
            <w:tcBorders>
              <w:top w:val="nil"/>
              <w:left w:val="nil"/>
              <w:bottom w:val="single" w:sz="4" w:space="0" w:color="000000"/>
              <w:right w:val="single" w:sz="4" w:space="0" w:color="000000"/>
            </w:tcBorders>
            <w:shd w:val="clear" w:color="auto" w:fill="auto"/>
            <w:noWrap/>
            <w:vAlign w:val="bottom"/>
            <w:hideMark/>
          </w:tcPr>
          <w:p w14:paraId="28DCB6DE" w14:textId="3D7578A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02BB4" w14:textId="1A3802B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9760E" w14:textId="4F04365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99,528.00 </w:t>
            </w:r>
          </w:p>
        </w:tc>
      </w:tr>
      <w:tr w:rsidR="008A3439" w:rsidRPr="008A3439" w14:paraId="516AE2A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0E49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9F891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ia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5B35AF" w14:textId="20F8D79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275E02" w14:textId="332B4C9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4E27A1" w14:textId="2531C36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3081C" w14:textId="47311B1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000.00 </w:t>
            </w:r>
          </w:p>
        </w:tc>
      </w:tr>
      <w:tr w:rsidR="008A3439" w:rsidRPr="008A3439" w14:paraId="7F4E687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506C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61639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Uni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136A89E" w14:textId="6A356CF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EF8C8A" w14:textId="73254DD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EF6D7D" w14:textId="53039D4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828B5" w14:textId="752A0E5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29,000.00 </w:t>
            </w:r>
          </w:p>
        </w:tc>
      </w:tr>
      <w:tr w:rsidR="008A3439" w:rsidRPr="008A3439" w14:paraId="5186E3EB"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0B8136"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A68F3EC" w14:textId="76C4B96B"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2,486,20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7626F96" w14:textId="3771D0DF"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3,176,079.84 </w:t>
            </w:r>
          </w:p>
        </w:tc>
        <w:tc>
          <w:tcPr>
            <w:tcW w:w="958" w:type="pct"/>
            <w:tcBorders>
              <w:top w:val="nil"/>
              <w:left w:val="nil"/>
              <w:bottom w:val="single" w:sz="4" w:space="0" w:color="000000"/>
              <w:right w:val="single" w:sz="4" w:space="0" w:color="000000"/>
            </w:tcBorders>
            <w:shd w:val="clear" w:color="D8D8D8" w:fill="D8D8D8"/>
            <w:noWrap/>
            <w:vAlign w:val="bottom"/>
            <w:hideMark/>
          </w:tcPr>
          <w:p w14:paraId="265FB8F1" w14:textId="2613016D"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146BB29" w14:textId="5FA047F8"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45,662,287.84 </w:t>
            </w:r>
          </w:p>
        </w:tc>
      </w:tr>
      <w:tr w:rsidR="008A3439" w:rsidRPr="008A3439" w14:paraId="1A36AB60"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E287E9"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lastRenderedPageBreak/>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1384D1CF" w14:textId="35A702B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71B5B5" w14:textId="3E0A0E8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4A54D3D8" w14:textId="19988EA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34FDF4F" w14:textId="6FF4F98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4,946,654.80 </w:t>
            </w:r>
          </w:p>
        </w:tc>
      </w:tr>
      <w:tr w:rsidR="008A3439" w:rsidRPr="008A3439" w14:paraId="4E742D4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934E7"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4F502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ngo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C26732" w14:textId="17040E6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04,010.00 </w:t>
            </w:r>
          </w:p>
        </w:tc>
        <w:tc>
          <w:tcPr>
            <w:tcW w:w="958" w:type="pct"/>
            <w:tcBorders>
              <w:top w:val="nil"/>
              <w:left w:val="nil"/>
              <w:bottom w:val="single" w:sz="4" w:space="0" w:color="000000"/>
              <w:right w:val="single" w:sz="4" w:space="0" w:color="000000"/>
            </w:tcBorders>
            <w:shd w:val="clear" w:color="auto" w:fill="auto"/>
            <w:noWrap/>
            <w:vAlign w:val="bottom"/>
            <w:hideMark/>
          </w:tcPr>
          <w:p w14:paraId="5CFDB537" w14:textId="750C89D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0C1DE6D6" w14:textId="4B31728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2D49C6" w14:textId="35771C9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04,910.00 </w:t>
            </w:r>
          </w:p>
        </w:tc>
      </w:tr>
      <w:tr w:rsidR="008A3439" w:rsidRPr="008A3439" w14:paraId="33824E8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B1D9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AC222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13A6C6ED" w14:textId="53101A6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916,836.00 </w:t>
            </w:r>
          </w:p>
        </w:tc>
        <w:tc>
          <w:tcPr>
            <w:tcW w:w="958" w:type="pct"/>
            <w:tcBorders>
              <w:top w:val="nil"/>
              <w:left w:val="nil"/>
              <w:bottom w:val="single" w:sz="4" w:space="0" w:color="000000"/>
              <w:right w:val="single" w:sz="4" w:space="0" w:color="000000"/>
            </w:tcBorders>
            <w:shd w:val="clear" w:color="auto" w:fill="auto"/>
            <w:noWrap/>
            <w:vAlign w:val="bottom"/>
            <w:hideMark/>
          </w:tcPr>
          <w:p w14:paraId="002A31A4" w14:textId="5BC15C6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6DBF1540" w14:textId="23E72F9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F2CB0" w14:textId="79B3D3E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5,292,648.00 </w:t>
            </w:r>
          </w:p>
        </w:tc>
      </w:tr>
      <w:tr w:rsidR="008A3439" w:rsidRPr="008A3439" w14:paraId="3532523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A7A4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2310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r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9202366" w14:textId="434173C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704,292.00 </w:t>
            </w:r>
          </w:p>
        </w:tc>
        <w:tc>
          <w:tcPr>
            <w:tcW w:w="958" w:type="pct"/>
            <w:tcBorders>
              <w:top w:val="nil"/>
              <w:left w:val="nil"/>
              <w:bottom w:val="single" w:sz="4" w:space="0" w:color="000000"/>
              <w:right w:val="single" w:sz="4" w:space="0" w:color="000000"/>
            </w:tcBorders>
            <w:shd w:val="clear" w:color="auto" w:fill="auto"/>
            <w:noWrap/>
            <w:vAlign w:val="bottom"/>
            <w:hideMark/>
          </w:tcPr>
          <w:p w14:paraId="60FAE6EE" w14:textId="110CA05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7A2170" w14:textId="44AFC17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618B86" w14:textId="03AABC5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704,292.00 </w:t>
            </w:r>
          </w:p>
        </w:tc>
      </w:tr>
      <w:tr w:rsidR="008A3439" w:rsidRPr="008A3439" w14:paraId="1C15544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A081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42B1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15D63D65" w14:textId="734A868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51,448.00 </w:t>
            </w:r>
          </w:p>
        </w:tc>
        <w:tc>
          <w:tcPr>
            <w:tcW w:w="958" w:type="pct"/>
            <w:tcBorders>
              <w:top w:val="nil"/>
              <w:left w:val="nil"/>
              <w:bottom w:val="single" w:sz="4" w:space="0" w:color="000000"/>
              <w:right w:val="single" w:sz="4" w:space="0" w:color="000000"/>
            </w:tcBorders>
            <w:shd w:val="clear" w:color="auto" w:fill="auto"/>
            <w:noWrap/>
            <w:vAlign w:val="bottom"/>
            <w:hideMark/>
          </w:tcPr>
          <w:p w14:paraId="56FE00F7" w14:textId="52F037E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7E330" w14:textId="46CB357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539203" w14:textId="35FB060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51,448.00 </w:t>
            </w:r>
          </w:p>
        </w:tc>
      </w:tr>
      <w:tr w:rsidR="008A3439" w:rsidRPr="008A3439" w14:paraId="1CA0CB5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01EA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5099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693CE74D" w14:textId="77BBBBD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325,970.00 </w:t>
            </w:r>
          </w:p>
        </w:tc>
        <w:tc>
          <w:tcPr>
            <w:tcW w:w="958" w:type="pct"/>
            <w:tcBorders>
              <w:top w:val="nil"/>
              <w:left w:val="nil"/>
              <w:bottom w:val="single" w:sz="4" w:space="0" w:color="000000"/>
              <w:right w:val="single" w:sz="4" w:space="0" w:color="000000"/>
            </w:tcBorders>
            <w:shd w:val="clear" w:color="auto" w:fill="auto"/>
            <w:noWrap/>
            <w:vAlign w:val="bottom"/>
            <w:hideMark/>
          </w:tcPr>
          <w:p w14:paraId="608256D4" w14:textId="1DED2F9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0349E567" w14:textId="736AE64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2407D" w14:textId="4498CD8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5,255,801.25 </w:t>
            </w:r>
          </w:p>
        </w:tc>
      </w:tr>
      <w:tr w:rsidR="008A3439" w:rsidRPr="008A3439" w14:paraId="1ABDB13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671F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01AD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5AC30784" w14:textId="3FBBF5D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69,060.00 </w:t>
            </w:r>
          </w:p>
        </w:tc>
        <w:tc>
          <w:tcPr>
            <w:tcW w:w="958" w:type="pct"/>
            <w:tcBorders>
              <w:top w:val="nil"/>
              <w:left w:val="nil"/>
              <w:bottom w:val="single" w:sz="4" w:space="0" w:color="000000"/>
              <w:right w:val="single" w:sz="4" w:space="0" w:color="000000"/>
            </w:tcBorders>
            <w:shd w:val="clear" w:color="auto" w:fill="auto"/>
            <w:noWrap/>
            <w:vAlign w:val="bottom"/>
            <w:hideMark/>
          </w:tcPr>
          <w:p w14:paraId="0704497E" w14:textId="16DAF47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4A8427E3" w14:textId="7225F56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B0362" w14:textId="6C6F618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19,196.50 </w:t>
            </w:r>
          </w:p>
        </w:tc>
      </w:tr>
      <w:tr w:rsidR="008A3439" w:rsidRPr="008A3439" w14:paraId="15DC3BB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4C3C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169A1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Jala-Ja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D22D34D" w14:textId="782E81D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11147A" w14:textId="15F56B3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664B6E8D" w14:textId="670714F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DCF627" w14:textId="6B2A4A0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20,490.00 </w:t>
            </w:r>
          </w:p>
        </w:tc>
      </w:tr>
      <w:tr w:rsidR="008A3439" w:rsidRPr="008A3439" w14:paraId="47CA6A0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AC327"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D7E7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or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F895A2" w14:textId="3D46DDB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86,844.00 </w:t>
            </w:r>
          </w:p>
        </w:tc>
        <w:tc>
          <w:tcPr>
            <w:tcW w:w="958" w:type="pct"/>
            <w:tcBorders>
              <w:top w:val="nil"/>
              <w:left w:val="nil"/>
              <w:bottom w:val="single" w:sz="4" w:space="0" w:color="000000"/>
              <w:right w:val="single" w:sz="4" w:space="0" w:color="000000"/>
            </w:tcBorders>
            <w:shd w:val="clear" w:color="auto" w:fill="auto"/>
            <w:noWrap/>
            <w:vAlign w:val="bottom"/>
            <w:hideMark/>
          </w:tcPr>
          <w:p w14:paraId="539146DC" w14:textId="4F1B468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84C0E" w14:textId="0B32250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6A584D" w14:textId="102F811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86,844.00 </w:t>
            </w:r>
          </w:p>
        </w:tc>
      </w:tr>
      <w:tr w:rsidR="008A3439" w:rsidRPr="008A3439" w14:paraId="5BF5192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333A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F1CA6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ilil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EF0D30" w14:textId="302376F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35,990.00 </w:t>
            </w:r>
          </w:p>
        </w:tc>
        <w:tc>
          <w:tcPr>
            <w:tcW w:w="958" w:type="pct"/>
            <w:tcBorders>
              <w:top w:val="nil"/>
              <w:left w:val="nil"/>
              <w:bottom w:val="single" w:sz="4" w:space="0" w:color="000000"/>
              <w:right w:val="single" w:sz="4" w:space="0" w:color="000000"/>
            </w:tcBorders>
            <w:shd w:val="clear" w:color="auto" w:fill="auto"/>
            <w:noWrap/>
            <w:vAlign w:val="bottom"/>
            <w:hideMark/>
          </w:tcPr>
          <w:p w14:paraId="74D9CB9E" w14:textId="6C56A44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6573CB" w14:textId="53DE18D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181546" w14:textId="085D28D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88,990.00 </w:t>
            </w:r>
          </w:p>
        </w:tc>
      </w:tr>
      <w:tr w:rsidR="008A3439" w:rsidRPr="008A3439" w14:paraId="65075F4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327F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1020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Rodriguez (</w:t>
            </w:r>
            <w:proofErr w:type="spellStart"/>
            <w:r w:rsidRPr="008A3439">
              <w:rPr>
                <w:rFonts w:ascii="Arial Narrow" w:hAnsi="Arial Narrow"/>
                <w:i/>
                <w:iCs/>
                <w:color w:val="000000"/>
                <w:sz w:val="20"/>
                <w:szCs w:val="20"/>
              </w:rPr>
              <w:t>Montalban</w:t>
            </w:r>
            <w:proofErr w:type="spellEnd"/>
            <w:r w:rsidRPr="008A3439">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08A885F7" w14:textId="2BE78AB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767,666.00 </w:t>
            </w:r>
          </w:p>
        </w:tc>
        <w:tc>
          <w:tcPr>
            <w:tcW w:w="958" w:type="pct"/>
            <w:tcBorders>
              <w:top w:val="nil"/>
              <w:left w:val="nil"/>
              <w:bottom w:val="single" w:sz="4" w:space="0" w:color="000000"/>
              <w:right w:val="single" w:sz="4" w:space="0" w:color="000000"/>
            </w:tcBorders>
            <w:shd w:val="clear" w:color="auto" w:fill="auto"/>
            <w:noWrap/>
            <w:vAlign w:val="bottom"/>
            <w:hideMark/>
          </w:tcPr>
          <w:p w14:paraId="44281505" w14:textId="47F5D80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50BB34CF" w14:textId="43B84A8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5DACB" w14:textId="06A60CF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5,408,529.00 </w:t>
            </w:r>
          </w:p>
        </w:tc>
      </w:tr>
      <w:tr w:rsidR="008A3439" w:rsidRPr="008A3439" w14:paraId="429D6BA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0311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72B1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10CC3FD6" w14:textId="15275FD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54,369.00 </w:t>
            </w:r>
          </w:p>
        </w:tc>
        <w:tc>
          <w:tcPr>
            <w:tcW w:w="958" w:type="pct"/>
            <w:tcBorders>
              <w:top w:val="nil"/>
              <w:left w:val="nil"/>
              <w:bottom w:val="single" w:sz="4" w:space="0" w:color="000000"/>
              <w:right w:val="single" w:sz="4" w:space="0" w:color="000000"/>
            </w:tcBorders>
            <w:shd w:val="clear" w:color="auto" w:fill="auto"/>
            <w:noWrap/>
            <w:vAlign w:val="bottom"/>
            <w:hideMark/>
          </w:tcPr>
          <w:p w14:paraId="06B9B69C" w14:textId="4750E74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1D9F2530" w14:textId="6B4DCE5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6263D9" w14:textId="6286218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078,761.29 </w:t>
            </w:r>
          </w:p>
        </w:tc>
      </w:tr>
      <w:tr w:rsidR="008A3439" w:rsidRPr="008A3439" w14:paraId="2AF26F1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6B34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7FEE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an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4A1360" w14:textId="615816A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96,722.00 </w:t>
            </w:r>
          </w:p>
        </w:tc>
        <w:tc>
          <w:tcPr>
            <w:tcW w:w="958" w:type="pct"/>
            <w:tcBorders>
              <w:top w:val="nil"/>
              <w:left w:val="nil"/>
              <w:bottom w:val="single" w:sz="4" w:space="0" w:color="000000"/>
              <w:right w:val="single" w:sz="4" w:space="0" w:color="000000"/>
            </w:tcBorders>
            <w:shd w:val="clear" w:color="auto" w:fill="auto"/>
            <w:noWrap/>
            <w:vAlign w:val="bottom"/>
            <w:hideMark/>
          </w:tcPr>
          <w:p w14:paraId="11D5F33D" w14:textId="4C7EC2D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E128D4" w14:textId="41604A0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81ECC" w14:textId="544DEF6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96,722.00 </w:t>
            </w:r>
          </w:p>
        </w:tc>
      </w:tr>
      <w:tr w:rsidR="008A3439" w:rsidRPr="008A3439" w14:paraId="1A6CA69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CD6A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3332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6F2D8C38" w14:textId="58272E5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90,301.00 </w:t>
            </w:r>
          </w:p>
        </w:tc>
        <w:tc>
          <w:tcPr>
            <w:tcW w:w="958" w:type="pct"/>
            <w:tcBorders>
              <w:top w:val="nil"/>
              <w:left w:val="nil"/>
              <w:bottom w:val="single" w:sz="4" w:space="0" w:color="000000"/>
              <w:right w:val="single" w:sz="4" w:space="0" w:color="000000"/>
            </w:tcBorders>
            <w:shd w:val="clear" w:color="auto" w:fill="auto"/>
            <w:noWrap/>
            <w:vAlign w:val="bottom"/>
            <w:hideMark/>
          </w:tcPr>
          <w:p w14:paraId="41693DA0" w14:textId="1EF70C2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6DF192" w14:textId="71123A8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9750E" w14:textId="1D7828D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145,301.00 </w:t>
            </w:r>
          </w:p>
        </w:tc>
      </w:tr>
      <w:tr w:rsidR="008A3439" w:rsidRPr="008A3439" w14:paraId="1BE1833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F456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5708E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60FDDA30" w14:textId="0E34697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61,700.00 </w:t>
            </w:r>
          </w:p>
        </w:tc>
        <w:tc>
          <w:tcPr>
            <w:tcW w:w="958" w:type="pct"/>
            <w:tcBorders>
              <w:top w:val="nil"/>
              <w:left w:val="nil"/>
              <w:bottom w:val="single" w:sz="4" w:space="0" w:color="000000"/>
              <w:right w:val="single" w:sz="4" w:space="0" w:color="000000"/>
            </w:tcBorders>
            <w:shd w:val="clear" w:color="auto" w:fill="auto"/>
            <w:noWrap/>
            <w:vAlign w:val="bottom"/>
            <w:hideMark/>
          </w:tcPr>
          <w:p w14:paraId="05A853E9" w14:textId="2C9DA5D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7B769" w14:textId="783DFF8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33FF9A" w14:textId="6C7EED8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61,700.00 </w:t>
            </w:r>
          </w:p>
        </w:tc>
      </w:tr>
      <w:tr w:rsidR="008A3439" w:rsidRPr="008A3439" w14:paraId="093E9FEC"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73F81A"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3D01C17B" w14:textId="0D980820"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35,718,272.48 </w:t>
            </w:r>
          </w:p>
        </w:tc>
        <w:tc>
          <w:tcPr>
            <w:tcW w:w="958" w:type="pct"/>
            <w:tcBorders>
              <w:top w:val="nil"/>
              <w:left w:val="nil"/>
              <w:bottom w:val="single" w:sz="4" w:space="0" w:color="000000"/>
              <w:right w:val="single" w:sz="4" w:space="0" w:color="000000"/>
            </w:tcBorders>
            <w:shd w:val="clear" w:color="A5A5A5" w:fill="A5A5A5"/>
            <w:noWrap/>
            <w:vAlign w:val="bottom"/>
            <w:hideMark/>
          </w:tcPr>
          <w:p w14:paraId="076862D4" w14:textId="5C5D69C9"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AA41C02" w14:textId="222B897D"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4D34D06" w14:textId="71811105"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35,718,272.48 </w:t>
            </w:r>
          </w:p>
        </w:tc>
      </w:tr>
      <w:tr w:rsidR="008A3439" w:rsidRPr="008A3439" w14:paraId="14B8B5FE"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89D1D0"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3C42F16E" w14:textId="6C38C3B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3,237,1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6F34CCC5" w14:textId="69285DF8"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7A08A2A" w14:textId="32B4294D"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4E15CFA" w14:textId="1F5C0D29"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3,237,153.70 </w:t>
            </w:r>
          </w:p>
        </w:tc>
      </w:tr>
      <w:tr w:rsidR="008A3439" w:rsidRPr="008A3439" w14:paraId="5C5CB01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A9C94"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5A24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o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F010DB" w14:textId="5535FD5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52C373D4" w14:textId="2AB8E8A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3F76CA" w14:textId="03C74CF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BCF701" w14:textId="4087E27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22,900.00 </w:t>
            </w:r>
          </w:p>
        </w:tc>
      </w:tr>
      <w:tr w:rsidR="008A3439" w:rsidRPr="008A3439" w14:paraId="1AE1739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D1EB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EFB4E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69FB25AE" w14:textId="262E291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62E16D69" w14:textId="4D85627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2F2FE1" w14:textId="5AE29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4CC9AB" w14:textId="220988E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3,050.00 </w:t>
            </w:r>
          </w:p>
        </w:tc>
      </w:tr>
      <w:tr w:rsidR="008A3439" w:rsidRPr="008A3439" w14:paraId="744ED54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B88B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57FAA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Ga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F374796" w14:textId="5028DD4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46C20F72" w14:textId="41F0CB3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D76CF8" w14:textId="282A7DF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C36CA" w14:textId="3ABF338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9,387.50 </w:t>
            </w:r>
          </w:p>
        </w:tc>
      </w:tr>
      <w:tr w:rsidR="008A3439" w:rsidRPr="008A3439" w14:paraId="5558614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8BBD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2BFA9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ogp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39E6AC" w14:textId="513F9B1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1C533093" w14:textId="27DC086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B33F2" w14:textId="3A26B76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849BC4" w14:textId="539AA0B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05,900.00 </w:t>
            </w:r>
          </w:p>
        </w:tc>
      </w:tr>
      <w:tr w:rsidR="008A3439" w:rsidRPr="008A3439" w14:paraId="5E06821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9C28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C8A30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72382FD" w14:textId="29B7572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64DAE9" w14:textId="77045B7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EDC8E" w14:textId="774C226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D03177" w14:textId="35FCEAC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00,000.00 </w:t>
            </w:r>
          </w:p>
        </w:tc>
      </w:tr>
      <w:tr w:rsidR="008A3439" w:rsidRPr="008A3439" w14:paraId="70A7F2B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885D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F4584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5FEAC82C" w14:textId="391BCC7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4D0E24EA" w14:textId="6B71813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AAF22F" w14:textId="2ECA444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9D25C" w14:textId="617A0CF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45,916.20 </w:t>
            </w:r>
          </w:p>
        </w:tc>
      </w:tr>
      <w:tr w:rsidR="008A3439" w:rsidRPr="008A3439" w14:paraId="67A696A2"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17CB91"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09E97F94" w14:textId="4CEBBFC5"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4,962,276.80 </w:t>
            </w:r>
          </w:p>
        </w:tc>
        <w:tc>
          <w:tcPr>
            <w:tcW w:w="958" w:type="pct"/>
            <w:tcBorders>
              <w:top w:val="nil"/>
              <w:left w:val="nil"/>
              <w:bottom w:val="single" w:sz="4" w:space="0" w:color="000000"/>
              <w:right w:val="single" w:sz="4" w:space="0" w:color="000000"/>
            </w:tcBorders>
            <w:shd w:val="clear" w:color="D8D8D8" w:fill="D8D8D8"/>
            <w:noWrap/>
            <w:vAlign w:val="bottom"/>
            <w:hideMark/>
          </w:tcPr>
          <w:p w14:paraId="5DCFF4A8" w14:textId="5A2E735C"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DE9AB19" w14:textId="64AA2B4C"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8559E4B" w14:textId="3D5387B1"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4,962,276.80 </w:t>
            </w:r>
          </w:p>
        </w:tc>
      </w:tr>
      <w:tr w:rsidR="008A3439" w:rsidRPr="008A3439" w14:paraId="31E213A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DBA8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B0DDD"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bra</w:t>
            </w:r>
            <w:proofErr w:type="spellEnd"/>
            <w:r w:rsidRPr="008A3439">
              <w:rPr>
                <w:rFonts w:ascii="Arial Narrow" w:hAnsi="Arial Narrow"/>
                <w:i/>
                <w:iCs/>
                <w:color w:val="000000"/>
                <w:sz w:val="20"/>
                <w:szCs w:val="20"/>
              </w:rPr>
              <w:t xml:space="preserve"> de </w:t>
            </w:r>
            <w:proofErr w:type="spellStart"/>
            <w:r w:rsidRPr="008A3439">
              <w:rPr>
                <w:rFonts w:ascii="Arial Narrow" w:hAnsi="Arial Narrow"/>
                <w:i/>
                <w:iCs/>
                <w:color w:val="000000"/>
                <w:sz w:val="20"/>
                <w:szCs w:val="20"/>
              </w:rPr>
              <w:t>Il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3EFB252" w14:textId="083252E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4D98E83A" w14:textId="01B85DF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11DD65" w14:textId="337F82E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77437" w14:textId="3CE0980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5,500.00 </w:t>
            </w:r>
          </w:p>
        </w:tc>
      </w:tr>
      <w:tr w:rsidR="008A3439" w:rsidRPr="008A3439" w14:paraId="2422D4D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8FE4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DFD95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linta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CA28A05" w14:textId="679CB33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1295B55D" w14:textId="114656B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5B7892" w14:textId="6A233C5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D2CF8" w14:textId="7AFFB3D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55,320.00 </w:t>
            </w:r>
          </w:p>
        </w:tc>
      </w:tr>
      <w:tr w:rsidR="008A3439" w:rsidRPr="008A3439" w14:paraId="4760D66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C6FD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C1B6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ub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63CEAE" w14:textId="6DD90A0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2FFCACB9" w14:textId="4348BD8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B01F0" w14:textId="27FBF7F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0607AB" w14:textId="0C4C237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78,775.00 </w:t>
            </w:r>
          </w:p>
        </w:tc>
      </w:tr>
      <w:tr w:rsidR="008A3439" w:rsidRPr="008A3439" w14:paraId="2FD802C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F1359"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6631E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595F67D" w14:textId="627D190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051DE565" w14:textId="596209F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F5FED9" w14:textId="4F4D0D3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EBCA7" w14:textId="7BBB04F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6,650.00 </w:t>
            </w:r>
          </w:p>
        </w:tc>
      </w:tr>
      <w:tr w:rsidR="008A3439" w:rsidRPr="008A3439" w14:paraId="3E4CB3E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F30F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513D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mbur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2472933" w14:textId="06CF358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045A4D" w14:textId="1C43227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090E78" w14:textId="2595552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CEAE8" w14:textId="174B468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000.00 </w:t>
            </w:r>
          </w:p>
        </w:tc>
      </w:tr>
      <w:tr w:rsidR="008A3439" w:rsidRPr="008A3439" w14:paraId="0A4D34A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E74C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35B5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al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F0449BC" w14:textId="32E4BD4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228D9A6C" w14:textId="3B767C5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69F501" w14:textId="1E11E22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E9040C" w14:textId="4C36190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1,200.00 </w:t>
            </w:r>
          </w:p>
        </w:tc>
      </w:tr>
      <w:tr w:rsidR="008A3439" w:rsidRPr="008A3439" w14:paraId="45C2D2A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99A8C"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DAC95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E6A2E2C" w14:textId="46056E0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5A7A30AA" w14:textId="2DF6B4B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A9CC11" w14:textId="348A373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0667A4" w14:textId="41A6032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0,131.30 </w:t>
            </w:r>
          </w:p>
        </w:tc>
      </w:tr>
      <w:tr w:rsidR="008A3439" w:rsidRPr="008A3439" w14:paraId="787DF01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7FC8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3E9E4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abl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24BEE14" w14:textId="2B14178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45F943A4" w14:textId="3A5D89F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A4C445" w14:textId="5D12CAD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0A4ECC" w14:textId="1B3C4C2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404,855.00 </w:t>
            </w:r>
          </w:p>
        </w:tc>
      </w:tr>
      <w:tr w:rsidR="008A3439" w:rsidRPr="008A3439" w14:paraId="50CE2F0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1095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0E84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D5B2404" w14:textId="65E2294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7C81607A" w14:textId="2486F54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5F1CEA" w14:textId="3A25A83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4E265" w14:textId="5AFE587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48,643.70 </w:t>
            </w:r>
          </w:p>
        </w:tc>
      </w:tr>
      <w:tr w:rsidR="008A3439" w:rsidRPr="008A3439" w14:paraId="76FB60B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F26F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B5A7A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70ED3257" w14:textId="0E08EE5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56B125CC" w14:textId="772F25B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3D60E" w14:textId="0D909D8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7B3D8" w14:textId="0DCEF1A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92,201.80 </w:t>
            </w:r>
          </w:p>
        </w:tc>
      </w:tr>
      <w:tr w:rsidR="008A3439" w:rsidRPr="008A3439" w14:paraId="33FE2BD9"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BA91B2"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24741024" w14:textId="57AD132A"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9,141,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39BEA94" w14:textId="29BE3FCA"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F82FDC4" w14:textId="02182C19"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F4E256A" w14:textId="202B0BD9"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9,141,750.00 </w:t>
            </w:r>
          </w:p>
        </w:tc>
      </w:tr>
      <w:tr w:rsidR="008A3439" w:rsidRPr="008A3439" w14:paraId="1E0EF14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50397"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C796F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c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7F66249" w14:textId="62C8187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254FFB" w14:textId="47DF2D9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7A1245" w14:textId="78B6B28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1BC2DA" w14:textId="4E555F8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0,000.00 </w:t>
            </w:r>
          </w:p>
        </w:tc>
      </w:tr>
      <w:tr w:rsidR="008A3439" w:rsidRPr="008A3439" w14:paraId="741A964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9E5B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F540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nsu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489977" w14:textId="46D1B19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2D345827" w14:textId="4CAD4F1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6958D" w14:textId="35BB772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423B3" w14:textId="289D2B9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46,152.75 </w:t>
            </w:r>
          </w:p>
        </w:tc>
      </w:tr>
      <w:tr w:rsidR="008A3439" w:rsidRPr="008A3439" w14:paraId="1E87BCC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49649"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063CA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ongab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525745" w14:textId="3057955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1DEAC22B" w14:textId="1419715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27A5C4" w14:textId="5E36F00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0F283E" w14:textId="4E85366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02,806.50 </w:t>
            </w:r>
          </w:p>
        </w:tc>
      </w:tr>
      <w:tr w:rsidR="008A3439" w:rsidRPr="008A3439" w14:paraId="032AF23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1C12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3B20F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ulalacao</w:t>
            </w:r>
            <w:proofErr w:type="spellEnd"/>
            <w:r w:rsidRPr="008A3439">
              <w:rPr>
                <w:rFonts w:ascii="Arial Narrow" w:hAnsi="Arial Narrow"/>
                <w:i/>
                <w:iCs/>
                <w:color w:val="000000"/>
                <w:sz w:val="20"/>
                <w:szCs w:val="20"/>
              </w:rPr>
              <w:t xml:space="preserve">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2C6BDDD3" w14:textId="5EC3150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4129AF6F" w14:textId="710DCAE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3C0F9C" w14:textId="30DF9BA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FCF27" w14:textId="254B14E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45,252.75 </w:t>
            </w:r>
          </w:p>
        </w:tc>
      </w:tr>
      <w:tr w:rsidR="008A3439" w:rsidRPr="008A3439" w14:paraId="39C9BD5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A38A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BA23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City of </w:t>
            </w:r>
            <w:proofErr w:type="spellStart"/>
            <w:r w:rsidRPr="008A3439">
              <w:rPr>
                <w:rFonts w:ascii="Arial Narrow" w:hAnsi="Arial Narrow"/>
                <w:i/>
                <w:iCs/>
                <w:color w:val="000000"/>
                <w:sz w:val="20"/>
                <w:szCs w:val="20"/>
              </w:rPr>
              <w:t>Calap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0A7F55" w14:textId="7E66A8E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C39C92" w14:textId="6EFF33B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5A6BD2" w14:textId="2D39086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E74EDF" w14:textId="44AB672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18,000.00 </w:t>
            </w:r>
          </w:p>
        </w:tc>
      </w:tr>
      <w:tr w:rsidR="008A3439" w:rsidRPr="008A3439" w14:paraId="03CEF04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0B37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1399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2D2C1906" w14:textId="0A2A232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C8BEB1" w14:textId="45D1B95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85908" w14:textId="6E749DA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C3B62" w14:textId="029B40A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0,000.00 </w:t>
            </w:r>
          </w:p>
        </w:tc>
      </w:tr>
      <w:tr w:rsidR="008A3439" w:rsidRPr="008A3439" w14:paraId="6468CD0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486D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14F48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nsal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F537B5" w14:textId="2C277A5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0E66E6BC" w14:textId="02089D3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AE74D1" w14:textId="1265199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44A71" w14:textId="4F30AB9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02,806.50 </w:t>
            </w:r>
          </w:p>
        </w:tc>
      </w:tr>
      <w:tr w:rsidR="008A3439" w:rsidRPr="008A3439" w14:paraId="0843533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F839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B88BE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Nauj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9DBF867" w14:textId="092490A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36D57F4E" w14:textId="3FA3B96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819ECA" w14:textId="42FF626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581DB" w14:textId="5A83C0F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98,925.00 </w:t>
            </w:r>
          </w:p>
        </w:tc>
      </w:tr>
      <w:tr w:rsidR="008A3439" w:rsidRPr="008A3439" w14:paraId="7BA5042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B9E8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E5B9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inamal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3EC41F3" w14:textId="562035A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29AAEF2B" w14:textId="19F627E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A6055D" w14:textId="47707AD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871DE" w14:textId="3DBF12A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27,806.50 </w:t>
            </w:r>
          </w:p>
        </w:tc>
      </w:tr>
      <w:tr w:rsidR="008A3439" w:rsidRPr="008A3439" w14:paraId="13A8F40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D0FF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AD27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3AEA2276" w14:textId="2421B2B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38D7EB" w14:textId="6223E2E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C01E0C" w14:textId="42C268D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4D9DBB" w14:textId="7024FC5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0,000.00 </w:t>
            </w:r>
          </w:p>
        </w:tc>
      </w:tr>
      <w:tr w:rsidR="008A3439" w:rsidRPr="008A3439" w14:paraId="2ACFB21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5F23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4989F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403D75E2" w14:textId="2CE395B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E033B3" w14:textId="2108C07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2C1048" w14:textId="72EF592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93AC0" w14:textId="3085F5C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0,000.00 </w:t>
            </w:r>
          </w:p>
        </w:tc>
      </w:tr>
      <w:tr w:rsidR="008A3439" w:rsidRPr="008A3439" w14:paraId="5944C5E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0DE9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995CA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984DCF7" w14:textId="5D3320D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1DEF8E" w14:textId="5DE9265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C164C" w14:textId="5D0BB02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010E4" w14:textId="3136D5F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0,000.00 </w:t>
            </w:r>
          </w:p>
        </w:tc>
      </w:tr>
      <w:tr w:rsidR="008A3439" w:rsidRPr="008A3439" w14:paraId="5FA6529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92F4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4749A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1DE242FF" w14:textId="147B849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30FF9D" w14:textId="6727471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CAEEBE" w14:textId="69EF260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5DE84" w14:textId="6AA637F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0,000.00 </w:t>
            </w:r>
          </w:p>
        </w:tc>
      </w:tr>
      <w:tr w:rsidR="008A3439" w:rsidRPr="008A3439" w14:paraId="240CFAF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AF5CC"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745A8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27C157C4" w14:textId="1C3AA19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50BD90" w14:textId="2A34181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852278" w14:textId="192C0BB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88114F" w14:textId="5294ED9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0,000.00 </w:t>
            </w:r>
          </w:p>
        </w:tc>
      </w:tr>
      <w:tr w:rsidR="008A3439" w:rsidRPr="008A3439" w14:paraId="616C66A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575F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BEF4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38667EFC" w14:textId="1854922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225260" w14:textId="285A1AB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BF1BFE" w14:textId="3A40F3B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A1C76D" w14:textId="2957629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0,000.00 </w:t>
            </w:r>
          </w:p>
        </w:tc>
      </w:tr>
      <w:tr w:rsidR="008A3439" w:rsidRPr="008A3439" w14:paraId="41AFD48E"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AB0E81"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B582BAD" w14:textId="30F29BDE"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6,650,422.98 </w:t>
            </w:r>
          </w:p>
        </w:tc>
        <w:tc>
          <w:tcPr>
            <w:tcW w:w="958" w:type="pct"/>
            <w:tcBorders>
              <w:top w:val="nil"/>
              <w:left w:val="nil"/>
              <w:bottom w:val="single" w:sz="4" w:space="0" w:color="000000"/>
              <w:right w:val="single" w:sz="4" w:space="0" w:color="000000"/>
            </w:tcBorders>
            <w:shd w:val="clear" w:color="D8D8D8" w:fill="D8D8D8"/>
            <w:noWrap/>
            <w:vAlign w:val="bottom"/>
            <w:hideMark/>
          </w:tcPr>
          <w:p w14:paraId="40906A42" w14:textId="2627A996"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F493AB8" w14:textId="67B8CD0C"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75E8F65" w14:textId="249E052B"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6,650,422.98 </w:t>
            </w:r>
          </w:p>
        </w:tc>
      </w:tr>
      <w:tr w:rsidR="008A3439" w:rsidRPr="008A3439" w14:paraId="063E9F4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A34A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21E0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bor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B866043" w14:textId="79C7E58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2D27B7E4" w14:textId="73A3450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C67F97" w14:textId="374ED6C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19B4EC" w14:textId="2EC14CB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68,087.15 </w:t>
            </w:r>
          </w:p>
        </w:tc>
      </w:tr>
      <w:tr w:rsidR="008A3439" w:rsidRPr="008A3439" w14:paraId="2006632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001B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FF7EF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taraz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B57769" w14:textId="3B72474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32B2AFCB" w14:textId="3E3E5A7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0ED584" w14:textId="35855FB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1E978" w14:textId="257A84E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3,600.00 </w:t>
            </w:r>
          </w:p>
        </w:tc>
      </w:tr>
      <w:tr w:rsidR="008A3439" w:rsidRPr="008A3439" w14:paraId="48B5666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5CE3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4FD0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usu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BBE8B6" w14:textId="3DC8DA1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40DB4890" w14:textId="0AF9528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B89DD" w14:textId="57C3276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4BD0D" w14:textId="6C9303B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49,500.00 </w:t>
            </w:r>
          </w:p>
        </w:tc>
      </w:tr>
      <w:tr w:rsidR="008A3439" w:rsidRPr="008A3439" w14:paraId="745CA71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7411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F99D0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or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09BE88" w14:textId="19E8705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3DDF2898" w14:textId="24C93D9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52A1C" w14:textId="288477B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D344F" w14:textId="2A520AD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83,950.00 </w:t>
            </w:r>
          </w:p>
        </w:tc>
      </w:tr>
      <w:tr w:rsidR="008A3439" w:rsidRPr="008A3439" w14:paraId="3F4FFB9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423C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5E840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uli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5FCEE57" w14:textId="2658E5C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5076F8" w14:textId="6176AFF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F0C935" w14:textId="54F412F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3CA2C" w14:textId="2FD9F7F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00,000.00 </w:t>
            </w:r>
          </w:p>
        </w:tc>
      </w:tr>
      <w:tr w:rsidR="008A3439" w:rsidRPr="008A3439" w14:paraId="174987E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472CC"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65083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1EF96653" w14:textId="696EBCF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60D73C0B" w14:textId="5B4DEE5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274D2F" w14:textId="708E0CF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C8E016" w14:textId="26D7C0B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2,723.73 </w:t>
            </w:r>
          </w:p>
        </w:tc>
      </w:tr>
      <w:tr w:rsidR="008A3439" w:rsidRPr="008A3439" w14:paraId="3A68F44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08A6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FB770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62130683" w14:textId="2ECE1FA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EDB2E0" w14:textId="162CA75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F3E256" w14:textId="323EA65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EE877" w14:textId="1279C38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0,000.00 </w:t>
            </w:r>
          </w:p>
        </w:tc>
      </w:tr>
      <w:tr w:rsidR="008A3439" w:rsidRPr="008A3439" w14:paraId="0C19BBD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0E3F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E7860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Puerto </w:t>
            </w:r>
            <w:proofErr w:type="spellStart"/>
            <w:r w:rsidRPr="008A3439">
              <w:rPr>
                <w:rFonts w:ascii="Arial Narrow" w:hAnsi="Arial Narrow"/>
                <w:i/>
                <w:iCs/>
                <w:color w:val="000000"/>
                <w:sz w:val="20"/>
                <w:szCs w:val="20"/>
              </w:rPr>
              <w:t>Princesa</w:t>
            </w:r>
            <w:proofErr w:type="spellEnd"/>
            <w:r w:rsidRPr="008A3439">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7D0E8772" w14:textId="5F19F3F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17,471.15 </w:t>
            </w:r>
          </w:p>
        </w:tc>
        <w:tc>
          <w:tcPr>
            <w:tcW w:w="958" w:type="pct"/>
            <w:tcBorders>
              <w:top w:val="nil"/>
              <w:left w:val="nil"/>
              <w:bottom w:val="single" w:sz="4" w:space="0" w:color="000000"/>
              <w:right w:val="single" w:sz="4" w:space="0" w:color="000000"/>
            </w:tcBorders>
            <w:shd w:val="clear" w:color="auto" w:fill="auto"/>
            <w:noWrap/>
            <w:vAlign w:val="bottom"/>
            <w:hideMark/>
          </w:tcPr>
          <w:p w14:paraId="316F21D1" w14:textId="59AB972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711D14" w14:textId="3D955DC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54D0E" w14:textId="259C5E2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17,471.15 </w:t>
            </w:r>
          </w:p>
        </w:tc>
      </w:tr>
      <w:tr w:rsidR="008A3439" w:rsidRPr="008A3439" w14:paraId="72B08C0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747CC"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39A40A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1FAF193E" w14:textId="4F7C09D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681972" w14:textId="05159A5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A4ED8E" w14:textId="3335BC3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3A0A78" w14:textId="3B98148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43,000.00 </w:t>
            </w:r>
          </w:p>
        </w:tc>
      </w:tr>
      <w:tr w:rsidR="008A3439" w:rsidRPr="008A3439" w14:paraId="26A316A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92B6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4060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68507A" w14:textId="472E1C4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5CE41D8D" w14:textId="03CB9CC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EA422" w14:textId="5AB0AA9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FB7423" w14:textId="314C6D9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62,090.95 </w:t>
            </w:r>
          </w:p>
        </w:tc>
      </w:tr>
      <w:tr w:rsidR="008A3439" w:rsidRPr="008A3439" w14:paraId="5C9BCA3D"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A866B3"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C78B8B2" w14:textId="5566D0F3"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1,726,66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E524C12" w14:textId="28EDFB4D"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63D2C5A" w14:textId="0CB237CA"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3DB3C0F" w14:textId="7E458EBD"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1,726,669.00 </w:t>
            </w:r>
          </w:p>
        </w:tc>
      </w:tr>
      <w:tr w:rsidR="008A3439" w:rsidRPr="008A3439" w14:paraId="3460F93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A683D"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76DE37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3DBB6CD9" w14:textId="31F7EEA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5A4B91E7" w14:textId="70C45E7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29394A" w14:textId="1E4ED1A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794B6" w14:textId="07E8BBB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12,579.00 </w:t>
            </w:r>
          </w:p>
        </w:tc>
      </w:tr>
      <w:tr w:rsidR="008A3439" w:rsidRPr="008A3439" w14:paraId="091F51B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65AF3"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11BE23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15C110F9" w14:textId="1AE1DA7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B4E984" w14:textId="062A6C2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6F243F" w14:textId="662A4CF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E870A" w14:textId="738702D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35,000.00 </w:t>
            </w:r>
          </w:p>
        </w:tc>
      </w:tr>
      <w:tr w:rsidR="008A3439" w:rsidRPr="008A3439" w14:paraId="19B5E38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FA7F7"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F2B5C3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jidioc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D7D6745" w14:textId="6D95CAA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5EEFB23C" w14:textId="43EF3C5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57E6A" w14:textId="2B2C83A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1F8172" w14:textId="4EDBEF5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46,825.00 </w:t>
            </w:r>
          </w:p>
        </w:tc>
      </w:tr>
      <w:tr w:rsidR="008A3439" w:rsidRPr="008A3439" w14:paraId="4CD83FD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7A336"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E6D4CA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222243DD" w14:textId="16A4D79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17923AAC" w14:textId="2845580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1939A" w14:textId="7001412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860D8" w14:textId="25CC981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7,300.00 </w:t>
            </w:r>
          </w:p>
        </w:tc>
      </w:tr>
      <w:tr w:rsidR="008A3439" w:rsidRPr="008A3439" w14:paraId="7113F47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71C2A"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4A03C0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222C4219" w14:textId="2E12672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16F0733B" w14:textId="0C2E69A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81501D" w14:textId="77EADC1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EB2C6B" w14:textId="5C266B5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99,250.00 </w:t>
            </w:r>
          </w:p>
        </w:tc>
      </w:tr>
      <w:tr w:rsidR="008A3439" w:rsidRPr="008A3439" w14:paraId="0E88831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5585D"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D6B9C0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orcuer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4CE9B8" w14:textId="5827CDB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5AF0E63" w14:textId="5C39481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C7BDF0" w14:textId="58B8746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E6F16" w14:textId="66A938C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1,800.00 </w:t>
            </w:r>
          </w:p>
        </w:tc>
      </w:tr>
      <w:tr w:rsidR="008A3439" w:rsidRPr="008A3439" w14:paraId="5B523C4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A2356"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3CA582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14A3EB8B" w14:textId="1450AAB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6F8FE924" w14:textId="1AEA11C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00C60" w14:textId="124D1A9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17BA48" w14:textId="4658B81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97,100.00 </w:t>
            </w:r>
          </w:p>
        </w:tc>
      </w:tr>
      <w:tr w:rsidR="008A3439" w:rsidRPr="008A3439" w14:paraId="349DE13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FBE71"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E99F3E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o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2ED2B0" w14:textId="1870FE3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165587C0" w14:textId="74C3457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5941C" w14:textId="133AABF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4FDB54" w14:textId="37447B0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1,100.00 </w:t>
            </w:r>
          </w:p>
        </w:tc>
      </w:tr>
      <w:tr w:rsidR="008A3439" w:rsidRPr="008A3439" w14:paraId="552E4A3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68BB9"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CBAF24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gdiw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AED5EDD" w14:textId="10C9468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5F5D32CE" w14:textId="033D226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72DF9B" w14:textId="1BB23B5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8FDD2" w14:textId="69C8A7C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72,050.00 </w:t>
            </w:r>
          </w:p>
        </w:tc>
      </w:tr>
      <w:tr w:rsidR="008A3439" w:rsidRPr="008A3439" w14:paraId="4D977E5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0F8AA"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0B07AC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Odio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D642426" w14:textId="1C2BF19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68,100.00 </w:t>
            </w:r>
          </w:p>
        </w:tc>
        <w:tc>
          <w:tcPr>
            <w:tcW w:w="958" w:type="pct"/>
            <w:tcBorders>
              <w:top w:val="nil"/>
              <w:left w:val="nil"/>
              <w:bottom w:val="single" w:sz="4" w:space="0" w:color="000000"/>
              <w:right w:val="single" w:sz="4" w:space="0" w:color="000000"/>
            </w:tcBorders>
            <w:shd w:val="clear" w:color="auto" w:fill="auto"/>
            <w:noWrap/>
            <w:vAlign w:val="bottom"/>
            <w:hideMark/>
          </w:tcPr>
          <w:p w14:paraId="05CBB48D" w14:textId="66FF335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A4AAE" w14:textId="408A53C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6FDDA9" w14:textId="5E6E2DD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68,100.00 </w:t>
            </w:r>
          </w:p>
        </w:tc>
      </w:tr>
      <w:tr w:rsidR="008A3439" w:rsidRPr="008A3439" w14:paraId="5976580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61F8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35A2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562740AB" w14:textId="1E61CE6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491,750.00 </w:t>
            </w:r>
          </w:p>
        </w:tc>
        <w:tc>
          <w:tcPr>
            <w:tcW w:w="958" w:type="pct"/>
            <w:tcBorders>
              <w:top w:val="nil"/>
              <w:left w:val="nil"/>
              <w:bottom w:val="single" w:sz="4" w:space="0" w:color="000000"/>
              <w:right w:val="single" w:sz="4" w:space="0" w:color="000000"/>
            </w:tcBorders>
            <w:shd w:val="clear" w:color="auto" w:fill="auto"/>
            <w:noWrap/>
            <w:vAlign w:val="bottom"/>
            <w:hideMark/>
          </w:tcPr>
          <w:p w14:paraId="3AE8D589" w14:textId="66FF1B7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4B473" w14:textId="787E7D4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9B64C8" w14:textId="3C23B32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491,750.00 </w:t>
            </w:r>
          </w:p>
        </w:tc>
      </w:tr>
      <w:tr w:rsidR="008A3439" w:rsidRPr="008A3439" w14:paraId="0C7C050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BB25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4F35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16474A1D" w14:textId="47864F7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F2EC4A" w14:textId="2D7C44E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5F9DBC" w14:textId="077D84F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320BE" w14:textId="781B129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0,000.00 </w:t>
            </w:r>
          </w:p>
        </w:tc>
      </w:tr>
      <w:tr w:rsidR="008A3439" w:rsidRPr="008A3439" w14:paraId="685EC3E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87AA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67EE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10A072FD" w14:textId="5D3ED6B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7668176B" w14:textId="7CC9F6F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5756F7" w14:textId="5B52E98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FF535" w14:textId="2C3AFB7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78,905.00 </w:t>
            </w:r>
          </w:p>
        </w:tc>
      </w:tr>
      <w:tr w:rsidR="008A3439" w:rsidRPr="008A3439" w14:paraId="190892A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F347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DD6DA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FC3D1F7" w14:textId="3CABC1C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5AE311" w14:textId="5B3AE0C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C60A6D" w14:textId="5D9E166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AA5D5" w14:textId="79C9422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05,000.00 </w:t>
            </w:r>
          </w:p>
        </w:tc>
      </w:tr>
      <w:tr w:rsidR="008A3439" w:rsidRPr="008A3439" w14:paraId="730E3C4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DF17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547CC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5343BA87" w14:textId="60A8EB3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58,770.00 </w:t>
            </w:r>
          </w:p>
        </w:tc>
        <w:tc>
          <w:tcPr>
            <w:tcW w:w="958" w:type="pct"/>
            <w:tcBorders>
              <w:top w:val="nil"/>
              <w:left w:val="nil"/>
              <w:bottom w:val="single" w:sz="4" w:space="0" w:color="000000"/>
              <w:right w:val="single" w:sz="4" w:space="0" w:color="000000"/>
            </w:tcBorders>
            <w:shd w:val="clear" w:color="auto" w:fill="auto"/>
            <w:noWrap/>
            <w:vAlign w:val="bottom"/>
            <w:hideMark/>
          </w:tcPr>
          <w:p w14:paraId="6857BDE2" w14:textId="115D2E8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1C7613" w14:textId="3E65284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EA6AC1" w14:textId="1C58063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58,770.00 </w:t>
            </w:r>
          </w:p>
        </w:tc>
      </w:tr>
      <w:tr w:rsidR="008A3439" w:rsidRPr="008A3439" w14:paraId="0871706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AC17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DA8A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794C2379" w14:textId="418DB78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78F9CF44" w14:textId="28B2D89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15CB7" w14:textId="597B609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9E9972" w14:textId="3F6FCD1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46,375.00 </w:t>
            </w:r>
          </w:p>
        </w:tc>
      </w:tr>
      <w:tr w:rsidR="008A3439" w:rsidRPr="008A3439" w14:paraId="5DDA435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1C58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4C3E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534B9323" w14:textId="7161769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155894FC" w14:textId="1330826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85746" w14:textId="7E3B4BF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18D619" w14:textId="507E477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94,765.00 </w:t>
            </w:r>
          </w:p>
        </w:tc>
      </w:tr>
      <w:tr w:rsidR="008A3439" w:rsidRPr="008A3439" w14:paraId="4BDB9942"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57462A"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442B8B01" w14:textId="588B0223"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53,023,960.80 </w:t>
            </w:r>
          </w:p>
        </w:tc>
        <w:tc>
          <w:tcPr>
            <w:tcW w:w="958" w:type="pct"/>
            <w:tcBorders>
              <w:top w:val="nil"/>
              <w:left w:val="nil"/>
              <w:bottom w:val="single" w:sz="4" w:space="0" w:color="000000"/>
              <w:right w:val="single" w:sz="4" w:space="0" w:color="000000"/>
            </w:tcBorders>
            <w:shd w:val="clear" w:color="A5A5A5" w:fill="A5A5A5"/>
            <w:noWrap/>
            <w:vAlign w:val="bottom"/>
            <w:hideMark/>
          </w:tcPr>
          <w:p w14:paraId="558085B8" w14:textId="27D50FBB"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E96D450" w14:textId="49DDCFC5"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B5BCD31" w14:textId="50494123"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56,100,910.80 </w:t>
            </w:r>
          </w:p>
        </w:tc>
      </w:tr>
      <w:tr w:rsidR="008A3439" w:rsidRPr="008A3439" w14:paraId="5B51CE93"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934541"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26D4A502" w14:textId="19F9C37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0,116,019.15 </w:t>
            </w:r>
          </w:p>
        </w:tc>
        <w:tc>
          <w:tcPr>
            <w:tcW w:w="958" w:type="pct"/>
            <w:tcBorders>
              <w:top w:val="nil"/>
              <w:left w:val="nil"/>
              <w:bottom w:val="single" w:sz="4" w:space="0" w:color="000000"/>
              <w:right w:val="single" w:sz="4" w:space="0" w:color="000000"/>
            </w:tcBorders>
            <w:shd w:val="clear" w:color="D8D8D8" w:fill="D8D8D8"/>
            <w:noWrap/>
            <w:vAlign w:val="bottom"/>
            <w:hideMark/>
          </w:tcPr>
          <w:p w14:paraId="46CB01C3" w14:textId="268AFC7C"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50F6CFB" w14:textId="639C76C9"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6BD4BC89" w14:textId="113E9350"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1,561,769.15 </w:t>
            </w:r>
          </w:p>
        </w:tc>
      </w:tr>
      <w:tr w:rsidR="008A3439" w:rsidRPr="008A3439" w14:paraId="5310EE5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ED28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EE81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6F6BC2E7" w14:textId="3E8718C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14210970" w14:textId="508DCBA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3C85B" w14:textId="584B2AA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A2D84" w14:textId="22FEF7B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486,728.00 </w:t>
            </w:r>
          </w:p>
        </w:tc>
      </w:tr>
      <w:tr w:rsidR="008A3439" w:rsidRPr="008A3439" w14:paraId="240F43D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4E4E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1DAB6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cac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45B7E8" w14:textId="4EAE3EC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40AD142D" w14:textId="3746676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EBD478" w14:textId="7DCF5DE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2DC6E" w14:textId="5B89FF9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39,865.16 </w:t>
            </w:r>
          </w:p>
        </w:tc>
      </w:tr>
      <w:tr w:rsidR="008A3439" w:rsidRPr="008A3439" w14:paraId="2AA6132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9C3A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3BAE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ma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6E52215" w14:textId="107F981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3F593906" w14:textId="5B52656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D7A43" w14:textId="5E763D4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784970" w14:textId="25ACE6B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08,781.72 </w:t>
            </w:r>
          </w:p>
        </w:tc>
      </w:tr>
      <w:tr w:rsidR="008A3439" w:rsidRPr="008A3439" w14:paraId="419C596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95AE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60BE9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617D4215" w14:textId="1542299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04,810.81 </w:t>
            </w:r>
          </w:p>
        </w:tc>
        <w:tc>
          <w:tcPr>
            <w:tcW w:w="958" w:type="pct"/>
            <w:tcBorders>
              <w:top w:val="nil"/>
              <w:left w:val="nil"/>
              <w:bottom w:val="single" w:sz="4" w:space="0" w:color="000000"/>
              <w:right w:val="single" w:sz="4" w:space="0" w:color="000000"/>
            </w:tcBorders>
            <w:shd w:val="clear" w:color="auto" w:fill="auto"/>
            <w:noWrap/>
            <w:vAlign w:val="bottom"/>
            <w:hideMark/>
          </w:tcPr>
          <w:p w14:paraId="1D5D108C" w14:textId="796BBC7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16509A70" w14:textId="1F6A540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16A6B" w14:textId="21E2B9B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961,210.81 </w:t>
            </w:r>
          </w:p>
        </w:tc>
      </w:tr>
      <w:tr w:rsidR="008A3439" w:rsidRPr="008A3439" w14:paraId="3CE5EB2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E5F5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3B884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Guinoba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E81489" w14:textId="351C331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3668B8A4" w14:textId="4426CF4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A80427E" w14:textId="73F7464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83D096" w14:textId="09870C8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88,541.24 </w:t>
            </w:r>
          </w:p>
        </w:tc>
      </w:tr>
      <w:tr w:rsidR="008A3439" w:rsidRPr="008A3439" w14:paraId="1CE16F2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AF6C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A38A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7B3C9BB5" w14:textId="30E0D35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14,266.28 </w:t>
            </w:r>
          </w:p>
        </w:tc>
        <w:tc>
          <w:tcPr>
            <w:tcW w:w="958" w:type="pct"/>
            <w:tcBorders>
              <w:top w:val="nil"/>
              <w:left w:val="nil"/>
              <w:bottom w:val="single" w:sz="4" w:space="0" w:color="000000"/>
              <w:right w:val="single" w:sz="4" w:space="0" w:color="000000"/>
            </w:tcBorders>
            <w:shd w:val="clear" w:color="auto" w:fill="auto"/>
            <w:noWrap/>
            <w:vAlign w:val="bottom"/>
            <w:hideMark/>
          </w:tcPr>
          <w:p w14:paraId="5F2E79AB" w14:textId="28B0EC4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FE8C56" w14:textId="0849C2E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A7259" w14:textId="66185C9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14,266.28 </w:t>
            </w:r>
          </w:p>
        </w:tc>
      </w:tr>
      <w:tr w:rsidR="008A3439" w:rsidRPr="008A3439" w14:paraId="2BDFAD2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265E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BBA82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i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2FCA12" w14:textId="2F91393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95,243.13 </w:t>
            </w:r>
          </w:p>
        </w:tc>
        <w:tc>
          <w:tcPr>
            <w:tcW w:w="958" w:type="pct"/>
            <w:tcBorders>
              <w:top w:val="nil"/>
              <w:left w:val="nil"/>
              <w:bottom w:val="single" w:sz="4" w:space="0" w:color="000000"/>
              <w:right w:val="single" w:sz="4" w:space="0" w:color="000000"/>
            </w:tcBorders>
            <w:shd w:val="clear" w:color="auto" w:fill="auto"/>
            <w:noWrap/>
            <w:vAlign w:val="bottom"/>
            <w:hideMark/>
          </w:tcPr>
          <w:p w14:paraId="1867FAD2" w14:textId="1BD6B24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DFB71" w14:textId="36EE0B6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3FDE1" w14:textId="6BB4435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95,243.13 </w:t>
            </w:r>
          </w:p>
        </w:tc>
      </w:tr>
      <w:tr w:rsidR="008A3439" w:rsidRPr="008A3439" w14:paraId="48975B1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29A4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6030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City of </w:t>
            </w:r>
            <w:proofErr w:type="spellStart"/>
            <w:r w:rsidRPr="008A3439">
              <w:rPr>
                <w:rFonts w:ascii="Arial Narrow" w:hAnsi="Arial Narrow"/>
                <w:i/>
                <w:iCs/>
                <w:color w:val="000000"/>
                <w:sz w:val="20"/>
                <w:szCs w:val="20"/>
              </w:rPr>
              <w:t>Li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0E8D24" w14:textId="5CA9A48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59496C01" w14:textId="730027A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C1389A" w14:textId="09E5C78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A56EC5" w14:textId="0975053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60,396.60 </w:t>
            </w:r>
          </w:p>
        </w:tc>
      </w:tr>
      <w:tr w:rsidR="008A3439" w:rsidRPr="008A3439" w14:paraId="2CFD747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EBE9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33D33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lilipo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B3AF61E" w14:textId="16D6D80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6000B084" w14:textId="5C6602F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0AD12" w14:textId="1B07053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7C3B59" w14:textId="258C4BD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6,033.52 </w:t>
            </w:r>
          </w:p>
        </w:tc>
      </w:tr>
      <w:tr w:rsidR="008A3439" w:rsidRPr="008A3439" w14:paraId="568E6A5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9B66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63CBD"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li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D523E2" w14:textId="3F3AE38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3FCE6D71" w14:textId="3D0A13B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967CF" w14:textId="145796E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04F49" w14:textId="39BE72F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8,021.36 </w:t>
            </w:r>
          </w:p>
        </w:tc>
      </w:tr>
      <w:tr w:rsidR="008A3439" w:rsidRPr="008A3439" w14:paraId="5CC2477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1E4F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08D5E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3601FAE5" w14:textId="73FD31F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0502FB16" w14:textId="25B29C0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730F0" w14:textId="5CCE519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D5F00" w14:textId="7C6C96B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2,221.40 </w:t>
            </w:r>
          </w:p>
        </w:tc>
      </w:tr>
      <w:tr w:rsidR="008A3439" w:rsidRPr="008A3439" w14:paraId="172174B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D3AA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F49D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O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BC0BA02" w14:textId="65728F5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76,025.44 </w:t>
            </w:r>
          </w:p>
        </w:tc>
        <w:tc>
          <w:tcPr>
            <w:tcW w:w="958" w:type="pct"/>
            <w:tcBorders>
              <w:top w:val="nil"/>
              <w:left w:val="nil"/>
              <w:bottom w:val="single" w:sz="4" w:space="0" w:color="000000"/>
              <w:right w:val="single" w:sz="4" w:space="0" w:color="000000"/>
            </w:tcBorders>
            <w:shd w:val="clear" w:color="auto" w:fill="auto"/>
            <w:noWrap/>
            <w:vAlign w:val="bottom"/>
            <w:hideMark/>
          </w:tcPr>
          <w:p w14:paraId="5BACD70F" w14:textId="42E2CC6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C34FDD" w14:textId="6B2C594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DB9CF7" w14:textId="4C7D2DB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76,025.44 </w:t>
            </w:r>
          </w:p>
        </w:tc>
      </w:tr>
      <w:tr w:rsidR="008A3439" w:rsidRPr="008A3439" w14:paraId="4B11A31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85BA9"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315CE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23C5E329" w14:textId="651F7DF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30,357.04 </w:t>
            </w:r>
          </w:p>
        </w:tc>
        <w:tc>
          <w:tcPr>
            <w:tcW w:w="958" w:type="pct"/>
            <w:tcBorders>
              <w:top w:val="nil"/>
              <w:left w:val="nil"/>
              <w:bottom w:val="single" w:sz="4" w:space="0" w:color="000000"/>
              <w:right w:val="single" w:sz="4" w:space="0" w:color="000000"/>
            </w:tcBorders>
            <w:shd w:val="clear" w:color="auto" w:fill="auto"/>
            <w:noWrap/>
            <w:vAlign w:val="bottom"/>
            <w:hideMark/>
          </w:tcPr>
          <w:p w14:paraId="79A85C41" w14:textId="27A76CC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E82AF0" w14:textId="36DA154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426CF" w14:textId="4AD35B3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30,357.04 </w:t>
            </w:r>
          </w:p>
        </w:tc>
      </w:tr>
      <w:tr w:rsidR="008A3439" w:rsidRPr="008A3439" w14:paraId="7331723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9DB8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56C84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olangu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D4DC1D3" w14:textId="6F74970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75,292.23 </w:t>
            </w:r>
          </w:p>
        </w:tc>
        <w:tc>
          <w:tcPr>
            <w:tcW w:w="958" w:type="pct"/>
            <w:tcBorders>
              <w:top w:val="nil"/>
              <w:left w:val="nil"/>
              <w:bottom w:val="single" w:sz="4" w:space="0" w:color="000000"/>
              <w:right w:val="single" w:sz="4" w:space="0" w:color="000000"/>
            </w:tcBorders>
            <w:shd w:val="clear" w:color="auto" w:fill="auto"/>
            <w:noWrap/>
            <w:vAlign w:val="bottom"/>
            <w:hideMark/>
          </w:tcPr>
          <w:p w14:paraId="2B11B5C9" w14:textId="70532FF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77BCDB" w14:textId="6202313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4F96C" w14:textId="2A4279B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75,292.23 </w:t>
            </w:r>
          </w:p>
        </w:tc>
      </w:tr>
      <w:tr w:rsidR="008A3439" w:rsidRPr="008A3439" w14:paraId="53BAA81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8450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C361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Rapu-Rapu</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3309F0" w14:textId="0DF4993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1210F4E9" w14:textId="2F840DD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905561" w14:textId="7D59AF8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82FB2" w14:textId="3DCF7DA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2,743.04 </w:t>
            </w:r>
          </w:p>
        </w:tc>
      </w:tr>
      <w:tr w:rsidR="008A3439" w:rsidRPr="008A3439" w14:paraId="640E4BF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D0425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8CF8D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o Domingo (</w:t>
            </w:r>
            <w:proofErr w:type="spellStart"/>
            <w:r w:rsidRPr="008A3439">
              <w:rPr>
                <w:rFonts w:ascii="Arial Narrow" w:hAnsi="Arial Narrow"/>
                <w:i/>
                <w:iCs/>
                <w:color w:val="000000"/>
                <w:sz w:val="20"/>
                <w:szCs w:val="20"/>
              </w:rPr>
              <w:t>Libog</w:t>
            </w:r>
            <w:proofErr w:type="spellEnd"/>
            <w:r w:rsidRPr="008A3439">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55331AA8" w14:textId="79AE1E7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249294F8" w14:textId="5DF91C0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9C430" w14:textId="6EAD3E6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9833F6" w14:textId="781856D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8,630.00 </w:t>
            </w:r>
          </w:p>
        </w:tc>
      </w:tr>
      <w:tr w:rsidR="008A3439" w:rsidRPr="008A3439" w14:paraId="7F11EC9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6312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7A15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0B967FF3" w14:textId="1E04B24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90,896.80 </w:t>
            </w:r>
          </w:p>
        </w:tc>
        <w:tc>
          <w:tcPr>
            <w:tcW w:w="958" w:type="pct"/>
            <w:tcBorders>
              <w:top w:val="nil"/>
              <w:left w:val="nil"/>
              <w:bottom w:val="single" w:sz="4" w:space="0" w:color="000000"/>
              <w:right w:val="single" w:sz="4" w:space="0" w:color="000000"/>
            </w:tcBorders>
            <w:shd w:val="clear" w:color="auto" w:fill="auto"/>
            <w:noWrap/>
            <w:vAlign w:val="bottom"/>
            <w:hideMark/>
          </w:tcPr>
          <w:p w14:paraId="27B736DD" w14:textId="3D50735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08EDB" w14:textId="5A571FE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547D8" w14:textId="574F91E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90,896.80 </w:t>
            </w:r>
          </w:p>
        </w:tc>
      </w:tr>
      <w:tr w:rsidR="008A3439" w:rsidRPr="008A3439" w14:paraId="77F6163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EC68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04241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6AE9F6A6" w14:textId="573C72A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2CA82C27" w14:textId="6AA7E75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B292BC" w14:textId="4BBBFC2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40379" w14:textId="2827CB0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6,515.38 </w:t>
            </w:r>
          </w:p>
        </w:tc>
      </w:tr>
      <w:tr w:rsidR="008A3439" w:rsidRPr="008A3439" w14:paraId="43D72546"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C027D5"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4C4F205" w14:textId="09379D7A"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5,212,449.67 </w:t>
            </w:r>
          </w:p>
        </w:tc>
        <w:tc>
          <w:tcPr>
            <w:tcW w:w="958" w:type="pct"/>
            <w:tcBorders>
              <w:top w:val="nil"/>
              <w:left w:val="nil"/>
              <w:bottom w:val="single" w:sz="4" w:space="0" w:color="000000"/>
              <w:right w:val="single" w:sz="4" w:space="0" w:color="000000"/>
            </w:tcBorders>
            <w:shd w:val="clear" w:color="D8D8D8" w:fill="D8D8D8"/>
            <w:noWrap/>
            <w:vAlign w:val="bottom"/>
            <w:hideMark/>
          </w:tcPr>
          <w:p w14:paraId="128562EA" w14:textId="0F873F5E"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2306E38" w14:textId="27C4DFBE"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7013190" w14:textId="69DB2850"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5,212,449.67 </w:t>
            </w:r>
          </w:p>
        </w:tc>
      </w:tr>
      <w:tr w:rsidR="008A3439" w:rsidRPr="008A3439" w14:paraId="0A77D31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DBE9B"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6016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21B16028" w14:textId="223CDE6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2CC2A2CB" w14:textId="3F94738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C0B6E" w14:textId="11B17FA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77F51F5" w14:textId="26FDD82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87,256.42 </w:t>
            </w:r>
          </w:p>
        </w:tc>
      </w:tr>
      <w:tr w:rsidR="008A3439" w:rsidRPr="008A3439" w14:paraId="5526F50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8C2FD"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D23E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su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6A70D0A" w14:textId="5BD71FD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78,583.16 </w:t>
            </w:r>
          </w:p>
        </w:tc>
        <w:tc>
          <w:tcPr>
            <w:tcW w:w="958" w:type="pct"/>
            <w:tcBorders>
              <w:top w:val="nil"/>
              <w:left w:val="nil"/>
              <w:bottom w:val="single" w:sz="4" w:space="0" w:color="000000"/>
              <w:right w:val="single" w:sz="4" w:space="0" w:color="000000"/>
            </w:tcBorders>
            <w:shd w:val="clear" w:color="auto" w:fill="auto"/>
            <w:noWrap/>
            <w:vAlign w:val="bottom"/>
            <w:hideMark/>
          </w:tcPr>
          <w:p w14:paraId="11AC1459" w14:textId="07B51B5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955A66" w14:textId="117E86D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9BA25" w14:textId="2ACD186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78,583.16 </w:t>
            </w:r>
          </w:p>
        </w:tc>
      </w:tr>
      <w:tr w:rsidR="008A3439" w:rsidRPr="008A3439" w14:paraId="43340B0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31AB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473A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palo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86E9EC" w14:textId="1B68BE5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58C8EB8F" w14:textId="6E700E2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1AB36" w14:textId="1FD0F06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1FD6C" w14:textId="3FB613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71,553.00 </w:t>
            </w:r>
          </w:p>
        </w:tc>
      </w:tr>
      <w:tr w:rsidR="008A3439" w:rsidRPr="008A3439" w14:paraId="1CCAD55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7C98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A626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ae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F3D217D" w14:textId="7B33EC6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173ABB17" w14:textId="5C59E83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80C70" w14:textId="145E68E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20F88" w14:textId="5D8B034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53,789.64 </w:t>
            </w:r>
          </w:p>
        </w:tc>
      </w:tr>
      <w:tr w:rsidR="008A3439" w:rsidRPr="008A3439" w14:paraId="5E6E178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7F52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33AA2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7812CE90" w14:textId="77EA052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86,862.40 </w:t>
            </w:r>
          </w:p>
        </w:tc>
        <w:tc>
          <w:tcPr>
            <w:tcW w:w="958" w:type="pct"/>
            <w:tcBorders>
              <w:top w:val="nil"/>
              <w:left w:val="nil"/>
              <w:bottom w:val="single" w:sz="4" w:space="0" w:color="000000"/>
              <w:right w:val="single" w:sz="4" w:space="0" w:color="000000"/>
            </w:tcBorders>
            <w:shd w:val="clear" w:color="auto" w:fill="auto"/>
            <w:noWrap/>
            <w:vAlign w:val="bottom"/>
            <w:hideMark/>
          </w:tcPr>
          <w:p w14:paraId="048B5FF4" w14:textId="5416613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CCE02" w14:textId="349FE70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A80FAD" w14:textId="2E52CE2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86,862.40 </w:t>
            </w:r>
          </w:p>
        </w:tc>
      </w:tr>
      <w:tr w:rsidR="008A3439" w:rsidRPr="008A3439" w14:paraId="70DC33E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9219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DA29E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ab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786FF94" w14:textId="5C9D39B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107971F" w14:textId="10FD061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3D6F9B" w14:textId="0AF8F98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EF6400" w14:textId="4FAF8C1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22,500.00 </w:t>
            </w:r>
          </w:p>
        </w:tc>
      </w:tr>
      <w:tr w:rsidR="008A3439" w:rsidRPr="008A3439" w14:paraId="5F47AC9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C0384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CC6E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75A75917" w14:textId="69E18FC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3011CB01" w14:textId="6D796B3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A5C4BF" w14:textId="438D3B4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9B5FE" w14:textId="4B9BFEC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15,229.29 </w:t>
            </w:r>
          </w:p>
        </w:tc>
      </w:tr>
      <w:tr w:rsidR="008A3439" w:rsidRPr="008A3439" w14:paraId="595E6BF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5C69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1957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aracal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1F7F39" w14:textId="7D11981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6E607FC0" w14:textId="76C663B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11E4FC" w14:textId="532174B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A5151" w14:textId="1A834F8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10,633.32 </w:t>
            </w:r>
          </w:p>
        </w:tc>
      </w:tr>
      <w:tr w:rsidR="008A3439" w:rsidRPr="008A3439" w14:paraId="15E54A2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1A167"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79B3C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69F1A397" w14:textId="469938E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761DC5B3" w14:textId="5858F1A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3648CE" w14:textId="41F880B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3EC84" w14:textId="4B4A843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2,430.00 </w:t>
            </w:r>
          </w:p>
        </w:tc>
      </w:tr>
      <w:tr w:rsidR="008A3439" w:rsidRPr="008A3439" w14:paraId="0AC02A9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AE84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EB0E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67259370" w14:textId="4083804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279623E7" w14:textId="06AF319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EC2431" w14:textId="008187B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54C63" w14:textId="06A353A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4,490.94 </w:t>
            </w:r>
          </w:p>
        </w:tc>
      </w:tr>
      <w:tr w:rsidR="008A3439" w:rsidRPr="008A3439" w14:paraId="17470A9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F88C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9FEA0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34E2DCCD" w14:textId="7252AF6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7E3D637C" w14:textId="60FF40F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E8309" w14:textId="7E54AD7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95B4D4" w14:textId="0C76B24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71,168.82 </w:t>
            </w:r>
          </w:p>
        </w:tc>
      </w:tr>
      <w:tr w:rsidR="008A3439" w:rsidRPr="008A3439" w14:paraId="569D11C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D701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0D44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138D7A8C" w14:textId="3358FF1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35A307E7" w14:textId="3D37176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7307DA" w14:textId="5DB519D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1155B" w14:textId="27CB1FB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27,902.68 </w:t>
            </w:r>
          </w:p>
        </w:tc>
      </w:tr>
      <w:tr w:rsidR="008A3439" w:rsidRPr="008A3439" w14:paraId="3A222DB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F272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ED22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Vinzon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E1C03F" w14:textId="7416C1D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1B98F7B2" w14:textId="02C77E9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33417" w14:textId="3ADAD8F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D23AAF" w14:textId="3D25999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30,050.00 </w:t>
            </w:r>
          </w:p>
        </w:tc>
      </w:tr>
      <w:tr w:rsidR="008A3439" w:rsidRPr="008A3439" w14:paraId="4BE68AA2"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4136D3"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CE118F6" w14:textId="571367F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2,080,922.13 </w:t>
            </w:r>
          </w:p>
        </w:tc>
        <w:tc>
          <w:tcPr>
            <w:tcW w:w="958" w:type="pct"/>
            <w:tcBorders>
              <w:top w:val="nil"/>
              <w:left w:val="nil"/>
              <w:bottom w:val="single" w:sz="4" w:space="0" w:color="000000"/>
              <w:right w:val="single" w:sz="4" w:space="0" w:color="000000"/>
            </w:tcBorders>
            <w:shd w:val="clear" w:color="D8D8D8" w:fill="D8D8D8"/>
            <w:noWrap/>
            <w:vAlign w:val="bottom"/>
            <w:hideMark/>
          </w:tcPr>
          <w:p w14:paraId="62878D2D" w14:textId="3FCBE948"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53FE246" w14:textId="63844AB9"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ED8529F" w14:textId="2650EAEA"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2,130,922.13 </w:t>
            </w:r>
          </w:p>
        </w:tc>
      </w:tr>
      <w:tr w:rsidR="008A3439" w:rsidRPr="008A3439" w14:paraId="1E62D5A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13FD7"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DB16E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5F09DF00" w14:textId="37FDCAE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18BCE95B" w14:textId="517EB25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1002F" w14:textId="5F8B0EA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880C06D" w14:textId="2C2CBD1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50,692.18 </w:t>
            </w:r>
          </w:p>
        </w:tc>
      </w:tr>
      <w:tr w:rsidR="008A3439" w:rsidRPr="008A3439" w14:paraId="2AE6C3C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B99D9"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9F16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EFA309" w14:textId="58B7F52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02,623.68 </w:t>
            </w:r>
          </w:p>
        </w:tc>
        <w:tc>
          <w:tcPr>
            <w:tcW w:w="958" w:type="pct"/>
            <w:tcBorders>
              <w:top w:val="nil"/>
              <w:left w:val="nil"/>
              <w:bottom w:val="single" w:sz="4" w:space="0" w:color="000000"/>
              <w:right w:val="single" w:sz="4" w:space="0" w:color="000000"/>
            </w:tcBorders>
            <w:shd w:val="clear" w:color="auto" w:fill="auto"/>
            <w:noWrap/>
            <w:vAlign w:val="bottom"/>
            <w:hideMark/>
          </w:tcPr>
          <w:p w14:paraId="7B4E7233" w14:textId="25672EB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FF7E1" w14:textId="2FB1586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553533" w14:textId="0F03422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02,623.68 </w:t>
            </w:r>
          </w:p>
        </w:tc>
      </w:tr>
      <w:tr w:rsidR="008A3439" w:rsidRPr="008A3439" w14:paraId="1D8B9C7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1E33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A59B3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la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40E466" w14:textId="54B7A4D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6F86FF35" w14:textId="0D6A418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F99283" w14:textId="232DA24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6619E" w14:textId="09A390E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35,068.94 </w:t>
            </w:r>
          </w:p>
        </w:tc>
      </w:tr>
      <w:tr w:rsidR="008A3439" w:rsidRPr="008A3439" w14:paraId="19F26B3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DCE8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6E805D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5E345D1F" w14:textId="20513CA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19E55691" w14:textId="021CC9A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6A629" w14:textId="720E415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91302F" w14:textId="55CD146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7,730.00 </w:t>
            </w:r>
          </w:p>
        </w:tc>
      </w:tr>
      <w:tr w:rsidR="008A3439" w:rsidRPr="008A3439" w14:paraId="008B0F9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9002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73E0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om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5F31098" w14:textId="6E4BCB3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08D07BB4" w14:textId="1B95418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64BD5" w14:textId="1BDFE4D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3800FE" w14:textId="6F77B67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17,617.76 </w:t>
            </w:r>
          </w:p>
        </w:tc>
      </w:tr>
      <w:tr w:rsidR="008A3439" w:rsidRPr="008A3439" w14:paraId="0CDA714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16B9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A77D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uh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0490FC" w14:textId="78A1FEE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773ABC3B" w14:textId="1806554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4157A" w14:textId="512A123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8AE7A" w14:textId="1D9242B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51,620.22 </w:t>
            </w:r>
          </w:p>
        </w:tc>
      </w:tr>
      <w:tr w:rsidR="008A3439" w:rsidRPr="008A3439" w14:paraId="4AF23FA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7E36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B5B2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6E85C41B" w14:textId="511F2F9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77,459.07 </w:t>
            </w:r>
          </w:p>
        </w:tc>
        <w:tc>
          <w:tcPr>
            <w:tcW w:w="958" w:type="pct"/>
            <w:tcBorders>
              <w:top w:val="nil"/>
              <w:left w:val="nil"/>
              <w:bottom w:val="single" w:sz="4" w:space="0" w:color="000000"/>
              <w:right w:val="single" w:sz="4" w:space="0" w:color="000000"/>
            </w:tcBorders>
            <w:shd w:val="clear" w:color="auto" w:fill="auto"/>
            <w:noWrap/>
            <w:vAlign w:val="bottom"/>
            <w:hideMark/>
          </w:tcPr>
          <w:p w14:paraId="1CC13C32" w14:textId="32CBC61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2F0270" w14:textId="3C08A53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D45F8" w14:textId="123C800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77,459.07 </w:t>
            </w:r>
          </w:p>
        </w:tc>
      </w:tr>
      <w:tr w:rsidR="008A3439" w:rsidRPr="008A3439" w14:paraId="0EC04C3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05CD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77151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bus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87059BD" w14:textId="6A1B415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792F6759" w14:textId="773E491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CAA4F" w14:textId="4CACF15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3E5E9B" w14:textId="2BE8DF0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37,220.72 </w:t>
            </w:r>
          </w:p>
        </w:tc>
      </w:tr>
      <w:tr w:rsidR="008A3439" w:rsidRPr="008A3439" w14:paraId="28ECA53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8565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53F25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lab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858F37" w14:textId="31DC390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27D3E8A7" w14:textId="183AA92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126F0" w14:textId="6392F5F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F779D" w14:textId="1C8815E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18,472.76 </w:t>
            </w:r>
          </w:p>
        </w:tc>
      </w:tr>
      <w:tr w:rsidR="008A3439" w:rsidRPr="008A3439" w14:paraId="301A862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C01E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31041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mali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767053" w14:textId="2CFF73F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64BFD9B2" w14:textId="7FCD38B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F6EB0" w14:textId="14BDACF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16146D" w14:textId="58E0873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4,482.96 </w:t>
            </w:r>
          </w:p>
        </w:tc>
      </w:tr>
      <w:tr w:rsidR="008A3439" w:rsidRPr="008A3439" w14:paraId="42ABA87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A011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9285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nam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FDB95E" w14:textId="6A5E57E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2CBD3F97" w14:textId="3F7F58E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3D41D2" w14:textId="4281752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2F773" w14:textId="36DB7EF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4,596.44 </w:t>
            </w:r>
          </w:p>
        </w:tc>
      </w:tr>
      <w:tr w:rsidR="008A3439" w:rsidRPr="008A3439" w14:paraId="4B97091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A546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34498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ram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F5D201" w14:textId="5DE3BAA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018643EA" w14:textId="454A9E7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E8096E" w14:textId="482904E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E74E3" w14:textId="415A9C3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42,126.16 </w:t>
            </w:r>
          </w:p>
        </w:tc>
      </w:tr>
      <w:tr w:rsidR="008A3439" w:rsidRPr="008A3439" w14:paraId="5E2D688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4604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2DF14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0B8E5C9B" w14:textId="7F32282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6F836D0A" w14:textId="5F1E74E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FB0475" w14:textId="3853E21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6BEAA" w14:textId="36AA5FA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42,312.68 </w:t>
            </w:r>
          </w:p>
        </w:tc>
      </w:tr>
      <w:tr w:rsidR="008A3439" w:rsidRPr="008A3439" w14:paraId="2F27AA1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F1AAC"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7EEAF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Garchitore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D09AFB9" w14:textId="0FFE8F3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47A70E72" w14:textId="0F26103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E1F4C4" w14:textId="344A284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7FCBC" w14:textId="680645D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22,569.16 </w:t>
            </w:r>
          </w:p>
        </w:tc>
      </w:tr>
      <w:tr w:rsidR="008A3439" w:rsidRPr="008A3439" w14:paraId="6977BEB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5F11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E5E3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50A2190F" w14:textId="6C11DD3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91,422.48 </w:t>
            </w:r>
          </w:p>
        </w:tc>
        <w:tc>
          <w:tcPr>
            <w:tcW w:w="958" w:type="pct"/>
            <w:tcBorders>
              <w:top w:val="nil"/>
              <w:left w:val="nil"/>
              <w:bottom w:val="single" w:sz="4" w:space="0" w:color="000000"/>
              <w:right w:val="single" w:sz="4" w:space="0" w:color="000000"/>
            </w:tcBorders>
            <w:shd w:val="clear" w:color="auto" w:fill="auto"/>
            <w:noWrap/>
            <w:vAlign w:val="bottom"/>
            <w:hideMark/>
          </w:tcPr>
          <w:p w14:paraId="75A8388D" w14:textId="401C1BE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8E6CD6" w14:textId="21C2F63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23212" w14:textId="3DD868F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91,422.48 </w:t>
            </w:r>
          </w:p>
        </w:tc>
      </w:tr>
      <w:tr w:rsidR="008A3439" w:rsidRPr="008A3439" w14:paraId="37560CD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B8A8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5F45E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Iriga</w:t>
            </w:r>
            <w:proofErr w:type="spellEnd"/>
            <w:r w:rsidRPr="008A3439">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8095A01" w14:textId="675F26C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45,490.06 </w:t>
            </w:r>
          </w:p>
        </w:tc>
        <w:tc>
          <w:tcPr>
            <w:tcW w:w="958" w:type="pct"/>
            <w:tcBorders>
              <w:top w:val="nil"/>
              <w:left w:val="nil"/>
              <w:bottom w:val="single" w:sz="4" w:space="0" w:color="000000"/>
              <w:right w:val="single" w:sz="4" w:space="0" w:color="000000"/>
            </w:tcBorders>
            <w:shd w:val="clear" w:color="auto" w:fill="auto"/>
            <w:noWrap/>
            <w:vAlign w:val="bottom"/>
            <w:hideMark/>
          </w:tcPr>
          <w:p w14:paraId="59CE9CD9" w14:textId="5CB3554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40B6B" w14:textId="1408A1B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16F8DD" w14:textId="1B8ECFA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45,490.06 </w:t>
            </w:r>
          </w:p>
        </w:tc>
      </w:tr>
      <w:tr w:rsidR="008A3439" w:rsidRPr="008A3439" w14:paraId="42E87EC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6F2FC"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4A2D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agon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0B6C360" w14:textId="12436B5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5E723475" w14:textId="4C5232E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34CA3" w14:textId="6778354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FE4C7" w14:textId="0516402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60,430.04 </w:t>
            </w:r>
          </w:p>
        </w:tc>
      </w:tr>
      <w:tr w:rsidR="008A3439" w:rsidRPr="008A3439" w14:paraId="5913DCF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4AC59"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64CF8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ibma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17AA8B1" w14:textId="587BA6B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19A653B0" w14:textId="77F7D08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E5420F" w14:textId="5CCCA08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3F8FE" w14:textId="4EF9033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28,458.20 </w:t>
            </w:r>
          </w:p>
        </w:tc>
      </w:tr>
      <w:tr w:rsidR="008A3439" w:rsidRPr="008A3439" w14:paraId="08A2ACD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0245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4F74E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up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B438998" w14:textId="3C850EA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19026C5B" w14:textId="5330851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039456" w14:textId="22A73EE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5E6056" w14:textId="72FA0E2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84,242.92 </w:t>
            </w:r>
          </w:p>
        </w:tc>
      </w:tr>
      <w:tr w:rsidR="008A3439" w:rsidRPr="008A3439" w14:paraId="381C64F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CA52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8406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gar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FB7F98" w14:textId="023AADF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9,508.88 </w:t>
            </w:r>
          </w:p>
        </w:tc>
        <w:tc>
          <w:tcPr>
            <w:tcW w:w="958" w:type="pct"/>
            <w:tcBorders>
              <w:top w:val="nil"/>
              <w:left w:val="nil"/>
              <w:bottom w:val="single" w:sz="4" w:space="0" w:color="000000"/>
              <w:right w:val="single" w:sz="4" w:space="0" w:color="000000"/>
            </w:tcBorders>
            <w:shd w:val="clear" w:color="auto" w:fill="auto"/>
            <w:noWrap/>
            <w:vAlign w:val="bottom"/>
            <w:hideMark/>
          </w:tcPr>
          <w:p w14:paraId="2F5AAB55" w14:textId="5D47C50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BAFCC" w14:textId="008A85C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40FBB" w14:textId="06BE49E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9,508.88 </w:t>
            </w:r>
          </w:p>
        </w:tc>
      </w:tr>
      <w:tr w:rsidR="008A3439" w:rsidRPr="008A3439" w14:paraId="00DB963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AC85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3FB8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ilao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947E86" w14:textId="0155A35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71C69B6A" w14:textId="20B1712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52F4F" w14:textId="4286E47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4E900" w14:textId="558D8AE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2,807.88 </w:t>
            </w:r>
          </w:p>
        </w:tc>
      </w:tr>
      <w:tr w:rsidR="008A3439" w:rsidRPr="008A3439" w14:paraId="4443CB3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1EA76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09EC9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inalab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9C5788F" w14:textId="54CE61D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20,958.80 </w:t>
            </w:r>
          </w:p>
        </w:tc>
        <w:tc>
          <w:tcPr>
            <w:tcW w:w="958" w:type="pct"/>
            <w:tcBorders>
              <w:top w:val="nil"/>
              <w:left w:val="nil"/>
              <w:bottom w:val="single" w:sz="4" w:space="0" w:color="000000"/>
              <w:right w:val="single" w:sz="4" w:space="0" w:color="000000"/>
            </w:tcBorders>
            <w:shd w:val="clear" w:color="auto" w:fill="auto"/>
            <w:noWrap/>
            <w:vAlign w:val="bottom"/>
            <w:hideMark/>
          </w:tcPr>
          <w:p w14:paraId="27AEFD89" w14:textId="416D46A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146B5" w14:textId="313A148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29B13" w14:textId="4BA13FF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20,958.80 </w:t>
            </w:r>
          </w:p>
        </w:tc>
      </w:tr>
      <w:tr w:rsidR="008A3439" w:rsidRPr="008A3439" w14:paraId="4F1B0B7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705D7"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810A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Nabu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373A0C6" w14:textId="53B090A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45EB980F" w14:textId="1BACF00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353FE7" w14:textId="71825CB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E1738E" w14:textId="270D486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29,371.53 </w:t>
            </w:r>
          </w:p>
        </w:tc>
      </w:tr>
      <w:tr w:rsidR="008A3439" w:rsidRPr="008A3439" w14:paraId="0907015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4B2B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A184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CA28CA0" w14:textId="453ED37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22F9A361" w14:textId="1F1024B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FD7E21" w14:textId="6F4EC7D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C932D" w14:textId="1E6D252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82,045.18 </w:t>
            </w:r>
          </w:p>
        </w:tc>
      </w:tr>
      <w:tr w:rsidR="008A3439" w:rsidRPr="008A3439" w14:paraId="72D805A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C025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3586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6EE2CD91" w14:textId="383EE34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0DF51A55" w14:textId="25C7C28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FFDCAA" w14:textId="6ADFCCA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C11890" w14:textId="3FB15E4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91,480.00 </w:t>
            </w:r>
          </w:p>
        </w:tc>
      </w:tr>
      <w:tr w:rsidR="008A3439" w:rsidRPr="008A3439" w14:paraId="0B5E2EF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CEFF7"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EC7F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20F97A5D" w14:textId="0F50AB0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1DD80765" w14:textId="1AA6BC8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A07DB8" w14:textId="3CF7FBF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03AF05" w14:textId="672DFDE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91,506.28 </w:t>
            </w:r>
          </w:p>
        </w:tc>
      </w:tr>
      <w:tr w:rsidR="008A3439" w:rsidRPr="008A3439" w14:paraId="2B579FC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D16B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C776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asac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9D112B" w14:textId="761BC21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42A8704B" w14:textId="0691E2B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E8C6A2" w14:textId="241AA07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192971" w14:textId="060C6B9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79,547.69 </w:t>
            </w:r>
          </w:p>
        </w:tc>
      </w:tr>
      <w:tr w:rsidR="008A3439" w:rsidRPr="008A3439" w14:paraId="4D4D8F4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A6DD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73A57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459EDAEF" w14:textId="63B2560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63,941.74 </w:t>
            </w:r>
          </w:p>
        </w:tc>
        <w:tc>
          <w:tcPr>
            <w:tcW w:w="958" w:type="pct"/>
            <w:tcBorders>
              <w:top w:val="nil"/>
              <w:left w:val="nil"/>
              <w:bottom w:val="single" w:sz="4" w:space="0" w:color="000000"/>
              <w:right w:val="single" w:sz="4" w:space="0" w:color="000000"/>
            </w:tcBorders>
            <w:shd w:val="clear" w:color="auto" w:fill="auto"/>
            <w:noWrap/>
            <w:vAlign w:val="bottom"/>
            <w:hideMark/>
          </w:tcPr>
          <w:p w14:paraId="7A41D877" w14:textId="35AB0CE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A3EAC" w14:textId="25E70BC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3269F" w14:textId="1448192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63,941.74 </w:t>
            </w:r>
          </w:p>
        </w:tc>
      </w:tr>
      <w:tr w:rsidR="008A3439" w:rsidRPr="008A3439" w14:paraId="2E8A7DD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F929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8140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resentacion</w:t>
            </w:r>
            <w:proofErr w:type="spellEnd"/>
            <w:r w:rsidRPr="008A3439">
              <w:rPr>
                <w:rFonts w:ascii="Arial Narrow" w:hAnsi="Arial Narrow"/>
                <w:i/>
                <w:iCs/>
                <w:color w:val="000000"/>
                <w:sz w:val="20"/>
                <w:szCs w:val="20"/>
              </w:rPr>
              <w:t xml:space="preserve"> (</w:t>
            </w:r>
            <w:proofErr w:type="spellStart"/>
            <w:r w:rsidRPr="008A3439">
              <w:rPr>
                <w:rFonts w:ascii="Arial Narrow" w:hAnsi="Arial Narrow"/>
                <w:i/>
                <w:iCs/>
                <w:color w:val="000000"/>
                <w:sz w:val="20"/>
                <w:szCs w:val="20"/>
              </w:rPr>
              <w:t>Parubcan</w:t>
            </w:r>
            <w:proofErr w:type="spellEnd"/>
            <w:r w:rsidRPr="008A3439">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5C955AEF" w14:textId="6946388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68CE6F78" w14:textId="352216C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9736F8" w14:textId="7B12393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24A2E9" w14:textId="207707A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77,703.44 </w:t>
            </w:r>
          </w:p>
        </w:tc>
      </w:tr>
      <w:tr w:rsidR="008A3439" w:rsidRPr="008A3439" w14:paraId="3584EF1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9851C"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42FE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Rag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EE9B9D" w14:textId="7E7E0E7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48D4C90D" w14:textId="7B1F162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1CA98" w14:textId="7D33A66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5FF03" w14:textId="2C95DE5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13,816.76 </w:t>
            </w:r>
          </w:p>
        </w:tc>
      </w:tr>
      <w:tr w:rsidR="008A3439" w:rsidRPr="008A3439" w14:paraId="25F4A86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5B08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317F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agñ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21A6906" w14:textId="27091E5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81,126.78 </w:t>
            </w:r>
          </w:p>
        </w:tc>
        <w:tc>
          <w:tcPr>
            <w:tcW w:w="958" w:type="pct"/>
            <w:tcBorders>
              <w:top w:val="nil"/>
              <w:left w:val="nil"/>
              <w:bottom w:val="single" w:sz="4" w:space="0" w:color="000000"/>
              <w:right w:val="single" w:sz="4" w:space="0" w:color="000000"/>
            </w:tcBorders>
            <w:shd w:val="clear" w:color="auto" w:fill="auto"/>
            <w:noWrap/>
            <w:vAlign w:val="bottom"/>
            <w:hideMark/>
          </w:tcPr>
          <w:p w14:paraId="4A3BB105" w14:textId="647E6A3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02DC3D" w14:textId="64755F0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C815AE" w14:textId="7A05691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81,126.78 </w:t>
            </w:r>
          </w:p>
        </w:tc>
      </w:tr>
      <w:tr w:rsidR="008A3439" w:rsidRPr="008A3439" w14:paraId="3FE39C7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E2CD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3C479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 San </w:t>
            </w:r>
            <w:proofErr w:type="spellStart"/>
            <w:r w:rsidRPr="008A3439">
              <w:rPr>
                <w:rFonts w:ascii="Arial Narrow" w:hAnsi="Arial Narrow"/>
                <w:i/>
                <w:iCs/>
                <w:color w:val="000000"/>
                <w:sz w:val="20"/>
                <w:szCs w:val="20"/>
              </w:rPr>
              <w:t>fernand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93713A" w14:textId="3F585BC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1F6BA433" w14:textId="4473F89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7021A" w14:textId="73B2631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68ADE1" w14:textId="5105EF4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97,057.28 </w:t>
            </w:r>
          </w:p>
        </w:tc>
      </w:tr>
      <w:tr w:rsidR="008A3439" w:rsidRPr="008A3439" w14:paraId="0558367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6EB6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B0DA2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BAD016D" w14:textId="0512CCC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23,237.54 </w:t>
            </w:r>
          </w:p>
        </w:tc>
        <w:tc>
          <w:tcPr>
            <w:tcW w:w="958" w:type="pct"/>
            <w:tcBorders>
              <w:top w:val="nil"/>
              <w:left w:val="nil"/>
              <w:bottom w:val="single" w:sz="4" w:space="0" w:color="000000"/>
              <w:right w:val="single" w:sz="4" w:space="0" w:color="000000"/>
            </w:tcBorders>
            <w:shd w:val="clear" w:color="auto" w:fill="auto"/>
            <w:noWrap/>
            <w:vAlign w:val="bottom"/>
            <w:hideMark/>
          </w:tcPr>
          <w:p w14:paraId="071C797C" w14:textId="71B36FB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6D3714" w14:textId="7703E65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6DA78" w14:textId="2DF8346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23,237.54 </w:t>
            </w:r>
          </w:p>
        </w:tc>
      </w:tr>
      <w:tr w:rsidR="008A3439" w:rsidRPr="008A3439" w14:paraId="107CFE6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2F2DD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FEF93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ipoco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AC4200" w14:textId="0DD63D1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3B6CAD40" w14:textId="70A4144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F5361" w14:textId="584CDA1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E95FE" w14:textId="63504B7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33,077.76 </w:t>
            </w:r>
          </w:p>
        </w:tc>
      </w:tr>
      <w:tr w:rsidR="008A3439" w:rsidRPr="008A3439" w14:paraId="25B734D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77F3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175E3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irum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D86D8B3" w14:textId="5245DB8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293407A5" w14:textId="2714ED6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161CC2" w14:textId="335D377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A13D3" w14:textId="667B31D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41,152.72 </w:t>
            </w:r>
          </w:p>
        </w:tc>
      </w:tr>
      <w:tr w:rsidR="008A3439" w:rsidRPr="008A3439" w14:paraId="1ED01B0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3A009"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F310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iga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9845B1" w14:textId="4E39417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75B65138" w14:textId="77AE872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6BAD7" w14:textId="34450BB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4AC0B8" w14:textId="6C79988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70,584.32 </w:t>
            </w:r>
          </w:p>
        </w:tc>
      </w:tr>
      <w:tr w:rsidR="008A3439" w:rsidRPr="008A3439" w14:paraId="4ADA6EE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8A5C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EC371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inamb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09E32B" w14:textId="6B98F37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435CA77C" w14:textId="33E6D81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922918" w14:textId="79BF1B2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F70E3" w14:textId="55DAD90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387,361.12 </w:t>
            </w:r>
          </w:p>
        </w:tc>
      </w:tr>
      <w:tr w:rsidR="008A3439" w:rsidRPr="008A3439" w14:paraId="3259CD25"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DDAE32" w14:textId="77777777" w:rsidR="008A3439" w:rsidRPr="008A3439" w:rsidRDefault="008A3439" w:rsidP="008A3439">
            <w:pPr>
              <w:spacing w:after="0" w:line="240" w:lineRule="auto"/>
              <w:ind w:right="57"/>
              <w:contextualSpacing/>
              <w:rPr>
                <w:rFonts w:ascii="Arial Narrow" w:hAnsi="Arial Narrow"/>
                <w:b/>
                <w:bCs/>
                <w:color w:val="000000"/>
                <w:sz w:val="20"/>
                <w:szCs w:val="20"/>
              </w:rPr>
            </w:pPr>
            <w:proofErr w:type="spellStart"/>
            <w:r w:rsidRPr="008A3439">
              <w:rPr>
                <w:rFonts w:ascii="Arial Narrow" w:hAnsi="Arial Narrow"/>
                <w:b/>
                <w:bCs/>
                <w:color w:val="000000"/>
                <w:sz w:val="20"/>
                <w:szCs w:val="20"/>
              </w:rPr>
              <w:t>Catanduanes</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2B708DEE" w14:textId="4F91416E"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3,332,4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1801AE2B" w14:textId="185CFB8F"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3835EC5" w14:textId="1BB4532C"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D7796B" w14:textId="2260D92E"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3,332,426.38 </w:t>
            </w:r>
          </w:p>
        </w:tc>
      </w:tr>
      <w:tr w:rsidR="008A3439" w:rsidRPr="008A3439" w14:paraId="618A1B6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FE506"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A1F63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PLGU </w:t>
            </w:r>
            <w:proofErr w:type="spellStart"/>
            <w:r w:rsidRPr="008A3439">
              <w:rPr>
                <w:rFonts w:ascii="Arial Narrow" w:hAnsi="Arial Narrow"/>
                <w:i/>
                <w:iCs/>
                <w:color w:val="000000"/>
                <w:sz w:val="20"/>
                <w:szCs w:val="20"/>
              </w:rPr>
              <w:t>Catanduan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6E7592" w14:textId="51595F6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477,956.38 </w:t>
            </w:r>
          </w:p>
        </w:tc>
        <w:tc>
          <w:tcPr>
            <w:tcW w:w="958" w:type="pct"/>
            <w:tcBorders>
              <w:top w:val="nil"/>
              <w:left w:val="nil"/>
              <w:bottom w:val="single" w:sz="4" w:space="0" w:color="000000"/>
              <w:right w:val="single" w:sz="4" w:space="0" w:color="000000"/>
            </w:tcBorders>
            <w:shd w:val="clear" w:color="auto" w:fill="auto"/>
            <w:noWrap/>
            <w:vAlign w:val="bottom"/>
            <w:hideMark/>
          </w:tcPr>
          <w:p w14:paraId="1CA10555" w14:textId="0BF64ED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56568F" w14:textId="01649C1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38D21" w14:textId="7482A22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477,956.38 </w:t>
            </w:r>
          </w:p>
        </w:tc>
      </w:tr>
      <w:tr w:rsidR="008A3439" w:rsidRPr="008A3439" w14:paraId="1131308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943C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95C6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Andres (</w:t>
            </w:r>
            <w:proofErr w:type="spellStart"/>
            <w:r w:rsidRPr="008A3439">
              <w:rPr>
                <w:rFonts w:ascii="Arial Narrow" w:hAnsi="Arial Narrow"/>
                <w:i/>
                <w:iCs/>
                <w:color w:val="000000"/>
                <w:sz w:val="20"/>
                <w:szCs w:val="20"/>
              </w:rPr>
              <w:t>Calolbon</w:t>
            </w:r>
            <w:proofErr w:type="spellEnd"/>
            <w:r w:rsidRPr="008A3439">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5D1B40C6" w14:textId="66FD1AB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7990C5D7" w14:textId="683D0EC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2C81C" w14:textId="08DFB09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C3AF83" w14:textId="6357ED8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6,490.00 </w:t>
            </w:r>
          </w:p>
        </w:tc>
      </w:tr>
      <w:tr w:rsidR="008A3439" w:rsidRPr="008A3439" w14:paraId="1DBC76F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F48F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3E0B3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Vir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541D3CA" w14:textId="17168AF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0966C1E1" w14:textId="0B3D500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891E1" w14:textId="5602D39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7146F9" w14:textId="7C6F724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47,980.00 </w:t>
            </w:r>
          </w:p>
        </w:tc>
      </w:tr>
      <w:tr w:rsidR="008A3439" w:rsidRPr="008A3439" w14:paraId="0B65A2F0"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2C46D4"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7A62B33" w14:textId="2C662AC8"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015,801.32 </w:t>
            </w:r>
          </w:p>
        </w:tc>
        <w:tc>
          <w:tcPr>
            <w:tcW w:w="958" w:type="pct"/>
            <w:tcBorders>
              <w:top w:val="nil"/>
              <w:left w:val="nil"/>
              <w:bottom w:val="single" w:sz="4" w:space="0" w:color="000000"/>
              <w:right w:val="single" w:sz="4" w:space="0" w:color="000000"/>
            </w:tcBorders>
            <w:shd w:val="clear" w:color="D8D8D8" w:fill="D8D8D8"/>
            <w:noWrap/>
            <w:vAlign w:val="bottom"/>
            <w:hideMark/>
          </w:tcPr>
          <w:p w14:paraId="1CD42ADB" w14:textId="09BE7A14"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27CD98B" w14:textId="40FE122B"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AB275FF" w14:textId="689C7938"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015,801.32 </w:t>
            </w:r>
          </w:p>
        </w:tc>
      </w:tr>
      <w:tr w:rsidR="008A3439" w:rsidRPr="008A3439" w14:paraId="396E257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888DC"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7383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le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D3623B" w14:textId="27FFB4B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306C2E47" w14:textId="2C07C52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82027" w14:textId="0B5DB14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64126" w14:textId="37111D2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16,151.00 </w:t>
            </w:r>
          </w:p>
        </w:tc>
      </w:tr>
      <w:tr w:rsidR="008A3439" w:rsidRPr="008A3439" w14:paraId="7D720F2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1590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1E80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w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8EC64F" w14:textId="226095F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1E5A8AE9" w14:textId="1386AF2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FC7B1" w14:textId="2299E62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C89DF" w14:textId="2E6428B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74,226.50 </w:t>
            </w:r>
          </w:p>
        </w:tc>
      </w:tr>
      <w:tr w:rsidR="008A3439" w:rsidRPr="008A3439" w14:paraId="46147AB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BCD8B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1995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imasal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F4DB21" w14:textId="1C992F5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498734C3" w14:textId="7915173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000A62" w14:textId="6354C38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9B40E0" w14:textId="4850C42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0,700.00 </w:t>
            </w:r>
          </w:p>
        </w:tc>
      </w:tr>
      <w:tr w:rsidR="008A3439" w:rsidRPr="008A3439" w14:paraId="305A28A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B5625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89F6C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36CDD87C" w14:textId="554F303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11F6E7DD" w14:textId="2F8F131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29C275" w14:textId="6B8CB55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15CCB0" w14:textId="45883B3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3,192.50 </w:t>
            </w:r>
          </w:p>
        </w:tc>
      </w:tr>
      <w:tr w:rsidR="008A3439" w:rsidRPr="008A3439" w14:paraId="7174FC0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712D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9CEF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2084C66C" w14:textId="2F67798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20BCF308" w14:textId="18BD5A3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42C90" w14:textId="14F2986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EE3BB1" w14:textId="4BA39BB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4,420.00 </w:t>
            </w:r>
          </w:p>
        </w:tc>
      </w:tr>
      <w:tr w:rsidR="008A3439" w:rsidRPr="008A3439" w14:paraId="714747E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53C6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1C487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ob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E14C469" w14:textId="746C2C9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0DBFDF91" w14:textId="7DE37FC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F074FA" w14:textId="2D09B76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4503E" w14:textId="5AB6ECE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02,634.00 </w:t>
            </w:r>
          </w:p>
        </w:tc>
      </w:tr>
      <w:tr w:rsidR="008A3439" w:rsidRPr="008A3439" w14:paraId="00D1BBE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EE3B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2486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onre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F18E36" w14:textId="123B367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63E976D2" w14:textId="63F058E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8041E4" w14:textId="5C7C9A2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C7502" w14:textId="772D141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6,792.50 </w:t>
            </w:r>
          </w:p>
        </w:tc>
      </w:tr>
      <w:tr w:rsidR="008A3439" w:rsidRPr="008A3439" w14:paraId="500AE49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1344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E0431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alan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7ABBE3" w14:textId="532FBA5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7E86AC42" w14:textId="4A6037D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8B540B" w14:textId="369E831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23EB68" w14:textId="510F9E1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24,260.00 </w:t>
            </w:r>
          </w:p>
        </w:tc>
      </w:tr>
      <w:tr w:rsidR="008A3439" w:rsidRPr="008A3439" w14:paraId="7009FBC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FB58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45CA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Pio V. </w:t>
            </w:r>
            <w:proofErr w:type="spellStart"/>
            <w:r w:rsidRPr="008A3439">
              <w:rPr>
                <w:rFonts w:ascii="Arial Narrow" w:hAnsi="Arial Narrow"/>
                <w:i/>
                <w:iCs/>
                <w:color w:val="000000"/>
                <w:sz w:val="20"/>
                <w:szCs w:val="20"/>
              </w:rPr>
              <w:t>Corpuz</w:t>
            </w:r>
            <w:proofErr w:type="spellEnd"/>
            <w:r w:rsidRPr="008A3439">
              <w:rPr>
                <w:rFonts w:ascii="Arial Narrow" w:hAnsi="Arial Narrow"/>
                <w:i/>
                <w:iCs/>
                <w:color w:val="000000"/>
                <w:sz w:val="20"/>
                <w:szCs w:val="20"/>
              </w:rPr>
              <w:t xml:space="preserve"> (</w:t>
            </w:r>
            <w:proofErr w:type="spellStart"/>
            <w:r w:rsidRPr="008A3439">
              <w:rPr>
                <w:rFonts w:ascii="Arial Narrow" w:hAnsi="Arial Narrow"/>
                <w:i/>
                <w:iCs/>
                <w:color w:val="000000"/>
                <w:sz w:val="20"/>
                <w:szCs w:val="20"/>
              </w:rPr>
              <w:t>Limbuhan</w:t>
            </w:r>
            <w:proofErr w:type="spellEnd"/>
            <w:r w:rsidRPr="008A3439">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5F34481D" w14:textId="6AC9DE8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73BF769F" w14:textId="53C66F3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3695CB" w14:textId="3C57503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1D531B" w14:textId="2D958FB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2,840.00 </w:t>
            </w:r>
          </w:p>
        </w:tc>
      </w:tr>
      <w:tr w:rsidR="008A3439" w:rsidRPr="008A3439" w14:paraId="5D49B83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D4B1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05F7E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F038D18" w14:textId="68C38C0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36488C17" w14:textId="733660F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314F1" w14:textId="115448A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71912" w14:textId="66F4C46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95,535.00 </w:t>
            </w:r>
          </w:p>
        </w:tc>
      </w:tr>
      <w:tr w:rsidR="008A3439" w:rsidRPr="008A3439" w14:paraId="6E360DA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D9077"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C07B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Us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B8FB87D" w14:textId="7611F11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43A56D2D" w14:textId="66493F5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A220D" w14:textId="6546C5D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92A3B" w14:textId="526C9F8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5,049.82 </w:t>
            </w:r>
          </w:p>
        </w:tc>
      </w:tr>
      <w:tr w:rsidR="008A3439" w:rsidRPr="008A3439" w14:paraId="39EB6F0F"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B66895"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2D6D680" w14:textId="7286ACF0"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0,266,342.15 </w:t>
            </w:r>
          </w:p>
        </w:tc>
        <w:tc>
          <w:tcPr>
            <w:tcW w:w="958" w:type="pct"/>
            <w:tcBorders>
              <w:top w:val="nil"/>
              <w:left w:val="nil"/>
              <w:bottom w:val="single" w:sz="4" w:space="0" w:color="000000"/>
              <w:right w:val="single" w:sz="4" w:space="0" w:color="000000"/>
            </w:tcBorders>
            <w:shd w:val="clear" w:color="D8D8D8" w:fill="D8D8D8"/>
            <w:noWrap/>
            <w:vAlign w:val="bottom"/>
            <w:hideMark/>
          </w:tcPr>
          <w:p w14:paraId="76EFB314" w14:textId="4350688D"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4B60A83" w14:textId="70785BAF"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6BE345C" w14:textId="6EED1F84"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1,847,542.15 </w:t>
            </w:r>
          </w:p>
        </w:tc>
      </w:tr>
      <w:tr w:rsidR="008A3439" w:rsidRPr="008A3439" w14:paraId="105A3BE7"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81070C9"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49C39CCB" w14:textId="310A631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7063066A" w14:textId="497BDEE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F9F537" w14:textId="19E2213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D40F741" w14:textId="01798EE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164,288.77 </w:t>
            </w:r>
          </w:p>
        </w:tc>
      </w:tr>
      <w:tr w:rsidR="008A3439" w:rsidRPr="008A3439" w14:paraId="20AE7B0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8C4B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606CD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3D3D2AD5" w14:textId="2704E0A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6EA11168" w14:textId="351038C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25AF6E" w14:textId="6151F93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7D120" w14:textId="7203451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72,882.44 </w:t>
            </w:r>
          </w:p>
        </w:tc>
      </w:tr>
      <w:tr w:rsidR="008A3439" w:rsidRPr="008A3439" w14:paraId="6BCA7D3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1F96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8EF8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u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FCA0076" w14:textId="0187EEF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00,258.54 </w:t>
            </w:r>
          </w:p>
        </w:tc>
        <w:tc>
          <w:tcPr>
            <w:tcW w:w="958" w:type="pct"/>
            <w:tcBorders>
              <w:top w:val="nil"/>
              <w:left w:val="nil"/>
              <w:bottom w:val="single" w:sz="4" w:space="0" w:color="000000"/>
              <w:right w:val="single" w:sz="4" w:space="0" w:color="000000"/>
            </w:tcBorders>
            <w:shd w:val="clear" w:color="auto" w:fill="auto"/>
            <w:noWrap/>
            <w:vAlign w:val="bottom"/>
            <w:hideMark/>
          </w:tcPr>
          <w:p w14:paraId="2380705B" w14:textId="521CA37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32376" w14:textId="077E188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541586" w14:textId="3E05EAA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00,258.54 </w:t>
            </w:r>
          </w:p>
        </w:tc>
      </w:tr>
      <w:tr w:rsidR="008A3439" w:rsidRPr="008A3439" w14:paraId="4933B2E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3528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2802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ulu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2A3F78" w14:textId="231087F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56D18B06" w14:textId="36AA14E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F5A5E" w14:textId="2996C16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AA54A" w14:textId="3488CC4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25,213.48 </w:t>
            </w:r>
          </w:p>
        </w:tc>
      </w:tr>
      <w:tr w:rsidR="008A3439" w:rsidRPr="008A3439" w14:paraId="76A17AE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2B8B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4D67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76B45D7B" w14:textId="71F95E9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0073381D" w14:textId="5DE88EF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3C70E6" w14:textId="26B851C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40285" w14:textId="2C2EF65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6,672.72 </w:t>
            </w:r>
          </w:p>
        </w:tc>
      </w:tr>
      <w:tr w:rsidR="008A3439" w:rsidRPr="008A3439" w14:paraId="3FD5AFC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436C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526F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3C148296" w14:textId="68DFC14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23,501.02 </w:t>
            </w:r>
          </w:p>
        </w:tc>
        <w:tc>
          <w:tcPr>
            <w:tcW w:w="958" w:type="pct"/>
            <w:tcBorders>
              <w:top w:val="nil"/>
              <w:left w:val="nil"/>
              <w:bottom w:val="single" w:sz="4" w:space="0" w:color="000000"/>
              <w:right w:val="single" w:sz="4" w:space="0" w:color="000000"/>
            </w:tcBorders>
            <w:shd w:val="clear" w:color="auto" w:fill="auto"/>
            <w:noWrap/>
            <w:vAlign w:val="bottom"/>
            <w:hideMark/>
          </w:tcPr>
          <w:p w14:paraId="79E27873" w14:textId="3E35BDD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33CA51" w14:textId="55A736A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546B0" w14:textId="3FB3DB0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73,501.02 </w:t>
            </w:r>
          </w:p>
        </w:tc>
      </w:tr>
      <w:tr w:rsidR="008A3439" w:rsidRPr="008A3439" w14:paraId="76DD9E0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5EF8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825C9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onso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26EB31" w14:textId="471A569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77198493" w14:textId="0786049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28FFEA13" w14:textId="3466B1E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39950" w14:textId="30888E0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48,112.24 </w:t>
            </w:r>
          </w:p>
        </w:tc>
      </w:tr>
      <w:tr w:rsidR="008A3439" w:rsidRPr="008A3439" w14:paraId="514378D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4581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4B3892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Gub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A246A3" w14:textId="70710B2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1A7C930A" w14:textId="65DAB52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21A679" w14:textId="518DD6C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C4080" w14:textId="1C2C8C1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80,626.00 </w:t>
            </w:r>
          </w:p>
        </w:tc>
      </w:tr>
      <w:tr w:rsidR="008A3439" w:rsidRPr="008A3439" w14:paraId="0D0F7F1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7ECFC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4F32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Iros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222445" w14:textId="6F1B0DB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44,244.13 </w:t>
            </w:r>
          </w:p>
        </w:tc>
        <w:tc>
          <w:tcPr>
            <w:tcW w:w="958" w:type="pct"/>
            <w:tcBorders>
              <w:top w:val="nil"/>
              <w:left w:val="nil"/>
              <w:bottom w:val="single" w:sz="4" w:space="0" w:color="000000"/>
              <w:right w:val="single" w:sz="4" w:space="0" w:color="000000"/>
            </w:tcBorders>
            <w:shd w:val="clear" w:color="auto" w:fill="auto"/>
            <w:noWrap/>
            <w:vAlign w:val="bottom"/>
            <w:hideMark/>
          </w:tcPr>
          <w:p w14:paraId="2FD64EDF" w14:textId="58D4C51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C98C1" w14:textId="273EAE6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9CF27D" w14:textId="1CC4363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44,244.13 </w:t>
            </w:r>
          </w:p>
        </w:tc>
      </w:tr>
      <w:tr w:rsidR="008A3439" w:rsidRPr="008A3439" w14:paraId="7E5B0F4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BCC2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4E25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Ju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0C1773" w14:textId="4DC96DB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0,282.92 </w:t>
            </w:r>
          </w:p>
        </w:tc>
        <w:tc>
          <w:tcPr>
            <w:tcW w:w="958" w:type="pct"/>
            <w:tcBorders>
              <w:top w:val="nil"/>
              <w:left w:val="nil"/>
              <w:bottom w:val="single" w:sz="4" w:space="0" w:color="000000"/>
              <w:right w:val="single" w:sz="4" w:space="0" w:color="000000"/>
            </w:tcBorders>
            <w:shd w:val="clear" w:color="auto" w:fill="auto"/>
            <w:noWrap/>
            <w:vAlign w:val="bottom"/>
            <w:hideMark/>
          </w:tcPr>
          <w:p w14:paraId="00EC4337" w14:textId="6599A55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02DB3D72" w14:textId="4787EFD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D0F530" w14:textId="596D79E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9,532.92 </w:t>
            </w:r>
          </w:p>
        </w:tc>
      </w:tr>
      <w:tr w:rsidR="008A3439" w:rsidRPr="008A3439" w14:paraId="7CFDA5A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7253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BE3E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693414B3" w14:textId="664535F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7,359.60 </w:t>
            </w:r>
          </w:p>
        </w:tc>
        <w:tc>
          <w:tcPr>
            <w:tcW w:w="958" w:type="pct"/>
            <w:tcBorders>
              <w:top w:val="nil"/>
              <w:left w:val="nil"/>
              <w:bottom w:val="single" w:sz="4" w:space="0" w:color="000000"/>
              <w:right w:val="single" w:sz="4" w:space="0" w:color="000000"/>
            </w:tcBorders>
            <w:shd w:val="clear" w:color="auto" w:fill="auto"/>
            <w:noWrap/>
            <w:vAlign w:val="bottom"/>
            <w:hideMark/>
          </w:tcPr>
          <w:p w14:paraId="0E0AFECE" w14:textId="0ADD175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DDEE44" w14:textId="39C79BE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A80D8" w14:textId="5BAE1EB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7,359.60 </w:t>
            </w:r>
          </w:p>
        </w:tc>
      </w:tr>
      <w:tr w:rsidR="008A3439" w:rsidRPr="008A3439" w14:paraId="7B47BDF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C8C09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90973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tn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056A86" w14:textId="051C62F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4,585.00 </w:t>
            </w:r>
          </w:p>
        </w:tc>
        <w:tc>
          <w:tcPr>
            <w:tcW w:w="958" w:type="pct"/>
            <w:tcBorders>
              <w:top w:val="nil"/>
              <w:left w:val="nil"/>
              <w:bottom w:val="single" w:sz="4" w:space="0" w:color="000000"/>
              <w:right w:val="single" w:sz="4" w:space="0" w:color="000000"/>
            </w:tcBorders>
            <w:shd w:val="clear" w:color="auto" w:fill="auto"/>
            <w:noWrap/>
            <w:vAlign w:val="bottom"/>
            <w:hideMark/>
          </w:tcPr>
          <w:p w14:paraId="55D47F34" w14:textId="51A705B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5420D6A4" w14:textId="02364F6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728E0" w14:textId="219239F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00,785.00 </w:t>
            </w:r>
          </w:p>
        </w:tc>
      </w:tr>
      <w:tr w:rsidR="008A3439" w:rsidRPr="008A3439" w14:paraId="6542187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E929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5B05E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5FD1361" w14:textId="687AB0D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81,665.13 </w:t>
            </w:r>
          </w:p>
        </w:tc>
        <w:tc>
          <w:tcPr>
            <w:tcW w:w="958" w:type="pct"/>
            <w:tcBorders>
              <w:top w:val="nil"/>
              <w:left w:val="nil"/>
              <w:bottom w:val="single" w:sz="4" w:space="0" w:color="000000"/>
              <w:right w:val="single" w:sz="4" w:space="0" w:color="000000"/>
            </w:tcBorders>
            <w:shd w:val="clear" w:color="auto" w:fill="auto"/>
            <w:noWrap/>
            <w:vAlign w:val="bottom"/>
            <w:hideMark/>
          </w:tcPr>
          <w:p w14:paraId="68DD4222" w14:textId="2A77E1F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F00A6" w14:textId="529DB5D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8A22C" w14:textId="2259E69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81,665.13 </w:t>
            </w:r>
          </w:p>
        </w:tc>
      </w:tr>
      <w:tr w:rsidR="008A3439" w:rsidRPr="008A3439" w14:paraId="7954CE6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B2A7E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0856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2B6BF3D4" w14:textId="008A04E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6775D332" w14:textId="3B6421D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4146F" w14:textId="22AF13E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00B60D" w14:textId="0A67F69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37,236.32 </w:t>
            </w:r>
          </w:p>
        </w:tc>
      </w:tr>
      <w:tr w:rsidR="008A3439" w:rsidRPr="008A3439" w14:paraId="2C1065F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E989C"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B1813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a 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48B643EA" w14:textId="36EBED8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887.40 </w:t>
            </w:r>
          </w:p>
        </w:tc>
        <w:tc>
          <w:tcPr>
            <w:tcW w:w="958" w:type="pct"/>
            <w:tcBorders>
              <w:top w:val="nil"/>
              <w:left w:val="nil"/>
              <w:bottom w:val="single" w:sz="4" w:space="0" w:color="000000"/>
              <w:right w:val="single" w:sz="4" w:space="0" w:color="000000"/>
            </w:tcBorders>
            <w:shd w:val="clear" w:color="auto" w:fill="auto"/>
            <w:noWrap/>
            <w:vAlign w:val="bottom"/>
            <w:hideMark/>
          </w:tcPr>
          <w:p w14:paraId="13583F4D" w14:textId="1D78B34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8137E7" w14:textId="176AD73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4A64F8" w14:textId="0FCD27E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887.40 </w:t>
            </w:r>
          </w:p>
        </w:tc>
      </w:tr>
      <w:tr w:rsidR="008A3439" w:rsidRPr="008A3439" w14:paraId="155D75A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3C55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5641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0DED4130" w14:textId="58A5D91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61EA93D2" w14:textId="639869E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35C0C4" w14:textId="797F106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12B78" w14:textId="6004607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38,276.44 </w:t>
            </w:r>
          </w:p>
        </w:tc>
      </w:tr>
      <w:tr w:rsidR="008A3439" w:rsidRPr="008A3439" w14:paraId="5384998E"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7695ED"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09628948" w14:textId="44A44EDA"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54,312,560.15 </w:t>
            </w:r>
          </w:p>
        </w:tc>
        <w:tc>
          <w:tcPr>
            <w:tcW w:w="958" w:type="pct"/>
            <w:tcBorders>
              <w:top w:val="nil"/>
              <w:left w:val="nil"/>
              <w:bottom w:val="single" w:sz="4" w:space="0" w:color="000000"/>
              <w:right w:val="single" w:sz="4" w:space="0" w:color="000000"/>
            </w:tcBorders>
            <w:shd w:val="clear" w:color="A5A5A5" w:fill="A5A5A5"/>
            <w:noWrap/>
            <w:vAlign w:val="bottom"/>
            <w:hideMark/>
          </w:tcPr>
          <w:p w14:paraId="24393D04" w14:textId="6A92F34B"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2E67C39" w14:textId="55955EC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F387246" w14:textId="3E2992B6"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54,915,710.15 </w:t>
            </w:r>
          </w:p>
        </w:tc>
      </w:tr>
      <w:tr w:rsidR="008A3439" w:rsidRPr="008A3439" w14:paraId="44B5261F"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03CA48"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9740300" w14:textId="0DB08B2C"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3,859,91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62A3DE7B" w14:textId="0462D5B8"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39AF976" w14:textId="6BBC0FE5"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B610979" w14:textId="77EEB45F"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4,137,667.82 </w:t>
            </w:r>
          </w:p>
        </w:tc>
      </w:tr>
      <w:tr w:rsidR="008A3439" w:rsidRPr="008A3439" w14:paraId="22A1D0E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451D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3C7F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ltav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A5B577A" w14:textId="1120F64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37A9C2" w14:textId="56D933B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82110" w14:textId="418712E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993562" w14:textId="5CF6D75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5,000.00 </w:t>
            </w:r>
          </w:p>
        </w:tc>
      </w:tr>
      <w:tr w:rsidR="008A3439" w:rsidRPr="008A3439" w14:paraId="2772BF1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7579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87F3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2C44693F" w14:textId="6416E20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97,500.00 </w:t>
            </w:r>
          </w:p>
        </w:tc>
        <w:tc>
          <w:tcPr>
            <w:tcW w:w="958" w:type="pct"/>
            <w:tcBorders>
              <w:top w:val="nil"/>
              <w:left w:val="nil"/>
              <w:bottom w:val="single" w:sz="4" w:space="0" w:color="000000"/>
              <w:right w:val="single" w:sz="4" w:space="0" w:color="000000"/>
            </w:tcBorders>
            <w:shd w:val="clear" w:color="auto" w:fill="auto"/>
            <w:noWrap/>
            <w:vAlign w:val="bottom"/>
            <w:hideMark/>
          </w:tcPr>
          <w:p w14:paraId="578665AF" w14:textId="54A67B0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F7D592" w14:textId="312976D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92A91" w14:textId="3C441C4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97,500.00 </w:t>
            </w:r>
          </w:p>
        </w:tc>
      </w:tr>
      <w:tr w:rsidR="008A3439" w:rsidRPr="008A3439" w14:paraId="2664154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8A01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C2F6B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49807CB6" w14:textId="31422C0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50,880.00 </w:t>
            </w:r>
          </w:p>
        </w:tc>
        <w:tc>
          <w:tcPr>
            <w:tcW w:w="958" w:type="pct"/>
            <w:tcBorders>
              <w:top w:val="nil"/>
              <w:left w:val="nil"/>
              <w:bottom w:val="single" w:sz="4" w:space="0" w:color="000000"/>
              <w:right w:val="single" w:sz="4" w:space="0" w:color="000000"/>
            </w:tcBorders>
            <w:shd w:val="clear" w:color="auto" w:fill="auto"/>
            <w:noWrap/>
            <w:vAlign w:val="bottom"/>
            <w:hideMark/>
          </w:tcPr>
          <w:p w14:paraId="613D39F7" w14:textId="52BF06E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E5AF7F" w14:textId="1537AC8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A4ACA" w14:textId="66C3FA7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50,880.00 </w:t>
            </w:r>
          </w:p>
        </w:tc>
      </w:tr>
      <w:tr w:rsidR="008A3439" w:rsidRPr="008A3439" w14:paraId="2982A5C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216C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1523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473B29F2" w14:textId="674F88E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43C50454" w14:textId="6783CF7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7843D511" w14:textId="2341FC9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51E31D" w14:textId="4D947F1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80,447.20 </w:t>
            </w:r>
          </w:p>
        </w:tc>
      </w:tr>
      <w:tr w:rsidR="008A3439" w:rsidRPr="008A3439" w14:paraId="10FC45F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E9FC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E38E7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ibac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5DE80BE" w14:textId="25A7FC0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33FDD45D" w14:textId="5B61908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C8B75F" w14:textId="09CB25B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F8B35" w14:textId="56232AD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21,656.70 </w:t>
            </w:r>
          </w:p>
        </w:tc>
      </w:tr>
      <w:tr w:rsidR="008A3439" w:rsidRPr="008A3439" w14:paraId="606DD2C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5338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65B1B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dal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16032EB" w14:textId="060626F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228E2F13" w14:textId="4C2639A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B0AD3D" w14:textId="0580DE1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F2E5FC" w14:textId="48762CC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67,414.10 </w:t>
            </w:r>
          </w:p>
        </w:tc>
      </w:tr>
      <w:tr w:rsidR="008A3439" w:rsidRPr="008A3439" w14:paraId="0577023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D162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7D6E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604BEB6D" w14:textId="4862450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93A583" w14:textId="7239CD4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418887" w14:textId="70A194A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F7923" w14:textId="49D0B7B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5,000.00 </w:t>
            </w:r>
          </w:p>
        </w:tc>
      </w:tr>
      <w:tr w:rsidR="008A3439" w:rsidRPr="008A3439" w14:paraId="48A41CA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DC5C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991E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uru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1E20C1" w14:textId="1AA9C60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5CDB78E8" w14:textId="4CC725C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A5297" w14:textId="3C4271B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FF63CB" w14:textId="531FF4E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80,500.00 </w:t>
            </w:r>
          </w:p>
        </w:tc>
      </w:tr>
      <w:tr w:rsidR="008A3439" w:rsidRPr="008A3439" w14:paraId="6705AE7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C8F4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40A73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Ibaj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5C2428" w14:textId="7D61EA6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795,360.00 </w:t>
            </w:r>
          </w:p>
        </w:tc>
        <w:tc>
          <w:tcPr>
            <w:tcW w:w="958" w:type="pct"/>
            <w:tcBorders>
              <w:top w:val="nil"/>
              <w:left w:val="nil"/>
              <w:bottom w:val="single" w:sz="4" w:space="0" w:color="000000"/>
              <w:right w:val="single" w:sz="4" w:space="0" w:color="000000"/>
            </w:tcBorders>
            <w:shd w:val="clear" w:color="auto" w:fill="auto"/>
            <w:noWrap/>
            <w:vAlign w:val="bottom"/>
            <w:hideMark/>
          </w:tcPr>
          <w:p w14:paraId="68E3BBF7" w14:textId="502ECD8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AEDDBB" w14:textId="4D4E380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D1118" w14:textId="3FE44C5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795,360.00 </w:t>
            </w:r>
          </w:p>
        </w:tc>
      </w:tr>
      <w:tr w:rsidR="008A3439" w:rsidRPr="008A3439" w14:paraId="149F210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308E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78B76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ez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2069BF" w14:textId="478E234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72,100.00 </w:t>
            </w:r>
          </w:p>
        </w:tc>
        <w:tc>
          <w:tcPr>
            <w:tcW w:w="958" w:type="pct"/>
            <w:tcBorders>
              <w:top w:val="nil"/>
              <w:left w:val="nil"/>
              <w:bottom w:val="single" w:sz="4" w:space="0" w:color="000000"/>
              <w:right w:val="single" w:sz="4" w:space="0" w:color="000000"/>
            </w:tcBorders>
            <w:shd w:val="clear" w:color="auto" w:fill="auto"/>
            <w:noWrap/>
            <w:vAlign w:val="bottom"/>
            <w:hideMark/>
          </w:tcPr>
          <w:p w14:paraId="478585F3" w14:textId="02D8835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7092A4" w14:textId="5C0F8E3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B695D7" w14:textId="44C1A4D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72,100.00 </w:t>
            </w:r>
          </w:p>
        </w:tc>
      </w:tr>
      <w:tr w:rsidR="008A3439" w:rsidRPr="008A3439" w14:paraId="531598A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33E7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15B0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kat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E4D69DD" w14:textId="0373DE0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54,800.00 </w:t>
            </w:r>
          </w:p>
        </w:tc>
        <w:tc>
          <w:tcPr>
            <w:tcW w:w="958" w:type="pct"/>
            <w:tcBorders>
              <w:top w:val="nil"/>
              <w:left w:val="nil"/>
              <w:bottom w:val="single" w:sz="4" w:space="0" w:color="000000"/>
              <w:right w:val="single" w:sz="4" w:space="0" w:color="000000"/>
            </w:tcBorders>
            <w:shd w:val="clear" w:color="auto" w:fill="auto"/>
            <w:noWrap/>
            <w:vAlign w:val="bottom"/>
            <w:hideMark/>
          </w:tcPr>
          <w:p w14:paraId="5AE33314" w14:textId="10D1FAC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2B6067" w14:textId="496ED3C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E3CF6" w14:textId="6F6DF96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54,800.00 </w:t>
            </w:r>
          </w:p>
        </w:tc>
      </w:tr>
      <w:tr w:rsidR="008A3439" w:rsidRPr="008A3439" w14:paraId="3FBB7AB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8D750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CEDF1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02513785" w14:textId="031AD6B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9,720,835.40 </w:t>
            </w:r>
          </w:p>
        </w:tc>
        <w:tc>
          <w:tcPr>
            <w:tcW w:w="958" w:type="pct"/>
            <w:tcBorders>
              <w:top w:val="nil"/>
              <w:left w:val="nil"/>
              <w:bottom w:val="single" w:sz="4" w:space="0" w:color="000000"/>
              <w:right w:val="single" w:sz="4" w:space="0" w:color="000000"/>
            </w:tcBorders>
            <w:shd w:val="clear" w:color="auto" w:fill="auto"/>
            <w:noWrap/>
            <w:vAlign w:val="bottom"/>
            <w:hideMark/>
          </w:tcPr>
          <w:p w14:paraId="00CBABB5" w14:textId="7DFC059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6EFB0" w14:textId="5993205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5EE7F" w14:textId="3B2EF83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9,720,835.40 </w:t>
            </w:r>
          </w:p>
        </w:tc>
      </w:tr>
      <w:tr w:rsidR="008A3439" w:rsidRPr="008A3439" w14:paraId="4AF5410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F37A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E73A4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li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B4184E" w14:textId="78E45C5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53,400.00 </w:t>
            </w:r>
          </w:p>
        </w:tc>
        <w:tc>
          <w:tcPr>
            <w:tcW w:w="958" w:type="pct"/>
            <w:tcBorders>
              <w:top w:val="nil"/>
              <w:left w:val="nil"/>
              <w:bottom w:val="single" w:sz="4" w:space="0" w:color="000000"/>
              <w:right w:val="single" w:sz="4" w:space="0" w:color="000000"/>
            </w:tcBorders>
            <w:shd w:val="clear" w:color="auto" w:fill="auto"/>
            <w:noWrap/>
            <w:vAlign w:val="bottom"/>
            <w:hideMark/>
          </w:tcPr>
          <w:p w14:paraId="3A151FA2" w14:textId="6D78F60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B65A3" w14:textId="7AA8C53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70B9C" w14:textId="4E15F2C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53,400.00 </w:t>
            </w:r>
          </w:p>
        </w:tc>
      </w:tr>
      <w:tr w:rsidR="008A3439" w:rsidRPr="008A3439" w14:paraId="3B6CDE8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B9B5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2C8C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Nab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AE0770" w14:textId="4717FAA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19,340.00 </w:t>
            </w:r>
          </w:p>
        </w:tc>
        <w:tc>
          <w:tcPr>
            <w:tcW w:w="958" w:type="pct"/>
            <w:tcBorders>
              <w:top w:val="nil"/>
              <w:left w:val="nil"/>
              <w:bottom w:val="single" w:sz="4" w:space="0" w:color="000000"/>
              <w:right w:val="single" w:sz="4" w:space="0" w:color="000000"/>
            </w:tcBorders>
            <w:shd w:val="clear" w:color="auto" w:fill="auto"/>
            <w:noWrap/>
            <w:vAlign w:val="bottom"/>
            <w:hideMark/>
          </w:tcPr>
          <w:p w14:paraId="4D60188C" w14:textId="63F6696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9A89EC" w14:textId="1B494FB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AA257D" w14:textId="173A3FD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19,340.00 </w:t>
            </w:r>
          </w:p>
        </w:tc>
      </w:tr>
      <w:tr w:rsidR="008A3439" w:rsidRPr="008A3439" w14:paraId="46A1D94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21B7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47B1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Numanci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EF24F61" w14:textId="3FFA5AC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30DC4762" w14:textId="7CA7813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AB39EB" w14:textId="3DA3B71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D9B280" w14:textId="638C40E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05,897.42 </w:t>
            </w:r>
          </w:p>
        </w:tc>
      </w:tr>
      <w:tr w:rsidR="008A3439" w:rsidRPr="008A3439" w14:paraId="1BF4F7E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A421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66C53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anga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DA802A1" w14:textId="708AEA0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7179B0E1" w14:textId="077825A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39222" w14:textId="04195E8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8A1FDC" w14:textId="28BF8F7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87,537.00 </w:t>
            </w:r>
          </w:p>
        </w:tc>
      </w:tr>
      <w:tr w:rsidR="008A3439" w:rsidRPr="008A3439" w14:paraId="1ABA83D3"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D7A04E"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2E2D9113" w14:textId="5356C3A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5,415,45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25235D58" w14:textId="2C18236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8C0D1D5" w14:textId="08A8D5F7"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83EC28D" w14:textId="06F81088"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5,690,853.71 </w:t>
            </w:r>
          </w:p>
        </w:tc>
      </w:tr>
      <w:tr w:rsidR="008A3439" w:rsidRPr="008A3439" w14:paraId="6CF440B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FFF0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C6C2E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nini</w:t>
            </w:r>
            <w:proofErr w:type="spellEnd"/>
            <w:r w:rsidRPr="008A3439">
              <w:rPr>
                <w:rFonts w:ascii="Arial Narrow" w:hAnsi="Arial Narrow"/>
                <w:i/>
                <w:iCs/>
                <w:color w:val="000000"/>
                <w:sz w:val="20"/>
                <w:szCs w:val="20"/>
              </w:rPr>
              <w:t>-y</w:t>
            </w:r>
          </w:p>
        </w:tc>
        <w:tc>
          <w:tcPr>
            <w:tcW w:w="1003" w:type="pct"/>
            <w:tcBorders>
              <w:top w:val="nil"/>
              <w:left w:val="nil"/>
              <w:bottom w:val="single" w:sz="4" w:space="0" w:color="000000"/>
              <w:right w:val="single" w:sz="4" w:space="0" w:color="000000"/>
            </w:tcBorders>
            <w:shd w:val="clear" w:color="auto" w:fill="auto"/>
            <w:noWrap/>
            <w:vAlign w:val="bottom"/>
            <w:hideMark/>
          </w:tcPr>
          <w:p w14:paraId="4D2FBCDC" w14:textId="2A3C185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hideMark/>
          </w:tcPr>
          <w:p w14:paraId="3B6D1AEA" w14:textId="753699B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AE586D" w14:textId="6AAA39B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32A23" w14:textId="3020398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48,984.96 </w:t>
            </w:r>
          </w:p>
        </w:tc>
      </w:tr>
      <w:tr w:rsidR="008A3439" w:rsidRPr="008A3439" w14:paraId="45E9C62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317D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7C82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Hamti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E6BA5E" w14:textId="6776608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168,099.20 </w:t>
            </w:r>
          </w:p>
        </w:tc>
        <w:tc>
          <w:tcPr>
            <w:tcW w:w="958" w:type="pct"/>
            <w:tcBorders>
              <w:top w:val="nil"/>
              <w:left w:val="nil"/>
              <w:bottom w:val="single" w:sz="4" w:space="0" w:color="000000"/>
              <w:right w:val="single" w:sz="4" w:space="0" w:color="000000"/>
            </w:tcBorders>
            <w:shd w:val="clear" w:color="auto" w:fill="auto"/>
            <w:noWrap/>
            <w:vAlign w:val="bottom"/>
            <w:hideMark/>
          </w:tcPr>
          <w:p w14:paraId="4C886A16" w14:textId="19DA0CF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5AAD4E" w14:textId="07307BF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B73E9C" w14:textId="4C0FC7A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168,099.20 </w:t>
            </w:r>
          </w:p>
        </w:tc>
      </w:tr>
      <w:tr w:rsidR="008A3439" w:rsidRPr="008A3439" w14:paraId="729D0E6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2C99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DB708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978D55E" w14:textId="3AA785F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99,820.45 </w:t>
            </w:r>
          </w:p>
        </w:tc>
        <w:tc>
          <w:tcPr>
            <w:tcW w:w="958" w:type="pct"/>
            <w:tcBorders>
              <w:top w:val="nil"/>
              <w:left w:val="nil"/>
              <w:bottom w:val="single" w:sz="4" w:space="0" w:color="000000"/>
              <w:right w:val="single" w:sz="4" w:space="0" w:color="000000"/>
            </w:tcBorders>
            <w:shd w:val="clear" w:color="auto" w:fill="auto"/>
            <w:noWrap/>
            <w:vAlign w:val="bottom"/>
            <w:hideMark/>
          </w:tcPr>
          <w:p w14:paraId="4B9E4752" w14:textId="0EA8FF4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2FC45" w14:textId="4384990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34909F" w14:textId="3FA5F46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99,820.45 </w:t>
            </w:r>
          </w:p>
        </w:tc>
      </w:tr>
      <w:tr w:rsidR="008A3439" w:rsidRPr="008A3439" w14:paraId="6F35B5C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DB1A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5047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San </w:t>
            </w:r>
            <w:proofErr w:type="spellStart"/>
            <w:r w:rsidRPr="008A3439">
              <w:rPr>
                <w:rFonts w:ascii="Arial Narrow" w:hAnsi="Arial Narrow"/>
                <w:i/>
                <w:iCs/>
                <w:color w:val="000000"/>
                <w:sz w:val="20"/>
                <w:szCs w:val="20"/>
              </w:rPr>
              <w:t>Remigi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A186CC5" w14:textId="6A26F29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22,395.00 </w:t>
            </w:r>
          </w:p>
        </w:tc>
        <w:tc>
          <w:tcPr>
            <w:tcW w:w="958" w:type="pct"/>
            <w:tcBorders>
              <w:top w:val="nil"/>
              <w:left w:val="nil"/>
              <w:bottom w:val="single" w:sz="4" w:space="0" w:color="000000"/>
              <w:right w:val="single" w:sz="4" w:space="0" w:color="000000"/>
            </w:tcBorders>
            <w:shd w:val="clear" w:color="auto" w:fill="auto"/>
            <w:noWrap/>
            <w:vAlign w:val="bottom"/>
            <w:hideMark/>
          </w:tcPr>
          <w:p w14:paraId="76119602" w14:textId="2D853F7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B4BFC4" w14:textId="31D48F7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2D918E" w14:textId="34C4489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22,395.00 </w:t>
            </w:r>
          </w:p>
        </w:tc>
      </w:tr>
      <w:tr w:rsidR="008A3439" w:rsidRPr="008A3439" w14:paraId="6424ABD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B47D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F11E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ibalo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6E2023" w14:textId="0368752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2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D39D0E" w14:textId="161797A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3D00B9" w14:textId="1611A3B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17C92" w14:textId="17069A6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28,000.00 </w:t>
            </w:r>
          </w:p>
        </w:tc>
      </w:tr>
      <w:tr w:rsidR="008A3439" w:rsidRPr="008A3439" w14:paraId="0AB913A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0C61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1C7E0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Tobias </w:t>
            </w:r>
            <w:proofErr w:type="spellStart"/>
            <w:r w:rsidRPr="008A3439">
              <w:rPr>
                <w:rFonts w:ascii="Arial Narrow" w:hAnsi="Arial Narrow"/>
                <w:i/>
                <w:iCs/>
                <w:color w:val="000000"/>
                <w:sz w:val="20"/>
                <w:szCs w:val="20"/>
              </w:rPr>
              <w:t>Fornier</w:t>
            </w:r>
            <w:proofErr w:type="spellEnd"/>
            <w:r w:rsidRPr="008A3439">
              <w:rPr>
                <w:rFonts w:ascii="Arial Narrow" w:hAnsi="Arial Narrow"/>
                <w:i/>
                <w:iCs/>
                <w:color w:val="000000"/>
                <w:sz w:val="20"/>
                <w:szCs w:val="20"/>
              </w:rPr>
              <w:t xml:space="preserve"> (Dao)</w:t>
            </w:r>
          </w:p>
        </w:tc>
        <w:tc>
          <w:tcPr>
            <w:tcW w:w="1003" w:type="pct"/>
            <w:tcBorders>
              <w:top w:val="nil"/>
              <w:left w:val="nil"/>
              <w:bottom w:val="single" w:sz="4" w:space="0" w:color="000000"/>
              <w:right w:val="single" w:sz="4" w:space="0" w:color="000000"/>
            </w:tcBorders>
            <w:shd w:val="clear" w:color="auto" w:fill="auto"/>
            <w:noWrap/>
            <w:vAlign w:val="bottom"/>
            <w:hideMark/>
          </w:tcPr>
          <w:p w14:paraId="571ACCCB" w14:textId="392D7BA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23,565.00 </w:t>
            </w:r>
          </w:p>
        </w:tc>
        <w:tc>
          <w:tcPr>
            <w:tcW w:w="958" w:type="pct"/>
            <w:tcBorders>
              <w:top w:val="nil"/>
              <w:left w:val="nil"/>
              <w:bottom w:val="single" w:sz="4" w:space="0" w:color="000000"/>
              <w:right w:val="single" w:sz="4" w:space="0" w:color="000000"/>
            </w:tcBorders>
            <w:shd w:val="clear" w:color="auto" w:fill="auto"/>
            <w:noWrap/>
            <w:vAlign w:val="bottom"/>
            <w:hideMark/>
          </w:tcPr>
          <w:p w14:paraId="3A2F7F2F" w14:textId="292009B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2EF614" w14:textId="5B34A6C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34C75" w14:textId="1951498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23,565.00 </w:t>
            </w:r>
          </w:p>
        </w:tc>
      </w:tr>
      <w:tr w:rsidR="008A3439" w:rsidRPr="008A3439" w14:paraId="619EE02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2A2E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0B0E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7DAFECFA" w14:textId="7E89582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61232935" w14:textId="1768088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0AFCC" w14:textId="1907A90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4DAE8" w14:textId="74C41C2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20,040.00 </w:t>
            </w:r>
          </w:p>
        </w:tc>
      </w:tr>
      <w:tr w:rsidR="008A3439" w:rsidRPr="008A3439" w14:paraId="23CB5E7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A2B4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2A5CD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rbaz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378F9A" w14:textId="11B39EA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47,229.00 </w:t>
            </w:r>
          </w:p>
        </w:tc>
        <w:tc>
          <w:tcPr>
            <w:tcW w:w="958" w:type="pct"/>
            <w:tcBorders>
              <w:top w:val="nil"/>
              <w:left w:val="nil"/>
              <w:bottom w:val="single" w:sz="4" w:space="0" w:color="000000"/>
              <w:right w:val="single" w:sz="4" w:space="0" w:color="000000"/>
            </w:tcBorders>
            <w:shd w:val="clear" w:color="auto" w:fill="auto"/>
            <w:noWrap/>
            <w:vAlign w:val="bottom"/>
            <w:hideMark/>
          </w:tcPr>
          <w:p w14:paraId="3E8CB9F9" w14:textId="218E603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753AF" w14:textId="4784A06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E22C53" w14:textId="142BAFB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47,229.00 </w:t>
            </w:r>
          </w:p>
        </w:tc>
      </w:tr>
      <w:tr w:rsidR="008A3439" w:rsidRPr="008A3439" w14:paraId="0BD827B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F4E8C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94094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ugas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3354FA7" w14:textId="4166047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3D5F22" w14:textId="2097806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60776E4C" w14:textId="10AAA29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F4D5F" w14:textId="19A92F4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10,400.00 </w:t>
            </w:r>
          </w:p>
        </w:tc>
      </w:tr>
      <w:tr w:rsidR="008A3439" w:rsidRPr="008A3439" w14:paraId="4B1B405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7F75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587B0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luy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73AA68" w14:textId="5C9975B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4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5D37D7" w14:textId="5F3488C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407DA" w14:textId="2D66A79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1DFA61" w14:textId="6B6E30E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440,000.00 </w:t>
            </w:r>
          </w:p>
        </w:tc>
      </w:tr>
      <w:tr w:rsidR="008A3439" w:rsidRPr="008A3439" w14:paraId="2BA92E1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F3E8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8F092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ulas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D5FE37B" w14:textId="634DF2C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52A6C152" w14:textId="1DDA267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53463F" w14:textId="350DC02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BAC876" w14:textId="5005EC2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64,250.00 </w:t>
            </w:r>
          </w:p>
        </w:tc>
      </w:tr>
      <w:tr w:rsidR="008A3439" w:rsidRPr="008A3439" w14:paraId="393462F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9C5F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BF1D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aua</w:t>
            </w:r>
            <w:proofErr w:type="spellEnd"/>
            <w:r w:rsidRPr="008A3439">
              <w:rPr>
                <w:rFonts w:ascii="Arial Narrow" w:hAnsi="Arial Narrow"/>
                <w:i/>
                <w:iCs/>
                <w:color w:val="000000"/>
                <w:sz w:val="20"/>
                <w:szCs w:val="20"/>
              </w:rPr>
              <w:t>-an</w:t>
            </w:r>
          </w:p>
        </w:tc>
        <w:tc>
          <w:tcPr>
            <w:tcW w:w="1003" w:type="pct"/>
            <w:tcBorders>
              <w:top w:val="nil"/>
              <w:left w:val="nil"/>
              <w:bottom w:val="single" w:sz="4" w:space="0" w:color="000000"/>
              <w:right w:val="single" w:sz="4" w:space="0" w:color="000000"/>
            </w:tcBorders>
            <w:shd w:val="clear" w:color="auto" w:fill="auto"/>
            <w:noWrap/>
            <w:vAlign w:val="bottom"/>
            <w:hideMark/>
          </w:tcPr>
          <w:p w14:paraId="0C48A00B" w14:textId="720C896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35,168.10 </w:t>
            </w:r>
          </w:p>
        </w:tc>
        <w:tc>
          <w:tcPr>
            <w:tcW w:w="958" w:type="pct"/>
            <w:tcBorders>
              <w:top w:val="nil"/>
              <w:left w:val="nil"/>
              <w:bottom w:val="single" w:sz="4" w:space="0" w:color="000000"/>
              <w:right w:val="single" w:sz="4" w:space="0" w:color="000000"/>
            </w:tcBorders>
            <w:shd w:val="clear" w:color="auto" w:fill="auto"/>
            <w:noWrap/>
            <w:vAlign w:val="bottom"/>
            <w:hideMark/>
          </w:tcPr>
          <w:p w14:paraId="5930738D" w14:textId="4905983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CDD2D9" w14:textId="1DD345B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E9485" w14:textId="4EE5F4D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35,168.10 </w:t>
            </w:r>
          </w:p>
        </w:tc>
      </w:tr>
      <w:tr w:rsidR="008A3439" w:rsidRPr="008A3439" w14:paraId="016B216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C4B35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20A06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50B6E8DC" w14:textId="6465AE1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14101E8F" w14:textId="1486A12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71173C" w14:textId="1402177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9536FC" w14:textId="0C3F427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04,350.00 </w:t>
            </w:r>
          </w:p>
        </w:tc>
      </w:tr>
      <w:tr w:rsidR="008A3439" w:rsidRPr="008A3439" w14:paraId="2F5F23F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CA38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9BC8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an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1D311AC" w14:textId="02F660F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5959C0A9" w14:textId="7FDF08B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0F0AE" w14:textId="486A4B4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E2285" w14:textId="7C12BE4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33,487.00 </w:t>
            </w:r>
          </w:p>
        </w:tc>
      </w:tr>
      <w:tr w:rsidR="008A3439" w:rsidRPr="008A3439" w14:paraId="2461603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3271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2FD3A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atnon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BD7AB52" w14:textId="694A7AB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4BD45A15" w14:textId="4414B88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0A3AF" w14:textId="2D1F27D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43210" w14:textId="183C6AF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75,800.00 </w:t>
            </w:r>
          </w:p>
        </w:tc>
      </w:tr>
      <w:tr w:rsidR="008A3439" w:rsidRPr="008A3439" w14:paraId="749A8E8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4CDA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41ADC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ebast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FB44A50" w14:textId="3DB5EBB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7293C08B" w14:textId="44CCF39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4E7A7A" w14:textId="278E2CC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BD560A" w14:textId="4700B15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91,190.00 </w:t>
            </w:r>
          </w:p>
        </w:tc>
      </w:tr>
      <w:tr w:rsidR="008A3439" w:rsidRPr="008A3439" w14:paraId="20F9D26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BBE0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596F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ibi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CD50B4" w14:textId="08AA23F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78,075.00 </w:t>
            </w:r>
          </w:p>
        </w:tc>
        <w:tc>
          <w:tcPr>
            <w:tcW w:w="958" w:type="pct"/>
            <w:tcBorders>
              <w:top w:val="nil"/>
              <w:left w:val="nil"/>
              <w:bottom w:val="single" w:sz="4" w:space="0" w:color="000000"/>
              <w:right w:val="single" w:sz="4" w:space="0" w:color="000000"/>
            </w:tcBorders>
            <w:shd w:val="clear" w:color="auto" w:fill="auto"/>
            <w:noWrap/>
            <w:vAlign w:val="bottom"/>
            <w:hideMark/>
          </w:tcPr>
          <w:p w14:paraId="629DF476" w14:textId="236B7E6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8425C" w14:textId="033773E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6A80E" w14:textId="13685E0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78,075.00 </w:t>
            </w:r>
          </w:p>
        </w:tc>
      </w:tr>
      <w:tr w:rsidR="008A3439" w:rsidRPr="008A3439" w14:paraId="1E6405D5"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090DBD" w14:textId="77777777" w:rsidR="008A3439" w:rsidRPr="008A3439" w:rsidRDefault="008A3439" w:rsidP="008A3439">
            <w:pPr>
              <w:spacing w:after="0" w:line="240" w:lineRule="auto"/>
              <w:ind w:right="57"/>
              <w:contextualSpacing/>
              <w:rPr>
                <w:rFonts w:ascii="Arial Narrow" w:hAnsi="Arial Narrow"/>
                <w:b/>
                <w:bCs/>
                <w:color w:val="000000"/>
                <w:sz w:val="20"/>
                <w:szCs w:val="20"/>
              </w:rPr>
            </w:pPr>
            <w:proofErr w:type="spellStart"/>
            <w:r w:rsidRPr="008A3439">
              <w:rPr>
                <w:rFonts w:ascii="Arial Narrow" w:hAnsi="Arial Narrow"/>
                <w:b/>
                <w:bCs/>
                <w:color w:val="000000"/>
                <w:sz w:val="20"/>
                <w:szCs w:val="20"/>
              </w:rPr>
              <w:t>Capiz</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1560C31C" w14:textId="408133BC"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8,402,434.95 </w:t>
            </w:r>
          </w:p>
        </w:tc>
        <w:tc>
          <w:tcPr>
            <w:tcW w:w="958" w:type="pct"/>
            <w:tcBorders>
              <w:top w:val="nil"/>
              <w:left w:val="nil"/>
              <w:bottom w:val="single" w:sz="4" w:space="0" w:color="000000"/>
              <w:right w:val="single" w:sz="4" w:space="0" w:color="000000"/>
            </w:tcBorders>
            <w:shd w:val="clear" w:color="D8D8D8" w:fill="D8D8D8"/>
            <w:noWrap/>
            <w:vAlign w:val="bottom"/>
            <w:hideMark/>
          </w:tcPr>
          <w:p w14:paraId="3C29CC88" w14:textId="1A7CEBB3"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A986290" w14:textId="42950390"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09EA08" w14:textId="1EF2E728"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8,402,434.95 </w:t>
            </w:r>
          </w:p>
        </w:tc>
      </w:tr>
      <w:tr w:rsidR="008A3439" w:rsidRPr="008A3439" w14:paraId="582AA0F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0767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0CEAD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Province of </w:t>
            </w:r>
            <w:proofErr w:type="spellStart"/>
            <w:r w:rsidRPr="008A3439">
              <w:rPr>
                <w:rFonts w:ascii="Arial Narrow" w:hAnsi="Arial Narrow"/>
                <w:i/>
                <w:iCs/>
                <w:color w:val="000000"/>
                <w:sz w:val="20"/>
                <w:szCs w:val="20"/>
              </w:rPr>
              <w:t>Capiz</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C9A755A" w14:textId="21002E4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3C94D476" w14:textId="54402EE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A799BF" w14:textId="412CAAA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1F6ED" w14:textId="690F64A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20,320.00 </w:t>
            </w:r>
          </w:p>
        </w:tc>
      </w:tr>
      <w:tr w:rsidR="008A3439" w:rsidRPr="008A3439" w14:paraId="179BED1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DE66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2D63A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uarter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5559E5D" w14:textId="43E38DC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70A950BD" w14:textId="2BDB92B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8B65B6" w14:textId="41037B6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9C51E" w14:textId="29156EF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86,820.00 </w:t>
            </w:r>
          </w:p>
        </w:tc>
      </w:tr>
      <w:tr w:rsidR="008A3439" w:rsidRPr="008A3439" w14:paraId="3F6962A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4238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33385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32058D6B" w14:textId="74DC8C9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0F08AE" w14:textId="0714F01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CC7A3" w14:textId="33A88A4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39C8B" w14:textId="7D8716D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60,000.00 </w:t>
            </w:r>
          </w:p>
        </w:tc>
      </w:tr>
      <w:tr w:rsidR="008A3439" w:rsidRPr="008A3439" w14:paraId="0D411AE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A788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EFE24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umal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CC7F5C9" w14:textId="2E70CC9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2D0ADE" w14:textId="3E82B0D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6C13D" w14:textId="1E29289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00BCA" w14:textId="198AEFA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32,000.00 </w:t>
            </w:r>
          </w:p>
        </w:tc>
      </w:tr>
      <w:tr w:rsidR="008A3439" w:rsidRPr="008A3439" w14:paraId="4DAFF05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B2C81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B2297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umar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BEC91CA" w14:textId="5B6F0F4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hideMark/>
          </w:tcPr>
          <w:p w14:paraId="3DA1E5FF" w14:textId="269603A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14BF8" w14:textId="4EE7A08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CC24E3" w14:textId="47A022A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60,447.75 </w:t>
            </w:r>
          </w:p>
        </w:tc>
      </w:tr>
      <w:tr w:rsidR="008A3439" w:rsidRPr="008A3439" w14:paraId="1131470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4AF5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8A0F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Ivi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73C1ED" w14:textId="6EE2614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6BE382A7" w14:textId="2223AA6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82D8B" w14:textId="73DDB14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97DE20" w14:textId="6BF1741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45,944.00 </w:t>
            </w:r>
          </w:p>
        </w:tc>
      </w:tr>
      <w:tr w:rsidR="008A3439" w:rsidRPr="008A3439" w14:paraId="7A748CE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F4D8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E40C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Jamin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9730F6" w14:textId="6FC2B62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4A3E2927" w14:textId="5A56F9D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DAA90" w14:textId="2903266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4537A6" w14:textId="25959B0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268,223.75 </w:t>
            </w:r>
          </w:p>
        </w:tc>
      </w:tr>
      <w:tr w:rsidR="008A3439" w:rsidRPr="008A3439" w14:paraId="0A25E96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E839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A071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a-</w:t>
            </w:r>
            <w:proofErr w:type="spellStart"/>
            <w:r w:rsidRPr="008A3439">
              <w:rPr>
                <w:rFonts w:ascii="Arial Narrow" w:hAnsi="Arial Narrow"/>
                <w:i/>
                <w:iCs/>
                <w:color w:val="000000"/>
                <w:sz w:val="20"/>
                <w:szCs w:val="20"/>
              </w:rPr>
              <w:t>ay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8F377B" w14:textId="28B8F09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5024A6" w14:textId="1CDE94E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AF2A3" w14:textId="4EBEBC0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5B1448" w14:textId="09BB7FB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05,000.00 </w:t>
            </w:r>
          </w:p>
        </w:tc>
      </w:tr>
      <w:tr w:rsidR="008A3439" w:rsidRPr="008A3439" w14:paraId="4A4DBBD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890D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59D30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mbus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00EF70" w14:textId="1CB716F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EE4AE5" w14:textId="6B1CE5A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BBF74D" w14:textId="607161E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B2315" w14:textId="642ED64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41,000.00 </w:t>
            </w:r>
          </w:p>
        </w:tc>
      </w:tr>
      <w:tr w:rsidR="008A3439" w:rsidRPr="008A3439" w14:paraId="6C4E399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CE1F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5313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729E1A8A" w14:textId="465DDDB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6D213C" w14:textId="679B90F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A0D371" w14:textId="2616F5E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DC44F5" w14:textId="1A66479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625,000.00 </w:t>
            </w:r>
          </w:p>
        </w:tc>
      </w:tr>
      <w:tr w:rsidR="008A3439" w:rsidRPr="008A3439" w14:paraId="6C6B28A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4B78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206D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ani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CE5568" w14:textId="1E5E1FD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81,400.00 </w:t>
            </w:r>
          </w:p>
        </w:tc>
        <w:tc>
          <w:tcPr>
            <w:tcW w:w="958" w:type="pct"/>
            <w:tcBorders>
              <w:top w:val="nil"/>
              <w:left w:val="nil"/>
              <w:bottom w:val="single" w:sz="4" w:space="0" w:color="000000"/>
              <w:right w:val="single" w:sz="4" w:space="0" w:color="000000"/>
            </w:tcBorders>
            <w:shd w:val="clear" w:color="auto" w:fill="auto"/>
            <w:noWrap/>
            <w:vAlign w:val="bottom"/>
            <w:hideMark/>
          </w:tcPr>
          <w:p w14:paraId="6EAF39B1" w14:textId="4296941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51D02" w14:textId="69B2139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76AA2C" w14:textId="44C1009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81,400.00 </w:t>
            </w:r>
          </w:p>
        </w:tc>
      </w:tr>
      <w:tr w:rsidR="008A3439" w:rsidRPr="008A3439" w14:paraId="2080281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3AA9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B462E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4434861" w14:textId="06B546B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043C92E0" w14:textId="14964C2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DB427D" w14:textId="16D5336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928835" w14:textId="0857380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13,298.75 </w:t>
            </w:r>
          </w:p>
        </w:tc>
      </w:tr>
      <w:tr w:rsidR="008A3439" w:rsidRPr="008A3439" w14:paraId="4806FD3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E646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AE94C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788EED69" w14:textId="02BE6C3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1E36C1CB" w14:textId="6832095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B54AE9" w14:textId="393B8B0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78F09" w14:textId="2D3BB00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81,160.00 </w:t>
            </w:r>
          </w:p>
        </w:tc>
      </w:tr>
      <w:tr w:rsidR="008A3439" w:rsidRPr="008A3439" w14:paraId="7072C21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C587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34A4C8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President </w:t>
            </w:r>
            <w:proofErr w:type="spellStart"/>
            <w:r w:rsidRPr="008A3439">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67CB71" w14:textId="7DD2CCE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F4583D" w14:textId="2C701E8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E9D9C0" w14:textId="7F0DAD7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53806D" w14:textId="7C80A10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60,000.00 </w:t>
            </w:r>
          </w:p>
        </w:tc>
      </w:tr>
      <w:tr w:rsidR="008A3439" w:rsidRPr="008A3439" w14:paraId="70C26DB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CED2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2FAA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Roxas</w:t>
            </w:r>
            <w:proofErr w:type="spellEnd"/>
            <w:r w:rsidRPr="008A3439">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0070B39" w14:textId="01B629C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27,111.45 </w:t>
            </w:r>
          </w:p>
        </w:tc>
        <w:tc>
          <w:tcPr>
            <w:tcW w:w="958" w:type="pct"/>
            <w:tcBorders>
              <w:top w:val="nil"/>
              <w:left w:val="nil"/>
              <w:bottom w:val="single" w:sz="4" w:space="0" w:color="000000"/>
              <w:right w:val="single" w:sz="4" w:space="0" w:color="000000"/>
            </w:tcBorders>
            <w:shd w:val="clear" w:color="auto" w:fill="auto"/>
            <w:noWrap/>
            <w:vAlign w:val="bottom"/>
            <w:hideMark/>
          </w:tcPr>
          <w:p w14:paraId="19465DC7" w14:textId="45C3B77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886D7D" w14:textId="768A6C2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D3836" w14:textId="5BC1C21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27,111.45 </w:t>
            </w:r>
          </w:p>
        </w:tc>
      </w:tr>
      <w:tr w:rsidR="008A3439" w:rsidRPr="008A3439" w14:paraId="39CA183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820A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09ADC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api</w:t>
            </w:r>
            <w:proofErr w:type="spellEnd"/>
            <w:r w:rsidRPr="008A3439">
              <w:rPr>
                <w:rFonts w:ascii="Arial Narrow" w:hAnsi="Arial Narrow"/>
                <w:i/>
                <w:iCs/>
                <w:color w:val="000000"/>
                <w:sz w:val="20"/>
                <w:szCs w:val="20"/>
              </w:rPr>
              <w:t>-an</w:t>
            </w:r>
          </w:p>
        </w:tc>
        <w:tc>
          <w:tcPr>
            <w:tcW w:w="1003" w:type="pct"/>
            <w:tcBorders>
              <w:top w:val="nil"/>
              <w:left w:val="nil"/>
              <w:bottom w:val="single" w:sz="4" w:space="0" w:color="000000"/>
              <w:right w:val="single" w:sz="4" w:space="0" w:color="000000"/>
            </w:tcBorders>
            <w:shd w:val="clear" w:color="auto" w:fill="auto"/>
            <w:noWrap/>
            <w:vAlign w:val="bottom"/>
            <w:hideMark/>
          </w:tcPr>
          <w:p w14:paraId="055BFEDD" w14:textId="6CB6B18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54D22C7" w14:textId="547B2B8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BF280" w14:textId="5205F5B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2F9E7" w14:textId="2B884EF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2,500.00 </w:t>
            </w:r>
          </w:p>
        </w:tc>
      </w:tr>
      <w:tr w:rsidR="008A3439" w:rsidRPr="008A3439" w14:paraId="6528FED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FD53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373A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5B288AE2" w14:textId="6FEB094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64E94D" w14:textId="1521495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5709B6" w14:textId="70C3826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C63AF" w14:textId="07E9223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00,000.00 </w:t>
            </w:r>
          </w:p>
        </w:tc>
      </w:tr>
      <w:tr w:rsidR="008A3439" w:rsidRPr="008A3439" w14:paraId="3B44631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6AA1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848F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apaz</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1930084" w14:textId="28DB401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2F87C649" w14:textId="5B4E002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CE9B97" w14:textId="2EE456B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33A4C1" w14:textId="5CA9AF9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132,209.25 </w:t>
            </w:r>
          </w:p>
        </w:tc>
      </w:tr>
      <w:tr w:rsidR="008A3439" w:rsidRPr="008A3439" w14:paraId="523DA3EB"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9A6789" w14:textId="77777777" w:rsidR="008A3439" w:rsidRPr="008A3439" w:rsidRDefault="008A3439" w:rsidP="008A3439">
            <w:pPr>
              <w:spacing w:after="0" w:line="240" w:lineRule="auto"/>
              <w:ind w:right="57"/>
              <w:contextualSpacing/>
              <w:rPr>
                <w:rFonts w:ascii="Arial Narrow" w:hAnsi="Arial Narrow"/>
                <w:b/>
                <w:bCs/>
                <w:color w:val="000000"/>
                <w:sz w:val="20"/>
                <w:szCs w:val="20"/>
              </w:rPr>
            </w:pPr>
            <w:proofErr w:type="spellStart"/>
            <w:r w:rsidRPr="008A3439">
              <w:rPr>
                <w:rFonts w:ascii="Arial Narrow" w:hAnsi="Arial Narrow"/>
                <w:b/>
                <w:bCs/>
                <w:color w:val="000000"/>
                <w:sz w:val="20"/>
                <w:szCs w:val="20"/>
              </w:rPr>
              <w:t>Guimaras</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4382C81D" w14:textId="2230F778"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3,895,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0B43D61B" w14:textId="43B58B53"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798DEB" w14:textId="1DE2D643"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6464E7C" w14:textId="5F89B038"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3,895,383.55 </w:t>
            </w:r>
          </w:p>
        </w:tc>
      </w:tr>
      <w:tr w:rsidR="008A3439" w:rsidRPr="008A3439" w14:paraId="609894C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6430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06BA3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732292D0" w14:textId="0383E8B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106736AB" w14:textId="4C208EF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A8F065" w14:textId="3433C34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1B4E54" w14:textId="5D6BF13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85,201.95 </w:t>
            </w:r>
          </w:p>
        </w:tc>
      </w:tr>
      <w:tr w:rsidR="008A3439" w:rsidRPr="008A3439" w14:paraId="11A55CC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F785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08A5B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4DC9CD25" w14:textId="1839E5C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51CFEDB7" w14:textId="632E708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F6730" w14:textId="077F0F8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670E3" w14:textId="72F13AF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79,640.00 </w:t>
            </w:r>
          </w:p>
        </w:tc>
      </w:tr>
      <w:tr w:rsidR="008A3439" w:rsidRPr="008A3439" w14:paraId="1582416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50D7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43746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73D4DD18" w14:textId="397696A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26,319.10 </w:t>
            </w:r>
          </w:p>
        </w:tc>
        <w:tc>
          <w:tcPr>
            <w:tcW w:w="958" w:type="pct"/>
            <w:tcBorders>
              <w:top w:val="nil"/>
              <w:left w:val="nil"/>
              <w:bottom w:val="single" w:sz="4" w:space="0" w:color="000000"/>
              <w:right w:val="single" w:sz="4" w:space="0" w:color="000000"/>
            </w:tcBorders>
            <w:shd w:val="clear" w:color="auto" w:fill="auto"/>
            <w:noWrap/>
            <w:vAlign w:val="bottom"/>
            <w:hideMark/>
          </w:tcPr>
          <w:p w14:paraId="4832C779" w14:textId="3C85BCC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B3A35" w14:textId="54541FE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94E782" w14:textId="3FE201D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26,319.10 </w:t>
            </w:r>
          </w:p>
        </w:tc>
      </w:tr>
      <w:tr w:rsidR="008A3439" w:rsidRPr="008A3439" w14:paraId="57FED66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45B8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07D94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59266795" w14:textId="6FB7CDE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31609838" w14:textId="1F01E38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BC750F" w14:textId="36E240E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E39CB0" w14:textId="527B142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93,052.50 </w:t>
            </w:r>
          </w:p>
        </w:tc>
      </w:tr>
      <w:tr w:rsidR="008A3439" w:rsidRPr="008A3439" w14:paraId="61B6D65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48F7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1158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ibun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93F6EB" w14:textId="751758C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11,170.00 </w:t>
            </w:r>
          </w:p>
        </w:tc>
        <w:tc>
          <w:tcPr>
            <w:tcW w:w="958" w:type="pct"/>
            <w:tcBorders>
              <w:top w:val="nil"/>
              <w:left w:val="nil"/>
              <w:bottom w:val="single" w:sz="4" w:space="0" w:color="000000"/>
              <w:right w:val="single" w:sz="4" w:space="0" w:color="000000"/>
            </w:tcBorders>
            <w:shd w:val="clear" w:color="auto" w:fill="auto"/>
            <w:noWrap/>
            <w:vAlign w:val="bottom"/>
            <w:hideMark/>
          </w:tcPr>
          <w:p w14:paraId="7B748084" w14:textId="64004DF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733E6A" w14:textId="6D248A6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E4917" w14:textId="63A89FB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11,170.00 </w:t>
            </w:r>
          </w:p>
        </w:tc>
      </w:tr>
      <w:tr w:rsidR="008A3439" w:rsidRPr="008A3439" w14:paraId="7437E0C8"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4A93EA"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4E194196" w14:textId="45AFCB7A"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73,702,541.30 </w:t>
            </w:r>
          </w:p>
        </w:tc>
        <w:tc>
          <w:tcPr>
            <w:tcW w:w="958" w:type="pct"/>
            <w:tcBorders>
              <w:top w:val="nil"/>
              <w:left w:val="nil"/>
              <w:bottom w:val="single" w:sz="4" w:space="0" w:color="000000"/>
              <w:right w:val="single" w:sz="4" w:space="0" w:color="000000"/>
            </w:tcBorders>
            <w:shd w:val="clear" w:color="D8D8D8" w:fill="D8D8D8"/>
            <w:noWrap/>
            <w:vAlign w:val="bottom"/>
            <w:hideMark/>
          </w:tcPr>
          <w:p w14:paraId="39F5FF91" w14:textId="4191C037"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D5A42FB" w14:textId="3BA8A90A"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AC860D6" w14:textId="16F41CF4"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73,752,541.30 </w:t>
            </w:r>
          </w:p>
        </w:tc>
      </w:tr>
      <w:tr w:rsidR="008A3439" w:rsidRPr="008A3439" w14:paraId="6F9CB23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7605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834B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limod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0BFA8B" w14:textId="23DD929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72979636" w14:textId="4C321A6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6A8F3A" w14:textId="0B25332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5766A" w14:textId="6B38727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073,220.00 </w:t>
            </w:r>
          </w:p>
        </w:tc>
      </w:tr>
      <w:tr w:rsidR="008A3439" w:rsidRPr="008A3439" w14:paraId="13D90B2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F10B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264F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5C4797E4" w14:textId="12F6D29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0,223.05 </w:t>
            </w:r>
          </w:p>
        </w:tc>
        <w:tc>
          <w:tcPr>
            <w:tcW w:w="958" w:type="pct"/>
            <w:tcBorders>
              <w:top w:val="nil"/>
              <w:left w:val="nil"/>
              <w:bottom w:val="single" w:sz="4" w:space="0" w:color="000000"/>
              <w:right w:val="single" w:sz="4" w:space="0" w:color="000000"/>
            </w:tcBorders>
            <w:shd w:val="clear" w:color="auto" w:fill="auto"/>
            <w:noWrap/>
            <w:vAlign w:val="bottom"/>
            <w:hideMark/>
          </w:tcPr>
          <w:p w14:paraId="419AE8F5" w14:textId="7D4FB5E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E7E4C1" w14:textId="78832D3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3FB394" w14:textId="300272E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0,223.05 </w:t>
            </w:r>
          </w:p>
        </w:tc>
      </w:tr>
      <w:tr w:rsidR="008A3439" w:rsidRPr="008A3439" w14:paraId="1D619AF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8DE7E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76C9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di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2DE334E" w14:textId="3E141AC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2162E545" w14:textId="1E56DB0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0248CE" w14:textId="6893484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AFF547" w14:textId="2830992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01,500.00 </w:t>
            </w:r>
          </w:p>
        </w:tc>
      </w:tr>
      <w:tr w:rsidR="008A3439" w:rsidRPr="008A3439" w14:paraId="6C4083A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26DB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B7CE9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la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7E1B4D" w14:textId="1DAE6B0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EA30A3" w14:textId="53B3F96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8CAFC" w14:textId="1A3B86E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0036F" w14:textId="624CB33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90,000.00 </w:t>
            </w:r>
          </w:p>
        </w:tc>
      </w:tr>
      <w:tr w:rsidR="008A3439" w:rsidRPr="008A3439" w14:paraId="74796DE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77EB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47B8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nat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54F151" w14:textId="24367F5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8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78BAB592" w14:textId="423356E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D499B3" w14:textId="7CC5DC7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194503" w14:textId="1E0B5BC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881,800.00 </w:t>
            </w:r>
          </w:p>
        </w:tc>
      </w:tr>
      <w:tr w:rsidR="008A3439" w:rsidRPr="008A3439" w14:paraId="33F365D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9899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A01D8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rotac</w:t>
            </w:r>
            <w:proofErr w:type="spellEnd"/>
            <w:r w:rsidRPr="008A3439">
              <w:rPr>
                <w:rFonts w:ascii="Arial Narrow" w:hAnsi="Arial Narrow"/>
                <w:i/>
                <w:iCs/>
                <w:color w:val="000000"/>
                <w:sz w:val="20"/>
                <w:szCs w:val="20"/>
              </w:rPr>
              <w:t xml:space="preserve"> Viejo</w:t>
            </w:r>
          </w:p>
        </w:tc>
        <w:tc>
          <w:tcPr>
            <w:tcW w:w="1003" w:type="pct"/>
            <w:tcBorders>
              <w:top w:val="nil"/>
              <w:left w:val="nil"/>
              <w:bottom w:val="single" w:sz="4" w:space="0" w:color="000000"/>
              <w:right w:val="single" w:sz="4" w:space="0" w:color="000000"/>
            </w:tcBorders>
            <w:shd w:val="clear" w:color="auto" w:fill="auto"/>
            <w:noWrap/>
            <w:vAlign w:val="bottom"/>
            <w:hideMark/>
          </w:tcPr>
          <w:p w14:paraId="3F999C62" w14:textId="7E71C61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113B5D" w14:textId="33B8744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1F1781" w14:textId="510AA0F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D59CF7" w14:textId="73B5FF8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510,000.00 </w:t>
            </w:r>
          </w:p>
        </w:tc>
      </w:tr>
      <w:tr w:rsidR="008A3439" w:rsidRPr="008A3439" w14:paraId="1675A05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6556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70CA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bat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8D8ABC" w14:textId="10FF1DA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581011F5" w14:textId="0C811FC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8DBEAA" w14:textId="2ED1405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D877B9" w14:textId="126EFA7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1,713.92 </w:t>
            </w:r>
          </w:p>
        </w:tc>
      </w:tr>
      <w:tr w:rsidR="008A3439" w:rsidRPr="008A3439" w14:paraId="22D5BD4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502E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DDEF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lin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808625" w14:textId="535546C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981,633.55 </w:t>
            </w:r>
          </w:p>
        </w:tc>
        <w:tc>
          <w:tcPr>
            <w:tcW w:w="958" w:type="pct"/>
            <w:tcBorders>
              <w:top w:val="nil"/>
              <w:left w:val="nil"/>
              <w:bottom w:val="single" w:sz="4" w:space="0" w:color="000000"/>
              <w:right w:val="single" w:sz="4" w:space="0" w:color="000000"/>
            </w:tcBorders>
            <w:shd w:val="clear" w:color="auto" w:fill="auto"/>
            <w:noWrap/>
            <w:vAlign w:val="bottom"/>
            <w:hideMark/>
          </w:tcPr>
          <w:p w14:paraId="78A72B67" w14:textId="029DDB6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39192F" w14:textId="6C7C2EC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880932" w14:textId="0605B40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981,633.55 </w:t>
            </w:r>
          </w:p>
        </w:tc>
      </w:tr>
      <w:tr w:rsidR="008A3439" w:rsidRPr="008A3439" w14:paraId="29CD7F5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BE94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1D68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rl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8501C03" w14:textId="37AFF80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4F7B8D" w14:textId="4978BD4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43AF9B" w14:textId="4FA0745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4AFEA" w14:textId="0901280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85,000.00 </w:t>
            </w:r>
          </w:p>
        </w:tc>
      </w:tr>
      <w:tr w:rsidR="008A3439" w:rsidRPr="008A3439" w14:paraId="3C60B96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B3CE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7CD71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9537CE4" w14:textId="2A23F81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978,240.00 </w:t>
            </w:r>
          </w:p>
        </w:tc>
        <w:tc>
          <w:tcPr>
            <w:tcW w:w="958" w:type="pct"/>
            <w:tcBorders>
              <w:top w:val="nil"/>
              <w:left w:val="nil"/>
              <w:bottom w:val="single" w:sz="4" w:space="0" w:color="000000"/>
              <w:right w:val="single" w:sz="4" w:space="0" w:color="000000"/>
            </w:tcBorders>
            <w:shd w:val="clear" w:color="auto" w:fill="auto"/>
            <w:noWrap/>
            <w:vAlign w:val="bottom"/>
            <w:hideMark/>
          </w:tcPr>
          <w:p w14:paraId="72EB2F3C" w14:textId="6EEDDD3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800D07" w14:textId="441F6D5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80A5AE" w14:textId="3138D5A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028,240.00 </w:t>
            </w:r>
          </w:p>
        </w:tc>
      </w:tr>
      <w:tr w:rsidR="008A3439" w:rsidRPr="008A3439" w14:paraId="6CF7181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5C9A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05398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057D86B5" w14:textId="4874963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A56EDF" w14:textId="65B70D7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9B45CA" w14:textId="29269DD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13BFC" w14:textId="42AFD85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30,000.00 </w:t>
            </w:r>
          </w:p>
        </w:tc>
      </w:tr>
      <w:tr w:rsidR="008A3439" w:rsidRPr="008A3439" w14:paraId="61E0A45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36F7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B7E4B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umang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CD70E8" w14:textId="46CBDB5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7151DD" w14:textId="0470ECE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E8677" w14:textId="654576F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974BF" w14:textId="5F612C0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50,000.00 </w:t>
            </w:r>
          </w:p>
        </w:tc>
      </w:tr>
      <w:tr w:rsidR="008A3439" w:rsidRPr="008A3439" w14:paraId="5E60D37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D9F9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0DCC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1F1234C8" w14:textId="65EDAAB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187FA484" w14:textId="0D2B6CC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716D8" w14:textId="36C5B92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9453D5" w14:textId="5472E37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5,800.00 </w:t>
            </w:r>
          </w:p>
        </w:tc>
      </w:tr>
      <w:tr w:rsidR="008A3439" w:rsidRPr="008A3439" w14:paraId="40DA574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E5CB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56DCED"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Guimb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86635C7" w14:textId="200CFD4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2A10A7" w14:textId="4E3EA32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CD85CC" w14:textId="27FECD3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2C69D" w14:textId="12CF661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40,000.00 </w:t>
            </w:r>
          </w:p>
        </w:tc>
      </w:tr>
      <w:tr w:rsidR="008A3439" w:rsidRPr="008A3439" w14:paraId="310B6D2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2AA9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662E8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Igbar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12DCB0" w14:textId="335F8B6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34,860.00 </w:t>
            </w:r>
          </w:p>
        </w:tc>
        <w:tc>
          <w:tcPr>
            <w:tcW w:w="958" w:type="pct"/>
            <w:tcBorders>
              <w:top w:val="nil"/>
              <w:left w:val="nil"/>
              <w:bottom w:val="single" w:sz="4" w:space="0" w:color="000000"/>
              <w:right w:val="single" w:sz="4" w:space="0" w:color="000000"/>
            </w:tcBorders>
            <w:shd w:val="clear" w:color="auto" w:fill="auto"/>
            <w:noWrap/>
            <w:vAlign w:val="bottom"/>
            <w:hideMark/>
          </w:tcPr>
          <w:p w14:paraId="1AA90CE7" w14:textId="7B0FFFE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60BFE6" w14:textId="695B352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ECD6C" w14:textId="7F1DF40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34,860.00 </w:t>
            </w:r>
          </w:p>
        </w:tc>
      </w:tr>
      <w:tr w:rsidR="008A3439" w:rsidRPr="008A3439" w14:paraId="3370406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7E8A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54D4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A833566" w14:textId="3943406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1,331,960.00 </w:t>
            </w:r>
          </w:p>
        </w:tc>
        <w:tc>
          <w:tcPr>
            <w:tcW w:w="958" w:type="pct"/>
            <w:tcBorders>
              <w:top w:val="nil"/>
              <w:left w:val="nil"/>
              <w:bottom w:val="single" w:sz="4" w:space="0" w:color="000000"/>
              <w:right w:val="single" w:sz="4" w:space="0" w:color="000000"/>
            </w:tcBorders>
            <w:shd w:val="clear" w:color="auto" w:fill="auto"/>
            <w:noWrap/>
            <w:vAlign w:val="bottom"/>
            <w:hideMark/>
          </w:tcPr>
          <w:p w14:paraId="26A46D43" w14:textId="3E6A857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0069B3" w14:textId="417F9B8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E3C101" w14:textId="4127A26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1,331,960.00 </w:t>
            </w:r>
          </w:p>
        </w:tc>
      </w:tr>
      <w:tr w:rsidR="008A3439" w:rsidRPr="008A3439" w14:paraId="4B1AC3A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428C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7D475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Janiu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E25ACFD" w14:textId="6313287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88,437.20 </w:t>
            </w:r>
          </w:p>
        </w:tc>
        <w:tc>
          <w:tcPr>
            <w:tcW w:w="958" w:type="pct"/>
            <w:tcBorders>
              <w:top w:val="nil"/>
              <w:left w:val="nil"/>
              <w:bottom w:val="single" w:sz="4" w:space="0" w:color="000000"/>
              <w:right w:val="single" w:sz="4" w:space="0" w:color="000000"/>
            </w:tcBorders>
            <w:shd w:val="clear" w:color="auto" w:fill="auto"/>
            <w:noWrap/>
            <w:vAlign w:val="bottom"/>
            <w:hideMark/>
          </w:tcPr>
          <w:p w14:paraId="066A5974" w14:textId="5649241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66E37" w14:textId="1F80F2F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EEFADC" w14:textId="6B1B8D5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88,437.20 </w:t>
            </w:r>
          </w:p>
        </w:tc>
      </w:tr>
      <w:tr w:rsidR="008A3439" w:rsidRPr="008A3439" w14:paraId="46D72B0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1CA6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F4D6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ambu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8593CCA" w14:textId="3E5C586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527DD93D" w14:textId="56E53F8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3DA6B" w14:textId="271508B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DF0BDE" w14:textId="03C9372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475,250.00 </w:t>
            </w:r>
          </w:p>
        </w:tc>
      </w:tr>
      <w:tr w:rsidR="008A3439" w:rsidRPr="008A3439" w14:paraId="61446EB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B5EA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BDB3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46662BBE" w14:textId="5AC3031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A8F289" w14:textId="45071E6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6D5BCB" w14:textId="1598176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675569" w14:textId="4470FC1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80,000.00 </w:t>
            </w:r>
          </w:p>
        </w:tc>
      </w:tr>
      <w:tr w:rsidR="008A3439" w:rsidRPr="008A3439" w14:paraId="0E89669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9417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084C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emer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61F838" w14:textId="0E8D91D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7C4BD8" w14:textId="43362E4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66C97" w14:textId="4ED9C26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0D5DE" w14:textId="2C167BA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2,000.00 </w:t>
            </w:r>
          </w:p>
        </w:tc>
      </w:tr>
      <w:tr w:rsidR="008A3439" w:rsidRPr="008A3439" w14:paraId="64BAF33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25B0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A9B5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33855DB9" w14:textId="5216D33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69603F" w14:textId="4063D10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E02CA" w14:textId="1038E84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DDD82D" w14:textId="6ED5882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01,000.00 </w:t>
            </w:r>
          </w:p>
        </w:tc>
      </w:tr>
      <w:tr w:rsidR="008A3439" w:rsidRPr="008A3439" w14:paraId="33D696D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0652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059EE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as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DACCE38" w14:textId="578F312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83,920.00 </w:t>
            </w:r>
          </w:p>
        </w:tc>
        <w:tc>
          <w:tcPr>
            <w:tcW w:w="958" w:type="pct"/>
            <w:tcBorders>
              <w:top w:val="nil"/>
              <w:left w:val="nil"/>
              <w:bottom w:val="single" w:sz="4" w:space="0" w:color="000000"/>
              <w:right w:val="single" w:sz="4" w:space="0" w:color="000000"/>
            </w:tcBorders>
            <w:shd w:val="clear" w:color="auto" w:fill="auto"/>
            <w:noWrap/>
            <w:vAlign w:val="bottom"/>
            <w:hideMark/>
          </w:tcPr>
          <w:p w14:paraId="397001D3" w14:textId="7898FB4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02E06F" w14:textId="1CB85C0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8C191" w14:textId="026A4F5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83,920.00 </w:t>
            </w:r>
          </w:p>
        </w:tc>
      </w:tr>
      <w:tr w:rsidR="008A3439" w:rsidRPr="008A3439" w14:paraId="4DD14A5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594A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5207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ia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DBA4AFD" w14:textId="1E6E690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813,239.44 </w:t>
            </w:r>
          </w:p>
        </w:tc>
        <w:tc>
          <w:tcPr>
            <w:tcW w:w="958" w:type="pct"/>
            <w:tcBorders>
              <w:top w:val="nil"/>
              <w:left w:val="nil"/>
              <w:bottom w:val="single" w:sz="4" w:space="0" w:color="000000"/>
              <w:right w:val="single" w:sz="4" w:space="0" w:color="000000"/>
            </w:tcBorders>
            <w:shd w:val="clear" w:color="auto" w:fill="auto"/>
            <w:noWrap/>
            <w:vAlign w:val="bottom"/>
            <w:hideMark/>
          </w:tcPr>
          <w:p w14:paraId="6EDBD819" w14:textId="3CBA5E0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E3198" w14:textId="0F3C882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14718" w14:textId="1B1AFCC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813,239.44 </w:t>
            </w:r>
          </w:p>
        </w:tc>
      </w:tr>
      <w:tr w:rsidR="008A3439" w:rsidRPr="008A3439" w14:paraId="35090C9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F099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F889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bottom"/>
            <w:hideMark/>
          </w:tcPr>
          <w:p w14:paraId="24E92064" w14:textId="5FFC12A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8C73FF" w14:textId="5ABC88C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4AC50C" w14:textId="40E81C1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7614CF" w14:textId="6B28DBA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000.00 </w:t>
            </w:r>
          </w:p>
        </w:tc>
      </w:tr>
      <w:tr w:rsidR="008A3439" w:rsidRPr="008A3439" w14:paraId="1C67E83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3AF1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15A8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New </w:t>
            </w:r>
            <w:proofErr w:type="spellStart"/>
            <w:r w:rsidRPr="008A3439">
              <w:rPr>
                <w:rFonts w:ascii="Arial Narrow" w:hAnsi="Arial Narrow"/>
                <w:i/>
                <w:iCs/>
                <w:color w:val="000000"/>
                <w:sz w:val="20"/>
                <w:szCs w:val="20"/>
              </w:rPr>
              <w:t>Luce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E8ABDF6" w14:textId="375D3AE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31,608.14 </w:t>
            </w:r>
          </w:p>
        </w:tc>
        <w:tc>
          <w:tcPr>
            <w:tcW w:w="958" w:type="pct"/>
            <w:tcBorders>
              <w:top w:val="nil"/>
              <w:left w:val="nil"/>
              <w:bottom w:val="single" w:sz="4" w:space="0" w:color="000000"/>
              <w:right w:val="single" w:sz="4" w:space="0" w:color="000000"/>
            </w:tcBorders>
            <w:shd w:val="clear" w:color="auto" w:fill="auto"/>
            <w:noWrap/>
            <w:vAlign w:val="bottom"/>
            <w:hideMark/>
          </w:tcPr>
          <w:p w14:paraId="2BA68D2A" w14:textId="7D3E0C2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825568" w14:textId="5BF6638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345C2" w14:textId="510214F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31,608.14 </w:t>
            </w:r>
          </w:p>
        </w:tc>
      </w:tr>
      <w:tr w:rsidR="008A3439" w:rsidRPr="008A3439" w14:paraId="37DF77B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3429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D994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Ot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CF1D01" w14:textId="0665C97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9876C5" w14:textId="6FDA554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114161" w14:textId="280ACE0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05E99A" w14:textId="32449F8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0,000.00 </w:t>
            </w:r>
          </w:p>
        </w:tc>
      </w:tr>
      <w:tr w:rsidR="008A3439" w:rsidRPr="008A3439" w14:paraId="7C9AA20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1496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8F62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City of </w:t>
            </w:r>
            <w:proofErr w:type="spellStart"/>
            <w:r w:rsidRPr="008A3439">
              <w:rPr>
                <w:rFonts w:ascii="Arial Narrow" w:hAnsi="Arial Narrow"/>
                <w:i/>
                <w:iCs/>
                <w:color w:val="000000"/>
                <w:sz w:val="20"/>
                <w:szCs w:val="20"/>
              </w:rPr>
              <w:t>Pass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B8809F" w14:textId="5CAA67E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1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2B4C06" w14:textId="144E8B7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104A1C" w14:textId="3B6535F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F7FC66" w14:textId="1DD6403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160,000.00 </w:t>
            </w:r>
          </w:p>
        </w:tc>
      </w:tr>
      <w:tr w:rsidR="008A3439" w:rsidRPr="008A3439" w14:paraId="105D883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5EF1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F2CAA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oto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9546AF0" w14:textId="64505B8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83,200.00 </w:t>
            </w:r>
          </w:p>
        </w:tc>
        <w:tc>
          <w:tcPr>
            <w:tcW w:w="958" w:type="pct"/>
            <w:tcBorders>
              <w:top w:val="nil"/>
              <w:left w:val="nil"/>
              <w:bottom w:val="single" w:sz="4" w:space="0" w:color="000000"/>
              <w:right w:val="single" w:sz="4" w:space="0" w:color="000000"/>
            </w:tcBorders>
            <w:shd w:val="clear" w:color="auto" w:fill="auto"/>
            <w:noWrap/>
            <w:vAlign w:val="bottom"/>
            <w:hideMark/>
          </w:tcPr>
          <w:p w14:paraId="46975AF8" w14:textId="38A3D70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89B782" w14:textId="510DB9B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1C0C8" w14:textId="23D4E7A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83,200.00 </w:t>
            </w:r>
          </w:p>
        </w:tc>
      </w:tr>
      <w:tr w:rsidR="008A3439" w:rsidRPr="008A3439" w14:paraId="7CEED85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0158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86AA9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314A644E" w14:textId="581E0A2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F6BFD5" w14:textId="7E6DDD2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2A0A65" w14:textId="33637C8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DDB17D" w14:textId="50871B3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755,000.00 </w:t>
            </w:r>
          </w:p>
        </w:tc>
      </w:tr>
      <w:tr w:rsidR="008A3439" w:rsidRPr="008A3439" w14:paraId="17FF003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F13F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ED7B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2F060BE7" w14:textId="101C056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35,075.00 </w:t>
            </w:r>
          </w:p>
        </w:tc>
        <w:tc>
          <w:tcPr>
            <w:tcW w:w="958" w:type="pct"/>
            <w:tcBorders>
              <w:top w:val="nil"/>
              <w:left w:val="nil"/>
              <w:bottom w:val="single" w:sz="4" w:space="0" w:color="000000"/>
              <w:right w:val="single" w:sz="4" w:space="0" w:color="000000"/>
            </w:tcBorders>
            <w:shd w:val="clear" w:color="auto" w:fill="auto"/>
            <w:noWrap/>
            <w:vAlign w:val="bottom"/>
            <w:hideMark/>
          </w:tcPr>
          <w:p w14:paraId="16036BF8" w14:textId="7B00051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1D4C6" w14:textId="15B407A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C74F1" w14:textId="09CA6B2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35,075.00 </w:t>
            </w:r>
          </w:p>
        </w:tc>
      </w:tr>
      <w:tr w:rsidR="008A3439" w:rsidRPr="008A3439" w14:paraId="5219F56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72BF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DBC1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31C52AF3" w14:textId="6B980C2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0D8464" w14:textId="39E7619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9CE18B" w14:textId="250EEE5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57D05" w14:textId="707D995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0,000.00 </w:t>
            </w:r>
          </w:p>
        </w:tc>
      </w:tr>
      <w:tr w:rsidR="008A3439" w:rsidRPr="008A3439" w14:paraId="73108DA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7EF9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DF742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0B7714FF" w14:textId="093129A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429,605.00 </w:t>
            </w:r>
          </w:p>
        </w:tc>
        <w:tc>
          <w:tcPr>
            <w:tcW w:w="958" w:type="pct"/>
            <w:tcBorders>
              <w:top w:val="nil"/>
              <w:left w:val="nil"/>
              <w:bottom w:val="single" w:sz="4" w:space="0" w:color="000000"/>
              <w:right w:val="single" w:sz="4" w:space="0" w:color="000000"/>
            </w:tcBorders>
            <w:shd w:val="clear" w:color="auto" w:fill="auto"/>
            <w:noWrap/>
            <w:vAlign w:val="bottom"/>
            <w:hideMark/>
          </w:tcPr>
          <w:p w14:paraId="726D298A" w14:textId="1051832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DF8818" w14:textId="039C1ED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74EF62" w14:textId="0E8E973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429,605.00 </w:t>
            </w:r>
          </w:p>
        </w:tc>
      </w:tr>
      <w:tr w:rsidR="008A3439" w:rsidRPr="008A3439" w14:paraId="1A8E0F3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7B7C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F150D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51B706E5" w14:textId="638E3D6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90616B" w14:textId="76E62EC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F64B18" w14:textId="2B7309C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BB010" w14:textId="2F5DE08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70,000.00 </w:t>
            </w:r>
          </w:p>
        </w:tc>
      </w:tr>
      <w:tr w:rsidR="008A3439" w:rsidRPr="008A3439" w14:paraId="76DDDD7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A435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26275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76BFFA10" w14:textId="6CEE4D6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DE92057" w14:textId="5E339C3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A6C11" w14:textId="04C4736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60A66F" w14:textId="4E378C4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85,940.00 </w:t>
            </w:r>
          </w:p>
        </w:tc>
      </w:tr>
      <w:tr w:rsidR="008A3439" w:rsidRPr="008A3439" w14:paraId="0050FF0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71D9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8601A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igba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9F9D2BC" w14:textId="6A75D4B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60164E30" w14:textId="7D956EE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C263C0" w14:textId="7727989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98E33" w14:textId="0C30519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8,300.00 </w:t>
            </w:r>
          </w:p>
        </w:tc>
      </w:tr>
      <w:tr w:rsidR="008A3439" w:rsidRPr="008A3439" w14:paraId="0B0DDEE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3F0A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450DD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ub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530D609" w14:textId="4A08054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38,016.00 </w:t>
            </w:r>
          </w:p>
        </w:tc>
        <w:tc>
          <w:tcPr>
            <w:tcW w:w="958" w:type="pct"/>
            <w:tcBorders>
              <w:top w:val="nil"/>
              <w:left w:val="nil"/>
              <w:bottom w:val="single" w:sz="4" w:space="0" w:color="000000"/>
              <w:right w:val="single" w:sz="4" w:space="0" w:color="000000"/>
            </w:tcBorders>
            <w:shd w:val="clear" w:color="auto" w:fill="auto"/>
            <w:noWrap/>
            <w:vAlign w:val="bottom"/>
            <w:hideMark/>
          </w:tcPr>
          <w:p w14:paraId="2D8FE472" w14:textId="6B9EB00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3BC6B4" w14:textId="5681EDF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2A057" w14:textId="6DD9AE7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38,016.00 </w:t>
            </w:r>
          </w:p>
        </w:tc>
      </w:tr>
      <w:tr w:rsidR="008A3439" w:rsidRPr="008A3439" w14:paraId="25A9B328"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2C3D33"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23490BC" w14:textId="2EA40261"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9,036,828.82 </w:t>
            </w:r>
          </w:p>
        </w:tc>
        <w:tc>
          <w:tcPr>
            <w:tcW w:w="958" w:type="pct"/>
            <w:tcBorders>
              <w:top w:val="nil"/>
              <w:left w:val="nil"/>
              <w:bottom w:val="single" w:sz="4" w:space="0" w:color="000000"/>
              <w:right w:val="single" w:sz="4" w:space="0" w:color="000000"/>
            </w:tcBorders>
            <w:shd w:val="clear" w:color="D8D8D8" w:fill="D8D8D8"/>
            <w:noWrap/>
            <w:vAlign w:val="bottom"/>
            <w:hideMark/>
          </w:tcPr>
          <w:p w14:paraId="65A179E0" w14:textId="2BD1F3EE"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ECD70B2" w14:textId="684ED07B"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695334" w14:textId="42034304"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9,036,828.82 </w:t>
            </w:r>
          </w:p>
        </w:tc>
      </w:tr>
      <w:tr w:rsidR="008A3439" w:rsidRPr="008A3439" w14:paraId="01C7E15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AC10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BE59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2F028BD2" w14:textId="0D9C94E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BACE36"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0C8595B5"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7BCCFB0B" w14:textId="2E03F0A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00,000.00 </w:t>
            </w:r>
          </w:p>
        </w:tc>
      </w:tr>
      <w:tr w:rsidR="008A3439" w:rsidRPr="008A3439" w14:paraId="6322B2E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C825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07B1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1F3E7F6A" w14:textId="0D44B68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596,959.72 </w:t>
            </w:r>
          </w:p>
        </w:tc>
        <w:tc>
          <w:tcPr>
            <w:tcW w:w="958" w:type="pct"/>
            <w:tcBorders>
              <w:top w:val="nil"/>
              <w:left w:val="nil"/>
              <w:bottom w:val="single" w:sz="4" w:space="0" w:color="000000"/>
              <w:right w:val="single" w:sz="4" w:space="0" w:color="000000"/>
            </w:tcBorders>
            <w:shd w:val="clear" w:color="auto" w:fill="auto"/>
            <w:noWrap/>
            <w:vAlign w:val="bottom"/>
            <w:hideMark/>
          </w:tcPr>
          <w:p w14:paraId="3BAAD47C" w14:textId="0538586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65DC2" w14:textId="4356205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7A49B" w14:textId="7F8B523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596,959.72 </w:t>
            </w:r>
          </w:p>
        </w:tc>
      </w:tr>
      <w:tr w:rsidR="008A3439" w:rsidRPr="008A3439" w14:paraId="0F7CF77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778D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430F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go</w:t>
            </w:r>
            <w:proofErr w:type="spellEnd"/>
            <w:r w:rsidRPr="008A3439">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377518B" w14:textId="56AB23F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7,560.00 </w:t>
            </w:r>
          </w:p>
        </w:tc>
        <w:tc>
          <w:tcPr>
            <w:tcW w:w="958" w:type="pct"/>
            <w:tcBorders>
              <w:top w:val="nil"/>
              <w:left w:val="nil"/>
              <w:bottom w:val="single" w:sz="4" w:space="0" w:color="000000"/>
              <w:right w:val="single" w:sz="4" w:space="0" w:color="000000"/>
            </w:tcBorders>
            <w:shd w:val="clear" w:color="auto" w:fill="auto"/>
            <w:noWrap/>
            <w:vAlign w:val="bottom"/>
            <w:hideMark/>
          </w:tcPr>
          <w:p w14:paraId="638004DB" w14:textId="07F5508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472AB6" w14:textId="0A7D753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E6A32" w14:textId="12A51AC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7,560.00 </w:t>
            </w:r>
          </w:p>
        </w:tc>
      </w:tr>
      <w:tr w:rsidR="008A3439" w:rsidRPr="008A3439" w14:paraId="0B04D56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DD73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603B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inalb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8E8654E" w14:textId="144539B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06835089" w14:textId="494D6B4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B53A29" w14:textId="7EF8019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51F0C" w14:textId="05F2DD4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33,960.00 </w:t>
            </w:r>
          </w:p>
        </w:tc>
      </w:tr>
      <w:tr w:rsidR="008A3439" w:rsidRPr="008A3439" w14:paraId="21A3B7F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C3D5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4A19C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15CBEC12" w14:textId="71D7A5E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4B2C1CEB" w14:textId="18889A1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5E4DEB" w14:textId="6E4BA41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01574" w14:textId="67C1E2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47,097.00 </w:t>
            </w:r>
          </w:p>
        </w:tc>
      </w:tr>
      <w:tr w:rsidR="008A3439" w:rsidRPr="008A3439" w14:paraId="05D312F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55AB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706F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0CA2E057" w14:textId="35383AF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31,120.00 </w:t>
            </w:r>
          </w:p>
        </w:tc>
        <w:tc>
          <w:tcPr>
            <w:tcW w:w="958" w:type="pct"/>
            <w:tcBorders>
              <w:top w:val="nil"/>
              <w:left w:val="nil"/>
              <w:bottom w:val="single" w:sz="4" w:space="0" w:color="000000"/>
              <w:right w:val="single" w:sz="4" w:space="0" w:color="000000"/>
            </w:tcBorders>
            <w:shd w:val="clear" w:color="auto" w:fill="auto"/>
            <w:noWrap/>
            <w:vAlign w:val="bottom"/>
            <w:hideMark/>
          </w:tcPr>
          <w:p w14:paraId="5F851C55" w14:textId="2C6B04A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9CC199" w14:textId="5A3592D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BC074" w14:textId="2E6016B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31,120.00 </w:t>
            </w:r>
          </w:p>
        </w:tc>
      </w:tr>
      <w:tr w:rsidR="008A3439" w:rsidRPr="008A3439" w14:paraId="244DAD6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C162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3AB06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ndon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8D6DC1" w14:textId="75D6CDD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3CB849E6" w14:textId="47A4134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7CCA8" w14:textId="1164F52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73032D" w14:textId="70AA104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2,036.10 </w:t>
            </w:r>
          </w:p>
        </w:tc>
      </w:tr>
      <w:tr w:rsidR="008A3439" w:rsidRPr="008A3439" w14:paraId="0BE7264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01993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5F9C2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u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F7A2AD" w14:textId="79EAE7D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51,817.50 </w:t>
            </w:r>
          </w:p>
        </w:tc>
        <w:tc>
          <w:tcPr>
            <w:tcW w:w="958" w:type="pct"/>
            <w:tcBorders>
              <w:top w:val="nil"/>
              <w:left w:val="nil"/>
              <w:bottom w:val="single" w:sz="4" w:space="0" w:color="000000"/>
              <w:right w:val="single" w:sz="4" w:space="0" w:color="000000"/>
            </w:tcBorders>
            <w:shd w:val="clear" w:color="auto" w:fill="auto"/>
            <w:noWrap/>
            <w:vAlign w:val="bottom"/>
            <w:hideMark/>
          </w:tcPr>
          <w:p w14:paraId="64287407" w14:textId="17C9A4A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81EAF" w14:textId="4A20E03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BE203B" w14:textId="212C4CD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51,817.50 </w:t>
            </w:r>
          </w:p>
        </w:tc>
      </w:tr>
      <w:tr w:rsidR="008A3439" w:rsidRPr="008A3439" w14:paraId="41D8B85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3C65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CC9D9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Enrique B. Magalona </w:t>
            </w:r>
            <w:r w:rsidRPr="008A3439">
              <w:rPr>
                <w:rFonts w:ascii="Arial Narrow" w:hAnsi="Arial Narrow"/>
                <w:i/>
                <w:iCs/>
                <w:color w:val="000000"/>
                <w:sz w:val="20"/>
                <w:szCs w:val="20"/>
              </w:rPr>
              <w:lastRenderedPageBreak/>
              <w:t>(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28C6AD95" w14:textId="092EDAA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lastRenderedPageBreak/>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68FDED0A" w14:textId="6A5C660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B9682" w14:textId="47E1E1F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9FF6C" w14:textId="51BD3D4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94,520.00 </w:t>
            </w:r>
          </w:p>
        </w:tc>
      </w:tr>
      <w:tr w:rsidR="008A3439" w:rsidRPr="008A3439" w14:paraId="485AEF5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5915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4684D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3A63D13A" w14:textId="03CDB5A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5E67BA" w14:textId="5BB3E7F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BE1341" w14:textId="471DA9F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F55F70" w14:textId="4297301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5,000.00 </w:t>
            </w:r>
          </w:p>
        </w:tc>
      </w:tr>
      <w:tr w:rsidR="008A3439" w:rsidRPr="008A3439" w14:paraId="4F398B1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D3B3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59FE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City of </w:t>
            </w:r>
            <w:proofErr w:type="spellStart"/>
            <w:r w:rsidRPr="008A3439">
              <w:rPr>
                <w:rFonts w:ascii="Arial Narrow" w:hAnsi="Arial Narrow"/>
                <w:i/>
                <w:iCs/>
                <w:color w:val="000000"/>
                <w:sz w:val="20"/>
                <w:szCs w:val="20"/>
              </w:rPr>
              <w:t>Himamay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04ECA2" w14:textId="440D152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957,350.00 </w:t>
            </w:r>
          </w:p>
        </w:tc>
        <w:tc>
          <w:tcPr>
            <w:tcW w:w="958" w:type="pct"/>
            <w:tcBorders>
              <w:top w:val="nil"/>
              <w:left w:val="nil"/>
              <w:bottom w:val="single" w:sz="4" w:space="0" w:color="000000"/>
              <w:right w:val="single" w:sz="4" w:space="0" w:color="000000"/>
            </w:tcBorders>
            <w:shd w:val="clear" w:color="auto" w:fill="auto"/>
            <w:noWrap/>
            <w:vAlign w:val="bottom"/>
            <w:hideMark/>
          </w:tcPr>
          <w:p w14:paraId="42F70321" w14:textId="13F420D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3FE1A2" w14:textId="2300D6A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BFB2C2" w14:textId="19ECCD5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957,350.00 </w:t>
            </w:r>
          </w:p>
        </w:tc>
      </w:tr>
      <w:tr w:rsidR="008A3439" w:rsidRPr="008A3439" w14:paraId="4BFE05F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9467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3253E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Hiniga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C874D8" w14:textId="0B02833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22374C5A" w14:textId="11188AF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8CFEB" w14:textId="4FAD1AE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D3F31" w14:textId="45D79CB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480.00 </w:t>
            </w:r>
          </w:p>
        </w:tc>
      </w:tr>
      <w:tr w:rsidR="008A3439" w:rsidRPr="008A3439" w14:paraId="22C6ED7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7429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02C31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Hinoba</w:t>
            </w:r>
            <w:proofErr w:type="spellEnd"/>
            <w:r w:rsidRPr="008A3439">
              <w:rPr>
                <w:rFonts w:ascii="Arial Narrow" w:hAnsi="Arial Narrow"/>
                <w:i/>
                <w:iCs/>
                <w:color w:val="000000"/>
                <w:sz w:val="20"/>
                <w:szCs w:val="20"/>
              </w:rPr>
              <w:t>-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7F025B22" w14:textId="78B34F5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186F2024" w14:textId="7021819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30B10F" w14:textId="79B3FCC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057E31" w14:textId="7FDE133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02,495.00 </w:t>
            </w:r>
          </w:p>
        </w:tc>
      </w:tr>
      <w:tr w:rsidR="008A3439" w:rsidRPr="008A3439" w14:paraId="5213787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031D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4CF8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Il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29963B" w14:textId="4E6DB00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750D68" w14:textId="3996026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01C8F" w14:textId="613AA2E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46DC2" w14:textId="2376DC5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32,000.00 </w:t>
            </w:r>
          </w:p>
        </w:tc>
      </w:tr>
      <w:tr w:rsidR="008A3439" w:rsidRPr="008A3439" w14:paraId="5860E53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14C4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D8164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68DAD357" w14:textId="27B21EC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2DEAA9FE" w14:textId="1EA96BE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8832A4" w14:textId="6279C8A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0B8E59" w14:textId="30F92C6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18,170.00 </w:t>
            </w:r>
          </w:p>
        </w:tc>
      </w:tr>
      <w:tr w:rsidR="008A3439" w:rsidRPr="008A3439" w14:paraId="7C61A92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5621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1E02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66912E67" w14:textId="1A2BC3F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AE1762" w14:textId="043CD84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3EF02" w14:textId="097F817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4E27C" w14:textId="06C3EB9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0,000.00 </w:t>
            </w:r>
          </w:p>
        </w:tc>
      </w:tr>
      <w:tr w:rsidR="008A3439" w:rsidRPr="008A3439" w14:paraId="11A25A1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4268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67A4C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829FB14" w14:textId="067EE2A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5D92075B" w14:textId="384CF45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3106C6" w14:textId="799DC99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DB62A" w14:textId="7841282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0,760.00 </w:t>
            </w:r>
          </w:p>
        </w:tc>
      </w:tr>
      <w:tr w:rsidR="008A3439" w:rsidRPr="008A3439" w14:paraId="7040C4D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7600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DCACF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La </w:t>
            </w:r>
            <w:proofErr w:type="spellStart"/>
            <w:r w:rsidRPr="008A3439">
              <w:rPr>
                <w:rFonts w:ascii="Arial Narrow" w:hAnsi="Arial Narrow"/>
                <w:i/>
                <w:iCs/>
                <w:color w:val="000000"/>
                <w:sz w:val="20"/>
                <w:szCs w:val="20"/>
              </w:rPr>
              <w:t>Castella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0E34156" w14:textId="37933DD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4E6B65" w14:textId="4B12B59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AAB6E" w14:textId="12E6871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F551C" w14:textId="556676B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3,000.00 </w:t>
            </w:r>
          </w:p>
        </w:tc>
      </w:tr>
      <w:tr w:rsidR="008A3439" w:rsidRPr="008A3439" w14:paraId="0382DA0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CA31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925F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nap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5307CB" w14:textId="79C0D58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4A5EC904" w14:textId="7FE5FBE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2893A" w14:textId="1741B77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6749B1" w14:textId="4F379DB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44,450.00 </w:t>
            </w:r>
          </w:p>
        </w:tc>
      </w:tr>
      <w:tr w:rsidR="008A3439" w:rsidRPr="008A3439" w14:paraId="79531CB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3FAE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CD25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4F4D774B" w14:textId="12B005B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5,040.00 </w:t>
            </w:r>
          </w:p>
        </w:tc>
        <w:tc>
          <w:tcPr>
            <w:tcW w:w="958" w:type="pct"/>
            <w:tcBorders>
              <w:top w:val="nil"/>
              <w:left w:val="nil"/>
              <w:bottom w:val="single" w:sz="4" w:space="0" w:color="000000"/>
              <w:right w:val="single" w:sz="4" w:space="0" w:color="000000"/>
            </w:tcBorders>
            <w:shd w:val="clear" w:color="auto" w:fill="auto"/>
            <w:noWrap/>
            <w:vAlign w:val="bottom"/>
            <w:hideMark/>
          </w:tcPr>
          <w:p w14:paraId="69E65A7A" w14:textId="65C6376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29D92E" w14:textId="2902187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D91E6" w14:textId="01889B4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5,040.00 </w:t>
            </w:r>
          </w:p>
        </w:tc>
      </w:tr>
      <w:tr w:rsidR="008A3439" w:rsidRPr="008A3439" w14:paraId="51F30B7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8265F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8F60F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ulupan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C87DD91" w14:textId="6804AD2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734BC47C" w14:textId="2F61B92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BDCDD2" w14:textId="343DE6F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8DC608" w14:textId="7D8DE94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1,440.00 </w:t>
            </w:r>
          </w:p>
        </w:tc>
      </w:tr>
      <w:tr w:rsidR="008A3439" w:rsidRPr="008A3439" w14:paraId="6AB3A22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B463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1AD7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agay</w:t>
            </w:r>
            <w:proofErr w:type="spellEnd"/>
            <w:r w:rsidRPr="008A3439">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2B8368C" w14:textId="2AD3B35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301178FE" w14:textId="6F3A408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5B83D6" w14:textId="08A042D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DD813C" w14:textId="647B454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16,656.00 </w:t>
            </w:r>
          </w:p>
        </w:tc>
      </w:tr>
      <w:tr w:rsidR="008A3439" w:rsidRPr="008A3439" w14:paraId="0FCC73E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FA2D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68CD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Salvador </w:t>
            </w:r>
            <w:proofErr w:type="spellStart"/>
            <w:r w:rsidRPr="008A3439">
              <w:rPr>
                <w:rFonts w:ascii="Arial Narrow" w:hAnsi="Arial Narrow"/>
                <w:i/>
                <w:iCs/>
                <w:color w:val="000000"/>
                <w:sz w:val="20"/>
                <w:szCs w:val="20"/>
              </w:rPr>
              <w:t>Benedict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886B8B4" w14:textId="2F86F07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73,949.50 </w:t>
            </w:r>
          </w:p>
        </w:tc>
        <w:tc>
          <w:tcPr>
            <w:tcW w:w="958" w:type="pct"/>
            <w:tcBorders>
              <w:top w:val="nil"/>
              <w:left w:val="nil"/>
              <w:bottom w:val="single" w:sz="4" w:space="0" w:color="000000"/>
              <w:right w:val="single" w:sz="4" w:space="0" w:color="000000"/>
            </w:tcBorders>
            <w:shd w:val="clear" w:color="auto" w:fill="auto"/>
            <w:noWrap/>
            <w:vAlign w:val="bottom"/>
            <w:hideMark/>
          </w:tcPr>
          <w:p w14:paraId="536890A1" w14:textId="7C79B44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15603" w14:textId="3C7D6BF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CDB604" w14:textId="078C316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73,949.50 </w:t>
            </w:r>
          </w:p>
        </w:tc>
      </w:tr>
      <w:tr w:rsidR="008A3439" w:rsidRPr="008A3439" w14:paraId="7F0D73B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7EE9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D9DA9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EA4DA95" w14:textId="0970CE0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05625149" w14:textId="4072A13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D5181E" w14:textId="15C533A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AEC06" w14:textId="59FD23A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80,519.60 </w:t>
            </w:r>
          </w:p>
        </w:tc>
      </w:tr>
      <w:tr w:rsidR="008A3439" w:rsidRPr="008A3439" w14:paraId="7B6B2D4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C8BD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DB40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605FA90F" w14:textId="65C088E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E599B6" w14:textId="12745F9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6BF39" w14:textId="7519302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2BAF6" w14:textId="46EE27B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5,000.00 </w:t>
            </w:r>
          </w:p>
        </w:tc>
      </w:tr>
      <w:tr w:rsidR="008A3439" w:rsidRPr="008A3439" w14:paraId="1763D85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4182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FDF5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ilay</w:t>
            </w:r>
            <w:proofErr w:type="spellEnd"/>
            <w:r w:rsidRPr="008A3439">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4F815E1" w14:textId="1633734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0C6C033A" w14:textId="3595FBB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C47B2C" w14:textId="3061EE2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61C2D" w14:textId="3131B03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2,600.00 </w:t>
            </w:r>
          </w:p>
        </w:tc>
      </w:tr>
      <w:tr w:rsidR="008A3439" w:rsidRPr="008A3439" w14:paraId="4367584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F745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E4B2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City of </w:t>
            </w:r>
            <w:proofErr w:type="spellStart"/>
            <w:r w:rsidRPr="008A3439">
              <w:rPr>
                <w:rFonts w:ascii="Arial Narrow" w:hAnsi="Arial Narrow"/>
                <w:i/>
                <w:iCs/>
                <w:color w:val="000000"/>
                <w:sz w:val="20"/>
                <w:szCs w:val="20"/>
              </w:rPr>
              <w:t>Sipal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725D73C" w14:textId="7B98A23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71BED7E2" w14:textId="30B8D9A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6CF70E" w14:textId="4DD88D9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EBAF7" w14:textId="2E1984F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5,480.00 </w:t>
            </w:r>
          </w:p>
        </w:tc>
      </w:tr>
      <w:tr w:rsidR="008A3439" w:rsidRPr="008A3439" w14:paraId="5510FE0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20DE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CD4C8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41FD0A8B" w14:textId="6D616FD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238A3EE1" w14:textId="168DC6C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9B030D" w14:textId="4863ECE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0BDE0" w14:textId="15C444C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5,740.00 </w:t>
            </w:r>
          </w:p>
        </w:tc>
      </w:tr>
      <w:tr w:rsidR="008A3439" w:rsidRPr="008A3439" w14:paraId="39F3DDA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E79F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8976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obos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65DCA8" w14:textId="5C8D4AE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12CEEB61" w14:textId="14EE4CF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8B39E" w14:textId="38FDD0B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F83E5" w14:textId="1BD7750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400.00 </w:t>
            </w:r>
          </w:p>
        </w:tc>
      </w:tr>
      <w:tr w:rsidR="008A3439" w:rsidRPr="008A3439" w14:paraId="5167D0B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C2ED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EE6ED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751DE093" w14:textId="78D8709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163D5E64" w14:textId="4424A49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AE6E3" w14:textId="4E66F32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87405" w14:textId="3D9A4B3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15,148.40 </w:t>
            </w:r>
          </w:p>
        </w:tc>
      </w:tr>
      <w:tr w:rsidR="008A3439" w:rsidRPr="008A3439" w14:paraId="3B9BE6C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DC6E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856DE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City of </w:t>
            </w:r>
            <w:proofErr w:type="spellStart"/>
            <w:r w:rsidRPr="008A3439">
              <w:rPr>
                <w:rFonts w:ascii="Arial Narrow" w:hAnsi="Arial Narrow"/>
                <w:i/>
                <w:iCs/>
                <w:color w:val="000000"/>
                <w:sz w:val="20"/>
                <w:szCs w:val="20"/>
              </w:rPr>
              <w:t>Victori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ED52D46" w14:textId="751ABF0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080.00 </w:t>
            </w:r>
          </w:p>
        </w:tc>
        <w:tc>
          <w:tcPr>
            <w:tcW w:w="958" w:type="pct"/>
            <w:tcBorders>
              <w:top w:val="nil"/>
              <w:left w:val="nil"/>
              <w:bottom w:val="single" w:sz="4" w:space="0" w:color="000000"/>
              <w:right w:val="single" w:sz="4" w:space="0" w:color="000000"/>
            </w:tcBorders>
            <w:shd w:val="clear" w:color="auto" w:fill="auto"/>
            <w:noWrap/>
            <w:vAlign w:val="bottom"/>
            <w:hideMark/>
          </w:tcPr>
          <w:p w14:paraId="3336BCC8" w14:textId="258E625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F52324" w14:textId="1AB1524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1F7CB" w14:textId="08B98B3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080.00 </w:t>
            </w:r>
          </w:p>
        </w:tc>
      </w:tr>
      <w:tr w:rsidR="008A3439" w:rsidRPr="008A3439" w14:paraId="3097A1A2"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F278A6"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7F0B7641" w14:textId="7563F344"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91,178,182.61 </w:t>
            </w:r>
          </w:p>
        </w:tc>
        <w:tc>
          <w:tcPr>
            <w:tcW w:w="958" w:type="pct"/>
            <w:tcBorders>
              <w:top w:val="nil"/>
              <w:left w:val="nil"/>
              <w:bottom w:val="single" w:sz="4" w:space="0" w:color="000000"/>
              <w:right w:val="single" w:sz="4" w:space="0" w:color="000000"/>
            </w:tcBorders>
            <w:shd w:val="clear" w:color="A5A5A5" w:fill="A5A5A5"/>
            <w:noWrap/>
            <w:vAlign w:val="bottom"/>
            <w:hideMark/>
          </w:tcPr>
          <w:p w14:paraId="75C4A8C6" w14:textId="375310D8"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48BBC3A" w14:textId="08287961"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FC0C021" w14:textId="127FBA41"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91,178,182.61 </w:t>
            </w:r>
          </w:p>
        </w:tc>
      </w:tr>
      <w:tr w:rsidR="008A3439" w:rsidRPr="008A3439" w14:paraId="09F65CE6"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20900E"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30433883" w14:textId="6FD9C4D3"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38,516,751.47 </w:t>
            </w:r>
          </w:p>
        </w:tc>
        <w:tc>
          <w:tcPr>
            <w:tcW w:w="958" w:type="pct"/>
            <w:tcBorders>
              <w:top w:val="nil"/>
              <w:left w:val="nil"/>
              <w:bottom w:val="single" w:sz="4" w:space="0" w:color="000000"/>
              <w:right w:val="single" w:sz="4" w:space="0" w:color="000000"/>
            </w:tcBorders>
            <w:shd w:val="clear" w:color="D8D8D8" w:fill="D8D8D8"/>
            <w:noWrap/>
            <w:vAlign w:val="bottom"/>
            <w:hideMark/>
          </w:tcPr>
          <w:p w14:paraId="1DDBC1C0" w14:textId="054B30D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2A49328" w14:textId="15C3A93D"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AE260B" w14:textId="0C6FADD0"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38,516,751.47 </w:t>
            </w:r>
          </w:p>
        </w:tc>
      </w:tr>
      <w:tr w:rsidR="008A3439" w:rsidRPr="008A3439" w14:paraId="5F976130"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B56A26B"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55A1CBEB" w14:textId="2A2A538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3B18E989" w14:textId="1FEB37D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C40D94" w14:textId="4375956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D49B452" w14:textId="665C7F9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68,939.12 </w:t>
            </w:r>
          </w:p>
        </w:tc>
      </w:tr>
      <w:tr w:rsidR="008A3439" w:rsidRPr="008A3439" w14:paraId="234F7710" w14:textId="77777777" w:rsidTr="008A3439">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D785F81"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4B56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lburquerqu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DEF1BA" w14:textId="43A6DDB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36EC3BD8" w14:textId="2E52A28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C0AE0E" w14:textId="6D8AB7D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207BB" w14:textId="6965A2C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36,755.86 </w:t>
            </w:r>
          </w:p>
        </w:tc>
      </w:tr>
      <w:tr w:rsidR="008A3439" w:rsidRPr="008A3439" w14:paraId="5EBB1AC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76A6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D9666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783A62B8" w14:textId="544A637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72EA1CDC" w14:textId="15782D0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62130B" w14:textId="434CDA0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814EDC" w14:textId="587DBE7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55,780.00 </w:t>
            </w:r>
          </w:p>
        </w:tc>
      </w:tr>
      <w:tr w:rsidR="008A3439" w:rsidRPr="008A3439" w14:paraId="437AA19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FEBE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092CE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160C2755" w14:textId="7685884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4DAF0F" w14:textId="5BE073C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41C1B8" w14:textId="4CFA4B3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17FA4" w14:textId="247ABD5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66,000.00 </w:t>
            </w:r>
          </w:p>
        </w:tc>
      </w:tr>
      <w:tr w:rsidR="008A3439" w:rsidRPr="008A3439" w14:paraId="3314BAB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56CE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0A8D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67DA641F" w14:textId="18F05A2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403FEA8E" w14:textId="5F6818D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1615A3" w14:textId="758E7BF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48F611" w14:textId="26085E0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859,289.24 </w:t>
            </w:r>
          </w:p>
        </w:tc>
      </w:tr>
      <w:tr w:rsidR="008A3439" w:rsidRPr="008A3439" w14:paraId="3D89BB4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C2F2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BA1D9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clay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50D5689" w14:textId="07BE279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5BBDA035" w14:textId="2F7B078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7F450" w14:textId="4E062A0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4597B" w14:textId="1BEC0C2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43,629.92 </w:t>
            </w:r>
          </w:p>
        </w:tc>
      </w:tr>
      <w:tr w:rsidR="008A3439" w:rsidRPr="008A3439" w14:paraId="7E259DD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E21C0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95FAD"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lilih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7B85FB7" w14:textId="4197A81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78,290.00 </w:t>
            </w:r>
          </w:p>
        </w:tc>
        <w:tc>
          <w:tcPr>
            <w:tcW w:w="958" w:type="pct"/>
            <w:tcBorders>
              <w:top w:val="nil"/>
              <w:left w:val="nil"/>
              <w:bottom w:val="single" w:sz="4" w:space="0" w:color="000000"/>
              <w:right w:val="single" w:sz="4" w:space="0" w:color="000000"/>
            </w:tcBorders>
            <w:shd w:val="clear" w:color="auto" w:fill="auto"/>
            <w:noWrap/>
            <w:vAlign w:val="bottom"/>
            <w:hideMark/>
          </w:tcPr>
          <w:p w14:paraId="073CD097" w14:textId="1EE438E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AF3EB" w14:textId="73DE8C4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C47A6" w14:textId="5F2FBE1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78,290.00 </w:t>
            </w:r>
          </w:p>
        </w:tc>
      </w:tr>
      <w:tr w:rsidR="008A3439" w:rsidRPr="008A3439" w14:paraId="4C4A703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6438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F8C7C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t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51569FF" w14:textId="404432E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61903EC4" w14:textId="3930CA6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4CAF4" w14:textId="00B8BDB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AE61C" w14:textId="537BDDB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05,526.05 </w:t>
            </w:r>
          </w:p>
        </w:tc>
      </w:tr>
      <w:tr w:rsidR="008A3439" w:rsidRPr="008A3439" w14:paraId="03F6B1F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F3EE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DDE13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Bien </w:t>
            </w:r>
            <w:proofErr w:type="spellStart"/>
            <w:r w:rsidRPr="008A3439">
              <w:rPr>
                <w:rFonts w:ascii="Arial Narrow" w:hAnsi="Arial Narrow"/>
                <w:i/>
                <w:iCs/>
                <w:color w:val="000000"/>
                <w:sz w:val="20"/>
                <w:szCs w:val="20"/>
              </w:rPr>
              <w:t>Unid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16C485" w14:textId="5C2E949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29,680.00 </w:t>
            </w:r>
          </w:p>
        </w:tc>
        <w:tc>
          <w:tcPr>
            <w:tcW w:w="958" w:type="pct"/>
            <w:tcBorders>
              <w:top w:val="nil"/>
              <w:left w:val="nil"/>
              <w:bottom w:val="single" w:sz="4" w:space="0" w:color="000000"/>
              <w:right w:val="single" w:sz="4" w:space="0" w:color="000000"/>
            </w:tcBorders>
            <w:shd w:val="clear" w:color="auto" w:fill="auto"/>
            <w:noWrap/>
            <w:vAlign w:val="bottom"/>
            <w:hideMark/>
          </w:tcPr>
          <w:p w14:paraId="047DD040" w14:textId="2911586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AE7FD" w14:textId="574CD23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2BA01" w14:textId="1611CFF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29,680.00 </w:t>
            </w:r>
          </w:p>
        </w:tc>
      </w:tr>
      <w:tr w:rsidR="008A3439" w:rsidRPr="008A3439" w14:paraId="728508F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66FB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C91D5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ila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3778C96" w14:textId="3942612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4C594B9B" w14:textId="4E88899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64F8E" w14:textId="200FFE7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6B0B0" w14:textId="0762B71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33,787.00 </w:t>
            </w:r>
          </w:p>
        </w:tc>
      </w:tr>
      <w:tr w:rsidR="008A3439" w:rsidRPr="008A3439" w14:paraId="365C4EF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5819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3A190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9DE4BC0" w14:textId="332B32D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200CDF7E" w14:textId="2CA04EA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E696FA" w14:textId="36AF6F8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AC31F" w14:textId="37D492A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042,864.32 </w:t>
            </w:r>
          </w:p>
        </w:tc>
      </w:tr>
      <w:tr w:rsidR="008A3439" w:rsidRPr="008A3439" w14:paraId="56FE5E0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EE16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A0DA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lap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5B76D7" w14:textId="0B639D9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72EB23DF" w14:textId="423382E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CC060B" w14:textId="0FF86D7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09A5A" w14:textId="279C6D8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80,911.86 </w:t>
            </w:r>
          </w:p>
        </w:tc>
      </w:tr>
      <w:tr w:rsidR="008A3439" w:rsidRPr="008A3439" w14:paraId="5141449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A7C5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05C0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ndij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9489879" w14:textId="449F167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452,143.94 </w:t>
            </w:r>
          </w:p>
        </w:tc>
        <w:tc>
          <w:tcPr>
            <w:tcW w:w="958" w:type="pct"/>
            <w:tcBorders>
              <w:top w:val="nil"/>
              <w:left w:val="nil"/>
              <w:bottom w:val="single" w:sz="4" w:space="0" w:color="000000"/>
              <w:right w:val="single" w:sz="4" w:space="0" w:color="000000"/>
            </w:tcBorders>
            <w:shd w:val="clear" w:color="auto" w:fill="auto"/>
            <w:noWrap/>
            <w:vAlign w:val="bottom"/>
            <w:hideMark/>
          </w:tcPr>
          <w:p w14:paraId="110E1873" w14:textId="46A52F3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CCB9FC" w14:textId="4DC5BF9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7D9F5" w14:textId="6292099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452,143.94 </w:t>
            </w:r>
          </w:p>
        </w:tc>
      </w:tr>
      <w:tr w:rsidR="008A3439" w:rsidRPr="008A3439" w14:paraId="078B464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09A9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6540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CB1DECA" w14:textId="6A7E281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BCD435" w14:textId="7938694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25D384" w14:textId="59FC65C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035C2" w14:textId="248AB2C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5,000.00 </w:t>
            </w:r>
          </w:p>
        </w:tc>
      </w:tr>
      <w:tr w:rsidR="008A3439" w:rsidRPr="008A3439" w14:paraId="303AD37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3830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6AC1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tigb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753B9B5" w14:textId="05F7B9B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52080AB4" w14:textId="0799FE2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8F6CD7" w14:textId="0CC8D87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F3897" w14:textId="115CE3B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89,840.00 </w:t>
            </w:r>
          </w:p>
        </w:tc>
      </w:tr>
      <w:tr w:rsidR="008A3439" w:rsidRPr="008A3439" w14:paraId="3F65255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E870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F878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5D9F8B1A" w14:textId="50B7BEB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7,290.00 </w:t>
            </w:r>
          </w:p>
        </w:tc>
        <w:tc>
          <w:tcPr>
            <w:tcW w:w="958" w:type="pct"/>
            <w:tcBorders>
              <w:top w:val="nil"/>
              <w:left w:val="nil"/>
              <w:bottom w:val="single" w:sz="4" w:space="0" w:color="000000"/>
              <w:right w:val="single" w:sz="4" w:space="0" w:color="000000"/>
            </w:tcBorders>
            <w:shd w:val="clear" w:color="auto" w:fill="auto"/>
            <w:noWrap/>
            <w:vAlign w:val="bottom"/>
            <w:hideMark/>
          </w:tcPr>
          <w:p w14:paraId="4CA859B5" w14:textId="5CEFC61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8658DB" w14:textId="28854BC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0BBD2C" w14:textId="4421D6D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7,290.00 </w:t>
            </w:r>
          </w:p>
        </w:tc>
      </w:tr>
      <w:tr w:rsidR="008A3439" w:rsidRPr="008A3439" w14:paraId="01950EF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5503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F34C3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5DC0761B" w14:textId="5D8F842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430,711.96 </w:t>
            </w:r>
          </w:p>
        </w:tc>
        <w:tc>
          <w:tcPr>
            <w:tcW w:w="958" w:type="pct"/>
            <w:tcBorders>
              <w:top w:val="nil"/>
              <w:left w:val="nil"/>
              <w:bottom w:val="single" w:sz="4" w:space="0" w:color="000000"/>
              <w:right w:val="single" w:sz="4" w:space="0" w:color="000000"/>
            </w:tcBorders>
            <w:shd w:val="clear" w:color="auto" w:fill="auto"/>
            <w:noWrap/>
            <w:vAlign w:val="bottom"/>
            <w:hideMark/>
          </w:tcPr>
          <w:p w14:paraId="3B7FE19F" w14:textId="3F50FC7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F553F" w14:textId="6FF89E6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62C79" w14:textId="6652CE9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430,711.96 </w:t>
            </w:r>
          </w:p>
        </w:tc>
      </w:tr>
      <w:tr w:rsidR="008A3439" w:rsidRPr="008A3439" w14:paraId="15ACE5D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B56D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E884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aui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7EE4CB5" w14:textId="5684F5F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5C01717A" w14:textId="30E5A6D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B383A" w14:textId="464F6C7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8D9EB" w14:textId="352D043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575,213.86 </w:t>
            </w:r>
          </w:p>
        </w:tc>
      </w:tr>
      <w:tr w:rsidR="008A3439" w:rsidRPr="008A3439" w14:paraId="45DB593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A17F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7519D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imi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C6C59A5" w14:textId="6FB2338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B7C5F1" w14:textId="374B0CA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16E77" w14:textId="1175B36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7A2BE" w14:textId="2688A74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3,000.00 </w:t>
            </w:r>
          </w:p>
        </w:tc>
      </w:tr>
      <w:tr w:rsidR="008A3439" w:rsidRPr="008A3439" w14:paraId="1A9A910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A9F7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4AE8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5368A5D8" w14:textId="258B35F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70AF34C5" w14:textId="17CA2B4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885996" w14:textId="21E4D6B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1983F" w14:textId="3B34D7A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17,500.00 </w:t>
            </w:r>
          </w:p>
        </w:tc>
      </w:tr>
      <w:tr w:rsidR="008A3439" w:rsidRPr="008A3439" w14:paraId="3B3324C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AF28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F7840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7E90EFF5" w14:textId="189BCE6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19528E08" w14:textId="638D287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F7E7C" w14:textId="7F9FDB6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409A7" w14:textId="0E56311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35,820.00 </w:t>
            </w:r>
          </w:p>
        </w:tc>
      </w:tr>
      <w:tr w:rsidR="008A3439" w:rsidRPr="008A3439" w14:paraId="22189DD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5FF3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BD70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Guindulm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A5651C" w14:textId="2A2E6E0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6824D223" w14:textId="10B33BB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E894A" w14:textId="4BFB344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5D065" w14:textId="55DC5BF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7,228.92 </w:t>
            </w:r>
          </w:p>
        </w:tc>
      </w:tr>
      <w:tr w:rsidR="008A3439" w:rsidRPr="008A3439" w14:paraId="0076B5C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C113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DCD86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Jag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669918" w14:textId="77EFF86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98,130.00 </w:t>
            </w:r>
          </w:p>
        </w:tc>
        <w:tc>
          <w:tcPr>
            <w:tcW w:w="958" w:type="pct"/>
            <w:tcBorders>
              <w:top w:val="nil"/>
              <w:left w:val="nil"/>
              <w:bottom w:val="single" w:sz="4" w:space="0" w:color="000000"/>
              <w:right w:val="single" w:sz="4" w:space="0" w:color="000000"/>
            </w:tcBorders>
            <w:shd w:val="clear" w:color="auto" w:fill="auto"/>
            <w:noWrap/>
            <w:vAlign w:val="bottom"/>
            <w:hideMark/>
          </w:tcPr>
          <w:p w14:paraId="670C17F7" w14:textId="7EE4836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004E4C" w14:textId="2A46552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C8A534" w14:textId="66A2834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98,130.00 </w:t>
            </w:r>
          </w:p>
        </w:tc>
      </w:tr>
      <w:tr w:rsidR="008A3439" w:rsidRPr="008A3439" w14:paraId="44014D7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9414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934E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2E2F6281" w14:textId="0D986DE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35,140.00 </w:t>
            </w:r>
          </w:p>
        </w:tc>
        <w:tc>
          <w:tcPr>
            <w:tcW w:w="958" w:type="pct"/>
            <w:tcBorders>
              <w:top w:val="nil"/>
              <w:left w:val="nil"/>
              <w:bottom w:val="single" w:sz="4" w:space="0" w:color="000000"/>
              <w:right w:val="single" w:sz="4" w:space="0" w:color="000000"/>
            </w:tcBorders>
            <w:shd w:val="clear" w:color="auto" w:fill="auto"/>
            <w:noWrap/>
            <w:vAlign w:val="bottom"/>
            <w:hideMark/>
          </w:tcPr>
          <w:p w14:paraId="6AE2A795" w14:textId="1E645BC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3EC3A" w14:textId="696719B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A3288" w14:textId="31DED03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35,140.00 </w:t>
            </w:r>
          </w:p>
        </w:tc>
      </w:tr>
      <w:tr w:rsidR="008A3439" w:rsidRPr="008A3439" w14:paraId="1F975B6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6BC8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C6EF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o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BB1D8F" w14:textId="537DA54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2F69ABC6" w14:textId="1697165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FA6F2" w14:textId="78FA8EA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4477E" w14:textId="210499F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78,759.50 </w:t>
            </w:r>
          </w:p>
        </w:tc>
      </w:tr>
      <w:tr w:rsidR="008A3439" w:rsidRPr="008A3439" w14:paraId="7C603AD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9715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9D7C3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ob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5B3BFAC" w14:textId="04C48C1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4BCCF40A" w14:textId="607BFCA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BAF336" w14:textId="3916694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10E58" w14:textId="7CBA381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0,500.00 </w:t>
            </w:r>
          </w:p>
        </w:tc>
      </w:tr>
      <w:tr w:rsidR="008A3439" w:rsidRPr="008A3439" w14:paraId="55EB306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ECB3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5AC0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6F248BB6" w14:textId="4447B34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6810ADCA" w14:textId="2AB325E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E81524" w14:textId="3F2AA4D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00275" w14:textId="34DDBAE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128,496.60 </w:t>
            </w:r>
          </w:p>
        </w:tc>
      </w:tr>
      <w:tr w:rsidR="008A3439" w:rsidRPr="008A3439" w14:paraId="4776705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D8B0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BC808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109BE98E" w14:textId="54D9B20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485BA1A3" w14:textId="4360AA0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54B4C4" w14:textId="5E7A552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7B925" w14:textId="4D3A4B2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79,500.00 </w:t>
            </w:r>
          </w:p>
        </w:tc>
      </w:tr>
      <w:tr w:rsidR="008A3439" w:rsidRPr="008A3439" w14:paraId="49FCC86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FD64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8B34A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riboj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6F0D75" w14:textId="3B52805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5D641CD7" w14:textId="36FB031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34E0D" w14:textId="7EC8B50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C642C8" w14:textId="0C7D09E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14,335.00 </w:t>
            </w:r>
          </w:p>
        </w:tc>
      </w:tr>
      <w:tr w:rsidR="008A3439" w:rsidRPr="008A3439" w14:paraId="641E8D7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FDCE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EB1F9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132836EF" w14:textId="5044F0A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08D021B4" w14:textId="7E32992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A9B6AE" w14:textId="1D3AB32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D20535" w14:textId="46D54DC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89,964.56 </w:t>
            </w:r>
          </w:p>
        </w:tc>
      </w:tr>
      <w:tr w:rsidR="008A3439" w:rsidRPr="008A3439" w14:paraId="1C7B236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68F9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02B0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95FF087" w14:textId="43CAE3A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709B7056" w14:textId="4C231DC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3198D8" w14:textId="14B20DA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144DA" w14:textId="13B25A2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67,915.00 </w:t>
            </w:r>
          </w:p>
        </w:tc>
      </w:tr>
      <w:tr w:rsidR="008A3439" w:rsidRPr="008A3439" w14:paraId="6F764B3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9255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96F8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res. Carlos P. Garcia (</w:t>
            </w:r>
            <w:proofErr w:type="spellStart"/>
            <w:r w:rsidRPr="008A3439">
              <w:rPr>
                <w:rFonts w:ascii="Arial Narrow" w:hAnsi="Arial Narrow"/>
                <w:i/>
                <w:iCs/>
                <w:color w:val="000000"/>
                <w:sz w:val="20"/>
                <w:szCs w:val="20"/>
              </w:rPr>
              <w:t>Pitogo</w:t>
            </w:r>
            <w:proofErr w:type="spellEnd"/>
            <w:r w:rsidRPr="008A3439">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5E68D62D" w14:textId="6844F09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76ED5C67" w14:textId="039028F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ED661" w14:textId="01BEE85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2FD8F" w14:textId="31C99D2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07,391.78 </w:t>
            </w:r>
          </w:p>
        </w:tc>
      </w:tr>
      <w:tr w:rsidR="008A3439" w:rsidRPr="008A3439" w14:paraId="7FB438B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1396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400F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45576FF" w14:textId="06B43F3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2DC2CCC2" w14:textId="6521203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360A31" w14:textId="00727EB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1B9DE" w14:textId="340419C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563,768.30 </w:t>
            </w:r>
          </w:p>
        </w:tc>
      </w:tr>
      <w:tr w:rsidR="008A3439" w:rsidRPr="008A3439" w14:paraId="5888B70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1824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F1EB82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488A8C86" w14:textId="1E8F813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063DD5E9" w14:textId="6250ADB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440E56" w14:textId="08282FF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E69FAF" w14:textId="6744CF2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83,911.48 </w:t>
            </w:r>
          </w:p>
        </w:tc>
      </w:tr>
      <w:tr w:rsidR="008A3439" w:rsidRPr="008A3439" w14:paraId="2EF8C39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2085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67D7E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43D2F6B6" w14:textId="3499C4D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0F4F81B5" w14:textId="0F970C3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FAB35" w14:textId="11E56F7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C801C5" w14:textId="4186474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50,742.86 </w:t>
            </w:r>
          </w:p>
        </w:tc>
      </w:tr>
      <w:tr w:rsidR="008A3439" w:rsidRPr="008A3439" w14:paraId="66A2FC7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4A70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8F80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Sierra </w:t>
            </w:r>
            <w:proofErr w:type="spellStart"/>
            <w:r w:rsidRPr="008A3439">
              <w:rPr>
                <w:rFonts w:ascii="Arial Narrow" w:hAnsi="Arial Narrow"/>
                <w:i/>
                <w:iCs/>
                <w:color w:val="000000"/>
                <w:sz w:val="20"/>
                <w:szCs w:val="20"/>
              </w:rPr>
              <w:t>Bullon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903D18" w14:textId="7DC51F6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0A84BB08" w14:textId="4AFB57C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07D862" w14:textId="51F04B5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04DD1A" w14:textId="12E3A21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8,994.00 </w:t>
            </w:r>
          </w:p>
        </w:tc>
      </w:tr>
      <w:tr w:rsidR="008A3439" w:rsidRPr="008A3439" w14:paraId="04FAF24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BB7EA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5987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ikatu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E6ECFD" w14:textId="24DB0B8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721E84FE" w14:textId="0744B49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E0F172" w14:textId="565352C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B6EEB" w14:textId="34CB653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9,628.00 </w:t>
            </w:r>
          </w:p>
        </w:tc>
      </w:tr>
      <w:tr w:rsidR="008A3439" w:rsidRPr="008A3439" w14:paraId="2CABF94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2E785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CCACC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E0D2715" w14:textId="69C4215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09A133D6" w14:textId="743F3A9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4E5F1B" w14:textId="4CD30F6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3316D" w14:textId="634F337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08,583.80 </w:t>
            </w:r>
          </w:p>
        </w:tc>
      </w:tr>
      <w:tr w:rsidR="008A3439" w:rsidRPr="008A3439" w14:paraId="6E6013D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76BC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3F116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ali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8B8145" w14:textId="391DA45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7AEB20A2" w14:textId="56695BC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4FEEA0" w14:textId="1F40B24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228B1" w14:textId="20DE63C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04,600.00 </w:t>
            </w:r>
          </w:p>
        </w:tc>
      </w:tr>
      <w:tr w:rsidR="008A3439" w:rsidRPr="008A3439" w14:paraId="0C54BD1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E5538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14B3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506F3E3E" w14:textId="0929D91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56B3B261" w14:textId="6328295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CF159E" w14:textId="59F1702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D3B33" w14:textId="1D13A42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7,079.64 </w:t>
            </w:r>
          </w:p>
        </w:tc>
      </w:tr>
      <w:tr w:rsidR="008A3439" w:rsidRPr="008A3439" w14:paraId="7BB8A5A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7D41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C0F01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ubi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DC78BDB" w14:textId="7518DF3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5B4D20CE" w14:textId="1685045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06D48" w14:textId="5491CD8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D32F4" w14:textId="096C62A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78,275.00 </w:t>
            </w:r>
          </w:p>
        </w:tc>
      </w:tr>
      <w:tr w:rsidR="008A3439" w:rsidRPr="008A3439" w14:paraId="5A731A2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746B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21A97D"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Ub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D6FD863" w14:textId="54A6E6F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94,400.00 </w:t>
            </w:r>
          </w:p>
        </w:tc>
        <w:tc>
          <w:tcPr>
            <w:tcW w:w="958" w:type="pct"/>
            <w:tcBorders>
              <w:top w:val="nil"/>
              <w:left w:val="nil"/>
              <w:bottom w:val="single" w:sz="4" w:space="0" w:color="000000"/>
              <w:right w:val="single" w:sz="4" w:space="0" w:color="000000"/>
            </w:tcBorders>
            <w:shd w:val="clear" w:color="auto" w:fill="auto"/>
            <w:noWrap/>
            <w:vAlign w:val="bottom"/>
            <w:hideMark/>
          </w:tcPr>
          <w:p w14:paraId="16CCF561" w14:textId="6D1ADB0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E528B" w14:textId="5BE9994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E18334" w14:textId="47EC2A3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94,400.00 </w:t>
            </w:r>
          </w:p>
        </w:tc>
      </w:tr>
      <w:tr w:rsidR="008A3439" w:rsidRPr="008A3439" w14:paraId="49E42B3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F808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332A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5AAC2369" w14:textId="76BAF48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18D76A0F" w14:textId="31FB5E6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C7F0B" w14:textId="729F42E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72884F" w14:textId="774B9A1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1,433.90 </w:t>
            </w:r>
          </w:p>
        </w:tc>
      </w:tr>
      <w:tr w:rsidR="008A3439" w:rsidRPr="008A3439" w14:paraId="25EA7442"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59F79A"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037CB201" w14:textId="3A3555AC"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20,659,950.82 </w:t>
            </w:r>
          </w:p>
        </w:tc>
        <w:tc>
          <w:tcPr>
            <w:tcW w:w="958" w:type="pct"/>
            <w:tcBorders>
              <w:top w:val="nil"/>
              <w:left w:val="nil"/>
              <w:bottom w:val="single" w:sz="4" w:space="0" w:color="000000"/>
              <w:right w:val="single" w:sz="4" w:space="0" w:color="000000"/>
            </w:tcBorders>
            <w:shd w:val="clear" w:color="D8D8D8" w:fill="D8D8D8"/>
            <w:noWrap/>
            <w:vAlign w:val="bottom"/>
            <w:hideMark/>
          </w:tcPr>
          <w:p w14:paraId="61C588C8" w14:textId="639F894F"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21D583D" w14:textId="2885A5E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ACF1877" w14:textId="3777A0F7"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20,659,950.82 </w:t>
            </w:r>
          </w:p>
        </w:tc>
      </w:tr>
      <w:tr w:rsidR="008A3439" w:rsidRPr="008A3439" w14:paraId="4CD4D281" w14:textId="77777777" w:rsidTr="008A3439">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E7AD887"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39D170A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32DADC88" w14:textId="7698A5E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454,463.52 </w:t>
            </w:r>
          </w:p>
        </w:tc>
        <w:tc>
          <w:tcPr>
            <w:tcW w:w="958" w:type="pct"/>
            <w:tcBorders>
              <w:top w:val="nil"/>
              <w:left w:val="nil"/>
              <w:bottom w:val="single" w:sz="4" w:space="0" w:color="000000"/>
              <w:right w:val="single" w:sz="4" w:space="0" w:color="000000"/>
            </w:tcBorders>
            <w:shd w:val="clear" w:color="auto" w:fill="auto"/>
            <w:noWrap/>
            <w:vAlign w:val="bottom"/>
            <w:hideMark/>
          </w:tcPr>
          <w:p w14:paraId="114B138B" w14:textId="703ABA5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396F93" w14:textId="2D2D112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E7A1719" w14:textId="1682F1A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454,463.52 </w:t>
            </w:r>
          </w:p>
        </w:tc>
      </w:tr>
      <w:tr w:rsidR="008A3439" w:rsidRPr="008A3439" w14:paraId="5B5EC022" w14:textId="77777777" w:rsidTr="008A3439">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B9C7017"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5B84D1E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1176A4C7" w14:textId="4DA70D6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23,440.30 </w:t>
            </w:r>
          </w:p>
        </w:tc>
        <w:tc>
          <w:tcPr>
            <w:tcW w:w="958" w:type="pct"/>
            <w:tcBorders>
              <w:top w:val="nil"/>
              <w:left w:val="nil"/>
              <w:bottom w:val="single" w:sz="4" w:space="0" w:color="000000"/>
              <w:right w:val="single" w:sz="4" w:space="0" w:color="000000"/>
            </w:tcBorders>
            <w:shd w:val="clear" w:color="auto" w:fill="auto"/>
            <w:noWrap/>
            <w:vAlign w:val="bottom"/>
            <w:hideMark/>
          </w:tcPr>
          <w:p w14:paraId="0F9C2FCD" w14:textId="07891BA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E28637" w14:textId="7FD7502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3D568" w14:textId="390B2BA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23,440.30 </w:t>
            </w:r>
          </w:p>
        </w:tc>
      </w:tr>
      <w:tr w:rsidR="008A3439" w:rsidRPr="008A3439" w14:paraId="6025801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DD1E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9BCC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437B9A19" w14:textId="0FD095D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76,393.24 </w:t>
            </w:r>
          </w:p>
        </w:tc>
        <w:tc>
          <w:tcPr>
            <w:tcW w:w="958" w:type="pct"/>
            <w:tcBorders>
              <w:top w:val="nil"/>
              <w:left w:val="nil"/>
              <w:bottom w:val="single" w:sz="4" w:space="0" w:color="000000"/>
              <w:right w:val="single" w:sz="4" w:space="0" w:color="000000"/>
            </w:tcBorders>
            <w:shd w:val="clear" w:color="auto" w:fill="auto"/>
            <w:noWrap/>
            <w:vAlign w:val="bottom"/>
            <w:hideMark/>
          </w:tcPr>
          <w:p w14:paraId="77D38453" w14:textId="78373C0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885CCA" w14:textId="082BD2E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5C75F1" w14:textId="15AAA72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76,393.24 </w:t>
            </w:r>
          </w:p>
        </w:tc>
      </w:tr>
      <w:tr w:rsidR="008A3439" w:rsidRPr="008A3439" w14:paraId="2CA2140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078D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1841D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17A3CE39" w14:textId="20123F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99,129.22 </w:t>
            </w:r>
          </w:p>
        </w:tc>
        <w:tc>
          <w:tcPr>
            <w:tcW w:w="958" w:type="pct"/>
            <w:tcBorders>
              <w:top w:val="nil"/>
              <w:left w:val="nil"/>
              <w:bottom w:val="single" w:sz="4" w:space="0" w:color="000000"/>
              <w:right w:val="single" w:sz="4" w:space="0" w:color="000000"/>
            </w:tcBorders>
            <w:shd w:val="clear" w:color="auto" w:fill="auto"/>
            <w:noWrap/>
            <w:vAlign w:val="bottom"/>
            <w:hideMark/>
          </w:tcPr>
          <w:p w14:paraId="022B1BC1" w14:textId="0C42222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D473AF" w14:textId="1386B81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6DFBC" w14:textId="4728A5B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99,129.22 </w:t>
            </w:r>
          </w:p>
        </w:tc>
      </w:tr>
      <w:tr w:rsidR="008A3439" w:rsidRPr="008A3439" w14:paraId="37BA07C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622A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B8A7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loguin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8D2EAF" w14:textId="3E97879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01,703.80 </w:t>
            </w:r>
          </w:p>
        </w:tc>
        <w:tc>
          <w:tcPr>
            <w:tcW w:w="958" w:type="pct"/>
            <w:tcBorders>
              <w:top w:val="nil"/>
              <w:left w:val="nil"/>
              <w:bottom w:val="single" w:sz="4" w:space="0" w:color="000000"/>
              <w:right w:val="single" w:sz="4" w:space="0" w:color="000000"/>
            </w:tcBorders>
            <w:shd w:val="clear" w:color="auto" w:fill="auto"/>
            <w:noWrap/>
            <w:vAlign w:val="bottom"/>
            <w:hideMark/>
          </w:tcPr>
          <w:p w14:paraId="0144D5DB" w14:textId="5837E9E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CE3B6" w14:textId="161803D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89CF3" w14:textId="410379F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01,703.80 </w:t>
            </w:r>
          </w:p>
        </w:tc>
      </w:tr>
      <w:tr w:rsidR="008A3439" w:rsidRPr="008A3439" w14:paraId="5BB3129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9D7C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67CFC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r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99C64E" w14:textId="2454206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40,880.76 </w:t>
            </w:r>
          </w:p>
        </w:tc>
        <w:tc>
          <w:tcPr>
            <w:tcW w:w="958" w:type="pct"/>
            <w:tcBorders>
              <w:top w:val="nil"/>
              <w:left w:val="nil"/>
              <w:bottom w:val="single" w:sz="4" w:space="0" w:color="000000"/>
              <w:right w:val="single" w:sz="4" w:space="0" w:color="000000"/>
            </w:tcBorders>
            <w:shd w:val="clear" w:color="auto" w:fill="auto"/>
            <w:noWrap/>
            <w:vAlign w:val="bottom"/>
            <w:hideMark/>
          </w:tcPr>
          <w:p w14:paraId="035951BE" w14:textId="6C2ACBB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18A5E" w14:textId="0C14DF3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45FACC" w14:textId="1C89B46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40,880.76 </w:t>
            </w:r>
          </w:p>
        </w:tc>
      </w:tr>
      <w:tr w:rsidR="008A3439" w:rsidRPr="008A3439" w14:paraId="00D72E9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E37B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0CE86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093CD825" w14:textId="2529CEE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56,588.80 </w:t>
            </w:r>
          </w:p>
        </w:tc>
        <w:tc>
          <w:tcPr>
            <w:tcW w:w="958" w:type="pct"/>
            <w:tcBorders>
              <w:top w:val="nil"/>
              <w:left w:val="nil"/>
              <w:bottom w:val="single" w:sz="4" w:space="0" w:color="000000"/>
              <w:right w:val="single" w:sz="4" w:space="0" w:color="000000"/>
            </w:tcBorders>
            <w:shd w:val="clear" w:color="auto" w:fill="auto"/>
            <w:noWrap/>
            <w:vAlign w:val="bottom"/>
            <w:hideMark/>
          </w:tcPr>
          <w:p w14:paraId="7E3CA84D" w14:textId="0BF1453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11A042" w14:textId="7513A2E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3E01C8" w14:textId="25CC589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56,588.80 </w:t>
            </w:r>
          </w:p>
        </w:tc>
      </w:tr>
      <w:tr w:rsidR="008A3439" w:rsidRPr="008A3439" w14:paraId="5B23E03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36E5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4DA3E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6995AA1C" w14:textId="0DABD96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93,718.62 </w:t>
            </w:r>
          </w:p>
        </w:tc>
        <w:tc>
          <w:tcPr>
            <w:tcW w:w="958" w:type="pct"/>
            <w:tcBorders>
              <w:top w:val="nil"/>
              <w:left w:val="nil"/>
              <w:bottom w:val="single" w:sz="4" w:space="0" w:color="000000"/>
              <w:right w:val="single" w:sz="4" w:space="0" w:color="000000"/>
            </w:tcBorders>
            <w:shd w:val="clear" w:color="auto" w:fill="auto"/>
            <w:noWrap/>
            <w:vAlign w:val="bottom"/>
            <w:hideMark/>
          </w:tcPr>
          <w:p w14:paraId="2DABE22B" w14:textId="0C969FA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057F9" w14:textId="2592486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BC8D2" w14:textId="43C319B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93,718.62 </w:t>
            </w:r>
          </w:p>
        </w:tc>
      </w:tr>
      <w:tr w:rsidR="008A3439" w:rsidRPr="008A3439" w14:paraId="42AD737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D026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322F9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lam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9598016" w14:textId="3E31B3B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42,266.10 </w:t>
            </w:r>
          </w:p>
        </w:tc>
        <w:tc>
          <w:tcPr>
            <w:tcW w:w="958" w:type="pct"/>
            <w:tcBorders>
              <w:top w:val="nil"/>
              <w:left w:val="nil"/>
              <w:bottom w:val="single" w:sz="4" w:space="0" w:color="000000"/>
              <w:right w:val="single" w:sz="4" w:space="0" w:color="000000"/>
            </w:tcBorders>
            <w:shd w:val="clear" w:color="auto" w:fill="auto"/>
            <w:noWrap/>
            <w:vAlign w:val="bottom"/>
            <w:hideMark/>
          </w:tcPr>
          <w:p w14:paraId="7993B4F7" w14:textId="5E0841C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925401" w14:textId="7B9F336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D6FF9" w14:textId="5DEA2FE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42,266.10 </w:t>
            </w:r>
          </w:p>
        </w:tc>
      </w:tr>
      <w:tr w:rsidR="008A3439" w:rsidRPr="008A3439" w14:paraId="44D06BB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40F3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8D9D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530B0385" w14:textId="0D7C0D4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918,442.84 </w:t>
            </w:r>
          </w:p>
        </w:tc>
        <w:tc>
          <w:tcPr>
            <w:tcW w:w="958" w:type="pct"/>
            <w:tcBorders>
              <w:top w:val="nil"/>
              <w:left w:val="nil"/>
              <w:bottom w:val="single" w:sz="4" w:space="0" w:color="000000"/>
              <w:right w:val="single" w:sz="4" w:space="0" w:color="000000"/>
            </w:tcBorders>
            <w:shd w:val="clear" w:color="auto" w:fill="auto"/>
            <w:noWrap/>
            <w:vAlign w:val="bottom"/>
            <w:hideMark/>
          </w:tcPr>
          <w:p w14:paraId="6892F867" w14:textId="2126D01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50879E" w14:textId="63A5A6E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FB06F" w14:textId="3B2601B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918,442.84 </w:t>
            </w:r>
          </w:p>
        </w:tc>
      </w:tr>
      <w:tr w:rsidR="008A3439" w:rsidRPr="008A3439" w14:paraId="5D0BF55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119B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04008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ril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D944735" w14:textId="765CEFF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91,604.40 </w:t>
            </w:r>
          </w:p>
        </w:tc>
        <w:tc>
          <w:tcPr>
            <w:tcW w:w="958" w:type="pct"/>
            <w:tcBorders>
              <w:top w:val="nil"/>
              <w:left w:val="nil"/>
              <w:bottom w:val="single" w:sz="4" w:space="0" w:color="000000"/>
              <w:right w:val="single" w:sz="4" w:space="0" w:color="000000"/>
            </w:tcBorders>
            <w:shd w:val="clear" w:color="auto" w:fill="auto"/>
            <w:noWrap/>
            <w:vAlign w:val="bottom"/>
            <w:hideMark/>
          </w:tcPr>
          <w:p w14:paraId="0C7C76C7" w14:textId="0BEB79C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E55E74" w14:textId="2DE0BBB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65376D" w14:textId="2ACC125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91,604.40 </w:t>
            </w:r>
          </w:p>
        </w:tc>
      </w:tr>
      <w:tr w:rsidR="008A3439" w:rsidRPr="008A3439" w14:paraId="029E4E1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ED80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434A5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40877007" w14:textId="40DA19E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42,691.62 </w:t>
            </w:r>
          </w:p>
        </w:tc>
        <w:tc>
          <w:tcPr>
            <w:tcW w:w="958" w:type="pct"/>
            <w:tcBorders>
              <w:top w:val="nil"/>
              <w:left w:val="nil"/>
              <w:bottom w:val="single" w:sz="4" w:space="0" w:color="000000"/>
              <w:right w:val="single" w:sz="4" w:space="0" w:color="000000"/>
            </w:tcBorders>
            <w:shd w:val="clear" w:color="auto" w:fill="auto"/>
            <w:noWrap/>
            <w:vAlign w:val="bottom"/>
            <w:hideMark/>
          </w:tcPr>
          <w:p w14:paraId="26E18B85" w14:textId="5450644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B23207" w14:textId="5443BA5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35FFAD" w14:textId="55A130C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42,691.62 </w:t>
            </w:r>
          </w:p>
        </w:tc>
      </w:tr>
      <w:tr w:rsidR="008A3439" w:rsidRPr="008A3439" w14:paraId="07E5DB6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7863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4404D"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oljo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33986C" w14:textId="48E0482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9,653.44 </w:t>
            </w:r>
          </w:p>
        </w:tc>
        <w:tc>
          <w:tcPr>
            <w:tcW w:w="958" w:type="pct"/>
            <w:tcBorders>
              <w:top w:val="nil"/>
              <w:left w:val="nil"/>
              <w:bottom w:val="single" w:sz="4" w:space="0" w:color="000000"/>
              <w:right w:val="single" w:sz="4" w:space="0" w:color="000000"/>
            </w:tcBorders>
            <w:shd w:val="clear" w:color="auto" w:fill="auto"/>
            <w:noWrap/>
            <w:vAlign w:val="bottom"/>
            <w:hideMark/>
          </w:tcPr>
          <w:p w14:paraId="0A6B47E5" w14:textId="1207490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B1DBCE" w14:textId="3502B75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A4FD7" w14:textId="212A20A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9,653.44 </w:t>
            </w:r>
          </w:p>
        </w:tc>
      </w:tr>
      <w:tr w:rsidR="008A3439" w:rsidRPr="008A3439" w14:paraId="18EEA83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FA2C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4F01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or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6B2129" w14:textId="684F3AF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699,754.96 </w:t>
            </w:r>
          </w:p>
        </w:tc>
        <w:tc>
          <w:tcPr>
            <w:tcW w:w="958" w:type="pct"/>
            <w:tcBorders>
              <w:top w:val="nil"/>
              <w:left w:val="nil"/>
              <w:bottom w:val="single" w:sz="4" w:space="0" w:color="000000"/>
              <w:right w:val="single" w:sz="4" w:space="0" w:color="000000"/>
            </w:tcBorders>
            <w:shd w:val="clear" w:color="auto" w:fill="auto"/>
            <w:noWrap/>
            <w:vAlign w:val="bottom"/>
            <w:hideMark/>
          </w:tcPr>
          <w:p w14:paraId="10E3D8F8" w14:textId="3560872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0768FB" w14:textId="0B03436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31238" w14:textId="1F96F84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699,754.96 </w:t>
            </w:r>
          </w:p>
        </w:tc>
      </w:tr>
      <w:tr w:rsidR="008A3439" w:rsidRPr="008A3439" w14:paraId="00A7AC1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71BF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B8CD7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City of </w:t>
            </w:r>
            <w:proofErr w:type="spellStart"/>
            <w:r w:rsidRPr="008A3439">
              <w:rPr>
                <w:rFonts w:ascii="Arial Narrow" w:hAnsi="Arial Narrow"/>
                <w:i/>
                <w:iCs/>
                <w:color w:val="000000"/>
                <w:sz w:val="20"/>
                <w:szCs w:val="20"/>
              </w:rPr>
              <w:t>Carca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AF15F1" w14:textId="5E6B8AF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954,106.10 </w:t>
            </w:r>
          </w:p>
        </w:tc>
        <w:tc>
          <w:tcPr>
            <w:tcW w:w="958" w:type="pct"/>
            <w:tcBorders>
              <w:top w:val="nil"/>
              <w:left w:val="nil"/>
              <w:bottom w:val="single" w:sz="4" w:space="0" w:color="000000"/>
              <w:right w:val="single" w:sz="4" w:space="0" w:color="000000"/>
            </w:tcBorders>
            <w:shd w:val="clear" w:color="auto" w:fill="auto"/>
            <w:noWrap/>
            <w:vAlign w:val="bottom"/>
            <w:hideMark/>
          </w:tcPr>
          <w:p w14:paraId="04E96B83" w14:textId="5206A03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E3378" w14:textId="5A550B2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9942E2" w14:textId="05CB843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954,106.10 </w:t>
            </w:r>
          </w:p>
        </w:tc>
      </w:tr>
      <w:tr w:rsidR="008A3439" w:rsidRPr="008A3439" w14:paraId="50780C8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2065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38ECA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0DA98F4" w14:textId="2A2FB3B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737,580.36 </w:t>
            </w:r>
          </w:p>
        </w:tc>
        <w:tc>
          <w:tcPr>
            <w:tcW w:w="958" w:type="pct"/>
            <w:tcBorders>
              <w:top w:val="nil"/>
              <w:left w:val="nil"/>
              <w:bottom w:val="single" w:sz="4" w:space="0" w:color="000000"/>
              <w:right w:val="single" w:sz="4" w:space="0" w:color="000000"/>
            </w:tcBorders>
            <w:shd w:val="clear" w:color="auto" w:fill="auto"/>
            <w:noWrap/>
            <w:vAlign w:val="bottom"/>
            <w:hideMark/>
          </w:tcPr>
          <w:p w14:paraId="6D2AB8E1" w14:textId="631C20F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393B1" w14:textId="4632E3E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59BD4" w14:textId="0BF5C5F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737,580.36 </w:t>
            </w:r>
          </w:p>
        </w:tc>
      </w:tr>
      <w:tr w:rsidR="008A3439" w:rsidRPr="008A3439" w14:paraId="6604DB1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4675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D2A1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tm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EC51BCF" w14:textId="0975584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602,027.72 </w:t>
            </w:r>
          </w:p>
        </w:tc>
        <w:tc>
          <w:tcPr>
            <w:tcW w:w="958" w:type="pct"/>
            <w:tcBorders>
              <w:top w:val="nil"/>
              <w:left w:val="nil"/>
              <w:bottom w:val="single" w:sz="4" w:space="0" w:color="000000"/>
              <w:right w:val="single" w:sz="4" w:space="0" w:color="000000"/>
            </w:tcBorders>
            <w:shd w:val="clear" w:color="auto" w:fill="auto"/>
            <w:noWrap/>
            <w:vAlign w:val="bottom"/>
            <w:hideMark/>
          </w:tcPr>
          <w:p w14:paraId="5AC8B17C" w14:textId="237F71F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DC15B" w14:textId="11A7CB7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F9BB3" w14:textId="77F1C64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602,027.72 </w:t>
            </w:r>
          </w:p>
        </w:tc>
      </w:tr>
      <w:tr w:rsidR="008A3439" w:rsidRPr="008A3439" w14:paraId="1D50293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71DD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071F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17C0AE54" w14:textId="408D6C9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166,263.88 </w:t>
            </w:r>
          </w:p>
        </w:tc>
        <w:tc>
          <w:tcPr>
            <w:tcW w:w="958" w:type="pct"/>
            <w:tcBorders>
              <w:top w:val="nil"/>
              <w:left w:val="nil"/>
              <w:bottom w:val="single" w:sz="4" w:space="0" w:color="000000"/>
              <w:right w:val="single" w:sz="4" w:space="0" w:color="000000"/>
            </w:tcBorders>
            <w:shd w:val="clear" w:color="auto" w:fill="auto"/>
            <w:noWrap/>
            <w:vAlign w:val="bottom"/>
            <w:hideMark/>
          </w:tcPr>
          <w:p w14:paraId="55EC9CB0" w14:textId="0CD2E2E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3F369" w14:textId="1F63F26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DDFD6D" w14:textId="5F32DA9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166,263.88 </w:t>
            </w:r>
          </w:p>
        </w:tc>
      </w:tr>
      <w:tr w:rsidR="008A3439" w:rsidRPr="008A3439" w14:paraId="4EC40D5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A356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F145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42EB6335" w14:textId="3962CCD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04,070.94 </w:t>
            </w:r>
          </w:p>
        </w:tc>
        <w:tc>
          <w:tcPr>
            <w:tcW w:w="958" w:type="pct"/>
            <w:tcBorders>
              <w:top w:val="nil"/>
              <w:left w:val="nil"/>
              <w:bottom w:val="single" w:sz="4" w:space="0" w:color="000000"/>
              <w:right w:val="single" w:sz="4" w:space="0" w:color="000000"/>
            </w:tcBorders>
            <w:shd w:val="clear" w:color="auto" w:fill="auto"/>
            <w:noWrap/>
            <w:vAlign w:val="bottom"/>
            <w:hideMark/>
          </w:tcPr>
          <w:p w14:paraId="5B49C4CA" w14:textId="4768B73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0F5FBC" w14:textId="74DCE1D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D88DC8" w14:textId="76F37CE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04,070.94 </w:t>
            </w:r>
          </w:p>
        </w:tc>
      </w:tr>
      <w:tr w:rsidR="008A3439" w:rsidRPr="008A3439" w14:paraId="3A9932E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1B59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DFADD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onsolaci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91D8226" w14:textId="2152B96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580,269.86 </w:t>
            </w:r>
          </w:p>
        </w:tc>
        <w:tc>
          <w:tcPr>
            <w:tcW w:w="958" w:type="pct"/>
            <w:tcBorders>
              <w:top w:val="nil"/>
              <w:left w:val="nil"/>
              <w:bottom w:val="single" w:sz="4" w:space="0" w:color="000000"/>
              <w:right w:val="single" w:sz="4" w:space="0" w:color="000000"/>
            </w:tcBorders>
            <w:shd w:val="clear" w:color="auto" w:fill="auto"/>
            <w:noWrap/>
            <w:vAlign w:val="bottom"/>
            <w:hideMark/>
          </w:tcPr>
          <w:p w14:paraId="0C16D29C" w14:textId="1C00421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A663D" w14:textId="6E3B282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511B82" w14:textId="7B98FD5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580,269.86 </w:t>
            </w:r>
          </w:p>
        </w:tc>
      </w:tr>
      <w:tr w:rsidR="008A3439" w:rsidRPr="008A3439" w14:paraId="40D9C0F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2983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7519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32614015" w14:textId="1FF972F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635,336.90 </w:t>
            </w:r>
          </w:p>
        </w:tc>
        <w:tc>
          <w:tcPr>
            <w:tcW w:w="958" w:type="pct"/>
            <w:tcBorders>
              <w:top w:val="nil"/>
              <w:left w:val="nil"/>
              <w:bottom w:val="single" w:sz="4" w:space="0" w:color="000000"/>
              <w:right w:val="single" w:sz="4" w:space="0" w:color="000000"/>
            </w:tcBorders>
            <w:shd w:val="clear" w:color="auto" w:fill="auto"/>
            <w:noWrap/>
            <w:vAlign w:val="bottom"/>
            <w:hideMark/>
          </w:tcPr>
          <w:p w14:paraId="57E42AC9" w14:textId="5E52E21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4A53F5" w14:textId="0E2AA8D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3D045" w14:textId="6D40013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635,336.90 </w:t>
            </w:r>
          </w:p>
        </w:tc>
      </w:tr>
      <w:tr w:rsidR="008A3439" w:rsidRPr="008A3439" w14:paraId="52A5F41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D35D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6B4E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aanbant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BA7907D" w14:textId="7548D29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6,680,425.90 </w:t>
            </w:r>
          </w:p>
        </w:tc>
        <w:tc>
          <w:tcPr>
            <w:tcW w:w="958" w:type="pct"/>
            <w:tcBorders>
              <w:top w:val="nil"/>
              <w:left w:val="nil"/>
              <w:bottom w:val="single" w:sz="4" w:space="0" w:color="000000"/>
              <w:right w:val="single" w:sz="4" w:space="0" w:color="000000"/>
            </w:tcBorders>
            <w:shd w:val="clear" w:color="auto" w:fill="auto"/>
            <w:noWrap/>
            <w:vAlign w:val="bottom"/>
            <w:hideMark/>
          </w:tcPr>
          <w:p w14:paraId="065EBB38" w14:textId="1A80774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10278" w14:textId="54C4249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08BF77" w14:textId="375DAE8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6,680,425.90 </w:t>
            </w:r>
          </w:p>
        </w:tc>
      </w:tr>
      <w:tr w:rsidR="008A3439" w:rsidRPr="008A3439" w14:paraId="03A505A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241F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892B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472254D8" w14:textId="4260E05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22,775.22 </w:t>
            </w:r>
          </w:p>
        </w:tc>
        <w:tc>
          <w:tcPr>
            <w:tcW w:w="958" w:type="pct"/>
            <w:tcBorders>
              <w:top w:val="nil"/>
              <w:left w:val="nil"/>
              <w:bottom w:val="single" w:sz="4" w:space="0" w:color="000000"/>
              <w:right w:val="single" w:sz="4" w:space="0" w:color="000000"/>
            </w:tcBorders>
            <w:shd w:val="clear" w:color="auto" w:fill="auto"/>
            <w:noWrap/>
            <w:vAlign w:val="bottom"/>
            <w:hideMark/>
          </w:tcPr>
          <w:p w14:paraId="0B1DC9CC" w14:textId="24D27A4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35D18" w14:textId="16FCA51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72E39" w14:textId="6C6D45B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22,775.22 </w:t>
            </w:r>
          </w:p>
        </w:tc>
      </w:tr>
      <w:tr w:rsidR="008A3439" w:rsidRPr="008A3439" w14:paraId="0E25184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6429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6594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anao</w:t>
            </w:r>
            <w:proofErr w:type="spellEnd"/>
            <w:r w:rsidRPr="008A3439">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5CB7EA" w14:textId="2D65CF7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69,354.78 </w:t>
            </w:r>
          </w:p>
        </w:tc>
        <w:tc>
          <w:tcPr>
            <w:tcW w:w="958" w:type="pct"/>
            <w:tcBorders>
              <w:top w:val="nil"/>
              <w:left w:val="nil"/>
              <w:bottom w:val="single" w:sz="4" w:space="0" w:color="000000"/>
              <w:right w:val="single" w:sz="4" w:space="0" w:color="000000"/>
            </w:tcBorders>
            <w:shd w:val="clear" w:color="auto" w:fill="auto"/>
            <w:noWrap/>
            <w:vAlign w:val="bottom"/>
            <w:hideMark/>
          </w:tcPr>
          <w:p w14:paraId="060856DD" w14:textId="5216668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F9215F" w14:textId="063C98F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81FF1E" w14:textId="7FF4D09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69,354.78 </w:t>
            </w:r>
          </w:p>
        </w:tc>
      </w:tr>
      <w:tr w:rsidR="008A3439" w:rsidRPr="008A3439" w14:paraId="467F628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1820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7559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umanj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2EC2B8C" w14:textId="5D43C84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47,482.18 </w:t>
            </w:r>
          </w:p>
        </w:tc>
        <w:tc>
          <w:tcPr>
            <w:tcW w:w="958" w:type="pct"/>
            <w:tcBorders>
              <w:top w:val="nil"/>
              <w:left w:val="nil"/>
              <w:bottom w:val="single" w:sz="4" w:space="0" w:color="000000"/>
              <w:right w:val="single" w:sz="4" w:space="0" w:color="000000"/>
            </w:tcBorders>
            <w:shd w:val="clear" w:color="auto" w:fill="auto"/>
            <w:noWrap/>
            <w:vAlign w:val="bottom"/>
            <w:hideMark/>
          </w:tcPr>
          <w:p w14:paraId="794F6695" w14:textId="6ECC91A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1F6254" w14:textId="034A5CC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C28A1" w14:textId="1B4FEC8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47,482.18 </w:t>
            </w:r>
          </w:p>
        </w:tc>
      </w:tr>
      <w:tr w:rsidR="008A3439" w:rsidRPr="008A3439" w14:paraId="47A762E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F4D90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36833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Ginati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9539145" w14:textId="1B65408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388,987.76 </w:t>
            </w:r>
          </w:p>
        </w:tc>
        <w:tc>
          <w:tcPr>
            <w:tcW w:w="958" w:type="pct"/>
            <w:tcBorders>
              <w:top w:val="nil"/>
              <w:left w:val="nil"/>
              <w:bottom w:val="single" w:sz="4" w:space="0" w:color="000000"/>
              <w:right w:val="single" w:sz="4" w:space="0" w:color="000000"/>
            </w:tcBorders>
            <w:shd w:val="clear" w:color="auto" w:fill="auto"/>
            <w:noWrap/>
            <w:vAlign w:val="bottom"/>
            <w:hideMark/>
          </w:tcPr>
          <w:p w14:paraId="55F8CCD2" w14:textId="75EA0CA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D67C70" w14:textId="4540E9A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0C0F5" w14:textId="3EC3261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388,987.76 </w:t>
            </w:r>
          </w:p>
        </w:tc>
      </w:tr>
      <w:tr w:rsidR="008A3439" w:rsidRPr="008A3439" w14:paraId="1AF2004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A00F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542E1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apu-Lapu City (</w:t>
            </w:r>
            <w:proofErr w:type="spellStart"/>
            <w:r w:rsidRPr="008A3439">
              <w:rPr>
                <w:rFonts w:ascii="Arial Narrow" w:hAnsi="Arial Narrow"/>
                <w:i/>
                <w:iCs/>
                <w:color w:val="000000"/>
                <w:sz w:val="20"/>
                <w:szCs w:val="20"/>
              </w:rPr>
              <w:t>Opon</w:t>
            </w:r>
            <w:proofErr w:type="spellEnd"/>
            <w:r w:rsidRPr="008A3439">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507A10D6" w14:textId="150B0B3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72,035.00 </w:t>
            </w:r>
          </w:p>
        </w:tc>
        <w:tc>
          <w:tcPr>
            <w:tcW w:w="958" w:type="pct"/>
            <w:tcBorders>
              <w:top w:val="nil"/>
              <w:left w:val="nil"/>
              <w:bottom w:val="single" w:sz="4" w:space="0" w:color="000000"/>
              <w:right w:val="single" w:sz="4" w:space="0" w:color="000000"/>
            </w:tcBorders>
            <w:shd w:val="clear" w:color="auto" w:fill="auto"/>
            <w:noWrap/>
            <w:vAlign w:val="bottom"/>
            <w:hideMark/>
          </w:tcPr>
          <w:p w14:paraId="75E4B6C8" w14:textId="7F51FD1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451D13" w14:textId="2A7A299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95D03" w14:textId="679F490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72,035.00 </w:t>
            </w:r>
          </w:p>
        </w:tc>
      </w:tr>
      <w:tr w:rsidR="008A3439" w:rsidRPr="008A3439" w14:paraId="1EEA159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1628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2CF05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il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0D0EA7" w14:textId="1BD7D42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984,947.04 </w:t>
            </w:r>
          </w:p>
        </w:tc>
        <w:tc>
          <w:tcPr>
            <w:tcW w:w="958" w:type="pct"/>
            <w:tcBorders>
              <w:top w:val="nil"/>
              <w:left w:val="nil"/>
              <w:bottom w:val="single" w:sz="4" w:space="0" w:color="000000"/>
              <w:right w:val="single" w:sz="4" w:space="0" w:color="000000"/>
            </w:tcBorders>
            <w:shd w:val="clear" w:color="auto" w:fill="auto"/>
            <w:noWrap/>
            <w:vAlign w:val="bottom"/>
            <w:hideMark/>
          </w:tcPr>
          <w:p w14:paraId="0FF7D65E" w14:textId="370320A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E78262" w14:textId="56C6AEA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1AD82" w14:textId="714A1E1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984,947.04 </w:t>
            </w:r>
          </w:p>
        </w:tc>
      </w:tr>
      <w:tr w:rsidR="008A3439" w:rsidRPr="008A3439" w14:paraId="07D75D7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A1E2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7302F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dridej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245F7A0" w14:textId="112BACA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0139A7EB" w14:textId="5F3D00B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BA057" w14:textId="3D00D3E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2E566" w14:textId="0AC64DE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850,785.14 </w:t>
            </w:r>
          </w:p>
        </w:tc>
      </w:tr>
      <w:tr w:rsidR="008A3439" w:rsidRPr="008A3439" w14:paraId="7AC3E19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8C96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C3A9A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labuy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50EDF2" w14:textId="7C032F8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5,982.54 </w:t>
            </w:r>
          </w:p>
        </w:tc>
        <w:tc>
          <w:tcPr>
            <w:tcW w:w="958" w:type="pct"/>
            <w:tcBorders>
              <w:top w:val="nil"/>
              <w:left w:val="nil"/>
              <w:bottom w:val="single" w:sz="4" w:space="0" w:color="000000"/>
              <w:right w:val="single" w:sz="4" w:space="0" w:color="000000"/>
            </w:tcBorders>
            <w:shd w:val="clear" w:color="auto" w:fill="auto"/>
            <w:noWrap/>
            <w:vAlign w:val="bottom"/>
            <w:hideMark/>
          </w:tcPr>
          <w:p w14:paraId="1FC53B40" w14:textId="2B5E07E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7ED406" w14:textId="31EB6F4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8D8D9" w14:textId="325CA41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5,982.54 </w:t>
            </w:r>
          </w:p>
        </w:tc>
      </w:tr>
      <w:tr w:rsidR="008A3439" w:rsidRPr="008A3439" w14:paraId="0C307C4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3034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9179F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008A91" w14:textId="464DCCF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24,228.56 </w:t>
            </w:r>
          </w:p>
        </w:tc>
        <w:tc>
          <w:tcPr>
            <w:tcW w:w="958" w:type="pct"/>
            <w:tcBorders>
              <w:top w:val="nil"/>
              <w:left w:val="nil"/>
              <w:bottom w:val="single" w:sz="4" w:space="0" w:color="000000"/>
              <w:right w:val="single" w:sz="4" w:space="0" w:color="000000"/>
            </w:tcBorders>
            <w:shd w:val="clear" w:color="auto" w:fill="auto"/>
            <w:noWrap/>
            <w:vAlign w:val="bottom"/>
            <w:hideMark/>
          </w:tcPr>
          <w:p w14:paraId="38D098FE" w14:textId="155869A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A2A95" w14:textId="07BC98C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05599" w14:textId="760C24D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24,228.56 </w:t>
            </w:r>
          </w:p>
        </w:tc>
      </w:tr>
      <w:tr w:rsidR="008A3439" w:rsidRPr="008A3439" w14:paraId="2CD6768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CF51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2E41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61245E47" w14:textId="693165F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650,222.62 </w:t>
            </w:r>
          </w:p>
        </w:tc>
        <w:tc>
          <w:tcPr>
            <w:tcW w:w="958" w:type="pct"/>
            <w:tcBorders>
              <w:top w:val="nil"/>
              <w:left w:val="nil"/>
              <w:bottom w:val="single" w:sz="4" w:space="0" w:color="000000"/>
              <w:right w:val="single" w:sz="4" w:space="0" w:color="000000"/>
            </w:tcBorders>
            <w:shd w:val="clear" w:color="auto" w:fill="auto"/>
            <w:noWrap/>
            <w:vAlign w:val="bottom"/>
            <w:hideMark/>
          </w:tcPr>
          <w:p w14:paraId="4B41BE88" w14:textId="0AF0933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74119" w14:textId="5180666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C91FD1" w14:textId="25910C7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650,222.62 </w:t>
            </w:r>
          </w:p>
        </w:tc>
      </w:tr>
      <w:tr w:rsidR="008A3439" w:rsidRPr="008A3439" w14:paraId="7813FF7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F196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F3D6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inglanil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F731A85" w14:textId="7CE0BD7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625,793.60 </w:t>
            </w:r>
          </w:p>
        </w:tc>
        <w:tc>
          <w:tcPr>
            <w:tcW w:w="958" w:type="pct"/>
            <w:tcBorders>
              <w:top w:val="nil"/>
              <w:left w:val="nil"/>
              <w:bottom w:val="single" w:sz="4" w:space="0" w:color="000000"/>
              <w:right w:val="single" w:sz="4" w:space="0" w:color="000000"/>
            </w:tcBorders>
            <w:shd w:val="clear" w:color="auto" w:fill="auto"/>
            <w:noWrap/>
            <w:vAlign w:val="bottom"/>
            <w:hideMark/>
          </w:tcPr>
          <w:p w14:paraId="4DCD1717" w14:textId="7193EFE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FB9EBA" w14:textId="3600CAE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52974" w14:textId="44ED497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625,793.60 </w:t>
            </w:r>
          </w:p>
        </w:tc>
      </w:tr>
      <w:tr w:rsidR="008A3439" w:rsidRPr="008A3439" w14:paraId="5C87A2B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D28A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DF2D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oalbo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69662A" w14:textId="4BCBE2A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12,419.68 </w:t>
            </w:r>
          </w:p>
        </w:tc>
        <w:tc>
          <w:tcPr>
            <w:tcW w:w="958" w:type="pct"/>
            <w:tcBorders>
              <w:top w:val="nil"/>
              <w:left w:val="nil"/>
              <w:bottom w:val="single" w:sz="4" w:space="0" w:color="000000"/>
              <w:right w:val="single" w:sz="4" w:space="0" w:color="000000"/>
            </w:tcBorders>
            <w:shd w:val="clear" w:color="auto" w:fill="auto"/>
            <w:noWrap/>
            <w:vAlign w:val="bottom"/>
            <w:hideMark/>
          </w:tcPr>
          <w:p w14:paraId="1281271D" w14:textId="2C9BFB3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62C71" w14:textId="3FB1513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3F1FE" w14:textId="671A947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12,419.68 </w:t>
            </w:r>
          </w:p>
        </w:tc>
      </w:tr>
      <w:tr w:rsidR="008A3439" w:rsidRPr="008A3439" w14:paraId="6F967AE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A5A0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DC17E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708CF711" w14:textId="70A32C8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79,402.09 </w:t>
            </w:r>
          </w:p>
        </w:tc>
        <w:tc>
          <w:tcPr>
            <w:tcW w:w="958" w:type="pct"/>
            <w:tcBorders>
              <w:top w:val="nil"/>
              <w:left w:val="nil"/>
              <w:bottom w:val="single" w:sz="4" w:space="0" w:color="000000"/>
              <w:right w:val="single" w:sz="4" w:space="0" w:color="000000"/>
            </w:tcBorders>
            <w:shd w:val="clear" w:color="auto" w:fill="auto"/>
            <w:noWrap/>
            <w:vAlign w:val="bottom"/>
            <w:hideMark/>
          </w:tcPr>
          <w:p w14:paraId="6AEF2954" w14:textId="1CC687B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1179EB" w14:textId="464FA0D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F16B1" w14:textId="3D7559E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79,402.09 </w:t>
            </w:r>
          </w:p>
        </w:tc>
      </w:tr>
      <w:tr w:rsidR="008A3439" w:rsidRPr="008A3439" w14:paraId="6D43C20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62B1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DFE14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Oslob</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7D33FFC" w14:textId="1D012B2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48,567.78 </w:t>
            </w:r>
          </w:p>
        </w:tc>
        <w:tc>
          <w:tcPr>
            <w:tcW w:w="958" w:type="pct"/>
            <w:tcBorders>
              <w:top w:val="nil"/>
              <w:left w:val="nil"/>
              <w:bottom w:val="single" w:sz="4" w:space="0" w:color="000000"/>
              <w:right w:val="single" w:sz="4" w:space="0" w:color="000000"/>
            </w:tcBorders>
            <w:shd w:val="clear" w:color="auto" w:fill="auto"/>
            <w:noWrap/>
            <w:vAlign w:val="bottom"/>
            <w:hideMark/>
          </w:tcPr>
          <w:p w14:paraId="3E4A676F" w14:textId="7EBF6FC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6EF2B4" w14:textId="4C10E97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61B404" w14:textId="51251E5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48,567.78 </w:t>
            </w:r>
          </w:p>
        </w:tc>
      </w:tr>
      <w:tr w:rsidR="008A3439" w:rsidRPr="008A3439" w14:paraId="3A724BB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6CEA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E27CF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6E0CE38" w14:textId="5DB022E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39542711" w14:textId="17B3252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6B8027" w14:textId="7EA47C4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05538" w14:textId="5748F87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1,899.04 </w:t>
            </w:r>
          </w:p>
        </w:tc>
      </w:tr>
      <w:tr w:rsidR="008A3439" w:rsidRPr="008A3439" w14:paraId="20E039B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E930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EA4EB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inamungah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FDA11DB" w14:textId="4C7EFC1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75,257.62 </w:t>
            </w:r>
          </w:p>
        </w:tc>
        <w:tc>
          <w:tcPr>
            <w:tcW w:w="958" w:type="pct"/>
            <w:tcBorders>
              <w:top w:val="nil"/>
              <w:left w:val="nil"/>
              <w:bottom w:val="single" w:sz="4" w:space="0" w:color="000000"/>
              <w:right w:val="single" w:sz="4" w:space="0" w:color="000000"/>
            </w:tcBorders>
            <w:shd w:val="clear" w:color="auto" w:fill="auto"/>
            <w:noWrap/>
            <w:vAlign w:val="bottom"/>
            <w:hideMark/>
          </w:tcPr>
          <w:p w14:paraId="0BEBB675" w14:textId="0CEC50E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36D4F" w14:textId="0B550BE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5627E" w14:textId="0FE0C94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75,257.62 </w:t>
            </w:r>
          </w:p>
        </w:tc>
      </w:tr>
      <w:tr w:rsidR="008A3439" w:rsidRPr="008A3439" w14:paraId="277B5EE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3E9D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FDCED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or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EF4043C" w14:textId="5E104D3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946,333.84 </w:t>
            </w:r>
          </w:p>
        </w:tc>
        <w:tc>
          <w:tcPr>
            <w:tcW w:w="958" w:type="pct"/>
            <w:tcBorders>
              <w:top w:val="nil"/>
              <w:left w:val="nil"/>
              <w:bottom w:val="single" w:sz="4" w:space="0" w:color="000000"/>
              <w:right w:val="single" w:sz="4" w:space="0" w:color="000000"/>
            </w:tcBorders>
            <w:shd w:val="clear" w:color="auto" w:fill="auto"/>
            <w:noWrap/>
            <w:vAlign w:val="bottom"/>
            <w:hideMark/>
          </w:tcPr>
          <w:p w14:paraId="5253699B" w14:textId="296DC70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74A28" w14:textId="0A8E8B1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4BB1E" w14:textId="73B9EA8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946,333.84 </w:t>
            </w:r>
          </w:p>
        </w:tc>
      </w:tr>
      <w:tr w:rsidR="008A3439" w:rsidRPr="008A3439" w14:paraId="5F9C1C2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4275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7397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638518F2" w14:textId="5CB14D2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4,837.56 </w:t>
            </w:r>
          </w:p>
        </w:tc>
        <w:tc>
          <w:tcPr>
            <w:tcW w:w="958" w:type="pct"/>
            <w:tcBorders>
              <w:top w:val="nil"/>
              <w:left w:val="nil"/>
              <w:bottom w:val="single" w:sz="4" w:space="0" w:color="000000"/>
              <w:right w:val="single" w:sz="4" w:space="0" w:color="000000"/>
            </w:tcBorders>
            <w:shd w:val="clear" w:color="auto" w:fill="auto"/>
            <w:noWrap/>
            <w:vAlign w:val="bottom"/>
            <w:hideMark/>
          </w:tcPr>
          <w:p w14:paraId="041AE006" w14:textId="4EE6030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10ED12" w14:textId="3B4C934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63896F" w14:textId="739CF87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4,837.56 </w:t>
            </w:r>
          </w:p>
        </w:tc>
      </w:tr>
      <w:tr w:rsidR="008A3439" w:rsidRPr="008A3439" w14:paraId="5524D9F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0B9D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1562D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amb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77E8D42" w14:textId="7329DB6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664,068.04 </w:t>
            </w:r>
          </w:p>
        </w:tc>
        <w:tc>
          <w:tcPr>
            <w:tcW w:w="958" w:type="pct"/>
            <w:tcBorders>
              <w:top w:val="nil"/>
              <w:left w:val="nil"/>
              <w:bottom w:val="single" w:sz="4" w:space="0" w:color="000000"/>
              <w:right w:val="single" w:sz="4" w:space="0" w:color="000000"/>
            </w:tcBorders>
            <w:shd w:val="clear" w:color="auto" w:fill="auto"/>
            <w:noWrap/>
            <w:vAlign w:val="bottom"/>
            <w:hideMark/>
          </w:tcPr>
          <w:p w14:paraId="6CFDE6B4" w14:textId="0D4EF06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87D67" w14:textId="38A4B88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FB58F" w14:textId="1BD3F80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664,068.04 </w:t>
            </w:r>
          </w:p>
        </w:tc>
      </w:tr>
      <w:tr w:rsidR="008A3439" w:rsidRPr="008A3439" w14:paraId="35EF3D4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CA6FE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30FC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7F268D2" w14:textId="7CC4A10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045,285.62 </w:t>
            </w:r>
          </w:p>
        </w:tc>
        <w:tc>
          <w:tcPr>
            <w:tcW w:w="958" w:type="pct"/>
            <w:tcBorders>
              <w:top w:val="nil"/>
              <w:left w:val="nil"/>
              <w:bottom w:val="single" w:sz="4" w:space="0" w:color="000000"/>
              <w:right w:val="single" w:sz="4" w:space="0" w:color="000000"/>
            </w:tcBorders>
            <w:shd w:val="clear" w:color="auto" w:fill="auto"/>
            <w:noWrap/>
            <w:vAlign w:val="bottom"/>
            <w:hideMark/>
          </w:tcPr>
          <w:p w14:paraId="49AC0AFE" w14:textId="1719A65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2E8FC8" w14:textId="68DBCA4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4EDFDE" w14:textId="65175E0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045,285.62 </w:t>
            </w:r>
          </w:p>
        </w:tc>
      </w:tr>
      <w:tr w:rsidR="008A3439" w:rsidRPr="008A3439" w14:paraId="0EADD43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EFA1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D967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73A1C644" w14:textId="7C14E3B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727,378.32 </w:t>
            </w:r>
          </w:p>
        </w:tc>
        <w:tc>
          <w:tcPr>
            <w:tcW w:w="958" w:type="pct"/>
            <w:tcBorders>
              <w:top w:val="nil"/>
              <w:left w:val="nil"/>
              <w:bottom w:val="single" w:sz="4" w:space="0" w:color="000000"/>
              <w:right w:val="single" w:sz="4" w:space="0" w:color="000000"/>
            </w:tcBorders>
            <w:shd w:val="clear" w:color="auto" w:fill="auto"/>
            <w:noWrap/>
            <w:vAlign w:val="bottom"/>
            <w:hideMark/>
          </w:tcPr>
          <w:p w14:paraId="20400EB9" w14:textId="3C4C7C8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8197F6" w14:textId="72DD26E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FA085" w14:textId="68BBF25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727,378.32 </w:t>
            </w:r>
          </w:p>
        </w:tc>
      </w:tr>
      <w:tr w:rsidR="008A3439" w:rsidRPr="008A3439" w14:paraId="368EE32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37A9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73555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San </w:t>
            </w:r>
            <w:proofErr w:type="spellStart"/>
            <w:r w:rsidRPr="008A3439">
              <w:rPr>
                <w:rFonts w:ascii="Arial Narrow" w:hAnsi="Arial Narrow"/>
                <w:i/>
                <w:iCs/>
                <w:color w:val="000000"/>
                <w:sz w:val="20"/>
                <w:szCs w:val="20"/>
              </w:rPr>
              <w:t>Remigi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9EAE72" w14:textId="5D89A2A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31,640.18 </w:t>
            </w:r>
          </w:p>
        </w:tc>
        <w:tc>
          <w:tcPr>
            <w:tcW w:w="958" w:type="pct"/>
            <w:tcBorders>
              <w:top w:val="nil"/>
              <w:left w:val="nil"/>
              <w:bottom w:val="single" w:sz="4" w:space="0" w:color="000000"/>
              <w:right w:val="single" w:sz="4" w:space="0" w:color="000000"/>
            </w:tcBorders>
            <w:shd w:val="clear" w:color="auto" w:fill="auto"/>
            <w:noWrap/>
            <w:vAlign w:val="bottom"/>
            <w:hideMark/>
          </w:tcPr>
          <w:p w14:paraId="0A972734" w14:textId="21C7EF9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7BCEC" w14:textId="2FE6735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78B12" w14:textId="21D2289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31,640.18 </w:t>
            </w:r>
          </w:p>
        </w:tc>
      </w:tr>
      <w:tr w:rsidR="008A3439" w:rsidRPr="008A3439" w14:paraId="02F10C1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CBF5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6053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2B72CBD3" w14:textId="656A291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6E022402" w14:textId="75CB071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2C5011" w14:textId="548EE1B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89962" w14:textId="1296E94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75,612.17 </w:t>
            </w:r>
          </w:p>
        </w:tc>
      </w:tr>
      <w:tr w:rsidR="008A3439" w:rsidRPr="008A3439" w14:paraId="51ABFF1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9666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8A896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7FC57134" w14:textId="17BD3AB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484,257.46 </w:t>
            </w:r>
          </w:p>
        </w:tc>
        <w:tc>
          <w:tcPr>
            <w:tcW w:w="958" w:type="pct"/>
            <w:tcBorders>
              <w:top w:val="nil"/>
              <w:left w:val="nil"/>
              <w:bottom w:val="single" w:sz="4" w:space="0" w:color="000000"/>
              <w:right w:val="single" w:sz="4" w:space="0" w:color="000000"/>
            </w:tcBorders>
            <w:shd w:val="clear" w:color="auto" w:fill="auto"/>
            <w:noWrap/>
            <w:vAlign w:val="bottom"/>
            <w:hideMark/>
          </w:tcPr>
          <w:p w14:paraId="5494DAB7" w14:textId="089D79B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977E03" w14:textId="47126BE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A29A1" w14:textId="64429DF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484,257.46 </w:t>
            </w:r>
          </w:p>
        </w:tc>
      </w:tr>
      <w:tr w:rsidR="008A3439" w:rsidRPr="008A3439" w14:paraId="06EAD2B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6345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34B7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ibo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DA30E37" w14:textId="36DCA5C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26,592.14 </w:t>
            </w:r>
          </w:p>
        </w:tc>
        <w:tc>
          <w:tcPr>
            <w:tcW w:w="958" w:type="pct"/>
            <w:tcBorders>
              <w:top w:val="nil"/>
              <w:left w:val="nil"/>
              <w:bottom w:val="single" w:sz="4" w:space="0" w:color="000000"/>
              <w:right w:val="single" w:sz="4" w:space="0" w:color="000000"/>
            </w:tcBorders>
            <w:shd w:val="clear" w:color="auto" w:fill="auto"/>
            <w:noWrap/>
            <w:vAlign w:val="bottom"/>
            <w:hideMark/>
          </w:tcPr>
          <w:p w14:paraId="636522BA" w14:textId="42AC2A6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2361A" w14:textId="6AAC69A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1258F1" w14:textId="62C49C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26,592.14 </w:t>
            </w:r>
          </w:p>
        </w:tc>
      </w:tr>
      <w:tr w:rsidR="008A3439" w:rsidRPr="008A3439" w14:paraId="61E3A5C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1B28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4AEA4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og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40A0B0C" w14:textId="0F82706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917,487.82 </w:t>
            </w:r>
          </w:p>
        </w:tc>
        <w:tc>
          <w:tcPr>
            <w:tcW w:w="958" w:type="pct"/>
            <w:tcBorders>
              <w:top w:val="nil"/>
              <w:left w:val="nil"/>
              <w:bottom w:val="single" w:sz="4" w:space="0" w:color="000000"/>
              <w:right w:val="single" w:sz="4" w:space="0" w:color="000000"/>
            </w:tcBorders>
            <w:shd w:val="clear" w:color="auto" w:fill="auto"/>
            <w:noWrap/>
            <w:vAlign w:val="bottom"/>
            <w:hideMark/>
          </w:tcPr>
          <w:p w14:paraId="605684C1" w14:textId="4D8EBD1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FBF32" w14:textId="6E22E33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6CE43" w14:textId="38B0B1F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917,487.82 </w:t>
            </w:r>
          </w:p>
        </w:tc>
      </w:tr>
      <w:tr w:rsidR="008A3439" w:rsidRPr="008A3439" w14:paraId="665811B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C6B8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5972EB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abo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3E8976C" w14:textId="2EFCB89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037,881.72 </w:t>
            </w:r>
          </w:p>
        </w:tc>
        <w:tc>
          <w:tcPr>
            <w:tcW w:w="958" w:type="pct"/>
            <w:tcBorders>
              <w:top w:val="nil"/>
              <w:left w:val="nil"/>
              <w:bottom w:val="single" w:sz="4" w:space="0" w:color="000000"/>
              <w:right w:val="single" w:sz="4" w:space="0" w:color="000000"/>
            </w:tcBorders>
            <w:shd w:val="clear" w:color="auto" w:fill="auto"/>
            <w:noWrap/>
            <w:vAlign w:val="bottom"/>
            <w:hideMark/>
          </w:tcPr>
          <w:p w14:paraId="4D05DBD5" w14:textId="71715F7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CF4CCC" w14:textId="2B20D4D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C226D1" w14:textId="3BE6138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037,881.72 </w:t>
            </w:r>
          </w:p>
        </w:tc>
      </w:tr>
      <w:tr w:rsidR="008A3439" w:rsidRPr="008A3439" w14:paraId="7ED34DE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D7C7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8DB8C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abue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CF67D50" w14:textId="10E15E7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18,936.22 </w:t>
            </w:r>
          </w:p>
        </w:tc>
        <w:tc>
          <w:tcPr>
            <w:tcW w:w="958" w:type="pct"/>
            <w:tcBorders>
              <w:top w:val="nil"/>
              <w:left w:val="nil"/>
              <w:bottom w:val="single" w:sz="4" w:space="0" w:color="000000"/>
              <w:right w:val="single" w:sz="4" w:space="0" w:color="000000"/>
            </w:tcBorders>
            <w:shd w:val="clear" w:color="auto" w:fill="auto"/>
            <w:noWrap/>
            <w:vAlign w:val="bottom"/>
            <w:hideMark/>
          </w:tcPr>
          <w:p w14:paraId="573249CA" w14:textId="007754D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45C185" w14:textId="561D52B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DDDCF" w14:textId="25A3083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18,936.22 </w:t>
            </w:r>
          </w:p>
        </w:tc>
      </w:tr>
      <w:tr w:rsidR="008A3439" w:rsidRPr="008A3439" w14:paraId="63EFED5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F780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8B419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415FEA10" w14:textId="36E1B57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194,826.40 </w:t>
            </w:r>
          </w:p>
        </w:tc>
        <w:tc>
          <w:tcPr>
            <w:tcW w:w="958" w:type="pct"/>
            <w:tcBorders>
              <w:top w:val="nil"/>
              <w:left w:val="nil"/>
              <w:bottom w:val="single" w:sz="4" w:space="0" w:color="000000"/>
              <w:right w:val="single" w:sz="4" w:space="0" w:color="000000"/>
            </w:tcBorders>
            <w:shd w:val="clear" w:color="auto" w:fill="auto"/>
            <w:noWrap/>
            <w:vAlign w:val="bottom"/>
            <w:hideMark/>
          </w:tcPr>
          <w:p w14:paraId="17A34819" w14:textId="1BFA6AD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11AA37" w14:textId="7092746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BF698" w14:textId="1B9CC26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194,826.40 </w:t>
            </w:r>
          </w:p>
        </w:tc>
      </w:tr>
      <w:tr w:rsidR="008A3439" w:rsidRPr="008A3439" w14:paraId="5868108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252A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9447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23FF0B" w14:textId="76C95DC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40,979.24 </w:t>
            </w:r>
          </w:p>
        </w:tc>
        <w:tc>
          <w:tcPr>
            <w:tcW w:w="958" w:type="pct"/>
            <w:tcBorders>
              <w:top w:val="nil"/>
              <w:left w:val="nil"/>
              <w:bottom w:val="single" w:sz="4" w:space="0" w:color="000000"/>
              <w:right w:val="single" w:sz="4" w:space="0" w:color="000000"/>
            </w:tcBorders>
            <w:shd w:val="clear" w:color="auto" w:fill="auto"/>
            <w:noWrap/>
            <w:vAlign w:val="bottom"/>
            <w:hideMark/>
          </w:tcPr>
          <w:p w14:paraId="7BFC07DC" w14:textId="00CCD9D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C66BFA" w14:textId="7DB8B4C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8FC68" w14:textId="69161C4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40,979.24 </w:t>
            </w:r>
          </w:p>
        </w:tc>
      </w:tr>
      <w:tr w:rsidR="008A3439" w:rsidRPr="008A3439" w14:paraId="3BDCD87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ED08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A1A6F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ubu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98E9A10" w14:textId="1AEF287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147,453.78 </w:t>
            </w:r>
          </w:p>
        </w:tc>
        <w:tc>
          <w:tcPr>
            <w:tcW w:w="958" w:type="pct"/>
            <w:tcBorders>
              <w:top w:val="nil"/>
              <w:left w:val="nil"/>
              <w:bottom w:val="single" w:sz="4" w:space="0" w:color="000000"/>
              <w:right w:val="single" w:sz="4" w:space="0" w:color="000000"/>
            </w:tcBorders>
            <w:shd w:val="clear" w:color="auto" w:fill="auto"/>
            <w:noWrap/>
            <w:vAlign w:val="bottom"/>
            <w:hideMark/>
          </w:tcPr>
          <w:p w14:paraId="0EB90CDD" w14:textId="153B39D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2F44D6" w14:textId="10EBC24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0BBAD" w14:textId="5FB5528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147,453.78 </w:t>
            </w:r>
          </w:p>
        </w:tc>
      </w:tr>
      <w:tr w:rsidR="008A3439" w:rsidRPr="008A3439" w14:paraId="6E9A915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8B6A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4F13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ude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161003" w14:textId="1D15F74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495,426.38 </w:t>
            </w:r>
          </w:p>
        </w:tc>
        <w:tc>
          <w:tcPr>
            <w:tcW w:w="958" w:type="pct"/>
            <w:tcBorders>
              <w:top w:val="nil"/>
              <w:left w:val="nil"/>
              <w:bottom w:val="single" w:sz="4" w:space="0" w:color="000000"/>
              <w:right w:val="single" w:sz="4" w:space="0" w:color="000000"/>
            </w:tcBorders>
            <w:shd w:val="clear" w:color="auto" w:fill="auto"/>
            <w:noWrap/>
            <w:vAlign w:val="bottom"/>
            <w:hideMark/>
          </w:tcPr>
          <w:p w14:paraId="61711ECD" w14:textId="67E9A75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B784E6" w14:textId="3A6C10B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725102" w14:textId="6841BE2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495,426.38 </w:t>
            </w:r>
          </w:p>
        </w:tc>
      </w:tr>
      <w:tr w:rsidR="008A3439" w:rsidRPr="008A3439" w14:paraId="5AB7BCC5"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C5B73A"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4E130E00" w14:textId="58C31C49"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4C0CFF59" w14:textId="47BA9FC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9ACE202" w14:textId="373D78C6"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867370C" w14:textId="60A93186"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870,273.30 </w:t>
            </w:r>
          </w:p>
        </w:tc>
      </w:tr>
      <w:tr w:rsidR="008A3439" w:rsidRPr="008A3439" w14:paraId="20C7B74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1C39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9FCA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are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6F8438" w14:textId="0445D07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21300621" w14:textId="79D2529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67D2CA" w14:textId="6F3EAE6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E6F12" w14:textId="0798745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10,118.48 </w:t>
            </w:r>
          </w:p>
        </w:tc>
      </w:tr>
      <w:tr w:rsidR="008A3439" w:rsidRPr="008A3439" w14:paraId="14020D8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F831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E5418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650FC403" w14:textId="4271125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28DF9D7A" w14:textId="3212B1F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92ADD" w14:textId="71CFE2E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E1615" w14:textId="0CFEEEC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19,714.82 </w:t>
            </w:r>
          </w:p>
        </w:tc>
      </w:tr>
      <w:tr w:rsidR="008A3439" w:rsidRPr="008A3439" w14:paraId="4E6C8DC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CDA9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EAACB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13EFFA57" w14:textId="4D33D6A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78638EA1" w14:textId="53018E6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63AB14" w14:textId="375477F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6EA04" w14:textId="28966CD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40,440.00 </w:t>
            </w:r>
          </w:p>
        </w:tc>
      </w:tr>
      <w:tr w:rsidR="008A3439" w:rsidRPr="008A3439" w14:paraId="6FFC64E3"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8885C7"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18105BF" w14:textId="5A482EF0"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9,13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5DC66426" w14:textId="005179FD"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FCF7FF" w14:textId="70839A2D"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9C2C495" w14:textId="623C02BB"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9,131,207.02 </w:t>
            </w:r>
          </w:p>
        </w:tc>
      </w:tr>
      <w:tr w:rsidR="008A3439" w:rsidRPr="008A3439" w14:paraId="57A959BB" w14:textId="77777777" w:rsidTr="008A3439">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0B753B9"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13B26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12AFFD3A" w14:textId="2234ED5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04924B74" w14:textId="34BF6A6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654926" w14:textId="61467FA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7B436DB" w14:textId="54EB76A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262,622.13 </w:t>
            </w:r>
          </w:p>
        </w:tc>
      </w:tr>
      <w:tr w:rsidR="008A3439" w:rsidRPr="008A3439" w14:paraId="37E7AE2A" w14:textId="77777777" w:rsidTr="008A3439">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6E4439C"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0287F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yun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22810AF" w14:textId="5EB26DD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6614FB9D" w14:textId="1B4F667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5A168" w14:textId="1EFB568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DF7C9" w14:textId="6B89EF7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96,940.00 </w:t>
            </w:r>
          </w:p>
        </w:tc>
      </w:tr>
      <w:tr w:rsidR="008A3439" w:rsidRPr="008A3439" w14:paraId="51CB7C4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15A6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6C0E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s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E3CF7E" w14:textId="5839B91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0F9BB944" w14:textId="660E232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1F2AC9" w14:textId="4402B3E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94CFE" w14:textId="06B4D6F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624,790.00 </w:t>
            </w:r>
          </w:p>
        </w:tc>
      </w:tr>
      <w:tr w:rsidR="008A3439" w:rsidRPr="008A3439" w14:paraId="66F6600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C492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3F12F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indoy</w:t>
            </w:r>
            <w:proofErr w:type="spellEnd"/>
            <w:r w:rsidRPr="008A3439">
              <w:rPr>
                <w:rFonts w:ascii="Arial Narrow" w:hAnsi="Arial Narrow"/>
                <w:i/>
                <w:iCs/>
                <w:color w:val="000000"/>
                <w:sz w:val="20"/>
                <w:szCs w:val="20"/>
              </w:rPr>
              <w:t xml:space="preserve"> (</w:t>
            </w:r>
            <w:proofErr w:type="spellStart"/>
            <w:r w:rsidRPr="008A3439">
              <w:rPr>
                <w:rFonts w:ascii="Arial Narrow" w:hAnsi="Arial Narrow"/>
                <w:i/>
                <w:iCs/>
                <w:color w:val="000000"/>
                <w:sz w:val="20"/>
                <w:szCs w:val="20"/>
              </w:rPr>
              <w:t>Payabon</w:t>
            </w:r>
            <w:proofErr w:type="spellEnd"/>
            <w:r w:rsidRPr="008A3439">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25C7779B" w14:textId="12BC399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70444209" w14:textId="007B95F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6441E" w14:textId="00DDD07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FD54A" w14:textId="4BD4B5B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819,557.64 </w:t>
            </w:r>
          </w:p>
        </w:tc>
      </w:tr>
      <w:tr w:rsidR="008A3439" w:rsidRPr="008A3439" w14:paraId="4D8EFCE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EFF2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204D3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nlaon</w:t>
            </w:r>
            <w:proofErr w:type="spellEnd"/>
            <w:r w:rsidRPr="008A3439">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64032F1" w14:textId="221F743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27EF2537" w14:textId="1513140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736468" w14:textId="0C11275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FB0D1" w14:textId="1646AAF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089,469.32 </w:t>
            </w:r>
          </w:p>
        </w:tc>
      </w:tr>
      <w:tr w:rsidR="008A3439" w:rsidRPr="008A3439" w14:paraId="43334D4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8B52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AA2C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B64D2E3" w14:textId="30FAECE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15FB453B" w14:textId="3F58FDD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9B9829" w14:textId="7DD180E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2951C8" w14:textId="74052FD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19,662.78 </w:t>
            </w:r>
          </w:p>
        </w:tc>
      </w:tr>
      <w:tr w:rsidR="008A3439" w:rsidRPr="008A3439" w14:paraId="37869D6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8A50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4F467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City of </w:t>
            </w:r>
            <w:proofErr w:type="spellStart"/>
            <w:r w:rsidRPr="008A3439">
              <w:rPr>
                <w:rFonts w:ascii="Arial Narrow" w:hAnsi="Arial Narrow"/>
                <w:i/>
                <w:iCs/>
                <w:color w:val="000000"/>
                <w:sz w:val="20"/>
                <w:szCs w:val="20"/>
              </w:rPr>
              <w:t>Guihul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4F5663" w14:textId="1FD1B4A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76B20A46" w14:textId="6E40BFC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1185E" w14:textId="66DE6DF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08839" w14:textId="3461DFE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849,807.18 </w:t>
            </w:r>
          </w:p>
        </w:tc>
      </w:tr>
      <w:tr w:rsidR="008A3439" w:rsidRPr="008A3439" w14:paraId="459A484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1D9E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20559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487F8ACB" w14:textId="07E2168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5FFC75E5" w14:textId="5E74003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43BE76" w14:textId="559442C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EEA0C5" w14:textId="6A13C76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79,972.10 </w:t>
            </w:r>
          </w:p>
        </w:tc>
      </w:tr>
      <w:tr w:rsidR="008A3439" w:rsidRPr="008A3439" w14:paraId="4BE2514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2E9A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59EE0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bin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D0C6365" w14:textId="05A1A92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277,011.48 </w:t>
            </w:r>
          </w:p>
        </w:tc>
        <w:tc>
          <w:tcPr>
            <w:tcW w:w="958" w:type="pct"/>
            <w:tcBorders>
              <w:top w:val="nil"/>
              <w:left w:val="nil"/>
              <w:bottom w:val="single" w:sz="4" w:space="0" w:color="000000"/>
              <w:right w:val="single" w:sz="4" w:space="0" w:color="000000"/>
            </w:tcBorders>
            <w:shd w:val="clear" w:color="auto" w:fill="auto"/>
            <w:noWrap/>
            <w:vAlign w:val="bottom"/>
            <w:hideMark/>
          </w:tcPr>
          <w:p w14:paraId="6F4DFB05" w14:textId="16BEDD1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A3ED26" w14:textId="2A52EB2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D87DF" w14:textId="0993049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277,011.48 </w:t>
            </w:r>
          </w:p>
        </w:tc>
      </w:tr>
      <w:tr w:rsidR="008A3439" w:rsidRPr="008A3439" w14:paraId="5351B5B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4CD6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90CF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njuy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530EB5" w14:textId="1BD625E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786831AF" w14:textId="1431781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46F10C" w14:textId="05C35C1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A378B" w14:textId="33EB604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23,020.85 </w:t>
            </w:r>
          </w:p>
        </w:tc>
      </w:tr>
      <w:tr w:rsidR="008A3439" w:rsidRPr="008A3439" w14:paraId="26645BD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4649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33F5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7D226BBC" w14:textId="02EB205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C8C034C" w14:textId="4F8466D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673D60" w14:textId="71421C3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AA3949" w14:textId="7DACD6B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02,500.00 </w:t>
            </w:r>
          </w:p>
        </w:tc>
      </w:tr>
      <w:tr w:rsidR="008A3439" w:rsidRPr="008A3439" w14:paraId="7916ADC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43B6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0767E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iat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72B185C" w14:textId="78DE3BB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5B5267C6" w14:textId="3AD8EA8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3F56B" w14:textId="58E529B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ABF39" w14:textId="6C4F3C1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0,262.46 </w:t>
            </w:r>
          </w:p>
        </w:tc>
      </w:tr>
      <w:tr w:rsidR="008A3439" w:rsidRPr="008A3439" w14:paraId="3CC29F6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5440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F4B8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City of </w:t>
            </w:r>
            <w:proofErr w:type="spellStart"/>
            <w:r w:rsidRPr="008A3439">
              <w:rPr>
                <w:rFonts w:ascii="Arial Narrow" w:hAnsi="Arial Narrow"/>
                <w:i/>
                <w:iCs/>
                <w:color w:val="000000"/>
                <w:sz w:val="20"/>
                <w:szCs w:val="20"/>
              </w:rPr>
              <w:t>Tanj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9627B67" w14:textId="5233A72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725,987.48 </w:t>
            </w:r>
          </w:p>
        </w:tc>
        <w:tc>
          <w:tcPr>
            <w:tcW w:w="958" w:type="pct"/>
            <w:tcBorders>
              <w:top w:val="nil"/>
              <w:left w:val="nil"/>
              <w:bottom w:val="single" w:sz="4" w:space="0" w:color="000000"/>
              <w:right w:val="single" w:sz="4" w:space="0" w:color="000000"/>
            </w:tcBorders>
            <w:shd w:val="clear" w:color="auto" w:fill="auto"/>
            <w:noWrap/>
            <w:vAlign w:val="bottom"/>
            <w:hideMark/>
          </w:tcPr>
          <w:p w14:paraId="7224D8B6" w14:textId="59B1C22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AA419" w14:textId="51AAD15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960ECC" w14:textId="121586A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725,987.48 </w:t>
            </w:r>
          </w:p>
        </w:tc>
      </w:tr>
      <w:tr w:rsidR="008A3439" w:rsidRPr="008A3439" w14:paraId="7B8F4A1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9C62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28AB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aya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EFBD09" w14:textId="0CB2174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2A33CB1A" w14:textId="4AB235E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036D34" w14:textId="2922704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125AE" w14:textId="1BEE522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26,143.60 </w:t>
            </w:r>
          </w:p>
        </w:tc>
      </w:tr>
      <w:tr w:rsidR="008A3439" w:rsidRPr="008A3439" w14:paraId="4635A3D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B4CC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5DF72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74DFE3EA" w14:textId="3432F9B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4C378A28" w14:textId="2D6DDC2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BC0E01" w14:textId="62910A3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1FE4E" w14:textId="3D64D06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792,860.00 </w:t>
            </w:r>
          </w:p>
        </w:tc>
      </w:tr>
      <w:tr w:rsidR="008A3439" w:rsidRPr="008A3439" w14:paraId="6ED8419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A6C9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459E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Zamboangui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7AFC71" w14:textId="07A91EA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193353FE" w14:textId="09503B4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A020D" w14:textId="6CE7658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9D9134" w14:textId="79919E3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30,600.00 </w:t>
            </w:r>
          </w:p>
        </w:tc>
      </w:tr>
      <w:tr w:rsidR="008A3439" w:rsidRPr="008A3439" w14:paraId="6701B9DE"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5A4068"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1665D949" w14:textId="16EFFCA6"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5,499,952.22 </w:t>
            </w:r>
          </w:p>
        </w:tc>
        <w:tc>
          <w:tcPr>
            <w:tcW w:w="958" w:type="pct"/>
            <w:tcBorders>
              <w:top w:val="nil"/>
              <w:left w:val="nil"/>
              <w:bottom w:val="single" w:sz="4" w:space="0" w:color="000000"/>
              <w:right w:val="single" w:sz="4" w:space="0" w:color="000000"/>
            </w:tcBorders>
            <w:shd w:val="clear" w:color="A5A5A5" w:fill="A5A5A5"/>
            <w:noWrap/>
            <w:vAlign w:val="bottom"/>
            <w:hideMark/>
          </w:tcPr>
          <w:p w14:paraId="5C4D709A" w14:textId="020E7787"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1E5AECC" w14:textId="5637C9CE"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036F7C57" w14:textId="09D8CB7F"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7,422,222.22 </w:t>
            </w:r>
          </w:p>
        </w:tc>
      </w:tr>
      <w:tr w:rsidR="008A3439" w:rsidRPr="008A3439" w14:paraId="48D55BF1"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44768E"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584F790" w14:textId="553E078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5919F7D9" w14:textId="0089762C"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4623EF" w14:textId="08CCB5FF"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1DD7B71" w14:textId="69ADCCC5"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20,827.23 </w:t>
            </w:r>
          </w:p>
        </w:tc>
      </w:tr>
      <w:tr w:rsidR="008A3439" w:rsidRPr="008A3439" w14:paraId="4B9B6AC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507B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6B9A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3ABDD76C" w14:textId="1C6F66A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1FFE1F35" w14:textId="69CCD65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FE6FA" w14:textId="7AD9620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4D03E6" w14:textId="5A9B076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9,195.44 </w:t>
            </w:r>
          </w:p>
        </w:tc>
      </w:tr>
      <w:tr w:rsidR="008A3439" w:rsidRPr="008A3439" w14:paraId="446245F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CB83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1451A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ibi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A8E340F" w14:textId="35D76CD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6C7017F6" w14:textId="0FD3825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42384" w14:textId="4E9BB7E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34F33" w14:textId="21499BC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543.93 </w:t>
            </w:r>
          </w:p>
        </w:tc>
      </w:tr>
      <w:tr w:rsidR="008A3439" w:rsidRPr="008A3439" w14:paraId="183A7E4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33169"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B355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ulab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2AA9DFA" w14:textId="2FB4D12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467B6952" w14:textId="1D15A1E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43F0B" w14:textId="0197C2B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32AB6" w14:textId="2102607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087.86 </w:t>
            </w:r>
          </w:p>
        </w:tc>
      </w:tr>
      <w:tr w:rsidR="008A3439" w:rsidRPr="008A3439" w14:paraId="1E766635"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0B54DE"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28C391C8" w14:textId="4730C6BB"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908,35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71BC63EB" w14:textId="7986DD21"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3522C66" w14:textId="185A8581"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27E32F9" w14:textId="0E3CDD3C"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921,252.72 </w:t>
            </w:r>
          </w:p>
        </w:tc>
      </w:tr>
      <w:tr w:rsidR="008A3439" w:rsidRPr="008A3439" w14:paraId="34DDB65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BBA5F"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69B46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7F3B218B" w14:textId="7FECDAE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1A82C603" w14:textId="2FAC89E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325F3" w14:textId="46EEFB8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C03B257" w14:textId="0213970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00,351.17 </w:t>
            </w:r>
          </w:p>
        </w:tc>
      </w:tr>
      <w:tr w:rsidR="008A3439" w:rsidRPr="008A3439" w14:paraId="1C4685E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9998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747D8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5901876D" w14:textId="4C7A6D0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2AB54E72" w14:textId="64DE396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8F29D5" w14:textId="1742150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48F9E" w14:textId="088F2AD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70.70 </w:t>
            </w:r>
          </w:p>
        </w:tc>
      </w:tr>
      <w:tr w:rsidR="008A3439" w:rsidRPr="008A3439" w14:paraId="09BB0EB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CB3B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7F69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001B9051" w14:textId="04AB8F3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3C7C3344" w14:textId="06AD932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78842" w14:textId="727FA5E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2F198" w14:textId="5E02181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70.70 </w:t>
            </w:r>
          </w:p>
        </w:tc>
      </w:tr>
      <w:tr w:rsidR="008A3439" w:rsidRPr="008A3439" w14:paraId="48693BC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13D2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4E35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Jipapa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92E524" w14:textId="544DEA5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6D49B4" w14:textId="3F90E14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B15E00" w14:textId="7B41E2F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1E6FF726" w14:textId="3A2802E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2,900.00 </w:t>
            </w:r>
          </w:p>
        </w:tc>
      </w:tr>
      <w:tr w:rsidR="008A3439" w:rsidRPr="008A3439" w14:paraId="0301D1F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72C5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DDB4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Giporl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732176D" w14:textId="0D1289A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77B961E6" w14:textId="7546C5B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EDA254" w14:textId="2D32AA7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79280A" w14:textId="331850A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19,868.75 </w:t>
            </w:r>
          </w:p>
        </w:tc>
      </w:tr>
      <w:tr w:rsidR="008A3439" w:rsidRPr="008A3439" w14:paraId="7B17972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0AB6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1C4A8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35636812" w14:textId="4B9D168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87,191.40 </w:t>
            </w:r>
          </w:p>
        </w:tc>
        <w:tc>
          <w:tcPr>
            <w:tcW w:w="958" w:type="pct"/>
            <w:tcBorders>
              <w:top w:val="nil"/>
              <w:left w:val="nil"/>
              <w:bottom w:val="single" w:sz="4" w:space="0" w:color="000000"/>
              <w:right w:val="single" w:sz="4" w:space="0" w:color="000000"/>
            </w:tcBorders>
            <w:shd w:val="clear" w:color="auto" w:fill="auto"/>
            <w:noWrap/>
            <w:vAlign w:val="bottom"/>
            <w:hideMark/>
          </w:tcPr>
          <w:p w14:paraId="419C4445" w14:textId="54013EC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F3E62E" w14:textId="51F1606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D247C2" w14:textId="7F8F5AC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87,191.40 </w:t>
            </w:r>
          </w:p>
        </w:tc>
      </w:tr>
      <w:tr w:rsidR="008A3439" w:rsidRPr="008A3439" w14:paraId="7047032C"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0F4794"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C39EC62" w14:textId="74571DDF"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4,753,642.49 </w:t>
            </w:r>
          </w:p>
        </w:tc>
        <w:tc>
          <w:tcPr>
            <w:tcW w:w="958" w:type="pct"/>
            <w:tcBorders>
              <w:top w:val="nil"/>
              <w:left w:val="nil"/>
              <w:bottom w:val="single" w:sz="4" w:space="0" w:color="000000"/>
              <w:right w:val="single" w:sz="4" w:space="0" w:color="000000"/>
            </w:tcBorders>
            <w:shd w:val="clear" w:color="D8D8D8" w:fill="D8D8D8"/>
            <w:noWrap/>
            <w:vAlign w:val="bottom"/>
            <w:hideMark/>
          </w:tcPr>
          <w:p w14:paraId="252E297F" w14:textId="1E3D23F5"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FAA1F5" w14:textId="43493871"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8243662" w14:textId="38582C6A"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4,902,012.49 </w:t>
            </w:r>
          </w:p>
        </w:tc>
      </w:tr>
      <w:tr w:rsidR="008A3439" w:rsidRPr="008A3439" w14:paraId="043F96F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1AA50"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FBEA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3042667C" w14:textId="46ABA90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7E627E02" w14:textId="3B7F1EB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890033" w14:textId="77EAC89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9D9668A" w14:textId="0B96552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9,499.00 </w:t>
            </w:r>
          </w:p>
        </w:tc>
      </w:tr>
      <w:tr w:rsidR="008A3439" w:rsidRPr="008A3439" w14:paraId="03076A0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EA17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482F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BB0C41A" w14:textId="5B39992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715,947.34 </w:t>
            </w:r>
          </w:p>
        </w:tc>
        <w:tc>
          <w:tcPr>
            <w:tcW w:w="958" w:type="pct"/>
            <w:tcBorders>
              <w:top w:val="nil"/>
              <w:left w:val="nil"/>
              <w:bottom w:val="single" w:sz="4" w:space="0" w:color="000000"/>
              <w:right w:val="single" w:sz="4" w:space="0" w:color="000000"/>
            </w:tcBorders>
            <w:shd w:val="clear" w:color="auto" w:fill="auto"/>
            <w:noWrap/>
            <w:vAlign w:val="bottom"/>
            <w:hideMark/>
          </w:tcPr>
          <w:p w14:paraId="175FDDDC" w14:textId="475105C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CEEE2D" w14:textId="0E04466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942976" w14:textId="501977A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715,947.34 </w:t>
            </w:r>
          </w:p>
        </w:tc>
      </w:tr>
      <w:tr w:rsidR="008A3439" w:rsidRPr="008A3439" w14:paraId="45A83F9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BB0C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90C5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olos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99B8533" w14:textId="7D08C79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5E51F1D5" w14:textId="0896FD1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75F69" w14:textId="48B1646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3E940" w14:textId="0638338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43,423.98 </w:t>
            </w:r>
          </w:p>
        </w:tc>
      </w:tr>
      <w:tr w:rsidR="008A3439" w:rsidRPr="008A3439" w14:paraId="150EEDB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CBA7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9E73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uraue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E189C45" w14:textId="5A80D48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712FFB19" w14:textId="29122B4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C0EDD5" w14:textId="74EEE65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0F90A" w14:textId="4862236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07,840.32 </w:t>
            </w:r>
          </w:p>
        </w:tc>
      </w:tr>
      <w:tr w:rsidR="008A3439" w:rsidRPr="008A3439" w14:paraId="152BAFE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273B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D7B4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agam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9CF70AC" w14:textId="08A8563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76221F18" w14:textId="16B9009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0FC6CB" w14:textId="15D512A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A22F3" w14:textId="462F889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5,227.86 </w:t>
            </w:r>
          </w:p>
        </w:tc>
      </w:tr>
      <w:tr w:rsidR="008A3439" w:rsidRPr="008A3439" w14:paraId="66D27EA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6F7E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61E08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Jar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BEF023F" w14:textId="1205453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3B35D9A5" w14:textId="0BC972F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B4F9B" w14:textId="70668E7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59BDC8" w14:textId="1FBCD5A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631.79 </w:t>
            </w:r>
          </w:p>
        </w:tc>
      </w:tr>
      <w:tr w:rsidR="008A3439" w:rsidRPr="008A3439" w14:paraId="2462DE9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1436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2A5F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Juli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F7059A" w14:textId="60FDD93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6F9E8FE0" w14:textId="0FE31CD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287A7" w14:textId="0D67B10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ACE23" w14:textId="4BC01C2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280.00 </w:t>
            </w:r>
          </w:p>
        </w:tc>
      </w:tr>
      <w:tr w:rsidR="008A3439" w:rsidRPr="008A3439" w14:paraId="50C6A5F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24AC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FC95A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5F06192F" w14:textId="40390BE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08010EE6" w14:textId="644D3F5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A53378" w14:textId="5A13E14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B458FC" w14:textId="0F8C27D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5,227.86 </w:t>
            </w:r>
          </w:p>
        </w:tc>
      </w:tr>
      <w:tr w:rsidR="008A3439" w:rsidRPr="008A3439" w14:paraId="2BEA427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90C0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B0587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2C3DBB7F" w14:textId="6F0DA01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574EC5E3" w14:textId="2C9D533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A6BA3" w14:textId="73C94A4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FFB59" w14:textId="1506925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75.72 </w:t>
            </w:r>
          </w:p>
        </w:tc>
      </w:tr>
      <w:tr w:rsidR="008A3439" w:rsidRPr="008A3439" w14:paraId="1D17BA5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4FE3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8564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5E3379CC" w14:textId="4F58A8B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D47F4B" w14:textId="0FF3C19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44793" w14:textId="6D2464B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40DA9876" w14:textId="7ED5B53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380.00 </w:t>
            </w:r>
          </w:p>
        </w:tc>
      </w:tr>
      <w:tr w:rsidR="008A3439" w:rsidRPr="008A3439" w14:paraId="7CA66CC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45C6B"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6A534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lub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F09C5E7" w14:textId="46576CB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4F9F31B" w14:textId="6C9F604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01187" w14:textId="3D6A4D6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DD1CCB" w14:textId="33D9F56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087.86 </w:t>
            </w:r>
          </w:p>
        </w:tc>
      </w:tr>
      <w:tr w:rsidR="008A3439" w:rsidRPr="008A3439" w14:paraId="0E86137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8617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F00C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eyte</w:t>
            </w:r>
          </w:p>
        </w:tc>
        <w:tc>
          <w:tcPr>
            <w:tcW w:w="1003" w:type="pct"/>
            <w:tcBorders>
              <w:top w:val="nil"/>
              <w:left w:val="nil"/>
              <w:bottom w:val="single" w:sz="4" w:space="0" w:color="000000"/>
              <w:right w:val="single" w:sz="4" w:space="0" w:color="000000"/>
            </w:tcBorders>
            <w:shd w:val="clear" w:color="auto" w:fill="auto"/>
            <w:noWrap/>
            <w:vAlign w:val="bottom"/>
            <w:hideMark/>
          </w:tcPr>
          <w:p w14:paraId="21BE564C" w14:textId="3581FC8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35,144.00 </w:t>
            </w:r>
          </w:p>
        </w:tc>
        <w:tc>
          <w:tcPr>
            <w:tcW w:w="958" w:type="pct"/>
            <w:tcBorders>
              <w:top w:val="nil"/>
              <w:left w:val="nil"/>
              <w:bottom w:val="single" w:sz="4" w:space="0" w:color="000000"/>
              <w:right w:val="single" w:sz="4" w:space="0" w:color="000000"/>
            </w:tcBorders>
            <w:shd w:val="clear" w:color="auto" w:fill="auto"/>
            <w:noWrap/>
            <w:vAlign w:val="bottom"/>
            <w:hideMark/>
          </w:tcPr>
          <w:p w14:paraId="1E016054" w14:textId="0AF896F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D92B44" w14:textId="1668445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DA4BF" w14:textId="61559FB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35,144.00 </w:t>
            </w:r>
          </w:p>
        </w:tc>
      </w:tr>
      <w:tr w:rsidR="008A3439" w:rsidRPr="008A3439" w14:paraId="29658A1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4D10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3165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09ACCE91" w14:textId="4923E1A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457D44C0" w14:textId="6DDE2FB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35CCD" w14:textId="0E91200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ECC299E" w14:textId="200ACBC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1,087.86 </w:t>
            </w:r>
          </w:p>
        </w:tc>
      </w:tr>
      <w:tr w:rsidR="008A3439" w:rsidRPr="008A3439" w14:paraId="200EF14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6E3E7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E122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tag-ob</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2EA1B63" w14:textId="00F2902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7,991.25 </w:t>
            </w:r>
          </w:p>
        </w:tc>
        <w:tc>
          <w:tcPr>
            <w:tcW w:w="958" w:type="pct"/>
            <w:tcBorders>
              <w:top w:val="nil"/>
              <w:left w:val="nil"/>
              <w:bottom w:val="single" w:sz="4" w:space="0" w:color="000000"/>
              <w:right w:val="single" w:sz="4" w:space="0" w:color="000000"/>
            </w:tcBorders>
            <w:shd w:val="clear" w:color="auto" w:fill="auto"/>
            <w:noWrap/>
            <w:vAlign w:val="bottom"/>
            <w:hideMark/>
          </w:tcPr>
          <w:p w14:paraId="6A295C8F" w14:textId="25790E1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D0D19D" w14:textId="66B2B86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64197" w14:textId="76136C2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7,991.25 </w:t>
            </w:r>
          </w:p>
        </w:tc>
      </w:tr>
      <w:tr w:rsidR="008A3439" w:rsidRPr="008A3439" w14:paraId="1413877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A3BA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05FB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alomp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C50A10" w14:textId="55F2DCD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161FB0BA" w14:textId="29237F1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CB89CA" w14:textId="7BD14F9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1E965" w14:textId="4178EF0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631.79 </w:t>
            </w:r>
          </w:p>
        </w:tc>
      </w:tr>
      <w:tr w:rsidR="008A3439" w:rsidRPr="008A3439" w14:paraId="1116545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05D15"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3FD6B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buy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81C9CB2" w14:textId="17F6DB2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1CB42252" w14:textId="2132FBA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956C78" w14:textId="62A0B1D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6F18C7" w14:textId="134D805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26,901.93 </w:t>
            </w:r>
          </w:p>
        </w:tc>
      </w:tr>
      <w:tr w:rsidR="008A3439" w:rsidRPr="008A3439" w14:paraId="4EC15B6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DB95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AAFEA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11F7A57C" w14:textId="06240D1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64943998" w14:textId="15EBE51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727B39" w14:textId="3A818FE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E0EFA" w14:textId="45312D3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543.93 </w:t>
            </w:r>
          </w:p>
        </w:tc>
      </w:tr>
      <w:tr w:rsidR="008A3439" w:rsidRPr="008A3439" w14:paraId="6F6D452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D0677"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DE0F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Hind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BC4690" w14:textId="18A9ABA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EBCC31" w14:textId="703C3DA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055164" w14:textId="122900E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671017C8" w14:textId="08DAC46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3,300.00 </w:t>
            </w:r>
          </w:p>
        </w:tc>
      </w:tr>
      <w:tr w:rsidR="008A3439" w:rsidRPr="008A3439" w14:paraId="2DC64D6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397C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AE3862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Inopac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9FBCCD" w14:textId="16D171F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1AC489" w14:textId="27E23DD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F2A13A" w14:textId="2DE6720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3C1FDF4C" w14:textId="55458DE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9,690.00 </w:t>
            </w:r>
          </w:p>
        </w:tc>
      </w:tr>
      <w:tr w:rsidR="008A3439" w:rsidRPr="008A3439" w14:paraId="73980816"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49714"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7E749D3F" w14:textId="6140EC8B"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5AC188EC" w14:textId="6A67ADD6"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DAEBC7F" w14:textId="22E34F40"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822A28" w14:textId="1FB26247"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053,999.54 </w:t>
            </w:r>
          </w:p>
        </w:tc>
      </w:tr>
      <w:tr w:rsidR="008A3439" w:rsidRPr="008A3439" w14:paraId="202FC6A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B1FBE"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D774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785645B8" w14:textId="4E9AB08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20BD9D01" w14:textId="1E75FE4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3CFE44" w14:textId="58E964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FF33472" w14:textId="1A22E50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4,207.68 </w:t>
            </w:r>
          </w:p>
        </w:tc>
      </w:tr>
      <w:tr w:rsidR="008A3439" w:rsidRPr="008A3439" w14:paraId="0749D56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54C03"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1EA4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54A581CE" w14:textId="32DFC6F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6C7197C5" w14:textId="32C39B4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D85BE6" w14:textId="68B4B1F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A5FCB" w14:textId="5E75418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1,210.00 </w:t>
            </w:r>
          </w:p>
        </w:tc>
      </w:tr>
      <w:tr w:rsidR="008A3439" w:rsidRPr="008A3439" w14:paraId="2285EDD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8C7E3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D243B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o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7BBCFD" w14:textId="5B818EB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250DE7AA" w14:textId="4262BD9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D2F9D" w14:textId="3C2434F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A985F1E" w14:textId="6C5AF20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5,605.00 </w:t>
            </w:r>
          </w:p>
        </w:tc>
      </w:tr>
      <w:tr w:rsidR="008A3439" w:rsidRPr="008A3439" w14:paraId="160BFE4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03540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BBB6D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tarm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D60FF5D" w14:textId="5C11F03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7D31564B" w14:textId="3E2ABF9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C86E55" w14:textId="25B4432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DB314" w14:textId="3EC96A6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60,912.86 </w:t>
            </w:r>
          </w:p>
        </w:tc>
      </w:tr>
      <w:tr w:rsidR="008A3439" w:rsidRPr="008A3439" w14:paraId="536B7CC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7A98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EE2C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avezar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6DC9A0" w14:textId="421E876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75DCCBD9" w14:textId="04EC7DD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854409" w14:textId="6F15251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FDF04" w14:textId="38C54FF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80,854.00 </w:t>
            </w:r>
          </w:p>
        </w:tc>
      </w:tr>
      <w:tr w:rsidR="008A3439" w:rsidRPr="008A3439" w14:paraId="0615CAD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001A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CC93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E7164B6" w14:textId="27E1D1B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2F314008" w14:textId="57E5CB1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72494D" w14:textId="418EF35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72D302" w14:textId="7B823FF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4,140.00 </w:t>
            </w:r>
          </w:p>
        </w:tc>
      </w:tr>
      <w:tr w:rsidR="008A3439" w:rsidRPr="008A3439" w14:paraId="07758F1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48A0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F1CA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tub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0FB4022" w14:textId="626B148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01D82FCC" w14:textId="7F3485E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E579C" w14:textId="194356F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3E5DA" w14:textId="41DE158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7,070.00 </w:t>
            </w:r>
          </w:p>
        </w:tc>
      </w:tr>
      <w:tr w:rsidR="008A3439" w:rsidRPr="008A3439" w14:paraId="46BFCECF"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E8C31"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175507CC" w14:textId="46C46964"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6,494,58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3418E857" w14:textId="6FED355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A96132B" w14:textId="1F4363EC"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6A2FFD" w14:textId="399952B9"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7,603,082.95 </w:t>
            </w:r>
          </w:p>
        </w:tc>
      </w:tr>
      <w:tr w:rsidR="008A3439" w:rsidRPr="008A3439" w14:paraId="6674716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DA321"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18113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3A5937DC" w14:textId="5917D41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0BC0B456" w14:textId="319B4EE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D310AB" w14:textId="62CC1F9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E3370A0" w14:textId="74BD6FD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256.41 </w:t>
            </w:r>
          </w:p>
        </w:tc>
      </w:tr>
      <w:tr w:rsidR="008A3439" w:rsidRPr="008A3439" w14:paraId="0988B4B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E8C7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CFEFE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341524" w14:textId="2A5901F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5D1BC8D6" w14:textId="648C7EC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F4B3E1" w14:textId="1C7CA80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5750F" w14:textId="097B380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59,825.00 </w:t>
            </w:r>
          </w:p>
        </w:tc>
      </w:tr>
      <w:tr w:rsidR="008A3439" w:rsidRPr="008A3439" w14:paraId="495F1D7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A8CE7"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4C566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6D9AA69F" w14:textId="1DED213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60F7045E" w14:textId="0DD3D24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6F657C" w14:textId="2FC24F2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52FFE" w14:textId="2BEA9BA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543.93 </w:t>
            </w:r>
          </w:p>
        </w:tc>
      </w:tr>
      <w:tr w:rsidR="008A3439" w:rsidRPr="008A3439" w14:paraId="07DF72B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ADB69"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C0424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74BB96A6" w14:textId="46EF39F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8F5DFB" w14:textId="47081E7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553CE" w14:textId="769352B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1B3CD5B6" w14:textId="7D11ED2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08,500.00 </w:t>
            </w:r>
          </w:p>
        </w:tc>
      </w:tr>
      <w:tr w:rsidR="008A3439" w:rsidRPr="008A3439" w14:paraId="68356F0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0E14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0E170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arang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D95A1DB" w14:textId="051A45F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206F519C" w14:textId="213F9E8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9A9BAC" w14:textId="1A4CAE2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2F2B1" w14:textId="440A0AD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386,203.80 </w:t>
            </w:r>
          </w:p>
        </w:tc>
      </w:tr>
      <w:tr w:rsidR="008A3439" w:rsidRPr="008A3439" w14:paraId="6EB1C4E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0593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9AB93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se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C05BF5" w14:textId="470B15B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1B948BEA" w14:textId="3B2AC5E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8558B" w14:textId="3E58CE9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67E8E" w14:textId="0A1A81D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13,956.90 </w:t>
            </w:r>
          </w:p>
        </w:tc>
      </w:tr>
      <w:tr w:rsidR="008A3439" w:rsidRPr="008A3439" w14:paraId="1DA4697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AEDE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50AE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66E15B1F" w14:textId="0A9A0A8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6E71AE78" w14:textId="43AE105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F1540" w14:textId="16B32B9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F0235" w14:textId="2D27E71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8,659.86 </w:t>
            </w:r>
          </w:p>
        </w:tc>
      </w:tr>
      <w:tr w:rsidR="008A3439" w:rsidRPr="008A3439" w14:paraId="25E9F23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E0B1D"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D2E9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San Jose de </w:t>
            </w:r>
            <w:proofErr w:type="spellStart"/>
            <w:r w:rsidRPr="008A3439">
              <w:rPr>
                <w:rFonts w:ascii="Arial Narrow" w:hAnsi="Arial Narrow"/>
                <w:i/>
                <w:iCs/>
                <w:color w:val="000000"/>
                <w:sz w:val="20"/>
                <w:szCs w:val="20"/>
              </w:rPr>
              <w:t>B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E0365D" w14:textId="0B64EA8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05923E6B" w14:textId="45A7A69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713DED" w14:textId="02DFB56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189A2" w14:textId="7FD6B36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7,238.06 </w:t>
            </w:r>
          </w:p>
        </w:tc>
      </w:tr>
      <w:tr w:rsidR="008A3439" w:rsidRPr="008A3439" w14:paraId="4CBB721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D936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BA59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12DC51EC" w14:textId="5C31277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93F89D3" w14:textId="6B5897C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973B3F" w14:textId="48FA24F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C8A054" w14:textId="3B1B80B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087.86 </w:t>
            </w:r>
          </w:p>
        </w:tc>
      </w:tr>
      <w:tr w:rsidR="008A3439" w:rsidRPr="008A3439" w14:paraId="1113316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478F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71F78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69309375" w14:textId="2D8637E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0795E4EC" w14:textId="18AAA68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7BEE0E" w14:textId="3968D0B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684B07" w14:textId="5B4AE38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91,811.13 </w:t>
            </w:r>
          </w:p>
        </w:tc>
      </w:tr>
      <w:tr w:rsidR="008A3439" w:rsidRPr="008A3439" w14:paraId="55F367AE"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59DD95"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A966F54" w14:textId="6CF2162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283,547.29 </w:t>
            </w:r>
          </w:p>
        </w:tc>
        <w:tc>
          <w:tcPr>
            <w:tcW w:w="958" w:type="pct"/>
            <w:tcBorders>
              <w:top w:val="nil"/>
              <w:left w:val="nil"/>
              <w:bottom w:val="single" w:sz="4" w:space="0" w:color="000000"/>
              <w:right w:val="single" w:sz="4" w:space="0" w:color="000000"/>
            </w:tcBorders>
            <w:shd w:val="clear" w:color="D8D8D8" w:fill="D8D8D8"/>
            <w:noWrap/>
            <w:vAlign w:val="bottom"/>
            <w:hideMark/>
          </w:tcPr>
          <w:p w14:paraId="1839A6F6" w14:textId="07580097"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C6DCBE" w14:textId="2FF9A191"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60F59C3" w14:textId="0A3481F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921,047.29 </w:t>
            </w:r>
          </w:p>
        </w:tc>
      </w:tr>
      <w:tr w:rsidR="008A3439" w:rsidRPr="008A3439" w14:paraId="3F87380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D4FE1"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E6A7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49583213" w14:textId="0FBBD9A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5785D59F" w14:textId="3680D76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122FB" w14:textId="4103891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D87D870" w14:textId="595FD58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1,767.56 </w:t>
            </w:r>
          </w:p>
        </w:tc>
      </w:tr>
      <w:tr w:rsidR="008A3439" w:rsidRPr="008A3439" w14:paraId="29D5272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E0BC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9604C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City of </w:t>
            </w:r>
            <w:proofErr w:type="spellStart"/>
            <w:r w:rsidRPr="008A3439">
              <w:rPr>
                <w:rFonts w:ascii="Arial Narrow" w:hAnsi="Arial Narrow"/>
                <w:i/>
                <w:iCs/>
                <w:color w:val="000000"/>
                <w:sz w:val="20"/>
                <w:szCs w:val="20"/>
              </w:rPr>
              <w:t>Maas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42A820" w14:textId="67503B5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4938BF4C" w14:textId="198BE5A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0FA120" w14:textId="13BB2E3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50C48" w14:textId="6C7C8DA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75.72 </w:t>
            </w:r>
          </w:p>
        </w:tc>
      </w:tr>
      <w:tr w:rsidR="008A3439" w:rsidRPr="008A3439" w14:paraId="365D340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4D07D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31E3A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BF72190" w14:textId="17BF67E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F4503" w14:textId="3B7B646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976AAB" w14:textId="706C8AC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FE3EF3A" w14:textId="2B0D4A3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0,000.00 </w:t>
            </w:r>
          </w:p>
        </w:tc>
      </w:tr>
      <w:tr w:rsidR="008A3439" w:rsidRPr="008A3439" w14:paraId="7DD9308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1AD9C"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8E14E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Tomas </w:t>
            </w:r>
            <w:proofErr w:type="spellStart"/>
            <w:r w:rsidRPr="008A3439">
              <w:rPr>
                <w:rFonts w:ascii="Arial Narrow" w:hAnsi="Arial Narrow"/>
                <w:i/>
                <w:iCs/>
                <w:color w:val="000000"/>
                <w:sz w:val="20"/>
                <w:szCs w:val="20"/>
              </w:rPr>
              <w:t>Oppu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C5F7CD" w14:textId="454865A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23C071A7" w14:textId="1C9E68D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D4E903" w14:textId="0B173FA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BEDA9" w14:textId="32B7C79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75.72 </w:t>
            </w:r>
          </w:p>
        </w:tc>
      </w:tr>
      <w:tr w:rsidR="008A3439" w:rsidRPr="008A3439" w14:paraId="6D655CD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6A2F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4709B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iba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4B9FF9" w14:textId="457FD5B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4D44D0AC" w14:textId="1AECE19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063FAF" w14:textId="4C56E94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602C6" w14:textId="735FCE5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10,901.86 </w:t>
            </w:r>
          </w:p>
        </w:tc>
      </w:tr>
      <w:tr w:rsidR="008A3439" w:rsidRPr="008A3439" w14:paraId="55FACF8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7880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B8D4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il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E07B0DC" w14:textId="32133EA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18E07B" w14:textId="42BCDC3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68B27E" w14:textId="53F2FD7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54943D26" w14:textId="52A411C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7,500.00 </w:t>
            </w:r>
          </w:p>
        </w:tc>
      </w:tr>
      <w:tr w:rsidR="008A3439" w:rsidRPr="008A3439" w14:paraId="47BB695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8E13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E3B22D"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og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37239E" w14:textId="65E0677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36,526.43 </w:t>
            </w:r>
          </w:p>
        </w:tc>
        <w:tc>
          <w:tcPr>
            <w:tcW w:w="958" w:type="pct"/>
            <w:tcBorders>
              <w:top w:val="nil"/>
              <w:left w:val="nil"/>
              <w:bottom w:val="single" w:sz="4" w:space="0" w:color="000000"/>
              <w:right w:val="single" w:sz="4" w:space="0" w:color="000000"/>
            </w:tcBorders>
            <w:shd w:val="clear" w:color="auto" w:fill="auto"/>
            <w:noWrap/>
            <w:vAlign w:val="bottom"/>
            <w:hideMark/>
          </w:tcPr>
          <w:p w14:paraId="5B5E31DF" w14:textId="3B3E22B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C312C" w14:textId="57911A3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733CF" w14:textId="191DCAF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36,526.43 </w:t>
            </w:r>
          </w:p>
        </w:tc>
      </w:tr>
      <w:tr w:rsidR="008A3439" w:rsidRPr="008A3439" w14:paraId="1617764C"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C4D99C"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49DD3FEA" w14:textId="5D2E49B6"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39,208,794.83 </w:t>
            </w:r>
          </w:p>
        </w:tc>
        <w:tc>
          <w:tcPr>
            <w:tcW w:w="958" w:type="pct"/>
            <w:tcBorders>
              <w:top w:val="nil"/>
              <w:left w:val="nil"/>
              <w:bottom w:val="single" w:sz="4" w:space="0" w:color="000000"/>
              <w:right w:val="single" w:sz="4" w:space="0" w:color="000000"/>
            </w:tcBorders>
            <w:shd w:val="clear" w:color="A5A5A5" w:fill="A5A5A5"/>
            <w:noWrap/>
            <w:vAlign w:val="bottom"/>
            <w:hideMark/>
          </w:tcPr>
          <w:p w14:paraId="47E9D2CB" w14:textId="757803C0"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04886F7" w14:textId="25564BF1"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96EAE0A" w14:textId="1A511E60"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39,208,794.83 </w:t>
            </w:r>
          </w:p>
        </w:tc>
      </w:tr>
      <w:tr w:rsidR="008A3439" w:rsidRPr="008A3439" w14:paraId="63532750"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221216"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F1C8C9E" w14:textId="1E4B0325"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0,744,138.18 </w:t>
            </w:r>
          </w:p>
        </w:tc>
        <w:tc>
          <w:tcPr>
            <w:tcW w:w="958" w:type="pct"/>
            <w:tcBorders>
              <w:top w:val="nil"/>
              <w:left w:val="nil"/>
              <w:bottom w:val="single" w:sz="4" w:space="0" w:color="000000"/>
              <w:right w:val="single" w:sz="4" w:space="0" w:color="000000"/>
            </w:tcBorders>
            <w:shd w:val="clear" w:color="D8D8D8" w:fill="D8D8D8"/>
            <w:noWrap/>
            <w:vAlign w:val="bottom"/>
            <w:hideMark/>
          </w:tcPr>
          <w:p w14:paraId="454B4CD5" w14:textId="67142670"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4CF737F" w14:textId="75BB8C0C"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58ED376" w14:textId="7AFEA490"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0,744,138.18 </w:t>
            </w:r>
          </w:p>
        </w:tc>
      </w:tr>
      <w:tr w:rsidR="008A3439" w:rsidRPr="008A3439" w14:paraId="2C204AD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812EA"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A4F3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cungan</w:t>
            </w:r>
            <w:proofErr w:type="spellEnd"/>
            <w:r w:rsidRPr="008A3439">
              <w:rPr>
                <w:rFonts w:ascii="Arial Narrow" w:hAnsi="Arial Narrow"/>
                <w:i/>
                <w:iCs/>
                <w:color w:val="000000"/>
                <w:sz w:val="20"/>
                <w:szCs w:val="20"/>
              </w:rPr>
              <w:t xml:space="preserve"> (Leon T. </w:t>
            </w:r>
            <w:proofErr w:type="spellStart"/>
            <w:r w:rsidRPr="008A3439">
              <w:rPr>
                <w:rFonts w:ascii="Arial Narrow" w:hAnsi="Arial Narrow"/>
                <w:i/>
                <w:iCs/>
                <w:color w:val="000000"/>
                <w:sz w:val="20"/>
                <w:szCs w:val="20"/>
              </w:rPr>
              <w:t>Postigo</w:t>
            </w:r>
            <w:proofErr w:type="spellEnd"/>
            <w:r w:rsidRPr="008A3439">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20DE7B6D" w14:textId="5917306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1231DB25" w14:textId="23F8D52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0C60D" w14:textId="767E5CE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AAFA0" w14:textId="092FB45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4,440.00 </w:t>
            </w:r>
          </w:p>
        </w:tc>
      </w:tr>
      <w:tr w:rsidR="008A3439" w:rsidRPr="008A3439" w14:paraId="1C2D191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4F3E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6DA2D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ligu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0BBA8A" w14:textId="349E670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7D0003B7" w14:textId="063C3B8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B7D8B" w14:textId="7578D8C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2BECED" w14:textId="04F8496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6,240.00 </w:t>
            </w:r>
          </w:p>
        </w:tc>
      </w:tr>
      <w:tr w:rsidR="008A3439" w:rsidRPr="008A3439" w14:paraId="42F7EFF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93F4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6D8D8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BDACB0F" w14:textId="21E1E45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33,080.00 </w:t>
            </w:r>
          </w:p>
        </w:tc>
        <w:tc>
          <w:tcPr>
            <w:tcW w:w="958" w:type="pct"/>
            <w:tcBorders>
              <w:top w:val="nil"/>
              <w:left w:val="nil"/>
              <w:bottom w:val="single" w:sz="4" w:space="0" w:color="000000"/>
              <w:right w:val="single" w:sz="4" w:space="0" w:color="000000"/>
            </w:tcBorders>
            <w:shd w:val="clear" w:color="auto" w:fill="auto"/>
            <w:noWrap/>
            <w:vAlign w:val="bottom"/>
            <w:hideMark/>
          </w:tcPr>
          <w:p w14:paraId="33ACCA94" w14:textId="10BDAE3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4583A" w14:textId="7CD2E25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94EFD" w14:textId="5316CB2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33,080.00 </w:t>
            </w:r>
          </w:p>
        </w:tc>
      </w:tr>
      <w:tr w:rsidR="008A3439" w:rsidRPr="008A3439" w14:paraId="312F9BC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CB49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68C11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ipolog</w:t>
            </w:r>
            <w:proofErr w:type="spellEnd"/>
            <w:r w:rsidRPr="008A3439">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3C4B76C" w14:textId="173BC3B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2CBD6DD2" w14:textId="59E3416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AE4FB" w14:textId="137A812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F6D43" w14:textId="15E06EA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63,960.00 </w:t>
            </w:r>
          </w:p>
        </w:tc>
      </w:tr>
      <w:tr w:rsidR="008A3439" w:rsidRPr="008A3439" w14:paraId="0EB8B23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6EA9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38F6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God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707039" w14:textId="35BE8B6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008E41CF" w14:textId="3325F27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7F427E" w14:textId="4E1115A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6C0A0" w14:textId="621CF81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02,960.00 </w:t>
            </w:r>
          </w:p>
        </w:tc>
      </w:tr>
      <w:tr w:rsidR="008A3439" w:rsidRPr="008A3439" w14:paraId="03FA7A1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9A882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6630A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Gutal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64A958" w14:textId="565E0A3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00C15D6E" w14:textId="744BBA4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9EAE1" w14:textId="18EBFFB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2469C6" w14:textId="6D9F4FB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13,560.00 </w:t>
            </w:r>
          </w:p>
        </w:tc>
      </w:tr>
      <w:tr w:rsidR="008A3439" w:rsidRPr="008A3439" w14:paraId="2A2C9D6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B1D3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0D6A9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Jose Dalman (</w:t>
            </w:r>
            <w:proofErr w:type="spellStart"/>
            <w:r w:rsidRPr="008A3439">
              <w:rPr>
                <w:rFonts w:ascii="Arial Narrow" w:hAnsi="Arial Narrow"/>
                <w:i/>
                <w:iCs/>
                <w:color w:val="000000"/>
                <w:sz w:val="20"/>
                <w:szCs w:val="20"/>
              </w:rPr>
              <w:t>Ponot</w:t>
            </w:r>
            <w:proofErr w:type="spellEnd"/>
            <w:r w:rsidRPr="008A3439">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1DBDFDB7" w14:textId="636AA0D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1CBB2270" w14:textId="6300BF5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24D257" w14:textId="6FD825F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64186" w14:textId="1FB34D3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61,200.00 </w:t>
            </w:r>
          </w:p>
        </w:tc>
      </w:tr>
      <w:tr w:rsidR="008A3439" w:rsidRPr="008A3439" w14:paraId="35146B2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0401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7252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Kalaw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E9BDA9" w14:textId="18B106E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561DCA8B" w14:textId="4B5310E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F021A5" w14:textId="48E2C50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7870A" w14:textId="5669888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6,480.00 </w:t>
            </w:r>
          </w:p>
        </w:tc>
      </w:tr>
      <w:tr w:rsidR="008A3439" w:rsidRPr="008A3439" w14:paraId="1F5F630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F1C1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C6952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6F549C28" w14:textId="0AE9BE4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1BF7A411" w14:textId="53EBD09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DEBA2" w14:textId="22A366C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2555F4" w14:textId="11C4083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74,132.00 </w:t>
            </w:r>
          </w:p>
        </w:tc>
      </w:tr>
      <w:tr w:rsidR="008A3439" w:rsidRPr="008A3439" w14:paraId="450CD73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616C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83811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6BFD2CAB" w14:textId="28B8BC9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6AA794FA" w14:textId="24298E1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0B3A93" w14:textId="54E9E08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2E7A0" w14:textId="3172006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8,400.00 </w:t>
            </w:r>
          </w:p>
        </w:tc>
      </w:tr>
      <w:tr w:rsidR="008A3439" w:rsidRPr="008A3439" w14:paraId="7D40EBC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A318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39DC6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abas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C8701F" w14:textId="5027397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06822AE9" w14:textId="52D45C9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B4D15C" w14:textId="6BC1C25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0906A" w14:textId="268DCCA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63,360.00 </w:t>
            </w:r>
          </w:p>
        </w:tc>
      </w:tr>
      <w:tr w:rsidR="008A3439" w:rsidRPr="008A3439" w14:paraId="5D59151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11C4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C6056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il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C99901" w14:textId="5750AD9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48FFA6BC" w14:textId="2F7349A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AC5F4E" w14:textId="04A2AF1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D0E11D" w14:textId="005C8BE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86,114.18 </w:t>
            </w:r>
          </w:p>
        </w:tc>
      </w:tr>
      <w:tr w:rsidR="008A3439" w:rsidRPr="008A3439" w14:paraId="795D052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9E6A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622DF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nuk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78B523F" w14:textId="4C7746E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46DF2728" w14:textId="513C81E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E156D" w14:textId="6C31747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B8E604" w14:textId="314AC4C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78,040.00 </w:t>
            </w:r>
          </w:p>
        </w:tc>
      </w:tr>
      <w:tr w:rsidR="008A3439" w:rsidRPr="008A3439" w14:paraId="34B52A8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CE53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1723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uti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57E45B" w14:textId="49B8204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CE02866" w14:textId="4900EF6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AAF21" w14:textId="7FB9B3A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D4D8F" w14:textId="0A51C46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1,800.00 </w:t>
            </w:r>
          </w:p>
        </w:tc>
      </w:tr>
      <w:tr w:rsidR="008A3439" w:rsidRPr="008A3439" w14:paraId="28F22A7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C2D8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DB7F0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41A41B39" w14:textId="328114B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4,600.00 </w:t>
            </w:r>
          </w:p>
        </w:tc>
        <w:tc>
          <w:tcPr>
            <w:tcW w:w="958" w:type="pct"/>
            <w:tcBorders>
              <w:top w:val="nil"/>
              <w:left w:val="nil"/>
              <w:bottom w:val="single" w:sz="4" w:space="0" w:color="000000"/>
              <w:right w:val="single" w:sz="4" w:space="0" w:color="000000"/>
            </w:tcBorders>
            <w:shd w:val="clear" w:color="auto" w:fill="auto"/>
            <w:noWrap/>
            <w:vAlign w:val="bottom"/>
            <w:hideMark/>
          </w:tcPr>
          <w:p w14:paraId="4FB53156" w14:textId="75150E9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32874E" w14:textId="3794A79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7DBE16" w14:textId="07ABDB9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4,600.00 </w:t>
            </w:r>
          </w:p>
        </w:tc>
      </w:tr>
      <w:tr w:rsidR="008A3439" w:rsidRPr="008A3439" w14:paraId="385B2FA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49E6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CC61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3657DB30" w14:textId="59D262D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638085D2" w14:textId="22B4DCD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9AAAC5" w14:textId="2A9D3C7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62D78" w14:textId="7FB3652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10,280.00 </w:t>
            </w:r>
          </w:p>
        </w:tc>
      </w:tr>
      <w:tr w:rsidR="008A3439" w:rsidRPr="008A3439" w14:paraId="4C3A0C4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F27E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EB934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Pres. Manuel A. </w:t>
            </w:r>
            <w:proofErr w:type="spellStart"/>
            <w:r w:rsidRPr="008A3439">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A7DDF03" w14:textId="451FFD3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29E15639" w14:textId="2027DE0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5A445" w14:textId="1C2AD5D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6BC38F" w14:textId="0A9BDE8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10,280.00 </w:t>
            </w:r>
          </w:p>
        </w:tc>
      </w:tr>
      <w:tr w:rsidR="008A3439" w:rsidRPr="008A3439" w14:paraId="5D15321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5FCF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7B07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53A4376" w14:textId="15030EB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073AEB79" w14:textId="2FB66C5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68401E" w14:textId="18F5903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70C3D3" w14:textId="2F4D785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6,120.00 </w:t>
            </w:r>
          </w:p>
        </w:tc>
      </w:tr>
      <w:tr w:rsidR="008A3439" w:rsidRPr="008A3439" w14:paraId="0D36CAE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0992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FD7A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al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DB16994" w14:textId="0EBE7B1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9,800.00 </w:t>
            </w:r>
          </w:p>
        </w:tc>
        <w:tc>
          <w:tcPr>
            <w:tcW w:w="958" w:type="pct"/>
            <w:tcBorders>
              <w:top w:val="nil"/>
              <w:left w:val="nil"/>
              <w:bottom w:val="single" w:sz="4" w:space="0" w:color="000000"/>
              <w:right w:val="single" w:sz="4" w:space="0" w:color="000000"/>
            </w:tcBorders>
            <w:shd w:val="clear" w:color="auto" w:fill="auto"/>
            <w:noWrap/>
            <w:vAlign w:val="bottom"/>
            <w:hideMark/>
          </w:tcPr>
          <w:p w14:paraId="0A2C1DEC" w14:textId="744B8D3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84A154" w14:textId="2CB7AC9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2DEF01" w14:textId="2F38E35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9,800.00 </w:t>
            </w:r>
          </w:p>
        </w:tc>
      </w:tr>
      <w:tr w:rsidR="008A3439" w:rsidRPr="008A3439" w14:paraId="43923A9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231E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1DAD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0305351D" w14:textId="2038BA6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79D34644" w14:textId="2B3A228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B8967" w14:textId="3D6BE40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31826" w14:textId="7839095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14,600.00 </w:t>
            </w:r>
          </w:p>
        </w:tc>
      </w:tr>
      <w:tr w:rsidR="008A3439" w:rsidRPr="008A3439" w14:paraId="5033398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E124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6F6DA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i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ACE8D49" w14:textId="446544D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410F1FD5" w14:textId="752D768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4500F2" w14:textId="7BC4563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24A8F" w14:textId="2694414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11,840.00 </w:t>
            </w:r>
          </w:p>
        </w:tc>
      </w:tr>
      <w:tr w:rsidR="008A3439" w:rsidRPr="008A3439" w14:paraId="61855EC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2A0F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563B6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ibuc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311104" w14:textId="2E08602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3166AE4E" w14:textId="22FD8FB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9B6E2" w14:textId="7B2D5A9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29E00F" w14:textId="114C201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07,680.00 </w:t>
            </w:r>
          </w:p>
        </w:tc>
      </w:tr>
      <w:tr w:rsidR="008A3439" w:rsidRPr="008A3439" w14:paraId="0A5605B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14B5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040B1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ibuta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29696F" w14:textId="28D7271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3ABEB47F" w14:textId="36B78F0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1F3890" w14:textId="6997623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C9D0A4" w14:textId="756F247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83,452.00 </w:t>
            </w:r>
          </w:p>
        </w:tc>
      </w:tr>
      <w:tr w:rsidR="008A3439" w:rsidRPr="008A3439" w14:paraId="2080D68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6D53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CD6EB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ind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91E8D33" w14:textId="5C23000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741BA202" w14:textId="3CBE2B2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2327AD" w14:textId="3BD24C6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608EA" w14:textId="00B5475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05,360.00 </w:t>
            </w:r>
          </w:p>
        </w:tc>
      </w:tr>
      <w:tr w:rsidR="008A3439" w:rsidRPr="008A3439" w14:paraId="5112897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27A2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592E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ioc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E13BC6" w14:textId="0B05B62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BEF9F0" w14:textId="40CABDE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75250" w14:textId="418B968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DB702" w14:textId="0E9D942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40,000.00 </w:t>
            </w:r>
          </w:p>
        </w:tc>
      </w:tr>
      <w:tr w:rsidR="008A3439" w:rsidRPr="008A3439" w14:paraId="581BAC0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F72F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A5B43ED"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irawa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49CA24" w14:textId="26A589E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0BDCA843" w14:textId="0C476E2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2FDC5F" w14:textId="0122247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5EDAB" w14:textId="413C468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17,360.00 </w:t>
            </w:r>
          </w:p>
        </w:tc>
      </w:tr>
      <w:tr w:rsidR="008A3439" w:rsidRPr="008A3439" w14:paraId="31106ED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4ADB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A91F6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ampili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263E56" w14:textId="32C1D32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321826" w14:textId="34FEAFA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D53868" w14:textId="6B5256E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E1B604" w14:textId="05E877B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9,000.00 </w:t>
            </w:r>
          </w:p>
        </w:tc>
      </w:tr>
      <w:tr w:rsidR="008A3439" w:rsidRPr="008A3439" w14:paraId="457784EE"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787768"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E89BA0E" w14:textId="73980128"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9,191,738.09 </w:t>
            </w:r>
          </w:p>
        </w:tc>
        <w:tc>
          <w:tcPr>
            <w:tcW w:w="958" w:type="pct"/>
            <w:tcBorders>
              <w:top w:val="nil"/>
              <w:left w:val="nil"/>
              <w:bottom w:val="single" w:sz="4" w:space="0" w:color="000000"/>
              <w:right w:val="single" w:sz="4" w:space="0" w:color="000000"/>
            </w:tcBorders>
            <w:shd w:val="clear" w:color="D8D8D8" w:fill="D8D8D8"/>
            <w:noWrap/>
            <w:vAlign w:val="bottom"/>
            <w:hideMark/>
          </w:tcPr>
          <w:p w14:paraId="14B38CCC" w14:textId="39C2C48A"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72D1C31" w14:textId="57A43E40"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89F527A" w14:textId="737AF488"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9,191,738.09 </w:t>
            </w:r>
          </w:p>
        </w:tc>
      </w:tr>
      <w:tr w:rsidR="008A3439" w:rsidRPr="008A3439" w14:paraId="5C48A73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338199"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FF7A9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B0F9D12" w14:textId="2FF65C2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0992AF" w14:textId="64627D5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4D0091" w14:textId="435034D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1B8EF9" w14:textId="10A21E9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07,000.00 </w:t>
            </w:r>
          </w:p>
        </w:tc>
      </w:tr>
      <w:tr w:rsidR="008A3439" w:rsidRPr="008A3439" w14:paraId="77BC1E8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3009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7B132D"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y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79B6929" w14:textId="65540EA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601E0C21" w14:textId="356D9D2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C43DB4" w14:textId="152920F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01BED" w14:textId="272F3EF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2,200.00 </w:t>
            </w:r>
          </w:p>
        </w:tc>
      </w:tr>
      <w:tr w:rsidR="008A3439" w:rsidRPr="008A3439" w14:paraId="6D01FDD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CDDB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019A7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imatali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8F351A" w14:textId="0C404B9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10F4DB93" w14:textId="65A6A19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984191" w14:textId="18F5932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80845" w14:textId="2429641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8,080.00 </w:t>
            </w:r>
          </w:p>
        </w:tc>
      </w:tr>
      <w:tr w:rsidR="008A3439" w:rsidRPr="008A3439" w14:paraId="335E741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32CB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86DBA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in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9A606A4" w14:textId="303E59A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11598684" w14:textId="34159B2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8A2DA0" w14:textId="7FBCE08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052B63" w14:textId="6A7B0FA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5,520.00 </w:t>
            </w:r>
          </w:p>
        </w:tc>
      </w:tr>
      <w:tr w:rsidR="008A3439" w:rsidRPr="008A3439" w14:paraId="6C210DD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9862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BD600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umali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91A247D" w14:textId="26DA6FA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7AF6CCD6" w14:textId="44798DC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D30A4" w14:textId="6498F9B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FEA02" w14:textId="2D55954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19,800.00 </w:t>
            </w:r>
          </w:p>
        </w:tc>
      </w:tr>
      <w:tr w:rsidR="008A3439" w:rsidRPr="008A3439" w14:paraId="7F7DC78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BE28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DC8D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uming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9E55E9" w14:textId="78D50EE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6152D73C" w14:textId="1C6A618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801EC" w14:textId="46A34F5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E8E81" w14:textId="7327A1F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74,240.00 </w:t>
            </w:r>
          </w:p>
        </w:tc>
      </w:tr>
      <w:tr w:rsidR="008A3439" w:rsidRPr="008A3439" w14:paraId="77E127A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D3A2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C9A0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Guip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2FE9AD3" w14:textId="6A29063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1C8649D3" w14:textId="6EE40AB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AEDD4" w14:textId="40C03DB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12D77A" w14:textId="7A1A5EB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6,960.00 </w:t>
            </w:r>
          </w:p>
        </w:tc>
      </w:tr>
      <w:tr w:rsidR="008A3439" w:rsidRPr="008A3439" w14:paraId="789D3EB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B24B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B208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479B6B14" w14:textId="5B0E721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3067B329" w14:textId="4B22322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50FE05" w14:textId="54315A3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2DBC4A" w14:textId="774B274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18,040.00 </w:t>
            </w:r>
          </w:p>
        </w:tc>
      </w:tr>
      <w:tr w:rsidR="008A3439" w:rsidRPr="008A3439" w14:paraId="7520BF6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CF36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1FA4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Kumalar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A3A4890" w14:textId="63DDC5D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48FE7196" w14:textId="5DCBE85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5866F3" w14:textId="10FF57B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7261DA" w14:textId="16CCA58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96,920.00 </w:t>
            </w:r>
          </w:p>
        </w:tc>
      </w:tr>
      <w:tr w:rsidR="008A3439" w:rsidRPr="008A3439" w14:paraId="0C427DB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C097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E410D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ab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66F68D" w14:textId="6044441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120D4F06" w14:textId="4029AA6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D5DD1" w14:textId="0F3B880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24DD16" w14:textId="4CA25BD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17,560.00 </w:t>
            </w:r>
          </w:p>
        </w:tc>
      </w:tr>
      <w:tr w:rsidR="008A3439" w:rsidRPr="008A3439" w14:paraId="3C466B9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EB95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78235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5FF1261C" w14:textId="0DB5928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414FE806" w14:textId="3E3A6A0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84FE94" w14:textId="1775F11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749C8" w14:textId="692F57B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0,760.00 </w:t>
            </w:r>
          </w:p>
        </w:tc>
      </w:tr>
      <w:tr w:rsidR="008A3439" w:rsidRPr="008A3439" w14:paraId="323F6A9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9D22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FDD4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apu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D791F7E" w14:textId="2D11826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2ABA2D25" w14:textId="28AB91A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62AE65" w14:textId="23AD663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93D3F" w14:textId="3DE39BE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640.00 </w:t>
            </w:r>
          </w:p>
        </w:tc>
      </w:tr>
      <w:tr w:rsidR="008A3439" w:rsidRPr="008A3439" w14:paraId="5DA912E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8C80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4E454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hay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BC3957E" w14:textId="1EDCC4E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494AFC88" w14:textId="7157C52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C6CDB0" w14:textId="29E527C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DC270" w14:textId="0FF90AB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4,880.00 </w:t>
            </w:r>
          </w:p>
        </w:tc>
      </w:tr>
      <w:tr w:rsidR="008A3439" w:rsidRPr="008A3439" w14:paraId="51B7B3C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48494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2FABD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rgosatub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9E12848" w14:textId="2D36462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4DD33AAF" w14:textId="7CC6AB6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F24F7" w14:textId="02766CD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B9E5F5" w14:textId="73647DB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2,080.00 </w:t>
            </w:r>
          </w:p>
        </w:tc>
      </w:tr>
      <w:tr w:rsidR="008A3439" w:rsidRPr="008A3439" w14:paraId="1598287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7E57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AA740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idsalip</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31DEB2" w14:textId="7D3799B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4F394EAB" w14:textId="04C6EBC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BE7A3" w14:textId="07BF97E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2392C" w14:textId="6A679AD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20,320.00 </w:t>
            </w:r>
          </w:p>
        </w:tc>
      </w:tr>
      <w:tr w:rsidR="008A3439" w:rsidRPr="008A3439" w14:paraId="3B3F560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57B7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EE92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4CF2BA2E" w14:textId="1E7F97A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16DD6815" w14:textId="76F9602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EE9A49" w14:textId="1C7E14A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A1C640" w14:textId="3B984E4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19,480.00 </w:t>
            </w:r>
          </w:p>
        </w:tc>
      </w:tr>
      <w:tr w:rsidR="008A3439" w:rsidRPr="008A3439" w14:paraId="0495377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3F6A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B242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5972683" w14:textId="1942689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90,838.91 </w:t>
            </w:r>
          </w:p>
        </w:tc>
        <w:tc>
          <w:tcPr>
            <w:tcW w:w="958" w:type="pct"/>
            <w:tcBorders>
              <w:top w:val="nil"/>
              <w:left w:val="nil"/>
              <w:bottom w:val="single" w:sz="4" w:space="0" w:color="000000"/>
              <w:right w:val="single" w:sz="4" w:space="0" w:color="000000"/>
            </w:tcBorders>
            <w:shd w:val="clear" w:color="auto" w:fill="auto"/>
            <w:noWrap/>
            <w:vAlign w:val="bottom"/>
            <w:hideMark/>
          </w:tcPr>
          <w:p w14:paraId="72AD65D3" w14:textId="656F954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28419F" w14:textId="2157AC8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A2EE2" w14:textId="70A9F9C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90,838.91 </w:t>
            </w:r>
          </w:p>
        </w:tc>
      </w:tr>
      <w:tr w:rsidR="008A3439" w:rsidRPr="008A3439" w14:paraId="0EE4ECB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DD1B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E43ABD"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itog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2AE47F0" w14:textId="1CD96C9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030AB5E1" w14:textId="6DA3706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F03D99" w14:textId="6ABAFB4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77EDA7" w14:textId="4FB059B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7,200.00 </w:t>
            </w:r>
          </w:p>
        </w:tc>
      </w:tr>
      <w:tr w:rsidR="008A3439" w:rsidRPr="008A3439" w14:paraId="3880EFF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9380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6B2A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Ramon Magsaysay (</w:t>
            </w:r>
            <w:proofErr w:type="spellStart"/>
            <w:r w:rsidRPr="008A3439">
              <w:rPr>
                <w:rFonts w:ascii="Arial Narrow" w:hAnsi="Arial Narrow"/>
                <w:i/>
                <w:iCs/>
                <w:color w:val="000000"/>
                <w:sz w:val="20"/>
                <w:szCs w:val="20"/>
              </w:rPr>
              <w:t>Liargo</w:t>
            </w:r>
            <w:proofErr w:type="spellEnd"/>
            <w:r w:rsidRPr="008A3439">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0DC0189F" w14:textId="19B1C9D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1D7D337A" w14:textId="4AE2631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2C8D22" w14:textId="3693019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F4BEF" w14:textId="31A0E4A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5,720.00 </w:t>
            </w:r>
          </w:p>
        </w:tc>
      </w:tr>
      <w:tr w:rsidR="008A3439" w:rsidRPr="008A3439" w14:paraId="74C38BE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2659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7F442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4B66ECF4" w14:textId="3BC4238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469D237C" w14:textId="4A286C7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671388" w14:textId="63AA336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506D3" w14:textId="2E4C0D8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32,840.00 </w:t>
            </w:r>
          </w:p>
        </w:tc>
      </w:tr>
      <w:tr w:rsidR="008A3439" w:rsidRPr="008A3439" w14:paraId="6D072EF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A8F5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A74B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071B93F4" w14:textId="7390B0D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4807AF76" w14:textId="3EF1C93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32811" w14:textId="30F429D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50B16" w14:textId="2089FB8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1,040.00 </w:t>
            </w:r>
          </w:p>
        </w:tc>
      </w:tr>
      <w:tr w:rsidR="008A3439" w:rsidRPr="008A3439" w14:paraId="23823DB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0DF9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E906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ominot</w:t>
            </w:r>
            <w:proofErr w:type="spellEnd"/>
            <w:r w:rsidRPr="008A3439">
              <w:rPr>
                <w:rFonts w:ascii="Arial Narrow" w:hAnsi="Arial Narrow"/>
                <w:i/>
                <w:iCs/>
                <w:color w:val="000000"/>
                <w:sz w:val="20"/>
                <w:szCs w:val="20"/>
              </w:rPr>
              <w:t xml:space="preserve">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20E78702" w14:textId="4221EBE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6D33104C" w14:textId="71CAAE0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0529C5" w14:textId="014E7D9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055A3" w14:textId="6949D59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5,120.00 </w:t>
            </w:r>
          </w:p>
        </w:tc>
      </w:tr>
      <w:tr w:rsidR="008A3439" w:rsidRPr="008A3439" w14:paraId="72F84F8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62D6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87E04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abi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BB37E7A" w14:textId="47613FE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5007C5D7" w14:textId="2DD4AC2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DB9CC" w14:textId="7BCCC6E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DA824" w14:textId="5C124BF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73,520.00 </w:t>
            </w:r>
          </w:p>
        </w:tc>
      </w:tr>
      <w:tr w:rsidR="008A3439" w:rsidRPr="008A3439" w14:paraId="6D67DEA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0082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64BE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ambu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6A1D60" w14:textId="6D809F9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24F5EAE1" w14:textId="6511084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408F16" w14:textId="645946A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BDEE33" w14:textId="2D7C140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1,400.00 </w:t>
            </w:r>
          </w:p>
        </w:tc>
      </w:tr>
      <w:tr w:rsidR="008A3439" w:rsidRPr="008A3439" w14:paraId="1D1E577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4F15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ADC6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igb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52596A2" w14:textId="5927A14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4E10A86E" w14:textId="0FBCA6C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1A6D28" w14:textId="5A1B4E9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DA98A2" w14:textId="19EBE80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45,080.00 </w:t>
            </w:r>
          </w:p>
        </w:tc>
      </w:tr>
      <w:tr w:rsidR="008A3439" w:rsidRPr="008A3439" w14:paraId="1B51442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F520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B3E9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uku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E2D3BD0" w14:textId="3BB948D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5C784C" w14:textId="1739D8D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7FDE5D" w14:textId="0F27EBC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27F10" w14:textId="6EFED4A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20,000.00 </w:t>
            </w:r>
          </w:p>
        </w:tc>
      </w:tr>
      <w:tr w:rsidR="008A3439" w:rsidRPr="008A3439" w14:paraId="71A5C24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086F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6F37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59281E56" w14:textId="5547955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7320A2DB" w14:textId="787B6EA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148EB0" w14:textId="0F915BC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2DBC4" w14:textId="7006CBC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64,160.00 </w:t>
            </w:r>
          </w:p>
        </w:tc>
      </w:tr>
      <w:tr w:rsidR="008A3439" w:rsidRPr="008A3439" w14:paraId="5915128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AC99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B5E30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9D27C25" w14:textId="21A83CD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942,339.18 </w:t>
            </w:r>
          </w:p>
        </w:tc>
        <w:tc>
          <w:tcPr>
            <w:tcW w:w="958" w:type="pct"/>
            <w:tcBorders>
              <w:top w:val="nil"/>
              <w:left w:val="nil"/>
              <w:bottom w:val="single" w:sz="4" w:space="0" w:color="000000"/>
              <w:right w:val="single" w:sz="4" w:space="0" w:color="000000"/>
            </w:tcBorders>
            <w:shd w:val="clear" w:color="auto" w:fill="auto"/>
            <w:noWrap/>
            <w:vAlign w:val="bottom"/>
            <w:hideMark/>
          </w:tcPr>
          <w:p w14:paraId="1AF18F08" w14:textId="01F5A5F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08D57C" w14:textId="69A86E9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F2DD00" w14:textId="0525BE1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942,339.18 </w:t>
            </w:r>
          </w:p>
        </w:tc>
      </w:tr>
      <w:tr w:rsidR="008A3439" w:rsidRPr="008A3439" w14:paraId="29397D92"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73BFF9"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2B987685" w14:textId="02D014ED"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8,425,486.92 </w:t>
            </w:r>
          </w:p>
        </w:tc>
        <w:tc>
          <w:tcPr>
            <w:tcW w:w="958" w:type="pct"/>
            <w:tcBorders>
              <w:top w:val="nil"/>
              <w:left w:val="nil"/>
              <w:bottom w:val="single" w:sz="4" w:space="0" w:color="000000"/>
              <w:right w:val="single" w:sz="4" w:space="0" w:color="000000"/>
            </w:tcBorders>
            <w:shd w:val="clear" w:color="D8D8D8" w:fill="D8D8D8"/>
            <w:noWrap/>
            <w:vAlign w:val="bottom"/>
            <w:hideMark/>
          </w:tcPr>
          <w:p w14:paraId="13079599" w14:textId="1B00AADD"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502DAC9" w14:textId="18DB45F9"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902071" w14:textId="3AC9A1C9"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8,425,486.92 </w:t>
            </w:r>
          </w:p>
        </w:tc>
      </w:tr>
      <w:tr w:rsidR="008A3439" w:rsidRPr="008A3439" w14:paraId="510232F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320E2"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1459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1EB749E9" w14:textId="27A6407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789B2EE2" w14:textId="75DB288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6279A0" w14:textId="1F7BA1B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E0F420" w14:textId="3EA91AA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20,680.00 </w:t>
            </w:r>
          </w:p>
        </w:tc>
      </w:tr>
      <w:tr w:rsidR="008A3439" w:rsidRPr="008A3439" w14:paraId="4D0B44E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AD2B3"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220A9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u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9FC724E" w14:textId="534F4D6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64BA106C" w14:textId="0A51EEA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4E343" w14:textId="2A23C5C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F6DFD" w14:textId="4239FDE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24,280.00 </w:t>
            </w:r>
          </w:p>
        </w:tc>
      </w:tr>
      <w:tr w:rsidR="008A3439" w:rsidRPr="008A3439" w14:paraId="10053B9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FEC8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02966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11506AE0" w14:textId="20B0AFE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20C01B" w14:textId="3736992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76B681" w14:textId="699C264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465E1" w14:textId="7729240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20,000.00 </w:t>
            </w:r>
          </w:p>
        </w:tc>
      </w:tr>
      <w:tr w:rsidR="008A3439" w:rsidRPr="008A3439" w14:paraId="03387DB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CA57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49F3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5F8E05A2" w14:textId="7623A3B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27,030.45 </w:t>
            </w:r>
          </w:p>
        </w:tc>
        <w:tc>
          <w:tcPr>
            <w:tcW w:w="958" w:type="pct"/>
            <w:tcBorders>
              <w:top w:val="nil"/>
              <w:left w:val="nil"/>
              <w:bottom w:val="single" w:sz="4" w:space="0" w:color="000000"/>
              <w:right w:val="single" w:sz="4" w:space="0" w:color="000000"/>
            </w:tcBorders>
            <w:shd w:val="clear" w:color="auto" w:fill="auto"/>
            <w:noWrap/>
            <w:vAlign w:val="bottom"/>
            <w:hideMark/>
          </w:tcPr>
          <w:p w14:paraId="667AF835" w14:textId="34BD404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0F9B9" w14:textId="3BDF2CB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8FA55" w14:textId="2AB02ED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27,030.45 </w:t>
            </w:r>
          </w:p>
        </w:tc>
      </w:tr>
      <w:tr w:rsidR="008A3439" w:rsidRPr="008A3439" w14:paraId="695B6D8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B084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A6EB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Kabasa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336D6FA" w14:textId="0D0C66E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69E1DC88" w14:textId="7D3FBF7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63197" w14:textId="010F955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932B6" w14:textId="7C7F344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02,074.00 </w:t>
            </w:r>
          </w:p>
        </w:tc>
      </w:tr>
      <w:tr w:rsidR="008A3439" w:rsidRPr="008A3439" w14:paraId="2B40E30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6706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92B90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22D1B9A2" w14:textId="363B853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62CB3F23" w14:textId="274B9C8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41FFE7" w14:textId="4B58D88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300C2" w14:textId="07BF96C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28,742.00 </w:t>
            </w:r>
          </w:p>
        </w:tc>
      </w:tr>
      <w:tr w:rsidR="008A3439" w:rsidRPr="008A3439" w14:paraId="3BB9A3F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2412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99B0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60DD481D" w14:textId="7215175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242461F2" w14:textId="40BAF69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CE397D" w14:textId="7A029A5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02934" w14:textId="0E62E0F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50,480.00 </w:t>
            </w:r>
          </w:p>
        </w:tc>
      </w:tr>
      <w:tr w:rsidR="008A3439" w:rsidRPr="008A3439" w14:paraId="719799E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3AF5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FA856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3FDDAB39" w14:textId="41A404A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35FE7084" w14:textId="10D31BF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2F4460" w14:textId="52943A6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5F2192" w14:textId="44DA3CE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81,800.00 </w:t>
            </w:r>
          </w:p>
        </w:tc>
      </w:tr>
      <w:tr w:rsidR="008A3439" w:rsidRPr="008A3439" w14:paraId="3EEF068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8382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E956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Olut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90709A2" w14:textId="14EBF00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6E094492" w14:textId="0AEAE54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988222" w14:textId="367F487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C53E2D" w14:textId="7F50F81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5,920.00 </w:t>
            </w:r>
          </w:p>
        </w:tc>
      </w:tr>
      <w:tr w:rsidR="008A3439" w:rsidRPr="008A3439" w14:paraId="7525DB2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991F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C1FB1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6FCB5289" w14:textId="2BF695D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662A4B27" w14:textId="604206A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91FAE5" w14:textId="742E7B9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531A54" w14:textId="02D4BC6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40,040.00 </w:t>
            </w:r>
          </w:p>
        </w:tc>
      </w:tr>
      <w:tr w:rsidR="008A3439" w:rsidRPr="008A3439" w14:paraId="5251812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59B2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2DBFF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Roseller</w:t>
            </w:r>
            <w:proofErr w:type="spellEnd"/>
            <w:r w:rsidRPr="008A3439">
              <w:rPr>
                <w:rFonts w:ascii="Arial Narrow" w:hAnsi="Arial Narrow"/>
                <w:i/>
                <w:iCs/>
                <w:color w:val="000000"/>
                <w:sz w:val="20"/>
                <w:szCs w:val="20"/>
              </w:rPr>
              <w:t xml:space="preserve"> Lim</w:t>
            </w:r>
          </w:p>
        </w:tc>
        <w:tc>
          <w:tcPr>
            <w:tcW w:w="1003" w:type="pct"/>
            <w:tcBorders>
              <w:top w:val="nil"/>
              <w:left w:val="nil"/>
              <w:bottom w:val="single" w:sz="4" w:space="0" w:color="000000"/>
              <w:right w:val="single" w:sz="4" w:space="0" w:color="000000"/>
            </w:tcBorders>
            <w:shd w:val="clear" w:color="auto" w:fill="auto"/>
            <w:noWrap/>
            <w:vAlign w:val="bottom"/>
            <w:hideMark/>
          </w:tcPr>
          <w:p w14:paraId="512A6BA7" w14:textId="36EF70A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6370C859" w14:textId="412A268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C2E0A3" w14:textId="1AC5C7D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30B30A" w14:textId="0A4F1A7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7,120.00 </w:t>
            </w:r>
          </w:p>
        </w:tc>
      </w:tr>
      <w:tr w:rsidR="008A3439" w:rsidRPr="008A3439" w14:paraId="2B94FF4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41B3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5F93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i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2D63E5E" w14:textId="46607DB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93,480.47 </w:t>
            </w:r>
          </w:p>
        </w:tc>
        <w:tc>
          <w:tcPr>
            <w:tcW w:w="958" w:type="pct"/>
            <w:tcBorders>
              <w:top w:val="nil"/>
              <w:left w:val="nil"/>
              <w:bottom w:val="single" w:sz="4" w:space="0" w:color="000000"/>
              <w:right w:val="single" w:sz="4" w:space="0" w:color="000000"/>
            </w:tcBorders>
            <w:shd w:val="clear" w:color="auto" w:fill="auto"/>
            <w:noWrap/>
            <w:vAlign w:val="bottom"/>
            <w:hideMark/>
          </w:tcPr>
          <w:p w14:paraId="00238D5F" w14:textId="369AD63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3143B" w14:textId="4AA7140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C0767" w14:textId="7A2B05D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93,480.47 </w:t>
            </w:r>
          </w:p>
        </w:tc>
      </w:tr>
      <w:tr w:rsidR="008A3439" w:rsidRPr="008A3439" w14:paraId="55E06ED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1AF7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863BC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53B12F2B" w14:textId="6DE57D8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4F6B5C96" w14:textId="555C80D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CBC9C5" w14:textId="7FEFFB1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87E41" w14:textId="5B59FFF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3,600.00 </w:t>
            </w:r>
          </w:p>
        </w:tc>
      </w:tr>
      <w:tr w:rsidR="008A3439" w:rsidRPr="008A3439" w14:paraId="71781A3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8DEE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5B677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it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E9CC7CD" w14:textId="57E8D0B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4FA9C436" w14:textId="220DC53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9230F" w14:textId="67A003B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22CF51" w14:textId="51E86EC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03,840.00 </w:t>
            </w:r>
          </w:p>
        </w:tc>
      </w:tr>
      <w:tr w:rsidR="008A3439" w:rsidRPr="008A3439" w14:paraId="11B0879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3586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B30A6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ungaw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A33151" w14:textId="46BA596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0CA7BBBB" w14:textId="3319D4C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9BD78" w14:textId="3592122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46517A" w14:textId="3BC1913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76,400.00 </w:t>
            </w:r>
          </w:p>
        </w:tc>
      </w:tr>
      <w:tr w:rsidR="008A3439" w:rsidRPr="008A3439" w14:paraId="577F83A6"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4E96A1"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2DF5721C" w14:textId="0C1E4335"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3C276AEC" w14:textId="260BA1C4"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F3DB5E7" w14:textId="52B68247"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78346A" w14:textId="59281EE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847,431.64 </w:t>
            </w:r>
          </w:p>
        </w:tc>
      </w:tr>
      <w:tr w:rsidR="008A3439" w:rsidRPr="008A3439" w14:paraId="0AF0162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A598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9BBA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271FE7AE" w14:textId="16FCACE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0E07D009" w14:textId="19C1916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C4AA3B" w14:textId="7A16B10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C385C7" w14:textId="185DA18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47,431.64 </w:t>
            </w:r>
          </w:p>
        </w:tc>
      </w:tr>
      <w:tr w:rsidR="008A3439" w:rsidRPr="008A3439" w14:paraId="3538BFC1"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8EE7E8"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00636DED" w14:textId="4B23CC07"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67,885,643.45 </w:t>
            </w:r>
          </w:p>
        </w:tc>
        <w:tc>
          <w:tcPr>
            <w:tcW w:w="958" w:type="pct"/>
            <w:tcBorders>
              <w:top w:val="nil"/>
              <w:left w:val="nil"/>
              <w:bottom w:val="single" w:sz="4" w:space="0" w:color="000000"/>
              <w:right w:val="single" w:sz="4" w:space="0" w:color="000000"/>
            </w:tcBorders>
            <w:shd w:val="clear" w:color="A5A5A5" w:fill="A5A5A5"/>
            <w:noWrap/>
            <w:vAlign w:val="bottom"/>
            <w:hideMark/>
          </w:tcPr>
          <w:p w14:paraId="017CCAE2" w14:textId="210500EC"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B7FF2E8" w14:textId="6528CF7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69675F9" w14:textId="7199E9E6"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67,885,643.45 </w:t>
            </w:r>
          </w:p>
        </w:tc>
      </w:tr>
      <w:tr w:rsidR="008A3439" w:rsidRPr="008A3439" w14:paraId="39266CD6"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2110F9"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589513B2" w14:textId="0AC3D4A6"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6,218,466.10 </w:t>
            </w:r>
          </w:p>
        </w:tc>
        <w:tc>
          <w:tcPr>
            <w:tcW w:w="958" w:type="pct"/>
            <w:tcBorders>
              <w:top w:val="nil"/>
              <w:left w:val="nil"/>
              <w:bottom w:val="single" w:sz="4" w:space="0" w:color="000000"/>
              <w:right w:val="single" w:sz="4" w:space="0" w:color="000000"/>
            </w:tcBorders>
            <w:shd w:val="clear" w:color="D8D8D8" w:fill="D8D8D8"/>
            <w:noWrap/>
            <w:vAlign w:val="bottom"/>
            <w:hideMark/>
          </w:tcPr>
          <w:p w14:paraId="6A217B70" w14:textId="3306F5EC"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189677C" w14:textId="3DE8B6CD"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F53B3D3" w14:textId="4E882A5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6,218,466.10 </w:t>
            </w:r>
          </w:p>
        </w:tc>
      </w:tr>
      <w:tr w:rsidR="008A3439" w:rsidRPr="008A3439" w14:paraId="597DA31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A16A7"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3AE0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un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282692" w14:textId="1F62C6B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25C9BC2" w14:textId="511B1F9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D050D2" w14:textId="3C5789C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95EFB" w14:textId="3F9F58A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r>
      <w:tr w:rsidR="008A3439" w:rsidRPr="008A3439" w14:paraId="62780AA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6966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23C5B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ibo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655D23" w14:textId="059104E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86,320.00 </w:t>
            </w:r>
          </w:p>
        </w:tc>
        <w:tc>
          <w:tcPr>
            <w:tcW w:w="958" w:type="pct"/>
            <w:tcBorders>
              <w:top w:val="nil"/>
              <w:left w:val="nil"/>
              <w:bottom w:val="single" w:sz="4" w:space="0" w:color="000000"/>
              <w:right w:val="single" w:sz="4" w:space="0" w:color="000000"/>
            </w:tcBorders>
            <w:shd w:val="clear" w:color="auto" w:fill="auto"/>
            <w:noWrap/>
            <w:vAlign w:val="bottom"/>
            <w:hideMark/>
          </w:tcPr>
          <w:p w14:paraId="06B30F7D" w14:textId="7C7CBFE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65F55F" w14:textId="33C691E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82F183" w14:textId="7242486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86,320.00 </w:t>
            </w:r>
          </w:p>
        </w:tc>
      </w:tr>
      <w:tr w:rsidR="008A3439" w:rsidRPr="008A3439" w14:paraId="1939142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E71C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9EC9F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Manolo </w:t>
            </w:r>
            <w:proofErr w:type="spellStart"/>
            <w:r w:rsidRPr="008A3439">
              <w:rPr>
                <w:rFonts w:ascii="Arial Narrow" w:hAnsi="Arial Narrow"/>
                <w:i/>
                <w:iCs/>
                <w:color w:val="000000"/>
                <w:sz w:val="20"/>
                <w:szCs w:val="20"/>
              </w:rPr>
              <w:t>Fortich</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B6BBD6" w14:textId="47630E3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B50AF93" w14:textId="7CE9226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C6208" w14:textId="3AE8A98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9BF9F" w14:textId="64EB9E9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r>
      <w:tr w:rsidR="008A3439" w:rsidRPr="008A3439" w14:paraId="232BA33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5CF8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B7B8A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alak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B339823" w14:textId="3B4E3D2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5605CC5" w14:textId="3CE93C9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D3B454" w14:textId="440A88F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B9CE48" w14:textId="59EEA78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r>
      <w:tr w:rsidR="008A3439" w:rsidRPr="008A3439" w14:paraId="4327ECA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20F64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3F8D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bangla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2BD8EFF" w14:textId="7392005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128.00 </w:t>
            </w:r>
          </w:p>
        </w:tc>
        <w:tc>
          <w:tcPr>
            <w:tcW w:w="958" w:type="pct"/>
            <w:tcBorders>
              <w:top w:val="nil"/>
              <w:left w:val="nil"/>
              <w:bottom w:val="single" w:sz="4" w:space="0" w:color="000000"/>
              <w:right w:val="single" w:sz="4" w:space="0" w:color="000000"/>
            </w:tcBorders>
            <w:shd w:val="clear" w:color="auto" w:fill="auto"/>
            <w:noWrap/>
            <w:vAlign w:val="bottom"/>
            <w:hideMark/>
          </w:tcPr>
          <w:p w14:paraId="3D23861B" w14:textId="1767B67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DC9FDE" w14:textId="2C339ED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DBAE7" w14:textId="19E9963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128.00 </w:t>
            </w:r>
          </w:p>
        </w:tc>
      </w:tr>
      <w:tr w:rsidR="008A3439" w:rsidRPr="008A3439" w14:paraId="6D1A998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FDB5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DF29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Impasug-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D16DCB" w14:textId="3184457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4D6DC8C8" w14:textId="36A5A4E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C77CD" w14:textId="111F1E3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4CB076" w14:textId="54B1C60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4,602.00 </w:t>
            </w:r>
          </w:p>
        </w:tc>
      </w:tr>
      <w:tr w:rsidR="008A3439" w:rsidRPr="008A3439" w14:paraId="3CADCB9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090C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F3F201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antap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3BF37F2" w14:textId="6F458BD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9D22917" w14:textId="086318E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F1998" w14:textId="6CB70A5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05A592" w14:textId="6C2DC7A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4,395.00 </w:t>
            </w:r>
          </w:p>
        </w:tc>
      </w:tr>
      <w:tr w:rsidR="008A3439" w:rsidRPr="008A3439" w14:paraId="6CA0875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791B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D954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5D64E4C3" w14:textId="07E469E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950,175.00 </w:t>
            </w:r>
          </w:p>
        </w:tc>
        <w:tc>
          <w:tcPr>
            <w:tcW w:w="958" w:type="pct"/>
            <w:tcBorders>
              <w:top w:val="nil"/>
              <w:left w:val="nil"/>
              <w:bottom w:val="single" w:sz="4" w:space="0" w:color="000000"/>
              <w:right w:val="single" w:sz="4" w:space="0" w:color="000000"/>
            </w:tcBorders>
            <w:shd w:val="clear" w:color="auto" w:fill="auto"/>
            <w:noWrap/>
            <w:vAlign w:val="bottom"/>
            <w:hideMark/>
          </w:tcPr>
          <w:p w14:paraId="02A9057A" w14:textId="2536236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43DDBB" w14:textId="167162A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E228F" w14:textId="6900976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950,175.00 </w:t>
            </w:r>
          </w:p>
        </w:tc>
      </w:tr>
      <w:tr w:rsidR="008A3439" w:rsidRPr="008A3439" w14:paraId="5BD39A0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4E1B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03B32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8FC7CD7" w14:textId="38C08C6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94E1B3F" w14:textId="1AF9008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8233E" w14:textId="5E015D2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ECD5D2" w14:textId="3EEB0F0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4,395.00 </w:t>
            </w:r>
          </w:p>
        </w:tc>
      </w:tr>
      <w:tr w:rsidR="008A3439" w:rsidRPr="008A3439" w14:paraId="5691C4D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8D5F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5FD6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angc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978F51" w14:textId="31D9BC7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9,780.88 </w:t>
            </w:r>
          </w:p>
        </w:tc>
        <w:tc>
          <w:tcPr>
            <w:tcW w:w="958" w:type="pct"/>
            <w:tcBorders>
              <w:top w:val="nil"/>
              <w:left w:val="nil"/>
              <w:bottom w:val="single" w:sz="4" w:space="0" w:color="000000"/>
              <w:right w:val="single" w:sz="4" w:space="0" w:color="000000"/>
            </w:tcBorders>
            <w:shd w:val="clear" w:color="auto" w:fill="auto"/>
            <w:noWrap/>
            <w:vAlign w:val="bottom"/>
            <w:hideMark/>
          </w:tcPr>
          <w:p w14:paraId="2561FF07" w14:textId="22A46C8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8178E6" w14:textId="7B8474D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07E2B9" w14:textId="5E8F29F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9,780.88 </w:t>
            </w:r>
          </w:p>
        </w:tc>
      </w:tr>
      <w:tr w:rsidR="008A3439" w:rsidRPr="008A3439" w14:paraId="12DA80F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A8DF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65B06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0E2D0735" w14:textId="74CCF80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65,225.22 </w:t>
            </w:r>
          </w:p>
        </w:tc>
        <w:tc>
          <w:tcPr>
            <w:tcW w:w="958" w:type="pct"/>
            <w:tcBorders>
              <w:top w:val="nil"/>
              <w:left w:val="nil"/>
              <w:bottom w:val="single" w:sz="4" w:space="0" w:color="000000"/>
              <w:right w:val="single" w:sz="4" w:space="0" w:color="000000"/>
            </w:tcBorders>
            <w:shd w:val="clear" w:color="auto" w:fill="auto"/>
            <w:noWrap/>
            <w:vAlign w:val="bottom"/>
            <w:hideMark/>
          </w:tcPr>
          <w:p w14:paraId="707A4109" w14:textId="74065B5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DECBC" w14:textId="00A73B3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0FA285" w14:textId="5C0BCBB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65,225.22 </w:t>
            </w:r>
          </w:p>
        </w:tc>
      </w:tr>
      <w:tr w:rsidR="008A3439" w:rsidRPr="008A3439" w14:paraId="7915E60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2437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3428B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Kadingi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50ADC8E" w14:textId="475C8D0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CBC18F7" w14:textId="350BD14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168C5A" w14:textId="2ED6A4B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13439E" w14:textId="0ECEBA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4,395.00 </w:t>
            </w:r>
          </w:p>
        </w:tc>
      </w:tr>
      <w:tr w:rsidR="008A3439" w:rsidRPr="008A3439" w14:paraId="7AFB013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68E6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31188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28878F9F" w14:textId="398BABC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739D9BA7" w14:textId="7F97F5A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94E28" w14:textId="0D78BDE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80B01" w14:textId="6C08978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24,645.00 </w:t>
            </w:r>
          </w:p>
        </w:tc>
      </w:tr>
      <w:tr w:rsidR="008A3439" w:rsidRPr="008A3439" w14:paraId="55EB85E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AEA7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B162F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Kitaot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A2F97F8" w14:textId="5D069F5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7EE5DBEF" w14:textId="2A6F353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34DAB" w14:textId="0D544FA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377E0C" w14:textId="618E1AA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29,300.00 </w:t>
            </w:r>
          </w:p>
        </w:tc>
      </w:tr>
      <w:tr w:rsidR="008A3439" w:rsidRPr="008A3439" w14:paraId="594DFB8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CA5F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F8C82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Kalil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2379ED" w14:textId="55FD07B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E09594E" w14:textId="13EA37A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3E7DE" w14:textId="236C1CD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D30405" w14:textId="1C4B028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4,395.00 </w:t>
            </w:r>
          </w:p>
        </w:tc>
      </w:tr>
      <w:tr w:rsidR="008A3439" w:rsidRPr="008A3439" w14:paraId="6E353845"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B71701" w14:textId="77777777" w:rsidR="008A3439" w:rsidRPr="008A3439" w:rsidRDefault="008A3439" w:rsidP="008A3439">
            <w:pPr>
              <w:spacing w:after="0" w:line="240" w:lineRule="auto"/>
              <w:ind w:right="57"/>
              <w:contextualSpacing/>
              <w:rPr>
                <w:rFonts w:ascii="Arial Narrow" w:hAnsi="Arial Narrow"/>
                <w:b/>
                <w:bCs/>
                <w:color w:val="000000"/>
                <w:sz w:val="20"/>
                <w:szCs w:val="20"/>
              </w:rPr>
            </w:pPr>
            <w:proofErr w:type="spellStart"/>
            <w:r w:rsidRPr="008A3439">
              <w:rPr>
                <w:rFonts w:ascii="Arial Narrow" w:hAnsi="Arial Narrow"/>
                <w:b/>
                <w:bCs/>
                <w:color w:val="000000"/>
                <w:sz w:val="20"/>
                <w:szCs w:val="20"/>
              </w:rPr>
              <w:t>Camiguin</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4DFA343D" w14:textId="622E438E"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646,86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12B2EED1" w14:textId="01403C75"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80758E" w14:textId="2E9097C4"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C2ABA2D" w14:textId="3B17DD96"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646,869.37 </w:t>
            </w:r>
          </w:p>
        </w:tc>
      </w:tr>
      <w:tr w:rsidR="008A3439" w:rsidRPr="008A3439" w14:paraId="0311F34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CACCD"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3DE02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hin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CD3465" w14:textId="43057C6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6600D0B" w14:textId="27BDE3F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11D42" w14:textId="3171256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2C6B02" w14:textId="15E253A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4,395.00 </w:t>
            </w:r>
          </w:p>
        </w:tc>
      </w:tr>
      <w:tr w:rsidR="008A3439" w:rsidRPr="008A3439" w14:paraId="16E0268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EFCE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90B6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mbaj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7A744F6" w14:textId="6378675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270D636A" w14:textId="62B6396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BAF60" w14:textId="069AE10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73D5DC" w14:textId="4DC168C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21,503.62 </w:t>
            </w:r>
          </w:p>
        </w:tc>
      </w:tr>
      <w:tr w:rsidR="008A3439" w:rsidRPr="008A3439" w14:paraId="3B8369F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3A99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DF2CD"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tarm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158805B" w14:textId="488D67A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72,180.75 </w:t>
            </w:r>
          </w:p>
        </w:tc>
        <w:tc>
          <w:tcPr>
            <w:tcW w:w="958" w:type="pct"/>
            <w:tcBorders>
              <w:top w:val="nil"/>
              <w:left w:val="nil"/>
              <w:bottom w:val="single" w:sz="4" w:space="0" w:color="000000"/>
              <w:right w:val="single" w:sz="4" w:space="0" w:color="000000"/>
            </w:tcBorders>
            <w:shd w:val="clear" w:color="auto" w:fill="auto"/>
            <w:noWrap/>
            <w:vAlign w:val="bottom"/>
            <w:hideMark/>
          </w:tcPr>
          <w:p w14:paraId="4B4113C0" w14:textId="002D906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9F8DC9" w14:textId="62AEC5F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F141C" w14:textId="2EE589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72,180.75 </w:t>
            </w:r>
          </w:p>
        </w:tc>
      </w:tr>
      <w:tr w:rsidR="008A3439" w:rsidRPr="008A3439" w14:paraId="2C2B223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3E81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6B944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Guinsili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23F3B6" w14:textId="79E4C04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E493C06" w14:textId="5282DE9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080C7" w14:textId="2EF9B34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940E3" w14:textId="2B02900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4,395.00 </w:t>
            </w:r>
          </w:p>
        </w:tc>
      </w:tr>
      <w:tr w:rsidR="008A3439" w:rsidRPr="008A3439" w14:paraId="2C02DBC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BE14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E706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ag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7C0DAB" w14:textId="2CD30D2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2252D91" w14:textId="2C402DF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1E25B" w14:textId="3CC02B0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565E4" w14:textId="465FF82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4,395.00 </w:t>
            </w:r>
          </w:p>
        </w:tc>
      </w:tr>
      <w:tr w:rsidR="008A3439" w:rsidRPr="008A3439" w14:paraId="09CAC491"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B750F8"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7A9F97D" w14:textId="78438836"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9,318,495.97 </w:t>
            </w:r>
          </w:p>
        </w:tc>
        <w:tc>
          <w:tcPr>
            <w:tcW w:w="958" w:type="pct"/>
            <w:tcBorders>
              <w:top w:val="nil"/>
              <w:left w:val="nil"/>
              <w:bottom w:val="single" w:sz="4" w:space="0" w:color="000000"/>
              <w:right w:val="single" w:sz="4" w:space="0" w:color="000000"/>
            </w:tcBorders>
            <w:shd w:val="clear" w:color="D8D8D8" w:fill="D8D8D8"/>
            <w:noWrap/>
            <w:vAlign w:val="bottom"/>
            <w:hideMark/>
          </w:tcPr>
          <w:p w14:paraId="1ED4D727" w14:textId="40689EE6"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64EA31F" w14:textId="767CF34E"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D4BFB0" w14:textId="2946C591"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9,318,495.97 </w:t>
            </w:r>
          </w:p>
        </w:tc>
      </w:tr>
      <w:tr w:rsidR="008A3439" w:rsidRPr="008A3439" w14:paraId="181DA13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3AB71"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34F3C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179F2F1" w14:textId="45E28EF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4,033,482.53 </w:t>
            </w:r>
          </w:p>
        </w:tc>
        <w:tc>
          <w:tcPr>
            <w:tcW w:w="958" w:type="pct"/>
            <w:tcBorders>
              <w:top w:val="nil"/>
              <w:left w:val="nil"/>
              <w:bottom w:val="single" w:sz="4" w:space="0" w:color="000000"/>
              <w:right w:val="single" w:sz="4" w:space="0" w:color="000000"/>
            </w:tcBorders>
            <w:shd w:val="clear" w:color="auto" w:fill="auto"/>
            <w:noWrap/>
            <w:vAlign w:val="bottom"/>
            <w:hideMark/>
          </w:tcPr>
          <w:p w14:paraId="0E69B782" w14:textId="24B8FF8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1B34C" w14:textId="23B13DD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81F83" w14:textId="4C94D62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4,033,482.53 </w:t>
            </w:r>
          </w:p>
        </w:tc>
      </w:tr>
      <w:tr w:rsidR="008A3439" w:rsidRPr="008A3439" w14:paraId="03DBEED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E461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92F5E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21EFB4AC" w14:textId="25B80A8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03F2EEBF" w14:textId="1931184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BDDB13" w14:textId="4DFBC33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A1888" w14:textId="443691B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1,465.00 </w:t>
            </w:r>
          </w:p>
        </w:tc>
      </w:tr>
      <w:tr w:rsidR="008A3439" w:rsidRPr="008A3439" w14:paraId="74EEB81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5F13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E2A4C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lo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DD8B7DD" w14:textId="7A3AC1F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E129B5D" w14:textId="2C1E600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EFEDA" w14:textId="77F5AEC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3B048" w14:textId="0A4ED6D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r>
      <w:tr w:rsidR="008A3439" w:rsidRPr="008A3439" w14:paraId="7EAC9A5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9F10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1425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r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9AA314" w14:textId="7E61531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686EF4D4" w14:textId="77E615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35C8F" w14:textId="666364B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290E0" w14:textId="3D2CA32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97,902.00 </w:t>
            </w:r>
          </w:p>
        </w:tc>
      </w:tr>
      <w:tr w:rsidR="008A3439" w:rsidRPr="008A3439" w14:paraId="7BC545E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9176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F4902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Kausw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4A3287" w14:textId="483CFA1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32,663.69 </w:t>
            </w:r>
          </w:p>
        </w:tc>
        <w:tc>
          <w:tcPr>
            <w:tcW w:w="958" w:type="pct"/>
            <w:tcBorders>
              <w:top w:val="nil"/>
              <w:left w:val="nil"/>
              <w:bottom w:val="single" w:sz="4" w:space="0" w:color="000000"/>
              <w:right w:val="single" w:sz="4" w:space="0" w:color="000000"/>
            </w:tcBorders>
            <w:shd w:val="clear" w:color="auto" w:fill="auto"/>
            <w:noWrap/>
            <w:vAlign w:val="bottom"/>
            <w:hideMark/>
          </w:tcPr>
          <w:p w14:paraId="45815EA7" w14:textId="7CEC6AB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8FF04" w14:textId="238EB23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C07D5" w14:textId="1C9BAD8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32,663.69 </w:t>
            </w:r>
          </w:p>
        </w:tc>
      </w:tr>
      <w:tr w:rsidR="008A3439" w:rsidRPr="008A3439" w14:paraId="026DD29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697D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CCBE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Kolambu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EB850B6" w14:textId="66D233D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49,545.00 </w:t>
            </w:r>
          </w:p>
        </w:tc>
        <w:tc>
          <w:tcPr>
            <w:tcW w:w="958" w:type="pct"/>
            <w:tcBorders>
              <w:top w:val="nil"/>
              <w:left w:val="nil"/>
              <w:bottom w:val="single" w:sz="4" w:space="0" w:color="000000"/>
              <w:right w:val="single" w:sz="4" w:space="0" w:color="000000"/>
            </w:tcBorders>
            <w:shd w:val="clear" w:color="auto" w:fill="auto"/>
            <w:noWrap/>
            <w:vAlign w:val="bottom"/>
            <w:hideMark/>
          </w:tcPr>
          <w:p w14:paraId="5FFD3B7E" w14:textId="07AB815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E047C3" w14:textId="531AF48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DC867" w14:textId="4D66175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49,545.00 </w:t>
            </w:r>
          </w:p>
        </w:tc>
      </w:tr>
      <w:tr w:rsidR="008A3439" w:rsidRPr="008A3439" w14:paraId="2285C07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5978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03866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inam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34875F5" w14:textId="17EF303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DE235F5" w14:textId="241A15F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CDEE2" w14:textId="3D41E1D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F46A2" w14:textId="55ADBDF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r>
      <w:tr w:rsidR="008A3439" w:rsidRPr="008A3439" w14:paraId="3FB33D2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4982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BECA1D"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ig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5CBD96" w14:textId="7235D35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06E1FFE2" w14:textId="71BD9CB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23328" w14:textId="4990AD8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145E5" w14:textId="72B5AB8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5,780.00 </w:t>
            </w:r>
          </w:p>
        </w:tc>
      </w:tr>
      <w:tr w:rsidR="008A3439" w:rsidRPr="008A3439" w14:paraId="1515B3E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DEEA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8CB8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tun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7A45ACD" w14:textId="51E9C39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73C27C3" w14:textId="5EB0288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E5403" w14:textId="2ACCB1A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79A758" w14:textId="277EC8A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r>
      <w:tr w:rsidR="008A3439" w:rsidRPr="008A3439" w14:paraId="57E89FA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3BC6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05FB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agol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7E4B949" w14:textId="664F923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2CA4FC23" w14:textId="635F39A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69A3A7" w14:textId="1D42FD2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82ECE" w14:textId="420AA7B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1,465.00 </w:t>
            </w:r>
          </w:p>
        </w:tc>
      </w:tr>
      <w:tr w:rsidR="008A3439" w:rsidRPr="008A3439" w14:paraId="12C9287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2A00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01901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ub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00DB7A" w14:textId="7BD5A77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3FF0C876" w14:textId="7E8376D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73B59" w14:textId="46DAAD5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BC8F10" w14:textId="12A7062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164,965.00 </w:t>
            </w:r>
          </w:p>
        </w:tc>
      </w:tr>
      <w:tr w:rsidR="008A3439" w:rsidRPr="008A3439" w14:paraId="2D3F009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213E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635BD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Kapat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C81549" w14:textId="73BEFD3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4E56FDB" w14:textId="59865E4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00F255" w14:textId="2AD6B87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D958B" w14:textId="71F4564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r>
      <w:tr w:rsidR="008A3439" w:rsidRPr="008A3439" w14:paraId="065063E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572F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7979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2D1E4D80" w14:textId="7B47787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6,448,877.75 </w:t>
            </w:r>
          </w:p>
        </w:tc>
        <w:tc>
          <w:tcPr>
            <w:tcW w:w="958" w:type="pct"/>
            <w:tcBorders>
              <w:top w:val="nil"/>
              <w:left w:val="nil"/>
              <w:bottom w:val="single" w:sz="4" w:space="0" w:color="000000"/>
              <w:right w:val="single" w:sz="4" w:space="0" w:color="000000"/>
            </w:tcBorders>
            <w:shd w:val="clear" w:color="auto" w:fill="auto"/>
            <w:noWrap/>
            <w:vAlign w:val="bottom"/>
            <w:hideMark/>
          </w:tcPr>
          <w:p w14:paraId="7E8FE756" w14:textId="5AB993F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AC527" w14:textId="024CBD6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A4D33" w14:textId="5211563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6,448,877.75 </w:t>
            </w:r>
          </w:p>
        </w:tc>
      </w:tr>
      <w:tr w:rsidR="008A3439" w:rsidRPr="008A3439" w14:paraId="34745A1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4C47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C1201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43F98BB8" w14:textId="1008E20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771D880" w14:textId="21BB528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8B8B5A" w14:textId="208EDEB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DE845" w14:textId="7350819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22,500.00 </w:t>
            </w:r>
          </w:p>
        </w:tc>
      </w:tr>
      <w:tr w:rsidR="008A3439" w:rsidRPr="008A3439" w14:paraId="3FE79FA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1C31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6C1F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una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9C14F2" w14:textId="563F27E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CDC572F" w14:textId="229B1B2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09AD06" w14:textId="1EA2175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F77E7" w14:textId="767776A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r>
      <w:tr w:rsidR="008A3439" w:rsidRPr="008A3439" w14:paraId="467E75E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48F2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53A71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Nun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3D65AF" w14:textId="3EDBDA9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5472C5FC" w14:textId="3787B6A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224577" w14:textId="1FAD278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FB5CF" w14:textId="4A21D0A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1,465.00 </w:t>
            </w:r>
          </w:p>
        </w:tc>
      </w:tr>
      <w:tr w:rsidR="008A3439" w:rsidRPr="008A3439" w14:paraId="12ED9CD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EF9F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9202D"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antao</w:t>
            </w:r>
            <w:proofErr w:type="spellEnd"/>
            <w:r w:rsidRPr="008A3439">
              <w:rPr>
                <w:rFonts w:ascii="Arial Narrow" w:hAnsi="Arial Narrow"/>
                <w:i/>
                <w:iCs/>
                <w:color w:val="000000"/>
                <w:sz w:val="20"/>
                <w:szCs w:val="20"/>
              </w:rPr>
              <w:t xml:space="preserve"> </w:t>
            </w:r>
            <w:proofErr w:type="spellStart"/>
            <w:r w:rsidRPr="008A3439">
              <w:rPr>
                <w:rFonts w:ascii="Arial Narrow" w:hAnsi="Arial Narrow"/>
                <w:i/>
                <w:iCs/>
                <w:color w:val="000000"/>
                <w:sz w:val="20"/>
                <w:szCs w:val="20"/>
              </w:rPr>
              <w:t>Rag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66419EA" w14:textId="05C6203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9430F5C" w14:textId="61FCC10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0FEBB" w14:textId="4B694DA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29429E" w14:textId="74036F4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r>
      <w:tr w:rsidR="008A3439" w:rsidRPr="008A3439" w14:paraId="7C562E1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5A33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4468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60C2B468" w14:textId="4183AB6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288FF44A" w14:textId="4812BB5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B940C" w14:textId="120D10F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B700B" w14:textId="4098548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76,930.00 </w:t>
            </w:r>
          </w:p>
        </w:tc>
      </w:tr>
      <w:tr w:rsidR="008A3439" w:rsidRPr="008A3439" w14:paraId="60C2DDA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3D96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27967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apa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2C505FD" w14:textId="45CDBB4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1B8386D1" w14:textId="077ADCE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7B37B" w14:textId="09702AA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0D27F6" w14:textId="12622CB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1,465.00 </w:t>
            </w:r>
          </w:p>
        </w:tc>
      </w:tr>
      <w:tr w:rsidR="008A3439" w:rsidRPr="008A3439" w14:paraId="227EE27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D84D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9D0E2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angc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F34F245" w14:textId="6508625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D3EFD75" w14:textId="7B1048E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8E5AC8" w14:textId="7142653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D65FF" w14:textId="2E5B123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r>
      <w:tr w:rsidR="008A3439" w:rsidRPr="008A3439" w14:paraId="52BFA153"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C1FE16"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53D878E" w14:textId="204E859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8,289,220.64 </w:t>
            </w:r>
          </w:p>
        </w:tc>
        <w:tc>
          <w:tcPr>
            <w:tcW w:w="958" w:type="pct"/>
            <w:tcBorders>
              <w:top w:val="nil"/>
              <w:left w:val="nil"/>
              <w:bottom w:val="single" w:sz="4" w:space="0" w:color="000000"/>
              <w:right w:val="single" w:sz="4" w:space="0" w:color="000000"/>
            </w:tcBorders>
            <w:shd w:val="clear" w:color="D8D8D8" w:fill="D8D8D8"/>
            <w:noWrap/>
            <w:vAlign w:val="bottom"/>
            <w:hideMark/>
          </w:tcPr>
          <w:p w14:paraId="64862C46" w14:textId="073E36B1"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A5D6388" w14:textId="135D9B49"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BC013AD" w14:textId="089EFD75"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8,289,220.64 </w:t>
            </w:r>
          </w:p>
        </w:tc>
      </w:tr>
      <w:tr w:rsidR="008A3439" w:rsidRPr="008A3439" w14:paraId="4DB51C5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CBFF3"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7C9C1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lo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B7D6E94" w14:textId="058C709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6081B81" w14:textId="1F83A2A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3E187" w14:textId="067D8C4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BFE4B1" w14:textId="44DD299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350.00 </w:t>
            </w:r>
          </w:p>
        </w:tc>
      </w:tr>
      <w:tr w:rsidR="008A3439" w:rsidRPr="008A3439" w14:paraId="2BB22CB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C03E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D87E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lian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53BFD2" w14:textId="2B0ED5D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3F2D4C0" w14:textId="12796B9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88E2A" w14:textId="0B130D7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D28E83" w14:textId="4DFCB0C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r>
      <w:tr w:rsidR="008A3439" w:rsidRPr="008A3439" w14:paraId="78D744C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9CB8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B3027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04718CA2" w14:textId="65CC6F7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32CE5B1" w14:textId="3C5EC8A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746BAD" w14:textId="0EC4F87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3A469" w14:textId="76BF516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r>
      <w:tr w:rsidR="008A3439" w:rsidRPr="008A3439" w14:paraId="021AECD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78BE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3FA49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29A1630" w14:textId="5A0C463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C520766" w14:textId="0EE4B65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2DDB2" w14:textId="7BF5FF2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2FE96F" w14:textId="2B953AF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r>
      <w:tr w:rsidR="008A3439" w:rsidRPr="008A3439" w14:paraId="7E8AA5C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DB43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6E12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62291AE4" w14:textId="0C03A16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DF988B9" w14:textId="071E494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FF10A0" w14:textId="7A96BE2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2DA7C8" w14:textId="5E2B844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350.00 </w:t>
            </w:r>
          </w:p>
        </w:tc>
      </w:tr>
      <w:tr w:rsidR="008A3439" w:rsidRPr="008A3439" w14:paraId="10F3159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7BD4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641B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Lopez </w:t>
            </w:r>
            <w:proofErr w:type="spellStart"/>
            <w:r w:rsidRPr="008A3439">
              <w:rPr>
                <w:rFonts w:ascii="Arial Narrow" w:hAnsi="Arial Narrow"/>
                <w:i/>
                <w:iCs/>
                <w:color w:val="000000"/>
                <w:sz w:val="20"/>
                <w:szCs w:val="20"/>
              </w:rPr>
              <w:t>Jae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143BDEE" w14:textId="3F2E345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EDA32FE" w14:textId="0ABB718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E32AD0" w14:textId="1AA3741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E6705" w14:textId="521910D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r>
      <w:tr w:rsidR="008A3439" w:rsidRPr="008A3439" w14:paraId="373ACFF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0158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9797F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Oroquieta</w:t>
            </w:r>
            <w:proofErr w:type="spellEnd"/>
            <w:r w:rsidRPr="008A3439">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4ACCA9A" w14:textId="0CE884E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467,440.00 </w:t>
            </w:r>
          </w:p>
        </w:tc>
        <w:tc>
          <w:tcPr>
            <w:tcW w:w="958" w:type="pct"/>
            <w:tcBorders>
              <w:top w:val="nil"/>
              <w:left w:val="nil"/>
              <w:bottom w:val="single" w:sz="4" w:space="0" w:color="000000"/>
              <w:right w:val="single" w:sz="4" w:space="0" w:color="000000"/>
            </w:tcBorders>
            <w:shd w:val="clear" w:color="auto" w:fill="auto"/>
            <w:noWrap/>
            <w:vAlign w:val="bottom"/>
            <w:hideMark/>
          </w:tcPr>
          <w:p w14:paraId="43E52573" w14:textId="7773EEF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DA8CC3" w14:textId="56DFF5A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6E278" w14:textId="0B4C68C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467,440.00 </w:t>
            </w:r>
          </w:p>
        </w:tc>
      </w:tr>
      <w:tr w:rsidR="008A3439" w:rsidRPr="008A3439" w14:paraId="6A715EE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8FD5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2AC3F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ana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8AC0B9C" w14:textId="170B43C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B461A58" w14:textId="18F949C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D5E0F" w14:textId="7F39D81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BE5936" w14:textId="6049FD2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r>
      <w:tr w:rsidR="008A3439" w:rsidRPr="008A3439" w14:paraId="176F44F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51DE0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BF181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2B0C25FD" w14:textId="5CA5D43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C1A2983" w14:textId="1EBE5BF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74ED2" w14:textId="32B7409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57AC07" w14:textId="12CCA1F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r>
      <w:tr w:rsidR="008A3439" w:rsidRPr="008A3439" w14:paraId="3EF1C0E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46E1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096C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apang</w:t>
            </w:r>
            <w:proofErr w:type="spellEnd"/>
            <w:r w:rsidRPr="008A3439">
              <w:rPr>
                <w:rFonts w:ascii="Arial Narrow" w:hAnsi="Arial Narrow"/>
                <w:i/>
                <w:iCs/>
                <w:color w:val="000000"/>
                <w:sz w:val="20"/>
                <w:szCs w:val="20"/>
              </w:rPr>
              <w:t xml:space="preserve"> </w:t>
            </w:r>
            <w:proofErr w:type="spellStart"/>
            <w:r w:rsidRPr="008A3439">
              <w:rPr>
                <w:rFonts w:ascii="Arial Narrow" w:hAnsi="Arial Narrow"/>
                <w:i/>
                <w:iCs/>
                <w:color w:val="000000"/>
                <w:sz w:val="20"/>
                <w:szCs w:val="20"/>
              </w:rPr>
              <w:t>Dala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D597D3" w14:textId="60FE44F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32E6EC5" w14:textId="3A62203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5C2B71" w14:textId="7F0CA78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B90E1" w14:textId="772043F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r>
      <w:tr w:rsidR="008A3439" w:rsidRPr="008A3439" w14:paraId="4FB1D81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274D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895C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4825AB16" w14:textId="41CDB08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82137A4" w14:textId="6B1EA92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087D0" w14:textId="1F4B132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470C5B" w14:textId="7137B04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r>
      <w:tr w:rsidR="008A3439" w:rsidRPr="008A3439" w14:paraId="620B32D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B22A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2D1AA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lar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F64B603" w14:textId="2E3FA5B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15A76B28" w14:textId="6B7FF44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C69DBE" w14:textId="37D376C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E756A" w14:textId="32CF881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83,240.64 </w:t>
            </w:r>
          </w:p>
        </w:tc>
      </w:tr>
      <w:tr w:rsidR="008A3439" w:rsidRPr="008A3439" w14:paraId="2BFE855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AE31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D7840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Don </w:t>
            </w:r>
            <w:proofErr w:type="spellStart"/>
            <w:r w:rsidRPr="008A3439">
              <w:rPr>
                <w:rFonts w:ascii="Arial Narrow" w:hAnsi="Arial Narrow"/>
                <w:i/>
                <w:iCs/>
                <w:color w:val="000000"/>
                <w:sz w:val="20"/>
                <w:szCs w:val="20"/>
              </w:rPr>
              <w:t>Victoriano</w:t>
            </w:r>
            <w:proofErr w:type="spellEnd"/>
            <w:r w:rsidRPr="008A3439">
              <w:rPr>
                <w:rFonts w:ascii="Arial Narrow" w:hAnsi="Arial Narrow"/>
                <w:i/>
                <w:iCs/>
                <w:color w:val="000000"/>
                <w:sz w:val="20"/>
                <w:szCs w:val="20"/>
              </w:rPr>
              <w:t xml:space="preserve">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6F219F3" w14:textId="336A4AC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0DA6BB3" w14:textId="79F3189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628593" w14:textId="4764E0A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B202F" w14:textId="5C23A70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r>
      <w:tr w:rsidR="008A3439" w:rsidRPr="008A3439" w14:paraId="3233583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F15E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825F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A48564" w14:textId="6FDEA95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9E03F4" w14:textId="1023F1E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0A6B13" w14:textId="47F2947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AA407" w14:textId="6A8625D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805,000.00 </w:t>
            </w:r>
          </w:p>
        </w:tc>
      </w:tr>
      <w:tr w:rsidR="008A3439" w:rsidRPr="008A3439" w14:paraId="10A247E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C0E3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B5FA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inaca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FA25321" w14:textId="5D56FEA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15BE651" w14:textId="2724765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F7649" w14:textId="2F5B154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89A596" w14:textId="2635656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r>
      <w:tr w:rsidR="008A3439" w:rsidRPr="008A3439" w14:paraId="0BF34BF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C5B2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1CDE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angub</w:t>
            </w:r>
            <w:proofErr w:type="spellEnd"/>
            <w:r w:rsidRPr="008A3439">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0B4A529" w14:textId="7891DBB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D30B6A4" w14:textId="1DC13D5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DB7384" w14:textId="0264E1F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B6E4D" w14:textId="4636DD6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r>
      <w:tr w:rsidR="008A3439" w:rsidRPr="008A3439" w14:paraId="6749C4B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58A2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21B6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ude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4628727" w14:textId="09D565D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2E7AE40" w14:textId="0BB0318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1480E1" w14:textId="0D06FCA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A0F0FD" w14:textId="3FFA704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r>
      <w:tr w:rsidR="008A3439" w:rsidRPr="008A3439" w14:paraId="0BF354DF"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0BAFA4"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F5DEB4A" w14:textId="5D4D34D0"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2,412,591.37 </w:t>
            </w:r>
          </w:p>
        </w:tc>
        <w:tc>
          <w:tcPr>
            <w:tcW w:w="958" w:type="pct"/>
            <w:tcBorders>
              <w:top w:val="nil"/>
              <w:left w:val="nil"/>
              <w:bottom w:val="single" w:sz="4" w:space="0" w:color="000000"/>
              <w:right w:val="single" w:sz="4" w:space="0" w:color="000000"/>
            </w:tcBorders>
            <w:shd w:val="clear" w:color="D8D8D8" w:fill="D8D8D8"/>
            <w:noWrap/>
            <w:vAlign w:val="bottom"/>
            <w:hideMark/>
          </w:tcPr>
          <w:p w14:paraId="71183F03" w14:textId="47A1D5E8"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A363AB8" w14:textId="11DD4528"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D777C96" w14:textId="0B47EA66"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2,412,591.37 </w:t>
            </w:r>
          </w:p>
        </w:tc>
      </w:tr>
      <w:tr w:rsidR="008A3439" w:rsidRPr="008A3439" w14:paraId="5AC2F62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BA257"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5FA75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EA3963D" w14:textId="63B8F12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6,806,530.37 </w:t>
            </w:r>
          </w:p>
        </w:tc>
        <w:tc>
          <w:tcPr>
            <w:tcW w:w="958" w:type="pct"/>
            <w:tcBorders>
              <w:top w:val="nil"/>
              <w:left w:val="nil"/>
              <w:bottom w:val="single" w:sz="4" w:space="0" w:color="000000"/>
              <w:right w:val="single" w:sz="4" w:space="0" w:color="000000"/>
            </w:tcBorders>
            <w:shd w:val="clear" w:color="auto" w:fill="auto"/>
            <w:noWrap/>
            <w:vAlign w:val="bottom"/>
            <w:hideMark/>
          </w:tcPr>
          <w:p w14:paraId="04C76FA4" w14:textId="1890D01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129302" w14:textId="6747E11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EA8EA" w14:textId="532850C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6,806,530.37 </w:t>
            </w:r>
          </w:p>
        </w:tc>
      </w:tr>
      <w:tr w:rsidR="008A3439" w:rsidRPr="008A3439" w14:paraId="0916889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9BAD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30A17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lingas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AE4AC2" w14:textId="2277F62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C76E517" w14:textId="75E3FD7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FA3C9" w14:textId="25DB778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B1662" w14:textId="76EE1D7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4,395.00 </w:t>
            </w:r>
          </w:p>
        </w:tc>
      </w:tr>
      <w:tr w:rsidR="008A3439" w:rsidRPr="008A3439" w14:paraId="44004A8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1E9C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2F285F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ling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D09DBD9" w14:textId="55260C0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E43F77D" w14:textId="54E8988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7A4037" w14:textId="6C9DBB6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E5498" w14:textId="53DEC89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r>
      <w:tr w:rsidR="008A3439" w:rsidRPr="008A3439" w14:paraId="7D95565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7C18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0869D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inu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D1BC2A" w14:textId="34A2A0C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A2C8DA5" w14:textId="2925C4E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2CC7B" w14:textId="28A323B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AB66D8" w14:textId="7AC48A2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350.00 </w:t>
            </w:r>
          </w:p>
        </w:tc>
      </w:tr>
      <w:tr w:rsidR="008A3439" w:rsidRPr="008A3439" w14:paraId="457BE06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E3AB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BE988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Gingoog</w:t>
            </w:r>
            <w:proofErr w:type="spellEnd"/>
            <w:r w:rsidRPr="008A3439">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1ED5E89" w14:textId="25E32FC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08,273.00 </w:t>
            </w:r>
          </w:p>
        </w:tc>
        <w:tc>
          <w:tcPr>
            <w:tcW w:w="958" w:type="pct"/>
            <w:tcBorders>
              <w:top w:val="nil"/>
              <w:left w:val="nil"/>
              <w:bottom w:val="single" w:sz="4" w:space="0" w:color="000000"/>
              <w:right w:val="single" w:sz="4" w:space="0" w:color="000000"/>
            </w:tcBorders>
            <w:shd w:val="clear" w:color="auto" w:fill="auto"/>
            <w:noWrap/>
            <w:vAlign w:val="bottom"/>
            <w:hideMark/>
          </w:tcPr>
          <w:p w14:paraId="1A508729" w14:textId="6E68027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DFE1F" w14:textId="4FC5FFC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EAB704" w14:textId="01541FB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08,273.00 </w:t>
            </w:r>
          </w:p>
        </w:tc>
      </w:tr>
      <w:tr w:rsidR="008A3439" w:rsidRPr="008A3439" w14:paraId="391C37F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DBCD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227EF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Kinogui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D6E858E" w14:textId="2DDCDDD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40663BD" w14:textId="50F85B3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2D2A9E" w14:textId="735489A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8CAE3" w14:textId="452DC3D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350.00 </w:t>
            </w:r>
          </w:p>
        </w:tc>
      </w:tr>
      <w:tr w:rsidR="008A3439" w:rsidRPr="008A3439" w14:paraId="5A4D8B5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CB05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26B64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agongl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02AA69E" w14:textId="7FC6FFF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hideMark/>
          </w:tcPr>
          <w:p w14:paraId="3F46CE6B" w14:textId="5E57283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69C29A" w14:textId="3ADB4C2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B5EB7" w14:textId="1BCBBE9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07,200.00 </w:t>
            </w:r>
          </w:p>
        </w:tc>
      </w:tr>
      <w:tr w:rsidR="008A3439" w:rsidRPr="008A3439" w14:paraId="5BB1DBA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761E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461F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agsaysay (</w:t>
            </w:r>
            <w:proofErr w:type="spellStart"/>
            <w:r w:rsidRPr="008A3439">
              <w:rPr>
                <w:rFonts w:ascii="Arial Narrow" w:hAnsi="Arial Narrow"/>
                <w:i/>
                <w:iCs/>
                <w:color w:val="000000"/>
                <w:sz w:val="20"/>
                <w:szCs w:val="20"/>
              </w:rPr>
              <w:t>Linugos</w:t>
            </w:r>
            <w:proofErr w:type="spellEnd"/>
            <w:r w:rsidRPr="008A3439">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0B501D3A" w14:textId="7684DCD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1B7DE648" w14:textId="73D1A38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81213" w14:textId="57376F2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DA4C68" w14:textId="2E74C34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40,789.00 </w:t>
            </w:r>
          </w:p>
        </w:tc>
      </w:tr>
      <w:tr w:rsidR="008A3439" w:rsidRPr="008A3439" w14:paraId="73E35BF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44F73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CC55B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03002BF0" w14:textId="4B96A37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8A2585A" w14:textId="6BB1B50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43716" w14:textId="7B6D680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20EEC" w14:textId="2E87A90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8,570.00 </w:t>
            </w:r>
          </w:p>
        </w:tc>
      </w:tr>
      <w:tr w:rsidR="008A3439" w:rsidRPr="008A3439" w14:paraId="14C1C9A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BB93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E677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al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BA37E37" w14:textId="3896A07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A2E0335" w14:textId="419C481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DF293" w14:textId="1A13FBC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8FE7EF" w14:textId="757CB2C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350.00 </w:t>
            </w:r>
          </w:p>
        </w:tc>
      </w:tr>
      <w:tr w:rsidR="008A3439" w:rsidRPr="008A3439" w14:paraId="54E6832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252C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0D815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ugbongco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D27CE88" w14:textId="61F3FB8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B2B0ED8" w14:textId="6A397A6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E573B2" w14:textId="11F695B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45DFD" w14:textId="1B92CE8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350.00 </w:t>
            </w:r>
          </w:p>
        </w:tc>
      </w:tr>
      <w:tr w:rsidR="008A3439" w:rsidRPr="008A3439" w14:paraId="7CB8ED0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283F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DDD9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lubiji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8BBE165" w14:textId="2283E4A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AC2C837" w14:textId="1F74031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87CECD" w14:textId="0959170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59318" w14:textId="5781BE8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350.00 </w:t>
            </w:r>
          </w:p>
        </w:tc>
      </w:tr>
      <w:tr w:rsidR="008A3439" w:rsidRPr="008A3439" w14:paraId="1B754CF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A72F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A7CD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laveri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2567DB" w14:textId="57CBFE9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C0E052A" w14:textId="39C4A48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E8F679" w14:textId="0B8ED36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444E1C" w14:textId="6B84F75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350.00 </w:t>
            </w:r>
          </w:p>
        </w:tc>
      </w:tr>
      <w:tr w:rsidR="008A3439" w:rsidRPr="008A3439" w14:paraId="6C1B554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6231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D7CF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61BF74AE" w14:textId="2FE7026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08EC2177" w14:textId="5204E5B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CC7512" w14:textId="6F10F4D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B41F22" w14:textId="5B0C155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85,700.00 </w:t>
            </w:r>
          </w:p>
        </w:tc>
      </w:tr>
      <w:tr w:rsidR="008A3439" w:rsidRPr="008A3439" w14:paraId="57669EF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2B33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C1667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Gitagu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985EE2D" w14:textId="2D5D477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20F1E99" w14:textId="25B1682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159CCA" w14:textId="790A425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CB69E" w14:textId="738EEEA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350.00 </w:t>
            </w:r>
          </w:p>
        </w:tc>
      </w:tr>
      <w:tr w:rsidR="008A3439" w:rsidRPr="008A3439" w14:paraId="74B4D0D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C71B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293F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Init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82CCC3" w14:textId="7409866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18F61581" w14:textId="722DD73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A3C656" w14:textId="2E40512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CAE3B" w14:textId="3AF26CA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6,684,045.00 </w:t>
            </w:r>
          </w:p>
        </w:tc>
      </w:tr>
      <w:tr w:rsidR="008A3439" w:rsidRPr="008A3439" w14:paraId="248654C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BDC0C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99239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Jasa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EF7A335" w14:textId="5368E17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69,329.00 </w:t>
            </w:r>
          </w:p>
        </w:tc>
        <w:tc>
          <w:tcPr>
            <w:tcW w:w="958" w:type="pct"/>
            <w:tcBorders>
              <w:top w:val="nil"/>
              <w:left w:val="nil"/>
              <w:bottom w:val="single" w:sz="4" w:space="0" w:color="000000"/>
              <w:right w:val="single" w:sz="4" w:space="0" w:color="000000"/>
            </w:tcBorders>
            <w:shd w:val="clear" w:color="auto" w:fill="auto"/>
            <w:noWrap/>
            <w:vAlign w:val="bottom"/>
            <w:hideMark/>
          </w:tcPr>
          <w:p w14:paraId="7D3D2767" w14:textId="04474E4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1DA410" w14:textId="1851841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BC737" w14:textId="61089D9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69,329.00 </w:t>
            </w:r>
          </w:p>
        </w:tc>
      </w:tr>
      <w:tr w:rsidR="008A3439" w:rsidRPr="008A3439" w14:paraId="5E5D792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05C2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BD43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aguindi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58A3C8" w14:textId="42575E2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F902825" w14:textId="23A6B65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60D573" w14:textId="6672343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E99DF4" w14:textId="095A9C0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350.00 </w:t>
            </w:r>
          </w:p>
        </w:tc>
      </w:tr>
      <w:tr w:rsidR="008A3439" w:rsidRPr="008A3439" w14:paraId="276AB16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E7D8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22772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D41646A" w14:textId="7ECF881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70B60328" w14:textId="59AA142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A40EC5" w14:textId="4EEC56C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D74B25" w14:textId="017C04B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1,980.00 </w:t>
            </w:r>
          </w:p>
        </w:tc>
      </w:tr>
      <w:tr w:rsidR="008A3439" w:rsidRPr="008A3439" w14:paraId="56A5E8A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4393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3144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uga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1D847D" w14:textId="6B4ECFA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2B709F0E" w14:textId="43F9655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92A871" w14:textId="08C9F6B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4AE0D" w14:textId="37544F9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5,780.00 </w:t>
            </w:r>
          </w:p>
        </w:tc>
      </w:tr>
      <w:tr w:rsidR="008A3439" w:rsidRPr="008A3439" w14:paraId="15291BE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A8CB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5C1C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20F76242" w14:textId="49E18EA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D814096" w14:textId="08C7547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7A6B0" w14:textId="7CC3DDD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E292DE" w14:textId="7152F50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350.00 </w:t>
            </w:r>
          </w:p>
        </w:tc>
      </w:tr>
      <w:tr w:rsidR="008A3439" w:rsidRPr="008A3439" w14:paraId="394C019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02AC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7226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Opo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88F0BF9" w14:textId="3BBF339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22CB51C2" w14:textId="67D815A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0C5485" w14:textId="5EE7D83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135261" w14:textId="0D3B7EB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76,930.00 </w:t>
            </w:r>
          </w:p>
        </w:tc>
      </w:tr>
      <w:tr w:rsidR="008A3439" w:rsidRPr="008A3439" w14:paraId="3D9544A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6F4F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4FCCF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agol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780764" w14:textId="728376F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5C03603" w14:textId="0E7477F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4CACA" w14:textId="73D9D99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4559E" w14:textId="1CDE2B5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5,350.00 </w:t>
            </w:r>
          </w:p>
        </w:tc>
      </w:tr>
      <w:tr w:rsidR="008A3439" w:rsidRPr="008A3439" w14:paraId="1FC6B2F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75B4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4F3B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6B361C7A" w14:textId="7C695E7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EF573B" w14:textId="0F397A3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21CEC" w14:textId="0EBF80B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4C3CD5" w14:textId="3540A23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91,000.00 </w:t>
            </w:r>
          </w:p>
        </w:tc>
      </w:tr>
      <w:tr w:rsidR="008A3439" w:rsidRPr="008A3439" w14:paraId="512CBF20"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CB68E5"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2A83EC83" w14:textId="6712F4F0"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68,773,076.29 </w:t>
            </w:r>
          </w:p>
        </w:tc>
        <w:tc>
          <w:tcPr>
            <w:tcW w:w="958" w:type="pct"/>
            <w:tcBorders>
              <w:top w:val="nil"/>
              <w:left w:val="nil"/>
              <w:bottom w:val="single" w:sz="4" w:space="0" w:color="000000"/>
              <w:right w:val="single" w:sz="4" w:space="0" w:color="000000"/>
            </w:tcBorders>
            <w:shd w:val="clear" w:color="A5A5A5" w:fill="A5A5A5"/>
            <w:noWrap/>
            <w:vAlign w:val="bottom"/>
            <w:hideMark/>
          </w:tcPr>
          <w:p w14:paraId="221536D5" w14:textId="68EC0307"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2E549AB" w14:textId="7C665BFD"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147F91D" w14:textId="6C83E213"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68,773,076.29 </w:t>
            </w:r>
          </w:p>
        </w:tc>
      </w:tr>
      <w:tr w:rsidR="008A3439" w:rsidRPr="008A3439" w14:paraId="3EBF5195"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AD168D"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5746F697" w14:textId="7D961D6E"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8,828,117.16 </w:t>
            </w:r>
          </w:p>
        </w:tc>
        <w:tc>
          <w:tcPr>
            <w:tcW w:w="958" w:type="pct"/>
            <w:tcBorders>
              <w:top w:val="nil"/>
              <w:left w:val="nil"/>
              <w:bottom w:val="single" w:sz="4" w:space="0" w:color="000000"/>
              <w:right w:val="single" w:sz="4" w:space="0" w:color="000000"/>
            </w:tcBorders>
            <w:shd w:val="clear" w:color="D8D8D8" w:fill="D8D8D8"/>
            <w:noWrap/>
            <w:vAlign w:val="bottom"/>
            <w:hideMark/>
          </w:tcPr>
          <w:p w14:paraId="586ED0C0" w14:textId="2639D1C6"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E4B440C" w14:textId="52AC4625"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87E4239" w14:textId="0FC88A8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8,828,117.16 </w:t>
            </w:r>
          </w:p>
        </w:tc>
      </w:tr>
      <w:tr w:rsidR="008A3439" w:rsidRPr="008A3439" w14:paraId="0638473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9A8E7"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195B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54994141" w14:textId="773D2CF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16694829" w14:textId="11C5CE5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0215CC" w14:textId="772BB23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B2932" w14:textId="6AC5F7E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49,630.00 </w:t>
            </w:r>
          </w:p>
        </w:tc>
      </w:tr>
      <w:tr w:rsidR="008A3439" w:rsidRPr="008A3439" w14:paraId="2F7AC4E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00F7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D70C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aak</w:t>
            </w:r>
            <w:proofErr w:type="spellEnd"/>
            <w:r w:rsidRPr="008A3439">
              <w:rPr>
                <w:rFonts w:ascii="Arial Narrow" w:hAnsi="Arial Narrow"/>
                <w:i/>
                <w:iCs/>
                <w:color w:val="000000"/>
                <w:sz w:val="20"/>
                <w:szCs w:val="20"/>
              </w:rPr>
              <w:t xml:space="preserve">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794CD031" w14:textId="55B8FF5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12DBEDB3" w14:textId="79C7E9B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AB649" w14:textId="2901D09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6FC238" w14:textId="141D836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56,096.53 </w:t>
            </w:r>
          </w:p>
        </w:tc>
      </w:tr>
      <w:tr w:rsidR="008A3439" w:rsidRPr="008A3439" w14:paraId="14C09F3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15EC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FD2E3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56E1CEFD" w14:textId="26372F0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65,849.15 </w:t>
            </w:r>
          </w:p>
        </w:tc>
        <w:tc>
          <w:tcPr>
            <w:tcW w:w="958" w:type="pct"/>
            <w:tcBorders>
              <w:top w:val="nil"/>
              <w:left w:val="nil"/>
              <w:bottom w:val="single" w:sz="4" w:space="0" w:color="000000"/>
              <w:right w:val="single" w:sz="4" w:space="0" w:color="000000"/>
            </w:tcBorders>
            <w:shd w:val="clear" w:color="auto" w:fill="auto"/>
            <w:noWrap/>
            <w:vAlign w:val="bottom"/>
            <w:hideMark/>
          </w:tcPr>
          <w:p w14:paraId="2FCE9ACD" w14:textId="1D89C23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156A9D" w14:textId="0859785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A7CF17" w14:textId="0449EC6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65,849.15 </w:t>
            </w:r>
          </w:p>
        </w:tc>
      </w:tr>
      <w:tr w:rsidR="008A3439" w:rsidRPr="008A3439" w14:paraId="432078A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7DB9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A0F47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c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CE8E28" w14:textId="23A733B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42307F14" w14:textId="7C90AB8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880758" w14:textId="07EE332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E9615" w14:textId="48B0BD9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93,966.82 </w:t>
            </w:r>
          </w:p>
        </w:tc>
      </w:tr>
      <w:tr w:rsidR="008A3439" w:rsidRPr="008A3439" w14:paraId="12675C2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23E8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62F1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ragusan</w:t>
            </w:r>
            <w:proofErr w:type="spellEnd"/>
            <w:r w:rsidRPr="008A3439">
              <w:rPr>
                <w:rFonts w:ascii="Arial Narrow" w:hAnsi="Arial Narrow"/>
                <w:i/>
                <w:iCs/>
                <w:color w:val="000000"/>
                <w:sz w:val="20"/>
                <w:szCs w:val="20"/>
              </w:rPr>
              <w:t xml:space="preserve">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3EA961F8" w14:textId="5F83C6C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03202E0E" w14:textId="576452D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38317" w14:textId="1335832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18BF15" w14:textId="7387749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46,364.71 </w:t>
            </w:r>
          </w:p>
        </w:tc>
      </w:tr>
      <w:tr w:rsidR="008A3439" w:rsidRPr="008A3439" w14:paraId="3586F92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7962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58450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wab</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85CDA1F" w14:textId="08FED5F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4D28BEC6" w14:textId="7A6C38C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B9C7B" w14:textId="761578D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1ED966" w14:textId="1C8E46C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96,370.00 </w:t>
            </w:r>
          </w:p>
        </w:tc>
      </w:tr>
      <w:tr w:rsidR="008A3439" w:rsidRPr="008A3439" w14:paraId="000F89D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1BBA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5948D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onkay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94B4E86" w14:textId="3557343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791020ED" w14:textId="5003D7B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C116A" w14:textId="577CA8C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C51050" w14:textId="500154F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48,283.89 </w:t>
            </w:r>
          </w:p>
        </w:tc>
      </w:tr>
      <w:tr w:rsidR="008A3439" w:rsidRPr="008A3439" w14:paraId="156D6F2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76FC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F7BCA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ontevis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90DA86F" w14:textId="7296C92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1C03B2FF" w14:textId="586A785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F6A01A" w14:textId="12A515F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68D985" w14:textId="74D0BDD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33,458.80 </w:t>
            </w:r>
          </w:p>
        </w:tc>
      </w:tr>
      <w:tr w:rsidR="008A3439" w:rsidRPr="008A3439" w14:paraId="63D4AAE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DE89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1806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Nabuntu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0830E2" w14:textId="2240B6A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4C4827CA" w14:textId="210A30A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2B5A7C" w14:textId="248EF5B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B0251" w14:textId="3AF3C18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03,379.32 </w:t>
            </w:r>
          </w:p>
        </w:tc>
      </w:tr>
      <w:tr w:rsidR="008A3439" w:rsidRPr="008A3439" w14:paraId="53D6BDA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D32B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7F654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155E3E7A" w14:textId="3B7E862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5B8F7954" w14:textId="46A9787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2E6F66" w14:textId="2203FDD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45466" w14:textId="2E1F338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79,492.94 </w:t>
            </w:r>
          </w:p>
        </w:tc>
      </w:tr>
      <w:tr w:rsidR="008A3439" w:rsidRPr="008A3439" w14:paraId="40CAB92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7498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0D667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antuk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1FA3C9" w14:textId="15F77FF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15DB52B4" w14:textId="1701FA9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08076" w14:textId="6AF6F49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CE3C5" w14:textId="61F121F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5,225.00 </w:t>
            </w:r>
          </w:p>
        </w:tc>
      </w:tr>
      <w:tr w:rsidR="008A3439" w:rsidRPr="008A3439" w14:paraId="6CCE8FF1"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2F17E4"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5B45B2B" w14:textId="4A88B27A"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3,098,77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231A7C8E" w14:textId="76BDB520"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A2917D8" w14:textId="3BDD481F"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584A584" w14:textId="29EDAB0B"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3,098,776.85 </w:t>
            </w:r>
          </w:p>
        </w:tc>
      </w:tr>
      <w:tr w:rsidR="008A3439" w:rsidRPr="008A3439" w14:paraId="4A5B31F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50C55"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66F56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Asuncion (</w:t>
            </w:r>
            <w:proofErr w:type="spellStart"/>
            <w:r w:rsidRPr="008A3439">
              <w:rPr>
                <w:rFonts w:ascii="Arial Narrow" w:hAnsi="Arial Narrow"/>
                <w:i/>
                <w:iCs/>
                <w:color w:val="000000"/>
                <w:sz w:val="20"/>
                <w:szCs w:val="20"/>
              </w:rPr>
              <w:t>Saug</w:t>
            </w:r>
            <w:proofErr w:type="spellEnd"/>
            <w:r w:rsidRPr="008A3439">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5CE1C9DC" w14:textId="35D9E80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5D09DB68" w14:textId="6EFC33B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33007E" w14:textId="1F0D6A2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6C833" w14:textId="24C6A7E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46,090.42 </w:t>
            </w:r>
          </w:p>
        </w:tc>
      </w:tr>
      <w:tr w:rsidR="008A3439" w:rsidRPr="008A3439" w14:paraId="43BF083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941C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D2FB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Braulio E. </w:t>
            </w:r>
            <w:proofErr w:type="spellStart"/>
            <w:r w:rsidRPr="008A3439">
              <w:rPr>
                <w:rFonts w:ascii="Arial Narrow" w:hAnsi="Arial Narrow"/>
                <w:i/>
                <w:iCs/>
                <w:color w:val="000000"/>
                <w:sz w:val="20"/>
                <w:szCs w:val="20"/>
              </w:rPr>
              <w:t>Dujal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9CFADE" w14:textId="514FCD2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4F50D9A2" w14:textId="3957508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BA0486" w14:textId="3AD2F96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4C7F5D" w14:textId="445B838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25,523.95 </w:t>
            </w:r>
          </w:p>
        </w:tc>
      </w:tr>
      <w:tr w:rsidR="008A3439" w:rsidRPr="008A3439" w14:paraId="2A278A3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A583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06AE4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7582559" w14:textId="069B507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2B9D751D" w14:textId="012CC16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A2B2B3" w14:textId="4C17411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E5CB6" w14:textId="1CBF6E9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20,830.18 </w:t>
            </w:r>
          </w:p>
        </w:tc>
      </w:tr>
      <w:tr w:rsidR="008A3439" w:rsidRPr="008A3439" w14:paraId="7FC30A7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EEAA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ACCDC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Island Garden City of </w:t>
            </w:r>
            <w:proofErr w:type="spellStart"/>
            <w:r w:rsidRPr="008A3439">
              <w:rPr>
                <w:rFonts w:ascii="Arial Narrow" w:hAnsi="Arial Narrow"/>
                <w:i/>
                <w:iCs/>
                <w:color w:val="000000"/>
                <w:sz w:val="20"/>
                <w:szCs w:val="20"/>
              </w:rPr>
              <w:t>Sam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95E2AB9" w14:textId="4E283AD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4C99CB4E" w14:textId="4BE3754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94FD8" w14:textId="1285522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8E983" w14:textId="5DD6045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86,846.54 </w:t>
            </w:r>
          </w:p>
        </w:tc>
      </w:tr>
      <w:tr w:rsidR="008A3439" w:rsidRPr="008A3439" w14:paraId="4709F86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5B38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5075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Kapal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2A7E248" w14:textId="084C2D4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415,784.32 </w:t>
            </w:r>
          </w:p>
        </w:tc>
        <w:tc>
          <w:tcPr>
            <w:tcW w:w="958" w:type="pct"/>
            <w:tcBorders>
              <w:top w:val="nil"/>
              <w:left w:val="nil"/>
              <w:bottom w:val="single" w:sz="4" w:space="0" w:color="000000"/>
              <w:right w:val="single" w:sz="4" w:space="0" w:color="000000"/>
            </w:tcBorders>
            <w:shd w:val="clear" w:color="auto" w:fill="auto"/>
            <w:noWrap/>
            <w:vAlign w:val="bottom"/>
            <w:hideMark/>
          </w:tcPr>
          <w:p w14:paraId="5DA0D526" w14:textId="7702D2A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1DE958" w14:textId="0781CD9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DCD4D" w14:textId="0533285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415,784.32 </w:t>
            </w:r>
          </w:p>
        </w:tc>
      </w:tr>
      <w:tr w:rsidR="008A3439" w:rsidRPr="008A3439" w14:paraId="45B2781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AB9A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00B3F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6B045647" w14:textId="1665F6C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206EDC4E" w14:textId="3943541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64F36" w14:textId="297C563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19B146" w14:textId="0E23054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49,368.82 </w:t>
            </w:r>
          </w:p>
        </w:tc>
      </w:tr>
      <w:tr w:rsidR="008A3439" w:rsidRPr="008A3439" w14:paraId="63A8696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4C90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16C8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City of </w:t>
            </w:r>
            <w:proofErr w:type="spellStart"/>
            <w:r w:rsidRPr="008A3439">
              <w:rPr>
                <w:rFonts w:ascii="Arial Narrow" w:hAnsi="Arial Narrow"/>
                <w:i/>
                <w:iCs/>
                <w:color w:val="000000"/>
                <w:sz w:val="20"/>
                <w:szCs w:val="20"/>
              </w:rPr>
              <w:t>Panab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9FE8151" w14:textId="36C098A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43B3D253" w14:textId="53C23DF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88215" w14:textId="31A36A0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347DB" w14:textId="347DC61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918,705.15 </w:t>
            </w:r>
          </w:p>
        </w:tc>
      </w:tr>
      <w:tr w:rsidR="008A3439" w:rsidRPr="008A3439" w14:paraId="52B3821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1AF1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0741E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08770884" w14:textId="3719DC1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598E7722" w14:textId="6EDED59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7D429F" w14:textId="1555581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19D7C" w14:textId="33BDEA6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14,206.65 </w:t>
            </w:r>
          </w:p>
        </w:tc>
      </w:tr>
      <w:tr w:rsidR="008A3439" w:rsidRPr="008A3439" w14:paraId="317BED9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1FF8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5863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DFB869C" w14:textId="53F760E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1567EE35" w14:textId="1E1C703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2A316F" w14:textId="713AEA4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7426C" w14:textId="743BB79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67,487.08 </w:t>
            </w:r>
          </w:p>
        </w:tc>
      </w:tr>
      <w:tr w:rsidR="008A3439" w:rsidRPr="008A3439" w14:paraId="293E1CC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5C6B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4472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6A1B38ED" w14:textId="325B609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3163C30D" w14:textId="4442AED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E933A" w14:textId="75B44DB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2F92E" w14:textId="6D8A6E5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41,502.54 </w:t>
            </w:r>
          </w:p>
        </w:tc>
      </w:tr>
      <w:tr w:rsidR="008A3439" w:rsidRPr="008A3439" w14:paraId="151BFC3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2A13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F60D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alaing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B4227B6" w14:textId="36E3507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63FA5FA2" w14:textId="0F171DC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3C70F" w14:textId="65F091F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851EE" w14:textId="40E5C08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12,431.20 </w:t>
            </w:r>
          </w:p>
        </w:tc>
      </w:tr>
      <w:tr w:rsidR="008A3439" w:rsidRPr="008A3439" w14:paraId="4C085948"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A895C3"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7863F5D" w14:textId="4A25D3D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4,933,766.09 </w:t>
            </w:r>
          </w:p>
        </w:tc>
        <w:tc>
          <w:tcPr>
            <w:tcW w:w="958" w:type="pct"/>
            <w:tcBorders>
              <w:top w:val="nil"/>
              <w:left w:val="nil"/>
              <w:bottom w:val="single" w:sz="4" w:space="0" w:color="000000"/>
              <w:right w:val="single" w:sz="4" w:space="0" w:color="000000"/>
            </w:tcBorders>
            <w:shd w:val="clear" w:color="D8D8D8" w:fill="D8D8D8"/>
            <w:noWrap/>
            <w:vAlign w:val="bottom"/>
            <w:hideMark/>
          </w:tcPr>
          <w:p w14:paraId="7439D7C8" w14:textId="518ED3D1"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A17FD61" w14:textId="6AF0E6E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5605778" w14:textId="14D8161A"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4,933,766.09 </w:t>
            </w:r>
          </w:p>
        </w:tc>
      </w:tr>
      <w:tr w:rsidR="008A3439" w:rsidRPr="008A3439" w14:paraId="15E7EE4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5EBF4"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49F6D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nsa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E8E571D" w14:textId="583A95E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45B0CD4D" w14:textId="3E8A02A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0CDAE" w14:textId="380D712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9F435C" w14:textId="55F0C32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65,619.99 </w:t>
            </w:r>
          </w:p>
        </w:tc>
      </w:tr>
      <w:tr w:rsidR="008A3439" w:rsidRPr="008A3439" w14:paraId="3587259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ACC2B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653F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8C0568A" w14:textId="2B1B689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031,039.59 </w:t>
            </w:r>
          </w:p>
        </w:tc>
        <w:tc>
          <w:tcPr>
            <w:tcW w:w="958" w:type="pct"/>
            <w:tcBorders>
              <w:top w:val="nil"/>
              <w:left w:val="nil"/>
              <w:bottom w:val="single" w:sz="4" w:space="0" w:color="000000"/>
              <w:right w:val="single" w:sz="4" w:space="0" w:color="000000"/>
            </w:tcBorders>
            <w:shd w:val="clear" w:color="auto" w:fill="auto"/>
            <w:noWrap/>
            <w:vAlign w:val="bottom"/>
            <w:hideMark/>
          </w:tcPr>
          <w:p w14:paraId="65C4D93A" w14:textId="164DF7A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CE71E4" w14:textId="3C01E88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42047" w14:textId="3216C78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031,039.59 </w:t>
            </w:r>
          </w:p>
        </w:tc>
      </w:tr>
      <w:tr w:rsidR="008A3439" w:rsidRPr="008A3439" w14:paraId="47A8338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953D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D1437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City of </w:t>
            </w:r>
            <w:proofErr w:type="spellStart"/>
            <w:r w:rsidRPr="008A3439">
              <w:rPr>
                <w:rFonts w:ascii="Arial Narrow" w:hAnsi="Arial Narrow"/>
                <w:i/>
                <w:iCs/>
                <w:color w:val="000000"/>
                <w:sz w:val="20"/>
                <w:szCs w:val="20"/>
              </w:rPr>
              <w:t>Dig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3169542" w14:textId="34B6B89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525,845.86 </w:t>
            </w:r>
          </w:p>
        </w:tc>
        <w:tc>
          <w:tcPr>
            <w:tcW w:w="958" w:type="pct"/>
            <w:tcBorders>
              <w:top w:val="nil"/>
              <w:left w:val="nil"/>
              <w:bottom w:val="single" w:sz="4" w:space="0" w:color="000000"/>
              <w:right w:val="single" w:sz="4" w:space="0" w:color="000000"/>
            </w:tcBorders>
            <w:shd w:val="clear" w:color="auto" w:fill="auto"/>
            <w:noWrap/>
            <w:vAlign w:val="bottom"/>
            <w:hideMark/>
          </w:tcPr>
          <w:p w14:paraId="2468DB12" w14:textId="6CEA2A3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A91010" w14:textId="4B4009E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DA1D71" w14:textId="0E08356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525,845.86 </w:t>
            </w:r>
          </w:p>
        </w:tc>
      </w:tr>
      <w:tr w:rsidR="008A3439" w:rsidRPr="008A3439" w14:paraId="6589BF3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E3DE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28A72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Hagon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A212EF" w14:textId="4B187CE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6BBD2D78" w14:textId="073107B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63BD8" w14:textId="3EADEFD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2B2FF" w14:textId="16946E5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74,842.95 </w:t>
            </w:r>
          </w:p>
        </w:tc>
      </w:tr>
      <w:tr w:rsidR="008A3439" w:rsidRPr="008A3439" w14:paraId="6EA3AD9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8C3D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FE17C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Kiblaw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5E2ECC2" w14:textId="1C97A62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0DA1A28D" w14:textId="5B0A061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5A70F" w14:textId="3E8B2E1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6A7E4" w14:textId="6D512F1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36,420.00 </w:t>
            </w:r>
          </w:p>
        </w:tc>
      </w:tr>
      <w:tr w:rsidR="008A3439" w:rsidRPr="008A3439" w14:paraId="0428F77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6886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C245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523B3C01" w14:textId="796CC47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4579CBC1" w14:textId="13A2B62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8A7956" w14:textId="0A5E4B7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DCA5C" w14:textId="4092257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81,816.30 </w:t>
            </w:r>
          </w:p>
        </w:tc>
      </w:tr>
      <w:tr w:rsidR="008A3439" w:rsidRPr="008A3439" w14:paraId="4328FF0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AC4C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D099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lal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76089A" w14:textId="38BAECB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5534C380" w14:textId="2FE9F84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CF13F" w14:textId="390CDFD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FDF5F" w14:textId="1E8A6B8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00,104.18 </w:t>
            </w:r>
          </w:p>
        </w:tc>
      </w:tr>
      <w:tr w:rsidR="008A3439" w:rsidRPr="008A3439" w14:paraId="37A3EFC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D70C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6BB6E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ta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9551330" w14:textId="1D38F70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2FCDECA9" w14:textId="0EDD3F0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FCC92B" w14:textId="46BE785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BE2BD2" w14:textId="4F45272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17,826.07 </w:t>
            </w:r>
          </w:p>
        </w:tc>
      </w:tr>
      <w:tr w:rsidR="008A3439" w:rsidRPr="008A3439" w14:paraId="1431FB9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292F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3DCAC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adad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F981599" w14:textId="6F539F3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58814CFF" w14:textId="67251B4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3B83D" w14:textId="3F0B6B5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FE1B0" w14:textId="10116AC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0,251.15 </w:t>
            </w:r>
          </w:p>
        </w:tc>
      </w:tr>
      <w:tr w:rsidR="008A3439" w:rsidRPr="008A3439" w14:paraId="4BC8DB90"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8CF9B0"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lastRenderedPageBreak/>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753B320" w14:textId="636251B1"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6,062,4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510B9277" w14:textId="31C232FE"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3FEAFC7" w14:textId="5E6E1E5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AA4940" w14:textId="31CA1635"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6,062,442.25 </w:t>
            </w:r>
          </w:p>
        </w:tc>
      </w:tr>
      <w:tr w:rsidR="008A3439" w:rsidRPr="008A3439" w14:paraId="58F35A04"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9C0FCE"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451752A3" w14:textId="5F56BA8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2ACA1A59" w14:textId="0B94AB1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187B9" w14:textId="0FDF15D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6A09150" w14:textId="3201E9D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6,442,703.84 </w:t>
            </w:r>
          </w:p>
        </w:tc>
      </w:tr>
      <w:tr w:rsidR="008A3439" w:rsidRPr="008A3439" w14:paraId="56E3B05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12EE3"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06F5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g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9BD25C4" w14:textId="3F4BB53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257,148.41 </w:t>
            </w:r>
          </w:p>
        </w:tc>
        <w:tc>
          <w:tcPr>
            <w:tcW w:w="958" w:type="pct"/>
            <w:tcBorders>
              <w:top w:val="nil"/>
              <w:left w:val="nil"/>
              <w:bottom w:val="single" w:sz="4" w:space="0" w:color="000000"/>
              <w:right w:val="single" w:sz="4" w:space="0" w:color="000000"/>
            </w:tcBorders>
            <w:shd w:val="clear" w:color="auto" w:fill="auto"/>
            <w:noWrap/>
            <w:vAlign w:val="bottom"/>
            <w:hideMark/>
          </w:tcPr>
          <w:p w14:paraId="585EA805" w14:textId="77223D0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609D29" w14:textId="1ED8A2D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A0377" w14:textId="0E95828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257,148.41 </w:t>
            </w:r>
          </w:p>
        </w:tc>
      </w:tr>
      <w:tr w:rsidR="008A3439" w:rsidRPr="008A3439" w14:paraId="31EA3EC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0D7B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9066B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nayban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C14F39" w14:textId="497E94B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331,350.00 </w:t>
            </w:r>
          </w:p>
        </w:tc>
        <w:tc>
          <w:tcPr>
            <w:tcW w:w="958" w:type="pct"/>
            <w:tcBorders>
              <w:top w:val="nil"/>
              <w:left w:val="nil"/>
              <w:bottom w:val="single" w:sz="4" w:space="0" w:color="000000"/>
              <w:right w:val="single" w:sz="4" w:space="0" w:color="000000"/>
            </w:tcBorders>
            <w:shd w:val="clear" w:color="auto" w:fill="auto"/>
            <w:noWrap/>
            <w:vAlign w:val="bottom"/>
            <w:hideMark/>
          </w:tcPr>
          <w:p w14:paraId="2E092855" w14:textId="0BF80C8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5D0A90" w14:textId="06BDCAF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B0D4D" w14:textId="31FF2AA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331,350.00 </w:t>
            </w:r>
          </w:p>
        </w:tc>
      </w:tr>
      <w:tr w:rsidR="008A3439" w:rsidRPr="008A3439" w14:paraId="3049E6E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64EA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B41CA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up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BC3786" w14:textId="6B8D9B2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4EAAB5AB" w14:textId="70B6C13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083E7C" w14:textId="1459F83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1DAF7" w14:textId="65545B7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4,030.00 </w:t>
            </w:r>
          </w:p>
        </w:tc>
      </w:tr>
      <w:tr w:rsidR="008A3439" w:rsidRPr="008A3439" w14:paraId="22DE095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2B4BF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CF5E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52417B59" w14:textId="1F93870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3525F19B" w14:textId="522E51A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B28CD8" w14:textId="0D1DD93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20386" w14:textId="614AF30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4,030.00 </w:t>
            </w:r>
          </w:p>
        </w:tc>
      </w:tr>
      <w:tr w:rsidR="008A3439" w:rsidRPr="008A3439" w14:paraId="3D7A1F6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92A6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C2BB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69A63989" w14:textId="2EB6564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28FA3B1A" w14:textId="2A09FC7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A115D" w14:textId="5E2F37D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38EA1C" w14:textId="41815D4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883,180.00 </w:t>
            </w:r>
          </w:p>
        </w:tc>
      </w:tr>
      <w:tr w:rsidR="008A3439" w:rsidRPr="008A3439" w14:paraId="0E7DFA87"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133CC3"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A0EBADD" w14:textId="74D4AFA3"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5,849,973.94 </w:t>
            </w:r>
          </w:p>
        </w:tc>
        <w:tc>
          <w:tcPr>
            <w:tcW w:w="958" w:type="pct"/>
            <w:tcBorders>
              <w:top w:val="nil"/>
              <w:left w:val="nil"/>
              <w:bottom w:val="single" w:sz="4" w:space="0" w:color="000000"/>
              <w:right w:val="single" w:sz="4" w:space="0" w:color="000000"/>
            </w:tcBorders>
            <w:shd w:val="clear" w:color="D8D8D8" w:fill="D8D8D8"/>
            <w:noWrap/>
            <w:vAlign w:val="bottom"/>
            <w:hideMark/>
          </w:tcPr>
          <w:p w14:paraId="122388B4" w14:textId="09709388"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84021C0" w14:textId="4872C96E"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F5BC413" w14:textId="29B30874"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5,849,973.94 </w:t>
            </w:r>
          </w:p>
        </w:tc>
      </w:tr>
      <w:tr w:rsidR="008A3439" w:rsidRPr="008A3439" w14:paraId="07EC5A8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0B68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68313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li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833E2D7" w14:textId="48B4E87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79923B3A" w14:textId="6223085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F71A46" w14:textId="5AEA593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B7F986" w14:textId="59B6545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491,606.38 </w:t>
            </w:r>
          </w:p>
        </w:tc>
      </w:tr>
      <w:tr w:rsidR="008A3439" w:rsidRPr="008A3439" w14:paraId="5331538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9C68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213E6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62647CDD" w14:textId="172E755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37,467.56 </w:t>
            </w:r>
          </w:p>
        </w:tc>
        <w:tc>
          <w:tcPr>
            <w:tcW w:w="958" w:type="pct"/>
            <w:tcBorders>
              <w:top w:val="nil"/>
              <w:left w:val="nil"/>
              <w:bottom w:val="single" w:sz="4" w:space="0" w:color="000000"/>
              <w:right w:val="single" w:sz="4" w:space="0" w:color="000000"/>
            </w:tcBorders>
            <w:shd w:val="clear" w:color="auto" w:fill="auto"/>
            <w:noWrap/>
            <w:vAlign w:val="bottom"/>
            <w:hideMark/>
          </w:tcPr>
          <w:p w14:paraId="44171D00" w14:textId="40BFA1B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C0665C" w14:textId="13358E5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3BDB4" w14:textId="52FE1AF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37,467.56 </w:t>
            </w:r>
          </w:p>
        </w:tc>
      </w:tr>
      <w:tr w:rsidR="008A3439" w:rsidRPr="008A3439" w14:paraId="11B3C6B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EDB5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11170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4AAD6EDD" w14:textId="029FA26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7A82EFC5" w14:textId="621240A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355075" w14:textId="0EE9EC5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C3D97" w14:textId="591C357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220,900.00 </w:t>
            </w:r>
          </w:p>
        </w:tc>
      </w:tr>
      <w:tr w:rsidR="008A3439" w:rsidRPr="008A3439" w14:paraId="567FB2A6"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DA1917"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2016851" w14:textId="4566A254"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42,107,51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2B0BA08D" w14:textId="5CC7A19A"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81B12BE" w14:textId="32D910F3"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1AAF4D7" w14:textId="34DE5854"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42,107,513.00 </w:t>
            </w:r>
          </w:p>
        </w:tc>
      </w:tr>
      <w:tr w:rsidR="008A3439" w:rsidRPr="008A3439" w14:paraId="1C95B64A"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F55C46"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0EE1DEB2" w14:textId="0ADECA7C"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0,657,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A29107C" w14:textId="046C3DA5"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46A12E7" w14:textId="19559246"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464080D" w14:textId="184FF8CE"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0,657,900.00 </w:t>
            </w:r>
          </w:p>
        </w:tc>
      </w:tr>
      <w:tr w:rsidR="008A3439" w:rsidRPr="008A3439" w14:paraId="7B58F67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EE703"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1256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lamad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8B57714" w14:textId="7ADD833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4A601C0" w14:textId="739616E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DE12B" w14:textId="176C48F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D3EDDD" w14:textId="4A23C4B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45,600.00 </w:t>
            </w:r>
          </w:p>
        </w:tc>
      </w:tr>
      <w:tr w:rsidR="008A3439" w:rsidRPr="008A3439" w14:paraId="5A2039A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3785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5C5E1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leo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91C8C8" w14:textId="77A8A4C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D07E65" w14:textId="208FEEC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8DA516" w14:textId="7CED397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2FFE8" w14:textId="6FFDC60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0,000.00 </w:t>
            </w:r>
          </w:p>
        </w:tc>
      </w:tr>
      <w:tr w:rsidR="008A3439" w:rsidRPr="008A3439" w14:paraId="670E89A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4FA0D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DB342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226C64EE" w14:textId="37DB0C4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68D11C" w14:textId="243C5E9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2AE00F" w14:textId="20C897A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E284D4" w14:textId="15AC1FC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0,000.00 </w:t>
            </w:r>
          </w:p>
        </w:tc>
      </w:tr>
      <w:tr w:rsidR="008A3439" w:rsidRPr="008A3439" w14:paraId="3D6BB8D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31D2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41A94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rak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507A8EF" w14:textId="5E72B55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41E8D61B" w14:textId="38A73A3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6A9843" w14:textId="32D7F83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FFCA2" w14:textId="5CAAE34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45,600.00 </w:t>
            </w:r>
          </w:p>
        </w:tc>
      </w:tr>
      <w:tr w:rsidR="008A3439" w:rsidRPr="008A3439" w14:paraId="4F7B648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E7F0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7BD32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nisi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05FA3E7" w14:textId="2094556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1FCBFA" w14:textId="39AAD0D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E127B5" w14:textId="300817D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BD4E8D" w14:textId="75DA706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0,000.00 </w:t>
            </w:r>
          </w:p>
        </w:tc>
      </w:tr>
      <w:tr w:rsidR="008A3439" w:rsidRPr="008A3439" w14:paraId="40FD63B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D02D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F38E0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Kabac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49BC5A2" w14:textId="085F8A0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F9A8B4" w14:textId="79A4683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C9B47E" w14:textId="4AAE188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1E1AF7" w14:textId="34EB1F8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0,000.00 </w:t>
            </w:r>
          </w:p>
        </w:tc>
      </w:tr>
      <w:tr w:rsidR="008A3439" w:rsidRPr="008A3439" w14:paraId="680AC6E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7A2E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2151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5D01FFE" w14:textId="6BF2C60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685139" w14:textId="77B959D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0104DF" w14:textId="0332225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4C0F1" w14:textId="1C8796E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0,000.00 </w:t>
            </w:r>
          </w:p>
        </w:tc>
      </w:tr>
      <w:tr w:rsidR="008A3439" w:rsidRPr="008A3439" w14:paraId="11B1D6B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D4E3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2EFDC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3FC9CA87" w14:textId="183322E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3B6B742F" w14:textId="4C254F3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55126E" w14:textId="4ED997A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0DA41" w14:textId="1F7F172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00,500.00 </w:t>
            </w:r>
          </w:p>
        </w:tc>
      </w:tr>
      <w:tr w:rsidR="008A3439" w:rsidRPr="008A3439" w14:paraId="6BCB9DE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701E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1939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ib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683EE7" w14:textId="5C8ECCB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421A74" w14:textId="3C9DE85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FDBB9F" w14:textId="5A727A8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37065" w14:textId="0FD194A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0,000.00 </w:t>
            </w:r>
          </w:p>
        </w:tc>
      </w:tr>
      <w:tr w:rsidR="008A3439" w:rsidRPr="008A3439" w14:paraId="39F9AED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6284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F4C30D"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gpe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EBA2AA" w14:textId="45FA92E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0ACC1E8A" w14:textId="611B510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C523F" w14:textId="08EF0A4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AC2AFA" w14:textId="2EBDAB1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45,600.00 </w:t>
            </w:r>
          </w:p>
        </w:tc>
      </w:tr>
      <w:tr w:rsidR="008A3439" w:rsidRPr="008A3439" w14:paraId="3F46178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4FE8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4DF5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kila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485709" w14:textId="0E5C004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03FAC9E" w14:textId="60A82EE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CDF3A7" w14:textId="618D2D8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0927BC" w14:textId="2E51339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45,600.00 </w:t>
            </w:r>
          </w:p>
        </w:tc>
      </w:tr>
      <w:tr w:rsidR="008A3439" w:rsidRPr="008A3439" w14:paraId="200BD5F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0C99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381B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tala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4D56404" w14:textId="301ABC9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6AA8F3" w14:textId="3FF2C57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E02E4B" w14:textId="3B43EA2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CE00A" w14:textId="716D557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0,000.00 </w:t>
            </w:r>
          </w:p>
        </w:tc>
      </w:tr>
      <w:tr w:rsidR="008A3439" w:rsidRPr="008A3439" w14:paraId="5C29814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B777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C3B05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idsayap</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F507005" w14:textId="3E9DE76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E62535" w14:textId="6FB95DD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2E129E" w14:textId="34EEF04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8D2DF8" w14:textId="2D5F816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0,000.00 </w:t>
            </w:r>
          </w:p>
        </w:tc>
      </w:tr>
      <w:tr w:rsidR="008A3439" w:rsidRPr="008A3439" w14:paraId="225C58E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12FC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A2948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l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27B69D" w14:textId="6E73517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955CC9" w14:textId="3D1513B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1543E5" w14:textId="21F52BE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A64DE" w14:textId="7ABC5BE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75,000.00 </w:t>
            </w:r>
          </w:p>
        </w:tc>
      </w:tr>
      <w:tr w:rsidR="008A3439" w:rsidRPr="008A3439" w14:paraId="267A12B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C0B3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7CAC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igkaw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8BD153" w14:textId="233306F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EA0F21" w14:textId="3E88724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344C0" w14:textId="258455E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13278" w14:textId="3845CCC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0,000.00 </w:t>
            </w:r>
          </w:p>
        </w:tc>
      </w:tr>
      <w:tr w:rsidR="008A3439" w:rsidRPr="008A3439" w14:paraId="0101FBC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BD5C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45BE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ik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23774E0" w14:textId="002A15F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8BB726" w14:textId="41DB989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FE1DBA" w14:textId="2CBE480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711C8" w14:textId="575C0C5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0,000.00 </w:t>
            </w:r>
          </w:p>
        </w:tc>
      </w:tr>
      <w:tr w:rsidR="008A3439" w:rsidRPr="008A3439" w14:paraId="7083451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3C34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073C0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President </w:t>
            </w:r>
            <w:proofErr w:type="spellStart"/>
            <w:r w:rsidRPr="008A3439">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97D268" w14:textId="7F31760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6FBA26" w14:textId="4346377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44F987" w14:textId="05B1C0D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2592F3" w14:textId="0F3E0E0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0,000.00 </w:t>
            </w:r>
          </w:p>
        </w:tc>
      </w:tr>
      <w:tr w:rsidR="008A3439" w:rsidRPr="008A3439" w14:paraId="5EE5264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FB61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F965B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ulu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BF59AB" w14:textId="6B51C4F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DFE690" w14:textId="11AEF6F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9CFC4D" w14:textId="7A94D12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7F595" w14:textId="02C335B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50,000.00 </w:t>
            </w:r>
          </w:p>
        </w:tc>
      </w:tr>
      <w:tr w:rsidR="008A3439" w:rsidRPr="008A3439" w14:paraId="67CF0C8C"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FA40C5"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76938A46" w14:textId="7FC97FC1"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7,688,4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52C8EED" w14:textId="6F21CCB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973D85C" w14:textId="5B427C75"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403F74" w14:textId="013E88A9"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7,688,450.00 </w:t>
            </w:r>
          </w:p>
        </w:tc>
      </w:tr>
      <w:tr w:rsidR="008A3439" w:rsidRPr="008A3439" w14:paraId="57ED01E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134A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E6DD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4EF8DC9F" w14:textId="7627FBF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34A1D8" w14:textId="3032F21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31AC64" w14:textId="453F792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EAF58C2" w14:textId="4D3BE5F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75,000.00 </w:t>
            </w:r>
          </w:p>
        </w:tc>
      </w:tr>
      <w:tr w:rsidR="008A3439" w:rsidRPr="008A3439" w14:paraId="13AD37F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F362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7DC00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Kiamb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3C8D0F" w14:textId="463ECA8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3FC3AFC" w14:textId="253A54C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FBAC7" w14:textId="158AF49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D26FA" w14:textId="03963A2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02,800.00 </w:t>
            </w:r>
          </w:p>
        </w:tc>
      </w:tr>
      <w:tr w:rsidR="008A3439" w:rsidRPr="008A3439" w14:paraId="6A6CFFA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99F5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73339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asi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8FC184" w14:textId="14EF276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19FF9044" w14:textId="11F0544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4E33BA" w14:textId="651D98B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235B28" w14:textId="65B7249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02,800.00 </w:t>
            </w:r>
          </w:p>
        </w:tc>
      </w:tr>
      <w:tr w:rsidR="008A3439" w:rsidRPr="008A3439" w14:paraId="1D3D2BA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84F4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265E0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itu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2F27A3A" w14:textId="765D7E9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B47DFAF" w14:textId="07E7068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D0388" w14:textId="4C26FEA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D52C5" w14:textId="6A48047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02,800.00 </w:t>
            </w:r>
          </w:p>
        </w:tc>
      </w:tr>
      <w:tr w:rsidR="008A3439" w:rsidRPr="008A3439" w14:paraId="479205A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0889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44404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labe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461B0B8" w14:textId="56882E0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84,150.00 </w:t>
            </w:r>
          </w:p>
        </w:tc>
        <w:tc>
          <w:tcPr>
            <w:tcW w:w="958" w:type="pct"/>
            <w:tcBorders>
              <w:top w:val="nil"/>
              <w:left w:val="nil"/>
              <w:bottom w:val="single" w:sz="4" w:space="0" w:color="000000"/>
              <w:right w:val="single" w:sz="4" w:space="0" w:color="000000"/>
            </w:tcBorders>
            <w:shd w:val="clear" w:color="auto" w:fill="auto"/>
            <w:noWrap/>
            <w:vAlign w:val="bottom"/>
            <w:hideMark/>
          </w:tcPr>
          <w:p w14:paraId="02C531AE" w14:textId="17AD820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F817A" w14:textId="37AF459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7180B" w14:textId="50A8199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84,150.00 </w:t>
            </w:r>
          </w:p>
        </w:tc>
      </w:tr>
      <w:tr w:rsidR="008A3439" w:rsidRPr="008A3439" w14:paraId="1623397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EF51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C3F2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634F9AED" w14:textId="03985E7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7FF7552E" w14:textId="5EB7EC3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8BB2CE" w14:textId="320CE05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774A8" w14:textId="522A088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65,300.00 </w:t>
            </w:r>
          </w:p>
        </w:tc>
      </w:tr>
      <w:tr w:rsidR="008A3439" w:rsidRPr="008A3439" w14:paraId="587E3AB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1057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B81A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lapa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496180" w14:textId="4D8D3F1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52,800.00 </w:t>
            </w:r>
          </w:p>
        </w:tc>
        <w:tc>
          <w:tcPr>
            <w:tcW w:w="958" w:type="pct"/>
            <w:tcBorders>
              <w:top w:val="nil"/>
              <w:left w:val="nil"/>
              <w:bottom w:val="single" w:sz="4" w:space="0" w:color="000000"/>
              <w:right w:val="single" w:sz="4" w:space="0" w:color="000000"/>
            </w:tcBorders>
            <w:shd w:val="clear" w:color="auto" w:fill="auto"/>
            <w:noWrap/>
            <w:vAlign w:val="bottom"/>
            <w:hideMark/>
          </w:tcPr>
          <w:p w14:paraId="192E14B7" w14:textId="638D447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DD6036" w14:textId="2076EA2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0C625" w14:textId="68A8BB0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52,800.00 </w:t>
            </w:r>
          </w:p>
        </w:tc>
      </w:tr>
      <w:tr w:rsidR="008A3439" w:rsidRPr="008A3439" w14:paraId="1E8B99E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EED3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006C4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lun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C465994" w14:textId="3BDF94C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01E73353" w14:textId="6AF1143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A89F3E" w14:textId="32A1E84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1C7D1" w14:textId="33882FE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02,800.00 </w:t>
            </w:r>
          </w:p>
        </w:tc>
      </w:tr>
      <w:tr w:rsidR="008A3439" w:rsidRPr="008A3439" w14:paraId="5F61A13C"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9C3238"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3F3F7F7C" w14:textId="3BEBC2B8"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3,819,6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20A9CAE" w14:textId="04D29D35"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297083" w14:textId="00E5AC04"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CE3F5E" w14:textId="1E7EC285"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3,819,613.00 </w:t>
            </w:r>
          </w:p>
        </w:tc>
      </w:tr>
      <w:tr w:rsidR="008A3439" w:rsidRPr="008A3439" w14:paraId="2FEA0A3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735B74"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8571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5482FBE7" w14:textId="33C34A2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06BD3C" w14:textId="19FE3DD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68B59" w14:textId="74A69A0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36CCC64" w14:textId="2F9F66B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600,000.00 </w:t>
            </w:r>
          </w:p>
        </w:tc>
      </w:tr>
      <w:tr w:rsidR="008A3439" w:rsidRPr="008A3439" w14:paraId="1450747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6E3C8"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D368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4B121F87" w14:textId="26AC5FF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14,950.00 </w:t>
            </w:r>
          </w:p>
        </w:tc>
        <w:tc>
          <w:tcPr>
            <w:tcW w:w="958" w:type="pct"/>
            <w:tcBorders>
              <w:top w:val="nil"/>
              <w:left w:val="nil"/>
              <w:bottom w:val="single" w:sz="4" w:space="0" w:color="000000"/>
              <w:right w:val="single" w:sz="4" w:space="0" w:color="000000"/>
            </w:tcBorders>
            <w:shd w:val="clear" w:color="auto" w:fill="auto"/>
            <w:noWrap/>
            <w:vAlign w:val="bottom"/>
            <w:hideMark/>
          </w:tcPr>
          <w:p w14:paraId="11505E54" w14:textId="6AFA777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F7FA7" w14:textId="1AC7BEA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10F9EB" w14:textId="7A35002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14,950.00 </w:t>
            </w:r>
          </w:p>
        </w:tc>
      </w:tr>
      <w:tr w:rsidR="008A3439" w:rsidRPr="008A3439" w14:paraId="2175A2E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055F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3DC32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General Santos City (</w:t>
            </w:r>
            <w:proofErr w:type="spellStart"/>
            <w:r w:rsidRPr="008A3439">
              <w:rPr>
                <w:rFonts w:ascii="Arial Narrow" w:hAnsi="Arial Narrow"/>
                <w:i/>
                <w:iCs/>
                <w:color w:val="000000"/>
                <w:sz w:val="20"/>
                <w:szCs w:val="20"/>
              </w:rPr>
              <w:t>Dadiangas</w:t>
            </w:r>
            <w:proofErr w:type="spellEnd"/>
            <w:r w:rsidRPr="008A3439">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3D75CA9A" w14:textId="17ED843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6AEA3854" w14:textId="0293A18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7FEC2C" w14:textId="68EEB78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941EFC" w14:textId="2F0DF4D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31,800.00 </w:t>
            </w:r>
          </w:p>
        </w:tc>
      </w:tr>
      <w:tr w:rsidR="008A3439" w:rsidRPr="008A3439" w14:paraId="5966E22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8683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1F09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273709E6" w14:textId="0386349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64,350.00 </w:t>
            </w:r>
          </w:p>
        </w:tc>
        <w:tc>
          <w:tcPr>
            <w:tcW w:w="958" w:type="pct"/>
            <w:tcBorders>
              <w:top w:val="nil"/>
              <w:left w:val="nil"/>
              <w:bottom w:val="single" w:sz="4" w:space="0" w:color="000000"/>
              <w:right w:val="single" w:sz="4" w:space="0" w:color="000000"/>
            </w:tcBorders>
            <w:shd w:val="clear" w:color="auto" w:fill="auto"/>
            <w:noWrap/>
            <w:vAlign w:val="bottom"/>
            <w:hideMark/>
          </w:tcPr>
          <w:p w14:paraId="058395E0" w14:textId="04BE08F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195345" w14:textId="49720EF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C4DF0" w14:textId="1B96911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64,350.00 </w:t>
            </w:r>
          </w:p>
        </w:tc>
      </w:tr>
      <w:tr w:rsidR="008A3439" w:rsidRPr="008A3439" w14:paraId="724F7A9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ED6A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D680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Lake </w:t>
            </w:r>
            <w:proofErr w:type="spellStart"/>
            <w:r w:rsidRPr="008A3439">
              <w:rPr>
                <w:rFonts w:ascii="Arial Narrow" w:hAnsi="Arial Narrow"/>
                <w:i/>
                <w:iCs/>
                <w:color w:val="000000"/>
                <w:sz w:val="20"/>
                <w:szCs w:val="20"/>
              </w:rPr>
              <w:t>Sebu</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0CF0EB" w14:textId="4C6E3B2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hideMark/>
          </w:tcPr>
          <w:p w14:paraId="3E834482" w14:textId="456C7AF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80099" w14:textId="566C78D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6BD175" w14:textId="3543521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44,350.00 </w:t>
            </w:r>
          </w:p>
        </w:tc>
      </w:tr>
      <w:tr w:rsidR="008A3439" w:rsidRPr="008A3439" w14:paraId="51D6865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E4A0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A7BF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Nora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422D42" w14:textId="3A82460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11CF3337" w14:textId="2FADBAE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EC90BB" w14:textId="0720A04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94847" w14:textId="5887783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39,950.00 </w:t>
            </w:r>
          </w:p>
        </w:tc>
      </w:tr>
      <w:tr w:rsidR="008A3439" w:rsidRPr="008A3439" w14:paraId="011067D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B7F9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A4CC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olomolok</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AB01302" w14:textId="6436058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2FD60DB7" w14:textId="7D9F641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90517" w14:textId="55C8721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51481" w14:textId="21F37A0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69,350.00 </w:t>
            </w:r>
          </w:p>
        </w:tc>
      </w:tr>
      <w:tr w:rsidR="008A3439" w:rsidRPr="008A3439" w14:paraId="2DDC0F6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C67D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D7860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513EB741" w14:textId="41C7406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6E090F4E" w14:textId="1C7D8AE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9D033E" w14:textId="1F64ACB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924E8B" w14:textId="1CEDC9E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04,650.00 </w:t>
            </w:r>
          </w:p>
        </w:tc>
      </w:tr>
      <w:tr w:rsidR="008A3439" w:rsidRPr="008A3439" w14:paraId="625032B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895C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A6AA3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urallah</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DCDF5E" w14:textId="7DE8756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742,400.00 </w:t>
            </w:r>
          </w:p>
        </w:tc>
        <w:tc>
          <w:tcPr>
            <w:tcW w:w="958" w:type="pct"/>
            <w:tcBorders>
              <w:top w:val="nil"/>
              <w:left w:val="nil"/>
              <w:bottom w:val="single" w:sz="4" w:space="0" w:color="000000"/>
              <w:right w:val="single" w:sz="4" w:space="0" w:color="000000"/>
            </w:tcBorders>
            <w:shd w:val="clear" w:color="auto" w:fill="auto"/>
            <w:noWrap/>
            <w:vAlign w:val="bottom"/>
            <w:hideMark/>
          </w:tcPr>
          <w:p w14:paraId="3171D578" w14:textId="6D6E8D7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171889" w14:textId="357F309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52599" w14:textId="49DE4F0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742,400.00 </w:t>
            </w:r>
          </w:p>
        </w:tc>
      </w:tr>
      <w:tr w:rsidR="008A3439" w:rsidRPr="008A3439" w14:paraId="6546CC1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6E2B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2525F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ampak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2EE64E" w14:textId="4DEEAD5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1645E2D4" w14:textId="6A43A3F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BA41A" w14:textId="785B343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733F0E" w14:textId="58B2CEA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39,950.00 </w:t>
            </w:r>
          </w:p>
        </w:tc>
      </w:tr>
      <w:tr w:rsidR="008A3439" w:rsidRPr="008A3439" w14:paraId="0A8AB02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127B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2D4D4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ant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FA86AA" w14:textId="1176A5D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570D1AEC" w14:textId="7AEBBF1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EB08B" w14:textId="0BCCBCB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57920D" w14:textId="307E2FC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58,563.00 </w:t>
            </w:r>
          </w:p>
        </w:tc>
      </w:tr>
      <w:tr w:rsidR="008A3439" w:rsidRPr="008A3439" w14:paraId="59AD857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3865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95220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bol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473464" w14:textId="1C7EB7E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9B1D5F7" w14:textId="50C3FCF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A4576" w14:textId="34C118E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7ACD1" w14:textId="7006ED0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69,350.00 </w:t>
            </w:r>
          </w:p>
        </w:tc>
      </w:tr>
      <w:tr w:rsidR="008A3439" w:rsidRPr="008A3439" w14:paraId="4E89E51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5571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B87D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up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1A725A3" w14:textId="6E44B32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145BB296" w14:textId="6A2729C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DEEC33" w14:textId="03907B3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1833D9" w14:textId="194CE50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39,950.00 </w:t>
            </w:r>
          </w:p>
        </w:tc>
      </w:tr>
      <w:tr w:rsidR="008A3439" w:rsidRPr="008A3439" w14:paraId="6B9C34CE"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25CA32"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13CA8DCC" w14:textId="20C06F59"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CAE9656" w14:textId="121221C5"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0CA492B" w14:textId="6621D83C"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B65CDFC" w14:textId="330D4FDF"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8,916,050.00 </w:t>
            </w:r>
          </w:p>
        </w:tc>
      </w:tr>
      <w:tr w:rsidR="008A3439" w:rsidRPr="008A3439" w14:paraId="7002CF4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2B121"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2273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olumbi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5735DC" w14:textId="324A076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0B9FA56" w14:textId="2525BE0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C57EAC" w14:textId="64D6E3A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966A0" w14:textId="7934D89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14,900.00 </w:t>
            </w:r>
          </w:p>
        </w:tc>
      </w:tr>
      <w:tr w:rsidR="008A3439" w:rsidRPr="008A3439" w14:paraId="3E8F00B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7D29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7541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Isu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227ACE" w14:textId="79EACB8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9CE195D" w14:textId="0C0D653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AFC72D" w14:textId="152F0A3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8BA46" w14:textId="2CB6818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14,900.00 </w:t>
            </w:r>
          </w:p>
        </w:tc>
      </w:tr>
      <w:tr w:rsidR="008A3439" w:rsidRPr="008A3439" w14:paraId="0B50080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B854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D41CD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ambayong</w:t>
            </w:r>
            <w:proofErr w:type="spellEnd"/>
            <w:r w:rsidRPr="008A3439">
              <w:rPr>
                <w:rFonts w:ascii="Arial Narrow" w:hAnsi="Arial Narrow"/>
                <w:i/>
                <w:iCs/>
                <w:color w:val="000000"/>
                <w:sz w:val="20"/>
                <w:szCs w:val="20"/>
              </w:rPr>
              <w:t xml:space="preserve"> (Mariano </w:t>
            </w:r>
            <w:r w:rsidRPr="008A3439">
              <w:rPr>
                <w:rFonts w:ascii="Arial Narrow" w:hAnsi="Arial Narrow"/>
                <w:i/>
                <w:iCs/>
                <w:color w:val="000000"/>
                <w:sz w:val="20"/>
                <w:szCs w:val="20"/>
              </w:rPr>
              <w:lastRenderedPageBreak/>
              <w:t>Marcos)</w:t>
            </w:r>
          </w:p>
        </w:tc>
        <w:tc>
          <w:tcPr>
            <w:tcW w:w="1003" w:type="pct"/>
            <w:tcBorders>
              <w:top w:val="nil"/>
              <w:left w:val="nil"/>
              <w:bottom w:val="single" w:sz="4" w:space="0" w:color="000000"/>
              <w:right w:val="single" w:sz="4" w:space="0" w:color="000000"/>
            </w:tcBorders>
            <w:shd w:val="clear" w:color="auto" w:fill="auto"/>
            <w:noWrap/>
            <w:vAlign w:val="bottom"/>
            <w:hideMark/>
          </w:tcPr>
          <w:p w14:paraId="3D62C16A" w14:textId="05C60F9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lastRenderedPageBreak/>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0A2D587" w14:textId="582E98D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66399" w14:textId="6E22B51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87D055" w14:textId="0A1274C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14,900.00 </w:t>
            </w:r>
          </w:p>
        </w:tc>
      </w:tr>
      <w:tr w:rsidR="008A3439" w:rsidRPr="008A3439" w14:paraId="0EA479C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FA78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B342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ut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6D4A0F" w14:textId="0252A32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1BF05A0" w14:textId="14B3B66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47C5C8" w14:textId="4DFE3D5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7B70D6" w14:textId="76A66E2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14,900.00 </w:t>
            </w:r>
          </w:p>
        </w:tc>
      </w:tr>
      <w:tr w:rsidR="008A3439" w:rsidRPr="008A3439" w14:paraId="4456474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10F2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0E292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President </w:t>
            </w:r>
            <w:proofErr w:type="spellStart"/>
            <w:r w:rsidRPr="008A3439">
              <w:rPr>
                <w:rFonts w:ascii="Arial Narrow" w:hAnsi="Arial Narrow"/>
                <w:i/>
                <w:iCs/>
                <w:color w:val="000000"/>
                <w:sz w:val="20"/>
                <w:szCs w:val="20"/>
              </w:rPr>
              <w:t>Quiri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4E6211" w14:textId="4B53038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714DAED" w14:textId="1523666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1F8B24" w14:textId="46A4017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9C424" w14:textId="4B54BA5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14,900.00 </w:t>
            </w:r>
          </w:p>
        </w:tc>
      </w:tr>
      <w:tr w:rsidR="008A3439" w:rsidRPr="008A3439" w14:paraId="0A3CE89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A7E5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C8A0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City of </w:t>
            </w:r>
            <w:proofErr w:type="spellStart"/>
            <w:r w:rsidRPr="008A3439">
              <w:rPr>
                <w:rFonts w:ascii="Arial Narrow" w:hAnsi="Arial Narrow"/>
                <w:i/>
                <w:iCs/>
                <w:color w:val="000000"/>
                <w:sz w:val="20"/>
                <w:szCs w:val="20"/>
              </w:rPr>
              <w:t>Tacur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1D7BC2D" w14:textId="3E592CA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7C5B0CF2" w14:textId="3FF1A8C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C90D5" w14:textId="7AE129A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1D0B08" w14:textId="679C95D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85,500.00 </w:t>
            </w:r>
          </w:p>
        </w:tc>
      </w:tr>
      <w:tr w:rsidR="008A3439" w:rsidRPr="008A3439" w14:paraId="7A5A482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44CB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FCA1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5229BF3B" w14:textId="22CDF12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269A2E93" w14:textId="7750678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F985B6" w14:textId="2A67DE9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8B5576" w14:textId="1315D33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81,550.00 </w:t>
            </w:r>
          </w:p>
        </w:tc>
      </w:tr>
      <w:tr w:rsidR="008A3439" w:rsidRPr="008A3439" w14:paraId="5D7873E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E505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ADDE1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332F191D" w14:textId="718395D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0E33CCF" w14:textId="57561D8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0B1C9" w14:textId="36574A4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124AA" w14:textId="214F640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14,900.00 </w:t>
            </w:r>
          </w:p>
        </w:tc>
      </w:tr>
      <w:tr w:rsidR="008A3439" w:rsidRPr="008A3439" w14:paraId="16F482B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2950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1CAF1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Kalamans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6752AEA" w14:textId="430CA54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7FC49FF" w14:textId="446BE34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AF8032" w14:textId="191780D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D5DFB9" w14:textId="462D78C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714,900.00 </w:t>
            </w:r>
          </w:p>
        </w:tc>
      </w:tr>
      <w:tr w:rsidR="008A3439" w:rsidRPr="008A3439" w14:paraId="09204A6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77D6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A2808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ebak</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728B585" w14:textId="5D7B69B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FC89571" w14:textId="0DAD17F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19FFFE" w14:textId="0BE715E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E9B7F" w14:textId="0B56301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14,900.00 </w:t>
            </w:r>
          </w:p>
        </w:tc>
      </w:tr>
      <w:tr w:rsidR="008A3439" w:rsidRPr="008A3439" w14:paraId="6B9CD52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22CC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0D8BD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alimb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BA8900" w14:textId="45CBE23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126B34B" w14:textId="2926488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92C79" w14:textId="7F75C4F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EBEAD5" w14:textId="4F88700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14,900.00 </w:t>
            </w:r>
          </w:p>
        </w:tc>
      </w:tr>
      <w:tr w:rsidR="008A3439" w:rsidRPr="008A3439" w14:paraId="7A129B54" w14:textId="77777777" w:rsidTr="008A3439">
        <w:trPr>
          <w:trHeight w:val="20"/>
        </w:trPr>
        <w:tc>
          <w:tcPr>
            <w:tcW w:w="79" w:type="pct"/>
            <w:tcBorders>
              <w:top w:val="nil"/>
              <w:left w:val="single" w:sz="4" w:space="0" w:color="000000"/>
              <w:bottom w:val="nil"/>
              <w:right w:val="nil"/>
            </w:tcBorders>
            <w:shd w:val="clear" w:color="auto" w:fill="auto"/>
            <w:vAlign w:val="center"/>
            <w:hideMark/>
          </w:tcPr>
          <w:p w14:paraId="7AAA290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6CF51F7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12C46F3F" w14:textId="72E5411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4EC9017" w14:textId="11B5F58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6091C7" w14:textId="5964092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56DD0" w14:textId="64D0F0F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14,900.00 </w:t>
            </w:r>
          </w:p>
        </w:tc>
      </w:tr>
      <w:tr w:rsidR="008A3439" w:rsidRPr="008A3439" w14:paraId="11BC85EB" w14:textId="77777777" w:rsidTr="008A3439">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36DDCC6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75F7014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1FF9D32C" w14:textId="2EEC744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4E26FD8D" w14:textId="7FCC417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48D9D766" w14:textId="6A5318C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68294157" w14:textId="5896413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25,500.00 </w:t>
            </w:r>
          </w:p>
        </w:tc>
      </w:tr>
      <w:tr w:rsidR="008A3439" w:rsidRPr="008A3439" w14:paraId="2A03688C"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6A3DA6"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6ECBC266" w14:textId="02ACB01F"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58,274,80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19EDACA2" w14:textId="20ED39D3"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E0473C7" w14:textId="486A2E2F"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BDA8A96" w14:textId="273BC5C8"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61,240,409.75 </w:t>
            </w:r>
          </w:p>
        </w:tc>
      </w:tr>
      <w:tr w:rsidR="008A3439" w:rsidRPr="008A3439" w14:paraId="558DA134"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CE8458" w14:textId="77777777" w:rsidR="008A3439" w:rsidRPr="008A3439" w:rsidRDefault="008A3439" w:rsidP="008A3439">
            <w:pPr>
              <w:spacing w:after="0" w:line="240" w:lineRule="auto"/>
              <w:ind w:right="57"/>
              <w:contextualSpacing/>
              <w:rPr>
                <w:rFonts w:ascii="Arial Narrow" w:hAnsi="Arial Narrow"/>
                <w:b/>
                <w:bCs/>
                <w:color w:val="000000"/>
                <w:sz w:val="20"/>
                <w:szCs w:val="20"/>
              </w:rPr>
            </w:pPr>
            <w:proofErr w:type="spellStart"/>
            <w:r w:rsidRPr="008A3439">
              <w:rPr>
                <w:rFonts w:ascii="Arial Narrow" w:hAnsi="Arial Narrow"/>
                <w:b/>
                <w:bCs/>
                <w:color w:val="000000"/>
                <w:sz w:val="20"/>
                <w:szCs w:val="20"/>
              </w:rPr>
              <w:t>Agusan</w:t>
            </w:r>
            <w:proofErr w:type="spellEnd"/>
            <w:r w:rsidRPr="008A3439">
              <w:rPr>
                <w:rFonts w:ascii="Arial Narrow" w:hAnsi="Arial Narrow"/>
                <w:b/>
                <w:bCs/>
                <w:color w:val="000000"/>
                <w:sz w:val="20"/>
                <w:szCs w:val="20"/>
              </w:rPr>
              <w:t xml:space="preserve">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0B81ABC" w14:textId="2D43D247"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01E64DF5" w14:textId="51E24035"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B495132" w14:textId="1BE067E3"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6BCD6EA" w14:textId="1DCBBD3A"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6,544,679.38 </w:t>
            </w:r>
          </w:p>
        </w:tc>
      </w:tr>
      <w:tr w:rsidR="008A3439" w:rsidRPr="008A3439" w14:paraId="5AEB180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E2BB2"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8F236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44E1B28" w14:textId="673764A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3374A739" w14:textId="3E87D7D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FF972" w14:textId="1AF48BC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145AF" w14:textId="07701DD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82,476.25 </w:t>
            </w:r>
          </w:p>
        </w:tc>
      </w:tr>
      <w:tr w:rsidR="008A3439" w:rsidRPr="008A3439" w14:paraId="30A8BBF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67D8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0A262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661037" w14:textId="774A46D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6288DF6D" w14:textId="5EAA0AD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F04372" w14:textId="776B23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84701" w14:textId="16CC054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5,287,352.00 </w:t>
            </w:r>
          </w:p>
        </w:tc>
      </w:tr>
      <w:tr w:rsidR="008A3439" w:rsidRPr="008A3439" w14:paraId="570FC54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0D5D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784E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76923A74" w14:textId="5C56EA8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62D9583E" w14:textId="25B96D3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1B3623" w14:textId="276A722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8C0F7" w14:textId="60C13B1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61,423.63 </w:t>
            </w:r>
          </w:p>
        </w:tc>
      </w:tr>
      <w:tr w:rsidR="008A3439" w:rsidRPr="008A3439" w14:paraId="5FAD39F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0373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4286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62FD4CF" w14:textId="35D39D3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6403E2BD" w14:textId="0D1848B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1E48D3" w14:textId="2A4DF9F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DC8A2A" w14:textId="5E5B5F6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9,766.25 </w:t>
            </w:r>
          </w:p>
        </w:tc>
      </w:tr>
      <w:tr w:rsidR="008A3439" w:rsidRPr="008A3439" w14:paraId="69E083E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6526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E371A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Jabo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88B539B" w14:textId="4AF70EB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34132F89" w14:textId="71F35D2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36685" w14:textId="1050517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0EEA9" w14:textId="7CBCA55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098,800.75 </w:t>
            </w:r>
          </w:p>
        </w:tc>
      </w:tr>
      <w:tr w:rsidR="008A3439" w:rsidRPr="008A3439" w14:paraId="0624BB7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17C8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831CB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Kitchar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EF05704" w14:textId="64EA4AE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45470E71" w14:textId="4F25D9D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01E4A9" w14:textId="7DC227B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DF88B" w14:textId="09927D7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125,472.50 </w:t>
            </w:r>
          </w:p>
        </w:tc>
      </w:tr>
      <w:tr w:rsidR="008A3439" w:rsidRPr="008A3439" w14:paraId="095D53E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8D5A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69CA4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5280DDE1" w14:textId="7340C3D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34CCD868" w14:textId="37245B6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96E0A7" w14:textId="5DFAF93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53C77" w14:textId="28CA458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23,850.00 </w:t>
            </w:r>
          </w:p>
        </w:tc>
      </w:tr>
      <w:tr w:rsidR="008A3439" w:rsidRPr="008A3439" w14:paraId="09926D0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7D6D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AA233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Nasip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814D8E8" w14:textId="4604FED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72D20868" w14:textId="18A6A40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96C99" w14:textId="114D1E3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81C4C" w14:textId="66E4DA1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968,565.56 </w:t>
            </w:r>
          </w:p>
        </w:tc>
      </w:tr>
      <w:tr w:rsidR="008A3439" w:rsidRPr="008A3439" w14:paraId="08EDBD2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E2C3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A419E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54832C94" w14:textId="735907E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47520C4C" w14:textId="492C641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E93FB" w14:textId="4087FF7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FCBE5" w14:textId="55315AC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48,072.44 </w:t>
            </w:r>
          </w:p>
        </w:tc>
      </w:tr>
      <w:tr w:rsidR="008A3439" w:rsidRPr="008A3439" w14:paraId="2AFF3B2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E340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F70A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ub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B1644C" w14:textId="2415ABD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2661A934" w14:textId="646E381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A4F175" w14:textId="0452369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FC682" w14:textId="0EEFDFE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98,900.00 </w:t>
            </w:r>
          </w:p>
        </w:tc>
      </w:tr>
      <w:tr w:rsidR="008A3439" w:rsidRPr="008A3439" w14:paraId="327BD489"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8C028F" w14:textId="77777777" w:rsidR="008A3439" w:rsidRPr="008A3439" w:rsidRDefault="008A3439" w:rsidP="008A3439">
            <w:pPr>
              <w:spacing w:after="0" w:line="240" w:lineRule="auto"/>
              <w:ind w:right="57"/>
              <w:contextualSpacing/>
              <w:rPr>
                <w:rFonts w:ascii="Arial Narrow" w:hAnsi="Arial Narrow"/>
                <w:b/>
                <w:bCs/>
                <w:color w:val="000000"/>
                <w:sz w:val="20"/>
                <w:szCs w:val="20"/>
              </w:rPr>
            </w:pPr>
            <w:proofErr w:type="spellStart"/>
            <w:r w:rsidRPr="008A3439">
              <w:rPr>
                <w:rFonts w:ascii="Arial Narrow" w:hAnsi="Arial Narrow"/>
                <w:b/>
                <w:bCs/>
                <w:color w:val="000000"/>
                <w:sz w:val="20"/>
                <w:szCs w:val="20"/>
              </w:rPr>
              <w:t>Agusan</w:t>
            </w:r>
            <w:proofErr w:type="spellEnd"/>
            <w:r w:rsidRPr="008A3439">
              <w:rPr>
                <w:rFonts w:ascii="Arial Narrow" w:hAnsi="Arial Narrow"/>
                <w:b/>
                <w:bCs/>
                <w:color w:val="000000"/>
                <w:sz w:val="20"/>
                <w:szCs w:val="20"/>
              </w:rPr>
              <w:t xml:space="preserve">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24AE9D0" w14:textId="26D8B47E"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4EF89D70" w14:textId="559E15CB"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BCB977" w14:textId="1A32151A"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23D3AA" w14:textId="1F9601C6"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3,748,685.25 </w:t>
            </w:r>
          </w:p>
        </w:tc>
      </w:tr>
      <w:tr w:rsidR="008A3439" w:rsidRPr="008A3439" w14:paraId="1AD5CE0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552F3"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C238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City of </w:t>
            </w:r>
            <w:proofErr w:type="spellStart"/>
            <w:r w:rsidRPr="008A3439">
              <w:rPr>
                <w:rFonts w:ascii="Arial Narrow" w:hAnsi="Arial Narrow"/>
                <w:i/>
                <w:iCs/>
                <w:color w:val="000000"/>
                <w:sz w:val="20"/>
                <w:szCs w:val="20"/>
              </w:rPr>
              <w:t>Bayu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0C8195" w14:textId="73B2487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09D41529" w14:textId="296D907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C8C2E" w14:textId="3776155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A82B9" w14:textId="336532A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9,532.50 </w:t>
            </w:r>
          </w:p>
        </w:tc>
      </w:tr>
      <w:tr w:rsidR="008A3439" w:rsidRPr="008A3439" w14:paraId="498C7B6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4D755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BC7E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204FAF79" w14:textId="2D6BE4A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2C0B794B" w14:textId="3EDC82F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38FEE6" w14:textId="047D58A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7906D" w14:textId="3E512A6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97,195.00 </w:t>
            </w:r>
          </w:p>
        </w:tc>
      </w:tr>
      <w:tr w:rsidR="008A3439" w:rsidRPr="008A3439" w14:paraId="107BB7C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6845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EFF5B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20B24DD7" w14:textId="2102BEE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7360FB35" w14:textId="30C5D27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212BE" w14:textId="5E5980A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E5F1D9" w14:textId="123EA4C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222,520.25 </w:t>
            </w:r>
          </w:p>
        </w:tc>
      </w:tr>
      <w:tr w:rsidR="008A3439" w:rsidRPr="008A3439" w14:paraId="125354E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4F0C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5F83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5B9F55A1" w14:textId="7543CA7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0AA4D5A3" w14:textId="59C8A93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A48103" w14:textId="5CD6380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65622" w14:textId="51F86CA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2,943.75 </w:t>
            </w:r>
          </w:p>
        </w:tc>
      </w:tr>
      <w:tr w:rsidR="008A3439" w:rsidRPr="008A3439" w14:paraId="7BC7B08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D1A2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121EA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722E61CD" w14:textId="1FA796A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786AE8B6" w14:textId="0B7D7AA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E760B" w14:textId="550A5A2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B35B71" w14:textId="593720D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8,831.25 </w:t>
            </w:r>
          </w:p>
        </w:tc>
      </w:tr>
      <w:tr w:rsidR="008A3439" w:rsidRPr="008A3439" w14:paraId="1051C16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CFB6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545E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ibag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0E7A48E" w14:textId="028A748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11A0BC52" w14:textId="0244C6D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55C5F" w14:textId="7D8B53A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958665" w14:textId="68A0F53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8,831.25 </w:t>
            </w:r>
          </w:p>
        </w:tc>
      </w:tr>
      <w:tr w:rsidR="008A3439" w:rsidRPr="008A3439" w14:paraId="5DF0281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4ADA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36024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alaco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1035E19" w14:textId="3C8C9F3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093DD747" w14:textId="2F5175E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786B61" w14:textId="3D0F76B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C1EA3" w14:textId="7F6AD97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8,831.25 </w:t>
            </w:r>
          </w:p>
        </w:tc>
      </w:tr>
      <w:tr w:rsidR="008A3439" w:rsidRPr="008A3439" w14:paraId="51CF446B"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3F8C4B"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DF5F615" w14:textId="07A7AFDB"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3FEE5F7E" w14:textId="224F0EAF"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6D232C6" w14:textId="16AEA45C"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8F2B324" w14:textId="7B2E4ADC"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8,361,942.88 </w:t>
            </w:r>
          </w:p>
        </w:tc>
      </w:tr>
      <w:tr w:rsidR="008A3439" w:rsidRPr="008A3439" w14:paraId="41CAEC3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09CA2"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5AB9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4093ED23" w14:textId="30009BE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05FD1D2D" w14:textId="5F9DAD2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55096F" w14:textId="77A81B6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57C91C" w14:textId="4A076E6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43,854.63 </w:t>
            </w:r>
          </w:p>
        </w:tc>
      </w:tr>
      <w:tr w:rsidR="008A3439" w:rsidRPr="008A3439" w14:paraId="6F47D66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5114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406E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cu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A8A151A" w14:textId="42844DD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3E5854F8" w14:textId="40326F4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095B8" w14:textId="23CBE16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3C95B3" w14:textId="7C31FC1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24,143.75 </w:t>
            </w:r>
          </w:p>
        </w:tc>
      </w:tr>
      <w:tr w:rsidR="008A3439" w:rsidRPr="008A3439" w14:paraId="0D5693D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9409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F3DB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295F680E" w14:textId="3B4C1D5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4C279B01" w14:textId="482C11F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25EDD" w14:textId="1EE4D8C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E1489" w14:textId="0CF4EB2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22,435.00 </w:t>
            </w:r>
          </w:p>
        </w:tc>
      </w:tr>
      <w:tr w:rsidR="008A3439" w:rsidRPr="008A3439" w14:paraId="7BA3D06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2E1F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54B84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lave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C2E1798" w14:textId="10657B6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5F4BE49B" w14:textId="27F87A9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8DE599" w14:textId="655C469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AE0FE0" w14:textId="3B7EFF0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81,299.38 </w:t>
            </w:r>
          </w:p>
        </w:tc>
      </w:tr>
      <w:tr w:rsidR="008A3439" w:rsidRPr="008A3439" w14:paraId="1E953D4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7FCD7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9855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ap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27CA51C" w14:textId="0AE8BE0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22D6E2A3" w14:textId="000456F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15B49" w14:textId="52D18BC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D7D1B8" w14:textId="23CE788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25,940.00 </w:t>
            </w:r>
          </w:p>
        </w:tc>
      </w:tr>
      <w:tr w:rsidR="008A3439" w:rsidRPr="008A3439" w14:paraId="312887E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CF14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065B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A6AF72B" w14:textId="596491E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549916B8" w14:textId="47D4EA7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09727B" w14:textId="2FB9664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97FCC" w14:textId="4DA681B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98,900.00 </w:t>
            </w:r>
          </w:p>
        </w:tc>
      </w:tr>
      <w:tr w:rsidR="008A3439" w:rsidRPr="008A3439" w14:paraId="1E4D10B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29E1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A84EF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7BE96B5C" w14:textId="5BA6E2B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44C89345" w14:textId="51932A6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698CE" w14:textId="7DCB295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0EF67" w14:textId="5C78DBA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25,940.00 </w:t>
            </w:r>
          </w:p>
        </w:tc>
      </w:tr>
      <w:tr w:rsidR="008A3439" w:rsidRPr="008A3439" w14:paraId="2D8DD6B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7359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1EC38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Gigaqu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4019AB" w14:textId="3F3539A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40255FC1" w14:textId="0AD5E7A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75683" w14:textId="2A704AC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1ED2E9" w14:textId="6EB410F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22,545.63 </w:t>
            </w:r>
          </w:p>
        </w:tc>
      </w:tr>
      <w:tr w:rsidR="008A3439" w:rsidRPr="008A3439" w14:paraId="618112C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3DCF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EFB99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in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AF4D2A" w14:textId="6ACB4C9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63301B66" w14:textId="213FFF3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97FB69" w14:textId="1AA832C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94BF71" w14:textId="697E485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640,265.00 </w:t>
            </w:r>
          </w:p>
        </w:tc>
      </w:tr>
      <w:tr w:rsidR="008A3439" w:rsidRPr="008A3439" w14:paraId="7290DA0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AA6D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9EC58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limo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0C4321" w14:textId="0E46683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55780B39" w14:textId="1C62DA3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53796C" w14:textId="5528890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61DC5" w14:textId="791C46F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06,377.70 </w:t>
            </w:r>
          </w:p>
        </w:tc>
      </w:tr>
      <w:tr w:rsidR="008A3439" w:rsidRPr="008A3439" w14:paraId="1F2ECAF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8C84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F863A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D149E71" w14:textId="7E1BA6F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5B0F30B0" w14:textId="6BF020A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CBAF65" w14:textId="3299575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49F44" w14:textId="19394EB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41,025.00 </w:t>
            </w:r>
          </w:p>
        </w:tc>
      </w:tr>
      <w:tr w:rsidR="008A3439" w:rsidRPr="008A3439" w14:paraId="6CC782A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E639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AE7DB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001A306D" w14:textId="449813B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07C06FA3" w14:textId="507AB87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876FDE" w14:textId="64B24EE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B93F1" w14:textId="7FED3AF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41,025.00 </w:t>
            </w:r>
          </w:p>
        </w:tc>
      </w:tr>
      <w:tr w:rsidR="008A3439" w:rsidRPr="008A3439" w14:paraId="2F89B98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C357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C906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Francisco (</w:t>
            </w:r>
            <w:proofErr w:type="spellStart"/>
            <w:r w:rsidRPr="008A3439">
              <w:rPr>
                <w:rFonts w:ascii="Arial Narrow" w:hAnsi="Arial Narrow"/>
                <w:i/>
                <w:iCs/>
                <w:color w:val="000000"/>
                <w:sz w:val="20"/>
                <w:szCs w:val="20"/>
              </w:rPr>
              <w:t>Anao-aon</w:t>
            </w:r>
            <w:proofErr w:type="spellEnd"/>
            <w:r w:rsidRPr="008A3439">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5ECD1F74" w14:textId="27CC7BE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7E3C8306" w14:textId="3826149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7B6DDE" w14:textId="47C46EC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2E50C" w14:textId="4B536F2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15,653.75 </w:t>
            </w:r>
          </w:p>
        </w:tc>
      </w:tr>
      <w:tr w:rsidR="008A3439" w:rsidRPr="008A3439" w14:paraId="71EDD3C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9F446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05E3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CFB374E" w14:textId="20B0463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6C855E36" w14:textId="1AC881B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C2445" w14:textId="7858860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83F36" w14:textId="5108FB7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25,940.00 </w:t>
            </w:r>
          </w:p>
        </w:tc>
      </w:tr>
      <w:tr w:rsidR="008A3439" w:rsidRPr="008A3439" w14:paraId="335BE49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27F5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C04C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a Monica (</w:t>
            </w:r>
            <w:proofErr w:type="spellStart"/>
            <w:r w:rsidRPr="008A3439">
              <w:rPr>
                <w:rFonts w:ascii="Arial Narrow" w:hAnsi="Arial Narrow"/>
                <w:i/>
                <w:iCs/>
                <w:color w:val="000000"/>
                <w:sz w:val="20"/>
                <w:szCs w:val="20"/>
              </w:rPr>
              <w:t>Sapao</w:t>
            </w:r>
            <w:proofErr w:type="spellEnd"/>
            <w:r w:rsidRPr="008A3439">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5890D7EE" w14:textId="6D114B8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47B8ACC9" w14:textId="48CCC0D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9875E" w14:textId="3576044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5AEDA6" w14:textId="5E40541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06,226.30 </w:t>
            </w:r>
          </w:p>
        </w:tc>
      </w:tr>
      <w:tr w:rsidR="008A3439" w:rsidRPr="008A3439" w14:paraId="37682D6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DC5FA"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1067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is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E14291" w14:textId="1CFD6DC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77C397E1" w14:textId="109DF31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67F76" w14:textId="56276BB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49AEB" w14:textId="78D0532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30,198.75 </w:t>
            </w:r>
          </w:p>
        </w:tc>
      </w:tr>
      <w:tr w:rsidR="008A3439" w:rsidRPr="008A3439" w14:paraId="4918E6D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257A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08907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789AB197" w14:textId="4F9C810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619BECEF" w14:textId="6C5F4BF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DD6910" w14:textId="098C549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4554B" w14:textId="14BA61D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25,940.00 </w:t>
            </w:r>
          </w:p>
        </w:tc>
      </w:tr>
      <w:tr w:rsidR="008A3439" w:rsidRPr="008A3439" w14:paraId="2E760BE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D136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BE714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10D3565" w14:textId="4F98F1D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02C633CB" w14:textId="01851FC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DACE5" w14:textId="349332A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E7EDE" w14:textId="260450F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93,655.49 </w:t>
            </w:r>
          </w:p>
        </w:tc>
      </w:tr>
      <w:tr w:rsidR="008A3439" w:rsidRPr="008A3439" w14:paraId="10E2FD0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3012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ECD3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agana</w:t>
            </w:r>
            <w:proofErr w:type="spellEnd"/>
            <w:r w:rsidRPr="008A3439">
              <w:rPr>
                <w:rFonts w:ascii="Arial Narrow" w:hAnsi="Arial Narrow"/>
                <w:i/>
                <w:iCs/>
                <w:color w:val="000000"/>
                <w:sz w:val="20"/>
                <w:szCs w:val="20"/>
              </w:rPr>
              <w:t>-an</w:t>
            </w:r>
          </w:p>
        </w:tc>
        <w:tc>
          <w:tcPr>
            <w:tcW w:w="1003" w:type="pct"/>
            <w:tcBorders>
              <w:top w:val="nil"/>
              <w:left w:val="nil"/>
              <w:bottom w:val="single" w:sz="4" w:space="0" w:color="000000"/>
              <w:right w:val="single" w:sz="4" w:space="0" w:color="000000"/>
            </w:tcBorders>
            <w:shd w:val="clear" w:color="auto" w:fill="auto"/>
            <w:noWrap/>
            <w:vAlign w:val="bottom"/>
            <w:hideMark/>
          </w:tcPr>
          <w:p w14:paraId="43529CDB" w14:textId="383CD86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58560C" w14:textId="734A4C4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7EE9F80D" w14:textId="2A01BB4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E07ED" w14:textId="2986A28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15,600.00 </w:t>
            </w:r>
          </w:p>
        </w:tc>
      </w:tr>
      <w:tr w:rsidR="008A3439" w:rsidRPr="008A3439" w14:paraId="472ECF6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16E46"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05BE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ub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91A8AC" w14:textId="7559935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3F009178" w14:textId="406F749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99146" w14:textId="43AA883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6D464" w14:textId="3B0FC11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74,977.50 </w:t>
            </w:r>
          </w:p>
        </w:tc>
      </w:tr>
      <w:tr w:rsidR="008A3439" w:rsidRPr="008A3439" w14:paraId="11543035"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D687EA"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6290761" w14:textId="2B07CE4A"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0,535,10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4F0CF93E" w14:textId="2DE9C9FB"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FC293AB" w14:textId="4B7BDE4D"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A7E04A" w14:textId="1AB0923F"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2,585,102.24 </w:t>
            </w:r>
          </w:p>
        </w:tc>
      </w:tr>
      <w:tr w:rsidR="008A3439" w:rsidRPr="008A3439" w14:paraId="07B0BB0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A130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7FE9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City of </w:t>
            </w:r>
            <w:proofErr w:type="spellStart"/>
            <w:r w:rsidRPr="008A3439">
              <w:rPr>
                <w:rFonts w:ascii="Arial Narrow" w:hAnsi="Arial Narrow"/>
                <w:i/>
                <w:iCs/>
                <w:color w:val="000000"/>
                <w:sz w:val="20"/>
                <w:szCs w:val="20"/>
              </w:rPr>
              <w:t>Bis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8FE5F37" w14:textId="603BC51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41978697" w14:textId="7CEA009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131EE0" w14:textId="24D0DE9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947748" w14:textId="50D451A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705,012.91 </w:t>
            </w:r>
          </w:p>
        </w:tc>
      </w:tr>
      <w:tr w:rsidR="008A3439" w:rsidRPr="008A3439" w14:paraId="2964AE0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3EC6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05A9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gwa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BEF6D41" w14:textId="76B7DEB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6B3F24C3" w14:textId="5BA302F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237FC" w14:textId="50C1413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AB528" w14:textId="2BEE00A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98,900.00 </w:t>
            </w:r>
          </w:p>
        </w:tc>
      </w:tr>
      <w:tr w:rsidR="008A3439" w:rsidRPr="008A3439" w14:paraId="1DEB820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5FF7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D7454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nti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889EA6C" w14:textId="3AEAF34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5,089,803.80 </w:t>
            </w:r>
          </w:p>
        </w:tc>
        <w:tc>
          <w:tcPr>
            <w:tcW w:w="958" w:type="pct"/>
            <w:tcBorders>
              <w:top w:val="nil"/>
              <w:left w:val="nil"/>
              <w:bottom w:val="single" w:sz="4" w:space="0" w:color="000000"/>
              <w:right w:val="single" w:sz="4" w:space="0" w:color="000000"/>
            </w:tcBorders>
            <w:shd w:val="clear" w:color="auto" w:fill="auto"/>
            <w:noWrap/>
            <w:vAlign w:val="bottom"/>
            <w:hideMark/>
          </w:tcPr>
          <w:p w14:paraId="4DF2F019" w14:textId="0C9BB15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F1D821" w14:textId="08C033C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FD5D28" w14:textId="0C5C2EB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5,089,803.80 </w:t>
            </w:r>
          </w:p>
        </w:tc>
      </w:tr>
      <w:tr w:rsidR="008A3439" w:rsidRPr="008A3439" w14:paraId="65E588E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9013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E17D2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48BA5C7" w14:textId="3D8E1EC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4C637DF6" w14:textId="07E5D12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428D3" w14:textId="17935CA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FEF40E" w14:textId="5717A08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53,673.19 </w:t>
            </w:r>
          </w:p>
        </w:tc>
      </w:tr>
      <w:tr w:rsidR="008A3439" w:rsidRPr="008A3439" w14:paraId="2665613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24BF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E8AC6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rrasc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2AC050" w14:textId="34E3AC9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65208F2F" w14:textId="406C940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1DAE9" w14:textId="1A14743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7F883" w14:textId="62E31AC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6,355.00 </w:t>
            </w:r>
          </w:p>
        </w:tc>
      </w:tr>
      <w:tr w:rsidR="008A3439" w:rsidRPr="008A3439" w14:paraId="7931814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FCB4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236618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7B4724E4" w14:textId="0DE869B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735F4446" w14:textId="1A0BF09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B3588" w14:textId="3517CD0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D15EE0" w14:textId="1BB9CB0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448,917.08 </w:t>
            </w:r>
          </w:p>
        </w:tc>
      </w:tr>
      <w:tr w:rsidR="008A3439" w:rsidRPr="008A3439" w14:paraId="5C4D499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8783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68116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anuz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3712E6E" w14:textId="68FD514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580F15C4" w14:textId="1949D5F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C2D7F1" w14:textId="3199273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32D4A" w14:textId="4A729D1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57,593.13 </w:t>
            </w:r>
          </w:p>
        </w:tc>
      </w:tr>
      <w:tr w:rsidR="008A3439" w:rsidRPr="008A3439" w14:paraId="1BB1408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C502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6B305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i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2A93CE" w14:textId="30F33CA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72753EFE" w14:textId="148CE65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E8B8A" w14:textId="2B5C1E2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3BEAF3" w14:textId="2786FC8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12,365.50 </w:t>
            </w:r>
          </w:p>
        </w:tc>
      </w:tr>
      <w:tr w:rsidR="008A3439" w:rsidRPr="008A3439" w14:paraId="40C8355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4284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89BAA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ing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AC98B22" w14:textId="4C2C613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40EB4642" w14:textId="6E34B3A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32094" w14:textId="7A7E992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595FF" w14:textId="6F2CDCB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32,710.00 </w:t>
            </w:r>
          </w:p>
        </w:tc>
      </w:tr>
      <w:tr w:rsidR="008A3439" w:rsidRPr="008A3439" w14:paraId="77D0026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4604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DF9F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2BCBCD87" w14:textId="5C488C6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4498887D" w14:textId="61E3413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B8F216" w14:textId="122B497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C0532" w14:textId="441851A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29,988.13 </w:t>
            </w:r>
          </w:p>
        </w:tc>
      </w:tr>
      <w:tr w:rsidR="008A3439" w:rsidRPr="008A3439" w14:paraId="53FEB58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97FA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2760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rihat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2975812" w14:textId="7E1B704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031A6D61" w14:textId="62470FA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E2D69E" w14:textId="7AD300D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503499" w14:textId="0281E8F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294,150.33 </w:t>
            </w:r>
          </w:p>
        </w:tc>
      </w:tr>
      <w:tr w:rsidR="008A3439" w:rsidRPr="008A3439" w14:paraId="6F50D1D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72E72"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0DB7E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07554016" w14:textId="685662E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6C8848C2" w14:textId="487DE72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C203B" w14:textId="3B0DF29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4D44AF" w14:textId="7638A09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708,576.31 </w:t>
            </w:r>
          </w:p>
        </w:tc>
      </w:tr>
      <w:tr w:rsidR="008A3439" w:rsidRPr="008A3439" w14:paraId="2203665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E8D35"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BDFFB"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3D5C5CBA" w14:textId="7E8D7C8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1B5E1C6C" w14:textId="654F765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750E57" w14:textId="5C53AF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3CE70" w14:textId="456020E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924,585.00 </w:t>
            </w:r>
          </w:p>
        </w:tc>
      </w:tr>
      <w:tr w:rsidR="008A3439" w:rsidRPr="008A3439" w14:paraId="699D53D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92423"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6C566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agbi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03CED1D" w14:textId="6D34F3E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7C61570F" w14:textId="1EDAE20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5DF5F" w14:textId="405AF9E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672258" w14:textId="4F6A5E5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6,355.00 </w:t>
            </w:r>
          </w:p>
        </w:tc>
      </w:tr>
      <w:tr w:rsidR="008A3439" w:rsidRPr="008A3439" w14:paraId="301E3DA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6896B"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2A2B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ag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582B75" w14:textId="45C8BEB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7287E218" w14:textId="130569E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9B491" w14:textId="0E63C48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9116A3" w14:textId="022524E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82,395.00 </w:t>
            </w:r>
          </w:p>
        </w:tc>
      </w:tr>
      <w:tr w:rsidR="008A3439" w:rsidRPr="008A3439" w14:paraId="61AE2A0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F6890"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B27B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City of </w:t>
            </w:r>
            <w:proofErr w:type="spellStart"/>
            <w:r w:rsidRPr="008A3439">
              <w:rPr>
                <w:rFonts w:ascii="Arial Narrow" w:hAnsi="Arial Narrow"/>
                <w:i/>
                <w:iCs/>
                <w:color w:val="000000"/>
                <w:sz w:val="20"/>
                <w:szCs w:val="20"/>
              </w:rPr>
              <w:t>Tand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8BE80CD" w14:textId="7DD65C5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7F600798" w14:textId="5748C7E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04B3B" w14:textId="1F2C48F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2D765" w14:textId="4964806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13,721.86 </w:t>
            </w:r>
          </w:p>
        </w:tc>
      </w:tr>
      <w:tr w:rsidR="008A3439" w:rsidRPr="008A3439" w14:paraId="039F3AAF"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8F8E22"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2B4C99A7" w14:textId="26D52DFF"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19,889,951.02 </w:t>
            </w:r>
          </w:p>
        </w:tc>
        <w:tc>
          <w:tcPr>
            <w:tcW w:w="958" w:type="pct"/>
            <w:tcBorders>
              <w:top w:val="nil"/>
              <w:left w:val="nil"/>
              <w:bottom w:val="single" w:sz="4" w:space="0" w:color="000000"/>
              <w:right w:val="single" w:sz="4" w:space="0" w:color="000000"/>
            </w:tcBorders>
            <w:shd w:val="clear" w:color="A5A5A5" w:fill="A5A5A5"/>
            <w:noWrap/>
            <w:vAlign w:val="bottom"/>
            <w:hideMark/>
          </w:tcPr>
          <w:p w14:paraId="34AF5357" w14:textId="05495310"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51D08DF" w14:textId="370B199B"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05EA2BCE" w14:textId="226F0295"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29,252,815.42 </w:t>
            </w:r>
          </w:p>
        </w:tc>
      </w:tr>
      <w:tr w:rsidR="008A3439" w:rsidRPr="008A3439" w14:paraId="5621AC5D"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9AEB92" w14:textId="77777777" w:rsidR="008A3439" w:rsidRPr="008A3439" w:rsidRDefault="008A3439" w:rsidP="008A3439">
            <w:pPr>
              <w:spacing w:after="0" w:line="240" w:lineRule="auto"/>
              <w:ind w:right="57"/>
              <w:contextualSpacing/>
              <w:rPr>
                <w:rFonts w:ascii="Arial Narrow" w:hAnsi="Arial Narrow"/>
                <w:b/>
                <w:bCs/>
                <w:color w:val="000000"/>
                <w:sz w:val="20"/>
                <w:szCs w:val="20"/>
              </w:rPr>
            </w:pPr>
            <w:proofErr w:type="spellStart"/>
            <w:r w:rsidRPr="008A3439">
              <w:rPr>
                <w:rFonts w:ascii="Arial Narrow" w:hAnsi="Arial Narrow"/>
                <w:b/>
                <w:bCs/>
                <w:color w:val="000000"/>
                <w:sz w:val="20"/>
                <w:szCs w:val="20"/>
              </w:rPr>
              <w:t>Abra</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684C0904" w14:textId="21177D3C"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8,488,270.74 </w:t>
            </w:r>
          </w:p>
        </w:tc>
        <w:tc>
          <w:tcPr>
            <w:tcW w:w="958" w:type="pct"/>
            <w:tcBorders>
              <w:top w:val="nil"/>
              <w:left w:val="nil"/>
              <w:bottom w:val="single" w:sz="4" w:space="0" w:color="000000"/>
              <w:right w:val="single" w:sz="4" w:space="0" w:color="000000"/>
            </w:tcBorders>
            <w:shd w:val="clear" w:color="D8D8D8" w:fill="D8D8D8"/>
            <w:noWrap/>
            <w:vAlign w:val="bottom"/>
            <w:hideMark/>
          </w:tcPr>
          <w:p w14:paraId="4802DB82" w14:textId="3C422A94"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0ABEA23" w14:textId="7D2AB44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42075F" w14:textId="188B3F7A"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8,559,225.74 </w:t>
            </w:r>
          </w:p>
        </w:tc>
      </w:tr>
      <w:tr w:rsidR="008A3439" w:rsidRPr="008A3439" w14:paraId="7C7D7B7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E585B"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F07C7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ngue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E3C02A" w14:textId="68D8BA7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533,651.06 </w:t>
            </w:r>
          </w:p>
        </w:tc>
        <w:tc>
          <w:tcPr>
            <w:tcW w:w="958" w:type="pct"/>
            <w:tcBorders>
              <w:top w:val="nil"/>
              <w:left w:val="nil"/>
              <w:bottom w:val="single" w:sz="4" w:space="0" w:color="000000"/>
              <w:right w:val="single" w:sz="4" w:space="0" w:color="000000"/>
            </w:tcBorders>
            <w:shd w:val="clear" w:color="auto" w:fill="auto"/>
            <w:noWrap/>
            <w:vAlign w:val="bottom"/>
            <w:hideMark/>
          </w:tcPr>
          <w:p w14:paraId="104FEA6C" w14:textId="05C2297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E0D892" w14:textId="7C8D038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E140BE" w14:textId="2A3AD2D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533,651.06 </w:t>
            </w:r>
          </w:p>
        </w:tc>
      </w:tr>
      <w:tr w:rsidR="008A3439" w:rsidRPr="008A3439" w14:paraId="406209B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7224E"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BF7A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oline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288C278" w14:textId="5A9D818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139958A7" w14:textId="14FAF80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EAB716" w14:textId="462534C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EBE94" w14:textId="04926D2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68,748.24 </w:t>
            </w:r>
          </w:p>
        </w:tc>
      </w:tr>
      <w:tr w:rsidR="008A3439" w:rsidRPr="008A3439" w14:paraId="48F1786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B4BB5"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4284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uc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F94D16" w14:textId="7DEC655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hideMark/>
          </w:tcPr>
          <w:p w14:paraId="540F080D" w14:textId="58E7D39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B4CA5E" w14:textId="137011F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45B5B" w14:textId="0FEE981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93,117.44 </w:t>
            </w:r>
          </w:p>
        </w:tc>
      </w:tr>
      <w:tr w:rsidR="008A3439" w:rsidRPr="008A3439" w14:paraId="73A1D8A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569D9"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AA6E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ucl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5413273" w14:textId="2C758F2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21393368" w14:textId="3185877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75D727" w14:textId="40864F6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CBB9C1" w14:textId="3D42C9F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25,651.60 </w:t>
            </w:r>
          </w:p>
        </w:tc>
      </w:tr>
      <w:tr w:rsidR="008A3439" w:rsidRPr="008A3439" w14:paraId="1D38510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0AF8C"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5B488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aguiom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FA4581" w14:textId="09DC1F9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23,952.98 </w:t>
            </w:r>
          </w:p>
        </w:tc>
        <w:tc>
          <w:tcPr>
            <w:tcW w:w="958" w:type="pct"/>
            <w:tcBorders>
              <w:top w:val="nil"/>
              <w:left w:val="nil"/>
              <w:bottom w:val="single" w:sz="4" w:space="0" w:color="000000"/>
              <w:right w:val="single" w:sz="4" w:space="0" w:color="000000"/>
            </w:tcBorders>
            <w:shd w:val="clear" w:color="auto" w:fill="auto"/>
            <w:noWrap/>
            <w:vAlign w:val="bottom"/>
            <w:hideMark/>
          </w:tcPr>
          <w:p w14:paraId="10490D0E" w14:textId="1C68F7A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6857C" w14:textId="0EDBE2A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BBD71E" w14:textId="28244D5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23,952.98 </w:t>
            </w:r>
          </w:p>
        </w:tc>
      </w:tr>
      <w:tr w:rsidR="008A3439" w:rsidRPr="008A3439" w14:paraId="0D6F3F8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8A0736"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4371E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Dangl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C751869" w14:textId="1A79BDC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43365327" w14:textId="63A8668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20E54C" w14:textId="0639576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95E31" w14:textId="3696286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27,793.72 </w:t>
            </w:r>
          </w:p>
        </w:tc>
      </w:tr>
      <w:tr w:rsidR="008A3439" w:rsidRPr="008A3439" w14:paraId="0653A03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469E4"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F3FD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5C013096" w14:textId="28AF0FD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73,654.09 </w:t>
            </w:r>
          </w:p>
        </w:tc>
        <w:tc>
          <w:tcPr>
            <w:tcW w:w="958" w:type="pct"/>
            <w:tcBorders>
              <w:top w:val="nil"/>
              <w:left w:val="nil"/>
              <w:bottom w:val="single" w:sz="4" w:space="0" w:color="000000"/>
              <w:right w:val="single" w:sz="4" w:space="0" w:color="000000"/>
            </w:tcBorders>
            <w:shd w:val="clear" w:color="auto" w:fill="auto"/>
            <w:noWrap/>
            <w:vAlign w:val="bottom"/>
            <w:hideMark/>
          </w:tcPr>
          <w:p w14:paraId="34B1D2B8" w14:textId="164EE9B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DA9B9" w14:textId="5873228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4DF9E" w14:textId="4B37B48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73,654.09 </w:t>
            </w:r>
          </w:p>
        </w:tc>
      </w:tr>
      <w:tr w:rsidR="008A3439" w:rsidRPr="008A3439" w14:paraId="72E441E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551F0"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551B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4C6D6234" w14:textId="01812DD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1B5D349E" w14:textId="31A138F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B84F10" w14:textId="5BD161B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E0575" w14:textId="6587B71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002,785.90 </w:t>
            </w:r>
          </w:p>
        </w:tc>
      </w:tr>
      <w:tr w:rsidR="008A3439" w:rsidRPr="008A3439" w14:paraId="1BDC99D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02FA1"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FF3B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acub</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C650D6B" w14:textId="628077F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0BC09139" w14:textId="7D728C6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FF8E4" w14:textId="02C8B06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4C4415" w14:textId="4AEAE3D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49,086.88 </w:t>
            </w:r>
          </w:p>
        </w:tc>
      </w:tr>
      <w:tr w:rsidR="008A3439" w:rsidRPr="008A3439" w14:paraId="4EA995B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6C07E"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3977D"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agangil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1A757AC" w14:textId="38DA640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88,513.58 </w:t>
            </w:r>
          </w:p>
        </w:tc>
        <w:tc>
          <w:tcPr>
            <w:tcW w:w="958" w:type="pct"/>
            <w:tcBorders>
              <w:top w:val="nil"/>
              <w:left w:val="nil"/>
              <w:bottom w:val="single" w:sz="4" w:space="0" w:color="000000"/>
              <w:right w:val="single" w:sz="4" w:space="0" w:color="000000"/>
            </w:tcBorders>
            <w:shd w:val="clear" w:color="auto" w:fill="auto"/>
            <w:noWrap/>
            <w:vAlign w:val="bottom"/>
            <w:hideMark/>
          </w:tcPr>
          <w:p w14:paraId="3BDB4357" w14:textId="5F0B3C9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34322" w14:textId="3D89354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36A16" w14:textId="6010AB2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888,513.58 </w:t>
            </w:r>
          </w:p>
        </w:tc>
      </w:tr>
      <w:tr w:rsidR="008A3439" w:rsidRPr="008A3439" w14:paraId="41ECD5F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0C759"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C7A9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ag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0719B1" w14:textId="682CF2F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20,333.98 </w:t>
            </w:r>
          </w:p>
        </w:tc>
        <w:tc>
          <w:tcPr>
            <w:tcW w:w="958" w:type="pct"/>
            <w:tcBorders>
              <w:top w:val="nil"/>
              <w:left w:val="nil"/>
              <w:bottom w:val="single" w:sz="4" w:space="0" w:color="000000"/>
              <w:right w:val="single" w:sz="4" w:space="0" w:color="000000"/>
            </w:tcBorders>
            <w:shd w:val="clear" w:color="auto" w:fill="auto"/>
            <w:noWrap/>
            <w:vAlign w:val="bottom"/>
            <w:hideMark/>
          </w:tcPr>
          <w:p w14:paraId="34716F72" w14:textId="57379CC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CD4193" w14:textId="5DC822B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359AA73" w14:textId="23FAC1A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59,333.98 </w:t>
            </w:r>
          </w:p>
        </w:tc>
      </w:tr>
      <w:tr w:rsidR="008A3439" w:rsidRPr="008A3439" w14:paraId="776DCD5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95CEB"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E645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angide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EEBFD39" w14:textId="29D1C93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49,068.64 </w:t>
            </w:r>
          </w:p>
        </w:tc>
        <w:tc>
          <w:tcPr>
            <w:tcW w:w="958" w:type="pct"/>
            <w:tcBorders>
              <w:top w:val="nil"/>
              <w:left w:val="nil"/>
              <w:bottom w:val="single" w:sz="4" w:space="0" w:color="000000"/>
              <w:right w:val="single" w:sz="4" w:space="0" w:color="000000"/>
            </w:tcBorders>
            <w:shd w:val="clear" w:color="auto" w:fill="auto"/>
            <w:noWrap/>
            <w:vAlign w:val="bottom"/>
            <w:hideMark/>
          </w:tcPr>
          <w:p w14:paraId="3E5E66B9" w14:textId="0267E23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79A27" w14:textId="074D59F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1A6EE" w14:textId="4AB443E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49,068.64 </w:t>
            </w:r>
          </w:p>
        </w:tc>
      </w:tr>
      <w:tr w:rsidR="008A3439" w:rsidRPr="008A3439" w14:paraId="2B4D9BC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BEE2E"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9D378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icuan-Baay</w:t>
            </w:r>
            <w:proofErr w:type="spellEnd"/>
            <w:r w:rsidRPr="008A3439">
              <w:rPr>
                <w:rFonts w:ascii="Arial Narrow" w:hAnsi="Arial Narrow"/>
                <w:i/>
                <w:iCs/>
                <w:color w:val="000000"/>
                <w:sz w:val="20"/>
                <w:szCs w:val="20"/>
              </w:rPr>
              <w:t xml:space="preserve"> (</w:t>
            </w:r>
            <w:proofErr w:type="spellStart"/>
            <w:r w:rsidRPr="008A3439">
              <w:rPr>
                <w:rFonts w:ascii="Arial Narrow" w:hAnsi="Arial Narrow"/>
                <w:i/>
                <w:iCs/>
                <w:color w:val="000000"/>
                <w:sz w:val="20"/>
                <w:szCs w:val="20"/>
              </w:rPr>
              <w:t>Licuan</w:t>
            </w:r>
            <w:proofErr w:type="spellEnd"/>
            <w:r w:rsidRPr="008A3439">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0F68D1BA" w14:textId="77950D1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94,753.88 </w:t>
            </w:r>
          </w:p>
        </w:tc>
        <w:tc>
          <w:tcPr>
            <w:tcW w:w="958" w:type="pct"/>
            <w:tcBorders>
              <w:top w:val="nil"/>
              <w:left w:val="nil"/>
              <w:bottom w:val="single" w:sz="4" w:space="0" w:color="000000"/>
              <w:right w:val="single" w:sz="4" w:space="0" w:color="000000"/>
            </w:tcBorders>
            <w:shd w:val="clear" w:color="auto" w:fill="auto"/>
            <w:noWrap/>
            <w:vAlign w:val="bottom"/>
            <w:hideMark/>
          </w:tcPr>
          <w:p w14:paraId="43427435" w14:textId="233BE3F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70F276" w14:textId="6438FFA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29791" w14:textId="35A25E3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94,753.88 </w:t>
            </w:r>
          </w:p>
        </w:tc>
      </w:tr>
      <w:tr w:rsidR="008A3439" w:rsidRPr="008A3439" w14:paraId="720DC51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EC058"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5C4A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415584CB" w14:textId="26D72EE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08D448F3" w14:textId="2F445F7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FF46A7" w14:textId="77D3096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64D3C" w14:textId="1CC1636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26,812.84 </w:t>
            </w:r>
          </w:p>
        </w:tc>
      </w:tr>
      <w:tr w:rsidR="008A3439" w:rsidRPr="008A3439" w14:paraId="2BCFDB6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F22CE"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700B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libc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9E2678E" w14:textId="0FFF048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5,266.20 </w:t>
            </w:r>
          </w:p>
        </w:tc>
        <w:tc>
          <w:tcPr>
            <w:tcW w:w="958" w:type="pct"/>
            <w:tcBorders>
              <w:top w:val="nil"/>
              <w:left w:val="nil"/>
              <w:bottom w:val="single" w:sz="4" w:space="0" w:color="000000"/>
              <w:right w:val="single" w:sz="4" w:space="0" w:color="000000"/>
            </w:tcBorders>
            <w:shd w:val="clear" w:color="auto" w:fill="auto"/>
            <w:noWrap/>
            <w:vAlign w:val="bottom"/>
            <w:hideMark/>
          </w:tcPr>
          <w:p w14:paraId="7DABA9F1" w14:textId="4BFDDCB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A39064" w14:textId="6921B75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E72053" w14:textId="5DFB05F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5,266.20 </w:t>
            </w:r>
          </w:p>
        </w:tc>
      </w:tr>
      <w:tr w:rsidR="008A3439" w:rsidRPr="008A3439" w14:paraId="1B43096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0002A"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322A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nab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442605" w14:textId="16C0FD3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67,107.24 </w:t>
            </w:r>
          </w:p>
        </w:tc>
        <w:tc>
          <w:tcPr>
            <w:tcW w:w="958" w:type="pct"/>
            <w:tcBorders>
              <w:top w:val="nil"/>
              <w:left w:val="nil"/>
              <w:bottom w:val="single" w:sz="4" w:space="0" w:color="000000"/>
              <w:right w:val="single" w:sz="4" w:space="0" w:color="000000"/>
            </w:tcBorders>
            <w:shd w:val="clear" w:color="auto" w:fill="auto"/>
            <w:noWrap/>
            <w:vAlign w:val="bottom"/>
            <w:hideMark/>
          </w:tcPr>
          <w:p w14:paraId="0E737C1D" w14:textId="2E7D274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6D2665" w14:textId="1BF5F15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6E3EF" w14:textId="1DF56AB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67,107.24 </w:t>
            </w:r>
          </w:p>
        </w:tc>
      </w:tr>
      <w:tr w:rsidR="008A3439" w:rsidRPr="008A3439" w14:paraId="63A2428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BF254"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1C78C7"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enarrubi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52324C" w14:textId="2E87B6C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637,455.82 </w:t>
            </w:r>
          </w:p>
        </w:tc>
        <w:tc>
          <w:tcPr>
            <w:tcW w:w="958" w:type="pct"/>
            <w:tcBorders>
              <w:top w:val="nil"/>
              <w:left w:val="nil"/>
              <w:bottom w:val="single" w:sz="4" w:space="0" w:color="000000"/>
              <w:right w:val="single" w:sz="4" w:space="0" w:color="000000"/>
            </w:tcBorders>
            <w:shd w:val="clear" w:color="auto" w:fill="auto"/>
            <w:noWrap/>
            <w:vAlign w:val="bottom"/>
            <w:hideMark/>
          </w:tcPr>
          <w:p w14:paraId="7B607CCD" w14:textId="3D9731D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A0B397" w14:textId="55E92DA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69015" w14:textId="2E274AA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637,455.82 </w:t>
            </w:r>
          </w:p>
        </w:tc>
      </w:tr>
      <w:tr w:rsidR="008A3439" w:rsidRPr="008A3439" w14:paraId="03E644E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E36A3"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E2FB0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idi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BC455DD" w14:textId="78C42A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75,270.58 </w:t>
            </w:r>
          </w:p>
        </w:tc>
        <w:tc>
          <w:tcPr>
            <w:tcW w:w="958" w:type="pct"/>
            <w:tcBorders>
              <w:top w:val="nil"/>
              <w:left w:val="nil"/>
              <w:bottom w:val="single" w:sz="4" w:space="0" w:color="000000"/>
              <w:right w:val="single" w:sz="4" w:space="0" w:color="000000"/>
            </w:tcBorders>
            <w:shd w:val="clear" w:color="auto" w:fill="auto"/>
            <w:noWrap/>
            <w:vAlign w:val="bottom"/>
            <w:hideMark/>
          </w:tcPr>
          <w:p w14:paraId="361EECD5" w14:textId="1918993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70875C" w14:textId="571CF9E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5C86A" w14:textId="05DA028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75,270.58 </w:t>
            </w:r>
          </w:p>
        </w:tc>
      </w:tr>
      <w:tr w:rsidR="008A3439" w:rsidRPr="008A3439" w14:paraId="0C962C0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D3252"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B051A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03A242D" w14:textId="4EE58E7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02,803.02 </w:t>
            </w:r>
          </w:p>
        </w:tc>
        <w:tc>
          <w:tcPr>
            <w:tcW w:w="958" w:type="pct"/>
            <w:tcBorders>
              <w:top w:val="nil"/>
              <w:left w:val="nil"/>
              <w:bottom w:val="single" w:sz="4" w:space="0" w:color="000000"/>
              <w:right w:val="single" w:sz="4" w:space="0" w:color="000000"/>
            </w:tcBorders>
            <w:shd w:val="clear" w:color="auto" w:fill="auto"/>
            <w:noWrap/>
            <w:vAlign w:val="bottom"/>
            <w:hideMark/>
          </w:tcPr>
          <w:p w14:paraId="318AB362" w14:textId="38B89C6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072B2" w14:textId="21183BA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CE410" w14:textId="26E838F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02,803.02 </w:t>
            </w:r>
          </w:p>
        </w:tc>
      </w:tr>
      <w:tr w:rsidR="008A3439" w:rsidRPr="008A3439" w14:paraId="2044DA0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2F54E"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9B47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allapa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FCE7EA" w14:textId="11BACB6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81,136.40 </w:t>
            </w:r>
          </w:p>
        </w:tc>
        <w:tc>
          <w:tcPr>
            <w:tcW w:w="958" w:type="pct"/>
            <w:tcBorders>
              <w:top w:val="nil"/>
              <w:left w:val="nil"/>
              <w:bottom w:val="single" w:sz="4" w:space="0" w:color="000000"/>
              <w:right w:val="single" w:sz="4" w:space="0" w:color="000000"/>
            </w:tcBorders>
            <w:shd w:val="clear" w:color="auto" w:fill="auto"/>
            <w:noWrap/>
            <w:vAlign w:val="bottom"/>
            <w:hideMark/>
          </w:tcPr>
          <w:p w14:paraId="2359B5C8" w14:textId="4F77EDD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F6EDB" w14:textId="1218A4E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CA00C" w14:textId="6626BF7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81,136.40 </w:t>
            </w:r>
          </w:p>
        </w:tc>
      </w:tr>
      <w:tr w:rsidR="008A3439" w:rsidRPr="008A3439" w14:paraId="33C47D6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E21EE"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86EF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5C64F854" w14:textId="14DD073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28979432" w14:textId="4746165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1D084C" w14:textId="4255488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4260D" w14:textId="795307D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4,388.00 </w:t>
            </w:r>
          </w:p>
        </w:tc>
      </w:tr>
      <w:tr w:rsidR="008A3439" w:rsidRPr="008A3439" w14:paraId="0DF1882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C2A4C"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BF507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137EE18A" w14:textId="4EBAF2F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13,457.34 </w:t>
            </w:r>
          </w:p>
        </w:tc>
        <w:tc>
          <w:tcPr>
            <w:tcW w:w="958" w:type="pct"/>
            <w:tcBorders>
              <w:top w:val="nil"/>
              <w:left w:val="nil"/>
              <w:bottom w:val="single" w:sz="4" w:space="0" w:color="000000"/>
              <w:right w:val="single" w:sz="4" w:space="0" w:color="000000"/>
            </w:tcBorders>
            <w:shd w:val="clear" w:color="auto" w:fill="auto"/>
            <w:noWrap/>
            <w:vAlign w:val="bottom"/>
            <w:hideMark/>
          </w:tcPr>
          <w:p w14:paraId="059F2BBA" w14:textId="27CA777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465D21B6" w14:textId="704391C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32439" w14:textId="3DAC567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25,412.34 </w:t>
            </w:r>
          </w:p>
        </w:tc>
      </w:tr>
      <w:tr w:rsidR="008A3439" w:rsidRPr="008A3439" w14:paraId="2CC3853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049B6"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1877EC"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49BD8A66" w14:textId="7DA9E61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50,117.47 </w:t>
            </w:r>
          </w:p>
        </w:tc>
        <w:tc>
          <w:tcPr>
            <w:tcW w:w="958" w:type="pct"/>
            <w:tcBorders>
              <w:top w:val="nil"/>
              <w:left w:val="nil"/>
              <w:bottom w:val="single" w:sz="4" w:space="0" w:color="000000"/>
              <w:right w:val="single" w:sz="4" w:space="0" w:color="000000"/>
            </w:tcBorders>
            <w:shd w:val="clear" w:color="auto" w:fill="auto"/>
            <w:noWrap/>
            <w:vAlign w:val="bottom"/>
            <w:hideMark/>
          </w:tcPr>
          <w:p w14:paraId="077359F4" w14:textId="3CB3ADE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4E9285" w14:textId="2B9093B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57F0F4" w14:textId="1E70C8A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70,117.47 </w:t>
            </w:r>
          </w:p>
        </w:tc>
      </w:tr>
      <w:tr w:rsidR="008A3439" w:rsidRPr="008A3439" w14:paraId="7C0A623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9D715"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1D2D8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ayu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5675E6A" w14:textId="632320D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65,510.76 </w:t>
            </w:r>
          </w:p>
        </w:tc>
        <w:tc>
          <w:tcPr>
            <w:tcW w:w="958" w:type="pct"/>
            <w:tcBorders>
              <w:top w:val="nil"/>
              <w:left w:val="nil"/>
              <w:bottom w:val="single" w:sz="4" w:space="0" w:color="000000"/>
              <w:right w:val="single" w:sz="4" w:space="0" w:color="000000"/>
            </w:tcBorders>
            <w:shd w:val="clear" w:color="auto" w:fill="auto"/>
            <w:noWrap/>
            <w:vAlign w:val="bottom"/>
            <w:hideMark/>
          </w:tcPr>
          <w:p w14:paraId="199DFD53" w14:textId="712A793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C1385" w14:textId="70CB1C4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55C243" w14:textId="2EDACA0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65,510.76 </w:t>
            </w:r>
          </w:p>
        </w:tc>
      </w:tr>
      <w:tr w:rsidR="008A3439" w:rsidRPr="008A3439" w14:paraId="0428930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71566"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ACCB1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ine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5F7ED72" w14:textId="7137AAC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83,369.62 </w:t>
            </w:r>
          </w:p>
        </w:tc>
        <w:tc>
          <w:tcPr>
            <w:tcW w:w="958" w:type="pct"/>
            <w:tcBorders>
              <w:top w:val="nil"/>
              <w:left w:val="nil"/>
              <w:bottom w:val="single" w:sz="4" w:space="0" w:color="000000"/>
              <w:right w:val="single" w:sz="4" w:space="0" w:color="000000"/>
            </w:tcBorders>
            <w:shd w:val="clear" w:color="auto" w:fill="auto"/>
            <w:noWrap/>
            <w:vAlign w:val="bottom"/>
            <w:hideMark/>
          </w:tcPr>
          <w:p w14:paraId="235D222E" w14:textId="21FBFBB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F50A8A" w14:textId="0F2EE78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22314" w14:textId="35F7742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83,369.62 </w:t>
            </w:r>
          </w:p>
        </w:tc>
      </w:tr>
      <w:tr w:rsidR="008A3439" w:rsidRPr="008A3439" w14:paraId="05A28C7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D4870"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F0C2C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ub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66E5C0A" w14:textId="1F88D8D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72CDA121" w14:textId="1CC98F8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AB635A" w14:textId="204C9ED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F50FC" w14:textId="555CEDC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37,458.46 </w:t>
            </w:r>
          </w:p>
        </w:tc>
      </w:tr>
      <w:tr w:rsidR="008A3439" w:rsidRPr="008A3439" w14:paraId="586B4A2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49969"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AE309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Villavicios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8B6D84" w14:textId="40026A1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357,005.00 </w:t>
            </w:r>
          </w:p>
        </w:tc>
        <w:tc>
          <w:tcPr>
            <w:tcW w:w="958" w:type="pct"/>
            <w:tcBorders>
              <w:top w:val="nil"/>
              <w:left w:val="nil"/>
              <w:bottom w:val="single" w:sz="4" w:space="0" w:color="000000"/>
              <w:right w:val="single" w:sz="4" w:space="0" w:color="000000"/>
            </w:tcBorders>
            <w:shd w:val="clear" w:color="auto" w:fill="auto"/>
            <w:noWrap/>
            <w:vAlign w:val="bottom"/>
            <w:hideMark/>
          </w:tcPr>
          <w:p w14:paraId="75F55E88" w14:textId="599E151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871BA" w14:textId="67C7D9D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6FE32E" w14:textId="058AA6E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357,005.00 </w:t>
            </w:r>
          </w:p>
        </w:tc>
      </w:tr>
      <w:tr w:rsidR="008A3439" w:rsidRPr="008A3439" w14:paraId="4F593D7D"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08B055" w14:textId="77777777" w:rsidR="008A3439" w:rsidRPr="008A3439" w:rsidRDefault="008A3439" w:rsidP="008A3439">
            <w:pPr>
              <w:spacing w:after="0" w:line="240" w:lineRule="auto"/>
              <w:ind w:right="57"/>
              <w:contextualSpacing/>
              <w:rPr>
                <w:rFonts w:ascii="Arial Narrow" w:hAnsi="Arial Narrow"/>
                <w:b/>
                <w:bCs/>
                <w:color w:val="000000"/>
                <w:sz w:val="20"/>
                <w:szCs w:val="20"/>
              </w:rPr>
            </w:pPr>
            <w:proofErr w:type="spellStart"/>
            <w:r w:rsidRPr="008A3439">
              <w:rPr>
                <w:rFonts w:ascii="Arial Narrow" w:hAnsi="Arial Narrow"/>
                <w:b/>
                <w:bCs/>
                <w:color w:val="000000"/>
                <w:sz w:val="20"/>
                <w:szCs w:val="20"/>
              </w:rPr>
              <w:t>Apayao</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13617184" w14:textId="72D775FF"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5,706,259.62 </w:t>
            </w:r>
          </w:p>
        </w:tc>
        <w:tc>
          <w:tcPr>
            <w:tcW w:w="958" w:type="pct"/>
            <w:tcBorders>
              <w:top w:val="nil"/>
              <w:left w:val="nil"/>
              <w:bottom w:val="single" w:sz="4" w:space="0" w:color="000000"/>
              <w:right w:val="single" w:sz="4" w:space="0" w:color="000000"/>
            </w:tcBorders>
            <w:shd w:val="clear" w:color="D8D8D8" w:fill="D8D8D8"/>
            <w:noWrap/>
            <w:vAlign w:val="bottom"/>
            <w:hideMark/>
          </w:tcPr>
          <w:p w14:paraId="1C4C971E" w14:textId="41AE86E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14E1C49" w14:textId="46C7C62D"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C9FF3CF" w14:textId="7D4D1258"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5,706,259.62 </w:t>
            </w:r>
          </w:p>
        </w:tc>
      </w:tr>
      <w:tr w:rsidR="008A3439" w:rsidRPr="008A3439" w14:paraId="4427CF2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8D6D4"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76448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Calanasan</w:t>
            </w:r>
            <w:proofErr w:type="spellEnd"/>
            <w:r w:rsidRPr="008A3439">
              <w:rPr>
                <w:rFonts w:ascii="Arial Narrow" w:hAnsi="Arial Narrow"/>
                <w:i/>
                <w:iCs/>
                <w:color w:val="000000"/>
                <w:sz w:val="20"/>
                <w:szCs w:val="20"/>
              </w:rPr>
              <w:t xml:space="preserve"> (</w:t>
            </w:r>
            <w:proofErr w:type="spellStart"/>
            <w:r w:rsidRPr="008A3439">
              <w:rPr>
                <w:rFonts w:ascii="Arial Narrow" w:hAnsi="Arial Narrow"/>
                <w:i/>
                <w:iCs/>
                <w:color w:val="000000"/>
                <w:sz w:val="20"/>
                <w:szCs w:val="20"/>
              </w:rPr>
              <w:t>Bayag</w:t>
            </w:r>
            <w:proofErr w:type="spellEnd"/>
            <w:r w:rsidRPr="008A3439">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632ED942" w14:textId="40144EC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1751B55C" w14:textId="2FEC441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A751FB" w14:textId="243FB30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0CF92" w14:textId="2D0185C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984,094.26 </w:t>
            </w:r>
          </w:p>
        </w:tc>
      </w:tr>
      <w:tr w:rsidR="008A3439" w:rsidRPr="008A3439" w14:paraId="06042D6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3176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6D85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310735DD" w14:textId="47785BD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1,336.16 </w:t>
            </w:r>
          </w:p>
        </w:tc>
        <w:tc>
          <w:tcPr>
            <w:tcW w:w="958" w:type="pct"/>
            <w:tcBorders>
              <w:top w:val="nil"/>
              <w:left w:val="nil"/>
              <w:bottom w:val="single" w:sz="4" w:space="0" w:color="000000"/>
              <w:right w:val="single" w:sz="4" w:space="0" w:color="000000"/>
            </w:tcBorders>
            <w:shd w:val="clear" w:color="auto" w:fill="auto"/>
            <w:noWrap/>
            <w:vAlign w:val="bottom"/>
            <w:hideMark/>
          </w:tcPr>
          <w:p w14:paraId="7CAA1D19" w14:textId="098AE9A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2B42AB" w14:textId="47D5C6C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953E5" w14:textId="5D1D88D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51,336.16 </w:t>
            </w:r>
          </w:p>
        </w:tc>
      </w:tr>
      <w:tr w:rsidR="008A3439" w:rsidRPr="008A3439" w14:paraId="1BF660D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E2DD1"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0989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042BE29C" w14:textId="6E4C37B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22A11BDE" w14:textId="797A422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B6D909" w14:textId="504E30E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B0E964" w14:textId="58A8B1E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42,376.00 </w:t>
            </w:r>
          </w:p>
        </w:tc>
      </w:tr>
      <w:tr w:rsidR="008A3439" w:rsidRPr="008A3439" w14:paraId="432C74E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EFFA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D3D10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Kabu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5064444" w14:textId="28BC24B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0C75DF4A" w14:textId="6583EFA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03D3A8" w14:textId="271FC08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B893B" w14:textId="74354F8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67,556.68 </w:t>
            </w:r>
          </w:p>
        </w:tc>
      </w:tr>
      <w:tr w:rsidR="008A3439" w:rsidRPr="008A3439" w14:paraId="1541BC6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E6F6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55A5CE"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6AC69751" w14:textId="36FFAC8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289,615.83 </w:t>
            </w:r>
          </w:p>
        </w:tc>
        <w:tc>
          <w:tcPr>
            <w:tcW w:w="958" w:type="pct"/>
            <w:tcBorders>
              <w:top w:val="nil"/>
              <w:left w:val="nil"/>
              <w:bottom w:val="single" w:sz="4" w:space="0" w:color="000000"/>
              <w:right w:val="single" w:sz="4" w:space="0" w:color="000000"/>
            </w:tcBorders>
            <w:shd w:val="clear" w:color="auto" w:fill="auto"/>
            <w:noWrap/>
            <w:vAlign w:val="bottom"/>
            <w:hideMark/>
          </w:tcPr>
          <w:p w14:paraId="5FA7E334" w14:textId="2EED501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C42791" w14:textId="4A8C94C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2ED22B" w14:textId="39A8CC4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289,615.83 </w:t>
            </w:r>
          </w:p>
        </w:tc>
      </w:tr>
      <w:tr w:rsidR="008A3439" w:rsidRPr="008A3439" w14:paraId="695CDA4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65E5E"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BEFB8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udto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C4AA3C" w14:textId="5378667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23,747.73 </w:t>
            </w:r>
          </w:p>
        </w:tc>
        <w:tc>
          <w:tcPr>
            <w:tcW w:w="958" w:type="pct"/>
            <w:tcBorders>
              <w:top w:val="nil"/>
              <w:left w:val="nil"/>
              <w:bottom w:val="single" w:sz="4" w:space="0" w:color="000000"/>
              <w:right w:val="single" w:sz="4" w:space="0" w:color="000000"/>
            </w:tcBorders>
            <w:shd w:val="clear" w:color="auto" w:fill="auto"/>
            <w:noWrap/>
            <w:vAlign w:val="bottom"/>
            <w:hideMark/>
          </w:tcPr>
          <w:p w14:paraId="51C3961D" w14:textId="6D16CE0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2B9F7" w14:textId="16FDE8F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8513FF" w14:textId="67B3E99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23,747.73 </w:t>
            </w:r>
          </w:p>
        </w:tc>
      </w:tr>
      <w:tr w:rsidR="008A3439" w:rsidRPr="008A3439" w14:paraId="612E8CF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2DC76F"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8A7C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3358FE1E" w14:textId="5CB1E0B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47,532.96 </w:t>
            </w:r>
          </w:p>
        </w:tc>
        <w:tc>
          <w:tcPr>
            <w:tcW w:w="958" w:type="pct"/>
            <w:tcBorders>
              <w:top w:val="nil"/>
              <w:left w:val="nil"/>
              <w:bottom w:val="single" w:sz="4" w:space="0" w:color="000000"/>
              <w:right w:val="single" w:sz="4" w:space="0" w:color="000000"/>
            </w:tcBorders>
            <w:shd w:val="clear" w:color="auto" w:fill="auto"/>
            <w:noWrap/>
            <w:vAlign w:val="bottom"/>
            <w:hideMark/>
          </w:tcPr>
          <w:p w14:paraId="78199EA9" w14:textId="607E327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8AA77" w14:textId="77B67F0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04E74" w14:textId="07A82EE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47,532.96 </w:t>
            </w:r>
          </w:p>
        </w:tc>
      </w:tr>
      <w:tr w:rsidR="008A3439" w:rsidRPr="008A3439" w14:paraId="133A594D"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E28485"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7A02C345" w14:textId="30C95F5B"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37,192,727.52 </w:t>
            </w:r>
          </w:p>
        </w:tc>
        <w:tc>
          <w:tcPr>
            <w:tcW w:w="958" w:type="pct"/>
            <w:tcBorders>
              <w:top w:val="nil"/>
              <w:left w:val="nil"/>
              <w:bottom w:val="single" w:sz="4" w:space="0" w:color="000000"/>
              <w:right w:val="single" w:sz="4" w:space="0" w:color="000000"/>
            </w:tcBorders>
            <w:shd w:val="clear" w:color="D8D8D8" w:fill="D8D8D8"/>
            <w:noWrap/>
            <w:vAlign w:val="bottom"/>
            <w:hideMark/>
          </w:tcPr>
          <w:p w14:paraId="570A2FEB" w14:textId="74D8C943"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CDD1BF8" w14:textId="739592D4"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986CB85" w14:textId="472A4B96"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46,484,636.92 </w:t>
            </w:r>
          </w:p>
        </w:tc>
      </w:tr>
      <w:tr w:rsidR="008A3439" w:rsidRPr="008A3439" w14:paraId="07F936C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0AA5A"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40E3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tok</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371634A" w14:textId="7141688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00,413.59 </w:t>
            </w:r>
          </w:p>
        </w:tc>
        <w:tc>
          <w:tcPr>
            <w:tcW w:w="958" w:type="pct"/>
            <w:tcBorders>
              <w:top w:val="nil"/>
              <w:left w:val="nil"/>
              <w:bottom w:val="single" w:sz="4" w:space="0" w:color="000000"/>
              <w:right w:val="single" w:sz="4" w:space="0" w:color="000000"/>
            </w:tcBorders>
            <w:shd w:val="clear" w:color="auto" w:fill="auto"/>
            <w:noWrap/>
            <w:vAlign w:val="bottom"/>
            <w:hideMark/>
          </w:tcPr>
          <w:p w14:paraId="3FFAE087" w14:textId="19A940C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4824C" w14:textId="20A44A6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875C9F" w14:textId="20A8C84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500,413.59 </w:t>
            </w:r>
          </w:p>
        </w:tc>
      </w:tr>
      <w:tr w:rsidR="008A3439" w:rsidRPr="008A3439" w14:paraId="4FE612A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6284E"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35404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EEEEAA2" w14:textId="3B2A7A5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179,643.51 </w:t>
            </w:r>
          </w:p>
        </w:tc>
        <w:tc>
          <w:tcPr>
            <w:tcW w:w="958" w:type="pct"/>
            <w:tcBorders>
              <w:top w:val="nil"/>
              <w:left w:val="nil"/>
              <w:bottom w:val="single" w:sz="4" w:space="0" w:color="000000"/>
              <w:right w:val="single" w:sz="4" w:space="0" w:color="000000"/>
            </w:tcBorders>
            <w:shd w:val="clear" w:color="auto" w:fill="auto"/>
            <w:noWrap/>
            <w:vAlign w:val="bottom"/>
            <w:hideMark/>
          </w:tcPr>
          <w:p w14:paraId="5EAC2DB4" w14:textId="5AB1E12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623F1D" w14:textId="37D0EE0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6A1C0483" w14:textId="3489551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1,926,443.91 </w:t>
            </w:r>
          </w:p>
        </w:tc>
      </w:tr>
      <w:tr w:rsidR="008A3439" w:rsidRPr="008A3439" w14:paraId="00773D4B"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623D9"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A28D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ku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7E180D" w14:textId="123244F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7E6D70ED" w14:textId="19C35DA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923BDE" w14:textId="046D97A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0F9295" w14:textId="6671CA9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744,108.90 </w:t>
            </w:r>
          </w:p>
        </w:tc>
      </w:tr>
      <w:tr w:rsidR="008A3439" w:rsidRPr="008A3439" w14:paraId="3017D11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70D95"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0F4D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ok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7CD5D62" w14:textId="2FBED67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19,056.00 </w:t>
            </w:r>
          </w:p>
        </w:tc>
        <w:tc>
          <w:tcPr>
            <w:tcW w:w="958" w:type="pct"/>
            <w:tcBorders>
              <w:top w:val="nil"/>
              <w:left w:val="nil"/>
              <w:bottom w:val="single" w:sz="4" w:space="0" w:color="000000"/>
              <w:right w:val="single" w:sz="4" w:space="0" w:color="000000"/>
            </w:tcBorders>
            <w:shd w:val="clear" w:color="auto" w:fill="auto"/>
            <w:noWrap/>
            <w:vAlign w:val="bottom"/>
            <w:hideMark/>
          </w:tcPr>
          <w:p w14:paraId="0C842F74" w14:textId="097D5A4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1D271E" w14:textId="769AE13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289A8" w14:textId="23A8677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19,056.00 </w:t>
            </w:r>
          </w:p>
        </w:tc>
      </w:tr>
      <w:tr w:rsidR="008A3439" w:rsidRPr="008A3439" w14:paraId="5097005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E32A2"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9364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ugui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1955D26" w14:textId="1359F70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18,895.36 </w:t>
            </w:r>
          </w:p>
        </w:tc>
        <w:tc>
          <w:tcPr>
            <w:tcW w:w="958" w:type="pct"/>
            <w:tcBorders>
              <w:top w:val="nil"/>
              <w:left w:val="nil"/>
              <w:bottom w:val="single" w:sz="4" w:space="0" w:color="000000"/>
              <w:right w:val="single" w:sz="4" w:space="0" w:color="000000"/>
            </w:tcBorders>
            <w:shd w:val="clear" w:color="auto" w:fill="auto"/>
            <w:noWrap/>
            <w:vAlign w:val="bottom"/>
            <w:hideMark/>
          </w:tcPr>
          <w:p w14:paraId="1A235C97" w14:textId="00668A1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A3C1E7" w14:textId="5B4AE6A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A52ABD5" w14:textId="4B6F519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614,895.36 </w:t>
            </w:r>
          </w:p>
        </w:tc>
      </w:tr>
      <w:tr w:rsidR="008A3439" w:rsidRPr="008A3439" w14:paraId="04DDFC7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F3F9AB"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BDF19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36E9C083" w14:textId="0BBE256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803,315.20 </w:t>
            </w:r>
          </w:p>
        </w:tc>
        <w:tc>
          <w:tcPr>
            <w:tcW w:w="958" w:type="pct"/>
            <w:tcBorders>
              <w:top w:val="nil"/>
              <w:left w:val="nil"/>
              <w:bottom w:val="single" w:sz="4" w:space="0" w:color="000000"/>
              <w:right w:val="single" w:sz="4" w:space="0" w:color="000000"/>
            </w:tcBorders>
            <w:shd w:val="clear" w:color="auto" w:fill="auto"/>
            <w:noWrap/>
            <w:vAlign w:val="bottom"/>
            <w:hideMark/>
          </w:tcPr>
          <w:p w14:paraId="408B4432" w14:textId="5B65403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39C40D81" w14:textId="0A2AE16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3146D173" w14:textId="78C1529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5,177,569.20 </w:t>
            </w:r>
          </w:p>
        </w:tc>
      </w:tr>
      <w:tr w:rsidR="008A3439" w:rsidRPr="008A3439" w14:paraId="54EFC2A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2B83AD"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6755E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Kab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257080F" w14:textId="0112730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49,075.32 </w:t>
            </w:r>
          </w:p>
        </w:tc>
        <w:tc>
          <w:tcPr>
            <w:tcW w:w="958" w:type="pct"/>
            <w:tcBorders>
              <w:top w:val="nil"/>
              <w:left w:val="nil"/>
              <w:bottom w:val="single" w:sz="4" w:space="0" w:color="000000"/>
              <w:right w:val="single" w:sz="4" w:space="0" w:color="000000"/>
            </w:tcBorders>
            <w:shd w:val="clear" w:color="auto" w:fill="auto"/>
            <w:noWrap/>
            <w:vAlign w:val="bottom"/>
            <w:hideMark/>
          </w:tcPr>
          <w:p w14:paraId="3FDD076F" w14:textId="1AA757C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1D72FAF4" w14:textId="1902826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121D02" w14:textId="4D9D24F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82,930.32 </w:t>
            </w:r>
          </w:p>
        </w:tc>
      </w:tr>
      <w:tr w:rsidR="008A3439" w:rsidRPr="008A3439" w14:paraId="0EE492B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C1E5F"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5ECD8"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Kap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98BD524" w14:textId="5E255E3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547C822B" w14:textId="4621642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9A9F63" w14:textId="2111223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164CC" w14:textId="10653EA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73,132.58 </w:t>
            </w:r>
          </w:p>
        </w:tc>
      </w:tr>
      <w:tr w:rsidR="008A3439" w:rsidRPr="008A3439" w14:paraId="7C17A31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DC6D0F"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50D3B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Kib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7D698F4" w14:textId="6F79A1B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98,656.00 </w:t>
            </w:r>
          </w:p>
        </w:tc>
        <w:tc>
          <w:tcPr>
            <w:tcW w:w="958" w:type="pct"/>
            <w:tcBorders>
              <w:top w:val="nil"/>
              <w:left w:val="nil"/>
              <w:bottom w:val="single" w:sz="4" w:space="0" w:color="000000"/>
              <w:right w:val="single" w:sz="4" w:space="0" w:color="000000"/>
            </w:tcBorders>
            <w:shd w:val="clear" w:color="auto" w:fill="auto"/>
            <w:noWrap/>
            <w:vAlign w:val="bottom"/>
            <w:hideMark/>
          </w:tcPr>
          <w:p w14:paraId="6EB68614" w14:textId="2CB0CD3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2AB5E" w14:textId="56FFF6F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B529F5" w14:textId="666605F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98,656.00 </w:t>
            </w:r>
          </w:p>
        </w:tc>
      </w:tr>
      <w:tr w:rsidR="008A3439" w:rsidRPr="008A3439" w14:paraId="25B180B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8E31B"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8D415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0E11CD0E" w14:textId="075BEF7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5,444,818.82 </w:t>
            </w:r>
          </w:p>
        </w:tc>
        <w:tc>
          <w:tcPr>
            <w:tcW w:w="958" w:type="pct"/>
            <w:tcBorders>
              <w:top w:val="nil"/>
              <w:left w:val="nil"/>
              <w:bottom w:val="single" w:sz="4" w:space="0" w:color="000000"/>
              <w:right w:val="single" w:sz="4" w:space="0" w:color="000000"/>
            </w:tcBorders>
            <w:shd w:val="clear" w:color="auto" w:fill="auto"/>
            <w:noWrap/>
            <w:vAlign w:val="bottom"/>
            <w:hideMark/>
          </w:tcPr>
          <w:p w14:paraId="5BF44902" w14:textId="2CAB0D1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A1B109" w14:textId="14B090C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181E8" w14:textId="52B1DE4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5,444,818.82 </w:t>
            </w:r>
          </w:p>
        </w:tc>
      </w:tr>
      <w:tr w:rsidR="008A3439" w:rsidRPr="008A3439" w14:paraId="3A95812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4BC3C"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BD6210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nk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BD5A6A" w14:textId="384BB33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442,977.18 </w:t>
            </w:r>
          </w:p>
        </w:tc>
        <w:tc>
          <w:tcPr>
            <w:tcW w:w="958" w:type="pct"/>
            <w:tcBorders>
              <w:top w:val="nil"/>
              <w:left w:val="nil"/>
              <w:bottom w:val="single" w:sz="4" w:space="0" w:color="000000"/>
              <w:right w:val="single" w:sz="4" w:space="0" w:color="000000"/>
            </w:tcBorders>
            <w:shd w:val="clear" w:color="auto" w:fill="auto"/>
            <w:noWrap/>
            <w:vAlign w:val="bottom"/>
            <w:hideMark/>
          </w:tcPr>
          <w:p w14:paraId="1B4264AF" w14:textId="2391668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1D4EAF" w14:textId="56700AE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089DB" w14:textId="1782365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3,442,977.18 </w:t>
            </w:r>
          </w:p>
        </w:tc>
      </w:tr>
      <w:tr w:rsidR="008A3439" w:rsidRPr="008A3439" w14:paraId="1BD1ACE1"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89ADC3"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BC27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09C04B04" w14:textId="71FD51D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00,808.38 </w:t>
            </w:r>
          </w:p>
        </w:tc>
        <w:tc>
          <w:tcPr>
            <w:tcW w:w="958" w:type="pct"/>
            <w:tcBorders>
              <w:top w:val="nil"/>
              <w:left w:val="nil"/>
              <w:bottom w:val="single" w:sz="4" w:space="0" w:color="000000"/>
              <w:right w:val="single" w:sz="4" w:space="0" w:color="000000"/>
            </w:tcBorders>
            <w:shd w:val="clear" w:color="auto" w:fill="auto"/>
            <w:noWrap/>
            <w:vAlign w:val="bottom"/>
            <w:hideMark/>
          </w:tcPr>
          <w:p w14:paraId="310A8EA1" w14:textId="69A609C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E81FA" w14:textId="41C37E8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9D40F4" w14:textId="1BBE49B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00,808.38 </w:t>
            </w:r>
          </w:p>
        </w:tc>
      </w:tr>
      <w:tr w:rsidR="008A3439" w:rsidRPr="008A3439" w14:paraId="2834BC0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1FE37"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E272F3"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5F60AE7D" w14:textId="77CD9A1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1B12E5ED" w14:textId="5A5E86A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0B79E2" w14:textId="788AB0F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4FA333" w14:textId="4E9195F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119,686.28 </w:t>
            </w:r>
          </w:p>
        </w:tc>
      </w:tr>
      <w:tr w:rsidR="008A3439" w:rsidRPr="008A3439" w14:paraId="3FAE2E4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E7D50"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A29F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ubl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E8187B" w14:textId="3C5BAB7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9,140.40 </w:t>
            </w:r>
          </w:p>
        </w:tc>
        <w:tc>
          <w:tcPr>
            <w:tcW w:w="958" w:type="pct"/>
            <w:tcBorders>
              <w:top w:val="nil"/>
              <w:left w:val="nil"/>
              <w:bottom w:val="single" w:sz="4" w:space="0" w:color="000000"/>
              <w:right w:val="single" w:sz="4" w:space="0" w:color="000000"/>
            </w:tcBorders>
            <w:shd w:val="clear" w:color="auto" w:fill="auto"/>
            <w:noWrap/>
            <w:vAlign w:val="bottom"/>
            <w:hideMark/>
          </w:tcPr>
          <w:p w14:paraId="21001248" w14:textId="1DA85BE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CA27B4" w14:textId="414F95D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1EC2C" w14:textId="48244F2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9,140.40 </w:t>
            </w:r>
          </w:p>
        </w:tc>
      </w:tr>
      <w:tr w:rsidR="008A3439" w:rsidRPr="008A3439" w14:paraId="3E2C72C7"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32088D"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527EC9E3" w14:textId="1B60154B"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0,989,153.90 </w:t>
            </w:r>
          </w:p>
        </w:tc>
        <w:tc>
          <w:tcPr>
            <w:tcW w:w="958" w:type="pct"/>
            <w:tcBorders>
              <w:top w:val="nil"/>
              <w:left w:val="nil"/>
              <w:bottom w:val="single" w:sz="4" w:space="0" w:color="000000"/>
              <w:right w:val="single" w:sz="4" w:space="0" w:color="000000"/>
            </w:tcBorders>
            <w:shd w:val="clear" w:color="D8D8D8" w:fill="D8D8D8"/>
            <w:noWrap/>
            <w:vAlign w:val="bottom"/>
            <w:hideMark/>
          </w:tcPr>
          <w:p w14:paraId="6513D9F0" w14:textId="37B44AE3"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9CA92C" w14:textId="094EE4EC"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12E6C9" w14:textId="6A2AE8F0"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0,989,153.90 </w:t>
            </w:r>
          </w:p>
        </w:tc>
      </w:tr>
      <w:tr w:rsidR="008A3439" w:rsidRPr="008A3439" w14:paraId="46CC1A1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C1A41"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C800E8"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59D7C78E" w14:textId="484A94A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95,621.86 </w:t>
            </w:r>
          </w:p>
        </w:tc>
        <w:tc>
          <w:tcPr>
            <w:tcW w:w="958" w:type="pct"/>
            <w:tcBorders>
              <w:top w:val="nil"/>
              <w:left w:val="nil"/>
              <w:bottom w:val="single" w:sz="4" w:space="0" w:color="000000"/>
              <w:right w:val="single" w:sz="4" w:space="0" w:color="000000"/>
            </w:tcBorders>
            <w:shd w:val="clear" w:color="auto" w:fill="auto"/>
            <w:noWrap/>
            <w:vAlign w:val="bottom"/>
            <w:hideMark/>
          </w:tcPr>
          <w:p w14:paraId="460F756B" w14:textId="3C0FB9A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1853C0" w14:textId="0E27B70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51CA55" w14:textId="6D13090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95,621.86 </w:t>
            </w:r>
          </w:p>
        </w:tc>
      </w:tr>
      <w:tr w:rsidR="008A3439" w:rsidRPr="008A3439" w14:paraId="68ABF34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0A2F8"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8BEB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Alfonso Lista (</w:t>
            </w:r>
            <w:proofErr w:type="spellStart"/>
            <w:r w:rsidRPr="008A3439">
              <w:rPr>
                <w:rFonts w:ascii="Arial Narrow" w:hAnsi="Arial Narrow"/>
                <w:i/>
                <w:iCs/>
                <w:color w:val="000000"/>
                <w:sz w:val="20"/>
                <w:szCs w:val="20"/>
              </w:rPr>
              <w:t>Potia</w:t>
            </w:r>
            <w:proofErr w:type="spellEnd"/>
            <w:r w:rsidRPr="008A3439">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6DC8416C" w14:textId="34E70D1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3682C41F" w14:textId="57D401E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AAA4B7" w14:textId="7ACB28D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DD6F3" w14:textId="583260E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752,371.21 </w:t>
            </w:r>
          </w:p>
        </w:tc>
      </w:tr>
      <w:tr w:rsidR="008A3439" w:rsidRPr="008A3439" w14:paraId="5393DD1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0E42E"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5E761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Asipul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E4AE09" w14:textId="6451147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6,264.25 </w:t>
            </w:r>
          </w:p>
        </w:tc>
        <w:tc>
          <w:tcPr>
            <w:tcW w:w="958" w:type="pct"/>
            <w:tcBorders>
              <w:top w:val="nil"/>
              <w:left w:val="nil"/>
              <w:bottom w:val="single" w:sz="4" w:space="0" w:color="000000"/>
              <w:right w:val="single" w:sz="4" w:space="0" w:color="000000"/>
            </w:tcBorders>
            <w:shd w:val="clear" w:color="auto" w:fill="auto"/>
            <w:noWrap/>
            <w:vAlign w:val="bottom"/>
            <w:hideMark/>
          </w:tcPr>
          <w:p w14:paraId="4BF58821" w14:textId="0894A7E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74334E" w14:textId="23E45FE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0FE97" w14:textId="68A6E17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36,264.25 </w:t>
            </w:r>
          </w:p>
        </w:tc>
      </w:tr>
      <w:tr w:rsidR="008A3439" w:rsidRPr="008A3439" w14:paraId="3EE46C2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5AD78"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CC6F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4FD89FB5" w14:textId="10B6516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85,239.54 </w:t>
            </w:r>
          </w:p>
        </w:tc>
        <w:tc>
          <w:tcPr>
            <w:tcW w:w="958" w:type="pct"/>
            <w:tcBorders>
              <w:top w:val="nil"/>
              <w:left w:val="nil"/>
              <w:bottom w:val="single" w:sz="4" w:space="0" w:color="000000"/>
              <w:right w:val="single" w:sz="4" w:space="0" w:color="000000"/>
            </w:tcBorders>
            <w:shd w:val="clear" w:color="auto" w:fill="auto"/>
            <w:noWrap/>
            <w:vAlign w:val="bottom"/>
            <w:hideMark/>
          </w:tcPr>
          <w:p w14:paraId="4473B746" w14:textId="23A9425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4ACE13" w14:textId="3A66277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079FC" w14:textId="3B89153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85,239.54 </w:t>
            </w:r>
          </w:p>
        </w:tc>
      </w:tr>
      <w:tr w:rsidR="008A3439" w:rsidRPr="008A3439" w14:paraId="15BAE99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6B397"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F49F5D"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Hingy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92A81F" w14:textId="0B16F70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77,854.62 </w:t>
            </w:r>
          </w:p>
        </w:tc>
        <w:tc>
          <w:tcPr>
            <w:tcW w:w="958" w:type="pct"/>
            <w:tcBorders>
              <w:top w:val="nil"/>
              <w:left w:val="nil"/>
              <w:bottom w:val="single" w:sz="4" w:space="0" w:color="000000"/>
              <w:right w:val="single" w:sz="4" w:space="0" w:color="000000"/>
            </w:tcBorders>
            <w:shd w:val="clear" w:color="auto" w:fill="auto"/>
            <w:noWrap/>
            <w:vAlign w:val="bottom"/>
            <w:hideMark/>
          </w:tcPr>
          <w:p w14:paraId="0148987D" w14:textId="66B8E63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0EA41D" w14:textId="390EA2A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AC8ED" w14:textId="599641D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77,854.62 </w:t>
            </w:r>
          </w:p>
        </w:tc>
      </w:tr>
      <w:tr w:rsidR="008A3439" w:rsidRPr="008A3439" w14:paraId="6BF7652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10ABF"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260BA4"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Hungd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5996CA5" w14:textId="643CE76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09E9B629" w14:textId="35C75D0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FDE98E" w14:textId="36EF7FB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5E24C" w14:textId="1BAEF2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73,004.50 </w:t>
            </w:r>
          </w:p>
        </w:tc>
      </w:tr>
      <w:tr w:rsidR="008A3439" w:rsidRPr="008A3439" w14:paraId="21C42EF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0B0C9"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ACF3D"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Ki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ACFDD4" w14:textId="54C18AF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43,457.13 </w:t>
            </w:r>
          </w:p>
        </w:tc>
        <w:tc>
          <w:tcPr>
            <w:tcW w:w="958" w:type="pct"/>
            <w:tcBorders>
              <w:top w:val="nil"/>
              <w:left w:val="nil"/>
              <w:bottom w:val="single" w:sz="4" w:space="0" w:color="000000"/>
              <w:right w:val="single" w:sz="4" w:space="0" w:color="000000"/>
            </w:tcBorders>
            <w:shd w:val="clear" w:color="auto" w:fill="auto"/>
            <w:noWrap/>
            <w:vAlign w:val="bottom"/>
            <w:hideMark/>
          </w:tcPr>
          <w:p w14:paraId="64925700" w14:textId="0A621B5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20828D" w14:textId="3ABED9D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3D4D1D" w14:textId="4317E16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343,457.13 </w:t>
            </w:r>
          </w:p>
        </w:tc>
      </w:tr>
      <w:tr w:rsidR="008A3439" w:rsidRPr="008A3439" w14:paraId="51FE7FD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ACD56"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4560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agaw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F541E49" w14:textId="014E45A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742,757.23 </w:t>
            </w:r>
          </w:p>
        </w:tc>
        <w:tc>
          <w:tcPr>
            <w:tcW w:w="958" w:type="pct"/>
            <w:tcBorders>
              <w:top w:val="nil"/>
              <w:left w:val="nil"/>
              <w:bottom w:val="single" w:sz="4" w:space="0" w:color="000000"/>
              <w:right w:val="single" w:sz="4" w:space="0" w:color="000000"/>
            </w:tcBorders>
            <w:shd w:val="clear" w:color="auto" w:fill="auto"/>
            <w:noWrap/>
            <w:vAlign w:val="bottom"/>
            <w:hideMark/>
          </w:tcPr>
          <w:p w14:paraId="791A99A7" w14:textId="5C80FD8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859248" w14:textId="3A3BC3D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499C4F" w14:textId="30A64C0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742,757.23 </w:t>
            </w:r>
          </w:p>
        </w:tc>
      </w:tr>
      <w:tr w:rsidR="008A3439" w:rsidRPr="008A3439" w14:paraId="015D01D2"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ACF0B"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65A97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amu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233D94" w14:textId="5DADA86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184,241.20 </w:t>
            </w:r>
          </w:p>
        </w:tc>
        <w:tc>
          <w:tcPr>
            <w:tcW w:w="958" w:type="pct"/>
            <w:tcBorders>
              <w:top w:val="nil"/>
              <w:left w:val="nil"/>
              <w:bottom w:val="single" w:sz="4" w:space="0" w:color="000000"/>
              <w:right w:val="single" w:sz="4" w:space="0" w:color="000000"/>
            </w:tcBorders>
            <w:shd w:val="clear" w:color="auto" w:fill="auto"/>
            <w:noWrap/>
            <w:vAlign w:val="bottom"/>
            <w:hideMark/>
          </w:tcPr>
          <w:p w14:paraId="66FE4090" w14:textId="7AC9D10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FFC06F" w14:textId="25CAA45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64048" w14:textId="35A489D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184,241.20 </w:t>
            </w:r>
          </w:p>
        </w:tc>
      </w:tr>
      <w:tr w:rsidR="008A3439" w:rsidRPr="008A3439" w14:paraId="7C76F4F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B8BD6"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0739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6EEEA3BE" w14:textId="18DCF7B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540CABF4" w14:textId="0A67C55E"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052D9A44" w14:textId="76E31DEA"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183E863" w14:textId="5203044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87,427.68 </w:t>
            </w:r>
          </w:p>
        </w:tc>
      </w:tr>
      <w:tr w:rsidR="008A3439" w:rsidRPr="008A3439" w14:paraId="10C48FC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0306B"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6E7BC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in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F8F1AFF" w14:textId="6D6EF58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10,914.68 </w:t>
            </w:r>
          </w:p>
        </w:tc>
        <w:tc>
          <w:tcPr>
            <w:tcW w:w="958" w:type="pct"/>
            <w:tcBorders>
              <w:top w:val="nil"/>
              <w:left w:val="nil"/>
              <w:bottom w:val="single" w:sz="4" w:space="0" w:color="000000"/>
              <w:right w:val="single" w:sz="4" w:space="0" w:color="000000"/>
            </w:tcBorders>
            <w:shd w:val="clear" w:color="auto" w:fill="auto"/>
            <w:noWrap/>
            <w:vAlign w:val="bottom"/>
            <w:hideMark/>
          </w:tcPr>
          <w:p w14:paraId="500B67CD" w14:textId="369810D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9A0208" w14:textId="36C5746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CCF97" w14:textId="26C01BF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10,914.68 </w:t>
            </w:r>
          </w:p>
        </w:tc>
      </w:tr>
      <w:tr w:rsidR="008A3439" w:rsidRPr="008A3439" w14:paraId="5C4B2100"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CD6AEF"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668C4D41" w14:textId="1ECE02BA"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4,112,892.49 </w:t>
            </w:r>
          </w:p>
        </w:tc>
        <w:tc>
          <w:tcPr>
            <w:tcW w:w="958" w:type="pct"/>
            <w:tcBorders>
              <w:top w:val="nil"/>
              <w:left w:val="nil"/>
              <w:bottom w:val="single" w:sz="4" w:space="0" w:color="000000"/>
              <w:right w:val="single" w:sz="4" w:space="0" w:color="000000"/>
            </w:tcBorders>
            <w:shd w:val="clear" w:color="D8D8D8" w:fill="D8D8D8"/>
            <w:noWrap/>
            <w:vAlign w:val="bottom"/>
            <w:hideMark/>
          </w:tcPr>
          <w:p w14:paraId="2F7CAF2D" w14:textId="3500514F"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D590ECA" w14:textId="09965FD8"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C993320" w14:textId="0CBCA2A6"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4,112,892.49 </w:t>
            </w:r>
          </w:p>
        </w:tc>
      </w:tr>
      <w:tr w:rsidR="008A3439" w:rsidRPr="008A3439" w14:paraId="0CF532F0"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DD6B0"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62080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lba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FDB22E7" w14:textId="3A2E8C2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479,843.44 </w:t>
            </w:r>
          </w:p>
        </w:tc>
        <w:tc>
          <w:tcPr>
            <w:tcW w:w="958" w:type="pct"/>
            <w:tcBorders>
              <w:top w:val="nil"/>
              <w:left w:val="nil"/>
              <w:bottom w:val="single" w:sz="4" w:space="0" w:color="000000"/>
              <w:right w:val="single" w:sz="4" w:space="0" w:color="000000"/>
            </w:tcBorders>
            <w:shd w:val="clear" w:color="auto" w:fill="auto"/>
            <w:noWrap/>
            <w:vAlign w:val="bottom"/>
            <w:hideMark/>
          </w:tcPr>
          <w:p w14:paraId="34D6C565" w14:textId="66B0F8F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F867D" w14:textId="4E37C3E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7383D" w14:textId="13B3AF5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479,843.44 </w:t>
            </w:r>
          </w:p>
        </w:tc>
      </w:tr>
      <w:tr w:rsidR="008A3439" w:rsidRPr="008A3439" w14:paraId="66F21B64"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FCC33"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97E0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ubu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A54AB5" w14:textId="51048D7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hideMark/>
          </w:tcPr>
          <w:p w14:paraId="0C2FCC03" w14:textId="5B5F5E1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B242CB" w14:textId="5E6CAA9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925F5" w14:textId="43A2248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555,300.81 </w:t>
            </w:r>
          </w:p>
        </w:tc>
      </w:tr>
      <w:tr w:rsidR="008A3439" w:rsidRPr="008A3439" w14:paraId="640BD56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1C10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27842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asi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06DA1C" w14:textId="71A5325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616,206.55 </w:t>
            </w:r>
          </w:p>
        </w:tc>
        <w:tc>
          <w:tcPr>
            <w:tcW w:w="958" w:type="pct"/>
            <w:tcBorders>
              <w:top w:val="nil"/>
              <w:left w:val="nil"/>
              <w:bottom w:val="single" w:sz="4" w:space="0" w:color="000000"/>
              <w:right w:val="single" w:sz="4" w:space="0" w:color="000000"/>
            </w:tcBorders>
            <w:shd w:val="clear" w:color="auto" w:fill="auto"/>
            <w:noWrap/>
            <w:vAlign w:val="bottom"/>
            <w:hideMark/>
          </w:tcPr>
          <w:p w14:paraId="45EA589C" w14:textId="4B5CF8F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63D00" w14:textId="746746A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F0B27" w14:textId="2507E8B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616,206.55 </w:t>
            </w:r>
          </w:p>
        </w:tc>
      </w:tr>
      <w:tr w:rsidR="008A3439" w:rsidRPr="008A3439" w14:paraId="03E0399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76C8C"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C084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inukpuk</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C37832F" w14:textId="11222A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894,162.86 </w:t>
            </w:r>
          </w:p>
        </w:tc>
        <w:tc>
          <w:tcPr>
            <w:tcW w:w="958" w:type="pct"/>
            <w:tcBorders>
              <w:top w:val="nil"/>
              <w:left w:val="nil"/>
              <w:bottom w:val="single" w:sz="4" w:space="0" w:color="000000"/>
              <w:right w:val="single" w:sz="4" w:space="0" w:color="000000"/>
            </w:tcBorders>
            <w:shd w:val="clear" w:color="auto" w:fill="auto"/>
            <w:noWrap/>
            <w:vAlign w:val="bottom"/>
            <w:hideMark/>
          </w:tcPr>
          <w:p w14:paraId="68B07CCF" w14:textId="5BB9A3C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B11020" w14:textId="68A8FC2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4904B" w14:textId="5BF29A8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894,162.86 </w:t>
            </w:r>
          </w:p>
        </w:tc>
      </w:tr>
      <w:tr w:rsidR="008A3439" w:rsidRPr="008A3439" w14:paraId="0549B81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0EB72A"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95A783"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anu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4843F3" w14:textId="1B7A22D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479,732.08 </w:t>
            </w:r>
          </w:p>
        </w:tc>
        <w:tc>
          <w:tcPr>
            <w:tcW w:w="958" w:type="pct"/>
            <w:tcBorders>
              <w:top w:val="nil"/>
              <w:left w:val="nil"/>
              <w:bottom w:val="single" w:sz="4" w:space="0" w:color="000000"/>
              <w:right w:val="single" w:sz="4" w:space="0" w:color="000000"/>
            </w:tcBorders>
            <w:shd w:val="clear" w:color="auto" w:fill="auto"/>
            <w:noWrap/>
            <w:vAlign w:val="bottom"/>
            <w:hideMark/>
          </w:tcPr>
          <w:p w14:paraId="5A63A8C1" w14:textId="10D0248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DC809" w14:textId="725FAFA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FFC588" w14:textId="4360969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479,732.08 </w:t>
            </w:r>
          </w:p>
        </w:tc>
      </w:tr>
      <w:tr w:rsidR="008A3439" w:rsidRPr="008A3439" w14:paraId="42997F0A"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82158"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9428C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ingl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EC2A49" w14:textId="4FA34C3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30,438.50 </w:t>
            </w:r>
          </w:p>
        </w:tc>
        <w:tc>
          <w:tcPr>
            <w:tcW w:w="958" w:type="pct"/>
            <w:tcBorders>
              <w:top w:val="nil"/>
              <w:left w:val="nil"/>
              <w:bottom w:val="single" w:sz="4" w:space="0" w:color="000000"/>
              <w:right w:val="single" w:sz="4" w:space="0" w:color="000000"/>
            </w:tcBorders>
            <w:shd w:val="clear" w:color="auto" w:fill="auto"/>
            <w:noWrap/>
            <w:vAlign w:val="bottom"/>
            <w:hideMark/>
          </w:tcPr>
          <w:p w14:paraId="3B1F18DF" w14:textId="6F7F582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A01A6" w14:textId="7817B1B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E0098" w14:textId="2983A7E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530,438.50 </w:t>
            </w:r>
          </w:p>
        </w:tc>
      </w:tr>
      <w:tr w:rsidR="008A3439" w:rsidRPr="008A3439" w14:paraId="1089F9F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B88D7"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D4A4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Rizal (</w:t>
            </w:r>
            <w:proofErr w:type="spellStart"/>
            <w:r w:rsidRPr="008A3439">
              <w:rPr>
                <w:rFonts w:ascii="Arial Narrow" w:hAnsi="Arial Narrow"/>
                <w:i/>
                <w:iCs/>
                <w:color w:val="000000"/>
                <w:sz w:val="20"/>
                <w:szCs w:val="20"/>
              </w:rPr>
              <w:t>Liwan</w:t>
            </w:r>
            <w:proofErr w:type="spellEnd"/>
            <w:r w:rsidRPr="008A3439">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4307DCD6" w14:textId="31BD2E3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351,859.16 </w:t>
            </w:r>
          </w:p>
        </w:tc>
        <w:tc>
          <w:tcPr>
            <w:tcW w:w="958" w:type="pct"/>
            <w:tcBorders>
              <w:top w:val="nil"/>
              <w:left w:val="nil"/>
              <w:bottom w:val="single" w:sz="4" w:space="0" w:color="000000"/>
              <w:right w:val="single" w:sz="4" w:space="0" w:color="000000"/>
            </w:tcBorders>
            <w:shd w:val="clear" w:color="auto" w:fill="auto"/>
            <w:noWrap/>
            <w:vAlign w:val="bottom"/>
            <w:hideMark/>
          </w:tcPr>
          <w:p w14:paraId="1FAFE392" w14:textId="5509DBB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BA2C1C" w14:textId="70B7E3E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B005E" w14:textId="113ED5F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351,859.16 </w:t>
            </w:r>
          </w:p>
        </w:tc>
      </w:tr>
      <w:tr w:rsidR="008A3439" w:rsidRPr="008A3439" w14:paraId="4C41173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6DD62" w14:textId="77777777" w:rsidR="008A3439" w:rsidRPr="008A3439" w:rsidRDefault="008A3439" w:rsidP="008A3439">
            <w:pPr>
              <w:spacing w:after="0" w:line="240" w:lineRule="auto"/>
              <w:ind w:right="57"/>
              <w:contextualSpacing/>
              <w:jc w:val="right"/>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A7C6F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4C893E82" w14:textId="29C73D2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8,205,349.09 </w:t>
            </w:r>
          </w:p>
        </w:tc>
        <w:tc>
          <w:tcPr>
            <w:tcW w:w="958" w:type="pct"/>
            <w:tcBorders>
              <w:top w:val="nil"/>
              <w:left w:val="nil"/>
              <w:bottom w:val="single" w:sz="4" w:space="0" w:color="000000"/>
              <w:right w:val="single" w:sz="4" w:space="0" w:color="000000"/>
            </w:tcBorders>
            <w:shd w:val="clear" w:color="auto" w:fill="auto"/>
            <w:noWrap/>
            <w:vAlign w:val="bottom"/>
            <w:hideMark/>
          </w:tcPr>
          <w:p w14:paraId="482FEB66" w14:textId="5212198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6690A7" w14:textId="07429B8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C84664" w14:textId="62D2A26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8,205,349.09 </w:t>
            </w:r>
          </w:p>
        </w:tc>
      </w:tr>
      <w:tr w:rsidR="008A3439" w:rsidRPr="008A3439" w14:paraId="5E9693F9"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2444E3"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2273A33D" w14:textId="20E1F558"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3,400,64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494A2EDB" w14:textId="5C078DD0"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DF45D47" w14:textId="5B77957D"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2AB3ED6" w14:textId="58D570A4"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3,400,646.75 </w:t>
            </w:r>
          </w:p>
        </w:tc>
      </w:tr>
      <w:tr w:rsidR="008A3439" w:rsidRPr="008A3439" w14:paraId="45EF855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79770"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3997A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r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B7CA895" w14:textId="5E58B40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99,833.60 </w:t>
            </w:r>
          </w:p>
        </w:tc>
        <w:tc>
          <w:tcPr>
            <w:tcW w:w="958" w:type="pct"/>
            <w:tcBorders>
              <w:top w:val="nil"/>
              <w:left w:val="nil"/>
              <w:bottom w:val="single" w:sz="4" w:space="0" w:color="000000"/>
              <w:right w:val="single" w:sz="4" w:space="0" w:color="000000"/>
            </w:tcBorders>
            <w:shd w:val="clear" w:color="auto" w:fill="auto"/>
            <w:noWrap/>
            <w:vAlign w:val="bottom"/>
            <w:hideMark/>
          </w:tcPr>
          <w:p w14:paraId="385C22B6" w14:textId="0E0115D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AC7E01" w14:textId="054D761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AB6B2" w14:textId="0B26EBD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99,833.60 </w:t>
            </w:r>
          </w:p>
        </w:tc>
      </w:tr>
      <w:tr w:rsidR="008A3439" w:rsidRPr="008A3439" w14:paraId="7A637AF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AF056"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2E0A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ont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2B0E5C5" w14:textId="752DAA1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036,412.30 </w:t>
            </w:r>
          </w:p>
        </w:tc>
        <w:tc>
          <w:tcPr>
            <w:tcW w:w="958" w:type="pct"/>
            <w:tcBorders>
              <w:top w:val="nil"/>
              <w:left w:val="nil"/>
              <w:bottom w:val="single" w:sz="4" w:space="0" w:color="000000"/>
              <w:right w:val="single" w:sz="4" w:space="0" w:color="000000"/>
            </w:tcBorders>
            <w:shd w:val="clear" w:color="auto" w:fill="auto"/>
            <w:noWrap/>
            <w:vAlign w:val="bottom"/>
            <w:hideMark/>
          </w:tcPr>
          <w:p w14:paraId="476B8983" w14:textId="0499C70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7435B" w14:textId="2EED0C2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2FA896" w14:textId="29F1543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4,036,412.30 </w:t>
            </w:r>
          </w:p>
        </w:tc>
      </w:tr>
      <w:tr w:rsidR="008A3439" w:rsidRPr="008A3439" w14:paraId="098683D6"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1A5A8"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ECF9F9"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Naton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53E7410" w14:textId="48442A8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5,592.00 </w:t>
            </w:r>
          </w:p>
        </w:tc>
        <w:tc>
          <w:tcPr>
            <w:tcW w:w="958" w:type="pct"/>
            <w:tcBorders>
              <w:top w:val="nil"/>
              <w:left w:val="nil"/>
              <w:bottom w:val="single" w:sz="4" w:space="0" w:color="000000"/>
              <w:right w:val="single" w:sz="4" w:space="0" w:color="000000"/>
            </w:tcBorders>
            <w:shd w:val="clear" w:color="auto" w:fill="auto"/>
            <w:noWrap/>
            <w:vAlign w:val="bottom"/>
            <w:hideMark/>
          </w:tcPr>
          <w:p w14:paraId="37F762E7" w14:textId="5DE3108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9A10A3" w14:textId="2FDF831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CF317" w14:textId="62F8F7C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5,592.00 </w:t>
            </w:r>
          </w:p>
        </w:tc>
      </w:tr>
      <w:tr w:rsidR="008A3439" w:rsidRPr="008A3439" w14:paraId="28DC152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C715A"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53D8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araceli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EE6F203" w14:textId="3913A1B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75,826.24 </w:t>
            </w:r>
          </w:p>
        </w:tc>
        <w:tc>
          <w:tcPr>
            <w:tcW w:w="958" w:type="pct"/>
            <w:tcBorders>
              <w:top w:val="nil"/>
              <w:left w:val="nil"/>
              <w:bottom w:val="single" w:sz="4" w:space="0" w:color="000000"/>
              <w:right w:val="single" w:sz="4" w:space="0" w:color="000000"/>
            </w:tcBorders>
            <w:shd w:val="clear" w:color="auto" w:fill="auto"/>
            <w:noWrap/>
            <w:vAlign w:val="bottom"/>
            <w:hideMark/>
          </w:tcPr>
          <w:p w14:paraId="6CDF21DF" w14:textId="5CA812A3"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35E79" w14:textId="348DCC3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C288A" w14:textId="709BC3D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675,826.24 </w:t>
            </w:r>
          </w:p>
        </w:tc>
      </w:tr>
      <w:tr w:rsidR="008A3439" w:rsidRPr="008A3439" w14:paraId="35A4EF8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23EC35"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976D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ad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C0B174" w14:textId="03A3875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9,750.00 </w:t>
            </w:r>
          </w:p>
        </w:tc>
        <w:tc>
          <w:tcPr>
            <w:tcW w:w="958" w:type="pct"/>
            <w:tcBorders>
              <w:top w:val="nil"/>
              <w:left w:val="nil"/>
              <w:bottom w:val="single" w:sz="4" w:space="0" w:color="000000"/>
              <w:right w:val="single" w:sz="4" w:space="0" w:color="000000"/>
            </w:tcBorders>
            <w:shd w:val="clear" w:color="auto" w:fill="auto"/>
            <w:noWrap/>
            <w:vAlign w:val="bottom"/>
            <w:hideMark/>
          </w:tcPr>
          <w:p w14:paraId="23649472" w14:textId="39B07F7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FA311" w14:textId="7680BFB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3FB238" w14:textId="59D349A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9,750.00 </w:t>
            </w:r>
          </w:p>
        </w:tc>
      </w:tr>
      <w:tr w:rsidR="008A3439" w:rsidRPr="008A3439" w14:paraId="7E9DECB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5D813"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F161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auk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DBE3065" w14:textId="63B7A79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79,241.73 </w:t>
            </w:r>
          </w:p>
        </w:tc>
        <w:tc>
          <w:tcPr>
            <w:tcW w:w="958" w:type="pct"/>
            <w:tcBorders>
              <w:top w:val="nil"/>
              <w:left w:val="nil"/>
              <w:bottom w:val="single" w:sz="4" w:space="0" w:color="000000"/>
              <w:right w:val="single" w:sz="4" w:space="0" w:color="000000"/>
            </w:tcBorders>
            <w:shd w:val="clear" w:color="auto" w:fill="auto"/>
            <w:noWrap/>
            <w:vAlign w:val="bottom"/>
            <w:hideMark/>
          </w:tcPr>
          <w:p w14:paraId="5453383B" w14:textId="1B4187B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1095A" w14:textId="0594D54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073FA" w14:textId="690A6C0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79,241.73 </w:t>
            </w:r>
          </w:p>
        </w:tc>
      </w:tr>
      <w:tr w:rsidR="008A3439" w:rsidRPr="008A3439" w14:paraId="32057B3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F6A2C"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8E24B"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es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3E1596" w14:textId="19A81D0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674,657.51 </w:t>
            </w:r>
          </w:p>
        </w:tc>
        <w:tc>
          <w:tcPr>
            <w:tcW w:w="958" w:type="pct"/>
            <w:tcBorders>
              <w:top w:val="nil"/>
              <w:left w:val="nil"/>
              <w:bottom w:val="single" w:sz="4" w:space="0" w:color="000000"/>
              <w:right w:val="single" w:sz="4" w:space="0" w:color="000000"/>
            </w:tcBorders>
            <w:shd w:val="clear" w:color="auto" w:fill="auto"/>
            <w:noWrap/>
            <w:vAlign w:val="bottom"/>
            <w:hideMark/>
          </w:tcPr>
          <w:p w14:paraId="54CEFA20" w14:textId="7E82A2D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E8747" w14:textId="7E62FB6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8669C" w14:textId="702D359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674,657.51 </w:t>
            </w:r>
          </w:p>
        </w:tc>
      </w:tr>
      <w:tr w:rsidR="008A3439" w:rsidRPr="008A3439" w14:paraId="52B3DA1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5A3B6"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763AB5"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ab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B7176F" w14:textId="483CDD5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54,114.54 </w:t>
            </w:r>
          </w:p>
        </w:tc>
        <w:tc>
          <w:tcPr>
            <w:tcW w:w="958" w:type="pct"/>
            <w:tcBorders>
              <w:top w:val="nil"/>
              <w:left w:val="nil"/>
              <w:bottom w:val="single" w:sz="4" w:space="0" w:color="000000"/>
              <w:right w:val="single" w:sz="4" w:space="0" w:color="000000"/>
            </w:tcBorders>
            <w:shd w:val="clear" w:color="auto" w:fill="auto"/>
            <w:noWrap/>
            <w:vAlign w:val="bottom"/>
            <w:hideMark/>
          </w:tcPr>
          <w:p w14:paraId="380AC375" w14:textId="4215E8F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F939F2" w14:textId="793DFB4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30B59B" w14:textId="2DFD7AF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054,114.54 </w:t>
            </w:r>
          </w:p>
        </w:tc>
      </w:tr>
      <w:tr w:rsidR="008A3439" w:rsidRPr="008A3439" w14:paraId="2481F873"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29BF1"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5427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Sagad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234C2BA" w14:textId="49D7272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404,562.67 </w:t>
            </w:r>
          </w:p>
        </w:tc>
        <w:tc>
          <w:tcPr>
            <w:tcW w:w="958" w:type="pct"/>
            <w:tcBorders>
              <w:top w:val="nil"/>
              <w:left w:val="nil"/>
              <w:bottom w:val="single" w:sz="4" w:space="0" w:color="000000"/>
              <w:right w:val="single" w:sz="4" w:space="0" w:color="000000"/>
            </w:tcBorders>
            <w:shd w:val="clear" w:color="auto" w:fill="auto"/>
            <w:noWrap/>
            <w:vAlign w:val="bottom"/>
            <w:hideMark/>
          </w:tcPr>
          <w:p w14:paraId="7D1F2312" w14:textId="258DDC4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917103" w14:textId="11B1215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94327" w14:textId="3B6C6E0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2,404,562.67 </w:t>
            </w:r>
          </w:p>
        </w:tc>
      </w:tr>
      <w:tr w:rsidR="008A3439" w:rsidRPr="008A3439" w14:paraId="7FDA408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51FFB" w14:textId="7777777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8AF9C"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ad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85BBD4" w14:textId="43BC2A8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20,656.16 </w:t>
            </w:r>
          </w:p>
        </w:tc>
        <w:tc>
          <w:tcPr>
            <w:tcW w:w="958" w:type="pct"/>
            <w:tcBorders>
              <w:top w:val="nil"/>
              <w:left w:val="nil"/>
              <w:bottom w:val="single" w:sz="4" w:space="0" w:color="000000"/>
              <w:right w:val="single" w:sz="4" w:space="0" w:color="000000"/>
            </w:tcBorders>
            <w:shd w:val="clear" w:color="auto" w:fill="auto"/>
            <w:noWrap/>
            <w:vAlign w:val="bottom"/>
            <w:hideMark/>
          </w:tcPr>
          <w:p w14:paraId="58838AC8" w14:textId="5A554A6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700188" w14:textId="7320C4F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7A74E" w14:textId="65E53B0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1,220,656.16 </w:t>
            </w:r>
          </w:p>
        </w:tc>
      </w:tr>
      <w:tr w:rsidR="008A3439" w:rsidRPr="008A3439" w14:paraId="1497E010"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EBBD5C"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58CC65BC" w14:textId="5911CE1B"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732,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3467CC1E" w14:textId="55FFA82A"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D0E672E" w14:textId="59C52F8B"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C98FFBD" w14:textId="27C5B526"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2,732,738.94 </w:t>
            </w:r>
          </w:p>
        </w:tc>
      </w:tr>
      <w:tr w:rsidR="008A3439" w:rsidRPr="008A3439" w14:paraId="15A82DF5"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7B7698"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8816237" w14:textId="54104CDF"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36A185EA" w14:textId="1313ED0C"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D9B22BE" w14:textId="6E94676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90D0D3" w14:textId="1FC517C1"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1,679,180.94 </w:t>
            </w:r>
          </w:p>
        </w:tc>
      </w:tr>
      <w:tr w:rsidR="008A3439" w:rsidRPr="008A3439" w14:paraId="0B4ECE0F"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7DADB"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93EF0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xml:space="preserve">City of </w:t>
            </w:r>
            <w:proofErr w:type="spellStart"/>
            <w:r w:rsidRPr="008A3439">
              <w:rPr>
                <w:rFonts w:ascii="Arial Narrow" w:hAnsi="Arial Narrow"/>
                <w:i/>
                <w:iCs/>
                <w:color w:val="000000"/>
                <w:sz w:val="20"/>
                <w:szCs w:val="20"/>
              </w:rPr>
              <w:t>Lami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44E57C" w14:textId="5701325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7E24A401" w14:textId="51161CB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4B206" w14:textId="7CE5B6A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E6D2A" w14:textId="1BFF380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28,750.84 </w:t>
            </w:r>
          </w:p>
        </w:tc>
      </w:tr>
      <w:tr w:rsidR="008A3439" w:rsidRPr="008A3439" w14:paraId="18E6AD5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3DB35"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D5E36"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Lantaw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C543547" w14:textId="50AFB0B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358CC1C8" w14:textId="26CFD45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2D917" w14:textId="43D92FC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7F337A" w14:textId="74365B38"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12,012.22 </w:t>
            </w:r>
          </w:p>
        </w:tc>
      </w:tr>
      <w:tr w:rsidR="008A3439" w:rsidRPr="008A3439" w14:paraId="23FD887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55452"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0CCF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lus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8531CC2" w14:textId="4E3989A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478304D6" w14:textId="276F94E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5D4EBA" w14:textId="5F4309D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1E5E5" w14:textId="6312AAE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69,122.92 </w:t>
            </w:r>
          </w:p>
        </w:tc>
      </w:tr>
      <w:tr w:rsidR="008A3439" w:rsidRPr="008A3439" w14:paraId="286EC177"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903E3"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70051"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58640FFF" w14:textId="70EF398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11C68B0C" w14:textId="22E7F3BA"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103EF" w14:textId="4DFF25C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0A09E" w14:textId="258F5A7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24,897.50 </w:t>
            </w:r>
          </w:p>
        </w:tc>
      </w:tr>
      <w:tr w:rsidR="008A3439" w:rsidRPr="008A3439" w14:paraId="1201FFCE"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0B392"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F5AA8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Ungkaya</w:t>
            </w:r>
            <w:proofErr w:type="spellEnd"/>
            <w:r w:rsidRPr="008A3439">
              <w:rPr>
                <w:rFonts w:ascii="Arial Narrow" w:hAnsi="Arial Narrow"/>
                <w:i/>
                <w:iCs/>
                <w:color w:val="000000"/>
                <w:sz w:val="20"/>
                <w:szCs w:val="20"/>
              </w:rPr>
              <w:t xml:space="preserve"> </w:t>
            </w:r>
            <w:proofErr w:type="spellStart"/>
            <w:r w:rsidRPr="008A3439">
              <w:rPr>
                <w:rFonts w:ascii="Arial Narrow" w:hAnsi="Arial Narrow"/>
                <w:i/>
                <w:iCs/>
                <w:color w:val="000000"/>
                <w:sz w:val="20"/>
                <w:szCs w:val="20"/>
              </w:rPr>
              <w:t>Puk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9ACEC2" w14:textId="6984FFD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75FAD5A5" w14:textId="3B28309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324BC" w14:textId="200293C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51BA2" w14:textId="5DD9CBE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44,397.46 </w:t>
            </w:r>
          </w:p>
        </w:tc>
      </w:tr>
      <w:tr w:rsidR="008A3439" w:rsidRPr="008A3439" w14:paraId="7225A1BC"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BF2F2A"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E815A57" w14:textId="57DD138F"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3738DA7" w14:textId="1195E9F8"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30E158A" w14:textId="1D815EDC"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E5D08C1" w14:textId="50357B5F"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222,000.00 </w:t>
            </w:r>
          </w:p>
        </w:tc>
      </w:tr>
      <w:tr w:rsidR="008A3439" w:rsidRPr="008A3439" w14:paraId="6320E6D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AB065" w14:textId="77777777" w:rsidR="008A3439" w:rsidRPr="008A3439" w:rsidRDefault="008A3439" w:rsidP="008A3439">
            <w:pPr>
              <w:spacing w:after="0" w:line="240" w:lineRule="auto"/>
              <w:ind w:right="57"/>
              <w:contextualSpacing/>
              <w:rPr>
                <w:rFonts w:ascii="Arial Narrow" w:hAnsi="Arial Narrow"/>
                <w:color w:val="000000"/>
                <w:sz w:val="20"/>
                <w:szCs w:val="20"/>
              </w:rPr>
            </w:pPr>
            <w:r w:rsidRPr="008A343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0DD95A"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37581030" w14:textId="6AD08E5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71C7A5" w14:textId="43B12E1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04E659" w14:textId="1D187996"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05C344" w14:textId="319FF471"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222,000.00 </w:t>
            </w:r>
          </w:p>
        </w:tc>
      </w:tr>
      <w:tr w:rsidR="008A3439" w:rsidRPr="008A3439" w14:paraId="4565C2E2"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579FD" w14:textId="77777777" w:rsidR="008A3439" w:rsidRPr="008A3439" w:rsidRDefault="008A3439" w:rsidP="008A3439">
            <w:pPr>
              <w:spacing w:after="0" w:line="240" w:lineRule="auto"/>
              <w:ind w:right="57"/>
              <w:contextualSpacing/>
              <w:rPr>
                <w:rFonts w:ascii="Arial Narrow" w:hAnsi="Arial Narrow"/>
                <w:b/>
                <w:bCs/>
                <w:color w:val="000000"/>
                <w:sz w:val="20"/>
                <w:szCs w:val="20"/>
              </w:rPr>
            </w:pPr>
            <w:r w:rsidRPr="008A3439">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0465A040" w14:textId="3ECF3C1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9C179B6" w14:textId="0DF5A978"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6727C0" w14:textId="157B758C"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6CC245" w14:textId="7970D7D2"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10,920.00 </w:t>
            </w:r>
          </w:p>
        </w:tc>
      </w:tr>
      <w:tr w:rsidR="008A3439" w:rsidRPr="008A3439" w14:paraId="62F360B9"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22EA4"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F441E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Inda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9917D0E" w14:textId="01E735B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D777421" w14:textId="0A884EC9"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AEDAFF" w14:textId="0195F6E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44DA3" w14:textId="01CD5A3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546.00 </w:t>
            </w:r>
          </w:p>
        </w:tc>
      </w:tr>
      <w:tr w:rsidR="008A3439" w:rsidRPr="008A3439" w14:paraId="245B430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27260"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A8631"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Jol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07B0447" w14:textId="0FC4F6BD"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6A600902" w14:textId="35A84A2F"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67D2E" w14:textId="5000E49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CECF6" w14:textId="4438AAA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4,368.00 </w:t>
            </w:r>
          </w:p>
        </w:tc>
      </w:tr>
      <w:tr w:rsidR="008A3439" w:rsidRPr="008A3439" w14:paraId="66BF723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274895"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866F0"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Maimbu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531EF70" w14:textId="7455F65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27BB64E5" w14:textId="72F9B56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1A6A6C" w14:textId="737C37F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1AB25" w14:textId="77AFCB6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546.00 </w:t>
            </w:r>
          </w:p>
        </w:tc>
      </w:tr>
      <w:tr w:rsidR="008A3439" w:rsidRPr="008A3439" w14:paraId="63B674D8"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DCEFF"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4AE1C2"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Panglima</w:t>
            </w:r>
            <w:proofErr w:type="spellEnd"/>
            <w:r w:rsidRPr="008A3439">
              <w:rPr>
                <w:rFonts w:ascii="Arial Narrow" w:hAnsi="Arial Narrow"/>
                <w:i/>
                <w:iCs/>
                <w:color w:val="000000"/>
                <w:sz w:val="20"/>
                <w:szCs w:val="20"/>
              </w:rPr>
              <w:t xml:space="preserve"> </w:t>
            </w:r>
            <w:proofErr w:type="spellStart"/>
            <w:r w:rsidRPr="008A3439">
              <w:rPr>
                <w:rFonts w:ascii="Arial Narrow" w:hAnsi="Arial Narrow"/>
                <w:i/>
                <w:iCs/>
                <w:color w:val="000000"/>
                <w:sz w:val="20"/>
                <w:szCs w:val="20"/>
              </w:rPr>
              <w:t>Estino</w:t>
            </w:r>
            <w:proofErr w:type="spellEnd"/>
            <w:r w:rsidRPr="008A3439">
              <w:rPr>
                <w:rFonts w:ascii="Arial Narrow" w:hAnsi="Arial Narrow"/>
                <w:i/>
                <w:iCs/>
                <w:color w:val="000000"/>
                <w:sz w:val="20"/>
                <w:szCs w:val="20"/>
              </w:rPr>
              <w:t xml:space="preserve"> (New </w:t>
            </w:r>
            <w:proofErr w:type="spellStart"/>
            <w:r w:rsidRPr="008A3439">
              <w:rPr>
                <w:rFonts w:ascii="Arial Narrow" w:hAnsi="Arial Narrow"/>
                <w:i/>
                <w:iCs/>
                <w:color w:val="000000"/>
                <w:sz w:val="20"/>
                <w:szCs w:val="20"/>
              </w:rPr>
              <w:t>Panamao</w:t>
            </w:r>
            <w:proofErr w:type="spellEnd"/>
            <w:r w:rsidRPr="008A3439">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43C39024" w14:textId="601B3A9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07D858D" w14:textId="069C2C52"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794F36" w14:textId="738438C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08E0E" w14:textId="761AC70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546.00 </w:t>
            </w:r>
          </w:p>
        </w:tc>
      </w:tr>
      <w:tr w:rsidR="008A3439" w:rsidRPr="008A3439" w14:paraId="3341847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D606D"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92D42"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672A19E3" w14:textId="492977C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552FFC4B" w14:textId="326D12B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EB97D" w14:textId="6992DB8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4ECDFE" w14:textId="665EB90E"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546.00 </w:t>
            </w:r>
          </w:p>
        </w:tc>
      </w:tr>
      <w:tr w:rsidR="008A3439" w:rsidRPr="008A3439" w14:paraId="76E7672C"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347A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60D8FE"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alip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713D8C" w14:textId="54F358A4"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77530351" w14:textId="5280ADB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B32400" w14:textId="799789DB"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78EB4A" w14:textId="19342DCC"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1,092.00 </w:t>
            </w:r>
          </w:p>
        </w:tc>
      </w:tr>
      <w:tr w:rsidR="008A3439" w:rsidRPr="008A3439" w14:paraId="08947E6D"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DF567"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6C31FA"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Tongki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C6418D" w14:textId="65CC921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78CD901E" w14:textId="5BB8CDC7"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1EBD32" w14:textId="7630D4F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4CE907" w14:textId="4B82448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3,276.00 </w:t>
            </w:r>
          </w:p>
        </w:tc>
      </w:tr>
      <w:tr w:rsidR="008A3439" w:rsidRPr="008A3439" w14:paraId="30264014" w14:textId="77777777" w:rsidTr="008A343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C2C226" w14:textId="77777777" w:rsidR="008A3439" w:rsidRPr="008A3439" w:rsidRDefault="008A3439" w:rsidP="008A3439">
            <w:pPr>
              <w:spacing w:after="0" w:line="240" w:lineRule="auto"/>
              <w:ind w:right="57"/>
              <w:contextualSpacing/>
              <w:rPr>
                <w:rFonts w:ascii="Arial Narrow" w:hAnsi="Arial Narrow"/>
                <w:b/>
                <w:bCs/>
                <w:color w:val="000000"/>
                <w:sz w:val="20"/>
                <w:szCs w:val="20"/>
              </w:rPr>
            </w:pPr>
            <w:proofErr w:type="spellStart"/>
            <w:r w:rsidRPr="008A3439">
              <w:rPr>
                <w:rFonts w:ascii="Arial Narrow" w:hAnsi="Arial Narrow"/>
                <w:b/>
                <w:bCs/>
                <w:color w:val="000000"/>
                <w:sz w:val="20"/>
                <w:szCs w:val="20"/>
              </w:rPr>
              <w:t>Tawi-tawi</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219F03E3" w14:textId="4AD97336"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820,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C64CF9D" w14:textId="334CF8ED"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27DA40E" w14:textId="18F6A0CD"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90BAE30" w14:textId="10CD50EB" w:rsidR="008A3439" w:rsidRPr="008A3439" w:rsidRDefault="008A3439" w:rsidP="008A3439">
            <w:pPr>
              <w:spacing w:after="0" w:line="240" w:lineRule="auto"/>
              <w:ind w:right="57"/>
              <w:contextualSpacing/>
              <w:jc w:val="right"/>
              <w:rPr>
                <w:rFonts w:ascii="Arial Narrow" w:hAnsi="Arial Narrow"/>
                <w:b/>
                <w:bCs/>
                <w:color w:val="000000"/>
                <w:sz w:val="20"/>
                <w:szCs w:val="20"/>
              </w:rPr>
            </w:pPr>
            <w:r w:rsidRPr="008A3439">
              <w:rPr>
                <w:rFonts w:ascii="Arial Narrow" w:hAnsi="Arial Narrow"/>
                <w:b/>
                <w:bCs/>
                <w:color w:val="000000"/>
                <w:sz w:val="20"/>
                <w:szCs w:val="20"/>
              </w:rPr>
              <w:t xml:space="preserve">820,638.00 </w:t>
            </w:r>
          </w:p>
        </w:tc>
      </w:tr>
      <w:tr w:rsidR="008A3439" w:rsidRPr="008A3439" w14:paraId="6CBDA275" w14:textId="77777777" w:rsidTr="008A343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51489" w14:textId="77777777" w:rsidR="008A3439" w:rsidRPr="008A3439" w:rsidRDefault="008A3439" w:rsidP="008A3439">
            <w:pPr>
              <w:spacing w:after="0" w:line="240" w:lineRule="auto"/>
              <w:ind w:right="57"/>
              <w:contextualSpacing/>
              <w:rPr>
                <w:rFonts w:ascii="Arial Narrow" w:hAnsi="Arial Narrow"/>
                <w:i/>
                <w:iCs/>
                <w:color w:val="000000"/>
                <w:sz w:val="20"/>
                <w:szCs w:val="20"/>
              </w:rPr>
            </w:pPr>
            <w:r w:rsidRPr="008A343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19A5F" w14:textId="77777777" w:rsidR="008A3439" w:rsidRPr="008A3439" w:rsidRDefault="008A3439" w:rsidP="008A3439">
            <w:pPr>
              <w:spacing w:after="0" w:line="240" w:lineRule="auto"/>
              <w:ind w:right="57"/>
              <w:contextualSpacing/>
              <w:rPr>
                <w:rFonts w:ascii="Arial Narrow" w:hAnsi="Arial Narrow"/>
                <w:i/>
                <w:iCs/>
                <w:color w:val="000000"/>
                <w:sz w:val="20"/>
                <w:szCs w:val="20"/>
              </w:rPr>
            </w:pPr>
            <w:proofErr w:type="spellStart"/>
            <w:r w:rsidRPr="008A3439">
              <w:rPr>
                <w:rFonts w:ascii="Arial Narrow" w:hAnsi="Arial Narrow"/>
                <w:i/>
                <w:iCs/>
                <w:color w:val="000000"/>
                <w:sz w:val="20"/>
                <w:szCs w:val="20"/>
              </w:rPr>
              <w:t>Bon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ABF6BF" w14:textId="45E1B62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20,638.00 </w:t>
            </w:r>
          </w:p>
        </w:tc>
        <w:tc>
          <w:tcPr>
            <w:tcW w:w="958" w:type="pct"/>
            <w:tcBorders>
              <w:top w:val="nil"/>
              <w:left w:val="nil"/>
              <w:bottom w:val="single" w:sz="4" w:space="0" w:color="000000"/>
              <w:right w:val="single" w:sz="4" w:space="0" w:color="000000"/>
            </w:tcBorders>
            <w:shd w:val="clear" w:color="auto" w:fill="auto"/>
            <w:noWrap/>
            <w:vAlign w:val="bottom"/>
            <w:hideMark/>
          </w:tcPr>
          <w:p w14:paraId="5E25B4C2" w14:textId="62FBC22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4593B" w14:textId="37D524F5"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015B5" w14:textId="522E6F00" w:rsidR="008A3439" w:rsidRPr="008A3439" w:rsidRDefault="008A3439" w:rsidP="008A3439">
            <w:pPr>
              <w:spacing w:after="0" w:line="240" w:lineRule="auto"/>
              <w:ind w:right="57"/>
              <w:contextualSpacing/>
              <w:jc w:val="right"/>
              <w:rPr>
                <w:rFonts w:ascii="Arial Narrow" w:hAnsi="Arial Narrow"/>
                <w:i/>
                <w:iCs/>
                <w:color w:val="000000"/>
                <w:sz w:val="20"/>
                <w:szCs w:val="20"/>
              </w:rPr>
            </w:pPr>
            <w:r w:rsidRPr="008A3439">
              <w:rPr>
                <w:rFonts w:ascii="Arial Narrow" w:hAnsi="Arial Narrow"/>
                <w:i/>
                <w:iCs/>
                <w:color w:val="000000"/>
                <w:sz w:val="20"/>
                <w:szCs w:val="20"/>
              </w:rPr>
              <w:t xml:space="preserve"> 820,638.00 </w:t>
            </w:r>
          </w:p>
        </w:tc>
      </w:tr>
    </w:tbl>
    <w:p w14:paraId="2B2B9A1F" w14:textId="3C1ABF95" w:rsidR="004C50ED" w:rsidRPr="0037613B" w:rsidRDefault="008D2D83" w:rsidP="0037613B">
      <w:pPr>
        <w:spacing w:after="0" w:line="240" w:lineRule="auto"/>
        <w:contextualSpacing/>
        <w:rPr>
          <w:rFonts w:ascii="Arial" w:eastAsia="Arial" w:hAnsi="Arial" w:cs="Arial"/>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0D5515">
        <w:rPr>
          <w:rFonts w:ascii="Arial" w:eastAsia="Arial" w:hAnsi="Arial" w:cs="Arial"/>
          <w:i/>
          <w:sz w:val="16"/>
          <w:szCs w:val="16"/>
        </w:rPr>
        <w:t xml:space="preserve"> </w:t>
      </w:r>
      <w:r w:rsidR="0037613B">
        <w:rPr>
          <w:rFonts w:ascii="Arial" w:eastAsia="Arial" w:hAnsi="Arial" w:cs="Arial"/>
          <w:i/>
          <w:sz w:val="16"/>
          <w:szCs w:val="16"/>
        </w:rPr>
        <w:t>T</w:t>
      </w:r>
      <w:r w:rsidR="0037613B" w:rsidRPr="0037613B">
        <w:rPr>
          <w:rFonts w:ascii="Arial" w:eastAsia="Arial" w:hAnsi="Arial" w:cs="Arial"/>
          <w:i/>
          <w:sz w:val="16"/>
          <w:szCs w:val="16"/>
        </w:rPr>
        <w:t xml:space="preserve">his version reflects the actual cost of FFPs in </w:t>
      </w:r>
      <w:proofErr w:type="spellStart"/>
      <w:r w:rsidR="0037613B" w:rsidRPr="0037613B">
        <w:rPr>
          <w:rFonts w:ascii="Arial" w:eastAsia="Arial" w:hAnsi="Arial" w:cs="Arial"/>
          <w:i/>
          <w:sz w:val="16"/>
          <w:szCs w:val="16"/>
        </w:rPr>
        <w:t>Balbalan</w:t>
      </w:r>
      <w:proofErr w:type="spellEnd"/>
      <w:r w:rsidR="0037613B" w:rsidRPr="0037613B">
        <w:rPr>
          <w:rFonts w:ascii="Arial" w:eastAsia="Arial" w:hAnsi="Arial" w:cs="Arial"/>
          <w:i/>
          <w:sz w:val="16"/>
          <w:szCs w:val="16"/>
        </w:rPr>
        <w:t>, Kalinga</w:t>
      </w:r>
      <w:r w:rsidR="0037613B">
        <w:rPr>
          <w:rFonts w:ascii="Arial" w:eastAsia="Arial" w:hAnsi="Arial" w:cs="Arial"/>
          <w:i/>
          <w:sz w:val="16"/>
          <w:szCs w:val="16"/>
        </w:rPr>
        <w:t xml:space="preserve"> and </w:t>
      </w:r>
      <w:proofErr w:type="spellStart"/>
      <w:r w:rsidR="0037613B">
        <w:rPr>
          <w:rFonts w:ascii="Arial" w:eastAsia="Arial" w:hAnsi="Arial" w:cs="Arial"/>
          <w:i/>
          <w:sz w:val="16"/>
          <w:szCs w:val="16"/>
        </w:rPr>
        <w:t>Opol</w:t>
      </w:r>
      <w:proofErr w:type="spellEnd"/>
      <w:r w:rsidR="0037613B">
        <w:rPr>
          <w:rFonts w:ascii="Arial" w:eastAsia="Arial" w:hAnsi="Arial" w:cs="Arial"/>
          <w:i/>
          <w:sz w:val="16"/>
          <w:szCs w:val="16"/>
        </w:rPr>
        <w:t xml:space="preserve"> Misamis Oriental</w:t>
      </w:r>
      <w:r w:rsidR="0037613B" w:rsidRPr="0037613B">
        <w:rPr>
          <w:rFonts w:ascii="Arial" w:eastAsia="Arial" w:hAnsi="Arial" w:cs="Arial"/>
          <w:i/>
          <w:sz w:val="16"/>
          <w:szCs w:val="16"/>
        </w:rPr>
        <w:t xml:space="preserve"> after validation on April 1</w:t>
      </w:r>
      <w:r w:rsidR="0037613B">
        <w:rPr>
          <w:rFonts w:ascii="Arial" w:eastAsia="Arial" w:hAnsi="Arial" w:cs="Arial"/>
          <w:i/>
          <w:sz w:val="16"/>
          <w:szCs w:val="16"/>
        </w:rPr>
        <w:t xml:space="preserve">6.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5E9C08D9" w14:textId="065E4F24" w:rsidR="006E6F5E" w:rsidRDefault="003E4C18" w:rsidP="00CE710F">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bookmarkEnd w:id="1"/>
    <w:bookmarkEnd w:id="2"/>
    <w:p w14:paraId="776C3215" w14:textId="5AAF4473" w:rsidR="009B40FE" w:rsidRDefault="009B40FE" w:rsidP="009B40FE">
      <w:pPr>
        <w:tabs>
          <w:tab w:val="left" w:pos="5387"/>
        </w:tabs>
        <w:spacing w:after="120"/>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0CCA38AF" w14:textId="78FE5117" w:rsidR="009B40FE" w:rsidRPr="00CF6A34" w:rsidRDefault="009B40FE" w:rsidP="009B40FE">
      <w:pPr>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587CD6" w:rsidRPr="00587CD6">
        <w:rPr>
          <w:rFonts w:ascii="Arial" w:eastAsia="Times New Roman" w:hAnsi="Arial" w:cs="Arial"/>
          <w:b/>
          <w:bCs/>
          <w:color w:val="0070C0"/>
          <w:sz w:val="24"/>
          <w:szCs w:val="24"/>
          <w:lang w:eastAsia="en-US"/>
        </w:rPr>
        <w:t xml:space="preserve">1,576,964,236.94 </w:t>
      </w:r>
      <w:r w:rsidRPr="00CF6A34">
        <w:rPr>
          <w:rFonts w:ascii="Arial" w:eastAsia="Times New Roman" w:hAnsi="Arial" w:cs="Arial"/>
          <w:sz w:val="24"/>
          <w:szCs w:val="24"/>
          <w:lang w:val="en-US" w:eastAsia="en-US"/>
        </w:rPr>
        <w:t>with breakdown as follows (see Table 2):</w:t>
      </w:r>
    </w:p>
    <w:p w14:paraId="44ED382A" w14:textId="77777777" w:rsidR="009B40FE" w:rsidRPr="00026769" w:rsidRDefault="009B40FE" w:rsidP="009B40FE">
      <w:pPr>
        <w:contextualSpacing/>
        <w:jc w:val="both"/>
        <w:textAlignment w:val="top"/>
        <w:rPr>
          <w:rFonts w:ascii="Arial" w:eastAsia="Times New Roman" w:hAnsi="Arial" w:cs="Arial"/>
          <w:sz w:val="14"/>
          <w:szCs w:val="20"/>
          <w:lang w:val="en-US" w:eastAsia="en-US"/>
        </w:rPr>
      </w:pPr>
    </w:p>
    <w:p w14:paraId="5B906BA3" w14:textId="77777777" w:rsidR="009B40FE" w:rsidRPr="00CF6A34" w:rsidRDefault="009B40FE" w:rsidP="009B40FE">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4E7E37E3" w14:textId="77777777" w:rsidR="009B40FE" w:rsidRPr="00CF1B5A" w:rsidRDefault="009B40FE" w:rsidP="009B40FE">
      <w:pPr>
        <w:ind w:left="360"/>
        <w:contextualSpacing/>
        <w:jc w:val="both"/>
        <w:rPr>
          <w:rFonts w:ascii="Arial" w:eastAsia="Times New Roman" w:hAnsi="Arial" w:cs="Arial"/>
          <w:sz w:val="24"/>
          <w:szCs w:val="24"/>
          <w:lang w:val="en-US" w:eastAsia="en-US"/>
        </w:rPr>
      </w:pPr>
      <w:r w:rsidRPr="00CF1B5A">
        <w:rPr>
          <w:rFonts w:ascii="Arial" w:eastAsia="Times New Roman" w:hAnsi="Arial" w:cs="Arial"/>
          <w:sz w:val="24"/>
          <w:szCs w:val="24"/>
          <w:lang w:val="en-US" w:eastAsia="en-US"/>
        </w:rPr>
        <w:t xml:space="preserve">A total </w:t>
      </w:r>
      <w:r w:rsidRPr="00E33B30">
        <w:rPr>
          <w:rFonts w:ascii="Arial" w:eastAsia="Times New Roman" w:hAnsi="Arial" w:cs="Arial"/>
          <w:sz w:val="24"/>
          <w:szCs w:val="24"/>
          <w:lang w:val="en-US" w:eastAsia="en-US"/>
        </w:rPr>
        <w:t xml:space="preserve">of </w:t>
      </w:r>
      <w:r w:rsidRPr="00E33B30">
        <w:rPr>
          <w:rFonts w:ascii="Arial" w:eastAsia="Times New Roman" w:hAnsi="Arial" w:cs="Arial"/>
          <w:b/>
          <w:sz w:val="24"/>
          <w:szCs w:val="24"/>
          <w:lang w:val="en-US" w:eastAsia="en-US"/>
        </w:rPr>
        <w:t>₱</w:t>
      </w:r>
      <w:r w:rsidRPr="00E33B30">
        <w:rPr>
          <w:rFonts w:ascii="Arial" w:eastAsia="Times New Roman" w:hAnsi="Arial" w:cs="Arial"/>
          <w:b/>
          <w:bCs/>
          <w:sz w:val="24"/>
          <w:szCs w:val="24"/>
          <w:lang w:eastAsia="en-US"/>
        </w:rPr>
        <w:t xml:space="preserve">562,341,277.65 </w:t>
      </w:r>
      <w:r w:rsidRPr="00E33B30">
        <w:rPr>
          <w:rFonts w:ascii="Arial" w:eastAsia="Times New Roman" w:hAnsi="Arial" w:cs="Arial"/>
          <w:b/>
          <w:sz w:val="24"/>
          <w:szCs w:val="24"/>
          <w:lang w:val="en-US" w:eastAsia="en-US"/>
        </w:rPr>
        <w:t>standby funds</w:t>
      </w:r>
      <w:r w:rsidRPr="00E33B30">
        <w:rPr>
          <w:rFonts w:ascii="Arial" w:eastAsia="Times New Roman" w:hAnsi="Arial" w:cs="Arial"/>
          <w:sz w:val="24"/>
          <w:szCs w:val="24"/>
          <w:lang w:val="en-US" w:eastAsia="en-US"/>
        </w:rPr>
        <w:t xml:space="preserve"> </w:t>
      </w:r>
      <w:r w:rsidRPr="00CF1B5A">
        <w:rPr>
          <w:rFonts w:ascii="Arial" w:eastAsia="Times New Roman" w:hAnsi="Arial" w:cs="Arial"/>
          <w:sz w:val="24"/>
          <w:szCs w:val="24"/>
          <w:lang w:val="en-US" w:eastAsia="en-US"/>
        </w:rPr>
        <w:t xml:space="preserve">in the CO and FOs. Of the said amount, </w:t>
      </w:r>
      <w:r w:rsidRPr="00CF1B5A">
        <w:rPr>
          <w:rFonts w:ascii="Arial" w:eastAsia="Times New Roman" w:hAnsi="Arial" w:cs="Arial"/>
          <w:b/>
          <w:sz w:val="24"/>
          <w:szCs w:val="24"/>
          <w:lang w:val="en-US" w:eastAsia="en-US"/>
        </w:rPr>
        <w:t>₱</w:t>
      </w:r>
      <w:r w:rsidRPr="003F46D0">
        <w:rPr>
          <w:rFonts w:ascii="Arial" w:eastAsia="Times New Roman" w:hAnsi="Arial" w:cs="Arial"/>
          <w:b/>
          <w:sz w:val="24"/>
          <w:szCs w:val="24"/>
          <w:lang w:val="en-US" w:eastAsia="en-US"/>
        </w:rPr>
        <w:t>517,992,176.43</w:t>
      </w:r>
      <w:r>
        <w:rPr>
          <w:rFonts w:ascii="Arial" w:eastAsia="Times New Roman" w:hAnsi="Arial" w:cs="Arial"/>
          <w:b/>
          <w:sz w:val="24"/>
          <w:szCs w:val="24"/>
          <w:lang w:val="en-US" w:eastAsia="en-US"/>
        </w:rPr>
        <w:t xml:space="preserve"> </w:t>
      </w:r>
      <w:r w:rsidRPr="00CF1B5A">
        <w:rPr>
          <w:rFonts w:ascii="Arial" w:eastAsia="Times New Roman" w:hAnsi="Arial" w:cs="Arial"/>
          <w:sz w:val="24"/>
          <w:szCs w:val="24"/>
          <w:lang w:val="en-US" w:eastAsia="en-US"/>
        </w:rPr>
        <w:t xml:space="preserve">is the available </w:t>
      </w:r>
      <w:r w:rsidRPr="00CF1B5A">
        <w:rPr>
          <w:rFonts w:ascii="Arial" w:eastAsia="Times New Roman" w:hAnsi="Arial" w:cs="Arial"/>
          <w:b/>
          <w:sz w:val="24"/>
          <w:szCs w:val="24"/>
          <w:lang w:val="en-US" w:eastAsia="en-US"/>
        </w:rPr>
        <w:t>Quick Response Fund (QRF)</w:t>
      </w:r>
      <w:r w:rsidRPr="00CF1B5A">
        <w:rPr>
          <w:rFonts w:ascii="Arial" w:eastAsia="Times New Roman" w:hAnsi="Arial" w:cs="Arial"/>
          <w:sz w:val="24"/>
          <w:szCs w:val="24"/>
          <w:lang w:val="en-US" w:eastAsia="en-US"/>
        </w:rPr>
        <w:t xml:space="preserve"> in the CO.</w:t>
      </w:r>
    </w:p>
    <w:p w14:paraId="5B32D9FA" w14:textId="77777777" w:rsidR="009B40FE" w:rsidRPr="00CF1B5A" w:rsidRDefault="009B40FE" w:rsidP="009B40FE">
      <w:pPr>
        <w:ind w:left="360"/>
        <w:contextualSpacing/>
        <w:jc w:val="both"/>
        <w:rPr>
          <w:rFonts w:ascii="Arial" w:eastAsia="Times New Roman" w:hAnsi="Arial" w:cs="Arial"/>
          <w:sz w:val="14"/>
          <w:szCs w:val="18"/>
          <w:lang w:val="en-US" w:eastAsia="en-US"/>
        </w:rPr>
      </w:pPr>
    </w:p>
    <w:p w14:paraId="48E135D8" w14:textId="77777777" w:rsidR="009B40FE" w:rsidRPr="00CF6A34" w:rsidRDefault="009B40FE" w:rsidP="009B40FE">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38E93BF3" w14:textId="449C6DB4" w:rsidR="009B40FE" w:rsidRPr="008A3439" w:rsidRDefault="009B40FE" w:rsidP="008A3439">
      <w:pPr>
        <w:ind w:left="360"/>
        <w:jc w:val="both"/>
        <w:rPr>
          <w:rFonts w:ascii="Arial" w:eastAsia="Arial" w:hAnsi="Arial" w:cs="Arial"/>
          <w:b/>
          <w:i/>
          <w:sz w:val="20"/>
          <w:szCs w:val="20"/>
        </w:rPr>
      </w:pPr>
      <w:r w:rsidRPr="00563EE8">
        <w:rPr>
          <w:rFonts w:ascii="Arial" w:eastAsia="Times New Roman" w:hAnsi="Arial" w:cs="Arial"/>
          <w:sz w:val="24"/>
          <w:szCs w:val="24"/>
          <w:lang w:val="en-US" w:eastAsia="en-US"/>
        </w:rPr>
        <w:t xml:space="preserve">A total of </w:t>
      </w:r>
      <w:r w:rsidR="00587CD6" w:rsidRPr="00587CD6">
        <w:rPr>
          <w:rFonts w:ascii="Arial" w:eastAsia="Times New Roman" w:hAnsi="Arial" w:cs="Arial"/>
          <w:b/>
          <w:bCs/>
          <w:color w:val="0070C0"/>
          <w:sz w:val="24"/>
          <w:szCs w:val="24"/>
          <w:lang w:eastAsia="en-US"/>
        </w:rPr>
        <w:t>370,786</w:t>
      </w:r>
      <w:r w:rsidR="00587CD6">
        <w:rPr>
          <w:rFonts w:ascii="Arial" w:eastAsia="Times New Roman" w:hAnsi="Arial" w:cs="Arial"/>
          <w:b/>
          <w:bCs/>
          <w:color w:val="0070C0"/>
          <w:sz w:val="24"/>
          <w:szCs w:val="24"/>
          <w:lang w:eastAsia="en-US"/>
        </w:rPr>
        <w:t xml:space="preserve"> </w:t>
      </w:r>
      <w:r w:rsidRPr="00563EE8">
        <w:rPr>
          <w:rFonts w:ascii="Arial" w:eastAsia="Times New Roman" w:hAnsi="Arial" w:cs="Arial"/>
          <w:b/>
          <w:color w:val="0070C0"/>
          <w:sz w:val="24"/>
          <w:szCs w:val="24"/>
          <w:lang w:val="en-US" w:eastAsia="en-US"/>
        </w:rPr>
        <w:t>family food packs (FFP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587CD6" w:rsidRPr="00587CD6">
        <w:rPr>
          <w:rFonts w:ascii="Arial" w:eastAsia="Times New Roman" w:hAnsi="Arial" w:cs="Arial"/>
          <w:b/>
          <w:bCs/>
          <w:color w:val="0070C0"/>
          <w:sz w:val="24"/>
          <w:szCs w:val="24"/>
          <w:lang w:eastAsia="en-US"/>
        </w:rPr>
        <w:t>188,177,366.76</w:t>
      </w:r>
      <w:r w:rsidRPr="00587CD6">
        <w:rPr>
          <w:rFonts w:ascii="Arial" w:eastAsia="Times New Roman" w:hAnsi="Arial" w:cs="Arial"/>
          <w:b/>
          <w:bCs/>
          <w:color w:val="0070C0"/>
          <w:sz w:val="24"/>
          <w:szCs w:val="24"/>
          <w:lang w:eastAsia="en-US"/>
        </w:rPr>
        <w:t>,</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b/>
          <w:color w:val="0070C0"/>
          <w:sz w:val="24"/>
          <w:szCs w:val="24"/>
          <w:lang w:val="en-US" w:eastAsia="en-US"/>
        </w:rPr>
        <w:t>other food item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587CD6" w:rsidRPr="00587CD6">
        <w:rPr>
          <w:rFonts w:ascii="Arial" w:eastAsia="Times New Roman" w:hAnsi="Arial" w:cs="Arial"/>
          <w:b/>
          <w:bCs/>
          <w:color w:val="0070C0"/>
          <w:sz w:val="24"/>
          <w:szCs w:val="24"/>
          <w:lang w:eastAsia="en-US"/>
        </w:rPr>
        <w:t xml:space="preserve">305,909,711.66 </w:t>
      </w:r>
      <w:r w:rsidRPr="00563EE8">
        <w:rPr>
          <w:rFonts w:ascii="Arial" w:eastAsia="Times New Roman" w:hAnsi="Arial" w:cs="Arial"/>
          <w:sz w:val="24"/>
          <w:szCs w:val="24"/>
          <w:lang w:val="en-US" w:eastAsia="en-US"/>
        </w:rPr>
        <w:t xml:space="preserve">and </w:t>
      </w:r>
      <w:r w:rsidRPr="00563EE8">
        <w:rPr>
          <w:rFonts w:ascii="Arial" w:eastAsia="Times New Roman" w:hAnsi="Arial" w:cs="Arial"/>
          <w:b/>
          <w:color w:val="0070C0"/>
          <w:sz w:val="24"/>
          <w:szCs w:val="24"/>
          <w:lang w:val="en-US" w:eastAsia="en-US"/>
        </w:rPr>
        <w:t xml:space="preserve">non-food items (FNIs)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587CD6" w:rsidRPr="00587CD6">
        <w:rPr>
          <w:rFonts w:ascii="Arial" w:eastAsia="Times New Roman" w:hAnsi="Arial" w:cs="Arial"/>
          <w:b/>
          <w:bCs/>
          <w:color w:val="0070C0"/>
          <w:sz w:val="24"/>
          <w:szCs w:val="24"/>
          <w:lang w:eastAsia="en-US"/>
        </w:rPr>
        <w:t xml:space="preserve">520,535,880.87 </w:t>
      </w:r>
      <w:r w:rsidRPr="00563EE8">
        <w:rPr>
          <w:rFonts w:ascii="Arial" w:eastAsia="Times New Roman" w:hAnsi="Arial" w:cs="Arial"/>
          <w:sz w:val="24"/>
          <w:szCs w:val="24"/>
          <w:lang w:val="en-US" w:eastAsia="en-US"/>
        </w:rPr>
        <w:t>are available.</w:t>
      </w:r>
    </w:p>
    <w:p w14:paraId="66ADABB3" w14:textId="77777777" w:rsidR="009B40FE" w:rsidRDefault="009B40FE" w:rsidP="008A3439">
      <w:pPr>
        <w:spacing w:after="0"/>
        <w:ind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587CD6" w:rsidRPr="00587CD6" w14:paraId="4E82C878" w14:textId="77777777" w:rsidTr="008A3439">
        <w:trPr>
          <w:trHeight w:val="20"/>
          <w:tblHeader/>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97420C3"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color w:val="000000"/>
                <w:sz w:val="18"/>
                <w:szCs w:val="18"/>
              </w:rPr>
            </w:pPr>
            <w:r w:rsidRPr="00587CD6">
              <w:rPr>
                <w:rFonts w:ascii="Arial Narrow" w:eastAsia="Times New Roman"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719A7F8"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E4D8160"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E692721"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30EDC00"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C1AE2FD"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TOTAL STANDBY FUNDS &amp; STOCKPILE</w:t>
            </w:r>
          </w:p>
        </w:tc>
      </w:tr>
      <w:tr w:rsidR="00587CD6" w:rsidRPr="00587CD6" w14:paraId="0A234B98" w14:textId="77777777" w:rsidTr="008A3439">
        <w:trPr>
          <w:trHeight w:val="20"/>
          <w:tblHeader/>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0A518527" w14:textId="77777777" w:rsidR="00587CD6" w:rsidRPr="00587CD6" w:rsidRDefault="00587CD6" w:rsidP="00587CD6">
            <w:pPr>
              <w:widowControl/>
              <w:spacing w:after="0" w:line="240" w:lineRule="auto"/>
              <w:ind w:right="57"/>
              <w:contextualSpacing/>
              <w:rPr>
                <w:rFonts w:ascii="Arial Narrow" w:eastAsia="Times New Roman"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746DEFAC" w14:textId="77777777" w:rsidR="00587CD6" w:rsidRPr="00587CD6" w:rsidRDefault="00587CD6" w:rsidP="00587CD6">
            <w:pPr>
              <w:widowControl/>
              <w:spacing w:after="0" w:line="240" w:lineRule="auto"/>
              <w:ind w:right="57"/>
              <w:contextualSpacing/>
              <w:rPr>
                <w:rFonts w:ascii="Arial Narrow" w:eastAsia="Times New Roman"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89096C4"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color w:val="000000"/>
                <w:sz w:val="18"/>
                <w:szCs w:val="18"/>
              </w:rPr>
            </w:pPr>
            <w:r w:rsidRPr="00587CD6">
              <w:rPr>
                <w:rFonts w:ascii="Arial Narrow" w:eastAsia="Times New Roman"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DF4ABA8"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E6A0653"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4818421"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07B6C800" w14:textId="77777777" w:rsidR="00587CD6" w:rsidRPr="00587CD6" w:rsidRDefault="00587CD6" w:rsidP="00587CD6">
            <w:pPr>
              <w:widowControl/>
              <w:spacing w:after="0" w:line="240" w:lineRule="auto"/>
              <w:ind w:right="57"/>
              <w:contextualSpacing/>
              <w:rPr>
                <w:rFonts w:ascii="Arial Narrow" w:eastAsia="Times New Roman" w:hAnsi="Arial Narrow"/>
                <w:b/>
                <w:bCs/>
                <w:sz w:val="18"/>
                <w:szCs w:val="18"/>
              </w:rPr>
            </w:pPr>
          </w:p>
        </w:tc>
      </w:tr>
      <w:tr w:rsidR="00587CD6" w:rsidRPr="00587CD6" w14:paraId="09F1EF04"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717C46A"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color w:val="000000"/>
                <w:sz w:val="18"/>
                <w:szCs w:val="18"/>
              </w:rPr>
            </w:pPr>
            <w:r w:rsidRPr="00587CD6">
              <w:rPr>
                <w:rFonts w:ascii="Arial Narrow" w:eastAsia="Times New Roman"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5D6C0D8" w14:textId="77777777" w:rsidR="00587CD6" w:rsidRPr="00587CD6" w:rsidRDefault="00587CD6" w:rsidP="00587CD6">
            <w:pPr>
              <w:widowControl/>
              <w:spacing w:after="0" w:line="240" w:lineRule="auto"/>
              <w:ind w:right="57"/>
              <w:contextualSpacing/>
              <w:jc w:val="right"/>
              <w:rPr>
                <w:rFonts w:ascii="Arial Narrow" w:eastAsia="Times New Roman" w:hAnsi="Arial Narrow"/>
                <w:b/>
                <w:bCs/>
                <w:color w:val="000000"/>
                <w:sz w:val="18"/>
                <w:szCs w:val="18"/>
              </w:rPr>
            </w:pPr>
            <w:r w:rsidRPr="00587CD6">
              <w:rPr>
                <w:rFonts w:ascii="Arial Narrow" w:eastAsia="Times New Roman" w:hAnsi="Arial Narrow"/>
                <w:b/>
                <w:bCs/>
                <w:color w:val="000000"/>
                <w:sz w:val="18"/>
                <w:szCs w:val="18"/>
              </w:rPr>
              <w:t xml:space="preserve">562,341,277.65 </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AB0EA00" w14:textId="77777777" w:rsidR="00587CD6" w:rsidRPr="00587CD6" w:rsidRDefault="00587CD6" w:rsidP="00587CD6">
            <w:pPr>
              <w:widowControl/>
              <w:spacing w:after="0" w:line="240" w:lineRule="auto"/>
              <w:ind w:right="57"/>
              <w:contextualSpacing/>
              <w:jc w:val="right"/>
              <w:rPr>
                <w:rFonts w:ascii="Arial Narrow" w:eastAsia="Times New Roman" w:hAnsi="Arial Narrow"/>
                <w:b/>
                <w:bCs/>
                <w:color w:val="000000"/>
                <w:sz w:val="18"/>
                <w:szCs w:val="18"/>
              </w:rPr>
            </w:pPr>
            <w:r w:rsidRPr="00587CD6">
              <w:rPr>
                <w:rFonts w:ascii="Arial Narrow" w:eastAsia="Times New Roman" w:hAnsi="Arial Narrow"/>
                <w:b/>
                <w:bCs/>
                <w:color w:val="000000"/>
                <w:sz w:val="18"/>
                <w:szCs w:val="18"/>
              </w:rPr>
              <w:t>370,786</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00DB913" w14:textId="77777777" w:rsidR="00587CD6" w:rsidRPr="00587CD6" w:rsidRDefault="00587CD6" w:rsidP="00587CD6">
            <w:pPr>
              <w:widowControl/>
              <w:spacing w:after="0" w:line="240" w:lineRule="auto"/>
              <w:ind w:right="57"/>
              <w:contextualSpacing/>
              <w:jc w:val="right"/>
              <w:rPr>
                <w:rFonts w:ascii="Arial Narrow" w:eastAsia="Times New Roman" w:hAnsi="Arial Narrow"/>
                <w:b/>
                <w:bCs/>
                <w:color w:val="000000"/>
                <w:sz w:val="18"/>
                <w:szCs w:val="18"/>
              </w:rPr>
            </w:pPr>
            <w:r w:rsidRPr="00587CD6">
              <w:rPr>
                <w:rFonts w:ascii="Arial Narrow" w:eastAsia="Times New Roman" w:hAnsi="Arial Narrow"/>
                <w:b/>
                <w:bCs/>
                <w:color w:val="000000"/>
                <w:sz w:val="18"/>
                <w:szCs w:val="18"/>
              </w:rPr>
              <w:t xml:space="preserve">188,177,366.76 </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981D4C8" w14:textId="77777777" w:rsidR="00587CD6" w:rsidRPr="00587CD6" w:rsidRDefault="00587CD6" w:rsidP="00587CD6">
            <w:pPr>
              <w:widowControl/>
              <w:spacing w:after="0" w:line="240" w:lineRule="auto"/>
              <w:ind w:right="57"/>
              <w:contextualSpacing/>
              <w:jc w:val="right"/>
              <w:rPr>
                <w:rFonts w:ascii="Arial Narrow" w:eastAsia="Times New Roman" w:hAnsi="Arial Narrow"/>
                <w:b/>
                <w:bCs/>
                <w:color w:val="000000"/>
                <w:sz w:val="18"/>
                <w:szCs w:val="18"/>
              </w:rPr>
            </w:pPr>
            <w:r w:rsidRPr="00587CD6">
              <w:rPr>
                <w:rFonts w:ascii="Arial Narrow" w:eastAsia="Times New Roman" w:hAnsi="Arial Narrow"/>
                <w:b/>
                <w:bCs/>
                <w:color w:val="000000"/>
                <w:sz w:val="18"/>
                <w:szCs w:val="18"/>
              </w:rPr>
              <w:t xml:space="preserve">305,909,711.66 </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4CCF66A" w14:textId="77777777" w:rsidR="00587CD6" w:rsidRPr="00587CD6" w:rsidRDefault="00587CD6" w:rsidP="00587CD6">
            <w:pPr>
              <w:widowControl/>
              <w:spacing w:after="0" w:line="240" w:lineRule="auto"/>
              <w:ind w:right="57"/>
              <w:contextualSpacing/>
              <w:jc w:val="right"/>
              <w:rPr>
                <w:rFonts w:ascii="Arial Narrow" w:eastAsia="Times New Roman" w:hAnsi="Arial Narrow"/>
                <w:b/>
                <w:bCs/>
                <w:color w:val="000000"/>
                <w:sz w:val="18"/>
                <w:szCs w:val="18"/>
              </w:rPr>
            </w:pPr>
            <w:r w:rsidRPr="00587CD6">
              <w:rPr>
                <w:rFonts w:ascii="Arial Narrow" w:eastAsia="Times New Roman" w:hAnsi="Arial Narrow"/>
                <w:b/>
                <w:bCs/>
                <w:color w:val="000000"/>
                <w:sz w:val="18"/>
                <w:szCs w:val="18"/>
              </w:rPr>
              <w:t xml:space="preserve">520,535,880.87 </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61620B7" w14:textId="77777777" w:rsidR="00587CD6" w:rsidRPr="00587CD6" w:rsidRDefault="00587CD6" w:rsidP="00587CD6">
            <w:pPr>
              <w:widowControl/>
              <w:spacing w:after="0" w:line="240" w:lineRule="auto"/>
              <w:ind w:right="57"/>
              <w:contextualSpacing/>
              <w:jc w:val="right"/>
              <w:rPr>
                <w:rFonts w:ascii="Arial Narrow" w:eastAsia="Times New Roman" w:hAnsi="Arial Narrow"/>
                <w:b/>
                <w:bCs/>
                <w:color w:val="000000"/>
                <w:sz w:val="18"/>
                <w:szCs w:val="18"/>
              </w:rPr>
            </w:pPr>
            <w:r w:rsidRPr="00587CD6">
              <w:rPr>
                <w:rFonts w:ascii="Arial Narrow" w:eastAsia="Times New Roman" w:hAnsi="Arial Narrow"/>
                <w:b/>
                <w:bCs/>
                <w:color w:val="000000"/>
                <w:sz w:val="18"/>
                <w:szCs w:val="18"/>
              </w:rPr>
              <w:t xml:space="preserve">1,576,964,236.94 </w:t>
            </w:r>
          </w:p>
        </w:tc>
      </w:tr>
      <w:tr w:rsidR="00587CD6" w:rsidRPr="00587CD6" w14:paraId="541BEE8B"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16B1A76" w14:textId="77777777" w:rsidR="00587CD6" w:rsidRPr="00587CD6" w:rsidRDefault="00587CD6" w:rsidP="00587CD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E2E893"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517,992,176.43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0122B9"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 </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9DEC73"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84B810"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96382B"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F5BB37"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517,992,176.43 </w:t>
            </w:r>
          </w:p>
        </w:tc>
      </w:tr>
      <w:tr w:rsidR="00587CD6" w:rsidRPr="00587CD6" w14:paraId="70DB67FF"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9B21DD" w14:textId="77777777" w:rsidR="00587CD6" w:rsidRPr="00587CD6" w:rsidRDefault="00587CD6" w:rsidP="00587CD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NRLMB - NRO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6EED2F"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8DEC02"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91,16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A3CA97"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49,057,564.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9FCFBC"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162,820,468.39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F120B6"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274,549,667.2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80AF8B"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486,427,699.64 </w:t>
            </w:r>
          </w:p>
        </w:tc>
      </w:tr>
      <w:tr w:rsidR="00587CD6" w:rsidRPr="00587CD6" w14:paraId="69590844"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318F42" w14:textId="77777777" w:rsidR="00587CD6" w:rsidRPr="00587CD6" w:rsidRDefault="00587CD6" w:rsidP="00587CD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NRLMB - VDR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51A6EE"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7DA4AB"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39,54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231468"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17,612,415.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D29CEC"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31,573,214.3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DAB39F"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5,077,232.5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29A2D8"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54,262,861.84 </w:t>
            </w:r>
          </w:p>
        </w:tc>
      </w:tr>
      <w:tr w:rsidR="00587CD6" w:rsidRPr="00587CD6" w14:paraId="0458A734"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79F03B4" w14:textId="77777777" w:rsidR="00587CD6" w:rsidRPr="00587CD6" w:rsidRDefault="00587CD6" w:rsidP="00587CD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5DD28D"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1,497,055.2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6353FA"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27,01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994EBF"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13,777,65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6EE6AD"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4,095,469.3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946D43"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27,391,957.83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308B30"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46,762,132.37 </w:t>
            </w:r>
          </w:p>
        </w:tc>
      </w:tr>
      <w:tr w:rsidR="00587CD6" w:rsidRPr="00587CD6" w14:paraId="17D7A555"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13259E" w14:textId="77777777" w:rsidR="00587CD6" w:rsidRPr="00587CD6" w:rsidRDefault="00587CD6" w:rsidP="00587CD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971349"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3,000,869.36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CBBF25"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17,21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70D05F"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9,272,639.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F6B5DD"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4,429,420.13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ABA199"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14,601,214.84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633AE8"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31,304,143.33 </w:t>
            </w:r>
          </w:p>
        </w:tc>
      </w:tr>
      <w:tr w:rsidR="00587CD6" w:rsidRPr="00587CD6" w14:paraId="30D06D09"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6EE798E" w14:textId="77777777" w:rsidR="00587CD6" w:rsidRPr="00587CD6" w:rsidRDefault="00587CD6" w:rsidP="00587CD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BA27F5"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3,000,908.3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9BC703"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9,64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2E6BE0"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4,374,670.6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ED232D"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1,458,080.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6B5508"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13,650.0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A9EC06"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8,847,308.95 </w:t>
            </w:r>
          </w:p>
        </w:tc>
      </w:tr>
      <w:tr w:rsidR="00587CD6" w:rsidRPr="00587CD6" w14:paraId="39F67401"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6F3B75A" w14:textId="77777777" w:rsidR="00587CD6" w:rsidRPr="00587CD6" w:rsidRDefault="00587CD6" w:rsidP="00587CD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CALABARZON</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CDE3AC"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A3E726"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6,23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E74FFB"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2,925,132.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F42C59"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8,898,432.2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5615D8"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9,828,294.27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90CC32"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24,651,858.47 </w:t>
            </w:r>
          </w:p>
        </w:tc>
      </w:tr>
      <w:tr w:rsidR="00587CD6" w:rsidRPr="00587CD6" w14:paraId="4743910E"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ECD1C09" w14:textId="77777777" w:rsidR="00587CD6" w:rsidRPr="00587CD6" w:rsidRDefault="00587CD6" w:rsidP="00587CD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MIMAROP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B95EA8"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2,471,062.78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71479F"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30,81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D56A84"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19,509,273.82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6415EF"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1,307,574.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AA2C58"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8,690,041.7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74007D"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31,977,952.35 </w:t>
            </w:r>
          </w:p>
        </w:tc>
      </w:tr>
      <w:tr w:rsidR="00587CD6" w:rsidRPr="00587CD6" w14:paraId="14675D00"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20912B" w14:textId="77777777" w:rsidR="00587CD6" w:rsidRPr="00587CD6" w:rsidRDefault="00587CD6" w:rsidP="00587CD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V</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6DD240"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279A7F"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31,10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5ECB48"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12,515,543.98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A97E7E"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5,753,333.7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6692D9"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15,852,097.1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1C57F7"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37,120,974.83 </w:t>
            </w:r>
          </w:p>
        </w:tc>
      </w:tr>
      <w:tr w:rsidR="00587CD6" w:rsidRPr="00587CD6" w14:paraId="3DF2E210"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677A4E" w14:textId="77777777" w:rsidR="00587CD6" w:rsidRPr="00587CD6" w:rsidRDefault="00587CD6" w:rsidP="00587CD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V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CBE0C0"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3,000,006.07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79D422"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18,31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CBE08A"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7,830,922.09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71CCDA"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15,901,319.8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CC7BF2"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16,163,617.2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BBC7F6"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42,895,865.24 </w:t>
            </w:r>
          </w:p>
        </w:tc>
      </w:tr>
      <w:tr w:rsidR="00587CD6" w:rsidRPr="00587CD6" w14:paraId="497BC87D"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D75469" w14:textId="77777777" w:rsidR="00587CD6" w:rsidRPr="00587CD6" w:rsidRDefault="00587CD6" w:rsidP="00587CD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V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CDF665"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2,983,087.16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7247A6"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17,71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3385AB"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7,870,575.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9BCD35"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11,881,482.2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1C4D29"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7,496,480.9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C8EEBE"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30,231,625.36 </w:t>
            </w:r>
          </w:p>
        </w:tc>
      </w:tr>
      <w:tr w:rsidR="00587CD6" w:rsidRPr="00587CD6" w14:paraId="3B03E9CB"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C7389B" w14:textId="77777777" w:rsidR="00587CD6" w:rsidRPr="00587CD6" w:rsidRDefault="00587CD6" w:rsidP="00587CD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V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D359F0"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2,215,796.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2E3EE7"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6,78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30015B"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3,687,845.4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B0C6F2"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6,208,683.3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CCDEF2"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27,964,560.9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91CA1F"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40,076,885.71 </w:t>
            </w:r>
          </w:p>
        </w:tc>
      </w:tr>
      <w:tr w:rsidR="00587CD6" w:rsidRPr="00587CD6" w14:paraId="18AE62EA"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2CE531" w14:textId="77777777" w:rsidR="00587CD6" w:rsidRPr="00587CD6" w:rsidRDefault="00587CD6" w:rsidP="00587CD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I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615779"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3,92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65B285"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19,42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7E7202"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10,612,835.8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E87A76"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8,873,791.28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AEE280"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12,557,978.69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342CFB"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35,964,605.77 </w:t>
            </w:r>
          </w:p>
        </w:tc>
      </w:tr>
      <w:tr w:rsidR="00587CD6" w:rsidRPr="00587CD6" w14:paraId="7D4452E1"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5157AA7" w14:textId="77777777" w:rsidR="00587CD6" w:rsidRPr="00587CD6" w:rsidRDefault="00587CD6" w:rsidP="00587CD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0F5C17"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4,116,679.9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4CCF45"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17,14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B88001"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9,756,525.48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137C9C"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11,709,275.0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A022C6"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29,322,940.66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62BEF4"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54,905,421.12 </w:t>
            </w:r>
          </w:p>
        </w:tc>
      </w:tr>
      <w:tr w:rsidR="00587CD6" w:rsidRPr="00587CD6" w14:paraId="587E77CA"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2C8370" w14:textId="77777777" w:rsidR="00587CD6" w:rsidRPr="00587CD6" w:rsidRDefault="00587CD6" w:rsidP="00587CD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X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BB49B6"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07A5C8"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3,79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6FBB40"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1,729,457.6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6F7F0A"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8,888,625.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694E9E"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14,675,465.8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F9CEC7"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25,293,548.40 </w:t>
            </w:r>
          </w:p>
        </w:tc>
      </w:tr>
      <w:tr w:rsidR="00587CD6" w:rsidRPr="00587CD6" w14:paraId="1071BBFD"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C675E0" w14:textId="77777777" w:rsidR="00587CD6" w:rsidRPr="00587CD6" w:rsidRDefault="00587CD6" w:rsidP="00587CD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X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A4BEA9"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2,748,513.85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331A47"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3,85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842189"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2,122,45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075578"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6,067,654.21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66A81E"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19,117,738.53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4C8AB3"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30,056,356.59 </w:t>
            </w:r>
          </w:p>
        </w:tc>
      </w:tr>
      <w:tr w:rsidR="00587CD6" w:rsidRPr="00587CD6" w14:paraId="5491A5EF"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6458CE8" w14:textId="77777777" w:rsidR="00587CD6" w:rsidRPr="00587CD6" w:rsidRDefault="00587CD6" w:rsidP="00587CD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CARAG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3BA2BB"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3,451,832.0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DEC2EA"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7,64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E862D2"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3,300,691.02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240DFF"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3,496,316.2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39C547"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17,249,025.8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52263B"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27,497,865.14 </w:t>
            </w:r>
          </w:p>
        </w:tc>
      </w:tr>
      <w:tr w:rsidR="00587CD6" w:rsidRPr="00587CD6" w14:paraId="17F8E259"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297AF71" w14:textId="77777777" w:rsidR="00587CD6" w:rsidRPr="00587CD6" w:rsidRDefault="00587CD6" w:rsidP="00587CD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NC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32784A"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2,931,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3D7AA2"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1,25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968B32"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571,145.3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66B7D6"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6,881,986.45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A748D5"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3,661,874.2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A20725"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14,046,006.08 </w:t>
            </w:r>
          </w:p>
        </w:tc>
      </w:tr>
      <w:tr w:rsidR="00587CD6" w:rsidRPr="00587CD6" w14:paraId="131BD23E"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21023E2" w14:textId="77777777" w:rsidR="00587CD6" w:rsidRPr="00587CD6" w:rsidRDefault="00587CD6" w:rsidP="00587CD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CA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3D6DBF"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3,012,290.56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A7E74B"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22,12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60F6D8"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11,650,030.57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EAB973"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5,664,585.9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D949B8"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16,322,042.23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EDE29E" w14:textId="77777777" w:rsidR="00587CD6" w:rsidRPr="00587CD6" w:rsidRDefault="00587CD6" w:rsidP="00587CD6">
            <w:pPr>
              <w:widowControl/>
              <w:spacing w:after="0" w:line="240" w:lineRule="auto"/>
              <w:ind w:right="57"/>
              <w:contextualSpacing/>
              <w:jc w:val="right"/>
              <w:rPr>
                <w:rFonts w:ascii="Arial Narrow" w:eastAsia="Times New Roman" w:hAnsi="Arial Narrow"/>
                <w:sz w:val="18"/>
                <w:szCs w:val="18"/>
              </w:rPr>
            </w:pPr>
            <w:r w:rsidRPr="00587CD6">
              <w:rPr>
                <w:rFonts w:ascii="Arial Narrow" w:eastAsia="Times New Roman" w:hAnsi="Arial Narrow"/>
                <w:sz w:val="18"/>
                <w:szCs w:val="18"/>
              </w:rPr>
              <w:t xml:space="preserve">36,648,949.32 </w:t>
            </w:r>
          </w:p>
        </w:tc>
      </w:tr>
    </w:tbl>
    <w:p w14:paraId="0982F806" w14:textId="2A37F49B" w:rsidR="009B40FE" w:rsidRDefault="009B40FE" w:rsidP="009B40FE">
      <w:pPr>
        <w:ind w:left="270"/>
        <w:contextualSpacing/>
        <w:rPr>
          <w:rFonts w:ascii="Arial" w:eastAsia="Arial" w:hAnsi="Arial" w:cs="Arial"/>
          <w:i/>
          <w:sz w:val="16"/>
          <w:szCs w:val="16"/>
        </w:rPr>
      </w:pPr>
      <w:r>
        <w:rPr>
          <w:rFonts w:ascii="Arial" w:eastAsia="Arial" w:hAnsi="Arial" w:cs="Arial"/>
          <w:i/>
          <w:sz w:val="16"/>
          <w:szCs w:val="16"/>
        </w:rPr>
        <w:t xml:space="preserve">Note: </w:t>
      </w:r>
      <w:r w:rsidR="00FB4624">
        <w:rPr>
          <w:rFonts w:ascii="Arial" w:eastAsia="Arial" w:hAnsi="Arial" w:cs="Arial"/>
          <w:i/>
          <w:sz w:val="16"/>
          <w:szCs w:val="16"/>
        </w:rPr>
        <w:t>The Inventory Summary is as of 25</w:t>
      </w:r>
      <w:r>
        <w:rPr>
          <w:rFonts w:ascii="Arial" w:eastAsia="Arial" w:hAnsi="Arial" w:cs="Arial"/>
          <w:i/>
          <w:sz w:val="16"/>
          <w:szCs w:val="16"/>
        </w:rPr>
        <w:t xml:space="preserve"> April</w:t>
      </w:r>
      <w:r w:rsidRPr="001F6828">
        <w:rPr>
          <w:rFonts w:ascii="Arial" w:eastAsia="Arial" w:hAnsi="Arial" w:cs="Arial"/>
          <w:i/>
          <w:sz w:val="16"/>
          <w:szCs w:val="16"/>
        </w:rPr>
        <w:t xml:space="preserve"> </w:t>
      </w:r>
      <w:r>
        <w:rPr>
          <w:rFonts w:ascii="Arial" w:eastAsia="Arial" w:hAnsi="Arial" w:cs="Arial"/>
          <w:i/>
          <w:sz w:val="16"/>
          <w:szCs w:val="16"/>
        </w:rPr>
        <w:t>2021, 4PM.</w:t>
      </w:r>
    </w:p>
    <w:p w14:paraId="4EB75623" w14:textId="5D054066" w:rsidR="00587CD6" w:rsidRDefault="009B40FE" w:rsidP="008A3439">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D8463CB" w14:textId="77777777" w:rsidR="008A3439" w:rsidRPr="00587CD6" w:rsidRDefault="008A3439" w:rsidP="008A3439">
      <w:pPr>
        <w:contextualSpacing/>
        <w:jc w:val="right"/>
        <w:rPr>
          <w:rFonts w:ascii="Arial" w:eastAsia="Arial" w:hAnsi="Arial" w:cs="Arial"/>
          <w:i/>
          <w:color w:val="0070C0"/>
          <w:sz w:val="16"/>
          <w:szCs w:val="16"/>
        </w:rPr>
      </w:pPr>
    </w:p>
    <w:p w14:paraId="7FD9AACF" w14:textId="40F15728"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43456196" w:rsidR="008E35DA" w:rsidRPr="00083A70" w:rsidRDefault="00FA342D" w:rsidP="006662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FB4624">
              <w:rPr>
                <w:rFonts w:ascii="Arial" w:eastAsia="Arial" w:hAnsi="Arial" w:cs="Arial"/>
                <w:sz w:val="20"/>
                <w:szCs w:val="20"/>
              </w:rPr>
              <w:t>5</w:t>
            </w:r>
            <w:r w:rsidR="00FA004C">
              <w:rPr>
                <w:rFonts w:ascii="Arial" w:eastAsia="Arial" w:hAnsi="Arial" w:cs="Arial"/>
                <w:sz w:val="20"/>
                <w:szCs w:val="20"/>
              </w:rPr>
              <w:t xml:space="preserve"> </w:t>
            </w:r>
            <w:r w:rsidR="005D52F5" w:rsidRPr="00083A70">
              <w:rPr>
                <w:rFonts w:ascii="Arial" w:eastAsia="Arial" w:hAnsi="Arial" w:cs="Arial"/>
                <w:sz w:val="20"/>
                <w:szCs w:val="20"/>
              </w:rPr>
              <w:t>April</w:t>
            </w:r>
            <w:r w:rsidR="008E35DA"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w:t>
            </w:r>
            <w:proofErr w:type="spellStart"/>
            <w:r w:rsidRPr="00083A70">
              <w:rPr>
                <w:rFonts w:ascii="Arial" w:eastAsia="Arial" w:hAnsi="Arial" w:cs="Arial"/>
                <w:sz w:val="20"/>
                <w:szCs w:val="19"/>
              </w:rPr>
              <w:t>OpCen</w:t>
            </w:r>
            <w:proofErr w:type="spellEnd"/>
            <w:r w:rsidRPr="00083A70">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OSD in coordination with other DRMB divisions and concerned 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89BB844" w14:textId="77777777" w:rsidR="008A3439" w:rsidRDefault="008A3439"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B550B34"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602490F2" w:rsidR="008E35DA" w:rsidRPr="00D42B1F" w:rsidRDefault="00CF32D1" w:rsidP="006662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FB4624">
              <w:rPr>
                <w:rFonts w:ascii="Arial" w:eastAsia="Arial" w:hAnsi="Arial" w:cs="Arial"/>
                <w:sz w:val="20"/>
                <w:szCs w:val="20"/>
              </w:rPr>
              <w:t>5</w:t>
            </w:r>
            <w:r w:rsidR="00C76280">
              <w:rPr>
                <w:rFonts w:ascii="Arial" w:eastAsia="Arial" w:hAnsi="Arial" w:cs="Arial"/>
                <w:sz w:val="20"/>
                <w:szCs w:val="20"/>
              </w:rPr>
              <w:t xml:space="preserve"> April</w:t>
            </w:r>
            <w:r w:rsidR="001F6828">
              <w:rPr>
                <w:rFonts w:ascii="Arial" w:eastAsia="Arial" w:hAnsi="Arial" w:cs="Arial"/>
                <w:sz w:val="20"/>
                <w:szCs w:val="20"/>
              </w:rPr>
              <w:t xml:space="preserve">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1328B1B0" w:rsidR="008E35DA" w:rsidRPr="008E20D4" w:rsidRDefault="00986C5F" w:rsidP="001513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FB4624">
              <w:rPr>
                <w:rFonts w:ascii="Arial" w:eastAsia="Arial" w:hAnsi="Arial" w:cs="Arial"/>
                <w:sz w:val="20"/>
                <w:szCs w:val="20"/>
              </w:rPr>
              <w:t>4</w:t>
            </w:r>
            <w:r w:rsidR="002C0482">
              <w:rPr>
                <w:rFonts w:ascii="Arial" w:eastAsia="Arial" w:hAnsi="Arial" w:cs="Arial"/>
                <w:sz w:val="20"/>
                <w:szCs w:val="20"/>
              </w:rPr>
              <w:t xml:space="preserve"> </w:t>
            </w:r>
            <w:r w:rsidR="005D52F5">
              <w:rPr>
                <w:rFonts w:ascii="Arial" w:eastAsia="Arial" w:hAnsi="Arial" w:cs="Arial"/>
                <w:sz w:val="20"/>
                <w:szCs w:val="20"/>
              </w:rPr>
              <w:t>April</w:t>
            </w:r>
            <w:r w:rsidR="00E02EA3">
              <w:rPr>
                <w:rFonts w:ascii="Arial" w:eastAsia="Arial" w:hAnsi="Arial" w:cs="Arial"/>
                <w:sz w:val="20"/>
                <w:szCs w:val="20"/>
              </w:rPr>
              <w:t xml:space="preserve">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 xml:space="preserve">Las </w:t>
                  </w:r>
                  <w:proofErr w:type="spellStart"/>
                  <w:r w:rsidRPr="008E20D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proofErr w:type="spellStart"/>
                  <w:r w:rsidRPr="008E20D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BB70EBD" w14:textId="31005CC8" w:rsidR="00CE710F" w:rsidRDefault="00CE710F" w:rsidP="008266BC">
      <w:pPr>
        <w:widowControl/>
        <w:spacing w:after="0" w:line="240" w:lineRule="auto"/>
        <w:contextualSpacing/>
        <w:rPr>
          <w:rFonts w:ascii="Arial" w:eastAsia="Arial" w:hAnsi="Arial" w:cs="Arial"/>
          <w:b/>
          <w:sz w:val="24"/>
          <w:szCs w:val="24"/>
        </w:rPr>
      </w:pPr>
    </w:p>
    <w:p w14:paraId="5F2FF8FC" w14:textId="4F0CADA8"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583E9FEE" w:rsidR="008E35DA" w:rsidRPr="003B2A12" w:rsidRDefault="00B17719"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3B2A12">
              <w:rPr>
                <w:rFonts w:ascii="Arial" w:eastAsia="Arial" w:hAnsi="Arial" w:cs="Arial"/>
                <w:sz w:val="20"/>
                <w:szCs w:val="20"/>
              </w:rPr>
              <w:t>23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5150081D" w:rsidR="008E35DA" w:rsidRPr="003B2A12"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A total of ₱</w:t>
            </w:r>
            <w:r w:rsidR="000E15F1" w:rsidRPr="003B2A12">
              <w:rPr>
                <w:rFonts w:ascii="Arial" w:eastAsia="Arial" w:hAnsi="Arial" w:cs="Arial"/>
                <w:sz w:val="20"/>
                <w:szCs w:val="19"/>
              </w:rPr>
              <w:t>2,</w:t>
            </w:r>
            <w:r w:rsidR="00A00A57" w:rsidRPr="003B2A12">
              <w:rPr>
                <w:rFonts w:ascii="Arial" w:eastAsia="Arial" w:hAnsi="Arial" w:cs="Arial"/>
                <w:sz w:val="20"/>
                <w:szCs w:val="19"/>
              </w:rPr>
              <w:t>883</w:t>
            </w:r>
            <w:r w:rsidR="000E15F1" w:rsidRPr="003B2A12">
              <w:rPr>
                <w:rFonts w:ascii="Arial" w:eastAsia="Arial" w:hAnsi="Arial" w:cs="Arial"/>
                <w:sz w:val="20"/>
                <w:szCs w:val="19"/>
              </w:rPr>
              <w:t>,</w:t>
            </w:r>
            <w:r w:rsidR="00A00A57" w:rsidRPr="003B2A12">
              <w:rPr>
                <w:rFonts w:ascii="Arial" w:eastAsia="Arial" w:hAnsi="Arial" w:cs="Arial"/>
                <w:sz w:val="20"/>
                <w:szCs w:val="19"/>
              </w:rPr>
              <w:t>721</w:t>
            </w:r>
            <w:r w:rsidR="000E15F1" w:rsidRPr="003B2A12">
              <w:rPr>
                <w:rFonts w:ascii="Arial" w:eastAsia="Arial" w:hAnsi="Arial" w:cs="Arial"/>
                <w:sz w:val="20"/>
                <w:szCs w:val="19"/>
              </w:rPr>
              <w:t>.</w:t>
            </w:r>
            <w:r w:rsidR="00A00A57" w:rsidRPr="003B2A12">
              <w:rPr>
                <w:rFonts w:ascii="Arial" w:eastAsia="Arial" w:hAnsi="Arial" w:cs="Arial"/>
                <w:sz w:val="20"/>
                <w:szCs w:val="19"/>
              </w:rPr>
              <w:t>02</w:t>
            </w:r>
            <w:r w:rsidR="000E15F1" w:rsidRPr="003B2A12">
              <w:rPr>
                <w:rFonts w:ascii="Arial" w:eastAsia="Arial" w:hAnsi="Arial" w:cs="Arial"/>
                <w:sz w:val="20"/>
                <w:szCs w:val="19"/>
              </w:rPr>
              <w:t xml:space="preserve"> </w:t>
            </w:r>
            <w:r w:rsidR="008E35DA" w:rsidRPr="003B2A12">
              <w:rPr>
                <w:rFonts w:ascii="Arial" w:eastAsia="Arial" w:hAnsi="Arial" w:cs="Arial"/>
                <w:sz w:val="20"/>
                <w:szCs w:val="19"/>
              </w:rPr>
              <w:t>worth of relief assistance was provided to the Locally Stranded Individuals (LSIs) in CAR.</w:t>
            </w:r>
          </w:p>
          <w:p w14:paraId="344F9BA5" w14:textId="2BFCA2D3" w:rsidR="00A00A57" w:rsidRPr="003B2A12"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 xml:space="preserve">Continuous implementation for the </w:t>
            </w:r>
            <w:proofErr w:type="spellStart"/>
            <w:r w:rsidRPr="003B2A12">
              <w:rPr>
                <w:rFonts w:ascii="Arial" w:eastAsia="Arial" w:hAnsi="Arial" w:cs="Arial"/>
                <w:sz w:val="20"/>
                <w:szCs w:val="19"/>
              </w:rPr>
              <w:t>Bayanihan</w:t>
            </w:r>
            <w:proofErr w:type="spellEnd"/>
            <w:r w:rsidRPr="003B2A12">
              <w:rPr>
                <w:rFonts w:ascii="Arial" w:eastAsia="Arial" w:hAnsi="Arial" w:cs="Arial"/>
                <w:sz w:val="20"/>
                <w:szCs w:val="19"/>
              </w:rPr>
              <w:t xml:space="preserve"> to Recover as One Act by provision of assistance to the affected by granular lockdown.</w:t>
            </w:r>
          </w:p>
          <w:p w14:paraId="15FF4AC7" w14:textId="10614E6D" w:rsidR="00A00A57" w:rsidRPr="003B2A12"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Rapid Emergency Telecommunications Team (RETT) including the International Maritime/Marine Satellite (INMARSAT) equipment are on standby.</w:t>
            </w:r>
          </w:p>
          <w:p w14:paraId="000A594F" w14:textId="342609FD" w:rsidR="00A00A57" w:rsidRPr="003B2A12"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On-going prepositioning of Food and Non-food Items to the provinces</w:t>
            </w:r>
          </w:p>
          <w:p w14:paraId="41D7E574" w14:textId="77777777" w:rsidR="008E35DA" w:rsidRPr="003B2A12"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3B2A12"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3B2A12"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3B2A1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3B2A12">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A43123" w:rsidRPr="003B2A12" w14:paraId="4274575A" w14:textId="77777777" w:rsidTr="0070511E">
              <w:tc>
                <w:tcPr>
                  <w:tcW w:w="1370" w:type="pct"/>
                  <w:shd w:val="clear" w:color="auto" w:fill="D9D9D9" w:themeFill="background1" w:themeFillShade="D9"/>
                  <w:vAlign w:val="center"/>
                </w:tcPr>
                <w:p w14:paraId="7B777D67"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3B2A12" w:rsidRDefault="008E35DA" w:rsidP="008266BC">
                  <w:pPr>
                    <w:widowControl/>
                    <w:spacing w:after="0" w:line="240" w:lineRule="auto"/>
                    <w:ind w:right="57"/>
                    <w:contextualSpacing/>
                    <w:jc w:val="center"/>
                    <w:rPr>
                      <w:rFonts w:ascii="Arial" w:eastAsia="Arial" w:hAnsi="Arial" w:cs="Arial"/>
                      <w:b/>
                      <w:sz w:val="16"/>
                      <w:szCs w:val="16"/>
                    </w:rPr>
                  </w:pPr>
                  <w:r w:rsidRPr="003B2A12">
                    <w:rPr>
                      <w:rFonts w:ascii="Arial" w:eastAsia="Arial" w:hAnsi="Arial" w:cs="Arial"/>
                      <w:b/>
                      <w:sz w:val="16"/>
                      <w:szCs w:val="16"/>
                    </w:rPr>
                    <w:t>TOTA</w:t>
                  </w:r>
                  <w:r w:rsidR="005C15B3" w:rsidRPr="003B2A12">
                    <w:rPr>
                      <w:rFonts w:ascii="Arial" w:eastAsia="Arial" w:hAnsi="Arial" w:cs="Arial"/>
                      <w:b/>
                      <w:sz w:val="16"/>
                      <w:szCs w:val="16"/>
                    </w:rPr>
                    <w:t>L</w:t>
                  </w:r>
                  <w:r w:rsidRPr="003B2A12">
                    <w:rPr>
                      <w:rFonts w:ascii="Arial" w:eastAsia="Arial" w:hAnsi="Arial" w:cs="Arial"/>
                      <w:b/>
                      <w:sz w:val="16"/>
                      <w:szCs w:val="16"/>
                    </w:rPr>
                    <w:t xml:space="preserve"> AMOUNT PAID (</w:t>
                  </w:r>
                  <w:proofErr w:type="spellStart"/>
                  <w:r w:rsidRPr="003B2A12">
                    <w:rPr>
                      <w:rFonts w:ascii="Arial" w:eastAsia="Arial" w:hAnsi="Arial" w:cs="Arial"/>
                      <w:b/>
                      <w:sz w:val="16"/>
                      <w:szCs w:val="16"/>
                    </w:rPr>
                    <w:t>PhP</w:t>
                  </w:r>
                  <w:proofErr w:type="spellEnd"/>
                  <w:r w:rsidRPr="003B2A12">
                    <w:rPr>
                      <w:rFonts w:ascii="Arial" w:eastAsia="Arial" w:hAnsi="Arial" w:cs="Arial"/>
                      <w:b/>
                      <w:sz w:val="16"/>
                      <w:szCs w:val="16"/>
                    </w:rPr>
                    <w:t>)</w:t>
                  </w:r>
                </w:p>
              </w:tc>
            </w:tr>
            <w:tr w:rsidR="00A43123" w:rsidRPr="003B2A12" w14:paraId="569CAB5B" w14:textId="77777777" w:rsidTr="0070511E">
              <w:tc>
                <w:tcPr>
                  <w:tcW w:w="5000" w:type="pct"/>
                  <w:gridSpan w:val="3"/>
                  <w:shd w:val="clear" w:color="auto" w:fill="EAF1DD" w:themeFill="accent3" w:themeFillTint="33"/>
                  <w:vAlign w:val="center"/>
                </w:tcPr>
                <w:p w14:paraId="0447EEB1"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FIRST TRANCHE</w:t>
                  </w:r>
                </w:p>
              </w:tc>
            </w:tr>
            <w:tr w:rsidR="00A43123" w:rsidRPr="003B2A12" w14:paraId="5E473E64" w14:textId="77777777" w:rsidTr="0070511E">
              <w:tc>
                <w:tcPr>
                  <w:tcW w:w="1370" w:type="pct"/>
                </w:tcPr>
                <w:p w14:paraId="53669E98"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Non-4Ps</w:t>
                  </w:r>
                </w:p>
              </w:tc>
              <w:tc>
                <w:tcPr>
                  <w:tcW w:w="1920" w:type="pct"/>
                </w:tcPr>
                <w:p w14:paraId="22DF1393" w14:textId="6BCAFE72" w:rsidR="008E35DA" w:rsidRPr="003B2A12" w:rsidRDefault="001037C3"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345,301</w:t>
                  </w:r>
                </w:p>
              </w:tc>
              <w:tc>
                <w:tcPr>
                  <w:tcW w:w="1710" w:type="pct"/>
                </w:tcPr>
                <w:p w14:paraId="62FEA686" w14:textId="5C040D30" w:rsidR="008E35DA" w:rsidRPr="003B2A12" w:rsidRDefault="001037C3"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1,895,317,350.00</w:t>
                  </w:r>
                </w:p>
              </w:tc>
            </w:tr>
            <w:tr w:rsidR="00A43123" w:rsidRPr="003B2A12" w14:paraId="32B10252" w14:textId="77777777" w:rsidTr="0070511E">
              <w:tc>
                <w:tcPr>
                  <w:tcW w:w="1370" w:type="pct"/>
                </w:tcPr>
                <w:p w14:paraId="6E3168C1"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4Ps</w:t>
                  </w:r>
                </w:p>
              </w:tc>
              <w:tc>
                <w:tcPr>
                  <w:tcW w:w="1920" w:type="pct"/>
                </w:tcPr>
                <w:p w14:paraId="788C9990" w14:textId="215673E2" w:rsidR="008E35DA" w:rsidRPr="003B2A12" w:rsidRDefault="00F64AB9"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73,</w:t>
                  </w:r>
                  <w:r w:rsidR="001037C3" w:rsidRPr="003B2A12">
                    <w:rPr>
                      <w:rFonts w:ascii="Arial" w:eastAsia="Arial" w:hAnsi="Arial" w:cs="Arial"/>
                      <w:bCs/>
                      <w:sz w:val="16"/>
                      <w:szCs w:val="16"/>
                    </w:rPr>
                    <w:t>009</w:t>
                  </w:r>
                </w:p>
              </w:tc>
              <w:tc>
                <w:tcPr>
                  <w:tcW w:w="1710" w:type="pct"/>
                </w:tcPr>
                <w:p w14:paraId="44EC276B" w14:textId="3EF4E221" w:rsidR="008E35DA" w:rsidRPr="003B2A12" w:rsidRDefault="001037C3"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302,987,350.00</w:t>
                  </w:r>
                </w:p>
              </w:tc>
            </w:tr>
            <w:tr w:rsidR="00A43123" w:rsidRPr="003B2A12" w14:paraId="28F2CF65" w14:textId="77777777" w:rsidTr="0070511E">
              <w:tc>
                <w:tcPr>
                  <w:tcW w:w="5000" w:type="pct"/>
                  <w:gridSpan w:val="3"/>
                  <w:shd w:val="clear" w:color="auto" w:fill="EAF1DD" w:themeFill="accent3" w:themeFillTint="33"/>
                  <w:vAlign w:val="center"/>
                </w:tcPr>
                <w:p w14:paraId="4BB2E472"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SECOND TRANCHE</w:t>
                  </w:r>
                </w:p>
              </w:tc>
            </w:tr>
            <w:tr w:rsidR="00A43123" w:rsidRPr="003B2A12" w14:paraId="0D7D27B2" w14:textId="77777777" w:rsidTr="0070511E">
              <w:tc>
                <w:tcPr>
                  <w:tcW w:w="1370" w:type="pct"/>
                </w:tcPr>
                <w:p w14:paraId="060B1157"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Non-4Ps</w:t>
                  </w:r>
                </w:p>
              </w:tc>
              <w:tc>
                <w:tcPr>
                  <w:tcW w:w="1920" w:type="pct"/>
                </w:tcPr>
                <w:p w14:paraId="71A4DA32" w14:textId="77777777" w:rsidR="008E35DA" w:rsidRPr="003B2A12" w:rsidRDefault="008E35DA"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96,944</w:t>
                  </w:r>
                </w:p>
              </w:tc>
              <w:tc>
                <w:tcPr>
                  <w:tcW w:w="1710" w:type="pct"/>
                </w:tcPr>
                <w:p w14:paraId="5C5394B7" w14:textId="77777777" w:rsidR="008E35DA" w:rsidRPr="003B2A12" w:rsidRDefault="008E35DA"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533,192,000.00</w:t>
                  </w:r>
                </w:p>
              </w:tc>
            </w:tr>
            <w:tr w:rsidR="00A43123" w:rsidRPr="003B2A12" w14:paraId="3C1A824A" w14:textId="77777777" w:rsidTr="0070511E">
              <w:tc>
                <w:tcPr>
                  <w:tcW w:w="1370" w:type="pct"/>
                </w:tcPr>
                <w:p w14:paraId="15688AC5"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4Ps</w:t>
                  </w:r>
                </w:p>
              </w:tc>
              <w:tc>
                <w:tcPr>
                  <w:tcW w:w="1920" w:type="pct"/>
                </w:tcPr>
                <w:p w14:paraId="66A05665" w14:textId="77777777" w:rsidR="008E35DA" w:rsidRPr="003B2A12" w:rsidRDefault="008E35DA"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13,597</w:t>
                  </w:r>
                </w:p>
              </w:tc>
              <w:tc>
                <w:tcPr>
                  <w:tcW w:w="1710" w:type="pct"/>
                </w:tcPr>
                <w:p w14:paraId="301F4EB0" w14:textId="77777777" w:rsidR="008E35DA" w:rsidRPr="003B2A12" w:rsidRDefault="008E35DA"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56,427,550.00</w:t>
                  </w:r>
                </w:p>
              </w:tc>
            </w:tr>
          </w:tbl>
          <w:p w14:paraId="60052E3E" w14:textId="77777777" w:rsidR="008E35DA" w:rsidRPr="003B2A12"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DSWD-FO CAR responds to grievances and concerns relative to SAP and relief assistance.</w:t>
            </w:r>
          </w:p>
        </w:tc>
      </w:tr>
    </w:tbl>
    <w:p w14:paraId="203A6FBF" w14:textId="77777777" w:rsidR="006E6F5E" w:rsidRDefault="006E6F5E" w:rsidP="008266BC">
      <w:pPr>
        <w:widowControl/>
        <w:spacing w:after="0" w:line="240" w:lineRule="auto"/>
        <w:contextualSpacing/>
        <w:rPr>
          <w:rFonts w:ascii="Arial" w:eastAsia="Arial" w:hAnsi="Arial" w:cs="Arial"/>
          <w:b/>
          <w:sz w:val="24"/>
          <w:szCs w:val="24"/>
        </w:rPr>
      </w:pPr>
    </w:p>
    <w:p w14:paraId="67692FE0" w14:textId="77777777" w:rsidR="008A3439" w:rsidRDefault="008A3439" w:rsidP="008266BC">
      <w:pPr>
        <w:widowControl/>
        <w:spacing w:after="0" w:line="240" w:lineRule="auto"/>
        <w:contextualSpacing/>
        <w:rPr>
          <w:rFonts w:ascii="Arial" w:eastAsia="Arial" w:hAnsi="Arial" w:cs="Arial"/>
          <w:b/>
          <w:sz w:val="24"/>
          <w:szCs w:val="24"/>
        </w:rPr>
      </w:pPr>
    </w:p>
    <w:p w14:paraId="0E362D7D" w14:textId="77777777" w:rsidR="008A3439" w:rsidRDefault="008A3439" w:rsidP="008266BC">
      <w:pPr>
        <w:widowControl/>
        <w:spacing w:after="0" w:line="240" w:lineRule="auto"/>
        <w:contextualSpacing/>
        <w:rPr>
          <w:rFonts w:ascii="Arial" w:eastAsia="Arial" w:hAnsi="Arial" w:cs="Arial"/>
          <w:b/>
          <w:sz w:val="24"/>
          <w:szCs w:val="24"/>
        </w:rPr>
      </w:pPr>
    </w:p>
    <w:p w14:paraId="46621DFD" w14:textId="72144208"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CF32D1" w:rsidRPr="00CF32D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5BFFDB7F" w:rsidR="008E35DA" w:rsidRPr="00FB4624" w:rsidRDefault="006662A7" w:rsidP="00CF32D1">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FB4624">
              <w:rPr>
                <w:rFonts w:ascii="Arial" w:eastAsia="Arial" w:hAnsi="Arial" w:cs="Arial"/>
                <w:sz w:val="20"/>
                <w:szCs w:val="20"/>
              </w:rPr>
              <w:t>2</w:t>
            </w:r>
            <w:r w:rsidR="00B17719" w:rsidRPr="00FB4624">
              <w:rPr>
                <w:rFonts w:ascii="Arial" w:eastAsia="Arial" w:hAnsi="Arial" w:cs="Arial"/>
                <w:sz w:val="20"/>
                <w:szCs w:val="20"/>
              </w:rPr>
              <w:t>3</w:t>
            </w:r>
            <w:r w:rsidR="00401483" w:rsidRPr="00FB4624">
              <w:rPr>
                <w:rFonts w:ascii="Arial" w:eastAsia="Arial" w:hAnsi="Arial" w:cs="Arial"/>
                <w:sz w:val="20"/>
                <w:szCs w:val="20"/>
              </w:rPr>
              <w:t xml:space="preserve"> </w:t>
            </w:r>
            <w:r w:rsidR="00BE48D9" w:rsidRPr="00FB4624">
              <w:rPr>
                <w:rFonts w:ascii="Arial" w:eastAsia="Arial" w:hAnsi="Arial" w:cs="Arial"/>
                <w:sz w:val="20"/>
                <w:szCs w:val="20"/>
              </w:rPr>
              <w:t>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3B67E2D3" w:rsidR="00AF55D8" w:rsidRPr="00FB4624" w:rsidRDefault="00AF55D8" w:rsidP="005B09E5">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 xml:space="preserve">A total of </w:t>
            </w:r>
            <w:r w:rsidR="00FA342D" w:rsidRPr="00FB4624">
              <w:rPr>
                <w:rFonts w:ascii="Arial" w:eastAsia="Arial" w:hAnsi="Arial" w:cs="Arial"/>
                <w:sz w:val="20"/>
                <w:szCs w:val="19"/>
              </w:rPr>
              <w:t>4</w:t>
            </w:r>
            <w:r w:rsidR="00B17719" w:rsidRPr="00FB4624">
              <w:rPr>
                <w:rFonts w:ascii="Arial" w:eastAsia="Arial" w:hAnsi="Arial" w:cs="Arial"/>
                <w:sz w:val="20"/>
                <w:szCs w:val="19"/>
              </w:rPr>
              <w:t>5</w:t>
            </w:r>
            <w:r w:rsidR="000D6C56" w:rsidRPr="00FB4624">
              <w:rPr>
                <w:rFonts w:ascii="Arial" w:eastAsia="Arial" w:hAnsi="Arial" w:cs="Arial"/>
                <w:sz w:val="20"/>
                <w:szCs w:val="19"/>
              </w:rPr>
              <w:t xml:space="preserve"> </w:t>
            </w:r>
            <w:r w:rsidRPr="00FB4624">
              <w:rPr>
                <w:rFonts w:ascii="Arial" w:eastAsia="Arial" w:hAnsi="Arial" w:cs="Arial"/>
                <w:sz w:val="20"/>
                <w:szCs w:val="19"/>
              </w:rPr>
              <w:t>personnel are on duty / deployed region-wide to conduct response operation and to monitor and execute SAP implementation in the Region.</w:t>
            </w:r>
          </w:p>
          <w:p w14:paraId="093164CC" w14:textId="73BC4DB9" w:rsidR="002F1CA5" w:rsidRPr="00FB4624" w:rsidRDefault="002F1CA5" w:rsidP="002F1CA5">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FB4624" w:rsidRDefault="004152A3" w:rsidP="00577858">
            <w:pPr>
              <w:spacing w:after="0" w:line="240" w:lineRule="auto"/>
              <w:jc w:val="both"/>
              <w:rPr>
                <w:rFonts w:ascii="Arial" w:eastAsia="Arial" w:hAnsi="Arial" w:cs="Arial"/>
                <w:sz w:val="20"/>
                <w:szCs w:val="19"/>
              </w:rPr>
            </w:pPr>
          </w:p>
          <w:p w14:paraId="63DB2CE5" w14:textId="6195E2CE" w:rsidR="008E35DA" w:rsidRPr="00FB4624" w:rsidRDefault="008E35DA" w:rsidP="008266BC">
            <w:pPr>
              <w:spacing w:after="0" w:line="240" w:lineRule="auto"/>
              <w:contextualSpacing/>
              <w:jc w:val="both"/>
              <w:rPr>
                <w:rFonts w:ascii="Arial" w:eastAsia="Arial" w:hAnsi="Arial" w:cs="Arial"/>
                <w:b/>
                <w:sz w:val="20"/>
                <w:szCs w:val="19"/>
              </w:rPr>
            </w:pPr>
            <w:r w:rsidRPr="00FB4624">
              <w:rPr>
                <w:rFonts w:ascii="Arial" w:eastAsia="Arial" w:hAnsi="Arial" w:cs="Arial"/>
                <w:b/>
                <w:sz w:val="20"/>
                <w:szCs w:val="19"/>
              </w:rPr>
              <w:t>Social Amelioration Program (SAP)</w:t>
            </w:r>
          </w:p>
          <w:p w14:paraId="0A773921" w14:textId="58266DB6" w:rsidR="00B45057" w:rsidRPr="00FB4624" w:rsidRDefault="00B45057" w:rsidP="000D6C56">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 xml:space="preserve">A total of </w:t>
            </w:r>
            <w:r w:rsidRPr="00FB4624">
              <w:rPr>
                <w:rFonts w:ascii="Arial" w:eastAsia="Arial" w:hAnsi="Arial" w:cs="Arial"/>
                <w:b/>
                <w:sz w:val="20"/>
                <w:szCs w:val="19"/>
              </w:rPr>
              <w:t>₱</w:t>
            </w:r>
            <w:r w:rsidR="000D6C56" w:rsidRPr="00FB4624">
              <w:rPr>
                <w:rFonts w:ascii="Arial" w:eastAsia="Arial" w:hAnsi="Arial" w:cs="Arial"/>
                <w:b/>
                <w:sz w:val="20"/>
                <w:szCs w:val="19"/>
                <w:lang w:val="en-US"/>
              </w:rPr>
              <w:t xml:space="preserve">4,269,313,000.00 </w:t>
            </w:r>
            <w:r w:rsidRPr="00FB4624">
              <w:rPr>
                <w:rFonts w:ascii="Arial" w:eastAsia="Arial" w:hAnsi="Arial" w:cs="Arial"/>
                <w:sz w:val="20"/>
                <w:szCs w:val="19"/>
              </w:rPr>
              <w:t xml:space="preserve">was paid to </w:t>
            </w:r>
            <w:r w:rsidR="000D6C56" w:rsidRPr="00FB4624">
              <w:rPr>
                <w:rFonts w:ascii="Arial" w:eastAsia="Arial" w:hAnsi="Arial" w:cs="Arial"/>
                <w:b/>
                <w:bCs/>
                <w:sz w:val="20"/>
                <w:szCs w:val="19"/>
                <w:lang w:val="en-US"/>
              </w:rPr>
              <w:t xml:space="preserve">776,236 </w:t>
            </w:r>
            <w:r w:rsidRPr="00FB4624">
              <w:rPr>
                <w:rFonts w:ascii="Arial" w:eastAsia="Arial" w:hAnsi="Arial" w:cs="Arial"/>
                <w:b/>
                <w:bCs/>
                <w:sz w:val="20"/>
                <w:szCs w:val="19"/>
                <w:lang w:val="en-US"/>
              </w:rPr>
              <w:t>beneficiaries</w:t>
            </w:r>
            <w:r w:rsidRPr="00FB4624">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FB4624" w:rsidRDefault="004C2358" w:rsidP="005B09E5">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 xml:space="preserve">A total amount of </w:t>
            </w:r>
            <w:r w:rsidRPr="00FB4624">
              <w:rPr>
                <w:rFonts w:ascii="Arial" w:eastAsia="Arial" w:hAnsi="Arial" w:cs="Arial"/>
                <w:b/>
                <w:bCs/>
                <w:sz w:val="20"/>
                <w:szCs w:val="19"/>
              </w:rPr>
              <w:t>₱513,724,350.00</w:t>
            </w:r>
            <w:r w:rsidRPr="00FB4624">
              <w:rPr>
                <w:rFonts w:ascii="Arial" w:eastAsia="Arial" w:hAnsi="Arial" w:cs="Arial"/>
                <w:sz w:val="20"/>
                <w:szCs w:val="19"/>
              </w:rPr>
              <w:t xml:space="preserve"> were paid through direct payout and cash cards to </w:t>
            </w:r>
            <w:r w:rsidRPr="00FB4624">
              <w:rPr>
                <w:rFonts w:ascii="Arial" w:eastAsia="Arial" w:hAnsi="Arial" w:cs="Arial"/>
                <w:b/>
                <w:bCs/>
                <w:sz w:val="20"/>
                <w:szCs w:val="19"/>
              </w:rPr>
              <w:t>123,789</w:t>
            </w:r>
            <w:r w:rsidRPr="00FB4624">
              <w:rPr>
                <w:rFonts w:ascii="Arial" w:eastAsia="Arial" w:hAnsi="Arial" w:cs="Arial"/>
                <w:sz w:val="20"/>
                <w:szCs w:val="19"/>
              </w:rPr>
              <w:t xml:space="preserve"> </w:t>
            </w:r>
            <w:r w:rsidRPr="00FB4624">
              <w:rPr>
                <w:rFonts w:ascii="Arial" w:eastAsia="Arial" w:hAnsi="Arial" w:cs="Arial"/>
                <w:b/>
                <w:sz w:val="20"/>
                <w:szCs w:val="19"/>
              </w:rPr>
              <w:t>4Ps beneficiaries</w:t>
            </w:r>
            <w:r w:rsidRPr="00FB4624">
              <w:rPr>
                <w:rFonts w:ascii="Arial" w:eastAsia="Arial" w:hAnsi="Arial" w:cs="Arial"/>
                <w:sz w:val="20"/>
                <w:szCs w:val="19"/>
              </w:rPr>
              <w:t xml:space="preserve"> while a total amount of </w:t>
            </w:r>
            <w:r w:rsidRPr="00FB4624">
              <w:rPr>
                <w:rFonts w:ascii="Arial" w:eastAsia="Arial" w:hAnsi="Arial" w:cs="Arial"/>
                <w:b/>
                <w:sz w:val="20"/>
                <w:szCs w:val="19"/>
              </w:rPr>
              <w:t>₱</w:t>
            </w:r>
            <w:r w:rsidRPr="00FB4624">
              <w:rPr>
                <w:rFonts w:ascii="Arial" w:eastAsia="Arial" w:hAnsi="Arial" w:cs="Arial"/>
                <w:b/>
                <w:sz w:val="20"/>
                <w:szCs w:val="19"/>
                <w:lang w:val="en-US"/>
              </w:rPr>
              <w:t xml:space="preserve">2,259,823,500.00 </w:t>
            </w:r>
            <w:r w:rsidRPr="00FB4624">
              <w:rPr>
                <w:rFonts w:ascii="Arial" w:eastAsia="Arial" w:hAnsi="Arial" w:cs="Arial"/>
                <w:sz w:val="20"/>
                <w:szCs w:val="19"/>
              </w:rPr>
              <w:t xml:space="preserve">were paid through financial service providers (FSPs) to </w:t>
            </w:r>
            <w:r w:rsidRPr="00FB4624">
              <w:rPr>
                <w:rFonts w:ascii="Arial" w:eastAsia="Arial" w:hAnsi="Arial" w:cs="Arial"/>
                <w:b/>
                <w:sz w:val="20"/>
                <w:szCs w:val="19"/>
                <w:lang w:val="en-US"/>
              </w:rPr>
              <w:t xml:space="preserve">410,877 </w:t>
            </w:r>
            <w:r w:rsidRPr="00FB4624">
              <w:rPr>
                <w:rFonts w:ascii="Arial" w:eastAsia="Arial" w:hAnsi="Arial" w:cs="Arial"/>
                <w:b/>
                <w:sz w:val="20"/>
                <w:szCs w:val="19"/>
              </w:rPr>
              <w:t>non-4Ps beneficiaries</w:t>
            </w:r>
            <w:r w:rsidRPr="00FB4624">
              <w:rPr>
                <w:rFonts w:ascii="Arial" w:eastAsia="Arial" w:hAnsi="Arial" w:cs="Arial"/>
                <w:sz w:val="20"/>
                <w:szCs w:val="19"/>
              </w:rPr>
              <w:t xml:space="preserve"> in Pangasinan for the second tranche implementation.</w:t>
            </w:r>
          </w:p>
          <w:p w14:paraId="6261C4AB" w14:textId="27F51136" w:rsidR="001E6968" w:rsidRPr="00FB4624" w:rsidRDefault="001E6968" w:rsidP="005B09E5">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A total amount of</w:t>
            </w:r>
            <w:r w:rsidRPr="00FB4624">
              <w:rPr>
                <w:rFonts w:ascii="Arial" w:eastAsia="Arial" w:hAnsi="Arial" w:cs="Arial"/>
                <w:b/>
                <w:sz w:val="20"/>
                <w:szCs w:val="19"/>
              </w:rPr>
              <w:t xml:space="preserve"> ₱</w:t>
            </w:r>
            <w:r w:rsidR="00B45057" w:rsidRPr="00FB4624">
              <w:rPr>
                <w:rFonts w:ascii="Arial" w:eastAsia="Arial" w:hAnsi="Arial" w:cs="Arial"/>
                <w:b/>
                <w:sz w:val="20"/>
                <w:szCs w:val="19"/>
              </w:rPr>
              <w:t xml:space="preserve">262,333,500.00 </w:t>
            </w:r>
            <w:r w:rsidRPr="00FB4624">
              <w:rPr>
                <w:rFonts w:ascii="Arial" w:eastAsia="Arial" w:hAnsi="Arial" w:cs="Arial"/>
                <w:sz w:val="20"/>
                <w:szCs w:val="19"/>
              </w:rPr>
              <w:t xml:space="preserve">was paid to </w:t>
            </w:r>
            <w:r w:rsidR="00B45057" w:rsidRPr="00FB4624">
              <w:rPr>
                <w:rFonts w:ascii="Arial" w:eastAsia="Arial" w:hAnsi="Arial" w:cs="Arial"/>
                <w:b/>
                <w:sz w:val="20"/>
                <w:szCs w:val="19"/>
              </w:rPr>
              <w:t xml:space="preserve">47,697 </w:t>
            </w:r>
            <w:r w:rsidRPr="00FB4624">
              <w:rPr>
                <w:rFonts w:ascii="Arial" w:eastAsia="Arial" w:hAnsi="Arial" w:cs="Arial"/>
                <w:b/>
                <w:sz w:val="20"/>
                <w:szCs w:val="19"/>
              </w:rPr>
              <w:t>waitlisted beneficiaries</w:t>
            </w:r>
            <w:r w:rsidRPr="00FB4624">
              <w:rPr>
                <w:rFonts w:ascii="Arial" w:eastAsia="Arial" w:hAnsi="Arial" w:cs="Arial"/>
                <w:sz w:val="20"/>
                <w:szCs w:val="19"/>
              </w:rPr>
              <w:t xml:space="preserve"> in the Region.</w:t>
            </w:r>
          </w:p>
          <w:p w14:paraId="239754A4" w14:textId="77777777" w:rsidR="008E35DA" w:rsidRPr="00FB4624" w:rsidRDefault="008E35DA" w:rsidP="005B09E5">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 xml:space="preserve">A total amount of </w:t>
            </w:r>
            <w:r w:rsidRPr="00FB4624">
              <w:rPr>
                <w:rFonts w:ascii="Arial" w:eastAsia="Arial" w:hAnsi="Arial" w:cs="Arial"/>
                <w:b/>
                <w:sz w:val="20"/>
                <w:szCs w:val="19"/>
              </w:rPr>
              <w:t>₱</w:t>
            </w:r>
            <w:r w:rsidRPr="00FB4624">
              <w:rPr>
                <w:rFonts w:ascii="Arial" w:eastAsia="Arial" w:hAnsi="Arial" w:cs="Arial"/>
                <w:b/>
                <w:sz w:val="20"/>
                <w:szCs w:val="19"/>
                <w:lang w:val="en-US"/>
              </w:rPr>
              <w:t xml:space="preserve">15,130,500.00 </w:t>
            </w:r>
            <w:r w:rsidRPr="00FB4624">
              <w:rPr>
                <w:rFonts w:ascii="Arial" w:eastAsia="Arial" w:hAnsi="Arial" w:cs="Arial"/>
                <w:sz w:val="20"/>
                <w:szCs w:val="19"/>
              </w:rPr>
              <w:t xml:space="preserve">was paid to </w:t>
            </w:r>
            <w:r w:rsidRPr="00FB4624">
              <w:rPr>
                <w:rFonts w:ascii="Arial" w:eastAsia="Arial" w:hAnsi="Arial" w:cs="Arial"/>
                <w:b/>
                <w:sz w:val="20"/>
                <w:szCs w:val="19"/>
              </w:rPr>
              <w:t xml:space="preserve">1,887 </w:t>
            </w:r>
            <w:r w:rsidRPr="00FB4624">
              <w:rPr>
                <w:rFonts w:ascii="Arial" w:eastAsia="Arial" w:hAnsi="Arial" w:cs="Arial"/>
                <w:b/>
                <w:bCs/>
                <w:sz w:val="20"/>
                <w:szCs w:val="19"/>
              </w:rPr>
              <w:t>TNVS/PUV drivers</w:t>
            </w:r>
            <w:r w:rsidRPr="00FB4624">
              <w:rPr>
                <w:rFonts w:ascii="Arial" w:eastAsia="Arial" w:hAnsi="Arial" w:cs="Arial"/>
                <w:sz w:val="20"/>
                <w:szCs w:val="19"/>
              </w:rPr>
              <w:t xml:space="preserve"> in the Region.</w:t>
            </w:r>
          </w:p>
          <w:p w14:paraId="7F96C9ED" w14:textId="77777777" w:rsidR="008E35DA" w:rsidRPr="00FB4624" w:rsidRDefault="008E35DA" w:rsidP="005B09E5">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FB4624" w:rsidRDefault="008E35DA" w:rsidP="005B09E5">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Pr="00CF32D1" w:rsidRDefault="009B0332" w:rsidP="008266BC">
      <w:pPr>
        <w:widowControl/>
        <w:spacing w:after="0" w:line="240" w:lineRule="auto"/>
        <w:ind w:right="57"/>
        <w:contextualSpacing/>
        <w:rPr>
          <w:rFonts w:ascii="Arial" w:eastAsia="Arial" w:hAnsi="Arial" w:cs="Arial"/>
          <w:b/>
          <w:sz w:val="24"/>
          <w:szCs w:val="24"/>
        </w:rPr>
      </w:pPr>
    </w:p>
    <w:p w14:paraId="0FE69DA6" w14:textId="7EDCD805" w:rsidR="008E35DA" w:rsidRPr="00CF32D1" w:rsidRDefault="008E35DA" w:rsidP="008266BC">
      <w:pPr>
        <w:widowControl/>
        <w:spacing w:after="0" w:line="240" w:lineRule="auto"/>
        <w:ind w:right="57"/>
        <w:contextualSpacing/>
        <w:rPr>
          <w:rFonts w:ascii="Arial" w:eastAsia="Arial" w:hAnsi="Arial" w:cs="Arial"/>
          <w:b/>
          <w:sz w:val="24"/>
          <w:szCs w:val="24"/>
        </w:rPr>
      </w:pPr>
      <w:r w:rsidRPr="00CF32D1">
        <w:rPr>
          <w:rFonts w:ascii="Arial" w:eastAsia="Arial" w:hAnsi="Arial" w:cs="Arial"/>
          <w:b/>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CF32D1" w:rsidRPr="00CF32D1"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CF32D1">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sidRPr="00CF32D1">
              <w:rPr>
                <w:rFonts w:ascii="Arial" w:eastAsia="Arial" w:hAnsi="Arial" w:cs="Arial"/>
                <w:b/>
                <w:sz w:val="20"/>
                <w:szCs w:val="20"/>
              </w:rPr>
              <w:t>SITUATIONS / ACTIONS UNDERTAKEN</w:t>
            </w:r>
          </w:p>
        </w:tc>
      </w:tr>
      <w:tr w:rsidR="00CF32D1" w:rsidRPr="00CF32D1"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7650C9BF" w:rsidR="008E35DA" w:rsidRPr="00FB4624" w:rsidRDefault="006337A0" w:rsidP="0048489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FB4624">
              <w:rPr>
                <w:rFonts w:ascii="Arial" w:eastAsia="Arial" w:hAnsi="Arial" w:cs="Arial"/>
                <w:sz w:val="20"/>
                <w:szCs w:val="20"/>
              </w:rPr>
              <w:t>2</w:t>
            </w:r>
            <w:r w:rsidR="00ED3130" w:rsidRPr="00FB4624">
              <w:rPr>
                <w:rFonts w:ascii="Arial" w:eastAsia="Arial" w:hAnsi="Arial" w:cs="Arial"/>
                <w:sz w:val="20"/>
                <w:szCs w:val="20"/>
              </w:rPr>
              <w:t>3</w:t>
            </w:r>
            <w:r w:rsidR="00CA252C" w:rsidRPr="00FB4624">
              <w:rPr>
                <w:rFonts w:ascii="Arial" w:eastAsia="Arial" w:hAnsi="Arial" w:cs="Arial"/>
                <w:sz w:val="20"/>
                <w:szCs w:val="20"/>
              </w:rPr>
              <w:t xml:space="preserve"> </w:t>
            </w:r>
            <w:r w:rsidR="00BE48D9" w:rsidRPr="00FB4624">
              <w:rPr>
                <w:rFonts w:ascii="Arial" w:eastAsia="Arial" w:hAnsi="Arial" w:cs="Arial"/>
                <w:sz w:val="20"/>
                <w:szCs w:val="20"/>
              </w:rPr>
              <w:t>April</w:t>
            </w:r>
            <w:r w:rsidR="00CA252C" w:rsidRPr="00FB4624">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1BD44985" w:rsidR="008E35DA" w:rsidRPr="00FB4624" w:rsidRDefault="008E35DA" w:rsidP="00ED3130">
            <w:pPr>
              <w:pStyle w:val="ListParagraph"/>
              <w:numPr>
                <w:ilvl w:val="0"/>
                <w:numId w:val="2"/>
              </w:numPr>
              <w:spacing w:after="0" w:line="240" w:lineRule="auto"/>
              <w:ind w:right="57"/>
              <w:jc w:val="both"/>
              <w:rPr>
                <w:rFonts w:ascii="Arial" w:eastAsia="Arial" w:hAnsi="Arial" w:cs="Arial"/>
                <w:sz w:val="20"/>
                <w:szCs w:val="19"/>
                <w:lang w:bidi="en-US"/>
              </w:rPr>
            </w:pPr>
            <w:r w:rsidRPr="00FB4624">
              <w:rPr>
                <w:rFonts w:ascii="Arial" w:eastAsia="Arial" w:hAnsi="Arial" w:cs="Arial"/>
                <w:sz w:val="20"/>
                <w:szCs w:val="19"/>
                <w:lang w:bidi="en-US"/>
              </w:rPr>
              <w:t xml:space="preserve">DSWD-FO II continuously provides augmentation support through Assistance to Individuals in Crisis Situation (AICS). A total of </w:t>
            </w:r>
            <w:r w:rsidR="00ED3130" w:rsidRPr="00FB4624">
              <w:rPr>
                <w:rFonts w:ascii="Arial" w:eastAsia="Arial" w:hAnsi="Arial" w:cs="Arial"/>
                <w:b/>
                <w:sz w:val="20"/>
                <w:szCs w:val="19"/>
                <w:lang w:bidi="en-US"/>
              </w:rPr>
              <w:t xml:space="preserve">216,358 </w:t>
            </w:r>
            <w:r w:rsidRPr="00FB4624">
              <w:rPr>
                <w:rFonts w:ascii="Arial" w:eastAsia="Arial" w:hAnsi="Arial" w:cs="Arial"/>
                <w:b/>
                <w:sz w:val="20"/>
                <w:szCs w:val="19"/>
                <w:lang w:bidi="en-US"/>
              </w:rPr>
              <w:t>clients</w:t>
            </w:r>
            <w:r w:rsidRPr="00FB4624">
              <w:rPr>
                <w:rFonts w:ascii="Arial" w:eastAsia="Arial" w:hAnsi="Arial" w:cs="Arial"/>
                <w:sz w:val="20"/>
                <w:szCs w:val="19"/>
                <w:lang w:bidi="en-US"/>
              </w:rPr>
              <w:t xml:space="preserve"> were served and provided with assistance amounting to </w:t>
            </w:r>
            <w:r w:rsidR="00484892" w:rsidRPr="00FB4624">
              <w:rPr>
                <w:rFonts w:ascii="Arial" w:eastAsia="Arial" w:hAnsi="Arial" w:cs="Arial"/>
                <w:b/>
                <w:sz w:val="20"/>
                <w:szCs w:val="19"/>
                <w:lang w:bidi="en-US"/>
              </w:rPr>
              <w:t>₱</w:t>
            </w:r>
            <w:r w:rsidR="00ED3130" w:rsidRPr="00FB4624">
              <w:rPr>
                <w:rFonts w:ascii="Arial" w:eastAsia="Arial" w:hAnsi="Arial" w:cs="Arial"/>
                <w:b/>
                <w:sz w:val="20"/>
                <w:szCs w:val="19"/>
                <w:lang w:bidi="en-US"/>
              </w:rPr>
              <w:t xml:space="preserve">664,492,144.99 </w:t>
            </w:r>
            <w:r w:rsidRPr="00FB4624">
              <w:rPr>
                <w:rFonts w:ascii="Arial" w:eastAsia="Arial" w:hAnsi="Arial" w:cs="Arial"/>
                <w:sz w:val="20"/>
                <w:szCs w:val="19"/>
                <w:lang w:bidi="en-US"/>
              </w:rPr>
              <w:t>through medical</w:t>
            </w:r>
            <w:r w:rsidR="001A244D" w:rsidRPr="00FB4624">
              <w:rPr>
                <w:rFonts w:ascii="Arial" w:eastAsia="Arial" w:hAnsi="Arial" w:cs="Arial"/>
                <w:sz w:val="20"/>
                <w:szCs w:val="19"/>
                <w:lang w:bidi="en-US"/>
              </w:rPr>
              <w:t xml:space="preserve"> assistance</w:t>
            </w:r>
            <w:r w:rsidRPr="00FB4624">
              <w:rPr>
                <w:rFonts w:ascii="Arial" w:eastAsia="Arial" w:hAnsi="Arial" w:cs="Arial"/>
                <w:sz w:val="20"/>
                <w:szCs w:val="19"/>
                <w:lang w:bidi="en-US"/>
              </w:rPr>
              <w:t>, burial</w:t>
            </w:r>
            <w:r w:rsidR="001A244D" w:rsidRPr="00FB4624">
              <w:rPr>
                <w:rFonts w:ascii="Arial" w:eastAsia="Arial" w:hAnsi="Arial" w:cs="Arial"/>
                <w:sz w:val="20"/>
                <w:szCs w:val="19"/>
                <w:lang w:bidi="en-US"/>
              </w:rPr>
              <w:t xml:space="preserve"> assistance</w:t>
            </w:r>
            <w:r w:rsidRPr="00FB4624">
              <w:rPr>
                <w:rFonts w:ascii="Arial" w:eastAsia="Arial" w:hAnsi="Arial" w:cs="Arial"/>
                <w:sz w:val="20"/>
                <w:szCs w:val="19"/>
                <w:lang w:bidi="en-US"/>
              </w:rPr>
              <w:t xml:space="preserve">, food </w:t>
            </w:r>
            <w:r w:rsidR="001A244D" w:rsidRPr="00FB4624">
              <w:rPr>
                <w:rFonts w:ascii="Arial" w:eastAsia="Arial" w:hAnsi="Arial" w:cs="Arial"/>
                <w:sz w:val="20"/>
                <w:szCs w:val="19"/>
                <w:lang w:bidi="en-US"/>
              </w:rPr>
              <w:t xml:space="preserve">assistance, </w:t>
            </w:r>
            <w:r w:rsidRPr="00FB4624">
              <w:rPr>
                <w:rFonts w:ascii="Arial" w:eastAsia="Arial" w:hAnsi="Arial" w:cs="Arial"/>
                <w:sz w:val="20"/>
                <w:szCs w:val="19"/>
                <w:lang w:bidi="en-US"/>
              </w:rPr>
              <w:t xml:space="preserve">and other </w:t>
            </w:r>
            <w:r w:rsidR="001A244D" w:rsidRPr="00FB4624">
              <w:rPr>
                <w:rFonts w:ascii="Arial" w:eastAsia="Arial" w:hAnsi="Arial" w:cs="Arial"/>
                <w:sz w:val="20"/>
                <w:szCs w:val="19"/>
                <w:lang w:bidi="en-US"/>
              </w:rPr>
              <w:t>AICS services</w:t>
            </w:r>
            <w:r w:rsidRPr="00FB4624">
              <w:rPr>
                <w:rFonts w:ascii="Arial" w:eastAsia="Arial" w:hAnsi="Arial" w:cs="Arial"/>
                <w:sz w:val="20"/>
                <w:szCs w:val="19"/>
                <w:lang w:bidi="en-US"/>
              </w:rPr>
              <w:t xml:space="preserve">. </w:t>
            </w:r>
          </w:p>
          <w:p w14:paraId="075B6C20" w14:textId="15330332" w:rsidR="008E35DA" w:rsidRPr="00FB4624"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FB4624">
              <w:rPr>
                <w:rFonts w:ascii="Arial" w:eastAsia="Arial" w:hAnsi="Arial" w:cs="Arial"/>
                <w:sz w:val="20"/>
                <w:szCs w:val="19"/>
                <w:lang w:bidi="en-US"/>
              </w:rPr>
              <w:t xml:space="preserve">DSWD-FO II through the Sustainable Livelihood Program (SLP) under its Livelihood Assistance Grant 1 (LAG 1) </w:t>
            </w:r>
            <w:r w:rsidR="001A244D" w:rsidRPr="00FB4624">
              <w:rPr>
                <w:rFonts w:ascii="Arial" w:eastAsia="Arial" w:hAnsi="Arial" w:cs="Arial"/>
                <w:sz w:val="20"/>
                <w:szCs w:val="19"/>
                <w:lang w:bidi="en-US"/>
              </w:rPr>
              <w:t xml:space="preserve">has </w:t>
            </w:r>
            <w:r w:rsidRPr="00FB4624">
              <w:rPr>
                <w:rFonts w:ascii="Arial" w:eastAsia="Arial" w:hAnsi="Arial" w:cs="Arial"/>
                <w:sz w:val="20"/>
                <w:szCs w:val="19"/>
                <w:lang w:bidi="en-US"/>
              </w:rPr>
              <w:t xml:space="preserve">already disbursed a total amount of </w:t>
            </w:r>
            <w:r w:rsidRPr="00FB4624">
              <w:rPr>
                <w:rFonts w:ascii="Arial" w:eastAsia="Arial" w:hAnsi="Arial" w:cs="Arial"/>
                <w:b/>
                <w:sz w:val="20"/>
                <w:szCs w:val="19"/>
                <w:lang w:bidi="en-US"/>
              </w:rPr>
              <w:t>₱50,031,597.20</w:t>
            </w:r>
            <w:r w:rsidRPr="00FB4624">
              <w:rPr>
                <w:rFonts w:ascii="Arial" w:eastAsia="Arial" w:hAnsi="Arial" w:cs="Arial"/>
                <w:sz w:val="20"/>
                <w:szCs w:val="19"/>
                <w:lang w:bidi="en-US"/>
              </w:rPr>
              <w:t xml:space="preserve"> to </w:t>
            </w:r>
            <w:r w:rsidRPr="00FB4624">
              <w:rPr>
                <w:rFonts w:ascii="Arial" w:eastAsia="Arial" w:hAnsi="Arial" w:cs="Arial"/>
                <w:b/>
                <w:sz w:val="20"/>
                <w:szCs w:val="19"/>
                <w:lang w:bidi="en-US"/>
              </w:rPr>
              <w:t xml:space="preserve">5,991 </w:t>
            </w:r>
            <w:r w:rsidRPr="00FB4624">
              <w:rPr>
                <w:rFonts w:ascii="Arial" w:eastAsia="Arial" w:hAnsi="Arial" w:cs="Arial"/>
                <w:sz w:val="20"/>
                <w:szCs w:val="19"/>
                <w:lang w:bidi="en-US"/>
              </w:rPr>
              <w:t>beneficiaries.</w:t>
            </w:r>
          </w:p>
          <w:p w14:paraId="413271BD" w14:textId="243F2BE6" w:rsidR="005B7AF6" w:rsidRPr="00FB4624"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FB4624">
              <w:rPr>
                <w:rFonts w:ascii="Arial" w:eastAsia="Arial" w:hAnsi="Arial" w:cs="Arial"/>
                <w:sz w:val="20"/>
                <w:szCs w:val="19"/>
                <w:lang w:bidi="en-US"/>
              </w:rPr>
              <w:t>DSWD-FO II ensures provision of augmentation support to LGUs, stakeholders and partners.</w:t>
            </w:r>
          </w:p>
          <w:p w14:paraId="2683E12F" w14:textId="77777777" w:rsidR="009104C9" w:rsidRPr="00FB4624"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FB4624"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B4624">
              <w:rPr>
                <w:rFonts w:ascii="Arial" w:eastAsia="Arial" w:hAnsi="Arial" w:cs="Arial"/>
                <w:b/>
                <w:sz w:val="20"/>
                <w:szCs w:val="19"/>
              </w:rPr>
              <w:t>Social Amelioration Program (SAP)</w:t>
            </w:r>
          </w:p>
          <w:p w14:paraId="758507C8" w14:textId="77777777" w:rsidR="008E35DA" w:rsidRPr="00FB4624"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FB4624">
              <w:rPr>
                <w:rFonts w:ascii="Arial" w:eastAsia="Arial" w:hAnsi="Arial" w:cs="Arial"/>
                <w:sz w:val="20"/>
                <w:szCs w:val="19"/>
                <w:lang w:bidi="en-US"/>
              </w:rPr>
              <w:t xml:space="preserve">DSWD-FO II conducted payout to </w:t>
            </w:r>
            <w:r w:rsidRPr="00FB4624">
              <w:rPr>
                <w:rFonts w:ascii="Arial" w:eastAsia="Arial" w:hAnsi="Arial" w:cs="Arial"/>
                <w:b/>
                <w:sz w:val="20"/>
                <w:szCs w:val="19"/>
                <w:lang w:bidi="en-US"/>
              </w:rPr>
              <w:t>19,554 beneficiaries</w:t>
            </w:r>
            <w:r w:rsidRPr="00FB4624">
              <w:rPr>
                <w:rFonts w:ascii="Arial" w:eastAsia="Arial" w:hAnsi="Arial" w:cs="Arial"/>
                <w:sz w:val="20"/>
                <w:szCs w:val="19"/>
                <w:lang w:bidi="en-US"/>
              </w:rPr>
              <w:t xml:space="preserve"> of the </w:t>
            </w:r>
            <w:proofErr w:type="spellStart"/>
            <w:r w:rsidRPr="00FB4624">
              <w:rPr>
                <w:rFonts w:ascii="Arial" w:eastAsia="Arial" w:hAnsi="Arial" w:cs="Arial"/>
                <w:sz w:val="20"/>
                <w:szCs w:val="19"/>
                <w:lang w:bidi="en-US"/>
              </w:rPr>
              <w:t>Bayanihan</w:t>
            </w:r>
            <w:proofErr w:type="spellEnd"/>
            <w:r w:rsidRPr="00FB4624">
              <w:rPr>
                <w:rFonts w:ascii="Arial" w:eastAsia="Arial" w:hAnsi="Arial" w:cs="Arial"/>
                <w:sz w:val="20"/>
                <w:szCs w:val="19"/>
                <w:lang w:bidi="en-US"/>
              </w:rPr>
              <w:t xml:space="preserve"> 2 with a total amount of</w:t>
            </w:r>
            <w:r w:rsidRPr="00FB4624">
              <w:t xml:space="preserve"> </w:t>
            </w:r>
            <w:r w:rsidRPr="00FB4624">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BD7446"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D7446">
              <w:rPr>
                <w:rFonts w:ascii="Arial" w:eastAsia="Arial" w:hAnsi="Arial" w:cs="Arial"/>
                <w:sz w:val="20"/>
                <w:szCs w:val="19"/>
              </w:rPr>
              <w:t xml:space="preserve">26 </w:t>
            </w:r>
            <w:r w:rsidR="008E35DA" w:rsidRPr="00BD7446">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562B957A"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has served </w:t>
            </w:r>
            <w:r w:rsidR="00833A88" w:rsidRPr="00BD7446">
              <w:rPr>
                <w:rFonts w:ascii="Arial" w:eastAsia="Arial" w:hAnsi="Arial" w:cs="Arial"/>
                <w:b/>
                <w:sz w:val="20"/>
                <w:szCs w:val="19"/>
              </w:rPr>
              <w:t xml:space="preserve">40,612 </w:t>
            </w:r>
            <w:r w:rsidRPr="00BD7446">
              <w:rPr>
                <w:rFonts w:ascii="Arial" w:eastAsia="Arial" w:hAnsi="Arial" w:cs="Arial"/>
                <w:b/>
                <w:sz w:val="20"/>
                <w:szCs w:val="19"/>
              </w:rPr>
              <w:t>walk-in clients</w:t>
            </w:r>
            <w:r w:rsidRPr="00BD7446">
              <w:rPr>
                <w:rFonts w:ascii="Arial" w:eastAsia="Arial" w:hAnsi="Arial" w:cs="Arial"/>
                <w:sz w:val="20"/>
                <w:szCs w:val="19"/>
              </w:rPr>
              <w:t xml:space="preserve"> requesting for assistance through </w:t>
            </w:r>
            <w:r w:rsidR="00146BE6" w:rsidRPr="00BD7446">
              <w:rPr>
                <w:rFonts w:ascii="Arial" w:eastAsia="Arial" w:hAnsi="Arial" w:cs="Arial"/>
                <w:sz w:val="20"/>
                <w:szCs w:val="19"/>
              </w:rPr>
              <w:t>AICS from March 16</w:t>
            </w:r>
            <w:r w:rsidR="005C15B3" w:rsidRPr="00BD7446">
              <w:rPr>
                <w:rFonts w:ascii="Arial" w:eastAsia="Arial" w:hAnsi="Arial" w:cs="Arial"/>
                <w:sz w:val="20"/>
                <w:szCs w:val="19"/>
              </w:rPr>
              <w:t>, 2020</w:t>
            </w:r>
            <w:r w:rsidR="00F75C88" w:rsidRPr="00BD7446">
              <w:rPr>
                <w:rFonts w:ascii="Arial" w:eastAsia="Arial" w:hAnsi="Arial" w:cs="Arial"/>
                <w:sz w:val="20"/>
                <w:szCs w:val="19"/>
              </w:rPr>
              <w:t xml:space="preserve"> to February 19</w:t>
            </w:r>
            <w:r w:rsidRPr="00BD7446">
              <w:rPr>
                <w:rFonts w:ascii="Arial" w:eastAsia="Arial" w:hAnsi="Arial" w:cs="Arial"/>
                <w:sz w:val="20"/>
                <w:szCs w:val="19"/>
              </w:rPr>
              <w:t xml:space="preserve">, 2021 amounting to </w:t>
            </w:r>
            <w:r w:rsidRPr="00BD7446">
              <w:rPr>
                <w:rFonts w:ascii="Arial" w:eastAsia="Arial" w:hAnsi="Arial" w:cs="Arial"/>
                <w:b/>
                <w:sz w:val="20"/>
                <w:szCs w:val="19"/>
              </w:rPr>
              <w:t>₱</w:t>
            </w:r>
            <w:r w:rsidR="00F75C88" w:rsidRPr="00BD7446">
              <w:rPr>
                <w:rFonts w:ascii="Arial" w:eastAsia="Arial" w:hAnsi="Arial" w:cs="Arial"/>
                <w:b/>
                <w:sz w:val="20"/>
                <w:szCs w:val="19"/>
              </w:rPr>
              <w:t>1</w:t>
            </w:r>
            <w:r w:rsidR="00833A88" w:rsidRPr="00BD7446">
              <w:rPr>
                <w:rFonts w:ascii="Arial" w:eastAsia="Arial" w:hAnsi="Arial" w:cs="Arial"/>
                <w:b/>
                <w:sz w:val="20"/>
                <w:szCs w:val="19"/>
              </w:rPr>
              <w:t>93</w:t>
            </w:r>
            <w:r w:rsidR="00F75C88" w:rsidRPr="00BD7446">
              <w:rPr>
                <w:rFonts w:ascii="Arial" w:eastAsia="Arial" w:hAnsi="Arial" w:cs="Arial"/>
                <w:b/>
                <w:sz w:val="20"/>
                <w:szCs w:val="19"/>
              </w:rPr>
              <w:t>,</w:t>
            </w:r>
            <w:r w:rsidR="00833A88" w:rsidRPr="00BD7446">
              <w:rPr>
                <w:rFonts w:ascii="Arial" w:eastAsia="Arial" w:hAnsi="Arial" w:cs="Arial"/>
                <w:b/>
                <w:sz w:val="20"/>
                <w:szCs w:val="19"/>
              </w:rPr>
              <w:t>554</w:t>
            </w:r>
            <w:r w:rsidR="00F75C88" w:rsidRPr="00BD7446">
              <w:rPr>
                <w:rFonts w:ascii="Arial" w:eastAsia="Arial" w:hAnsi="Arial" w:cs="Arial"/>
                <w:b/>
                <w:sz w:val="20"/>
                <w:szCs w:val="19"/>
              </w:rPr>
              <w:t>,</w:t>
            </w:r>
            <w:r w:rsidR="00833A88" w:rsidRPr="00BD7446">
              <w:rPr>
                <w:rFonts w:ascii="Arial" w:eastAsia="Arial" w:hAnsi="Arial" w:cs="Arial"/>
                <w:b/>
                <w:sz w:val="20"/>
                <w:szCs w:val="19"/>
              </w:rPr>
              <w:t>789</w:t>
            </w:r>
            <w:r w:rsidR="00F75C88" w:rsidRPr="00BD7446">
              <w:rPr>
                <w:rFonts w:ascii="Arial" w:eastAsia="Arial" w:hAnsi="Arial" w:cs="Arial"/>
                <w:b/>
                <w:sz w:val="20"/>
                <w:szCs w:val="19"/>
              </w:rPr>
              <w:t>.</w:t>
            </w:r>
            <w:r w:rsidR="00833A88" w:rsidRPr="00BD7446">
              <w:rPr>
                <w:rFonts w:ascii="Arial" w:eastAsia="Arial" w:hAnsi="Arial" w:cs="Arial"/>
                <w:b/>
                <w:sz w:val="20"/>
                <w:szCs w:val="19"/>
              </w:rPr>
              <w:t>92</w:t>
            </w:r>
            <w:r w:rsidRPr="00BD7446">
              <w:rPr>
                <w:rFonts w:ascii="Arial" w:eastAsia="Arial" w:hAnsi="Arial" w:cs="Arial"/>
                <w:b/>
                <w:sz w:val="20"/>
                <w:szCs w:val="19"/>
              </w:rPr>
              <w:t>.</w:t>
            </w:r>
          </w:p>
          <w:p w14:paraId="743D3A46" w14:textId="026284CC"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00833A88" w:rsidRPr="00BD7446">
              <w:rPr>
                <w:rFonts w:ascii="Arial" w:eastAsia="Arial" w:hAnsi="Arial" w:cs="Arial"/>
                <w:b/>
                <w:bCs/>
                <w:sz w:val="20"/>
                <w:szCs w:val="19"/>
              </w:rPr>
              <w:t xml:space="preserve">100,364 </w:t>
            </w:r>
            <w:r w:rsidRPr="00BD7446">
              <w:rPr>
                <w:rFonts w:ascii="Arial" w:eastAsia="Arial" w:hAnsi="Arial" w:cs="Arial"/>
                <w:b/>
                <w:bCs/>
                <w:sz w:val="20"/>
                <w:szCs w:val="19"/>
              </w:rPr>
              <w:t>beneficiaries</w:t>
            </w:r>
            <w:r w:rsidRPr="00BD7446">
              <w:rPr>
                <w:rFonts w:ascii="Arial" w:eastAsia="Arial" w:hAnsi="Arial" w:cs="Arial"/>
                <w:sz w:val="20"/>
                <w:szCs w:val="19"/>
              </w:rPr>
              <w:t xml:space="preserve"> received Social Pension assistance amounting to </w:t>
            </w:r>
            <w:r w:rsidRPr="00BD7446">
              <w:rPr>
                <w:rFonts w:ascii="Arial" w:eastAsia="Arial" w:hAnsi="Arial" w:cs="Arial"/>
                <w:b/>
                <w:bCs/>
                <w:sz w:val="20"/>
                <w:szCs w:val="19"/>
              </w:rPr>
              <w:t>₱</w:t>
            </w:r>
            <w:r w:rsidR="00833A88" w:rsidRPr="00BD7446">
              <w:rPr>
                <w:rFonts w:ascii="Arial" w:eastAsia="Arial" w:hAnsi="Arial" w:cs="Arial"/>
                <w:b/>
                <w:bCs/>
                <w:sz w:val="20"/>
                <w:szCs w:val="19"/>
              </w:rPr>
              <w:t>577,815,000</w:t>
            </w:r>
            <w:r w:rsidRPr="00BD7446">
              <w:rPr>
                <w:rFonts w:ascii="Arial" w:eastAsia="Arial" w:hAnsi="Arial" w:cs="Arial"/>
                <w:b/>
                <w:bCs/>
                <w:sz w:val="20"/>
                <w:szCs w:val="19"/>
              </w:rPr>
              <w:t xml:space="preserve">.00 </w:t>
            </w:r>
            <w:r w:rsidRPr="00BD7446">
              <w:rPr>
                <w:rFonts w:ascii="Arial" w:eastAsia="Arial" w:hAnsi="Arial" w:cs="Arial"/>
                <w:sz w:val="20"/>
                <w:szCs w:val="19"/>
              </w:rPr>
              <w:t xml:space="preserve">as of </w:t>
            </w:r>
            <w:r w:rsidR="001F0619" w:rsidRPr="00BD7446">
              <w:rPr>
                <w:rFonts w:ascii="Arial" w:eastAsia="Arial" w:hAnsi="Arial" w:cs="Arial"/>
                <w:sz w:val="20"/>
                <w:szCs w:val="19"/>
              </w:rPr>
              <w:t>24 March</w:t>
            </w:r>
            <w:r w:rsidRPr="00BD7446">
              <w:rPr>
                <w:rFonts w:ascii="Arial" w:eastAsia="Arial" w:hAnsi="Arial" w:cs="Arial"/>
                <w:sz w:val="20"/>
                <w:szCs w:val="19"/>
              </w:rPr>
              <w:t xml:space="preserve"> 202</w:t>
            </w:r>
            <w:r w:rsidR="001F0619" w:rsidRPr="00BD7446">
              <w:rPr>
                <w:rFonts w:ascii="Arial" w:eastAsia="Arial" w:hAnsi="Arial" w:cs="Arial"/>
                <w:sz w:val="20"/>
                <w:szCs w:val="19"/>
              </w:rPr>
              <w:t>1</w:t>
            </w:r>
            <w:r w:rsidRPr="00BD7446">
              <w:rPr>
                <w:rFonts w:ascii="Arial" w:eastAsia="Arial" w:hAnsi="Arial" w:cs="Arial"/>
                <w:sz w:val="20"/>
                <w:szCs w:val="19"/>
              </w:rPr>
              <w:t>.</w:t>
            </w:r>
          </w:p>
          <w:p w14:paraId="6BF17C99"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DSWD-FO III is continuously repacking FFPs.</w:t>
            </w:r>
          </w:p>
          <w:p w14:paraId="2A45EC73"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Pr="00BD7446"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BD744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BD7446" w:rsidRPr="00BD7446" w14:paraId="497135BC" w14:textId="77777777" w:rsidTr="005C15B3">
              <w:tc>
                <w:tcPr>
                  <w:tcW w:w="1581" w:type="dxa"/>
                  <w:shd w:val="clear" w:color="auto" w:fill="D9D9D9" w:themeFill="background1" w:themeFillShade="D9"/>
                  <w:vAlign w:val="center"/>
                </w:tcPr>
                <w:p w14:paraId="4491CA53"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TOTA AMOUNT PAID (</w:t>
                  </w:r>
                  <w:proofErr w:type="spellStart"/>
                  <w:r w:rsidRPr="00BD7446">
                    <w:rPr>
                      <w:rFonts w:ascii="Arial" w:eastAsia="Arial" w:hAnsi="Arial" w:cs="Arial"/>
                      <w:b/>
                      <w:sz w:val="16"/>
                      <w:szCs w:val="16"/>
                    </w:rPr>
                    <w:t>PhP</w:t>
                  </w:r>
                  <w:proofErr w:type="spellEnd"/>
                  <w:r w:rsidRPr="00BD7446">
                    <w:rPr>
                      <w:rFonts w:ascii="Arial" w:eastAsia="Arial" w:hAnsi="Arial" w:cs="Arial"/>
                      <w:b/>
                      <w:sz w:val="16"/>
                      <w:szCs w:val="16"/>
                    </w:rPr>
                    <w:t>)</w:t>
                  </w:r>
                </w:p>
              </w:tc>
              <w:tc>
                <w:tcPr>
                  <w:tcW w:w="2551" w:type="dxa"/>
                  <w:shd w:val="clear" w:color="auto" w:fill="D9D9D9" w:themeFill="background1" w:themeFillShade="D9"/>
                  <w:vAlign w:val="center"/>
                </w:tcPr>
                <w:p w14:paraId="4D016449"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REMARKS</w:t>
                  </w:r>
                </w:p>
              </w:tc>
            </w:tr>
            <w:tr w:rsidR="00BD7446" w:rsidRPr="00BD7446" w14:paraId="5B845CFE" w14:textId="77777777" w:rsidTr="0070511E">
              <w:tc>
                <w:tcPr>
                  <w:tcW w:w="7561" w:type="dxa"/>
                  <w:gridSpan w:val="4"/>
                  <w:shd w:val="clear" w:color="auto" w:fill="EAF1DD" w:themeFill="accent3" w:themeFillTint="33"/>
                  <w:vAlign w:val="center"/>
                </w:tcPr>
                <w:p w14:paraId="172758BF"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FIRST TRANCHE</w:t>
                  </w:r>
                </w:p>
              </w:tc>
            </w:tr>
            <w:tr w:rsidR="00BD7446" w:rsidRPr="00BD7446" w14:paraId="1BF738DB" w14:textId="77777777" w:rsidTr="005C15B3">
              <w:tc>
                <w:tcPr>
                  <w:tcW w:w="1581" w:type="dxa"/>
                </w:tcPr>
                <w:p w14:paraId="7FF072A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66B96EF"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504,018</w:t>
                  </w:r>
                </w:p>
              </w:tc>
              <w:tc>
                <w:tcPr>
                  <w:tcW w:w="1710" w:type="dxa"/>
                </w:tcPr>
                <w:p w14:paraId="288A2B1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9,776,117,000.00</w:t>
                  </w:r>
                </w:p>
              </w:tc>
              <w:tc>
                <w:tcPr>
                  <w:tcW w:w="2551" w:type="dxa"/>
                </w:tcPr>
                <w:p w14:paraId="57A2CF4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8 May 2020</w:t>
                  </w:r>
                </w:p>
              </w:tc>
            </w:tr>
            <w:tr w:rsidR="00BD7446" w:rsidRPr="00BD7446" w14:paraId="2F10E0A7" w14:textId="77777777" w:rsidTr="005C15B3">
              <w:tc>
                <w:tcPr>
                  <w:tcW w:w="1581" w:type="dxa"/>
                </w:tcPr>
                <w:p w14:paraId="764CDD6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7DD6D34B"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94,208</w:t>
                  </w:r>
                </w:p>
              </w:tc>
              <w:tc>
                <w:tcPr>
                  <w:tcW w:w="1710" w:type="dxa"/>
                </w:tcPr>
                <w:p w14:paraId="3574CF78"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515,171,200.00</w:t>
                  </w:r>
                </w:p>
              </w:tc>
              <w:tc>
                <w:tcPr>
                  <w:tcW w:w="2551" w:type="dxa"/>
                </w:tcPr>
                <w:p w14:paraId="5D4805BC"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0 September 2020</w:t>
                  </w:r>
                </w:p>
              </w:tc>
            </w:tr>
            <w:tr w:rsidR="00BD7446" w:rsidRPr="00BD7446" w14:paraId="55760587" w14:textId="77777777" w:rsidTr="005C15B3">
              <w:tc>
                <w:tcPr>
                  <w:tcW w:w="1581" w:type="dxa"/>
                </w:tcPr>
                <w:p w14:paraId="35873AF7"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1FEDD679"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81,698</w:t>
                  </w:r>
                </w:p>
              </w:tc>
              <w:tc>
                <w:tcPr>
                  <w:tcW w:w="1710" w:type="dxa"/>
                </w:tcPr>
                <w:p w14:paraId="0249910A"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3,131,037,000.00</w:t>
                  </w:r>
                </w:p>
              </w:tc>
              <w:tc>
                <w:tcPr>
                  <w:tcW w:w="2551" w:type="dxa"/>
                </w:tcPr>
                <w:p w14:paraId="5B4DDF2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556EE1CF" w14:textId="77777777" w:rsidTr="0070511E">
              <w:tc>
                <w:tcPr>
                  <w:tcW w:w="7561" w:type="dxa"/>
                  <w:gridSpan w:val="4"/>
                  <w:shd w:val="clear" w:color="auto" w:fill="EAF1DD" w:themeFill="accent3" w:themeFillTint="33"/>
                  <w:vAlign w:val="center"/>
                </w:tcPr>
                <w:p w14:paraId="2BBEE549"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SECOND TRANCHE</w:t>
                  </w:r>
                </w:p>
              </w:tc>
            </w:tr>
            <w:tr w:rsidR="00BD7446" w:rsidRPr="00BD7446" w14:paraId="3A031A15" w14:textId="77777777" w:rsidTr="005C15B3">
              <w:tc>
                <w:tcPr>
                  <w:tcW w:w="1581" w:type="dxa"/>
                </w:tcPr>
                <w:p w14:paraId="19D9963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lastRenderedPageBreak/>
                    <w:t>Non-4Ps</w:t>
                  </w:r>
                </w:p>
              </w:tc>
              <w:tc>
                <w:tcPr>
                  <w:tcW w:w="1719" w:type="dxa"/>
                </w:tcPr>
                <w:p w14:paraId="4B63C764"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02,266</w:t>
                  </w:r>
                </w:p>
              </w:tc>
              <w:tc>
                <w:tcPr>
                  <w:tcW w:w="1710" w:type="dxa"/>
                </w:tcPr>
                <w:p w14:paraId="4DE52F41"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464,729,000.00</w:t>
                  </w:r>
                </w:p>
              </w:tc>
              <w:tc>
                <w:tcPr>
                  <w:tcW w:w="2551" w:type="dxa"/>
                </w:tcPr>
                <w:p w14:paraId="6C52A7F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119BFFD9" w14:textId="77777777" w:rsidTr="005C15B3">
              <w:tc>
                <w:tcPr>
                  <w:tcW w:w="1581" w:type="dxa"/>
                </w:tcPr>
                <w:p w14:paraId="240C5FA3"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09BDB90C"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82,718</w:t>
                  </w:r>
                </w:p>
              </w:tc>
              <w:tc>
                <w:tcPr>
                  <w:tcW w:w="1710" w:type="dxa"/>
                </w:tcPr>
                <w:p w14:paraId="4E70CA1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455,997,700.00</w:t>
                  </w:r>
                </w:p>
              </w:tc>
              <w:tc>
                <w:tcPr>
                  <w:tcW w:w="2551" w:type="dxa"/>
                </w:tcPr>
                <w:p w14:paraId="5806A2AF"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6 November 2020</w:t>
                  </w:r>
                </w:p>
              </w:tc>
            </w:tr>
            <w:tr w:rsidR="00BD7446" w:rsidRPr="00BD7446" w14:paraId="0766A2DE" w14:textId="77777777" w:rsidTr="005C15B3">
              <w:tc>
                <w:tcPr>
                  <w:tcW w:w="1581" w:type="dxa"/>
                </w:tcPr>
                <w:p w14:paraId="28B2ED5E"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7348F833"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53,484</w:t>
                  </w:r>
                </w:p>
              </w:tc>
              <w:tc>
                <w:tcPr>
                  <w:tcW w:w="1710" w:type="dxa"/>
                </w:tcPr>
                <w:p w14:paraId="5166C08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2,947,646,000.00</w:t>
                  </w:r>
                </w:p>
              </w:tc>
              <w:tc>
                <w:tcPr>
                  <w:tcW w:w="2551" w:type="dxa"/>
                </w:tcPr>
                <w:p w14:paraId="6DF5BD2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r w:rsidR="00BD7446" w:rsidRPr="00BD7446" w14:paraId="40ACE855" w14:textId="77777777" w:rsidTr="0070511E">
              <w:tc>
                <w:tcPr>
                  <w:tcW w:w="7561" w:type="dxa"/>
                  <w:gridSpan w:val="4"/>
                  <w:shd w:val="clear" w:color="auto" w:fill="EAF1DD" w:themeFill="accent3" w:themeFillTint="33"/>
                  <w:vAlign w:val="center"/>
                </w:tcPr>
                <w:p w14:paraId="0782D187"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OTHERS</w:t>
                  </w:r>
                </w:p>
              </w:tc>
            </w:tr>
            <w:tr w:rsidR="00BD7446" w:rsidRPr="00BD7446" w14:paraId="044D8C24" w14:textId="77777777" w:rsidTr="005C15B3">
              <w:tc>
                <w:tcPr>
                  <w:tcW w:w="1581" w:type="dxa"/>
                  <w:vAlign w:val="center"/>
                </w:tcPr>
                <w:p w14:paraId="4459D8E0"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ESP-SAP LTFRB</w:t>
                  </w:r>
                </w:p>
              </w:tc>
              <w:tc>
                <w:tcPr>
                  <w:tcW w:w="1719" w:type="dxa"/>
                  <w:vAlign w:val="center"/>
                </w:tcPr>
                <w:p w14:paraId="45E1D49A"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703</w:t>
                  </w:r>
                </w:p>
              </w:tc>
              <w:tc>
                <w:tcPr>
                  <w:tcW w:w="1710" w:type="dxa"/>
                  <w:vAlign w:val="center"/>
                </w:tcPr>
                <w:p w14:paraId="03A5FFE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9,069,500.00</w:t>
                  </w:r>
                </w:p>
              </w:tc>
              <w:tc>
                <w:tcPr>
                  <w:tcW w:w="2551" w:type="dxa"/>
                  <w:vAlign w:val="center"/>
                </w:tcPr>
                <w:p w14:paraId="1255E56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bl>
          <w:p w14:paraId="2E05E2A6" w14:textId="77777777" w:rsidR="008E35DA" w:rsidRPr="00BD7446"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29E5C0BA" w:rsidR="008E35DA" w:rsidRPr="00FB4624" w:rsidRDefault="00A6194F" w:rsidP="008C00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B4624">
              <w:rPr>
                <w:rFonts w:ascii="Arial" w:eastAsia="Arial" w:hAnsi="Arial" w:cs="Arial"/>
                <w:sz w:val="20"/>
                <w:szCs w:val="20"/>
              </w:rPr>
              <w:t>23</w:t>
            </w:r>
            <w:r w:rsidR="008C001D" w:rsidRPr="00FB4624">
              <w:rPr>
                <w:rFonts w:ascii="Arial" w:eastAsia="Arial" w:hAnsi="Arial" w:cs="Arial"/>
                <w:sz w:val="20"/>
                <w:szCs w:val="20"/>
              </w:rPr>
              <w:t xml:space="preserve"> </w:t>
            </w:r>
            <w:r w:rsidR="000D4A6C" w:rsidRPr="00FB4624">
              <w:rPr>
                <w:rFonts w:ascii="Arial" w:eastAsia="Arial" w:hAnsi="Arial" w:cs="Arial"/>
                <w:sz w:val="20"/>
                <w:szCs w:val="20"/>
              </w:rPr>
              <w:t>April</w:t>
            </w:r>
            <w:r w:rsidR="008E35DA" w:rsidRPr="00FB4624">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09951F" w14:textId="0DFC7DA7"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2A6D2684" w14:textId="5A4F3CDF"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DRMD represented the Field Office in the Regional Task Force (RTF) Against COVID-19 4th Inter-Cluster Meeting. The meeting served as an avenue to provide updates on the vaccination program and identify strategies for the management of spiking cases in CALABARZON Region.</w:t>
            </w:r>
          </w:p>
          <w:p w14:paraId="2CDF0CA8" w14:textId="25D62A75"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Regional Director conducted facility visit in the FO’s warehouses to ensure that its conditions for keeping the quantity and good quality of stored Food and Non-Food Items (FNFIs)</w:t>
            </w:r>
          </w:p>
          <w:p w14:paraId="2427A34C" w14:textId="25F8A9FB"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 xml:space="preserve">DSWD-FO CALABARZON Regional Director paid a courtesy call to 80th Infantry “Steadfast” Battalion (80IB) in Barangay </w:t>
            </w:r>
            <w:proofErr w:type="spellStart"/>
            <w:r w:rsidRPr="00FB4624">
              <w:rPr>
                <w:rFonts w:ascii="Arial" w:eastAsia="Arial" w:hAnsi="Arial" w:cs="Arial"/>
                <w:sz w:val="20"/>
                <w:szCs w:val="20"/>
              </w:rPr>
              <w:t>Pinugay</w:t>
            </w:r>
            <w:proofErr w:type="spellEnd"/>
            <w:r w:rsidRPr="00FB4624">
              <w:rPr>
                <w:rFonts w:ascii="Arial" w:eastAsia="Arial" w:hAnsi="Arial" w:cs="Arial"/>
                <w:sz w:val="20"/>
                <w:szCs w:val="20"/>
              </w:rPr>
              <w:t xml:space="preserve">, </w:t>
            </w:r>
            <w:proofErr w:type="spellStart"/>
            <w:r w:rsidRPr="00FB4624">
              <w:rPr>
                <w:rFonts w:ascii="Arial" w:eastAsia="Arial" w:hAnsi="Arial" w:cs="Arial"/>
                <w:sz w:val="20"/>
                <w:szCs w:val="20"/>
              </w:rPr>
              <w:t>Baras</w:t>
            </w:r>
            <w:proofErr w:type="spellEnd"/>
            <w:r w:rsidRPr="00FB4624">
              <w:rPr>
                <w:rFonts w:ascii="Arial" w:eastAsia="Arial" w:hAnsi="Arial" w:cs="Arial"/>
                <w:sz w:val="20"/>
                <w:szCs w:val="20"/>
              </w:rPr>
              <w:t>, Rizal. The FO requested the assistance of 80IB during humanitarian response operations.</w:t>
            </w:r>
          </w:p>
          <w:p w14:paraId="4F9DD1AF" w14:textId="692046C5"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 xml:space="preserve">DSWD-FO CALABARZON DRMD EOC coordinated with Laguna Provincial Social Welfare and Development Office (PSWDO) for the administrative and logistical requirements for the delivery of facemask under the “Face Mask Para </w:t>
            </w:r>
            <w:proofErr w:type="spellStart"/>
            <w:r w:rsidRPr="00FB4624">
              <w:rPr>
                <w:rFonts w:ascii="Arial" w:eastAsia="Arial" w:hAnsi="Arial" w:cs="Arial"/>
                <w:sz w:val="20"/>
                <w:szCs w:val="20"/>
              </w:rPr>
              <w:t>sa</w:t>
            </w:r>
            <w:proofErr w:type="spellEnd"/>
            <w:r w:rsidRPr="00FB4624">
              <w:rPr>
                <w:rFonts w:ascii="Arial" w:eastAsia="Arial" w:hAnsi="Arial" w:cs="Arial"/>
                <w:sz w:val="20"/>
                <w:szCs w:val="20"/>
              </w:rPr>
              <w:t xml:space="preserve"> Masa” program.</w:t>
            </w:r>
          </w:p>
          <w:p w14:paraId="1647D041" w14:textId="6EFF222A"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DRMD coordinated with the RTF Against COVID-19 Operations Center and requested their assistance on the retrieval of Relief Distribution Sheets (RDS) of the facemask that were provided during the CODE Team visits.</w:t>
            </w:r>
          </w:p>
          <w:p w14:paraId="4CCE8F95" w14:textId="61A6D402"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mobilized 20 community volunteers to produce FFPs at DSWD FO IV-A warehouse in Gen. Mariano Alvarez, Cavite.</w:t>
            </w:r>
          </w:p>
          <w:p w14:paraId="24162B0D" w14:textId="77777777" w:rsidR="008E35DA" w:rsidRPr="00FB462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B4624">
              <w:rPr>
                <w:rFonts w:ascii="Arial" w:eastAsia="Arial" w:hAnsi="Arial" w:cs="Arial"/>
                <w:sz w:val="20"/>
                <w:szCs w:val="20"/>
              </w:rPr>
              <w:t xml:space="preserve">The Crisis Intervention Section has provided a total amount of grants worth </w:t>
            </w:r>
            <w:r w:rsidRPr="00FB4624">
              <w:rPr>
                <w:rFonts w:ascii="Arial" w:eastAsia="Arial" w:hAnsi="Arial" w:cs="Arial"/>
                <w:b/>
                <w:bCs/>
                <w:sz w:val="20"/>
                <w:szCs w:val="20"/>
              </w:rPr>
              <w:t>₱217,679,878.58</w:t>
            </w:r>
            <w:r w:rsidRPr="00FB4624">
              <w:rPr>
                <w:rFonts w:ascii="Arial" w:eastAsia="Arial" w:hAnsi="Arial" w:cs="Arial"/>
                <w:sz w:val="20"/>
                <w:szCs w:val="20"/>
              </w:rPr>
              <w:t xml:space="preserve"> to </w:t>
            </w:r>
            <w:r w:rsidRPr="00FB4624">
              <w:rPr>
                <w:rFonts w:ascii="Arial" w:eastAsia="Arial" w:hAnsi="Arial" w:cs="Arial"/>
                <w:b/>
                <w:bCs/>
                <w:sz w:val="20"/>
                <w:szCs w:val="20"/>
              </w:rPr>
              <w:t xml:space="preserve">80,200 clients </w:t>
            </w:r>
            <w:r w:rsidRPr="00FB4624">
              <w:rPr>
                <w:rFonts w:ascii="Arial" w:eastAsia="Arial" w:hAnsi="Arial" w:cs="Arial"/>
                <w:bCs/>
                <w:sz w:val="20"/>
                <w:szCs w:val="20"/>
              </w:rPr>
              <w:t>as of 08 January 2021.</w:t>
            </w:r>
          </w:p>
          <w:p w14:paraId="7C80ED42" w14:textId="6817112F" w:rsidR="00B45057" w:rsidRPr="00FB462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B4624">
              <w:rPr>
                <w:rFonts w:ascii="Arial" w:eastAsia="Arial" w:hAnsi="Arial" w:cs="Arial"/>
                <w:sz w:val="20"/>
                <w:szCs w:val="20"/>
              </w:rPr>
              <w:t xml:space="preserve">The Sustainable Livelihood Program (SLP) has provided </w:t>
            </w:r>
            <w:r w:rsidRPr="00FB4624">
              <w:rPr>
                <w:rFonts w:ascii="Arial" w:eastAsia="Arial" w:hAnsi="Arial" w:cs="Arial"/>
                <w:b/>
                <w:bCs/>
                <w:sz w:val="20"/>
                <w:szCs w:val="20"/>
              </w:rPr>
              <w:t>₱23,869,000.00</w:t>
            </w:r>
            <w:r w:rsidRPr="00FB4624">
              <w:rPr>
                <w:rFonts w:ascii="Arial" w:eastAsia="Arial" w:hAnsi="Arial" w:cs="Arial"/>
                <w:sz w:val="20"/>
                <w:szCs w:val="20"/>
              </w:rPr>
              <w:t xml:space="preserve"> to </w:t>
            </w:r>
            <w:r w:rsidRPr="00FB4624">
              <w:rPr>
                <w:rFonts w:ascii="Arial" w:eastAsia="Arial" w:hAnsi="Arial" w:cs="Arial"/>
                <w:b/>
                <w:bCs/>
                <w:sz w:val="20"/>
                <w:szCs w:val="20"/>
              </w:rPr>
              <w:t>1,538 beneficiaries</w:t>
            </w:r>
            <w:r w:rsidRPr="00FB4624">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FB4624"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FB4624" w:rsidRDefault="008E35DA" w:rsidP="008266BC">
            <w:pPr>
              <w:spacing w:after="0" w:line="240" w:lineRule="auto"/>
              <w:ind w:right="57"/>
              <w:contextualSpacing/>
              <w:jc w:val="both"/>
              <w:rPr>
                <w:rFonts w:ascii="Arial" w:eastAsia="Arial" w:hAnsi="Arial" w:cs="Arial"/>
                <w:b/>
                <w:sz w:val="20"/>
                <w:szCs w:val="20"/>
              </w:rPr>
            </w:pPr>
            <w:r w:rsidRPr="00FB4624">
              <w:rPr>
                <w:rFonts w:ascii="Arial" w:eastAsia="Arial" w:hAnsi="Arial" w:cs="Arial"/>
                <w:b/>
                <w:sz w:val="20"/>
                <w:szCs w:val="20"/>
              </w:rPr>
              <w:t>Social Amelioration Program (SAP)</w:t>
            </w:r>
          </w:p>
          <w:p w14:paraId="165D3C63" w14:textId="77777777" w:rsidR="00C25871" w:rsidRPr="00FB462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B4624">
              <w:rPr>
                <w:rFonts w:ascii="Arial" w:eastAsia="Arial" w:hAnsi="Arial" w:cs="Arial"/>
                <w:sz w:val="20"/>
                <w:szCs w:val="20"/>
              </w:rPr>
              <w:t xml:space="preserve">For the SAP – ESP </w:t>
            </w:r>
            <w:proofErr w:type="spellStart"/>
            <w:r w:rsidRPr="00FB4624">
              <w:rPr>
                <w:rFonts w:ascii="Arial" w:eastAsia="Arial" w:hAnsi="Arial" w:cs="Arial"/>
                <w:sz w:val="20"/>
                <w:szCs w:val="20"/>
              </w:rPr>
              <w:t>Bayanihan</w:t>
            </w:r>
            <w:proofErr w:type="spellEnd"/>
            <w:r w:rsidRPr="00FB4624">
              <w:rPr>
                <w:rFonts w:ascii="Arial" w:eastAsia="Arial" w:hAnsi="Arial" w:cs="Arial"/>
                <w:sz w:val="20"/>
                <w:szCs w:val="20"/>
              </w:rPr>
              <w:t xml:space="preserve"> 2 implementation, DSWD-FO CALABARZON provided assistance amounting to ₱</w:t>
            </w:r>
            <w:r w:rsidR="00F33956" w:rsidRPr="00FB4624">
              <w:rPr>
                <w:rFonts w:ascii="Arial" w:eastAsia="Arial" w:hAnsi="Arial" w:cs="Arial"/>
                <w:sz w:val="20"/>
                <w:szCs w:val="20"/>
              </w:rPr>
              <w:t xml:space="preserve">11,202,250.00 </w:t>
            </w:r>
            <w:r w:rsidRPr="00FB4624">
              <w:rPr>
                <w:rFonts w:ascii="Arial" w:eastAsia="Arial" w:hAnsi="Arial" w:cs="Arial"/>
                <w:sz w:val="20"/>
                <w:szCs w:val="20"/>
              </w:rPr>
              <w:t>for beneficiaries under granular lockdown, while it has disbursed ₱</w:t>
            </w:r>
            <w:r w:rsidR="00CA7A09" w:rsidRPr="00FB4624">
              <w:rPr>
                <w:rFonts w:ascii="Arial" w:eastAsia="Arial" w:hAnsi="Arial" w:cs="Arial"/>
                <w:sz w:val="20"/>
                <w:szCs w:val="20"/>
              </w:rPr>
              <w:t xml:space="preserve">866,807,500.00 </w:t>
            </w:r>
            <w:r w:rsidRPr="00FB4624">
              <w:rPr>
                <w:rFonts w:ascii="Arial" w:eastAsia="Arial" w:hAnsi="Arial" w:cs="Arial"/>
                <w:sz w:val="20"/>
                <w:szCs w:val="20"/>
              </w:rPr>
              <w:t>for additional families</w:t>
            </w:r>
            <w:r w:rsidR="00026769" w:rsidRPr="00FB4624">
              <w:rPr>
                <w:rFonts w:ascii="Arial" w:eastAsia="Arial" w:hAnsi="Arial" w:cs="Arial"/>
                <w:sz w:val="20"/>
                <w:szCs w:val="20"/>
              </w:rPr>
              <w:t>.</w:t>
            </w:r>
          </w:p>
          <w:p w14:paraId="40489568" w14:textId="6E4CE0E9" w:rsidR="008E35DA" w:rsidRPr="00FB462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B4624">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7B6BD49" w14:textId="77777777" w:rsidR="00587CD6" w:rsidRDefault="00587CD6" w:rsidP="008266BC">
      <w:pPr>
        <w:widowControl/>
        <w:spacing w:after="0" w:line="240" w:lineRule="auto"/>
        <w:ind w:right="57"/>
        <w:contextualSpacing/>
        <w:rPr>
          <w:rFonts w:ascii="Arial" w:eastAsia="Arial" w:hAnsi="Arial" w:cs="Arial"/>
          <w:b/>
          <w:sz w:val="24"/>
          <w:szCs w:val="24"/>
        </w:rPr>
      </w:pPr>
    </w:p>
    <w:p w14:paraId="4B54BA70" w14:textId="5C738B60"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closely coordinates with NCIP and LGUs for any request </w:t>
            </w:r>
            <w:r w:rsidRPr="00FC5FCA">
              <w:rPr>
                <w:rFonts w:ascii="Arial" w:eastAsia="Arial" w:hAnsi="Arial" w:cs="Arial"/>
                <w:sz w:val="20"/>
                <w:szCs w:val="19"/>
              </w:rPr>
              <w:lastRenderedPageBreak/>
              <w:t>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579BD8D4" w:rsidR="008E35DA" w:rsidRPr="00221F04" w:rsidRDefault="00221F04" w:rsidP="00221F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221F04">
              <w:rPr>
                <w:rFonts w:ascii="Arial" w:eastAsia="Arial" w:hAnsi="Arial" w:cs="Arial"/>
                <w:sz w:val="20"/>
                <w:szCs w:val="20"/>
              </w:rPr>
              <w:t>21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DSWD-FO V is continuously providing FFPs to LGUs with request for augmentation.</w:t>
            </w:r>
          </w:p>
          <w:p w14:paraId="7503C0C7"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P/C/MAT members of the six (6) provinces are helping in the repacking of goods in their respective areas of assignment.</w:t>
            </w:r>
          </w:p>
          <w:p w14:paraId="3641A9DA" w14:textId="432A9B5D"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The Regional Resource Operation Section (RROS) of DSWD-FO V ensures the availability of FFPs and NFIs as need arises.</w:t>
            </w:r>
          </w:p>
          <w:p w14:paraId="54970F09" w14:textId="77777777" w:rsidR="007C24A5" w:rsidRPr="00221F04"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221F04" w:rsidRDefault="008E35DA" w:rsidP="008266BC">
            <w:pPr>
              <w:widowControl/>
              <w:spacing w:after="0" w:line="240" w:lineRule="auto"/>
              <w:ind w:right="113"/>
              <w:contextualSpacing/>
              <w:jc w:val="both"/>
              <w:rPr>
                <w:rFonts w:ascii="Arial" w:eastAsia="Arial" w:hAnsi="Arial" w:cs="Arial"/>
                <w:b/>
                <w:sz w:val="20"/>
                <w:szCs w:val="19"/>
              </w:rPr>
            </w:pPr>
            <w:r w:rsidRPr="00221F04">
              <w:rPr>
                <w:rFonts w:ascii="Arial" w:eastAsia="Arial" w:hAnsi="Arial" w:cs="Arial"/>
                <w:b/>
                <w:sz w:val="20"/>
                <w:szCs w:val="19"/>
              </w:rPr>
              <w:t>Social Amelioration Program (SAP)</w:t>
            </w:r>
          </w:p>
          <w:p w14:paraId="65A85873"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 xml:space="preserve">DSWD-FO V was able to pay </w:t>
            </w:r>
            <w:r w:rsidRPr="00221F04">
              <w:rPr>
                <w:rFonts w:ascii="Arial" w:eastAsia="Arial" w:hAnsi="Arial" w:cs="Arial"/>
                <w:b/>
                <w:sz w:val="20"/>
                <w:szCs w:val="19"/>
              </w:rPr>
              <w:t>772,287 non-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3,861,435,000.00</w:t>
            </w:r>
            <w:r w:rsidRPr="00221F04">
              <w:rPr>
                <w:rFonts w:ascii="Arial" w:eastAsia="Arial" w:hAnsi="Arial" w:cs="Arial"/>
                <w:sz w:val="20"/>
                <w:szCs w:val="19"/>
              </w:rPr>
              <w:t xml:space="preserve"> and </w:t>
            </w:r>
            <w:r w:rsidRPr="00221F04">
              <w:rPr>
                <w:rFonts w:ascii="Arial" w:eastAsia="Arial" w:hAnsi="Arial" w:cs="Arial"/>
                <w:b/>
                <w:sz w:val="20"/>
                <w:szCs w:val="19"/>
              </w:rPr>
              <w:t xml:space="preserve">357,374 </w:t>
            </w:r>
            <w:r w:rsidRPr="00221F04">
              <w:rPr>
                <w:rFonts w:ascii="Arial" w:eastAsia="Arial" w:hAnsi="Arial" w:cs="Arial"/>
                <w:sz w:val="20"/>
                <w:szCs w:val="19"/>
              </w:rPr>
              <w:t>or</w:t>
            </w:r>
            <w:r w:rsidRPr="00221F04">
              <w:rPr>
                <w:rFonts w:ascii="Arial" w:eastAsia="Arial" w:hAnsi="Arial" w:cs="Arial"/>
                <w:b/>
                <w:sz w:val="20"/>
                <w:szCs w:val="19"/>
              </w:rPr>
              <w:t xml:space="preserve"> 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1,227,049,700.00</w:t>
            </w:r>
            <w:r w:rsidRPr="00221F04">
              <w:rPr>
                <w:rFonts w:ascii="Arial" w:eastAsia="Arial" w:hAnsi="Arial" w:cs="Arial"/>
                <w:sz w:val="20"/>
                <w:szCs w:val="19"/>
              </w:rPr>
              <w:t xml:space="preserve"> as of 14 July 2020, 3PM.</w:t>
            </w:r>
          </w:p>
          <w:p w14:paraId="065622AD"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5F2FC0DE" w:rsidR="008E35DA" w:rsidRPr="00221F04" w:rsidRDefault="009C6C60"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9C6C60">
              <w:rPr>
                <w:rFonts w:ascii="Arial" w:eastAsia="Arial" w:hAnsi="Arial" w:cs="Arial"/>
                <w:sz w:val="20"/>
                <w:szCs w:val="20"/>
              </w:rPr>
              <w:t>23</w:t>
            </w:r>
            <w:r w:rsidR="00C71058" w:rsidRPr="009C6C60">
              <w:rPr>
                <w:rFonts w:ascii="Arial" w:eastAsia="Arial" w:hAnsi="Arial" w:cs="Arial"/>
                <w:sz w:val="20"/>
                <w:szCs w:val="20"/>
              </w:rPr>
              <w:t xml:space="preserve"> </w:t>
            </w:r>
            <w:r w:rsidR="002E01D7" w:rsidRPr="009C6C60">
              <w:rPr>
                <w:rFonts w:ascii="Arial" w:eastAsia="Arial" w:hAnsi="Arial" w:cs="Arial"/>
                <w:sz w:val="20"/>
                <w:szCs w:val="20"/>
              </w:rPr>
              <w:t>April</w:t>
            </w:r>
            <w:r w:rsidR="008E35DA" w:rsidRPr="009C6C60">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64CC1ADD" w14:textId="3FDCA062" w:rsidR="00B6092A" w:rsidRPr="00221F04" w:rsidRDefault="00C71058" w:rsidP="00B6092A">
            <w:pPr>
              <w:pStyle w:val="ListParagraph"/>
              <w:numPr>
                <w:ilvl w:val="0"/>
                <w:numId w:val="4"/>
              </w:numPr>
              <w:spacing w:after="0" w:line="240" w:lineRule="auto"/>
              <w:jc w:val="both"/>
              <w:rPr>
                <w:rFonts w:ascii="Arial" w:eastAsia="Times New Roman" w:hAnsi="Arial" w:cs="Arial"/>
                <w:sz w:val="20"/>
                <w:szCs w:val="20"/>
              </w:rPr>
            </w:pPr>
            <w:r w:rsidRPr="00221F04">
              <w:rPr>
                <w:rFonts w:ascii="Arial" w:eastAsia="Times New Roman" w:hAnsi="Arial" w:cs="Arial"/>
                <w:sz w:val="20"/>
                <w:szCs w:val="20"/>
              </w:rPr>
              <w:t xml:space="preserve">DSWD-FO VI provided </w:t>
            </w:r>
            <w:r w:rsidR="00E53832" w:rsidRPr="00221F04">
              <w:rPr>
                <w:rFonts w:ascii="Arial" w:eastAsia="Times New Roman" w:hAnsi="Arial" w:cs="Arial"/>
                <w:b/>
                <w:sz w:val="20"/>
                <w:szCs w:val="20"/>
              </w:rPr>
              <w:t>₱</w:t>
            </w:r>
            <w:r w:rsidR="00B6092A" w:rsidRPr="00221F04">
              <w:rPr>
                <w:rFonts w:ascii="Arial" w:eastAsia="Times New Roman" w:hAnsi="Arial" w:cs="Arial"/>
                <w:b/>
                <w:sz w:val="20"/>
                <w:szCs w:val="20"/>
              </w:rPr>
              <w:t>25,590,020.80</w:t>
            </w:r>
            <w:r w:rsidR="009C6C60">
              <w:rPr>
                <w:rFonts w:ascii="Arial" w:eastAsia="Times New Roman" w:hAnsi="Arial" w:cs="Arial"/>
                <w:b/>
                <w:sz w:val="20"/>
                <w:szCs w:val="20"/>
              </w:rPr>
              <w:t xml:space="preserve"> </w:t>
            </w:r>
            <w:r w:rsidRPr="00221F04">
              <w:rPr>
                <w:rFonts w:ascii="Arial" w:eastAsia="Times New Roman" w:hAnsi="Arial" w:cs="Arial"/>
                <w:sz w:val="20"/>
                <w:szCs w:val="20"/>
              </w:rPr>
              <w:t>worth of assistance to</w:t>
            </w:r>
            <w:r w:rsidR="00E53832" w:rsidRPr="00221F04">
              <w:t xml:space="preserve"> </w:t>
            </w:r>
            <w:r w:rsidR="00B6092A" w:rsidRPr="00221F04">
              <w:rPr>
                <w:rFonts w:ascii="Arial" w:eastAsia="Times New Roman" w:hAnsi="Arial" w:cs="Arial"/>
                <w:b/>
                <w:sz w:val="20"/>
                <w:szCs w:val="20"/>
              </w:rPr>
              <w:t>5,234</w:t>
            </w:r>
            <w:r w:rsidR="00625D7E" w:rsidRPr="00221F04">
              <w:rPr>
                <w:rFonts w:ascii="Arial" w:eastAsia="Times New Roman" w:hAnsi="Arial" w:cs="Arial"/>
                <w:b/>
                <w:sz w:val="20"/>
                <w:szCs w:val="20"/>
              </w:rPr>
              <w:t xml:space="preserve"> </w:t>
            </w:r>
            <w:r w:rsidRPr="00221F04">
              <w:rPr>
                <w:rFonts w:ascii="Arial" w:eastAsia="Times New Roman" w:hAnsi="Arial" w:cs="Arial"/>
                <w:b/>
                <w:sz w:val="20"/>
                <w:szCs w:val="20"/>
              </w:rPr>
              <w:t>individuals</w:t>
            </w:r>
            <w:r w:rsidRPr="00221F04">
              <w:rPr>
                <w:rFonts w:ascii="Arial" w:eastAsia="Times New Roman" w:hAnsi="Arial" w:cs="Arial"/>
                <w:sz w:val="20"/>
                <w:szCs w:val="20"/>
              </w:rPr>
              <w:t xml:space="preserve"> through </w:t>
            </w:r>
            <w:r w:rsidRPr="00221F04">
              <w:rPr>
                <w:rFonts w:ascii="Arial" w:eastAsia="Times New Roman" w:hAnsi="Arial" w:cs="Arial"/>
                <w:b/>
                <w:sz w:val="20"/>
                <w:szCs w:val="20"/>
              </w:rPr>
              <w:t>Assistance to Individuals in Crisis Situation (AICS</w:t>
            </w:r>
            <w:r w:rsidR="00B6092A" w:rsidRPr="00221F04">
              <w:rPr>
                <w:rFonts w:ascii="Arial" w:eastAsia="Times New Roman" w:hAnsi="Arial" w:cs="Arial"/>
                <w:sz w:val="20"/>
                <w:szCs w:val="20"/>
              </w:rPr>
              <w:t>) from April 5 - 8 &amp; 12-16 &amp; 19, 2021</w:t>
            </w:r>
          </w:p>
          <w:p w14:paraId="15046EEC" w14:textId="33599BCA" w:rsidR="002E744B" w:rsidRDefault="008E35DA" w:rsidP="005B09E5">
            <w:pPr>
              <w:pStyle w:val="ListParagraph"/>
              <w:numPr>
                <w:ilvl w:val="0"/>
                <w:numId w:val="4"/>
              </w:numPr>
              <w:spacing w:after="0" w:line="240" w:lineRule="auto"/>
              <w:jc w:val="both"/>
              <w:rPr>
                <w:rFonts w:ascii="Arial" w:eastAsia="Times New Roman" w:hAnsi="Arial" w:cs="Arial"/>
                <w:sz w:val="20"/>
                <w:szCs w:val="20"/>
              </w:rPr>
            </w:pPr>
            <w:r w:rsidRPr="00221F04">
              <w:rPr>
                <w:rFonts w:ascii="Arial" w:eastAsia="Times New Roman" w:hAnsi="Arial" w:cs="Arial"/>
                <w:sz w:val="20"/>
                <w:szCs w:val="20"/>
              </w:rPr>
              <w:t>DSWD-FO VI is continuously repacking FFPs at the DSWD Regional Warehouse.</w:t>
            </w:r>
          </w:p>
          <w:p w14:paraId="0FBA6502" w14:textId="77777777" w:rsidR="008A3439" w:rsidRPr="00221F04" w:rsidRDefault="008A3439" w:rsidP="008A3439">
            <w:pPr>
              <w:pStyle w:val="ListParagraph"/>
              <w:spacing w:after="0" w:line="240" w:lineRule="auto"/>
              <w:ind w:left="360"/>
              <w:jc w:val="both"/>
              <w:rPr>
                <w:rFonts w:ascii="Arial" w:eastAsia="Times New Roman" w:hAnsi="Arial" w:cs="Arial"/>
                <w:sz w:val="20"/>
                <w:szCs w:val="20"/>
              </w:rPr>
            </w:pPr>
          </w:p>
          <w:p w14:paraId="5106066D" w14:textId="03657C73" w:rsidR="008E35DA" w:rsidRPr="00221F04"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221F04">
              <w:rPr>
                <w:rFonts w:ascii="Arial" w:eastAsia="Times New Roman" w:hAnsi="Arial" w:cs="Arial"/>
                <w:b/>
                <w:bCs/>
                <w:sz w:val="20"/>
                <w:szCs w:val="20"/>
              </w:rPr>
              <w:t>Social Amelioration Program (SAP)</w:t>
            </w:r>
          </w:p>
          <w:p w14:paraId="6F316AEC" w14:textId="77777777" w:rsidR="008E35DA" w:rsidRPr="00221F04" w:rsidRDefault="008E35DA" w:rsidP="005B09E5">
            <w:pPr>
              <w:pStyle w:val="ListParagraph"/>
              <w:numPr>
                <w:ilvl w:val="0"/>
                <w:numId w:val="4"/>
              </w:numPr>
              <w:spacing w:after="0" w:line="240" w:lineRule="auto"/>
              <w:jc w:val="both"/>
              <w:rPr>
                <w:rFonts w:eastAsia="Times New Roman"/>
              </w:rPr>
            </w:pPr>
            <w:r w:rsidRPr="00221F04">
              <w:rPr>
                <w:rFonts w:ascii="Arial" w:eastAsia="Times New Roman" w:hAnsi="Arial" w:cs="Arial"/>
                <w:sz w:val="20"/>
                <w:szCs w:val="20"/>
              </w:rPr>
              <w:t xml:space="preserve">To date, a total of </w:t>
            </w:r>
            <w:r w:rsidRPr="00221F04">
              <w:rPr>
                <w:rFonts w:ascii="Arial" w:eastAsia="Times New Roman" w:hAnsi="Arial" w:cs="Arial"/>
                <w:b/>
                <w:sz w:val="20"/>
                <w:szCs w:val="20"/>
              </w:rPr>
              <w:t>₱1,496,509,500.00</w:t>
            </w:r>
            <w:r w:rsidRPr="00221F04">
              <w:rPr>
                <w:rFonts w:ascii="Arial" w:eastAsia="Times New Roman" w:hAnsi="Arial" w:cs="Arial"/>
                <w:sz w:val="20"/>
                <w:szCs w:val="20"/>
              </w:rPr>
              <w:t xml:space="preserve"> was provided to </w:t>
            </w:r>
            <w:r w:rsidRPr="00221F04">
              <w:rPr>
                <w:rFonts w:ascii="Arial" w:eastAsia="Times New Roman" w:hAnsi="Arial" w:cs="Arial"/>
                <w:b/>
                <w:sz w:val="20"/>
                <w:szCs w:val="20"/>
              </w:rPr>
              <w:t>321,830 4Ps beneficiaries</w:t>
            </w:r>
            <w:r w:rsidRPr="00221F04">
              <w:rPr>
                <w:rFonts w:ascii="Arial" w:eastAsia="Times New Roman" w:hAnsi="Arial" w:cs="Arial"/>
                <w:sz w:val="20"/>
                <w:szCs w:val="20"/>
              </w:rPr>
              <w:t xml:space="preserve"> and </w:t>
            </w:r>
            <w:r w:rsidRPr="00221F04">
              <w:rPr>
                <w:rFonts w:ascii="Arial" w:eastAsia="Times New Roman" w:hAnsi="Arial" w:cs="Arial"/>
                <w:b/>
                <w:sz w:val="20"/>
                <w:szCs w:val="20"/>
              </w:rPr>
              <w:t>₱6,788,214,000.00</w:t>
            </w:r>
            <w:r w:rsidRPr="00221F04">
              <w:rPr>
                <w:rFonts w:ascii="Arial" w:eastAsia="Times New Roman" w:hAnsi="Arial" w:cs="Arial"/>
                <w:sz w:val="20"/>
                <w:szCs w:val="20"/>
              </w:rPr>
              <w:t xml:space="preserve"> was provided to </w:t>
            </w:r>
            <w:r w:rsidRPr="00221F04">
              <w:rPr>
                <w:rFonts w:ascii="Arial" w:eastAsia="Times New Roman" w:hAnsi="Arial" w:cs="Arial"/>
                <w:b/>
                <w:sz w:val="20"/>
                <w:szCs w:val="20"/>
              </w:rPr>
              <w:t>1,131,369 non-4Ps beneficiaries</w:t>
            </w:r>
            <w:r w:rsidRPr="00221F04">
              <w:rPr>
                <w:rFonts w:ascii="Arial" w:eastAsia="Times New Roman" w:hAnsi="Arial" w:cs="Arial"/>
                <w:sz w:val="20"/>
                <w:szCs w:val="20"/>
              </w:rPr>
              <w:t xml:space="preserve"> for the first tranche.</w:t>
            </w:r>
          </w:p>
          <w:p w14:paraId="55DFCC14" w14:textId="77777777" w:rsidR="008E35DA" w:rsidRPr="00221F04" w:rsidRDefault="008E35DA" w:rsidP="005B09E5">
            <w:pPr>
              <w:pStyle w:val="ListParagraph"/>
              <w:numPr>
                <w:ilvl w:val="0"/>
                <w:numId w:val="4"/>
              </w:numPr>
              <w:spacing w:after="0" w:line="240" w:lineRule="auto"/>
              <w:jc w:val="both"/>
              <w:rPr>
                <w:rFonts w:eastAsia="Times New Roman"/>
              </w:rPr>
            </w:pPr>
            <w:r w:rsidRPr="00221F04">
              <w:rPr>
                <w:rFonts w:ascii="Arial" w:eastAsia="Times New Roman" w:hAnsi="Arial" w:cs="Arial"/>
                <w:sz w:val="20"/>
                <w:szCs w:val="20"/>
              </w:rPr>
              <w:t xml:space="preserve">DSWD-FO VI has served </w:t>
            </w:r>
            <w:r w:rsidRPr="00221F04">
              <w:rPr>
                <w:rFonts w:ascii="Arial" w:eastAsia="Times New Roman" w:hAnsi="Arial" w:cs="Arial"/>
                <w:b/>
                <w:sz w:val="20"/>
                <w:szCs w:val="20"/>
              </w:rPr>
              <w:t>103,608 4Ps beneficiaries</w:t>
            </w:r>
            <w:r w:rsidRPr="00221F04">
              <w:rPr>
                <w:rFonts w:ascii="Arial" w:eastAsia="Times New Roman" w:hAnsi="Arial" w:cs="Arial"/>
                <w:sz w:val="20"/>
                <w:szCs w:val="20"/>
              </w:rPr>
              <w:t xml:space="preserve"> amounting to </w:t>
            </w:r>
            <w:r w:rsidRPr="00221F04">
              <w:rPr>
                <w:rFonts w:ascii="Arial" w:eastAsia="Times New Roman" w:hAnsi="Arial" w:cs="Arial"/>
                <w:b/>
                <w:sz w:val="20"/>
                <w:szCs w:val="20"/>
              </w:rPr>
              <w:t>₱481,777,200.00</w:t>
            </w:r>
            <w:r w:rsidRPr="00221F04">
              <w:rPr>
                <w:rFonts w:ascii="Arial" w:eastAsia="Times New Roman" w:hAnsi="Arial" w:cs="Arial"/>
                <w:sz w:val="20"/>
                <w:szCs w:val="20"/>
              </w:rPr>
              <w:t xml:space="preserve"> and </w:t>
            </w:r>
            <w:r w:rsidRPr="00221F04">
              <w:rPr>
                <w:rFonts w:ascii="Arial" w:eastAsia="Times New Roman" w:hAnsi="Arial" w:cs="Arial"/>
                <w:b/>
                <w:sz w:val="20"/>
                <w:szCs w:val="20"/>
              </w:rPr>
              <w:t>437,403 non-4Ps beneficiaries</w:t>
            </w:r>
            <w:r w:rsidRPr="00221F04">
              <w:rPr>
                <w:rFonts w:ascii="Arial" w:eastAsia="Times New Roman" w:hAnsi="Arial" w:cs="Arial"/>
                <w:sz w:val="20"/>
                <w:szCs w:val="20"/>
              </w:rPr>
              <w:t xml:space="preserve"> amounting to </w:t>
            </w:r>
            <w:r w:rsidRPr="00221F04">
              <w:rPr>
                <w:rFonts w:ascii="Arial" w:eastAsia="Times New Roman" w:hAnsi="Arial" w:cs="Arial"/>
                <w:b/>
                <w:sz w:val="20"/>
                <w:szCs w:val="20"/>
              </w:rPr>
              <w:t xml:space="preserve">₱2,624,418,000.00 </w:t>
            </w:r>
            <w:r w:rsidRPr="00221F04">
              <w:rPr>
                <w:rFonts w:ascii="Arial" w:eastAsia="Times New Roman" w:hAnsi="Arial" w:cs="Arial"/>
                <w:sz w:val="20"/>
                <w:szCs w:val="20"/>
              </w:rPr>
              <w:t xml:space="preserve">for the second tranche, and </w:t>
            </w:r>
            <w:r w:rsidRPr="00221F04">
              <w:rPr>
                <w:rFonts w:ascii="Arial" w:eastAsia="Times New Roman" w:hAnsi="Arial" w:cs="Arial"/>
                <w:b/>
                <w:sz w:val="20"/>
                <w:szCs w:val="20"/>
              </w:rPr>
              <w:t>190,738 left-out/waitlisted</w:t>
            </w:r>
            <w:r w:rsidRPr="00221F04">
              <w:rPr>
                <w:rFonts w:ascii="Arial" w:eastAsia="Times New Roman" w:hAnsi="Arial" w:cs="Arial"/>
                <w:sz w:val="20"/>
                <w:szCs w:val="20"/>
              </w:rPr>
              <w:t xml:space="preserve"> beneficiaries amounting to </w:t>
            </w:r>
            <w:r w:rsidRPr="00221F04">
              <w:rPr>
                <w:rFonts w:ascii="Arial" w:eastAsia="Times New Roman" w:hAnsi="Arial" w:cs="Arial"/>
                <w:b/>
                <w:bCs/>
                <w:sz w:val="20"/>
                <w:szCs w:val="20"/>
              </w:rPr>
              <w:t>₱1,144,428,000.00.</w:t>
            </w:r>
          </w:p>
          <w:p w14:paraId="05A50E49" w14:textId="77777777" w:rsidR="008E35DA" w:rsidRPr="00221F04" w:rsidRDefault="008E35DA" w:rsidP="005B09E5">
            <w:pPr>
              <w:pStyle w:val="ListParagraph"/>
              <w:numPr>
                <w:ilvl w:val="0"/>
                <w:numId w:val="4"/>
              </w:numPr>
              <w:spacing w:after="0" w:line="240" w:lineRule="auto"/>
              <w:jc w:val="both"/>
              <w:rPr>
                <w:rFonts w:eastAsia="Times New Roman"/>
              </w:rPr>
            </w:pPr>
            <w:r w:rsidRPr="00221F04">
              <w:rPr>
                <w:rFonts w:ascii="Arial" w:eastAsia="Times New Roman" w:hAnsi="Arial" w:cs="Arial"/>
                <w:sz w:val="20"/>
                <w:szCs w:val="20"/>
              </w:rPr>
              <w:t>The Operation Center Hotline catered and resolved a total of 9,156 calls from 15 April to 26 August, 2020.</w:t>
            </w:r>
          </w:p>
        </w:tc>
      </w:tr>
    </w:tbl>
    <w:p w14:paraId="39C9FF0D" w14:textId="77777777" w:rsidR="00FB4624" w:rsidRDefault="00FB4624"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665A85C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13C45145" w:rsidR="008E35DA" w:rsidRPr="00B701AA" w:rsidRDefault="00D1628E"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12 April</w:t>
            </w:r>
            <w:r w:rsidR="00AB2459" w:rsidRPr="00B701AA">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0748F084" w14:textId="77777777" w:rsidR="000D6C56" w:rsidRPr="00D1628E" w:rsidRDefault="000D6C56" w:rsidP="00D162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5B09E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 xml:space="preserve">The Social Amelioration Program is over with the expiry of the </w:t>
            </w:r>
            <w:proofErr w:type="spellStart"/>
            <w:r w:rsidRPr="00B701AA">
              <w:rPr>
                <w:rFonts w:ascii="Arial" w:eastAsia="Arial" w:hAnsi="Arial" w:cs="Arial"/>
                <w:sz w:val="20"/>
                <w:szCs w:val="19"/>
              </w:rPr>
              <w:t>Bayanihan</w:t>
            </w:r>
            <w:proofErr w:type="spellEnd"/>
            <w:r w:rsidRPr="00B701AA">
              <w:rPr>
                <w:rFonts w:ascii="Arial" w:eastAsia="Arial" w:hAnsi="Arial" w:cs="Arial"/>
                <w:sz w:val="20"/>
                <w:szCs w:val="19"/>
              </w:rPr>
              <w:t xml:space="preserve">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lastRenderedPageBreak/>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53F06CBF"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6AAB7D8" w:rsidR="00D578EA" w:rsidRPr="00705492" w:rsidRDefault="0047317F"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705492">
              <w:rPr>
                <w:rFonts w:ascii="Arial" w:eastAsia="Arial" w:hAnsi="Arial" w:cs="Arial"/>
                <w:sz w:val="20"/>
                <w:szCs w:val="20"/>
              </w:rPr>
              <w:t>2</w:t>
            </w:r>
            <w:r w:rsidR="000E15F1" w:rsidRPr="00705492">
              <w:rPr>
                <w:rFonts w:ascii="Arial" w:eastAsia="Arial" w:hAnsi="Arial" w:cs="Arial"/>
                <w:sz w:val="20"/>
                <w:szCs w:val="20"/>
              </w:rPr>
              <w:t>9</w:t>
            </w:r>
            <w:r w:rsidR="00D578EA" w:rsidRPr="00705492">
              <w:rPr>
                <w:rFonts w:ascii="Arial" w:eastAsia="Arial" w:hAnsi="Arial" w:cs="Arial"/>
                <w:sz w:val="20"/>
                <w:szCs w:val="20"/>
              </w:rPr>
              <w:t xml:space="preserve"> </w:t>
            </w:r>
            <w:r w:rsidR="0062739C" w:rsidRPr="00705492">
              <w:rPr>
                <w:rFonts w:ascii="Arial" w:eastAsia="Arial" w:hAnsi="Arial" w:cs="Arial"/>
                <w:sz w:val="20"/>
                <w:szCs w:val="20"/>
              </w:rPr>
              <w:t>March</w:t>
            </w:r>
            <w:r w:rsidR="00D578EA" w:rsidRPr="00705492">
              <w:rPr>
                <w:rFonts w:ascii="Arial" w:eastAsia="Arial" w:hAnsi="Arial" w:cs="Arial"/>
                <w:sz w:val="20"/>
                <w:szCs w:val="20"/>
              </w:rPr>
              <w:t xml:space="preserve"> 2021</w:t>
            </w:r>
          </w:p>
        </w:tc>
        <w:tc>
          <w:tcPr>
            <w:tcW w:w="7830" w:type="dxa"/>
          </w:tcPr>
          <w:p w14:paraId="37CC6CB9"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provided a total of </w:t>
            </w:r>
            <w:r w:rsidRPr="00705492">
              <w:rPr>
                <w:rFonts w:ascii="Arial" w:eastAsia="Arial" w:hAnsi="Arial" w:cs="Arial"/>
                <w:b/>
                <w:sz w:val="20"/>
                <w:szCs w:val="19"/>
              </w:rPr>
              <w:t xml:space="preserve">₱13,310,675.54 </w:t>
            </w:r>
            <w:r w:rsidRPr="00705492">
              <w:rPr>
                <w:rFonts w:ascii="Arial" w:eastAsia="Arial" w:hAnsi="Arial" w:cs="Arial"/>
                <w:sz w:val="20"/>
                <w:szCs w:val="19"/>
              </w:rPr>
              <w:t>worth of assistance</w:t>
            </w:r>
            <w:r w:rsidRPr="00705492">
              <w:rPr>
                <w:rFonts w:ascii="Arial" w:eastAsia="Arial" w:hAnsi="Arial" w:cs="Arial"/>
                <w:b/>
                <w:sz w:val="20"/>
                <w:szCs w:val="19"/>
              </w:rPr>
              <w:t xml:space="preserve"> </w:t>
            </w:r>
            <w:r w:rsidRPr="00705492">
              <w:rPr>
                <w:rFonts w:ascii="Arial" w:eastAsia="Arial" w:hAnsi="Arial" w:cs="Arial"/>
                <w:sz w:val="20"/>
                <w:szCs w:val="19"/>
              </w:rPr>
              <w:t xml:space="preserve">to </w:t>
            </w:r>
            <w:r w:rsidRPr="00705492">
              <w:rPr>
                <w:rFonts w:ascii="Arial" w:eastAsia="Arial" w:hAnsi="Arial" w:cs="Arial"/>
                <w:b/>
                <w:sz w:val="20"/>
                <w:szCs w:val="19"/>
              </w:rPr>
              <w:t>17 stranded sales representatives;</w:t>
            </w:r>
            <w:r w:rsidRPr="00705492">
              <w:rPr>
                <w:rFonts w:ascii="Arial" w:eastAsia="Arial" w:hAnsi="Arial" w:cs="Arial"/>
                <w:sz w:val="20"/>
                <w:szCs w:val="19"/>
              </w:rPr>
              <w:t xml:space="preserve"> eight </w:t>
            </w:r>
            <w:r w:rsidRPr="00705492">
              <w:rPr>
                <w:rFonts w:ascii="Arial" w:eastAsia="Arial" w:hAnsi="Arial" w:cs="Arial"/>
                <w:b/>
                <w:sz w:val="20"/>
                <w:szCs w:val="19"/>
              </w:rPr>
              <w:t>(8) bus drivers (HTIs);</w:t>
            </w:r>
            <w:r w:rsidRPr="00705492">
              <w:rPr>
                <w:rFonts w:ascii="Arial" w:eastAsia="Arial" w:hAnsi="Arial" w:cs="Arial"/>
                <w:sz w:val="20"/>
                <w:szCs w:val="19"/>
              </w:rPr>
              <w:t xml:space="preserve"> and</w:t>
            </w:r>
            <w:r w:rsidRPr="00705492">
              <w:rPr>
                <w:rFonts w:ascii="Arial" w:eastAsia="Arial" w:hAnsi="Arial" w:cs="Arial"/>
                <w:b/>
                <w:sz w:val="20"/>
                <w:szCs w:val="19"/>
              </w:rPr>
              <w:t xml:space="preserve"> 25,480 </w:t>
            </w:r>
            <w:r w:rsidRPr="00705492">
              <w:rPr>
                <w:rFonts w:ascii="Arial" w:eastAsia="Arial" w:hAnsi="Arial" w:cs="Arial"/>
                <w:bCs/>
                <w:sz w:val="20"/>
                <w:szCs w:val="19"/>
              </w:rPr>
              <w:t>families, of</w:t>
            </w:r>
            <w:r w:rsidRPr="00705492">
              <w:rPr>
                <w:rFonts w:ascii="Arial" w:eastAsia="Arial" w:hAnsi="Arial" w:cs="Arial"/>
                <w:sz w:val="20"/>
                <w:szCs w:val="19"/>
              </w:rPr>
              <w:t xml:space="preserve"> which 815 are LSIs.</w:t>
            </w:r>
          </w:p>
          <w:p w14:paraId="3873B8A5"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through its Crisis Intervention Unit (CIU) provided assistance to </w:t>
            </w:r>
            <w:r w:rsidRPr="00705492">
              <w:rPr>
                <w:rFonts w:ascii="Arial" w:eastAsia="Arial" w:hAnsi="Arial" w:cs="Arial"/>
                <w:b/>
                <w:sz w:val="20"/>
                <w:szCs w:val="19"/>
              </w:rPr>
              <w:t>15,481 walk-in clients</w:t>
            </w:r>
            <w:r w:rsidRPr="00705492">
              <w:rPr>
                <w:rFonts w:ascii="Arial" w:eastAsia="Arial" w:hAnsi="Arial" w:cs="Arial"/>
                <w:sz w:val="20"/>
                <w:szCs w:val="19"/>
              </w:rPr>
              <w:t xml:space="preserve"> amounting to </w:t>
            </w:r>
            <w:r w:rsidRPr="00705492">
              <w:rPr>
                <w:rFonts w:ascii="Arial" w:eastAsia="Arial" w:hAnsi="Arial" w:cs="Arial"/>
                <w:b/>
                <w:sz w:val="20"/>
                <w:szCs w:val="19"/>
              </w:rPr>
              <w:t xml:space="preserve">₱68,514,908.08 </w:t>
            </w:r>
            <w:r w:rsidRPr="00705492">
              <w:rPr>
                <w:rFonts w:ascii="Arial" w:eastAsia="Arial" w:hAnsi="Arial" w:cs="Arial"/>
                <w:sz w:val="20"/>
                <w:szCs w:val="19"/>
              </w:rPr>
              <w:t xml:space="preserve">for </w:t>
            </w:r>
            <w:proofErr w:type="spellStart"/>
            <w:r w:rsidRPr="00705492">
              <w:rPr>
                <w:rFonts w:ascii="Arial" w:eastAsia="Arial" w:hAnsi="Arial" w:cs="Arial"/>
                <w:sz w:val="20"/>
                <w:szCs w:val="19"/>
              </w:rPr>
              <w:t>Bayanihan</w:t>
            </w:r>
            <w:proofErr w:type="spellEnd"/>
            <w:r w:rsidRPr="00705492">
              <w:rPr>
                <w:rFonts w:ascii="Arial" w:eastAsia="Arial" w:hAnsi="Arial" w:cs="Arial"/>
                <w:sz w:val="20"/>
                <w:szCs w:val="19"/>
              </w:rPr>
              <w:t xml:space="preserve"> 1 while </w:t>
            </w:r>
            <w:r w:rsidRPr="00705492">
              <w:rPr>
                <w:rFonts w:ascii="Arial" w:eastAsia="Arial" w:hAnsi="Arial" w:cs="Arial"/>
                <w:b/>
                <w:sz w:val="20"/>
                <w:szCs w:val="19"/>
              </w:rPr>
              <w:t xml:space="preserve">₱41,110,648.05 </w:t>
            </w:r>
            <w:r w:rsidRPr="00705492">
              <w:rPr>
                <w:rFonts w:ascii="Arial" w:eastAsia="Arial" w:hAnsi="Arial" w:cs="Arial"/>
                <w:sz w:val="20"/>
                <w:szCs w:val="19"/>
              </w:rPr>
              <w:t>were provided to</w:t>
            </w:r>
            <w:r w:rsidRPr="00705492">
              <w:rPr>
                <w:rFonts w:ascii="Arial" w:eastAsia="Arial" w:hAnsi="Arial" w:cs="Arial"/>
                <w:b/>
                <w:sz w:val="20"/>
                <w:szCs w:val="19"/>
              </w:rPr>
              <w:t xml:space="preserve"> 6,690 walk-in clients</w:t>
            </w:r>
            <w:r w:rsidRPr="00705492">
              <w:rPr>
                <w:rFonts w:ascii="Arial" w:eastAsia="Arial" w:hAnsi="Arial" w:cs="Arial"/>
                <w:sz w:val="20"/>
                <w:szCs w:val="19"/>
              </w:rPr>
              <w:t xml:space="preserve"> for </w:t>
            </w:r>
            <w:proofErr w:type="spellStart"/>
            <w:r w:rsidRPr="00705492">
              <w:rPr>
                <w:rFonts w:ascii="Arial" w:eastAsia="Arial" w:hAnsi="Arial" w:cs="Arial"/>
                <w:sz w:val="20"/>
                <w:szCs w:val="19"/>
              </w:rPr>
              <w:t>Bayanihan</w:t>
            </w:r>
            <w:proofErr w:type="spellEnd"/>
            <w:r w:rsidRPr="00705492">
              <w:rPr>
                <w:rFonts w:ascii="Arial" w:eastAsia="Arial" w:hAnsi="Arial" w:cs="Arial"/>
                <w:sz w:val="20"/>
                <w:szCs w:val="19"/>
              </w:rPr>
              <w:t xml:space="preserve"> 2.</w:t>
            </w:r>
          </w:p>
          <w:p w14:paraId="4A7F57B3"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ocial Pension Unit extended assistance to </w:t>
            </w:r>
            <w:r w:rsidRPr="00705492">
              <w:rPr>
                <w:rFonts w:ascii="Arial" w:eastAsia="Arial" w:hAnsi="Arial" w:cs="Arial"/>
                <w:b/>
                <w:bCs/>
                <w:sz w:val="20"/>
                <w:szCs w:val="19"/>
              </w:rPr>
              <w:t>41,345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243,591,000.00; </w:t>
            </w:r>
            <w:r w:rsidRPr="00705492">
              <w:rPr>
                <w:rFonts w:ascii="Arial" w:eastAsia="Arial" w:hAnsi="Arial" w:cs="Arial"/>
                <w:sz w:val="20"/>
                <w:szCs w:val="19"/>
              </w:rPr>
              <w:t>and</w:t>
            </w:r>
            <w:r w:rsidRPr="00705492">
              <w:rPr>
                <w:rFonts w:ascii="Arial" w:eastAsia="Arial" w:hAnsi="Arial" w:cs="Arial"/>
                <w:b/>
                <w:bCs/>
                <w:sz w:val="20"/>
                <w:szCs w:val="19"/>
              </w:rPr>
              <w:t xml:space="preserve"> 29,264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173,937,000.00 </w:t>
            </w:r>
            <w:r w:rsidRPr="00705492">
              <w:rPr>
                <w:rFonts w:ascii="Arial" w:eastAsia="Arial" w:hAnsi="Arial" w:cs="Arial"/>
                <w:sz w:val="20"/>
                <w:szCs w:val="19"/>
              </w:rPr>
              <w:t>for the year 2019 and 2020, respectively.</w:t>
            </w:r>
          </w:p>
          <w:p w14:paraId="1EC48070" w14:textId="70117333" w:rsidR="0042714C"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ustainable Livelihood Program (SLP) of DSWD-FO VIII was able to extend assistance to </w:t>
            </w:r>
            <w:r w:rsidRPr="00705492">
              <w:rPr>
                <w:rFonts w:ascii="Arial" w:eastAsia="Arial" w:hAnsi="Arial" w:cs="Arial"/>
                <w:b/>
                <w:sz w:val="20"/>
                <w:szCs w:val="19"/>
              </w:rPr>
              <w:t>170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2,261,210.07</w:t>
            </w:r>
            <w:r w:rsidRPr="00705492">
              <w:rPr>
                <w:rFonts w:ascii="Arial" w:eastAsia="Arial" w:hAnsi="Arial" w:cs="Arial"/>
                <w:sz w:val="20"/>
                <w:szCs w:val="19"/>
              </w:rPr>
              <w:t>.</w:t>
            </w:r>
          </w:p>
          <w:p w14:paraId="687D5B51" w14:textId="77777777" w:rsidR="008A3439" w:rsidRPr="00705492" w:rsidRDefault="008A3439" w:rsidP="008A343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26877BE8" w:rsidR="00D578EA" w:rsidRPr="00705492"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705492">
              <w:rPr>
                <w:rFonts w:ascii="Arial" w:eastAsia="Arial" w:hAnsi="Arial" w:cs="Arial"/>
                <w:b/>
                <w:sz w:val="20"/>
                <w:szCs w:val="19"/>
              </w:rPr>
              <w:t>Social Amelioration Program (SAP)</w:t>
            </w:r>
          </w:p>
          <w:p w14:paraId="275B923D" w14:textId="28B26AD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705492">
              <w:rPr>
                <w:rFonts w:ascii="Arial" w:eastAsia="Arial" w:hAnsi="Arial" w:cs="Arial"/>
                <w:sz w:val="20"/>
                <w:szCs w:val="19"/>
              </w:rPr>
              <w:t xml:space="preserve">DSWD-FO VIII through the Emergency Subsidy Program was able to extend assistance to </w:t>
            </w:r>
            <w:r w:rsidR="00087BCD" w:rsidRPr="00705492">
              <w:rPr>
                <w:rFonts w:ascii="Arial" w:eastAsia="Arial" w:hAnsi="Arial" w:cs="Arial"/>
                <w:b/>
                <w:sz w:val="20"/>
                <w:szCs w:val="19"/>
              </w:rPr>
              <w:t>31,6</w:t>
            </w:r>
            <w:r w:rsidR="000E15F1" w:rsidRPr="00705492">
              <w:rPr>
                <w:rFonts w:ascii="Arial" w:eastAsia="Arial" w:hAnsi="Arial" w:cs="Arial"/>
                <w:b/>
                <w:sz w:val="20"/>
                <w:szCs w:val="19"/>
              </w:rPr>
              <w:t>20</w:t>
            </w:r>
            <w:r w:rsidR="00087BCD" w:rsidRPr="00705492">
              <w:rPr>
                <w:rFonts w:ascii="Arial" w:eastAsia="Arial" w:hAnsi="Arial" w:cs="Arial"/>
                <w:b/>
                <w:sz w:val="20"/>
                <w:szCs w:val="19"/>
              </w:rPr>
              <w:t xml:space="preserve"> </w:t>
            </w:r>
            <w:r w:rsidRPr="00705492">
              <w:rPr>
                <w:rFonts w:ascii="Arial" w:eastAsia="Arial" w:hAnsi="Arial" w:cs="Arial"/>
                <w:b/>
                <w:sz w:val="20"/>
                <w:szCs w:val="19"/>
              </w:rPr>
              <w:t>beneficiaries</w:t>
            </w:r>
            <w:r w:rsidRPr="00705492">
              <w:rPr>
                <w:rFonts w:ascii="Arial" w:eastAsia="Arial" w:hAnsi="Arial" w:cs="Arial"/>
                <w:sz w:val="20"/>
                <w:szCs w:val="19"/>
              </w:rPr>
              <w:t xml:space="preserve"> amounting to </w:t>
            </w:r>
            <w:r w:rsidRPr="00705492">
              <w:rPr>
                <w:rFonts w:ascii="Arial" w:eastAsia="Arial" w:hAnsi="Arial" w:cs="Arial"/>
                <w:b/>
                <w:bCs/>
                <w:sz w:val="20"/>
                <w:szCs w:val="19"/>
              </w:rPr>
              <w:t>₱</w:t>
            </w:r>
            <w:r w:rsidR="000E15F1" w:rsidRPr="00705492">
              <w:rPr>
                <w:rFonts w:ascii="Arial" w:eastAsia="Arial" w:hAnsi="Arial" w:cs="Arial"/>
                <w:b/>
                <w:bCs/>
                <w:sz w:val="20"/>
                <w:szCs w:val="19"/>
              </w:rPr>
              <w:t>163,810,000.00</w:t>
            </w:r>
            <w:r w:rsidRPr="00705492">
              <w:rPr>
                <w:rFonts w:ascii="Arial" w:eastAsia="Arial" w:hAnsi="Arial" w:cs="Arial"/>
                <w:b/>
                <w:bCs/>
                <w:sz w:val="20"/>
                <w:szCs w:val="19"/>
              </w:rPr>
              <w:t>.</w:t>
            </w:r>
          </w:p>
          <w:p w14:paraId="7F05E561" w14:textId="53E620E1"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recorded </w:t>
            </w:r>
            <w:r w:rsidR="00087BCD" w:rsidRPr="00705492">
              <w:rPr>
                <w:rFonts w:ascii="Arial" w:eastAsia="Arial" w:hAnsi="Arial" w:cs="Arial"/>
                <w:b/>
                <w:sz w:val="20"/>
                <w:szCs w:val="19"/>
              </w:rPr>
              <w:t xml:space="preserve">550,250 </w:t>
            </w:r>
            <w:r w:rsidRPr="00705492">
              <w:rPr>
                <w:rFonts w:ascii="Arial" w:eastAsia="Arial" w:hAnsi="Arial" w:cs="Arial"/>
                <w:b/>
                <w:sz w:val="20"/>
                <w:szCs w:val="19"/>
              </w:rPr>
              <w:t>non-4Ps beneficiaries</w:t>
            </w:r>
            <w:r w:rsidRPr="00705492">
              <w:rPr>
                <w:rFonts w:ascii="Arial" w:eastAsia="Arial" w:hAnsi="Arial" w:cs="Arial"/>
                <w:sz w:val="20"/>
                <w:szCs w:val="19"/>
              </w:rPr>
              <w:t xml:space="preserve"> who received SAP amounting to </w:t>
            </w:r>
            <w:r w:rsidRPr="00705492">
              <w:rPr>
                <w:rFonts w:ascii="Arial" w:eastAsia="Arial" w:hAnsi="Arial" w:cs="Arial"/>
                <w:b/>
                <w:sz w:val="20"/>
                <w:szCs w:val="19"/>
              </w:rPr>
              <w:t>₱</w:t>
            </w:r>
            <w:r w:rsidR="00087BCD" w:rsidRPr="00705492">
              <w:rPr>
                <w:rFonts w:ascii="Arial" w:eastAsia="Arial" w:hAnsi="Arial" w:cs="Arial"/>
                <w:b/>
                <w:sz w:val="20"/>
                <w:szCs w:val="24"/>
              </w:rPr>
              <w:t>2,750,804,750.00</w:t>
            </w:r>
            <w:r w:rsidRPr="00705492">
              <w:rPr>
                <w:rFonts w:ascii="Arial" w:eastAsia="Arial" w:hAnsi="Arial" w:cs="Arial"/>
                <w:b/>
                <w:sz w:val="20"/>
                <w:szCs w:val="19"/>
              </w:rPr>
              <w:t xml:space="preserve">. </w:t>
            </w:r>
            <w:r w:rsidRPr="00705492">
              <w:rPr>
                <w:rFonts w:ascii="Arial" w:eastAsia="Arial" w:hAnsi="Arial" w:cs="Arial"/>
                <w:sz w:val="20"/>
                <w:szCs w:val="19"/>
              </w:rPr>
              <w:t xml:space="preserve">There were also </w:t>
            </w:r>
            <w:r w:rsidR="00087BCD" w:rsidRPr="00705492">
              <w:rPr>
                <w:rFonts w:ascii="Arial" w:eastAsia="Arial" w:hAnsi="Arial" w:cs="Arial"/>
                <w:b/>
                <w:sz w:val="20"/>
                <w:szCs w:val="19"/>
              </w:rPr>
              <w:t xml:space="preserve">68,260 </w:t>
            </w:r>
            <w:r w:rsidRPr="00705492">
              <w:rPr>
                <w:rFonts w:ascii="Arial" w:eastAsia="Arial" w:hAnsi="Arial" w:cs="Arial"/>
                <w:sz w:val="20"/>
                <w:szCs w:val="19"/>
              </w:rPr>
              <w:t xml:space="preserve">out of 83,011 waitlisted beneficiaries who were served amounting to </w:t>
            </w:r>
            <w:r w:rsidRPr="00705492">
              <w:rPr>
                <w:rFonts w:ascii="Arial" w:eastAsia="Arial" w:hAnsi="Arial" w:cs="Arial"/>
                <w:b/>
                <w:sz w:val="20"/>
                <w:szCs w:val="19"/>
              </w:rPr>
              <w:t>₱</w:t>
            </w:r>
            <w:r w:rsidR="00087BCD" w:rsidRPr="00705492">
              <w:rPr>
                <w:rFonts w:ascii="Arial" w:eastAsia="Arial" w:hAnsi="Arial" w:cs="Arial"/>
                <w:b/>
                <w:sz w:val="20"/>
                <w:szCs w:val="19"/>
              </w:rPr>
              <w:t>341,300,000</w:t>
            </w:r>
            <w:r w:rsidRPr="00705492">
              <w:rPr>
                <w:rFonts w:ascii="Arial" w:eastAsia="Arial" w:hAnsi="Arial" w:cs="Arial"/>
                <w:b/>
                <w:sz w:val="20"/>
                <w:szCs w:val="19"/>
              </w:rPr>
              <w:t>.</w:t>
            </w:r>
          </w:p>
          <w:p w14:paraId="203DB56C"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4Ps was able to extend assistance to their </w:t>
            </w:r>
            <w:r w:rsidRPr="00705492">
              <w:rPr>
                <w:rFonts w:ascii="Arial" w:eastAsia="Arial" w:hAnsi="Arial" w:cs="Arial"/>
                <w:b/>
                <w:sz w:val="20"/>
                <w:szCs w:val="19"/>
              </w:rPr>
              <w:t>258,936 cash card</w:t>
            </w:r>
            <w:r w:rsidRPr="00705492">
              <w:rPr>
                <w:rFonts w:ascii="Arial" w:eastAsia="Arial" w:hAnsi="Arial" w:cs="Arial"/>
                <w:sz w:val="20"/>
                <w:szCs w:val="19"/>
              </w:rPr>
              <w:t xml:space="preserve"> </w:t>
            </w:r>
            <w:r w:rsidRPr="00705492">
              <w:rPr>
                <w:rFonts w:ascii="Arial" w:eastAsia="Arial" w:hAnsi="Arial" w:cs="Arial"/>
                <w:b/>
                <w:sz w:val="20"/>
                <w:szCs w:val="19"/>
              </w:rPr>
              <w:t>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945,116,400.00</w:t>
            </w:r>
            <w:r w:rsidRPr="00705492">
              <w:rPr>
                <w:rFonts w:ascii="Arial" w:eastAsia="Arial" w:hAnsi="Arial" w:cs="Arial"/>
                <w:sz w:val="20"/>
                <w:szCs w:val="19"/>
              </w:rPr>
              <w:t xml:space="preserve"> and </w:t>
            </w:r>
            <w:r w:rsidRPr="00705492">
              <w:rPr>
                <w:rFonts w:ascii="Arial" w:eastAsia="Arial" w:hAnsi="Arial" w:cs="Arial"/>
                <w:b/>
                <w:sz w:val="20"/>
                <w:szCs w:val="19"/>
              </w:rPr>
              <w:t>21,153 non-cash card 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3A89F372" w:rsidR="008E35DA" w:rsidRPr="00A8767E" w:rsidRDefault="00587CD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w:t>
      </w:r>
      <w:r w:rsidR="008E35DA" w:rsidRPr="00A8767E">
        <w:rPr>
          <w:rFonts w:ascii="Arial" w:eastAsia="Arial" w:hAnsi="Arial" w:cs="Arial"/>
          <w:b/>
          <w:sz w:val="24"/>
          <w:szCs w:val="24"/>
        </w:rPr>
        <w:t>SWD-FO</w:t>
      </w:r>
      <w:r w:rsidR="008E35DA">
        <w:rPr>
          <w:rFonts w:ascii="Arial" w:eastAsia="Arial" w:hAnsi="Arial" w:cs="Arial"/>
          <w:b/>
          <w:sz w:val="24"/>
          <w:szCs w:val="24"/>
        </w:rPr>
        <w:t xml:space="preserve"> </w:t>
      </w:r>
      <w:r w:rsidR="008E35DA"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347C4346" w:rsidR="008E35DA" w:rsidRPr="00591E85" w:rsidRDefault="002258A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91E85">
              <w:rPr>
                <w:rFonts w:ascii="Arial" w:eastAsia="Arial" w:hAnsi="Arial" w:cs="Arial"/>
                <w:sz w:val="20"/>
                <w:szCs w:val="20"/>
              </w:rPr>
              <w:t>24 March</w:t>
            </w:r>
            <w:r w:rsidR="00751B62" w:rsidRPr="00591E8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4BA936F3" w:rsidR="002258AB" w:rsidRPr="00591E85"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through its Disaster Response Management Division distributed 1,500 family food packs to the Indigenous People in </w:t>
            </w:r>
            <w:proofErr w:type="spellStart"/>
            <w:r w:rsidRPr="00591E85">
              <w:rPr>
                <w:rFonts w:ascii="Arial" w:eastAsia="Arial" w:hAnsi="Arial" w:cs="Arial"/>
                <w:sz w:val="20"/>
                <w:szCs w:val="19"/>
              </w:rPr>
              <w:t>Bungao</w:t>
            </w:r>
            <w:proofErr w:type="spellEnd"/>
            <w:r w:rsidRPr="00591E85">
              <w:rPr>
                <w:rFonts w:ascii="Arial" w:eastAsia="Arial" w:hAnsi="Arial" w:cs="Arial"/>
                <w:sz w:val="20"/>
                <w:szCs w:val="19"/>
              </w:rPr>
              <w:t xml:space="preserve"> </w:t>
            </w:r>
            <w:proofErr w:type="spellStart"/>
            <w:r w:rsidRPr="00591E85">
              <w:rPr>
                <w:rFonts w:ascii="Arial" w:eastAsia="Arial" w:hAnsi="Arial" w:cs="Arial"/>
                <w:sz w:val="20"/>
                <w:szCs w:val="19"/>
              </w:rPr>
              <w:t>Tawi-Tawi</w:t>
            </w:r>
            <w:proofErr w:type="spellEnd"/>
            <w:r w:rsidRPr="00591E85">
              <w:rPr>
                <w:rFonts w:ascii="Arial" w:eastAsia="Arial" w:hAnsi="Arial" w:cs="Arial"/>
                <w:sz w:val="20"/>
                <w:szCs w:val="19"/>
              </w:rPr>
              <w:t xml:space="preserve"> last </w:t>
            </w:r>
            <w:r w:rsidR="008179F5">
              <w:rPr>
                <w:rFonts w:ascii="Arial" w:eastAsia="Arial" w:hAnsi="Arial" w:cs="Arial"/>
                <w:sz w:val="20"/>
                <w:szCs w:val="19"/>
              </w:rPr>
              <w:t xml:space="preserve">19-20 </w:t>
            </w:r>
            <w:r w:rsidRPr="00591E85">
              <w:rPr>
                <w:rFonts w:ascii="Arial" w:eastAsia="Arial" w:hAnsi="Arial" w:cs="Arial"/>
                <w:sz w:val="20"/>
                <w:szCs w:val="19"/>
              </w:rPr>
              <w:t xml:space="preserve">March 2021 in coordination with the concerned Local Government Unit in </w:t>
            </w:r>
            <w:proofErr w:type="spellStart"/>
            <w:r w:rsidRPr="00591E85">
              <w:rPr>
                <w:rFonts w:ascii="Arial" w:eastAsia="Arial" w:hAnsi="Arial" w:cs="Arial"/>
                <w:sz w:val="20"/>
                <w:szCs w:val="19"/>
              </w:rPr>
              <w:t>Bungao</w:t>
            </w:r>
            <w:proofErr w:type="spellEnd"/>
            <w:r w:rsidRPr="00591E85">
              <w:rPr>
                <w:rFonts w:ascii="Arial" w:eastAsia="Arial" w:hAnsi="Arial" w:cs="Arial"/>
                <w:sz w:val="20"/>
                <w:szCs w:val="19"/>
              </w:rPr>
              <w:t xml:space="preserve">, </w:t>
            </w:r>
            <w:proofErr w:type="spellStart"/>
            <w:r w:rsidRPr="00591E85">
              <w:rPr>
                <w:rFonts w:ascii="Arial" w:eastAsia="Arial" w:hAnsi="Arial" w:cs="Arial"/>
                <w:sz w:val="20"/>
                <w:szCs w:val="19"/>
              </w:rPr>
              <w:t>Tawi-Tawi</w:t>
            </w:r>
            <w:proofErr w:type="spellEnd"/>
            <w:r w:rsidRPr="00591E85">
              <w:rPr>
                <w:rFonts w:ascii="Arial" w:eastAsia="Arial" w:hAnsi="Arial" w:cs="Arial"/>
                <w:sz w:val="20"/>
                <w:szCs w:val="19"/>
              </w:rPr>
              <w:t>.</w:t>
            </w:r>
          </w:p>
          <w:p w14:paraId="75D7DFAF" w14:textId="7A8BCD09"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FNFIs to </w:t>
            </w:r>
            <w:r w:rsidRPr="00591E85">
              <w:rPr>
                <w:rFonts w:ascii="Arial" w:eastAsia="Arial" w:hAnsi="Arial" w:cs="Arial"/>
                <w:b/>
                <w:sz w:val="20"/>
                <w:szCs w:val="19"/>
              </w:rPr>
              <w:t>6,930 Locally Stranded Individuals (LSIs)</w:t>
            </w:r>
            <w:r w:rsidRPr="00591E85">
              <w:rPr>
                <w:rFonts w:ascii="Arial" w:eastAsia="Arial" w:hAnsi="Arial" w:cs="Arial"/>
                <w:sz w:val="20"/>
                <w:szCs w:val="19"/>
              </w:rPr>
              <w:t xml:space="preserve"> amounting to </w:t>
            </w:r>
            <w:r w:rsidRPr="00591E85">
              <w:rPr>
                <w:rFonts w:ascii="Arial" w:eastAsia="Arial" w:hAnsi="Arial" w:cs="Arial"/>
                <w:b/>
                <w:sz w:val="20"/>
                <w:szCs w:val="19"/>
              </w:rPr>
              <w:t>₱7,622,160.00</w:t>
            </w:r>
            <w:r w:rsidRPr="00591E85">
              <w:rPr>
                <w:rFonts w:ascii="Arial" w:eastAsia="Arial" w:hAnsi="Arial" w:cs="Arial"/>
                <w:sz w:val="20"/>
                <w:szCs w:val="19"/>
              </w:rPr>
              <w:t>.</w:t>
            </w:r>
          </w:p>
          <w:p w14:paraId="75AD3F9F"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assistance to </w:t>
            </w:r>
            <w:r w:rsidRPr="00591E85">
              <w:rPr>
                <w:rFonts w:ascii="Arial" w:eastAsia="Arial" w:hAnsi="Arial" w:cs="Arial"/>
                <w:b/>
                <w:sz w:val="20"/>
                <w:szCs w:val="19"/>
              </w:rPr>
              <w:t xml:space="preserve">1,059 ROFs </w:t>
            </w:r>
            <w:r w:rsidRPr="00591E85">
              <w:rPr>
                <w:rFonts w:ascii="Arial" w:eastAsia="Arial" w:hAnsi="Arial" w:cs="Arial"/>
                <w:sz w:val="20"/>
                <w:szCs w:val="19"/>
              </w:rPr>
              <w:t>amounting to</w:t>
            </w:r>
            <w:r w:rsidRPr="00591E85">
              <w:rPr>
                <w:rFonts w:ascii="Arial" w:eastAsia="Arial" w:hAnsi="Arial" w:cs="Arial"/>
                <w:b/>
                <w:sz w:val="20"/>
                <w:szCs w:val="19"/>
              </w:rPr>
              <w:t xml:space="preserve"> ₱2,041,415.00</w:t>
            </w:r>
            <w:r w:rsidRPr="00591E85">
              <w:rPr>
                <w:rFonts w:ascii="Arial" w:eastAsia="Arial" w:hAnsi="Arial" w:cs="Arial"/>
                <w:sz w:val="20"/>
                <w:szCs w:val="19"/>
              </w:rPr>
              <w:t xml:space="preserve">. </w:t>
            </w:r>
          </w:p>
          <w:p w14:paraId="126EAB2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in coordination with NCIP distributed </w:t>
            </w:r>
            <w:r w:rsidRPr="00591E85">
              <w:rPr>
                <w:rFonts w:ascii="Arial" w:eastAsia="Arial" w:hAnsi="Arial" w:cs="Arial"/>
                <w:b/>
                <w:sz w:val="20"/>
                <w:szCs w:val="19"/>
              </w:rPr>
              <w:t>2,283 hygiene kits</w:t>
            </w:r>
            <w:r w:rsidRPr="00591E85">
              <w:rPr>
                <w:rFonts w:ascii="Arial" w:eastAsia="Arial" w:hAnsi="Arial" w:cs="Arial"/>
                <w:sz w:val="20"/>
                <w:szCs w:val="19"/>
              </w:rPr>
              <w:t xml:space="preserve"> amounting to </w:t>
            </w:r>
            <w:r w:rsidRPr="00591E85">
              <w:rPr>
                <w:rFonts w:ascii="Arial" w:eastAsia="Arial" w:hAnsi="Arial" w:cs="Arial"/>
                <w:b/>
                <w:sz w:val="20"/>
                <w:szCs w:val="19"/>
              </w:rPr>
              <w:t>₱4,107,527.94</w:t>
            </w:r>
            <w:r w:rsidRPr="00591E85">
              <w:rPr>
                <w:rFonts w:ascii="Arial" w:eastAsia="Arial" w:hAnsi="Arial" w:cs="Arial"/>
                <w:sz w:val="20"/>
                <w:szCs w:val="19"/>
              </w:rPr>
              <w:t xml:space="preserve"> to the Indigenous Cultural Community/Indigenous People (ICC/IPs). </w:t>
            </w:r>
          </w:p>
          <w:p w14:paraId="5B32012D" w14:textId="1E989912" w:rsidR="00CF0DE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591E85" w:rsidRDefault="00DC54E9" w:rsidP="008F4EF6">
            <w:pPr>
              <w:widowControl/>
              <w:spacing w:after="0" w:line="240" w:lineRule="auto"/>
              <w:jc w:val="both"/>
              <w:rPr>
                <w:rFonts w:ascii="Arial" w:eastAsia="Arial" w:hAnsi="Arial" w:cs="Arial"/>
                <w:sz w:val="20"/>
                <w:szCs w:val="19"/>
              </w:rPr>
            </w:pPr>
          </w:p>
          <w:p w14:paraId="7809B046" w14:textId="77D3137A" w:rsidR="008E35DA" w:rsidRPr="00591E85" w:rsidRDefault="008E35DA" w:rsidP="008266BC">
            <w:pPr>
              <w:widowControl/>
              <w:spacing w:after="0" w:line="240" w:lineRule="auto"/>
              <w:contextualSpacing/>
              <w:jc w:val="both"/>
              <w:rPr>
                <w:rFonts w:ascii="Arial" w:eastAsia="Arial" w:hAnsi="Arial" w:cs="Arial"/>
                <w:b/>
                <w:sz w:val="20"/>
                <w:szCs w:val="19"/>
              </w:rPr>
            </w:pPr>
            <w:r w:rsidRPr="00591E85">
              <w:rPr>
                <w:rFonts w:ascii="Arial" w:eastAsia="Arial" w:hAnsi="Arial" w:cs="Arial"/>
                <w:b/>
                <w:sz w:val="20"/>
                <w:szCs w:val="19"/>
              </w:rPr>
              <w:t>Social Amelioration Program (SAP)</w:t>
            </w:r>
          </w:p>
          <w:p w14:paraId="26BC734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b/>
                <w:bCs/>
                <w:sz w:val="20"/>
                <w:szCs w:val="19"/>
              </w:rPr>
              <w:t xml:space="preserve">400,158 Beneficiaries </w:t>
            </w:r>
            <w:r w:rsidRPr="00591E85">
              <w:rPr>
                <w:rFonts w:ascii="Arial" w:eastAsia="Arial" w:hAnsi="Arial" w:cs="Arial"/>
                <w:sz w:val="20"/>
                <w:szCs w:val="19"/>
              </w:rPr>
              <w:t xml:space="preserve">received SAP assistance amounting to </w:t>
            </w:r>
            <w:r w:rsidRPr="00591E85">
              <w:rPr>
                <w:rFonts w:ascii="Arial" w:eastAsia="Arial" w:hAnsi="Arial" w:cs="Arial"/>
                <w:b/>
                <w:bCs/>
                <w:sz w:val="20"/>
                <w:szCs w:val="19"/>
              </w:rPr>
              <w:t>₱2,000,790,000.00</w:t>
            </w:r>
            <w:r w:rsidRPr="00591E85">
              <w:rPr>
                <w:rFonts w:ascii="Arial" w:eastAsia="Arial" w:hAnsi="Arial" w:cs="Arial"/>
                <w:sz w:val="20"/>
                <w:szCs w:val="19"/>
              </w:rPr>
              <w:t xml:space="preserve"> as of 05 June 2020, 4PM.</w:t>
            </w:r>
          </w:p>
          <w:p w14:paraId="269E47FA"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28DEE92" w:rsidR="008E35DA" w:rsidRPr="00C76280" w:rsidRDefault="002F420B" w:rsidP="00E563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3</w:t>
            </w:r>
            <w:r w:rsidR="00FC4330"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008E35DA" w:rsidRPr="00C76280">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provided 5,000 FFPs amounting to ₱2,805,000.00 to Region XII, 3,000 FFPs amounting to ₱2,035,718.08 to </w:t>
            </w:r>
            <w:proofErr w:type="spellStart"/>
            <w:r w:rsidRPr="00C76280">
              <w:rPr>
                <w:rFonts w:ascii="Arial" w:eastAsia="Arial" w:hAnsi="Arial" w:cs="Arial"/>
                <w:sz w:val="20"/>
                <w:szCs w:val="19"/>
              </w:rPr>
              <w:t>Caraga</w:t>
            </w:r>
            <w:proofErr w:type="spellEnd"/>
            <w:r w:rsidRPr="00C76280">
              <w:rPr>
                <w:rFonts w:ascii="Arial" w:eastAsia="Arial" w:hAnsi="Arial" w:cs="Arial"/>
                <w:sz w:val="20"/>
                <w:szCs w:val="19"/>
              </w:rPr>
              <w:t xml:space="preserve"> Region, and other food items amounting to ₱222,000.00 to Marawi City as relief augmentation.</w:t>
            </w:r>
          </w:p>
          <w:p w14:paraId="45EFB4B1"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Procurement of additional supplies for production of FFPs is ongoing.</w:t>
            </w:r>
          </w:p>
          <w:p w14:paraId="7F8BFBA2" w14:textId="3AC745D6" w:rsidR="00D578E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C76280"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7628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76280">
              <w:rPr>
                <w:rFonts w:ascii="Arial" w:eastAsia="Arial" w:hAnsi="Arial" w:cs="Arial"/>
                <w:b/>
                <w:bCs/>
                <w:sz w:val="20"/>
                <w:szCs w:val="19"/>
              </w:rPr>
              <w:t>Social Amelioration Program (SAP)</w:t>
            </w:r>
          </w:p>
          <w:p w14:paraId="442D422F"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133,887 </w:t>
            </w:r>
            <w:r w:rsidRPr="00C76280">
              <w:rPr>
                <w:rFonts w:ascii="Arial" w:eastAsia="Arial" w:hAnsi="Arial" w:cs="Arial"/>
                <w:sz w:val="20"/>
                <w:szCs w:val="19"/>
              </w:rPr>
              <w:t>waitlisted</w:t>
            </w:r>
            <w:r w:rsidRPr="00C76280">
              <w:rPr>
                <w:rFonts w:ascii="Arial" w:eastAsia="Arial" w:hAnsi="Arial" w:cs="Arial"/>
                <w:b/>
                <w:bCs/>
                <w:sz w:val="20"/>
                <w:szCs w:val="19"/>
              </w:rPr>
              <w:t xml:space="preserve"> </w:t>
            </w:r>
            <w:r w:rsidRPr="00C76280">
              <w:rPr>
                <w:rFonts w:ascii="Arial" w:eastAsia="Arial" w:hAnsi="Arial" w:cs="Arial"/>
                <w:sz w:val="20"/>
                <w:szCs w:val="19"/>
              </w:rPr>
              <w:t xml:space="preserve">beneficiaries amounting to </w:t>
            </w:r>
            <w:r w:rsidRPr="00C76280">
              <w:rPr>
                <w:rFonts w:ascii="Arial" w:eastAsia="Arial" w:hAnsi="Arial" w:cs="Arial"/>
                <w:b/>
                <w:bCs/>
                <w:sz w:val="20"/>
                <w:szCs w:val="19"/>
              </w:rPr>
              <w:t>₱803,322,000.00.</w:t>
            </w:r>
          </w:p>
          <w:p w14:paraId="1750EC5E" w14:textId="0526F442"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53,138 </w:t>
            </w:r>
            <w:r w:rsidRPr="00C76280">
              <w:rPr>
                <w:rFonts w:ascii="Arial" w:eastAsia="Arial" w:hAnsi="Arial" w:cs="Arial"/>
                <w:sz w:val="20"/>
                <w:szCs w:val="19"/>
              </w:rPr>
              <w:t xml:space="preserve">beneficiaries for the </w:t>
            </w:r>
            <w:proofErr w:type="spellStart"/>
            <w:r w:rsidRPr="00C76280">
              <w:rPr>
                <w:rFonts w:ascii="Arial" w:eastAsia="Arial" w:hAnsi="Arial" w:cs="Arial"/>
                <w:sz w:val="20"/>
                <w:szCs w:val="19"/>
              </w:rPr>
              <w:t>Bayanihan</w:t>
            </w:r>
            <w:proofErr w:type="spellEnd"/>
            <w:r w:rsidRPr="00C76280">
              <w:rPr>
                <w:rFonts w:ascii="Arial" w:eastAsia="Arial" w:hAnsi="Arial" w:cs="Arial"/>
                <w:sz w:val="20"/>
                <w:szCs w:val="19"/>
              </w:rPr>
              <w:t xml:space="preserve"> 2 ESP Implementation amounting to </w:t>
            </w:r>
            <w:r w:rsidRPr="00C76280">
              <w:rPr>
                <w:rFonts w:ascii="Arial" w:eastAsia="Arial" w:hAnsi="Arial" w:cs="Arial"/>
                <w:b/>
                <w:bCs/>
                <w:sz w:val="20"/>
                <w:szCs w:val="19"/>
              </w:rPr>
              <w:t xml:space="preserve">₱318,057,500.00 </w:t>
            </w:r>
            <w:r w:rsidRPr="00C76280">
              <w:rPr>
                <w:rFonts w:ascii="Arial" w:eastAsia="Arial" w:hAnsi="Arial" w:cs="Arial"/>
                <w:sz w:val="20"/>
                <w:szCs w:val="19"/>
              </w:rPr>
              <w:t xml:space="preserve">as of </w:t>
            </w:r>
            <w:r w:rsidR="002F420B">
              <w:rPr>
                <w:rFonts w:ascii="Arial" w:eastAsia="Arial" w:hAnsi="Arial" w:cs="Arial"/>
                <w:sz w:val="20"/>
                <w:szCs w:val="19"/>
              </w:rPr>
              <w:t>23</w:t>
            </w:r>
            <w:r w:rsidR="00DA0D2C"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Pr="00C76280">
              <w:rPr>
                <w:rFonts w:ascii="Arial" w:eastAsia="Arial" w:hAnsi="Arial" w:cs="Arial"/>
                <w:sz w:val="20"/>
                <w:szCs w:val="19"/>
              </w:rPr>
              <w:t xml:space="preserve"> 2021, 12NN.</w:t>
            </w:r>
          </w:p>
          <w:p w14:paraId="16888182"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5CB79C92" w14:textId="23725B07"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3669F0C6" w:rsidR="008E35DA" w:rsidRPr="00057E3B"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5799A61F" w14:textId="77777777" w:rsidR="006F66C6" w:rsidRPr="00057E3B"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057E3B" w:rsidRPr="00057E3B" w14:paraId="3BA36606" w14:textId="77777777" w:rsidTr="00D578EA">
              <w:trPr>
                <w:trHeight w:val="20"/>
              </w:trPr>
              <w:tc>
                <w:tcPr>
                  <w:tcW w:w="608"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265"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1407"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172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D578EA">
              <w:trPr>
                <w:trHeight w:val="20"/>
              </w:trPr>
              <w:tc>
                <w:tcPr>
                  <w:tcW w:w="608"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 xml:space="preserve">Accomplishment for </w:t>
            </w:r>
            <w:proofErr w:type="spellStart"/>
            <w:r w:rsidRPr="00057E3B">
              <w:rPr>
                <w:rFonts w:ascii="Arial" w:eastAsia="Arial" w:hAnsi="Arial" w:cs="Arial"/>
                <w:bCs/>
                <w:sz w:val="20"/>
                <w:szCs w:val="20"/>
              </w:rPr>
              <w:t>Bayanihan</w:t>
            </w:r>
            <w:proofErr w:type="spellEnd"/>
            <w:r w:rsidRPr="00057E3B">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057E3B" w:rsidRPr="00057E3B" w14:paraId="0CAD7121" w14:textId="77777777" w:rsidTr="009D54D8">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9D54D8">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499969C5" w14:textId="77777777" w:rsidR="00587CD6" w:rsidRDefault="00587CD6" w:rsidP="008266BC">
      <w:pPr>
        <w:widowControl/>
        <w:spacing w:after="0" w:line="240" w:lineRule="auto"/>
        <w:contextualSpacing/>
        <w:rPr>
          <w:rFonts w:ascii="Arial" w:eastAsia="Arial" w:hAnsi="Arial" w:cs="Arial"/>
          <w:b/>
          <w:sz w:val="24"/>
          <w:szCs w:val="24"/>
        </w:rPr>
      </w:pPr>
    </w:p>
    <w:p w14:paraId="7346DB22" w14:textId="554816A4"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304F386" w:rsidR="008E35DA" w:rsidRPr="00FB32B1" w:rsidRDefault="00D1628E"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B32B1">
              <w:rPr>
                <w:rFonts w:ascii="Arial" w:eastAsia="Arial" w:hAnsi="Arial" w:cs="Arial"/>
                <w:sz w:val="20"/>
                <w:szCs w:val="20"/>
              </w:rPr>
              <w:t>12 April</w:t>
            </w:r>
            <w:r w:rsidR="00FB1331" w:rsidRPr="00FB32B1">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4C8BAA23" w:rsidR="00FB1331" w:rsidRPr="00FB32B1"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B32B1">
              <w:rPr>
                <w:rFonts w:ascii="Arial" w:eastAsia="Arial" w:hAnsi="Arial" w:cs="Arial"/>
                <w:sz w:val="20"/>
                <w:szCs w:val="19"/>
              </w:rPr>
              <w:t xml:space="preserve">DSWD-FO XII </w:t>
            </w:r>
            <w:r w:rsidR="00D1628E" w:rsidRPr="00FB32B1">
              <w:rPr>
                <w:rFonts w:ascii="Arial" w:eastAsia="Arial" w:hAnsi="Arial" w:cs="Arial"/>
                <w:sz w:val="20"/>
                <w:szCs w:val="19"/>
              </w:rPr>
              <w:t>r</w:t>
            </w:r>
            <w:r w:rsidRPr="00FB32B1">
              <w:rPr>
                <w:rFonts w:ascii="Arial" w:eastAsia="Arial" w:hAnsi="Arial" w:cs="Arial"/>
                <w:sz w:val="20"/>
                <w:szCs w:val="19"/>
              </w:rPr>
              <w:t xml:space="preserve">eleased </w:t>
            </w:r>
            <w:r w:rsidR="00A77B33" w:rsidRPr="00FB32B1">
              <w:rPr>
                <w:rFonts w:ascii="Arial" w:eastAsia="Arial" w:hAnsi="Arial" w:cs="Arial"/>
                <w:sz w:val="20"/>
                <w:szCs w:val="19"/>
              </w:rPr>
              <w:t>1,0</w:t>
            </w:r>
            <w:r w:rsidR="00D1628E" w:rsidRPr="00FB32B1">
              <w:rPr>
                <w:rFonts w:ascii="Arial" w:eastAsia="Arial" w:hAnsi="Arial" w:cs="Arial"/>
                <w:sz w:val="20"/>
                <w:szCs w:val="19"/>
              </w:rPr>
              <w:t>00</w:t>
            </w:r>
            <w:r w:rsidR="00A77B33" w:rsidRPr="00FB32B1">
              <w:rPr>
                <w:rFonts w:ascii="Arial" w:eastAsia="Arial" w:hAnsi="Arial" w:cs="Arial"/>
                <w:sz w:val="20"/>
                <w:szCs w:val="19"/>
              </w:rPr>
              <w:t xml:space="preserve"> family food packs to LGU of </w:t>
            </w:r>
            <w:proofErr w:type="spellStart"/>
            <w:r w:rsidR="00D1628E" w:rsidRPr="00FB32B1">
              <w:rPr>
                <w:rFonts w:ascii="Arial" w:eastAsia="Arial" w:hAnsi="Arial" w:cs="Arial"/>
                <w:sz w:val="20"/>
                <w:szCs w:val="19"/>
              </w:rPr>
              <w:t>Malapatan</w:t>
            </w:r>
            <w:proofErr w:type="spellEnd"/>
            <w:r w:rsidR="00D1628E" w:rsidRPr="00FB32B1">
              <w:rPr>
                <w:rFonts w:ascii="Arial" w:eastAsia="Arial" w:hAnsi="Arial" w:cs="Arial"/>
                <w:sz w:val="20"/>
                <w:szCs w:val="19"/>
              </w:rPr>
              <w:t xml:space="preserve">, Sarangani </w:t>
            </w:r>
            <w:r w:rsidR="00A77B33" w:rsidRPr="00FB32B1">
              <w:rPr>
                <w:rFonts w:ascii="Arial" w:eastAsia="Arial" w:hAnsi="Arial" w:cs="Arial"/>
                <w:sz w:val="20"/>
                <w:szCs w:val="19"/>
              </w:rPr>
              <w:t>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065C2E72" w14:textId="573B6078"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 xml:space="preserve">1000 FFPs amounting to ₱417,160.00 requested by the LGU of </w:t>
            </w:r>
            <w:proofErr w:type="spellStart"/>
            <w:r w:rsidR="005136B0" w:rsidRPr="00BE0C3E">
              <w:rPr>
                <w:rFonts w:ascii="Arial" w:eastAsia="Arial" w:hAnsi="Arial" w:cs="Arial"/>
                <w:sz w:val="20"/>
                <w:szCs w:val="19"/>
              </w:rPr>
              <w:t>Cantilan</w:t>
            </w:r>
            <w:proofErr w:type="spellEnd"/>
            <w:r w:rsidR="005136B0" w:rsidRPr="00BE0C3E">
              <w:rPr>
                <w:rFonts w:ascii="Arial" w:eastAsia="Arial" w:hAnsi="Arial" w:cs="Arial"/>
                <w:sz w:val="20"/>
                <w:szCs w:val="19"/>
              </w:rPr>
              <w:t>,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lastRenderedPageBreak/>
              <w:t>A total of 9,806 FFPs amounting to ₱3,386,698.86 and 17,260 (500mL) bottled water amounting to ₱150,559.20 were released for the provision of assistance to LSIs.</w:t>
            </w:r>
          </w:p>
          <w:p w14:paraId="14B295CF" w14:textId="635C1FC3" w:rsidR="008E35DA"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6D8A9F7" w14:textId="77777777" w:rsidR="00E0396A" w:rsidRPr="00E0396A" w:rsidRDefault="00E0396A"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To date, a cumulative total of 2,086 out of 23,987 beneficiaries or 8.70% were paid unde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w:t>
            </w:r>
            <w:proofErr w:type="spellStart"/>
            <w:r w:rsidRPr="00BE0C3E">
              <w:rPr>
                <w:rFonts w:ascii="Arial" w:eastAsia="Arial" w:hAnsi="Arial" w:cs="Arial"/>
                <w:sz w:val="20"/>
                <w:szCs w:val="19"/>
              </w:rPr>
              <w:t>Caraga</w:t>
            </w:r>
            <w:proofErr w:type="spellEnd"/>
            <w:r w:rsidRPr="00BE0C3E">
              <w:rPr>
                <w:rFonts w:ascii="Arial" w:eastAsia="Arial" w:hAnsi="Arial" w:cs="Arial"/>
                <w:sz w:val="20"/>
                <w:szCs w:val="19"/>
              </w:rPr>
              <w:t xml:space="preserve"> also facilitated the transfer of funds last 17 December 2020 to </w:t>
            </w:r>
            <w:proofErr w:type="spellStart"/>
            <w:r w:rsidRPr="00BE0C3E">
              <w:rPr>
                <w:rFonts w:ascii="Arial" w:eastAsia="Arial" w:hAnsi="Arial" w:cs="Arial"/>
                <w:sz w:val="20"/>
                <w:szCs w:val="19"/>
              </w:rPr>
              <w:t>Bislig</w:t>
            </w:r>
            <w:proofErr w:type="spellEnd"/>
            <w:r w:rsidRPr="00BE0C3E">
              <w:rPr>
                <w:rFonts w:ascii="Arial" w:eastAsia="Arial" w:hAnsi="Arial" w:cs="Arial"/>
                <w:sz w:val="20"/>
                <w:szCs w:val="19"/>
              </w:rPr>
              <w:t xml:space="preserve"> City, Surigao Del Sur with the amount of ₱10,090,000.00 for 2,018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additional beneficiaries and ₱43,325,000.00 for 8,665 target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beneficiaries under lockdown.</w:t>
            </w:r>
          </w:p>
        </w:tc>
      </w:tr>
    </w:tbl>
    <w:p w14:paraId="16E87C6A" w14:textId="5DEA0E21" w:rsidR="00EE3C84" w:rsidRDefault="00EE3C84" w:rsidP="006E6F5E">
      <w:pPr>
        <w:spacing w:after="0" w:line="240" w:lineRule="auto"/>
        <w:contextualSpacing/>
        <w:jc w:val="center"/>
        <w:rPr>
          <w:rFonts w:ascii="Arial" w:eastAsia="Arial" w:hAnsi="Arial" w:cs="Arial"/>
          <w:b/>
          <w:i/>
          <w:sz w:val="20"/>
          <w:szCs w:val="20"/>
        </w:rPr>
      </w:pPr>
    </w:p>
    <w:p w14:paraId="724A4099" w14:textId="1D2105CE" w:rsidR="008E35DA" w:rsidRDefault="008E35DA" w:rsidP="006E6F5E">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EEB7FDF" w14:textId="3142414A" w:rsidR="003B0FF4" w:rsidRPr="00162E8D" w:rsidRDefault="008E35DA" w:rsidP="00162E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AC42B6D" w14:textId="3FAFAC02" w:rsidR="000D6C56" w:rsidRDefault="000D6C56" w:rsidP="00705492">
      <w:pPr>
        <w:widowControl/>
        <w:spacing w:after="0" w:line="240" w:lineRule="auto"/>
        <w:contextualSpacing/>
        <w:rPr>
          <w:rFonts w:ascii="Arial" w:eastAsia="Arial" w:hAnsi="Arial" w:cs="Arial"/>
          <w:sz w:val="24"/>
          <w:szCs w:val="24"/>
          <w:highlight w:val="white"/>
        </w:rPr>
      </w:pPr>
    </w:p>
    <w:p w14:paraId="5166B06D" w14:textId="77777777" w:rsidR="009A145F" w:rsidRDefault="009A145F" w:rsidP="00705492">
      <w:pPr>
        <w:widowControl/>
        <w:spacing w:after="0" w:line="240" w:lineRule="auto"/>
        <w:contextualSpacing/>
        <w:rPr>
          <w:rFonts w:ascii="Arial" w:eastAsia="Arial" w:hAnsi="Arial" w:cs="Arial"/>
          <w:sz w:val="24"/>
          <w:szCs w:val="24"/>
          <w:highlight w:val="white"/>
        </w:rPr>
      </w:pPr>
    </w:p>
    <w:p w14:paraId="5580C37E" w14:textId="77777777" w:rsidR="009A145F" w:rsidRDefault="008E35DA" w:rsidP="006F66C6">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092D81">
        <w:rPr>
          <w:rFonts w:ascii="Arial" w:eastAsia="Arial" w:hAnsi="Arial" w:cs="Arial"/>
          <w:sz w:val="24"/>
          <w:szCs w:val="24"/>
        </w:rPr>
        <w:tab/>
      </w:r>
    </w:p>
    <w:p w14:paraId="5D68C115" w14:textId="77777777" w:rsidR="009A145F" w:rsidRDefault="009A145F" w:rsidP="006F66C6">
      <w:pPr>
        <w:widowControl/>
        <w:spacing w:after="0" w:line="240" w:lineRule="auto"/>
        <w:contextualSpacing/>
        <w:rPr>
          <w:rFonts w:ascii="Arial" w:eastAsia="Arial" w:hAnsi="Arial" w:cs="Arial"/>
          <w:sz w:val="24"/>
          <w:szCs w:val="24"/>
        </w:rPr>
      </w:pPr>
    </w:p>
    <w:p w14:paraId="0B2AB402" w14:textId="47D8A618" w:rsidR="00ED4DEE" w:rsidRPr="00BA1F5A" w:rsidRDefault="00092D81" w:rsidP="006F66C6">
      <w:pPr>
        <w:widowControl/>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2553372D" w14:textId="055E59E4" w:rsidR="006524F1" w:rsidRDefault="006524F1" w:rsidP="006524F1">
      <w:pPr>
        <w:widowControl/>
        <w:spacing w:after="0" w:line="240" w:lineRule="auto"/>
        <w:contextualSpacing/>
        <w:rPr>
          <w:rFonts w:ascii="Arial" w:eastAsia="Arial" w:hAnsi="Arial" w:cs="Arial"/>
          <w:b/>
          <w:sz w:val="24"/>
          <w:szCs w:val="24"/>
        </w:rPr>
      </w:pPr>
      <w:r w:rsidRPr="006524F1">
        <w:rPr>
          <w:rFonts w:ascii="Arial" w:eastAsia="Arial" w:hAnsi="Arial" w:cs="Arial"/>
          <w:b/>
          <w:bCs/>
          <w:sz w:val="24"/>
          <w:szCs w:val="24"/>
        </w:rPr>
        <w:t>MARIEL B. FERRARIZ</w:t>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p>
    <w:p w14:paraId="380077B6" w14:textId="3ADA5B4B" w:rsidR="00CE710F" w:rsidRDefault="00CE710F" w:rsidP="006524F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65ED185F" w14:textId="2970E392" w:rsidR="00FB4624" w:rsidRDefault="00FB4624" w:rsidP="006524F1">
      <w:pPr>
        <w:widowControl/>
        <w:spacing w:after="0" w:line="240" w:lineRule="auto"/>
        <w:contextualSpacing/>
        <w:rPr>
          <w:rFonts w:ascii="Arial" w:eastAsia="Arial" w:hAnsi="Arial" w:cs="Arial"/>
          <w:b/>
          <w:sz w:val="24"/>
          <w:szCs w:val="24"/>
        </w:rPr>
      </w:pPr>
    </w:p>
    <w:p w14:paraId="6AD72C7B" w14:textId="4DD61265" w:rsidR="00FB4624" w:rsidRDefault="00FB4624" w:rsidP="006524F1">
      <w:pPr>
        <w:widowControl/>
        <w:spacing w:after="0" w:line="240" w:lineRule="auto"/>
        <w:contextualSpacing/>
        <w:rPr>
          <w:rFonts w:ascii="Arial" w:eastAsia="Arial" w:hAnsi="Arial" w:cs="Arial"/>
          <w:b/>
          <w:sz w:val="24"/>
          <w:szCs w:val="24"/>
        </w:rPr>
      </w:pPr>
    </w:p>
    <w:p w14:paraId="288C8F00" w14:textId="0413508C" w:rsidR="00FB4624" w:rsidRDefault="00FB4624" w:rsidP="006524F1">
      <w:pPr>
        <w:widowControl/>
        <w:spacing w:after="0" w:line="240" w:lineRule="auto"/>
        <w:contextualSpacing/>
        <w:rPr>
          <w:rFonts w:ascii="Arial" w:eastAsia="Arial" w:hAnsi="Arial" w:cs="Arial"/>
          <w:b/>
          <w:sz w:val="24"/>
          <w:szCs w:val="24"/>
        </w:rPr>
      </w:pPr>
      <w:r>
        <w:rPr>
          <w:rFonts w:ascii="Arial" w:eastAsia="Arial" w:hAnsi="Arial" w:cs="Arial"/>
          <w:b/>
          <w:sz w:val="24"/>
          <w:szCs w:val="24"/>
        </w:rPr>
        <w:t>MARC LEO L. BUTAC</w:t>
      </w:r>
    </w:p>
    <w:p w14:paraId="22A780F7" w14:textId="3814CF20" w:rsidR="000C6A64" w:rsidRPr="00FB4624" w:rsidRDefault="00FB4624" w:rsidP="00FB4624">
      <w:pPr>
        <w:widowControl/>
        <w:spacing w:after="0" w:line="240" w:lineRule="auto"/>
        <w:contextualSpacing/>
        <w:rPr>
          <w:rFonts w:ascii="Arial" w:eastAsia="Arial" w:hAnsi="Arial" w:cs="Arial"/>
          <w:b/>
          <w:sz w:val="24"/>
          <w:szCs w:val="24"/>
        </w:rPr>
      </w:pPr>
      <w:r>
        <w:rPr>
          <w:rFonts w:ascii="Arial" w:eastAsia="Arial" w:hAnsi="Arial" w:cs="Arial"/>
          <w:sz w:val="24"/>
          <w:szCs w:val="24"/>
        </w:rPr>
        <w:t>Releasing Officer</w:t>
      </w:r>
    </w:p>
    <w:sectPr w:rsidR="000C6A64" w:rsidRPr="00FB4624" w:rsidSect="008A343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284" w:left="1077" w:header="357" w:footer="10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21221" w14:textId="77777777" w:rsidR="00BF31A4" w:rsidRDefault="00BF31A4">
      <w:pPr>
        <w:spacing w:after="0" w:line="240" w:lineRule="auto"/>
      </w:pPr>
      <w:r>
        <w:separator/>
      </w:r>
    </w:p>
  </w:endnote>
  <w:endnote w:type="continuationSeparator" w:id="0">
    <w:p w14:paraId="44C97361" w14:textId="77777777" w:rsidR="00BF31A4" w:rsidRDefault="00BF31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F765C" w14:textId="77777777" w:rsidR="00B17719" w:rsidRDefault="00B17719">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C7AE8" w14:textId="1D3E152C" w:rsidR="00B17719" w:rsidRDefault="00B17719">
    <w:pPr>
      <w:pBdr>
        <w:bottom w:val="single" w:sz="6" w:space="1" w:color="000000"/>
      </w:pBdr>
      <w:tabs>
        <w:tab w:val="left" w:pos="2371"/>
        <w:tab w:val="center" w:pos="5233"/>
      </w:tabs>
      <w:spacing w:after="0" w:line="240" w:lineRule="auto"/>
      <w:jc w:val="right"/>
      <w:rPr>
        <w:sz w:val="16"/>
        <w:szCs w:val="16"/>
      </w:rPr>
    </w:pPr>
  </w:p>
  <w:p w14:paraId="2B859230" w14:textId="7646E141" w:rsidR="00B17719" w:rsidRDefault="00B17719" w:rsidP="00E860E3">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E41319">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E41319">
      <w:rPr>
        <w:b/>
        <w:noProof/>
        <w:sz w:val="16"/>
        <w:szCs w:val="16"/>
      </w:rPr>
      <w:t>33</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sidR="00FB4624">
      <w:rPr>
        <w:rFonts w:ascii="Arial" w:eastAsia="Arial" w:hAnsi="Arial" w:cs="Arial"/>
        <w:sz w:val="14"/>
        <w:szCs w:val="14"/>
      </w:rPr>
      <w:t>59</w:t>
    </w:r>
    <w:r w:rsidRPr="00E860E3">
      <w:rPr>
        <w:rFonts w:ascii="Arial" w:eastAsia="Arial" w:hAnsi="Arial" w:cs="Arial"/>
        <w:sz w:val="14"/>
        <w:szCs w:val="14"/>
      </w:rPr>
      <w:t xml:space="preserve"> on the Coronavirus Disease (COVID19)</w:t>
    </w:r>
    <w:r w:rsidR="00FB4624">
      <w:rPr>
        <w:rFonts w:ascii="Arial" w:eastAsia="Arial" w:hAnsi="Arial" w:cs="Arial"/>
        <w:sz w:val="14"/>
        <w:szCs w:val="14"/>
      </w:rPr>
      <w:t xml:space="preserve"> as of 25</w:t>
    </w:r>
    <w:r>
      <w:rPr>
        <w:rFonts w:ascii="Arial" w:eastAsia="Arial" w:hAnsi="Arial" w:cs="Arial"/>
        <w:sz w:val="14"/>
        <w:szCs w:val="14"/>
      </w:rPr>
      <w:t xml:space="preserve"> </w:t>
    </w:r>
    <w:r w:rsidRPr="00E860E3">
      <w:rPr>
        <w:rFonts w:ascii="Arial" w:eastAsia="Arial" w:hAnsi="Arial" w:cs="Arial"/>
        <w:sz w:val="14"/>
        <w:szCs w:val="14"/>
      </w:rPr>
      <w:t>April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5990C" w14:textId="77777777" w:rsidR="00B17719" w:rsidRDefault="00B17719">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8D0F6" w14:textId="77777777" w:rsidR="00BF31A4" w:rsidRDefault="00BF31A4">
      <w:pPr>
        <w:spacing w:after="0" w:line="240" w:lineRule="auto"/>
      </w:pPr>
      <w:r>
        <w:separator/>
      </w:r>
    </w:p>
  </w:footnote>
  <w:footnote w:type="continuationSeparator" w:id="0">
    <w:p w14:paraId="3295C5DA" w14:textId="77777777" w:rsidR="00BF31A4" w:rsidRDefault="00BF31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C7505" w14:textId="77777777" w:rsidR="00B17719" w:rsidRDefault="00B17719">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622FE" w14:textId="77777777" w:rsidR="00B17719" w:rsidRDefault="00B17719">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11"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12"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B17719" w:rsidRDefault="00B17719">
    <w:pPr>
      <w:pBdr>
        <w:bottom w:val="single" w:sz="6" w:space="1" w:color="000000"/>
      </w:pBdr>
      <w:tabs>
        <w:tab w:val="center" w:pos="4680"/>
        <w:tab w:val="right" w:pos="9360"/>
      </w:tabs>
      <w:spacing w:after="0" w:line="240" w:lineRule="auto"/>
      <w:jc w:val="center"/>
      <w:rPr>
        <w:sz w:val="10"/>
      </w:rPr>
    </w:pPr>
  </w:p>
  <w:p w14:paraId="3A0C3660" w14:textId="77777777" w:rsidR="00B17719" w:rsidRDefault="00B17719">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9C270" w14:textId="77777777" w:rsidR="00B17719" w:rsidRDefault="00B17719">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2"/>
  </w:num>
  <w:num w:numId="2">
    <w:abstractNumId w:val="1"/>
  </w:num>
  <w:num w:numId="3">
    <w:abstractNumId w:val="13"/>
  </w:num>
  <w:num w:numId="4">
    <w:abstractNumId w:val="11"/>
  </w:num>
  <w:num w:numId="5">
    <w:abstractNumId w:val="7"/>
  </w:num>
  <w:num w:numId="6">
    <w:abstractNumId w:val="0"/>
  </w:num>
  <w:num w:numId="7">
    <w:abstractNumId w:val="15"/>
  </w:num>
  <w:num w:numId="8">
    <w:abstractNumId w:val="8"/>
  </w:num>
  <w:num w:numId="9">
    <w:abstractNumId w:val="2"/>
  </w:num>
  <w:num w:numId="10">
    <w:abstractNumId w:val="4"/>
  </w:num>
  <w:num w:numId="11">
    <w:abstractNumId w:val="10"/>
  </w:num>
  <w:num w:numId="12">
    <w:abstractNumId w:val="3"/>
  </w:num>
  <w:num w:numId="13">
    <w:abstractNumId w:val="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A7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3F92"/>
    <w:rsid w:val="000A4184"/>
    <w:rsid w:val="000A47F3"/>
    <w:rsid w:val="000A4CCD"/>
    <w:rsid w:val="000A5200"/>
    <w:rsid w:val="000A5387"/>
    <w:rsid w:val="000A555E"/>
    <w:rsid w:val="000A5B6B"/>
    <w:rsid w:val="000A5C93"/>
    <w:rsid w:val="000A5F1B"/>
    <w:rsid w:val="000A60BD"/>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40249"/>
    <w:rsid w:val="0014026F"/>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906"/>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0"/>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8A1"/>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414"/>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B8"/>
    <w:rsid w:val="00561BC0"/>
    <w:rsid w:val="00562381"/>
    <w:rsid w:val="00562418"/>
    <w:rsid w:val="005626A9"/>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BEE"/>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DD5"/>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C60"/>
    <w:rsid w:val="00726D7F"/>
    <w:rsid w:val="007271A6"/>
    <w:rsid w:val="007275B3"/>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179F5"/>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B1A"/>
    <w:rsid w:val="00831D18"/>
    <w:rsid w:val="00831EB4"/>
    <w:rsid w:val="00832315"/>
    <w:rsid w:val="0083233F"/>
    <w:rsid w:val="00832632"/>
    <w:rsid w:val="00832D07"/>
    <w:rsid w:val="00833027"/>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6BB"/>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8A9"/>
    <w:rsid w:val="009E2B3E"/>
    <w:rsid w:val="009E2B6B"/>
    <w:rsid w:val="009E2F19"/>
    <w:rsid w:val="009E2FED"/>
    <w:rsid w:val="009E3286"/>
    <w:rsid w:val="009E33A5"/>
    <w:rsid w:val="009E38D3"/>
    <w:rsid w:val="009E3A28"/>
    <w:rsid w:val="009E4077"/>
    <w:rsid w:val="009E46AA"/>
    <w:rsid w:val="009E47CB"/>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35F"/>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6CC"/>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5C"/>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F8"/>
    <w:rsid w:val="00C870CC"/>
    <w:rsid w:val="00C871F5"/>
    <w:rsid w:val="00C873FC"/>
    <w:rsid w:val="00C8763F"/>
    <w:rsid w:val="00C87D0C"/>
    <w:rsid w:val="00C87E59"/>
    <w:rsid w:val="00C90312"/>
    <w:rsid w:val="00C905F1"/>
    <w:rsid w:val="00C90BB6"/>
    <w:rsid w:val="00C90D4E"/>
    <w:rsid w:val="00C90F68"/>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38EC"/>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68"/>
    <w:rsid w:val="00E071BB"/>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319"/>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8DC"/>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A3E"/>
    <w:rsid w:val="00FB2E03"/>
    <w:rsid w:val="00FB31DE"/>
    <w:rsid w:val="00FB327A"/>
    <w:rsid w:val="00FB32B1"/>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26048642">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8310503">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2761157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121719">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391388605">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38740612">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6164722">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86225084">
      <w:bodyDiv w:val="1"/>
      <w:marLeft w:val="0"/>
      <w:marRight w:val="0"/>
      <w:marTop w:val="0"/>
      <w:marBottom w:val="0"/>
      <w:divBdr>
        <w:top w:val="none" w:sz="0" w:space="0" w:color="auto"/>
        <w:left w:val="none" w:sz="0" w:space="0" w:color="auto"/>
        <w:bottom w:val="none" w:sz="0" w:space="0" w:color="auto"/>
        <w:right w:val="none" w:sz="0" w:space="0" w:color="auto"/>
      </w:divBdr>
      <w:divsChild>
        <w:div w:id="326791584">
          <w:marLeft w:val="0"/>
          <w:marRight w:val="0"/>
          <w:marTop w:val="0"/>
          <w:marBottom w:val="0"/>
          <w:divBdr>
            <w:top w:val="none" w:sz="0" w:space="0" w:color="auto"/>
            <w:left w:val="none" w:sz="0" w:space="0" w:color="auto"/>
            <w:bottom w:val="none" w:sz="0" w:space="0" w:color="auto"/>
            <w:right w:val="none" w:sz="0" w:space="0" w:color="auto"/>
          </w:divBdr>
        </w:div>
        <w:div w:id="644509158">
          <w:marLeft w:val="0"/>
          <w:marRight w:val="0"/>
          <w:marTop w:val="0"/>
          <w:marBottom w:val="0"/>
          <w:divBdr>
            <w:top w:val="none" w:sz="0" w:space="0" w:color="auto"/>
            <w:left w:val="none" w:sz="0" w:space="0" w:color="auto"/>
            <w:bottom w:val="none" w:sz="0" w:space="0" w:color="auto"/>
            <w:right w:val="none" w:sz="0" w:space="0" w:color="auto"/>
          </w:divBdr>
        </w:div>
        <w:div w:id="724183074">
          <w:marLeft w:val="0"/>
          <w:marRight w:val="0"/>
          <w:marTop w:val="0"/>
          <w:marBottom w:val="0"/>
          <w:divBdr>
            <w:top w:val="none" w:sz="0" w:space="0" w:color="auto"/>
            <w:left w:val="none" w:sz="0" w:space="0" w:color="auto"/>
            <w:bottom w:val="none" w:sz="0" w:space="0" w:color="auto"/>
            <w:right w:val="none" w:sz="0" w:space="0" w:color="auto"/>
          </w:divBdr>
        </w:div>
      </w:divsChild>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598713660">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3814211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1101078">
      <w:bodyDiv w:val="1"/>
      <w:marLeft w:val="0"/>
      <w:marRight w:val="0"/>
      <w:marTop w:val="0"/>
      <w:marBottom w:val="0"/>
      <w:divBdr>
        <w:top w:val="none" w:sz="0" w:space="0" w:color="auto"/>
        <w:left w:val="none" w:sz="0" w:space="0" w:color="auto"/>
        <w:bottom w:val="none" w:sz="0" w:space="0" w:color="auto"/>
        <w:right w:val="none" w:sz="0" w:space="0" w:color="auto"/>
      </w:divBdr>
      <w:divsChild>
        <w:div w:id="1487549799">
          <w:marLeft w:val="0"/>
          <w:marRight w:val="0"/>
          <w:marTop w:val="0"/>
          <w:marBottom w:val="0"/>
          <w:divBdr>
            <w:top w:val="none" w:sz="0" w:space="0" w:color="auto"/>
            <w:left w:val="none" w:sz="0" w:space="0" w:color="auto"/>
            <w:bottom w:val="none" w:sz="0" w:space="0" w:color="auto"/>
            <w:right w:val="none" w:sz="0" w:space="0" w:color="auto"/>
          </w:divBdr>
        </w:div>
        <w:div w:id="1488327091">
          <w:marLeft w:val="0"/>
          <w:marRight w:val="0"/>
          <w:marTop w:val="0"/>
          <w:marBottom w:val="0"/>
          <w:divBdr>
            <w:top w:val="none" w:sz="0" w:space="0" w:color="auto"/>
            <w:left w:val="none" w:sz="0" w:space="0" w:color="auto"/>
            <w:bottom w:val="none" w:sz="0" w:space="0" w:color="auto"/>
            <w:right w:val="none" w:sz="0" w:space="0" w:color="auto"/>
          </w:divBdr>
        </w:div>
        <w:div w:id="177814993">
          <w:marLeft w:val="0"/>
          <w:marRight w:val="0"/>
          <w:marTop w:val="0"/>
          <w:marBottom w:val="0"/>
          <w:divBdr>
            <w:top w:val="none" w:sz="0" w:space="0" w:color="auto"/>
            <w:left w:val="none" w:sz="0" w:space="0" w:color="auto"/>
            <w:bottom w:val="none" w:sz="0" w:space="0" w:color="auto"/>
            <w:right w:val="none" w:sz="0" w:space="0" w:color="auto"/>
          </w:divBdr>
        </w:div>
      </w:divsChild>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29589598">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54763669">
      <w:bodyDiv w:val="1"/>
      <w:marLeft w:val="0"/>
      <w:marRight w:val="0"/>
      <w:marTop w:val="0"/>
      <w:marBottom w:val="0"/>
      <w:divBdr>
        <w:top w:val="none" w:sz="0" w:space="0" w:color="auto"/>
        <w:left w:val="none" w:sz="0" w:space="0" w:color="auto"/>
        <w:bottom w:val="none" w:sz="0" w:space="0" w:color="auto"/>
        <w:right w:val="none" w:sz="0" w:space="0" w:color="auto"/>
      </w:divBdr>
      <w:divsChild>
        <w:div w:id="1316299261">
          <w:marLeft w:val="0"/>
          <w:marRight w:val="0"/>
          <w:marTop w:val="0"/>
          <w:marBottom w:val="0"/>
          <w:divBdr>
            <w:top w:val="none" w:sz="0" w:space="0" w:color="auto"/>
            <w:left w:val="none" w:sz="0" w:space="0" w:color="auto"/>
            <w:bottom w:val="none" w:sz="0" w:space="0" w:color="auto"/>
            <w:right w:val="none" w:sz="0" w:space="0" w:color="auto"/>
          </w:divBdr>
        </w:div>
        <w:div w:id="1891577083">
          <w:marLeft w:val="0"/>
          <w:marRight w:val="0"/>
          <w:marTop w:val="0"/>
          <w:marBottom w:val="0"/>
          <w:divBdr>
            <w:top w:val="none" w:sz="0" w:space="0" w:color="auto"/>
            <w:left w:val="none" w:sz="0" w:space="0" w:color="auto"/>
            <w:bottom w:val="none" w:sz="0" w:space="0" w:color="auto"/>
            <w:right w:val="none" w:sz="0" w:space="0" w:color="auto"/>
          </w:divBdr>
        </w:div>
        <w:div w:id="1088959967">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4586F1AE-2F67-45EC-8B24-84DC59A7EBA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33</Pages>
  <Words>13602</Words>
  <Characters>77534</Characters>
  <Application>Microsoft Office Word</Application>
  <DocSecurity>0</DocSecurity>
  <Lines>646</Lines>
  <Paragraphs>18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0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ACER</cp:lastModifiedBy>
  <cp:revision>4</cp:revision>
  <dcterms:created xsi:type="dcterms:W3CDTF">2021-04-25T07:34:00Z</dcterms:created>
  <dcterms:modified xsi:type="dcterms:W3CDTF">2021-04-25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